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5EF3D735" w:rsidR="005D13BE" w:rsidRPr="00E11FE8" w:rsidRDefault="00BA0B63" w:rsidP="001B0264">
      <w:pPr>
        <w:spacing w:after="0" w:line="360" w:lineRule="auto"/>
        <w:jc w:val="both"/>
        <w:rPr>
          <w:rFonts w:cs="Times New Roman"/>
          <w:b/>
          <w:szCs w:val="24"/>
        </w:rPr>
      </w:pPr>
      <w:r>
        <w:rPr>
          <w:rFonts w:cs="Times New Roman"/>
          <w:b/>
          <w:szCs w:val="24"/>
        </w:rPr>
        <w:t>QR Sort: An Integer-Based Sorting Method</w:t>
      </w:r>
    </w:p>
    <w:p w14:paraId="1C3B7364" w14:textId="324175B3"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w:t>
      </w:r>
      <w:r w:rsidR="009472D9">
        <w:rPr>
          <w:rFonts w:cs="Times New Roman"/>
          <w:b/>
          <w:szCs w:val="24"/>
        </w:rPr>
        <w:t>Spring 2023</w:t>
      </w:r>
      <w:r w:rsidR="005D13BE" w:rsidRPr="00E11FE8">
        <w:rPr>
          <w:rFonts w:cs="Times New Roman"/>
          <w:b/>
          <w:szCs w:val="24"/>
        </w:rPr>
        <w:t xml:space="preserve"> </w:t>
      </w:r>
    </w:p>
    <w:p w14:paraId="53CFA732" w14:textId="2E78D5E9" w:rsidR="009472D9" w:rsidRDefault="002F2E86" w:rsidP="00DB45A4">
      <w:pPr>
        <w:spacing w:after="0" w:line="360" w:lineRule="auto"/>
        <w:jc w:val="both"/>
        <w:rPr>
          <w:rFonts w:cs="Times New Roman"/>
          <w:b/>
          <w:szCs w:val="24"/>
        </w:rPr>
      </w:pPr>
      <w:r>
        <w:rPr>
          <w:rFonts w:cs="Times New Roman"/>
          <w:b/>
          <w:szCs w:val="24"/>
        </w:rPr>
        <w:t>Randolph Bushman</w:t>
      </w:r>
      <w:r w:rsidR="009472D9">
        <w:rPr>
          <w:rFonts w:cs="Times New Roman"/>
          <w:b/>
          <w:szCs w:val="24"/>
        </w:rPr>
        <w:t xml:space="preserve"> - Johns Hopkins University APL, Resilient Military </w:t>
      </w:r>
      <w:proofErr w:type="spellStart"/>
      <w:r w:rsidR="009472D9">
        <w:rPr>
          <w:rFonts w:cs="Times New Roman"/>
          <w:b/>
          <w:szCs w:val="24"/>
        </w:rPr>
        <w:t>Systesm</w:t>
      </w:r>
      <w:proofErr w:type="spellEnd"/>
      <w:r w:rsidR="009472D9">
        <w:rPr>
          <w:rFonts w:cs="Times New Roman"/>
          <w:b/>
          <w:szCs w:val="24"/>
        </w:rPr>
        <w:t>, Laurel, MD, United States of America</w:t>
      </w:r>
    </w:p>
    <w:p w14:paraId="6CB30B42" w14:textId="3EA0318F" w:rsidR="009472D9" w:rsidRPr="009472D9" w:rsidRDefault="009472D9" w:rsidP="00DB45A4">
      <w:pPr>
        <w:spacing w:after="0" w:line="360" w:lineRule="auto"/>
        <w:jc w:val="both"/>
        <w:rPr>
          <w:rFonts w:cs="Times New Roman"/>
          <w:bCs/>
          <w:szCs w:val="24"/>
        </w:rPr>
      </w:pPr>
      <w:r>
        <w:rPr>
          <w:rFonts w:cs="Times New Roman"/>
          <w:b/>
          <w:szCs w:val="24"/>
        </w:rPr>
        <w:t xml:space="preserve">Email: </w:t>
      </w:r>
      <w:r>
        <w:rPr>
          <w:rFonts w:cs="Times New Roman"/>
          <w:bCs/>
          <w:szCs w:val="24"/>
        </w:rPr>
        <w:t>randytbushman@gmail.com</w:t>
      </w:r>
    </w:p>
    <w:p w14:paraId="6AE64623" w14:textId="5E1CCE23" w:rsidR="001C7A67" w:rsidRDefault="001C7A67" w:rsidP="001A75E1">
      <w:pPr>
        <w:pBdr>
          <w:top w:val="single" w:sz="4" w:space="1" w:color="000000"/>
          <w:left w:val="single" w:sz="4" w:space="4" w:color="000000"/>
          <w:bottom w:val="single" w:sz="4" w:space="1" w:color="000000"/>
          <w:right w:val="single" w:sz="4" w:space="4" w:color="000000"/>
        </w:pBdr>
        <w:spacing w:after="0" w:line="360" w:lineRule="auto"/>
        <w:jc w:val="both"/>
        <w:rPr>
          <w:rFonts w:eastAsiaTheme="minorEastAsia"/>
          <w:bCs/>
          <w:sz w:val="19"/>
          <w:szCs w:val="19"/>
        </w:rPr>
      </w:pPr>
      <w:r w:rsidRPr="001C7A67">
        <w:rPr>
          <w:b/>
          <w:sz w:val="19"/>
          <w:szCs w:val="19"/>
        </w:rPr>
        <w:t>A</w:t>
      </w:r>
      <w:r w:rsidR="001A75E1">
        <w:rPr>
          <w:b/>
          <w:sz w:val="19"/>
          <w:szCs w:val="19"/>
        </w:rPr>
        <w:t>bstract</w:t>
      </w:r>
      <w:r w:rsidRPr="001C7A67">
        <w:rPr>
          <w:b/>
          <w:sz w:val="19"/>
          <w:szCs w:val="19"/>
        </w:rPr>
        <w: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w:t>
      </w:r>
      <w:r w:rsidR="00686107">
        <w:rPr>
          <w:bCs/>
          <w:sz w:val="19"/>
          <w:szCs w:val="19"/>
        </w:rPr>
        <w:t>with</w:t>
      </w:r>
      <w:r w:rsidRPr="001C7A67">
        <w:rPr>
          <w:bCs/>
          <w:sz w:val="19"/>
          <w:szCs w:val="19"/>
        </w:rPr>
        <w:t xml:space="preserve"> an attainable linear time complexity, </w:t>
      </w:r>
      <m:oMath>
        <m:r>
          <w:rPr>
            <w:rFonts w:ascii="Cambria Math" w:hAnsi="Cambria Math"/>
            <w:sz w:val="19"/>
            <w:szCs w:val="19"/>
          </w:rPr>
          <m:t>O(n)</m:t>
        </m:r>
      </m:oMath>
      <w:r w:rsidRPr="001C7A67">
        <w:rPr>
          <w:bCs/>
          <w:sz w:val="19"/>
          <w:szCs w:val="19"/>
        </w:rPr>
        <w:t>. We</w:t>
      </w:r>
      <w:r w:rsidR="00B9651C">
        <w:rPr>
          <w:bCs/>
          <w:sz w:val="19"/>
          <w:szCs w:val="19"/>
        </w:rPr>
        <w:t xml:space="preserve"> u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t>
      </w:r>
      <w:r w:rsidR="00686107">
        <w:rPr>
          <w:rFonts w:eastAsiaTheme="minorEastAsia"/>
          <w:bCs/>
          <w:sz w:val="19"/>
          <w:szCs w:val="19"/>
        </w:rPr>
        <w:t>Next, w</w:t>
      </w:r>
      <w:r w:rsidRPr="001C7A67">
        <w:rPr>
          <w:rFonts w:eastAsiaTheme="minorEastAsia"/>
          <w:bCs/>
          <w:sz w:val="19"/>
          <w:szCs w:val="19"/>
        </w:rPr>
        <w:t xml:space="preserve">e </w:t>
      </w:r>
      <w:r w:rsidR="00686107">
        <w:rPr>
          <w:rFonts w:eastAsiaTheme="minorEastAsia"/>
          <w:bCs/>
          <w:sz w:val="19"/>
          <w:szCs w:val="19"/>
        </w:rPr>
        <w:t>i</w:t>
      </w:r>
      <w:r w:rsidRPr="001C7A67">
        <w:rPr>
          <w:rFonts w:eastAsiaTheme="minorEastAsia"/>
          <w:bCs/>
          <w:sz w:val="19"/>
          <w:szCs w:val="19"/>
        </w:rPr>
        <w:t>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an</w:t>
      </w:r>
      <w:r w:rsidR="00B9651C">
        <w:rPr>
          <w:rFonts w:eastAsiaTheme="minorEastAsia"/>
          <w:bCs/>
          <w:sz w:val="19"/>
          <w:szCs w:val="19"/>
        </w:rPr>
        <w:t xml:space="preserve">d divide </w:t>
      </w:r>
      <w:r w:rsidR="00686107">
        <w:rPr>
          <w:rFonts w:eastAsiaTheme="minorEastAsia"/>
          <w:bCs/>
          <w:sz w:val="19"/>
          <w:szCs w:val="19"/>
        </w:rPr>
        <w:t>each array element</w:t>
      </w:r>
      <w:r w:rsidR="00B9651C">
        <w:rPr>
          <w:rFonts w:eastAsiaTheme="minorEastAsia"/>
          <w:bCs/>
          <w:sz w:val="19"/>
          <w:szCs w:val="19"/>
        </w:rPr>
        <w:t xml:space="preserve">s by </w:t>
      </w:r>
      <m:oMath>
        <m:r>
          <w:rPr>
            <w:rFonts w:ascii="Cambria Math" w:eastAsiaTheme="minorEastAsia" w:hAnsi="Cambria Math"/>
            <w:sz w:val="19"/>
            <w:szCs w:val="19"/>
          </w:rPr>
          <m:t>d</m:t>
        </m:r>
      </m:oMath>
      <w:r w:rsidR="00686107">
        <w:rPr>
          <w:rFonts w:eastAsiaTheme="minorEastAsia"/>
          <w:bCs/>
          <w:sz w:val="19"/>
          <w:szCs w:val="19"/>
        </w:rPr>
        <w:t xml:space="preserve"> to </w:t>
      </w:r>
      <w:r w:rsidR="00A1210E">
        <w:rPr>
          <w:rFonts w:eastAsiaTheme="minorEastAsia"/>
          <w:bCs/>
          <w:sz w:val="19"/>
          <w:szCs w:val="19"/>
        </w:rPr>
        <w:t>c</w:t>
      </w:r>
      <w:r w:rsidR="00686107">
        <w:rPr>
          <w:rFonts w:eastAsiaTheme="minorEastAsia"/>
          <w:bCs/>
          <w:sz w:val="19"/>
          <w:szCs w:val="19"/>
        </w:rPr>
        <w:t xml:space="preserve">ompute </w:t>
      </w:r>
      <w:r w:rsidRPr="001C7A67">
        <w:rPr>
          <w:rFonts w:eastAsiaTheme="minorEastAsia"/>
          <w:bCs/>
          <w:sz w:val="19"/>
          <w:szCs w:val="19"/>
        </w:rPr>
        <w:t>the remainder and quotient</w:t>
      </w:r>
      <w:r w:rsidR="00A1210E">
        <w:rPr>
          <w:rFonts w:eastAsiaTheme="minorEastAsia"/>
          <w:bCs/>
          <w:sz w:val="19"/>
          <w:szCs w:val="19"/>
        </w:rPr>
        <w:t xml:space="preserve"> values</w:t>
      </w:r>
      <w:r w:rsidR="00686107">
        <w:rPr>
          <w:rFonts w:eastAsiaTheme="minorEastAsia"/>
          <w:bCs/>
          <w:sz w:val="19"/>
          <w:szCs w:val="19"/>
        </w:rPr>
        <w:t xml:space="preserve"> as they act as representative keys in the subroutines</w:t>
      </w:r>
      <w:r w:rsidRPr="001C7A67">
        <w:rPr>
          <w:rFonts w:eastAsiaTheme="minorEastAsia"/>
          <w:bCs/>
          <w:sz w:val="19"/>
          <w:szCs w:val="19"/>
        </w:rPr>
        <w:t>.</w:t>
      </w:r>
      <w:r w:rsidR="00686107">
        <w:rPr>
          <w:rFonts w:eastAsiaTheme="minorEastAsia"/>
          <w:bCs/>
          <w:sz w:val="19"/>
          <w:szCs w:val="19"/>
        </w:rPr>
        <w:t xml:space="preserve"> </w:t>
      </w:r>
      <w:r w:rsidRPr="001C7A67">
        <w:rPr>
          <w:rFonts w:eastAsiaTheme="minorEastAsia"/>
          <w:bCs/>
          <w:sz w:val="19"/>
          <w:szCs w:val="19"/>
        </w:rPr>
        <w:t xml:space="preserve">We perform Counting Sort </w:t>
      </w:r>
      <w:r w:rsidR="00521CC4">
        <w:rPr>
          <w:rFonts w:eastAsiaTheme="minorEastAsia"/>
          <w:bCs/>
          <w:sz w:val="19"/>
          <w:szCs w:val="19"/>
        </w:rPr>
        <w:t xml:space="preserve">on the input array values </w:t>
      </w:r>
      <w:r w:rsidR="00B619CC">
        <w:rPr>
          <w:rFonts w:eastAsiaTheme="minorEastAsia"/>
          <w:bCs/>
          <w:sz w:val="19"/>
          <w:szCs w:val="19"/>
        </w:rPr>
        <w:t xml:space="preserve">with the remainder keys </w:t>
      </w:r>
      <w:r w:rsidR="00521CC4">
        <w:rPr>
          <w:rFonts w:eastAsiaTheme="minorEastAsia"/>
          <w:bCs/>
          <w:sz w:val="19"/>
          <w:szCs w:val="19"/>
        </w:rPr>
        <w:t>followed by</w:t>
      </w:r>
      <w:r w:rsidR="00B619CC">
        <w:rPr>
          <w:rFonts w:eastAsiaTheme="minorEastAsia"/>
          <w:bCs/>
          <w:sz w:val="19"/>
          <w:szCs w:val="19"/>
        </w:rPr>
        <w:t xml:space="preserve">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w:t>
      </w:r>
      <w:r w:rsidR="00686107">
        <w:rPr>
          <w:rFonts w:eastAsiaTheme="minorEastAsia"/>
          <w:bCs/>
          <w:sz w:val="19"/>
          <w:szCs w:val="19"/>
        </w:rPr>
        <w:t>maximum</w:t>
      </w:r>
      <w:r w:rsidRPr="001C7A67">
        <w:rPr>
          <w:rFonts w:eastAsiaTheme="minorEastAsia"/>
          <w:bCs/>
          <w:sz w:val="19"/>
          <w:szCs w:val="19"/>
        </w:rPr>
        <w:t xml:space="preserve"> and </w:t>
      </w:r>
      <w:r w:rsidR="00686107">
        <w:rPr>
          <w:rFonts w:eastAsiaTheme="minorEastAsia"/>
          <w:bCs/>
          <w:sz w:val="19"/>
          <w:szCs w:val="19"/>
        </w:rPr>
        <w:t>minimum</w:t>
      </w:r>
      <w:r w:rsidRPr="001C7A67">
        <w:rPr>
          <w:rFonts w:eastAsiaTheme="minorEastAsia"/>
          <w:bCs/>
          <w:sz w:val="19"/>
          <w:szCs w:val="19"/>
        </w:rPr>
        <w:t xml:space="preserve"> </w:t>
      </w:r>
      <w:r w:rsidR="00B619CC">
        <w:rPr>
          <w:rFonts w:eastAsiaTheme="minorEastAsia"/>
          <w:bCs/>
          <w:sz w:val="19"/>
          <w:szCs w:val="19"/>
        </w:rPr>
        <w:t xml:space="preserve">array </w:t>
      </w:r>
      <w:r w:rsidRPr="001C7A67">
        <w:rPr>
          <w:rFonts w:eastAsiaTheme="minorEastAsia"/>
          <w:bCs/>
          <w:sz w:val="19"/>
          <w:szCs w:val="19"/>
        </w:rPr>
        <w:t>values. Th</w:t>
      </w:r>
      <w:r w:rsidR="00686107">
        <w:rPr>
          <w:rFonts w:eastAsiaTheme="minorEastAsia"/>
          <w:bCs/>
          <w:sz w:val="19"/>
          <w:szCs w:val="19"/>
        </w:rPr>
        <w:t>e time and space complexity</w:t>
      </w:r>
      <w:r w:rsidRPr="001C7A67">
        <w:rPr>
          <w:rFonts w:eastAsiaTheme="minorEastAsia"/>
          <w:bCs/>
          <w:sz w:val="19"/>
          <w:szCs w:val="19"/>
        </w:rPr>
        <w:t xml:space="preserve">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D94C70">
        <w:rPr>
          <w:rFonts w:eastAsiaTheme="minorEastAsia"/>
          <w:bCs/>
          <w:sz w:val="19"/>
          <w:szCs w:val="19"/>
        </w:rPr>
        <w:t>when</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84564C">
        <w:rPr>
          <w:rFonts w:eastAsiaTheme="minorEastAsia"/>
          <w:sz w:val="19"/>
          <w:szCs w:val="19"/>
        </w:rPr>
        <w:t xml:space="preserve"> </w:t>
      </w:r>
      <w:r w:rsidR="0084564C">
        <w:rPr>
          <w:rFonts w:eastAsiaTheme="minorEastAsia"/>
          <w:bCs/>
          <w:sz w:val="19"/>
          <w:szCs w:val="19"/>
        </w:rPr>
        <w:t>grows</w:t>
      </w:r>
      <w:r w:rsidR="0099276F">
        <w:rPr>
          <w:rFonts w:eastAsiaTheme="minorEastAsia"/>
          <w:bCs/>
          <w:sz w:val="19"/>
          <w:szCs w:val="19"/>
        </w:rPr>
        <w:t>,</w:t>
      </w:r>
      <w:r w:rsidR="00B619CC">
        <w:rPr>
          <w:rFonts w:eastAsiaTheme="minorEastAsia"/>
          <w:bCs/>
          <w:sz w:val="19"/>
          <w:szCs w:val="19"/>
        </w:rPr>
        <w:t xml:space="preserve">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and LSD Radix Sort</w:t>
      </w:r>
      <w:r w:rsidR="00521CC4">
        <w:rPr>
          <w:rFonts w:eastAsiaTheme="minorEastAsia"/>
          <w:bCs/>
          <w:sz w:val="19"/>
          <w:szCs w:val="19"/>
        </w:rPr>
        <w:t>,</w:t>
      </w:r>
      <w:r w:rsidR="007772A8">
        <w:rPr>
          <w:rFonts w:eastAsiaTheme="minorEastAsia"/>
          <w:bCs/>
          <w:sz w:val="19"/>
          <w:szCs w:val="19"/>
        </w:rPr>
        <w:t xml:space="preserve"> </w:t>
      </w:r>
      <w:r w:rsidR="00521CC4">
        <w:rPr>
          <w:rFonts w:eastAsiaTheme="minorEastAsia"/>
          <w:bCs/>
          <w:sz w:val="19"/>
          <w:szCs w:val="19"/>
        </w:rPr>
        <w:t xml:space="preserve">as shown </w:t>
      </w:r>
      <w:r w:rsidR="00B619CC">
        <w:rPr>
          <w:rFonts w:eastAsiaTheme="minorEastAsia"/>
          <w:bCs/>
          <w:sz w:val="19"/>
          <w:szCs w:val="19"/>
        </w:rPr>
        <w:t xml:space="preserve">in </w:t>
      </w:r>
      <w:r w:rsidR="00521CC4">
        <w:rPr>
          <w:rFonts w:eastAsiaTheme="minorEastAsia"/>
          <w:bCs/>
          <w:sz w:val="19"/>
          <w:szCs w:val="19"/>
        </w:rPr>
        <w:t xml:space="preserve">the </w:t>
      </w:r>
      <w:r w:rsidR="00521CC4" w:rsidRPr="00521CC4">
        <w:rPr>
          <w:sz w:val="19"/>
          <w:szCs w:val="19"/>
        </w:rPr>
        <w:fldChar w:fldCharType="begin"/>
      </w:r>
      <w:r w:rsidR="00521CC4" w:rsidRPr="00521CC4">
        <w:rPr>
          <w:sz w:val="19"/>
          <w:szCs w:val="19"/>
        </w:rPr>
        <w:instrText xml:space="preserve"> REF _Ref103850198 \h  \* MERGEFORMAT </w:instrText>
      </w:r>
      <w:r w:rsidR="00521CC4" w:rsidRPr="00521CC4">
        <w:rPr>
          <w:sz w:val="19"/>
          <w:szCs w:val="19"/>
        </w:rPr>
      </w:r>
      <w:r w:rsidR="00521CC4" w:rsidRPr="00521CC4">
        <w:rPr>
          <w:sz w:val="19"/>
          <w:szCs w:val="19"/>
        </w:rPr>
        <w:fldChar w:fldCharType="separate"/>
      </w:r>
      <w:r w:rsidR="00277359" w:rsidRPr="00277359">
        <w:rPr>
          <w:sz w:val="19"/>
          <w:szCs w:val="19"/>
        </w:rPr>
        <w:t>Results and Discussion</w:t>
      </w:r>
      <w:r w:rsidR="00521CC4" w:rsidRPr="00521CC4">
        <w:rPr>
          <w:sz w:val="19"/>
          <w:szCs w:val="19"/>
        </w:rPr>
        <w:fldChar w:fldCharType="end"/>
      </w:r>
      <w:r w:rsidR="00521CC4">
        <w:rPr>
          <w:rFonts w:eastAsiaTheme="minorEastAsia"/>
          <w:bCs/>
          <w:sz w:val="19"/>
          <w:szCs w:val="19"/>
        </w:rPr>
        <w:t xml:space="preserve"> section</w:t>
      </w:r>
      <w:r w:rsidR="00B619CC">
        <w:rPr>
          <w:rFonts w:eastAsiaTheme="minorEastAsia"/>
          <w:bCs/>
          <w:sz w:val="19"/>
          <w:szCs w:val="19"/>
        </w:rPr>
        <w:t>.</w:t>
      </w:r>
    </w:p>
    <w:p w14:paraId="277CBD3D" w14:textId="3C2D5A84" w:rsidR="001A75E1" w:rsidRPr="001A75E1" w:rsidRDefault="001A75E1"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bCs/>
          <w:sz w:val="19"/>
          <w:szCs w:val="19"/>
        </w:rPr>
      </w:pPr>
      <w:r>
        <w:rPr>
          <w:b/>
          <w:sz w:val="19"/>
          <w:szCs w:val="19"/>
        </w:rPr>
        <w:t>Keywords</w:t>
      </w:r>
      <w:r w:rsidRPr="001C7A67">
        <w:rPr>
          <w:b/>
          <w:sz w:val="19"/>
          <w:szCs w:val="19"/>
        </w:rPr>
        <w:t>:</w:t>
      </w:r>
      <w:r>
        <w:rPr>
          <w:b/>
          <w:sz w:val="19"/>
          <w:szCs w:val="19"/>
        </w:rPr>
        <w:t xml:space="preserve"> </w:t>
      </w:r>
      <w:r>
        <w:rPr>
          <w:bCs/>
          <w:sz w:val="19"/>
          <w:szCs w:val="19"/>
        </w:rPr>
        <w:t xml:space="preserve">Integer Sorting, Linear Sorting, Stable Sorting, Algorithm Analysis </w:t>
      </w:r>
    </w:p>
    <w:p w14:paraId="3E079BC1" w14:textId="4C9EFD3F" w:rsidR="008F1CC1" w:rsidRPr="006437CA" w:rsidRDefault="00C80FCB" w:rsidP="000D29D3">
      <w:pPr>
        <w:pStyle w:val="Heading1"/>
        <w:spacing w:line="360" w:lineRule="auto"/>
        <w:rPr>
          <w:bCs/>
          <w:sz w:val="24"/>
          <w:szCs w:val="24"/>
        </w:rPr>
      </w:pPr>
      <w:r w:rsidRPr="003D3771">
        <w:t>Introduction</w:t>
      </w:r>
    </w:p>
    <w:p w14:paraId="52C3D3AD" w14:textId="75256223"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 xml:space="preserve">arranges a sequence of </w:t>
      </w:r>
      <w:r w:rsidR="00B9651C">
        <w:rPr>
          <w:rFonts w:cs="Times New Roman"/>
          <w:szCs w:val="24"/>
        </w:rPr>
        <w:t xml:space="preserve">array </w:t>
      </w:r>
      <w:r>
        <w:rPr>
          <w:rFonts w:cs="Times New Roman"/>
          <w:szCs w:val="24"/>
        </w:rPr>
        <w:t>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DC283E">
            <w:rPr>
              <w:rFonts w:cs="Times New Roman"/>
              <w:noProof/>
              <w:szCs w:val="24"/>
            </w:rPr>
            <w:t xml:space="preserve"> </w:t>
          </w:r>
          <w:r w:rsidR="00DC283E" w:rsidRPr="00DC283E">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Comparison-based</w:t>
      </w:r>
      <w:r w:rsidR="00521CC4">
        <w:rPr>
          <w:rFonts w:cs="Times New Roman"/>
          <w:szCs w:val="24"/>
        </w:rPr>
        <w:t xml:space="preserve"> sorting</w:t>
      </w:r>
      <w:r w:rsidR="004030F6">
        <w:rPr>
          <w:rFonts w:cs="Times New Roman"/>
          <w:szCs w:val="24"/>
        </w:rPr>
        <w:t xml:space="preserve"> algorithms </w:t>
      </w:r>
      <w:r w:rsidR="004030F6">
        <w:rPr>
          <w:rFonts w:eastAsiaTheme="minorEastAsia" w:cs="Times New Roman"/>
          <w:szCs w:val="24"/>
        </w:rPr>
        <w:t xml:space="preserve">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a single abstract comparison operat</w:t>
      </w:r>
      <w:r w:rsidR="00210637">
        <w:rPr>
          <w:rFonts w:eastAsiaTheme="minorEastAsia" w:cs="Times New Roman"/>
          <w:szCs w:val="24"/>
        </w:rPr>
        <w:t>or</w:t>
      </w:r>
      <w:r w:rsidR="00686107">
        <w:rPr>
          <w:rFonts w:eastAsiaTheme="minorEastAsia" w:cs="Times New Roman"/>
          <w:szCs w:val="24"/>
        </w:rPr>
        <w:t>,</w:t>
      </w:r>
      <w:r w:rsidR="004030F6">
        <w:rPr>
          <w:rFonts w:eastAsiaTheme="minorEastAsia" w:cs="Times New Roman"/>
          <w:szCs w:val="24"/>
        </w:rPr>
        <w:t xml:space="preserve"> ofte</w:t>
      </w:r>
      <w:r w:rsidR="00686107">
        <w:rPr>
          <w:rFonts w:eastAsiaTheme="minorEastAsia" w:cs="Times New Roman"/>
          <w:szCs w:val="24"/>
        </w:rPr>
        <w:t>n "</w:t>
      </w:r>
      <w:r w:rsidR="004030F6">
        <w:rPr>
          <w:rFonts w:eastAsiaTheme="minorEastAsia" w:cs="Times New Roman"/>
          <w:szCs w:val="24"/>
        </w:rPr>
        <w:t xml:space="preserve">less </w:t>
      </w:r>
      <w:r w:rsidR="000D46F7">
        <w:rPr>
          <w:rFonts w:eastAsiaTheme="minorEastAsia" w:cs="Times New Roman"/>
          <w:szCs w:val="24"/>
        </w:rPr>
        <w:t xml:space="preserve">than </w:t>
      </w:r>
      <w:r w:rsidR="004030F6">
        <w:rPr>
          <w:rFonts w:eastAsiaTheme="minorEastAsia" w:cs="Times New Roman"/>
          <w:szCs w:val="24"/>
        </w:rPr>
        <w:t>or equal to</w:t>
      </w:r>
      <w:r w:rsidR="00686107">
        <w:rPr>
          <w:rFonts w:eastAsiaTheme="minorEastAsia" w:cs="Times New Roman"/>
          <w:szCs w:val="24"/>
        </w:rPr>
        <w:t>"</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DC283E" w:rsidRPr="00DC283E">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w:t>
      </w:r>
      <w:r w:rsidR="00521CC4">
        <w:rPr>
          <w:rFonts w:eastAsiaTheme="minorEastAsia" w:cs="Times New Roman"/>
          <w:szCs w:val="24"/>
        </w:rPr>
        <w:t xml:space="preserve">also </w:t>
      </w:r>
      <w:r w:rsidR="004030F6">
        <w:rPr>
          <w:rFonts w:eastAsiaTheme="minorEastAsia" w:cs="Times New Roman"/>
          <w:szCs w:val="24"/>
        </w:rPr>
        <w:t xml:space="preserve">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27A5712D" w:rsidR="00BA0B63" w:rsidRDefault="00843F8B" w:rsidP="00521CC4">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 xml:space="preserve">s </w:t>
      </w:r>
      <w:r w:rsidR="00686107">
        <w:rPr>
          <w:rFonts w:eastAsiaTheme="minorEastAsia" w:cs="Times New Roman"/>
          <w:szCs w:val="24"/>
        </w:rPr>
        <w:t>with</w:t>
      </w:r>
      <w:r>
        <w:rPr>
          <w:rFonts w:eastAsiaTheme="minorEastAsia" w:cs="Times New Roman"/>
          <w:szCs w:val="24"/>
        </w:rPr>
        <w:t xml:space="preserve">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Integer-based</w:t>
      </w:r>
      <w:r w:rsidR="00521CC4">
        <w:rPr>
          <w:rFonts w:eastAsiaTheme="minorEastAsia" w:cs="Times New Roman"/>
          <w:szCs w:val="24"/>
        </w:rPr>
        <w:t xml:space="preserve"> sorting</w:t>
      </w:r>
      <w:r w:rsidR="00BA0B63">
        <w:rPr>
          <w:rFonts w:eastAsiaTheme="minorEastAsia" w:cs="Times New Roman"/>
          <w:szCs w:val="24"/>
        </w:rPr>
        <w:t xml:space="preserve">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w:t>
      </w:r>
      <w:r w:rsidR="00521CC4">
        <w:rPr>
          <w:rFonts w:eastAsiaTheme="minorEastAsia" w:cs="Times New Roman"/>
          <w:szCs w:val="24"/>
        </w:rPr>
        <w:t xml:space="preserve">Integer-based sorting methods often execute faster than comparison-based algorithms as they bypass the comparison-based lower bound.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D84E00">
        <w:rPr>
          <w:rFonts w:eastAsiaTheme="minorEastAsia" w:cs="Times New Roman"/>
          <w:szCs w:val="24"/>
        </w:rPr>
        <w:t xml:space="preserve"> with integer keys</w:t>
      </w:r>
      <w:r w:rsidR="004030F6">
        <w:rPr>
          <w:rFonts w:eastAsiaTheme="minorEastAsia" w:cs="Times New Roman"/>
          <w:szCs w:val="24"/>
        </w:rPr>
        <w:t xml:space="preserve">. </w:t>
      </w:r>
    </w:p>
    <w:p w14:paraId="27033460" w14:textId="6BB69130" w:rsidR="00554376" w:rsidRDefault="00686107" w:rsidP="003E112B">
      <w:pPr>
        <w:spacing w:after="0" w:line="360" w:lineRule="auto"/>
        <w:jc w:val="both"/>
        <w:rPr>
          <w:rFonts w:eastAsiaTheme="minorEastAsia" w:cs="Times New Roman"/>
          <w:szCs w:val="24"/>
        </w:rPr>
      </w:pPr>
      <w:r>
        <w:rPr>
          <w:rFonts w:eastAsiaTheme="minorEastAsia" w:cs="Times New Roman"/>
          <w:szCs w:val="24"/>
        </w:rPr>
        <w:lastRenderedPageBreak/>
        <w:t>We invented QR Sort</w:t>
      </w:r>
      <w:r w:rsidR="00D84E00">
        <w:rPr>
          <w:rFonts w:eastAsiaTheme="minorEastAsia" w:cs="Times New Roman"/>
          <w:szCs w:val="24"/>
        </w:rPr>
        <w:t>, an integer-based sorting algorithm,</w:t>
      </w:r>
      <w:r>
        <w:rPr>
          <w:rFonts w:eastAsiaTheme="minorEastAsia" w:cs="Times New Roman"/>
          <w:szCs w:val="24"/>
        </w:rPr>
        <w:t xml:space="preserve"> to deliver faster performance than traditional integer-based methods</w:t>
      </w:r>
      <w:r w:rsidR="003E112B">
        <w:rPr>
          <w:rFonts w:eastAsiaTheme="minorEastAsia" w:cs="Times New Roman"/>
          <w:szCs w:val="24"/>
        </w:rPr>
        <w:t xml:space="preserve">. QR Sort divides each array element by a </w:t>
      </w:r>
      <w:r w:rsidR="00D84E00">
        <w:rPr>
          <w:rFonts w:eastAsiaTheme="minorEastAsia" w:cs="Times New Roman"/>
          <w:szCs w:val="24"/>
        </w:rPr>
        <w:t>user-</w:t>
      </w:r>
      <w:r w:rsidR="003E112B">
        <w:rPr>
          <w:rFonts w:eastAsiaTheme="minorEastAsia" w:cs="Times New Roman"/>
          <w:szCs w:val="24"/>
        </w:rPr>
        <w:t>specified divisor and utilizes the</w:t>
      </w:r>
      <w:r w:rsidR="00D84E00">
        <w:rPr>
          <w:rFonts w:eastAsiaTheme="minorEastAsia" w:cs="Times New Roman"/>
          <w:szCs w:val="24"/>
        </w:rPr>
        <w:t xml:space="preserve"> acquired</w:t>
      </w:r>
      <w:r w:rsidR="003E112B">
        <w:rPr>
          <w:rFonts w:eastAsiaTheme="minorEastAsia" w:cs="Times New Roman"/>
          <w:szCs w:val="24"/>
        </w:rPr>
        <w:t xml:space="preserve"> quotient and remainder</w:t>
      </w:r>
      <w:r w:rsidR="00D84E00">
        <w:rPr>
          <w:rFonts w:eastAsiaTheme="minorEastAsia" w:cs="Times New Roman"/>
          <w:szCs w:val="24"/>
        </w:rPr>
        <w:t xml:space="preserve"> values as</w:t>
      </w:r>
      <w:r w:rsidR="003E112B">
        <w:rPr>
          <w:rFonts w:eastAsiaTheme="minorEastAsia" w:cs="Times New Roman"/>
          <w:szCs w:val="24"/>
        </w:rPr>
        <w:t xml:space="preserve"> keys to sor</w:t>
      </w:r>
      <w:r w:rsidR="00D84E00">
        <w:rPr>
          <w:rFonts w:eastAsiaTheme="minorEastAsia" w:cs="Times New Roman"/>
          <w:szCs w:val="24"/>
        </w:rPr>
        <w:t>t</w:t>
      </w:r>
      <w:r w:rsidR="003E112B">
        <w:rPr>
          <w:rFonts w:eastAsiaTheme="minorEastAsia" w:cs="Times New Roman"/>
          <w:szCs w:val="24"/>
        </w:rPr>
        <w:t xml:space="preserve">. QR Sort also constitutes a stable sorting algorithm which </w:t>
      </w:r>
      <w:r w:rsidR="007772A8">
        <w:rPr>
          <w:rFonts w:eastAsiaTheme="minorEastAsia" w:cs="Times New Roman"/>
          <w:szCs w:val="24"/>
        </w:rPr>
        <w:t>implies the elements in the input array with equal keys maintain their</w:t>
      </w:r>
      <w:r w:rsidR="00521CC4">
        <w:rPr>
          <w:rFonts w:eastAsiaTheme="minorEastAsia" w:cs="Times New Roman"/>
          <w:szCs w:val="24"/>
        </w:rPr>
        <w:t xml:space="preserve"> prior</w:t>
      </w:r>
      <w:r w:rsidR="007772A8">
        <w:rPr>
          <w:rFonts w:eastAsiaTheme="minorEastAsia" w:cs="Times New Roman"/>
          <w:szCs w:val="24"/>
        </w:rPr>
        <w:t xml:space="preserve">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4]</w:t>
          </w:r>
          <w:r w:rsidR="00C64B70">
            <w:rPr>
              <w:rFonts w:eastAsiaTheme="minorEastAsia" w:cs="Times New Roman"/>
              <w:szCs w:val="24"/>
            </w:rPr>
            <w:fldChar w:fldCharType="end"/>
          </w:r>
        </w:sdtContent>
      </w:sdt>
      <w:r w:rsidR="003E112B">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277359" w:rsidRPr="00277359">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w:t>
      </w:r>
      <w:r w:rsidR="00111B71">
        <w:rPr>
          <w:rFonts w:eastAsiaTheme="minorEastAsia" w:cs="Times New Roman"/>
          <w:szCs w:val="24"/>
        </w:rPr>
        <w:t>,</w:t>
      </w:r>
      <w:r w:rsidR="00305B47">
        <w:rPr>
          <w:rFonts w:eastAsiaTheme="minorEastAsia" w:cs="Times New Roman"/>
          <w:szCs w:val="24"/>
        </w:rPr>
        <w:t xml:space="preserve"> which prove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277359" w:rsidRPr="00277359">
        <w:rPr>
          <w:rFonts w:cs="Times New Roman"/>
          <w:szCs w:val="24"/>
        </w:rPr>
        <w:t>Implementation and Optimizations</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277359" w:rsidRPr="00277359">
        <w:rPr>
          <w:rFonts w:cs="Times New Roman"/>
          <w:szCs w:val="24"/>
        </w:rPr>
        <w:t>Results and Discussion</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0D29D3">
      <w:pPr>
        <w:pStyle w:val="Heading1"/>
        <w:spacing w:line="360" w:lineRule="auto"/>
      </w:pPr>
      <w:bookmarkStart w:id="0" w:name="_Ref103850181"/>
      <w:r>
        <w:t>Algorithms</w:t>
      </w:r>
      <w:bookmarkEnd w:id="0"/>
    </w:p>
    <w:p w14:paraId="10A133A4" w14:textId="78EA5DB9" w:rsidR="00DE7113" w:rsidRDefault="00DE7113" w:rsidP="00130210">
      <w:pPr>
        <w:pStyle w:val="Heading2"/>
      </w:pPr>
      <w:bookmarkStart w:id="1" w:name="_Ref119955570"/>
      <w:r>
        <w:t>Counting Sort</w:t>
      </w:r>
      <w:bookmarkEnd w:id="1"/>
    </w:p>
    <w:p w14:paraId="21606F55" w14:textId="4C10A31D" w:rsidR="004D7A97" w:rsidRDefault="00DE7113" w:rsidP="00D94C70">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D94C70">
        <w:rPr>
          <w:rFonts w:eastAsiaTheme="minorEastAsia" w:cs="Times New Roman"/>
          <w:bCs/>
          <w:szCs w:val="24"/>
        </w:rPr>
        <w:t xml:space="preserve"> and then performs a cumulative sum on those counts. </w:t>
      </w:r>
      <w:r w:rsidR="00987325">
        <w:rPr>
          <w:rFonts w:eastAsiaTheme="minorEastAsia" w:cs="Times New Roman"/>
          <w:bCs/>
          <w:szCs w:val="24"/>
        </w:rPr>
        <w:t xml:space="preserve">The </w:t>
      </w:r>
      <w:r w:rsidR="00D94C70">
        <w:rPr>
          <w:rFonts w:eastAsiaTheme="minorEastAsia" w:cs="Times New Roman"/>
          <w:bCs/>
          <w:szCs w:val="24"/>
        </w:rPr>
        <w:t>cumulative counts</w:t>
      </w:r>
      <w:r w:rsidR="00987325">
        <w:rPr>
          <w:rFonts w:eastAsiaTheme="minorEastAsia" w:cs="Times New Roman"/>
          <w:bCs/>
          <w:szCs w:val="24"/>
        </w:rPr>
        <w:t xml:space="preserve">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DC283E">
            <w:rPr>
              <w:rFonts w:eastAsiaTheme="minorEastAsia" w:cs="Times New Roman"/>
              <w:bCs/>
              <w:noProof/>
              <w:szCs w:val="24"/>
            </w:rPr>
            <w:t xml:space="preserve"> </w:t>
          </w:r>
          <w:r w:rsidR="00DC283E" w:rsidRPr="00DC283E">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686107">
        <w:rPr>
          <w:rFonts w:eastAsiaTheme="minorEastAsia" w:cs="Times New Roman"/>
          <w:bCs/>
          <w:szCs w:val="24"/>
        </w:rPr>
        <w:t>Standard</w:t>
      </w:r>
      <w:r w:rsidR="0055465E">
        <w:rPr>
          <w:rFonts w:eastAsiaTheme="minorEastAsia" w:cs="Times New Roman"/>
          <w:bCs/>
          <w:szCs w:val="24"/>
        </w:rPr>
        <w:t xml:space="preserve"> </w:t>
      </w:r>
      <w:r w:rsidR="00686107">
        <w:rPr>
          <w:rFonts w:eastAsiaTheme="minorEastAsia" w:cs="Times New Roman"/>
          <w:bCs/>
          <w:szCs w:val="24"/>
        </w:rPr>
        <w:t xml:space="preserve">Counting Sort </w:t>
      </w:r>
      <w:r w:rsidR="0055465E">
        <w:rPr>
          <w:rFonts w:eastAsiaTheme="minorEastAsia" w:cs="Times New Roman"/>
          <w:bCs/>
          <w:szCs w:val="24"/>
        </w:rPr>
        <w:t xml:space="preserve">implementations store </w:t>
      </w:r>
      <w:r w:rsidR="00D94C70">
        <w:rPr>
          <w:rFonts w:eastAsiaTheme="minorEastAsia" w:cs="Times New Roman"/>
          <w:bCs/>
          <w:szCs w:val="24"/>
        </w:rPr>
        <w:t xml:space="preserve">the </w:t>
      </w:r>
      <w:r w:rsidR="0055465E">
        <w:rPr>
          <w:rFonts w:eastAsiaTheme="minorEastAsia" w:cs="Times New Roman"/>
          <w:bCs/>
          <w:szCs w:val="24"/>
        </w:rPr>
        <w:t xml:space="preserve">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D94C70">
        <w:rPr>
          <w:rFonts w:eastAsiaTheme="minorEastAsia" w:cs="Times New Roman"/>
          <w:bCs/>
          <w:szCs w:val="24"/>
        </w:rPr>
        <w:t>maximum and minimum input array values</w:t>
      </w:r>
      <w:r w:rsidR="009A06AE">
        <w:rPr>
          <w:rFonts w:eastAsiaTheme="minorEastAsia" w:cs="Times New Roman"/>
          <w:bCs/>
          <w:szCs w:val="24"/>
        </w:rPr>
        <w:t>.</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277359">
        <w:t xml:space="preserve">Figure </w:t>
      </w:r>
      <w:r w:rsidR="00277359">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lastRenderedPageBreak/>
        <w:drawing>
          <wp:inline distT="0" distB="0" distL="0" distR="0" wp14:anchorId="5EB13C12" wp14:editId="66405CD3">
            <wp:extent cx="3298372" cy="293262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127000" cap="sq">
                      <a:noFill/>
                      <a:miter lim="800000"/>
                    </a:ln>
                    <a:effectLst/>
                  </pic:spPr>
                </pic:pic>
              </a:graphicData>
            </a:graphic>
          </wp:inline>
        </w:drawing>
      </w:r>
    </w:p>
    <w:p w14:paraId="58E2A25E" w14:textId="54E59E54" w:rsidR="0055465E" w:rsidRPr="00ED14AE" w:rsidRDefault="00840085" w:rsidP="00356F33">
      <w:pPr>
        <w:pStyle w:val="Caption"/>
        <w:jc w:val="center"/>
      </w:pPr>
      <w:bookmarkStart w:id="2" w:name="_Ref113997064"/>
      <w:r>
        <w:t xml:space="preserve">Figure </w:t>
      </w:r>
      <w:fldSimple w:instr=" SEQ Figure \* ARABIC ">
        <w:r w:rsidR="00277359">
          <w:rPr>
            <w:noProof/>
          </w:rPr>
          <w:t>1</w:t>
        </w:r>
      </w:fldSimple>
      <w:bookmarkEnd w:id="2"/>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r w:rsidR="00B9651C">
        <w:rPr>
          <w:b w:val="0"/>
          <w:bCs/>
        </w:rPr>
        <w:t xml:space="preserve"> </w:t>
      </w:r>
      <w:r w:rsidR="00DE4819">
        <w:rPr>
          <w:b w:val="0"/>
          <w:bCs/>
        </w:rPr>
        <w:t>Counting Sort first decrements the count, then uses that value to find the final index location.</w:t>
      </w:r>
    </w:p>
    <w:p w14:paraId="08E7BFC6" w14:textId="51C651AF"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t xml:space="preserve">Counting Sort converges to linear time as the length of the input array </w:t>
      </w:r>
      <w:r w:rsidR="002236CA">
        <w:rPr>
          <w:rFonts w:eastAsiaTheme="minorEastAsia" w:cs="Times New Roman"/>
          <w:bCs/>
          <w:szCs w:val="24"/>
        </w:rPr>
        <w:t>increases</w:t>
      </w:r>
      <w:r w:rsidR="00D94C70">
        <w:rPr>
          <w:rFonts w:eastAsiaTheme="minorEastAsia" w:cs="Times New Roman"/>
          <w:bCs/>
          <w:szCs w:val="24"/>
        </w:rPr>
        <w:t xml:space="preserve"> when</w:t>
      </w:r>
      <w:r>
        <w:rPr>
          <w:rFonts w:eastAsiaTheme="minorEastAsia" w:cs="Times New Roman"/>
          <w:bCs/>
          <w:szCs w:val="24"/>
        </w:rPr>
        <w:t xml:space="preserve">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w:t>
      </w:r>
      <w:r w:rsidR="00D94C70">
        <w:rPr>
          <w:rFonts w:eastAsiaTheme="minorEastAsia" w:cs="Times New Roman"/>
          <w:bCs/>
          <w:szCs w:val="24"/>
        </w:rPr>
        <w:t xml:space="preserve">The performance of Counting Sort decreases as </w:t>
      </w:r>
      <m:oMath>
        <m:r>
          <w:rPr>
            <w:rFonts w:ascii="Cambria Math" w:eastAsiaTheme="minorEastAsia" w:hAnsi="Cambria Math" w:cs="Times New Roman"/>
            <w:szCs w:val="24"/>
          </w:rPr>
          <m:t>k</m:t>
        </m:r>
      </m:oMath>
      <w:r w:rsidR="00D94C70">
        <w:rPr>
          <w:rFonts w:eastAsiaTheme="minorEastAsia" w:cs="Times New Roman"/>
          <w:bCs/>
          <w:szCs w:val="24"/>
        </w:rPr>
        <w:t xml:space="preserve"> increases sinc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r w:rsidR="00D94C70">
        <w:rPr>
          <w:rFonts w:eastAsiaTheme="minorEastAsia" w:cs="Times New Roman"/>
          <w:bCs/>
          <w:szCs w:val="24"/>
        </w:rPr>
        <w:t xml:space="preserve"> to increase performance on input arrays with large </w:t>
      </w:r>
      <m:oMath>
        <m:r>
          <w:rPr>
            <w:rFonts w:ascii="Cambria Math" w:eastAsiaTheme="minorEastAsia" w:hAnsi="Cambria Math" w:cs="Times New Roman"/>
            <w:szCs w:val="24"/>
          </w:rPr>
          <m:t>k</m:t>
        </m:r>
      </m:oMath>
      <w:r w:rsidR="00D94C70">
        <w:rPr>
          <w:rFonts w:eastAsiaTheme="minorEastAsia" w:cs="Times New Roman"/>
          <w:bCs/>
          <w:szCs w:val="24"/>
        </w:rPr>
        <w:t xml:space="preserve"> values</w:t>
      </w:r>
      <w:r w:rsidR="0055465E">
        <w:rPr>
          <w:rFonts w:eastAsiaTheme="minorEastAsia" w:cs="Times New Roman"/>
          <w:bCs/>
          <w:szCs w:val="24"/>
        </w:rPr>
        <w:t>.</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1CF86A9F"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w:t>
      </w:r>
      <w:r w:rsidR="00686107">
        <w:rPr>
          <w:rFonts w:cs="Times New Roman"/>
          <w:bCs/>
          <w:szCs w:val="24"/>
        </w:rPr>
        <w:t xml:space="preserve"> that</w:t>
      </w:r>
      <w:r w:rsidR="00952E86">
        <w:rPr>
          <w:rFonts w:cs="Times New Roman"/>
          <w:bCs/>
          <w:szCs w:val="24"/>
        </w:rPr>
        <w:t xml:space="preserve"> sorts by the</w:t>
      </w:r>
      <w:r w:rsidR="00E126FF">
        <w:rPr>
          <w:rFonts w:cs="Times New Roman"/>
          <w:bCs/>
          <w:szCs w:val="24"/>
        </w:rPr>
        <w:t xml:space="preserve">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686107">
        <w:rPr>
          <w:rFonts w:cs="Times New Roman"/>
          <w:bCs/>
          <w:szCs w:val="24"/>
        </w:rPr>
        <w:t>,</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277359">
        <w:t xml:space="preserve">Figure </w:t>
      </w:r>
      <w:r w:rsidR="00277359">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w:t>
      </w:r>
      <w:r w:rsidR="00686107">
        <w:rPr>
          <w:rFonts w:cs="Times New Roman"/>
          <w:bCs/>
          <w:szCs w:val="24"/>
        </w:rPr>
        <w:t>-</w:t>
      </w:r>
      <w:r w:rsidR="005549FC">
        <w:rPr>
          <w:rFonts w:cs="Times New Roman"/>
          <w:bCs/>
          <w:szCs w:val="24"/>
        </w:rPr>
        <w:t>10 integers.</w:t>
      </w:r>
    </w:p>
    <w:p w14:paraId="7FDEC970" w14:textId="77777777" w:rsidR="00383FB3" w:rsidRDefault="00383FB3" w:rsidP="00383FB3">
      <w:pPr>
        <w:keepNext/>
        <w:spacing w:line="360" w:lineRule="auto"/>
        <w:jc w:val="center"/>
      </w:pPr>
      <w:bookmarkStart w:id="3" w:name="_Ref95249600"/>
      <w:r>
        <w:rPr>
          <w:noProof/>
        </w:rPr>
        <w:lastRenderedPageBreak/>
        <w:drawing>
          <wp:inline distT="0" distB="0" distL="0" distR="0" wp14:anchorId="388F8223" wp14:editId="640C3528">
            <wp:extent cx="5943600" cy="221361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noFill/>
                      <a:prstDash val="solid"/>
                      <a:miter lim="800000"/>
                    </a:ln>
                    <a:effectLst/>
                  </pic:spPr>
                </pic:pic>
              </a:graphicData>
            </a:graphic>
          </wp:inline>
        </w:drawing>
      </w:r>
    </w:p>
    <w:p w14:paraId="5EAC404E" w14:textId="67CCBCDC" w:rsidR="00D51E29" w:rsidRDefault="00383FB3" w:rsidP="00B92F6A">
      <w:pPr>
        <w:pStyle w:val="Caption"/>
        <w:spacing w:after="0"/>
        <w:jc w:val="center"/>
        <w:rPr>
          <w:b w:val="0"/>
          <w:bCs/>
        </w:rPr>
      </w:pPr>
      <w:bookmarkStart w:id="4" w:name="_Ref113996231"/>
      <w:r>
        <w:t xml:space="preserve">Figure </w:t>
      </w:r>
      <w:fldSimple w:instr=" SEQ Figure \* ARABIC ">
        <w:r w:rsidR="00277359">
          <w:rPr>
            <w:noProof/>
          </w:rPr>
          <w:t>2</w:t>
        </w:r>
      </w:fldSimple>
      <w:bookmarkEnd w:id="4"/>
      <w:r>
        <w:t xml:space="preserve">: </w:t>
      </w:r>
      <w:r w:rsidR="006F59C2">
        <w:rPr>
          <w:b w:val="0"/>
          <w:bCs/>
        </w:rPr>
        <w:t>Radix Sort</w:t>
      </w:r>
      <w:r w:rsidR="00473922">
        <w:rPr>
          <w:b w:val="0"/>
          <w:bCs/>
        </w:rPr>
        <w:t xml:space="preserve"> instance</w:t>
      </w:r>
      <w:r w:rsidR="006F59C2">
        <w:rPr>
          <w:b w:val="0"/>
          <w:bCs/>
        </w:rPr>
        <w:t xml:space="preserve"> that sorts base</w:t>
      </w:r>
      <w:r w:rsidR="00686107">
        <w:rPr>
          <w:b w:val="0"/>
          <w:bCs/>
        </w:rPr>
        <w:t>-</w:t>
      </w:r>
      <w:r w:rsidR="006F59C2">
        <w:rPr>
          <w:b w:val="0"/>
          <w:bCs/>
        </w:rPr>
        <w:t>10 integers.</w:t>
      </w:r>
      <w:bookmarkEnd w:id="3"/>
    </w:p>
    <w:p w14:paraId="386CF95F" w14:textId="77777777" w:rsidR="006F59C2" w:rsidRPr="006F59C2" w:rsidRDefault="006F59C2" w:rsidP="00B92F6A">
      <w:pPr>
        <w:spacing w:after="0"/>
      </w:pPr>
    </w:p>
    <w:p w14:paraId="13011A21" w14:textId="6E7FE010" w:rsidR="00016DB9" w:rsidRDefault="00952E86" w:rsidP="00B92F6A">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D94C70">
        <w:rPr>
          <w:rFonts w:eastAsiaTheme="minorEastAsia" w:cs="Times New Roman"/>
          <w:bCs/>
          <w:szCs w:val="24"/>
        </w:rPr>
        <w:t>of</w:t>
      </w:r>
      <w:r w:rsidR="00491FEC">
        <w:rPr>
          <w:rFonts w:eastAsiaTheme="minorEastAsia" w:cs="Times New Roman"/>
          <w:bCs/>
          <w:szCs w:val="24"/>
        </w:rPr>
        <w:t xml:space="preserve"> </w:t>
      </w:r>
      <w:r w:rsidR="00F47F46">
        <w:rPr>
          <w:rFonts w:eastAsiaTheme="minorEastAsia" w:cs="Times New Roman"/>
          <w:bCs/>
          <w:szCs w:val="24"/>
        </w:rPr>
        <w:t xml:space="preserve">the </w:t>
      </w:r>
      <w:r w:rsidR="00686107">
        <w:rPr>
          <w:rFonts w:eastAsiaTheme="minorEastAsia" w:cs="Times New Roman"/>
          <w:bCs/>
          <w:szCs w:val="24"/>
        </w:rPr>
        <w:t xml:space="preserve">maximum </w:t>
      </w:r>
      <w:r w:rsidR="00F47F46">
        <w:rPr>
          <w:rFonts w:eastAsiaTheme="minorEastAsia" w:cs="Times New Roman"/>
          <w:bCs/>
          <w:szCs w:val="24"/>
        </w:rPr>
        <w:t xml:space="preserve">input array </w:t>
      </w:r>
      <w:r w:rsidR="00686107">
        <w:rPr>
          <w:rFonts w:eastAsiaTheme="minorEastAsia" w:cs="Times New Roman"/>
          <w:bCs/>
          <w:szCs w:val="24"/>
        </w:rPr>
        <w:t>value</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This</w:t>
      </w:r>
      <w:r w:rsidR="00D94C70">
        <w:rPr>
          <w:rFonts w:eastAsiaTheme="minorEastAsia" w:cs="Times New Roman"/>
          <w:bCs/>
          <w:szCs w:val="24"/>
        </w:rPr>
        <w:t xml:space="preserve"> time complexity</w:t>
      </w:r>
      <w:r w:rsidR="00F47F46">
        <w:rPr>
          <w:rFonts w:eastAsiaTheme="minorEastAsia" w:cs="Times New Roman"/>
          <w:bCs/>
          <w:szCs w:val="24"/>
        </w:rPr>
        <w:t xml:space="preserve">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w:t>
      </w:r>
      <w:r w:rsidR="00DE4819">
        <w:rPr>
          <w:rFonts w:eastAsiaTheme="minorEastAsia" w:cs="Times New Roman"/>
          <w:bCs/>
          <w:szCs w:val="24"/>
        </w:rPr>
        <w:t>initialize</w:t>
      </w:r>
      <w:r w:rsidR="00F47F46">
        <w:rPr>
          <w:rFonts w:eastAsiaTheme="minorEastAsia" w:cs="Times New Roman"/>
          <w:bCs/>
          <w:szCs w:val="24"/>
        </w:rPr>
        <w:t xml:space="preserv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w:t>
      </w:r>
      <w:r w:rsidR="00D94C70">
        <w:rPr>
          <w:rFonts w:eastAsiaTheme="minorEastAsia" w:cs="Times New Roman"/>
          <w:bCs/>
          <w:szCs w:val="24"/>
        </w:rPr>
        <w:t xml:space="preserve">input array </w:t>
      </w:r>
      <w:r w:rsidR="00F47F46">
        <w:rPr>
          <w:rFonts w:eastAsiaTheme="minorEastAsia" w:cs="Times New Roman"/>
          <w:bCs/>
          <w:szCs w:val="24"/>
        </w:rPr>
        <w:t xml:space="preserve">length,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w:t>
      </w:r>
      <w:r w:rsidR="00D94C70">
        <w:rPr>
          <w:rFonts w:cs="Times New Roman"/>
          <w:bCs/>
          <w:szCs w:val="24"/>
        </w:rPr>
        <w:t>Base-</w:t>
      </w:r>
      <m:oMath>
        <m:r>
          <w:rPr>
            <w:rFonts w:ascii="Cambria Math" w:hAnsi="Cambria Math" w:cs="Times New Roman"/>
            <w:szCs w:val="24"/>
          </w:rPr>
          <m:t>n</m:t>
        </m:r>
      </m:oMath>
      <w:r w:rsidR="00D94C70">
        <w:rPr>
          <w:rFonts w:eastAsiaTheme="minorEastAsia" w:cs="Times New Roman"/>
          <w:bCs/>
          <w:szCs w:val="24"/>
        </w:rPr>
        <w:t xml:space="preserve"> </w:t>
      </w:r>
      <w:r w:rsidR="00625A0B">
        <w:rPr>
          <w:rFonts w:cs="Times New Roman"/>
          <w:bCs/>
          <w:szCs w:val="24"/>
        </w:rPr>
        <w:t>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5835F607" w:rsidR="00F86861" w:rsidRDefault="00D94C70" w:rsidP="00DE7113">
      <w:pPr>
        <w:spacing w:line="360" w:lineRule="auto"/>
        <w:jc w:val="both"/>
        <w:rPr>
          <w:rFonts w:cs="Times New Roman"/>
          <w:bCs/>
          <w:szCs w:val="24"/>
        </w:rPr>
      </w:pPr>
      <w:r>
        <w:rPr>
          <w:rFonts w:cs="Times New Roman"/>
          <w:bCs/>
          <w:szCs w:val="24"/>
        </w:rPr>
        <w:t>QR Sort</w:t>
      </w:r>
      <w:r w:rsidR="00F25341">
        <w:rPr>
          <w:rFonts w:cs="Times New Roman"/>
          <w:bCs/>
          <w:szCs w:val="24"/>
        </w:rPr>
        <w:t xml:space="preserve"> divide</w:t>
      </w:r>
      <w:r>
        <w:rPr>
          <w:rFonts w:cs="Times New Roman"/>
          <w:bCs/>
          <w:szCs w:val="24"/>
        </w:rPr>
        <w:t>s</w:t>
      </w:r>
      <w:r w:rsidR="00F25341">
        <w:rPr>
          <w:rFonts w:cs="Times New Roman"/>
          <w:bCs/>
          <w:szCs w:val="24"/>
        </w:rPr>
        <w:t xml:space="preserve"> </w:t>
      </w:r>
      <w:r>
        <w:rPr>
          <w:rFonts w:cs="Times New Roman"/>
          <w:bCs/>
          <w:szCs w:val="24"/>
        </w:rPr>
        <w:t xml:space="preserve">the </w:t>
      </w:r>
      <w:r w:rsidR="00616BBF">
        <w:rPr>
          <w:rFonts w:cs="Times New Roman"/>
          <w:bCs/>
          <w:szCs w:val="24"/>
        </w:rPr>
        <w:t xml:space="preserve">array </w:t>
      </w:r>
      <w:r>
        <w:rPr>
          <w:rFonts w:cs="Times New Roman"/>
          <w:bCs/>
          <w:szCs w:val="24"/>
        </w:rPr>
        <w:t>values</w:t>
      </w:r>
      <w:r w:rsidR="00F25341">
        <w:rPr>
          <w:rFonts w:cs="Times New Roman"/>
          <w:bCs/>
          <w:szCs w:val="24"/>
        </w:rPr>
        <w:t xml:space="preserve"> by the </w:t>
      </w:r>
      <m:oMath>
        <m:r>
          <w:rPr>
            <w:rFonts w:ascii="Cambria Math" w:hAnsi="Cambria Math" w:cs="Times New Roman"/>
            <w:szCs w:val="24"/>
          </w:rPr>
          <m:t>d</m:t>
        </m:r>
      </m:oMath>
      <w:r>
        <w:rPr>
          <w:rFonts w:eastAsiaTheme="minorEastAsia" w:cs="Times New Roman"/>
          <w:bCs/>
          <w:szCs w:val="24"/>
        </w:rPr>
        <w:t xml:space="preserve"> </w:t>
      </w:r>
      <w:r>
        <w:rPr>
          <w:rFonts w:cs="Times New Roman"/>
          <w:bCs/>
          <w:szCs w:val="24"/>
        </w:rPr>
        <w:t>to</w:t>
      </w:r>
      <w:r w:rsidR="000F44BE">
        <w:rPr>
          <w:rFonts w:cs="Times New Roman"/>
          <w:bCs/>
          <w:szCs w:val="24"/>
        </w:rPr>
        <w:t xml:space="preserve"> acquire</w:t>
      </w:r>
      <w:r w:rsidR="00616BBF">
        <w:rPr>
          <w:rFonts w:cs="Times New Roman"/>
          <w:bCs/>
          <w:szCs w:val="24"/>
        </w:rPr>
        <w:t xml:space="preserve"> quotient and remainder </w:t>
      </w:r>
      <w:r>
        <w:rPr>
          <w:rFonts w:cs="Times New Roman"/>
          <w:bCs/>
          <w:szCs w:val="24"/>
        </w:rPr>
        <w:t>keys.</w:t>
      </w:r>
      <w:r w:rsidR="00F86861">
        <w:rPr>
          <w:rFonts w:cs="Times New Roman"/>
          <w:bCs/>
          <w:szCs w:val="24"/>
        </w:rPr>
        <w:t xml:space="preserve"> </w:t>
      </w:r>
      <w:r>
        <w:rPr>
          <w:rFonts w:cs="Times New Roman"/>
          <w:bCs/>
          <w:szCs w:val="24"/>
        </w:rPr>
        <w:t>Next, QR Sort</w:t>
      </w:r>
      <w:r w:rsidR="000F44BE">
        <w:rPr>
          <w:rFonts w:cs="Times New Roman"/>
          <w:bCs/>
          <w:szCs w:val="24"/>
        </w:rPr>
        <w:t xml:space="preserve"> invoke</w:t>
      </w:r>
      <w:r>
        <w:rPr>
          <w:rFonts w:cs="Times New Roman"/>
          <w:bCs/>
          <w:szCs w:val="24"/>
        </w:rPr>
        <w:t>s</w:t>
      </w:r>
      <w:r w:rsidR="00F86861">
        <w:rPr>
          <w:rFonts w:cs="Times New Roman"/>
          <w:bCs/>
          <w:szCs w:val="24"/>
        </w:rPr>
        <w:t xml:space="preserve"> a stable sort with the remainder key</w:t>
      </w:r>
      <w:r w:rsidR="007D4215">
        <w:rPr>
          <w:rFonts w:cs="Times New Roman"/>
          <w:bCs/>
          <w:szCs w:val="24"/>
        </w:rPr>
        <w:t>s</w:t>
      </w:r>
      <w:r>
        <w:rPr>
          <w:rFonts w:cs="Times New Roman"/>
          <w:bCs/>
          <w:szCs w:val="24"/>
        </w:rPr>
        <w:t xml:space="preserve"> and another with the quotient keys.</w:t>
      </w:r>
      <w:r w:rsidR="00F86861">
        <w:rPr>
          <w:rFonts w:cs="Times New Roman"/>
          <w:bCs/>
          <w:szCs w:val="24"/>
        </w:rPr>
        <w:t xml:space="preserve"> </w:t>
      </w:r>
      <w:r>
        <w:rPr>
          <w:rFonts w:cs="Times New Roman"/>
          <w:bCs/>
          <w:szCs w:val="24"/>
        </w:rPr>
        <w:t xml:space="preserve">This implementation </w:t>
      </w:r>
      <w:r w:rsidR="00F86861">
        <w:rPr>
          <w:rFonts w:cs="Times New Roman"/>
          <w:bCs/>
          <w:szCs w:val="24"/>
        </w:rPr>
        <w:t>u</w:t>
      </w:r>
      <w:r w:rsidR="000F44BE">
        <w:rPr>
          <w:rFonts w:cs="Times New Roman"/>
          <w:bCs/>
          <w:szCs w:val="24"/>
        </w:rPr>
        <w:t>tilize</w:t>
      </w:r>
      <w:r>
        <w:rPr>
          <w:rFonts w:cs="Times New Roman"/>
          <w:bCs/>
          <w:szCs w:val="24"/>
        </w:rPr>
        <w:t>s</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277359">
        <w:t xml:space="preserve">Figure </w:t>
      </w:r>
      <w:r w:rsidR="00277359">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277359">
        <w:t xml:space="preserve">Figure </w:t>
      </w:r>
      <w:r w:rsidR="00277359">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Pr>
          <w:rFonts w:cs="Times New Roman"/>
          <w:bCs/>
          <w:szCs w:val="24"/>
        </w:rPr>
        <w:t xml:space="preserve"> </w:t>
      </w:r>
      <w:r w:rsidR="006E4683">
        <w:rPr>
          <w:rFonts w:cs="Times New Roman"/>
          <w:bCs/>
          <w:szCs w:val="24"/>
        </w:rPr>
        <w:t>and quotient</w:t>
      </w:r>
      <w:r>
        <w:rPr>
          <w:rFonts w:cs="Times New Roman"/>
          <w:bCs/>
          <w:szCs w:val="24"/>
        </w:rPr>
        <w:t xml:space="preserve"> keys</w:t>
      </w:r>
      <w:r w:rsidR="005B492B">
        <w:rPr>
          <w:rFonts w:cs="Times New Roman"/>
          <w:bCs/>
          <w:szCs w:val="24"/>
        </w:rPr>
        <w:t>.</w:t>
      </w:r>
    </w:p>
    <w:p w14:paraId="50CCD1DF" w14:textId="77777777" w:rsidR="00770507" w:rsidRDefault="00770507" w:rsidP="00770507">
      <w:pPr>
        <w:keepNext/>
        <w:spacing w:line="360" w:lineRule="auto"/>
        <w:jc w:val="center"/>
      </w:pPr>
      <w:r>
        <w:rPr>
          <w:noProof/>
        </w:rPr>
        <w:lastRenderedPageBreak/>
        <w:drawing>
          <wp:inline distT="0" distB="0" distL="0" distR="0" wp14:anchorId="2FFC5072" wp14:editId="2D4B2E28">
            <wp:extent cx="4578927" cy="3527696"/>
            <wp:effectExtent l="0" t="0" r="0" b="0"/>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127000" cap="sq">
                      <a:noFill/>
                      <a:miter lim="800000"/>
                    </a:ln>
                    <a:effectLst/>
                  </pic:spPr>
                </pic:pic>
              </a:graphicData>
            </a:graphic>
          </wp:inline>
        </w:drawing>
      </w:r>
    </w:p>
    <w:p w14:paraId="19DCE37E" w14:textId="4B8ADBA2" w:rsidR="003413FA" w:rsidRPr="005E03D7" w:rsidRDefault="00770507" w:rsidP="00770507">
      <w:pPr>
        <w:pStyle w:val="Caption"/>
        <w:jc w:val="center"/>
      </w:pPr>
      <w:bookmarkStart w:id="5" w:name="_Ref113823557"/>
      <w:r>
        <w:t xml:space="preserve">Figure </w:t>
      </w:r>
      <w:fldSimple w:instr=" SEQ Figure \* ARABIC ">
        <w:r w:rsidR="00277359">
          <w:rPr>
            <w:noProof/>
          </w:rPr>
          <w:t>3</w:t>
        </w:r>
      </w:fldSimple>
      <w:bookmarkEnd w:id="5"/>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5927FA9C" w:rsidR="00644112" w:rsidRDefault="00644112" w:rsidP="00644112">
      <w:pPr>
        <w:keepNext/>
        <w:spacing w:line="360" w:lineRule="auto"/>
        <w:jc w:val="center"/>
      </w:pPr>
      <w:r>
        <w:rPr>
          <w:noProof/>
        </w:rPr>
        <w:lastRenderedPageBreak/>
        <w:drawing>
          <wp:inline distT="0" distB="0" distL="0" distR="0" wp14:anchorId="151359A0" wp14:editId="1FB027CF">
            <wp:extent cx="4488873" cy="3449294"/>
            <wp:effectExtent l="0" t="0" r="698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noFill/>
                      <a:prstDash val="solid"/>
                      <a:miter lim="800000"/>
                    </a:ln>
                    <a:effectLst/>
                  </pic:spPr>
                </pic:pic>
              </a:graphicData>
            </a:graphic>
          </wp:inline>
        </w:drawing>
      </w:r>
    </w:p>
    <w:p w14:paraId="34CBB449" w14:textId="4D20DE21" w:rsidR="003F2767" w:rsidRDefault="00644112" w:rsidP="00B92F6A">
      <w:pPr>
        <w:pStyle w:val="Caption"/>
        <w:spacing w:after="0"/>
        <w:jc w:val="center"/>
        <w:rPr>
          <w:b w:val="0"/>
          <w:bCs/>
        </w:rPr>
      </w:pPr>
      <w:bookmarkStart w:id="6" w:name="_Ref113823333"/>
      <w:r>
        <w:t xml:space="preserve">Figure </w:t>
      </w:r>
      <w:fldSimple w:instr=" SEQ Figure \* ARABIC ">
        <w:r w:rsidR="00277359">
          <w:rPr>
            <w:noProof/>
          </w:rPr>
          <w:t>4</w:t>
        </w:r>
      </w:fldSimple>
      <w:bookmarkEnd w:id="6"/>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17B5D164" w14:textId="77777777" w:rsidR="00D94C70" w:rsidRPr="00D94C70" w:rsidRDefault="00D94C70" w:rsidP="00B92F6A">
      <w:pPr>
        <w:spacing w:after="0"/>
      </w:pPr>
    </w:p>
    <w:p w14:paraId="4023BE84" w14:textId="659F515E" w:rsidR="00235FCE" w:rsidRPr="00235FCE" w:rsidRDefault="005B492B" w:rsidP="00B92F6A">
      <w:pPr>
        <w:spacing w:after="0"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w:t>
      </w:r>
      <w:r w:rsidR="002B2E26">
        <w:rPr>
          <w:rFonts w:eastAsiaTheme="minorEastAsia" w:cs="Times New Roman"/>
          <w:bCs/>
          <w:szCs w:val="24"/>
        </w:rPr>
        <w:t>input array</w:t>
      </w:r>
      <w:r w:rsidR="00D94C70">
        <w:rPr>
          <w:rFonts w:eastAsiaTheme="minorEastAsia" w:cs="Times New Roman"/>
          <w:bCs/>
          <w:szCs w:val="24"/>
        </w:rPr>
        <w:t xml:space="preserve"> length</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D94C70">
        <w:rPr>
          <w:rFonts w:eastAsiaTheme="minorEastAsia" w:cs="Times New Roman"/>
          <w:bCs/>
          <w:szCs w:val="24"/>
        </w:rPr>
        <w:t xml:space="preserve"> The Results and Discussion</w:t>
      </w:r>
      <w:r w:rsidR="0024419D">
        <w:rPr>
          <w:rFonts w:eastAsiaTheme="minorEastAsia" w:cs="Times New Roman"/>
          <w:bCs/>
          <w:szCs w:val="24"/>
        </w:rPr>
        <w:t xml:space="preserve"> highlight situations where QR </w:t>
      </w:r>
      <w:r w:rsidR="00AE2859">
        <w:rPr>
          <w:rFonts w:eastAsiaTheme="minorEastAsia" w:cs="Times New Roman"/>
          <w:bCs/>
          <w:szCs w:val="24"/>
        </w:rPr>
        <w:t>outperforms Counting Sort and Radix Sort.</w:t>
      </w:r>
      <w:bookmarkStart w:id="7"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0D29D3">
      <w:pPr>
        <w:pStyle w:val="Heading1"/>
        <w:spacing w:line="360" w:lineRule="auto"/>
      </w:pPr>
      <w:r>
        <w:lastRenderedPageBreak/>
        <w:t>Proof</w:t>
      </w:r>
      <w:r w:rsidR="00473EF4">
        <w:t xml:space="preserve"> of Sorting and Stability</w:t>
      </w:r>
      <w:bookmarkEnd w:id="7"/>
    </w:p>
    <w:p w14:paraId="095FDDE0" w14:textId="13CEAA21" w:rsidR="00951C93" w:rsidRPr="00951C93" w:rsidRDefault="00D15BED" w:rsidP="00951C93">
      <w:pPr>
        <w:pStyle w:val="Heading2"/>
        <w:spacing w:line="360" w:lineRule="auto"/>
      </w:pPr>
      <w:r>
        <w:t xml:space="preserve">Notation and Background </w:t>
      </w:r>
    </w:p>
    <w:p w14:paraId="2E58E39C" w14:textId="2D0CAFD6"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w:t>
      </w:r>
      <w:r w:rsidR="00D94C70">
        <w:rPr>
          <w:rFonts w:eastAsiaTheme="minorEastAsia" w:cs="Times New Roman"/>
          <w:bCs/>
          <w:szCs w:val="24"/>
        </w:rPr>
        <w:t>values</w:t>
      </w:r>
      <w:r>
        <w:rPr>
          <w:rFonts w:eastAsiaTheme="minorEastAsia" w:cs="Times New Roman"/>
          <w:bCs/>
          <w:szCs w:val="24"/>
        </w:rPr>
        <w:t xml:space="preserve">.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4E8752A4" w:rsidR="00E92AA8" w:rsidRPr="00D84E00" w:rsidRDefault="00E92AA8" w:rsidP="002E0C5A">
      <w:pPr>
        <w:pStyle w:val="Heading2"/>
        <w:spacing w:line="360" w:lineRule="auto"/>
        <w:rPr>
          <w:b w:val="0"/>
        </w:rPr>
      </w:pPr>
      <w:r w:rsidRPr="002E0C5A">
        <w:t>Lemma 1</w:t>
      </w:r>
      <w:r w:rsidR="002E0C5A" w:rsidRPr="002E0C5A">
        <w:t>.</w:t>
      </w:r>
      <w:r w:rsidRPr="002E0C5A">
        <w:rPr>
          <w:b w:val="0"/>
          <w:bCs/>
        </w:rPr>
        <w:t xml:space="preserve"> </w:t>
      </w:r>
      <w:r w:rsidRPr="00D84E00">
        <w:rPr>
          <w:b w:val="0"/>
        </w:rPr>
        <w:t xml:space="preserve">If </w:t>
      </w:r>
      <m:oMath>
        <m:r>
          <m:rPr>
            <m:sty m:val="bi"/>
          </m:rPr>
          <w:rPr>
            <w:rFonts w:ascii="Cambria Math" w:hAnsi="Cambria Math"/>
          </w:rPr>
          <m:t>x</m:t>
        </m:r>
        <m:r>
          <m:rPr>
            <m:sty m:val="b"/>
          </m:rPr>
          <w:rPr>
            <w:rFonts w:ascii="Cambria Math" w:hAnsi="Cambria Math"/>
          </w:rPr>
          <m:t>&lt;</m:t>
        </m:r>
        <m:r>
          <m:rPr>
            <m:sty m:val="bi"/>
          </m:rPr>
          <w:rPr>
            <w:rFonts w:ascii="Cambria Math" w:hAnsi="Cambria Math"/>
          </w:rPr>
          <m:t>y</m:t>
        </m:r>
      </m:oMath>
      <w:r w:rsidRPr="00D84E00">
        <w:rPr>
          <w:b w:val="0"/>
        </w:rPr>
        <w:t xml:space="preserve"> and </w:t>
      </w:r>
      <m:oMath>
        <m:sSub>
          <m:sSubPr>
            <m:ctrlPr>
              <w:rPr>
                <w:rFonts w:ascii="Cambria Math" w:hAnsi="Cambria Math"/>
                <w:b w:val="0"/>
              </w:rPr>
            </m:ctrlPr>
          </m:sSubPr>
          <m:e>
            <m:r>
              <m:rPr>
                <m:sty m:val="bi"/>
              </m:rPr>
              <w:rPr>
                <w:rFonts w:ascii="Cambria Math" w:hAnsi="Cambria Math"/>
              </w:rPr>
              <m:t>r</m:t>
            </m:r>
          </m:e>
          <m:sub>
            <m:r>
              <m:rPr>
                <m:sty m:val="bi"/>
              </m:rPr>
              <w:rPr>
                <w:rFonts w:ascii="Cambria Math" w:hAnsi="Cambria Math"/>
              </w:rPr>
              <m:t>x</m:t>
            </m:r>
          </m:sub>
        </m:sSub>
        <m:r>
          <m:rPr>
            <m:sty m:val="b"/>
          </m:rPr>
          <w:rPr>
            <w:rFonts w:ascii="Cambria Math" w:hAnsi="Cambria Math"/>
          </w:rPr>
          <m:t>≥</m:t>
        </m:r>
        <m:sSub>
          <m:sSubPr>
            <m:ctrlPr>
              <w:rPr>
                <w:rFonts w:ascii="Cambria Math" w:hAnsi="Cambria Math"/>
                <w:b w:val="0"/>
              </w:rPr>
            </m:ctrlPr>
          </m:sSubPr>
          <m:e>
            <m:r>
              <m:rPr>
                <m:sty m:val="bi"/>
              </m:rPr>
              <w:rPr>
                <w:rFonts w:ascii="Cambria Math" w:hAnsi="Cambria Math"/>
              </w:rPr>
              <m:t>r</m:t>
            </m:r>
          </m:e>
          <m:sub>
            <m:r>
              <m:rPr>
                <m:sty m:val="bi"/>
              </m:rPr>
              <w:rPr>
                <w:rFonts w:ascii="Cambria Math" w:hAnsi="Cambria Math"/>
              </w:rPr>
              <m:t>y</m:t>
            </m:r>
          </m:sub>
        </m:sSub>
      </m:oMath>
      <w:r w:rsidRPr="00D84E00">
        <w:rPr>
          <w:b w:val="0"/>
        </w:rPr>
        <w:t xml:space="preserve"> then </w:t>
      </w:r>
      <m:oMath>
        <m:sSub>
          <m:sSubPr>
            <m:ctrlPr>
              <w:rPr>
                <w:rFonts w:ascii="Cambria Math" w:hAnsi="Cambria Math"/>
                <w:b w:val="0"/>
              </w:rPr>
            </m:ctrlPr>
          </m:sSubPr>
          <m:e>
            <m:r>
              <m:rPr>
                <m:sty m:val="bi"/>
              </m:rPr>
              <w:rPr>
                <w:rFonts w:ascii="Cambria Math" w:hAnsi="Cambria Math"/>
              </w:rPr>
              <m:t>q</m:t>
            </m:r>
          </m:e>
          <m:sub>
            <m:r>
              <m:rPr>
                <m:sty m:val="bi"/>
              </m:rPr>
              <w:rPr>
                <w:rFonts w:ascii="Cambria Math" w:hAnsi="Cambria Math"/>
              </w:rPr>
              <m:t>x</m:t>
            </m:r>
          </m:sub>
        </m:sSub>
        <m:r>
          <m:rPr>
            <m:sty m:val="b"/>
          </m:rPr>
          <w:rPr>
            <w:rFonts w:ascii="Cambria Math" w:hAnsi="Cambria Math"/>
          </w:rPr>
          <m:t>&lt;</m:t>
        </m:r>
        <m:sSub>
          <m:sSubPr>
            <m:ctrlPr>
              <w:rPr>
                <w:rFonts w:ascii="Cambria Math" w:hAnsi="Cambria Math"/>
                <w:b w:val="0"/>
              </w:rPr>
            </m:ctrlPr>
          </m:sSubPr>
          <m:e>
            <m:r>
              <m:rPr>
                <m:sty m:val="bi"/>
              </m:rPr>
              <w:rPr>
                <w:rFonts w:ascii="Cambria Math" w:hAnsi="Cambria Math"/>
              </w:rPr>
              <m:t>q</m:t>
            </m:r>
          </m:e>
          <m:sub>
            <m:r>
              <m:rPr>
                <m:sty m:val="bi"/>
              </m:rPr>
              <w:rPr>
                <w:rFonts w:ascii="Cambria Math" w:hAnsi="Cambria Math"/>
              </w:rPr>
              <m:t>y</m:t>
            </m:r>
          </m:sub>
        </m:sSub>
      </m:oMath>
      <w:r w:rsidRPr="00D84E00">
        <w:rPr>
          <w:b w:val="0"/>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7612741D"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w:t>
      </w:r>
      <m:oMath>
        <m:r>
          <w:rPr>
            <w:rFonts w:ascii="Cambria Math" w:eastAsiaTheme="minorEastAsia" w:hAnsi="Cambria Math" w:cs="Cambria Math"/>
            <w:szCs w:val="24"/>
          </w:rPr>
          <m:t xml:space="preserve">x </m:t>
        </m:r>
      </m:oMath>
      <w:r>
        <w:rPr>
          <w:rFonts w:ascii="Cambria Math" w:eastAsiaTheme="minorEastAsia" w:hAnsi="Cambria Math" w:cs="Cambria Math"/>
          <w:bCs/>
          <w:szCs w:val="24"/>
        </w:rPr>
        <w:t xml:space="preserve">and </w:t>
      </w:r>
      <m:oMath>
        <m:r>
          <w:rPr>
            <w:rFonts w:ascii="Cambria Math" w:eastAsiaTheme="minorEastAsia" w:hAnsi="Cambria Math" w:cs="Cambria Math"/>
            <w:szCs w:val="24"/>
          </w:rPr>
          <m:t>y</m:t>
        </m:r>
      </m:oMath>
      <w:r w:rsidR="00896621">
        <w:rPr>
          <w:rFonts w:ascii="Cambria Math" w:eastAsiaTheme="minorEastAsia" w:hAnsi="Cambria Math" w:cs="Cambria Math"/>
          <w:bCs/>
          <w:szCs w:val="24"/>
        </w:rPr>
        <w:t>,</w:t>
      </w:r>
      <w:r>
        <w:rPr>
          <w:rFonts w:ascii="Cambria Math" w:eastAsiaTheme="minorEastAsia" w:hAnsi="Cambria Math" w:cs="Cambria Math"/>
          <w:bCs/>
          <w:szCs w:val="24"/>
        </w:rPr>
        <w:t xml:space="preserve">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0D29D3">
      <w:pPr>
        <w:pStyle w:val="Heading1"/>
        <w:spacing w:line="360" w:lineRule="auto"/>
      </w:pPr>
      <w:bookmarkStart w:id="8" w:name="_Ref103850190"/>
      <w:r>
        <w:lastRenderedPageBreak/>
        <w:t>Implementation</w:t>
      </w:r>
      <w:r w:rsidR="000B0445">
        <w:t xml:space="preserve"> and Optimizations</w:t>
      </w:r>
      <w:bookmarkEnd w:id="8"/>
    </w:p>
    <w:p w14:paraId="657DB063" w14:textId="737234CC" w:rsidR="00473EF4" w:rsidRDefault="00473EF4" w:rsidP="00554E91">
      <w:pPr>
        <w:pStyle w:val="Heading2"/>
        <w:spacing w:line="360" w:lineRule="auto"/>
      </w:pPr>
      <w:bookmarkStart w:id="9" w:name="_Ref104496068"/>
      <w:r>
        <w:t>Implementation Discussion</w:t>
      </w:r>
      <w:bookmarkEnd w:id="9"/>
    </w:p>
    <w:p w14:paraId="6683E9C1" w14:textId="2569E4F0"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w:t>
      </w:r>
      <w:r w:rsidR="00E615DD">
        <w:rPr>
          <w:rFonts w:eastAsiaTheme="minorEastAsia" w:cs="Times New Roman"/>
          <w:bCs/>
          <w:szCs w:val="24"/>
        </w:rPr>
        <w:t>of</w:t>
      </w:r>
      <w:r w:rsidR="00FE2A32">
        <w:rPr>
          <w:rFonts w:eastAsiaTheme="minorEastAsia" w:cs="Times New Roman"/>
          <w:bCs/>
          <w:szCs w:val="24"/>
        </w:rPr>
        <w:t xml:space="preserve">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84564C">
        <w:rPr>
          <w:rFonts w:eastAsiaTheme="minorEastAsia" w:cs="Times New Roman"/>
          <w:bCs/>
          <w:szCs w:val="24"/>
        </w:rPr>
        <w:t xml:space="preserve"> </w:t>
      </w:r>
      <w:r w:rsidR="00FE2A32">
        <w:rPr>
          <w:rFonts w:eastAsiaTheme="minorEastAsia" w:cs="Times New Roman"/>
          <w:bCs/>
          <w:szCs w:val="24"/>
        </w:rPr>
        <w:t>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277359">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proofErr w:type="spellStart"/>
      <w:r w:rsidR="00FE2A32">
        <w:rPr>
          <w:rFonts w:eastAsiaTheme="minorEastAsia" w:cs="Times New Roman"/>
          <w:bCs/>
          <w:i/>
          <w:iCs/>
          <w:szCs w:val="24"/>
        </w:rPr>
        <w:t>min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and </w:t>
      </w:r>
      <w:r w:rsidR="00FE2A32">
        <w:rPr>
          <w:rFonts w:eastAsiaTheme="minorEastAsia" w:cs="Times New Roman"/>
          <w:bCs/>
          <w:szCs w:val="24"/>
        </w:rPr>
        <w:softHyphen/>
      </w:r>
      <w:proofErr w:type="spellStart"/>
      <w:r w:rsidR="00FE2A32">
        <w:rPr>
          <w:rFonts w:eastAsiaTheme="minorEastAsia" w:cs="Times New Roman"/>
          <w:bCs/>
          <w:i/>
          <w:iCs/>
          <w:szCs w:val="24"/>
        </w:rPr>
        <w:t>max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represent the </w:t>
      </w:r>
      <w:r w:rsidR="00BE33AB">
        <w:rPr>
          <w:rFonts w:eastAsiaTheme="minorEastAsia" w:cs="Times New Roman"/>
          <w:bCs/>
          <w:szCs w:val="24"/>
        </w:rPr>
        <w:t>minimum</w:t>
      </w:r>
      <w:r w:rsidR="00FE2A32">
        <w:rPr>
          <w:rFonts w:eastAsiaTheme="minorEastAsia" w:cs="Times New Roman"/>
          <w:bCs/>
          <w:szCs w:val="24"/>
        </w:rPr>
        <w:t xml:space="preserve"> and </w:t>
      </w:r>
      <w:r w:rsidR="00BE33AB">
        <w:rPr>
          <w:rFonts w:eastAsiaTheme="minorEastAsia" w:cs="Times New Roman"/>
          <w:bCs/>
          <w:szCs w:val="24"/>
        </w:rPr>
        <w:t>maximum</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45536288"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w:t>
      </w:r>
      <m:oMath>
        <m:r>
          <w:rPr>
            <w:rFonts w:ascii="Cambria Math" w:eastAsiaTheme="minorEastAsia" w:hAnsi="Cambria Math" w:cs="Times New Roman"/>
            <w:szCs w:val="24"/>
          </w:rPr>
          <m:t>S</m:t>
        </m:r>
      </m:oMath>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01DEF680"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w:t>
      </w:r>
      <m:oMath>
        <m:r>
          <w:rPr>
            <w:rFonts w:ascii="Cambria Math" w:eastAsiaTheme="minorEastAsia" w:hAnsi="Cambria Math" w:cs="Times New Roman"/>
            <w:szCs w:val="24"/>
          </w:rPr>
          <m:t>S</m:t>
        </m:r>
      </m:oMath>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18C261AE"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w:t>
      </w:r>
      <w:r w:rsidR="00BE33AB">
        <w:rPr>
          <w:rFonts w:eastAsiaTheme="minorEastAsia" w:cs="Times New Roman"/>
          <w:bCs/>
          <w:szCs w:val="24"/>
        </w:rPr>
        <w:t xml:space="preserve"> We subtract this value from each element accessed from the input array to </w:t>
      </w:r>
      <w:r w:rsidR="003B44ED">
        <w:rPr>
          <w:rFonts w:eastAsiaTheme="minorEastAsia" w:cs="Times New Roman"/>
          <w:bCs/>
          <w:szCs w:val="24"/>
        </w:rPr>
        <w:t>minimiz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w:t>
      </w:r>
      <w:r w:rsidR="00BE33AB">
        <w:rPr>
          <w:rFonts w:eastAsiaTheme="minorEastAsia" w:cs="Times New Roman"/>
          <w:bCs/>
          <w:szCs w:val="24"/>
        </w:rPr>
        <w:t xml:space="preserve"> </w:t>
      </w:r>
      <w:r w:rsidR="00F21010">
        <w:rPr>
          <w:rFonts w:eastAsiaTheme="minorEastAsia" w:cs="Times New Roman"/>
          <w:bCs/>
          <w:szCs w:val="24"/>
        </w:rPr>
        <w:t xml:space="preserve">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10" w:name="_Ref104481094"/>
      <w:r>
        <w:t>Divi</w:t>
      </w:r>
      <w:r w:rsidR="00E9275D">
        <w:t>s</w:t>
      </w:r>
      <w:r>
        <w:t>or Selection</w:t>
      </w:r>
      <w:bookmarkEnd w:id="10"/>
      <w:r w:rsidR="00447266">
        <w:t xml:space="preserve"> – Powers of Two</w:t>
      </w:r>
    </w:p>
    <w:p w14:paraId="795FD07B" w14:textId="443A2CE2"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w:t>
      </w:r>
      <w:r w:rsidR="00BE33AB">
        <w:rPr>
          <w:rFonts w:eastAsiaTheme="minorEastAsia" w:cs="Times New Roman"/>
          <w:bCs/>
          <w:szCs w:val="24"/>
        </w:rPr>
        <w:t>between</w:t>
      </w:r>
      <w:r w:rsidR="00EA7795">
        <w:rPr>
          <w:rFonts w:eastAsiaTheme="minorEastAsia" w:cs="Times New Roman"/>
          <w:bCs/>
          <w:szCs w:val="24"/>
        </w:rPr>
        <w:t xml:space="preserve">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w:t>
      </w:r>
      <w:r w:rsidR="00E9275D">
        <w:rPr>
          <w:rFonts w:eastAsiaTheme="minorEastAsia" w:cs="Times New Roman"/>
          <w:bCs/>
          <w:szCs w:val="24"/>
        </w:rPr>
        <w:lastRenderedPageBreak/>
        <w:t>compute the 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 xml:space="preserve">≫ </m:t>
        </m:r>
      </m:oMath>
      <w:r w:rsidR="00E9275D">
        <w:rPr>
          <w:rFonts w:eastAsiaTheme="minorEastAsia" w:cs="Times New Roman"/>
          <w:bCs/>
          <w:szCs w:val="24"/>
        </w:rPr>
        <w:t xml:space="preserve">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BE33AB">
        <w:rPr>
          <w:rFonts w:eastAsiaTheme="minorEastAsia" w:cs="Times New Roman"/>
          <w:bCs/>
          <w:szCs w:val="24"/>
        </w:rPr>
        <w:t xml:space="preserve">optimization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245E73F2"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t>
      </w:r>
      <w:r w:rsidR="00B2186A">
        <w:rPr>
          <w:rFonts w:eastAsiaTheme="minorEastAsia" w:cs="Times New Roman"/>
          <w:bCs/>
          <w:szCs w:val="24"/>
        </w:rPr>
        <w:t>However, we need not rely on Counting Sort</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w:t>
      </w:r>
      <w:r w:rsidR="00E615DD">
        <w:rPr>
          <w:rFonts w:eastAsiaTheme="minorEastAsia" w:cs="Times New Roman"/>
          <w:bCs/>
          <w:szCs w:val="24"/>
        </w:rPr>
        <w:t>,</w:t>
      </w:r>
      <w:r w:rsidR="0070445C">
        <w:rPr>
          <w:rFonts w:eastAsiaTheme="minorEastAsia" w:cs="Times New Roman"/>
          <w:bCs/>
          <w:szCs w:val="24"/>
        </w:rPr>
        <w:t xml:space="preserv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277359">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6AEC33B2"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B2186A">
        <w:rPr>
          <w:rFonts w:eastAsiaTheme="minorEastAsia" w:cs="Times New Roman"/>
          <w:bCs/>
          <w:szCs w:val="24"/>
        </w:rPr>
        <w:t>We</w:t>
      </w:r>
      <w:r>
        <w:rPr>
          <w:rFonts w:eastAsiaTheme="minorEastAsia" w:cs="Times New Roman"/>
          <w:bCs/>
          <w:szCs w:val="24"/>
        </w:rPr>
        <w:t xml:space="preserve"> further generaliz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We require additional research and experimental data to determine if this method improves performance.</w:t>
      </w:r>
    </w:p>
    <w:p w14:paraId="1601BE2A" w14:textId="05F6141E" w:rsidR="00F25341" w:rsidRDefault="00E32F8A" w:rsidP="000D29D3">
      <w:pPr>
        <w:pStyle w:val="Heading1"/>
        <w:spacing w:line="360" w:lineRule="auto"/>
      </w:pPr>
      <w:bookmarkStart w:id="11" w:name="_Ref103850198"/>
      <w:r>
        <w:lastRenderedPageBreak/>
        <w:t>R</w:t>
      </w:r>
      <w:r w:rsidR="006A77F4">
        <w:t>esults and Discussion</w:t>
      </w:r>
      <w:bookmarkEnd w:id="11"/>
    </w:p>
    <w:p w14:paraId="40C947F0" w14:textId="1E9B89A4" w:rsidR="00584B5A" w:rsidRDefault="00584B5A" w:rsidP="007D3C92">
      <w:pPr>
        <w:spacing w:after="0" w:line="360" w:lineRule="auto"/>
        <w:jc w:val="both"/>
        <w:rPr>
          <w:rFonts w:eastAsiaTheme="minorEastAsia" w:cs="Times New Roman"/>
          <w:bCs/>
          <w:szCs w:val="24"/>
        </w:rPr>
      </w:pPr>
      <w:r>
        <w:rPr>
          <w:rFonts w:eastAsiaTheme="minorEastAsia" w:cs="Times New Roman"/>
          <w:bCs/>
          <w:szCs w:val="24"/>
        </w:rPr>
        <w:t>In this section, we conducted s</w:t>
      </w:r>
      <w:r w:rsidR="00D84E00">
        <w:rPr>
          <w:rFonts w:eastAsiaTheme="minorEastAsia" w:cs="Times New Roman"/>
          <w:bCs/>
          <w:szCs w:val="24"/>
        </w:rPr>
        <w:t>everal</w:t>
      </w:r>
      <w:r>
        <w:rPr>
          <w:rFonts w:eastAsiaTheme="minorEastAsia" w:cs="Times New Roman"/>
          <w:bCs/>
          <w:szCs w:val="24"/>
        </w:rPr>
        <w:t xml:space="preserve"> experiments that visualize and compare the performance of QR Sort to the algorithms mentioned in the previous sections. We created SortTester_C, a C program that enables users to measure the performance of sorting algorithms </w:t>
      </w:r>
      <w:sdt>
        <w:sdtPr>
          <w:rPr>
            <w:rFonts w:eastAsiaTheme="minorEastAsia" w:cs="Times New Roman"/>
            <w:bCs/>
            <w:szCs w:val="24"/>
          </w:rPr>
          <w:id w:val="-1032647327"/>
          <w:citation/>
        </w:sdtPr>
        <w:sdtContent>
          <w:r>
            <w:rPr>
              <w:rFonts w:eastAsiaTheme="minorEastAsia" w:cs="Times New Roman"/>
              <w:bCs/>
              <w:szCs w:val="24"/>
            </w:rPr>
            <w:fldChar w:fldCharType="begin"/>
          </w:r>
          <w:r>
            <w:rPr>
              <w:rFonts w:eastAsiaTheme="minorEastAsia" w:cs="Times New Roman"/>
              <w:bCs/>
              <w:szCs w:val="24"/>
            </w:rPr>
            <w:instrText xml:space="preserve"> CITATION Ran22 \l 1033 </w:instrText>
          </w:r>
          <w:r>
            <w:rPr>
              <w:rFonts w:eastAsiaTheme="minorEastAsia" w:cs="Times New Roman"/>
              <w:bCs/>
              <w:szCs w:val="24"/>
            </w:rPr>
            <w:fldChar w:fldCharType="separate"/>
          </w:r>
          <w:r w:rsidRPr="00584B5A">
            <w:rPr>
              <w:rFonts w:eastAsiaTheme="minorEastAsia" w:cs="Times New Roman"/>
              <w:noProof/>
              <w:szCs w:val="24"/>
            </w:rPr>
            <w:t>[6]</w:t>
          </w:r>
          <w:r>
            <w:rPr>
              <w:rFonts w:eastAsiaTheme="minorEastAsia" w:cs="Times New Roman"/>
              <w:bCs/>
              <w:szCs w:val="24"/>
            </w:rPr>
            <w:fldChar w:fldCharType="end"/>
          </w:r>
        </w:sdtContent>
      </w:sdt>
      <w:r>
        <w:rPr>
          <w:rFonts w:eastAsiaTheme="minorEastAsia" w:cs="Times New Roman"/>
          <w:bCs/>
          <w:szCs w:val="24"/>
        </w:rPr>
        <w:t>. SortTester_C allows users to specify array length ranges, randomly distributed array number ranges, and the number of repeated shuffled trials to conduct for each array length</w:t>
      </w:r>
      <w:r w:rsidR="00D23479">
        <w:rPr>
          <w:rFonts w:eastAsiaTheme="minorEastAsia" w:cs="Times New Roman"/>
          <w:bCs/>
          <w:szCs w:val="24"/>
        </w:rPr>
        <w:t xml:space="preserve"> test</w:t>
      </w:r>
      <w:r>
        <w:rPr>
          <w:rFonts w:eastAsiaTheme="minorEastAsia" w:cs="Times New Roman"/>
          <w:bCs/>
          <w:szCs w:val="24"/>
        </w:rPr>
        <w:t xml:space="preserve">. SortTester_C outputs comma-separated values (CSVs) with the average measured times for each sorting algorithm. We conducted the experiments on a 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 with an Intel® Core™ i7-10750H CPU and 16</w:t>
      </w:r>
      <w:r w:rsidRPr="009D436E">
        <w:rPr>
          <w:rFonts w:eastAsiaTheme="minorEastAsia" w:cs="Times New Roman"/>
          <w:bCs/>
          <w:szCs w:val="24"/>
          <w:vertAlign w:val="subscript"/>
        </w:rPr>
        <w:t>GB</w:t>
      </w:r>
      <w:r>
        <w:rPr>
          <w:rFonts w:eastAsiaTheme="minorEastAsia" w:cs="Times New Roman"/>
          <w:bCs/>
          <w:szCs w:val="24"/>
        </w:rPr>
        <w:t xml:space="preserve"> of system memory. We compiled </w:t>
      </w:r>
      <w:r w:rsidR="00D23479">
        <w:rPr>
          <w:rFonts w:eastAsiaTheme="minorEastAsia" w:cs="Times New Roman"/>
          <w:bCs/>
          <w:szCs w:val="24"/>
        </w:rPr>
        <w:t xml:space="preserve">and executed </w:t>
      </w:r>
      <w:r>
        <w:rPr>
          <w:rFonts w:eastAsiaTheme="minorEastAsia" w:cs="Times New Roman"/>
          <w:bCs/>
          <w:szCs w:val="24"/>
        </w:rPr>
        <w:t xml:space="preserve">the code on Windows 11, version 100.0.22621, build 22621 with the MinGW compiler with the maximum optimization flag, -O3, enabled. </w:t>
      </w:r>
    </w:p>
    <w:p w14:paraId="2D62D1C6" w14:textId="77777777" w:rsidR="00584B5A" w:rsidRDefault="00584B5A" w:rsidP="007D3C92">
      <w:pPr>
        <w:spacing w:after="0" w:line="360" w:lineRule="auto"/>
        <w:jc w:val="both"/>
        <w:rPr>
          <w:rFonts w:eastAsiaTheme="minorEastAsia" w:cs="Times New Roman"/>
          <w:bCs/>
          <w:szCs w:val="24"/>
        </w:rPr>
      </w:pPr>
    </w:p>
    <w:p w14:paraId="1AD7D9E2" w14:textId="147BA534" w:rsidR="00D41951" w:rsidRPr="00D41951" w:rsidRDefault="00D55E2C" w:rsidP="00D23479">
      <w:pPr>
        <w:pStyle w:val="Heading2"/>
        <w:spacing w:before="0" w:line="360" w:lineRule="auto"/>
      </w:pPr>
      <w:r>
        <w:t xml:space="preserve">General </w:t>
      </w:r>
      <w:r w:rsidR="00E32F8A">
        <w:t xml:space="preserve">Algorithm </w:t>
      </w:r>
      <w:r>
        <w:t>Comparison</w:t>
      </w:r>
      <w:r w:rsidR="0081120A">
        <w:t xml:space="preserve"> </w:t>
      </w:r>
    </w:p>
    <w:p w14:paraId="04523A53" w14:textId="34291078" w:rsidR="00D23479" w:rsidRDefault="00D23479" w:rsidP="006F55A7">
      <w:pPr>
        <w:spacing w:line="360" w:lineRule="auto"/>
        <w:jc w:val="both"/>
        <w:rPr>
          <w:rFonts w:eastAsiaTheme="minorEastAsia" w:cs="Times New Roman"/>
          <w:bCs/>
          <w:szCs w:val="24"/>
        </w:rPr>
      </w:pPr>
      <w:r>
        <w:rPr>
          <w:rFonts w:eastAsiaTheme="minorEastAsia" w:cs="Times New Roman"/>
          <w:bCs/>
          <w:szCs w:val="24"/>
        </w:rPr>
        <w:t xml:space="preserve">In the first experiment, we compare the performance of Merge Sort, Quicksort, Counting Sort, Radix Sort, and QR Sort with the minimum value set to zero and the </w:t>
      </w:r>
      <m:oMath>
        <m:r>
          <w:rPr>
            <w:rFonts w:ascii="Cambria Math" w:eastAsiaTheme="minorEastAsia" w:hAnsi="Cambria Math" w:cs="Times New Roman"/>
            <w:szCs w:val="24"/>
          </w:rPr>
          <m:t>k</m:t>
        </m:r>
      </m:oMath>
      <w:r>
        <w:rPr>
          <w:rFonts w:eastAsiaTheme="minorEastAsia" w:cs="Times New Roman"/>
          <w:bCs/>
          <w:szCs w:val="24"/>
        </w:rPr>
        <w:t xml:space="preserve"> equal to 50,000. We observe that the integer-based algorithms outperform the comparison-based algorithms by several orders of magnitude in </w:t>
      </w:r>
      <w:r>
        <w:rPr>
          <w:rFonts w:eastAsiaTheme="minorEastAsia" w:cs="Times New Roman"/>
          <w:bCs/>
          <w:szCs w:val="24"/>
        </w:rPr>
        <w:fldChar w:fldCharType="begin"/>
      </w:r>
      <w:r>
        <w:rPr>
          <w:rFonts w:eastAsiaTheme="minorEastAsia" w:cs="Times New Roman"/>
          <w:bCs/>
          <w:szCs w:val="24"/>
        </w:rPr>
        <w:instrText xml:space="preserve"> REF _Ref113997064 \h </w:instrText>
      </w:r>
      <w:r>
        <w:rPr>
          <w:rFonts w:eastAsiaTheme="minorEastAsia" w:cs="Times New Roman"/>
          <w:bCs/>
          <w:szCs w:val="24"/>
        </w:rPr>
      </w:r>
      <w:r>
        <w:rPr>
          <w:rFonts w:eastAsiaTheme="minorEastAsia" w:cs="Times New Roman"/>
          <w:bCs/>
          <w:szCs w:val="24"/>
        </w:rPr>
        <w:fldChar w:fldCharType="separate"/>
      </w:r>
      <w:r w:rsidR="00277359">
        <w:t xml:space="preserve">Figure </w:t>
      </w:r>
      <w:r w:rsidR="00277359">
        <w:rPr>
          <w:noProof/>
        </w:rPr>
        <w:t>1</w:t>
      </w:r>
      <w:r>
        <w:rPr>
          <w:rFonts w:eastAsiaTheme="minorEastAsia" w:cs="Times New Roman"/>
          <w:bCs/>
          <w:szCs w:val="24"/>
        </w:rPr>
        <w:fldChar w:fldCharType="end"/>
      </w:r>
      <w:r>
        <w:rPr>
          <w:rFonts w:eastAsiaTheme="minorEastAsia" w:cs="Times New Roman"/>
          <w:bCs/>
          <w:szCs w:val="24"/>
        </w:rPr>
        <w:t>. As expected, Counting Sort outperforms the competition.</w:t>
      </w:r>
    </w:p>
    <w:p w14:paraId="0E3F90CD" w14:textId="77777777" w:rsidR="00686107" w:rsidRDefault="00686107" w:rsidP="00686107">
      <w:pPr>
        <w:keepNext/>
        <w:spacing w:line="360" w:lineRule="auto"/>
        <w:jc w:val="center"/>
      </w:pPr>
      <w:r>
        <w:rPr>
          <w:noProof/>
        </w:rPr>
        <w:drawing>
          <wp:inline distT="0" distB="0" distL="0" distR="0" wp14:anchorId="6F09C46D" wp14:editId="2CD8E4DD">
            <wp:extent cx="5083069" cy="2839889"/>
            <wp:effectExtent l="0" t="0" r="3810" b="17780"/>
            <wp:docPr id="2" name="Chart 2">
              <a:extLst xmlns:a="http://schemas.openxmlformats.org/drawingml/2006/main">
                <a:ext uri="{FF2B5EF4-FFF2-40B4-BE49-F238E27FC236}">
                  <a16:creationId xmlns:a16="http://schemas.microsoft.com/office/drawing/2014/main" id="{FD772637-BE00-3ED7-7F58-C300DCA83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17D9A696" w:rsidR="00D41951" w:rsidRPr="00DC283E" w:rsidRDefault="00686107" w:rsidP="00D41951">
      <w:pPr>
        <w:pStyle w:val="Caption"/>
        <w:jc w:val="center"/>
        <w:rPr>
          <w:b w:val="0"/>
          <w:bCs/>
        </w:rPr>
      </w:pPr>
      <w:bookmarkStart w:id="12" w:name="_Ref119440432"/>
      <w:r>
        <w:t xml:space="preserve">Figure </w:t>
      </w:r>
      <w:fldSimple w:instr=" SEQ Figure \* ARABIC ">
        <w:r w:rsidR="00277359">
          <w:rPr>
            <w:noProof/>
          </w:rPr>
          <w:t>5</w:t>
        </w:r>
      </w:fldSimple>
      <w:bookmarkEnd w:id="12"/>
      <w:r>
        <w:t xml:space="preserve">: </w:t>
      </w:r>
      <w:bookmarkStart w:id="13" w:name="_Ref119955330"/>
      <w:r w:rsidR="00D45530">
        <w:rPr>
          <w:b w:val="0"/>
          <w:bCs/>
        </w:rPr>
        <w:t xml:space="preserve">Average time </w:t>
      </w:r>
      <w:r w:rsidR="00D41951">
        <w:rPr>
          <w:b w:val="0"/>
          <w:bCs/>
        </w:rPr>
        <w:t>to sort arr</w:t>
      </w:r>
      <w:r w:rsidR="00D41951" w:rsidRPr="00DC283E">
        <w:rPr>
          <w:b w:val="0"/>
          <w:bCs/>
        </w:rPr>
        <w:t xml:space="preserve">ays with </w:t>
      </w:r>
      <w:r w:rsidR="00D45530" w:rsidRPr="00DC283E">
        <w:rPr>
          <w:b w:val="0"/>
          <w:bCs/>
        </w:rPr>
        <w:t>Merge Sort, Quicksort, Counting Sort, Radix Sort</w:t>
      </w:r>
      <w:r w:rsidR="00356602" w:rsidRPr="00DC283E">
        <w:rPr>
          <w:b w:val="0"/>
          <w:bCs/>
        </w:rPr>
        <w:t>,</w:t>
      </w:r>
      <w:r w:rsidR="00D45530" w:rsidRPr="00DC283E">
        <w:rPr>
          <w:b w:val="0"/>
          <w:bCs/>
        </w:rPr>
        <w:t xml:space="preserve"> and QR Sort</w:t>
      </w:r>
      <w:r w:rsidR="00356602" w:rsidRPr="00DC283E">
        <w:rPr>
          <w:b w:val="0"/>
          <w:bCs/>
        </w:rPr>
        <w:t xml:space="preserve"> </w:t>
      </w:r>
      <w:r w:rsidR="00356602" w:rsidRPr="00B92F6A">
        <w:rPr>
          <w:b w:val="0"/>
          <w:bCs/>
        </w:rPr>
        <w:t>with</w:t>
      </w:r>
      <w:r w:rsidR="00356602" w:rsidRPr="00D84E00">
        <w:rPr>
          <w:b w:val="0"/>
          <w:bCs/>
        </w:rPr>
        <w:t xml:space="preserve"> </w:t>
      </w:r>
      <m:oMath>
        <m:r>
          <m:rPr>
            <m:sty m:val="bi"/>
          </m:rPr>
          <w:rPr>
            <w:rFonts w:ascii="Cambria Math" w:hAnsi="Cambria Math" w:cs="Times New Roman"/>
            <w:szCs w:val="24"/>
          </w:rPr>
          <m:t>k=50,000</m:t>
        </m:r>
      </m:oMath>
      <w:r w:rsidR="00D45530" w:rsidRPr="00D84E00">
        <w:rPr>
          <w:b w:val="0"/>
          <w:bCs/>
        </w:rPr>
        <w:t>.</w:t>
      </w:r>
      <w:bookmarkEnd w:id="13"/>
    </w:p>
    <w:p w14:paraId="6E9975A4" w14:textId="7021EDD2" w:rsidR="000569ED" w:rsidRPr="006B68D7" w:rsidRDefault="00D23479" w:rsidP="0081120A">
      <w:pPr>
        <w:spacing w:line="360" w:lineRule="auto"/>
        <w:jc w:val="both"/>
        <w:rPr>
          <w:rFonts w:cs="Times New Roman"/>
          <w:szCs w:val="24"/>
        </w:rPr>
      </w:pPr>
      <w:r>
        <w:lastRenderedPageBreak/>
        <w:t xml:space="preserve">We explained earlier in the </w:t>
      </w:r>
      <w:r>
        <w:fldChar w:fldCharType="begin"/>
      </w:r>
      <w:r>
        <w:instrText xml:space="preserve"> REF _Ref119955570 \h </w:instrText>
      </w:r>
      <w:r>
        <w:fldChar w:fldCharType="separate"/>
      </w:r>
      <w:r w:rsidR="00277359">
        <w:t>Counting Sort</w:t>
      </w:r>
      <w:r>
        <w:fldChar w:fldCharType="end"/>
      </w:r>
      <w:r>
        <w:t xml:space="preserve"> subsection that while Counting Sort performs well with input arrays with small </w:t>
      </w:r>
      <m:oMath>
        <m:r>
          <w:rPr>
            <w:rFonts w:ascii="Cambria Math" w:hAnsi="Cambria Math"/>
          </w:rPr>
          <m:t>k</m:t>
        </m:r>
      </m:oMath>
      <w:r>
        <w:rPr>
          <w:rFonts w:eastAsiaTheme="minorEastAsia"/>
        </w:rPr>
        <w:t xml:space="preserve"> values, the performance decreases as </w:t>
      </w:r>
      <m:oMath>
        <m:r>
          <w:rPr>
            <w:rFonts w:ascii="Cambria Math" w:eastAsiaTheme="minorEastAsia" w:hAnsi="Cambria Math"/>
          </w:rPr>
          <m:t>k</m:t>
        </m:r>
      </m:oMath>
      <w:r>
        <w:rPr>
          <w:rFonts w:eastAsiaTheme="minorEastAsia"/>
        </w:rPr>
        <w:t xml:space="preserve"> increases. We obeserve this trend in </w:t>
      </w:r>
      <w:r>
        <w:rPr>
          <w:rFonts w:eastAsiaTheme="minorEastAsia"/>
        </w:rPr>
        <w:fldChar w:fldCharType="begin"/>
      </w:r>
      <w:r>
        <w:rPr>
          <w:rFonts w:eastAsiaTheme="minorEastAsia"/>
        </w:rPr>
        <w:instrText xml:space="preserve"> REF _Ref119955793 \h </w:instrText>
      </w:r>
      <w:r>
        <w:rPr>
          <w:rFonts w:eastAsiaTheme="minorEastAsia"/>
        </w:rPr>
      </w:r>
      <w:r>
        <w:rPr>
          <w:rFonts w:eastAsiaTheme="minorEastAsia"/>
        </w:rPr>
        <w:fldChar w:fldCharType="separate"/>
      </w:r>
      <w:r w:rsidR="00277359">
        <w:t xml:space="preserve">Figure </w:t>
      </w:r>
      <w:r w:rsidR="00277359">
        <w:rPr>
          <w:noProof/>
        </w:rPr>
        <w:t>6</w:t>
      </w:r>
      <w:r>
        <w:rPr>
          <w:rFonts w:eastAsiaTheme="minorEastAsia"/>
        </w:rPr>
        <w:fldChar w:fldCharType="end"/>
      </w:r>
      <w:r>
        <w:rPr>
          <w:rFonts w:eastAsiaTheme="minorEastAsia"/>
        </w:rPr>
        <w:t xml:space="preserve"> when we set </w:t>
      </w:r>
      <m:oMath>
        <m:r>
          <w:rPr>
            <w:rFonts w:ascii="Cambria Math" w:eastAsiaTheme="minorEastAsia" w:hAnsi="Cambria Math"/>
          </w:rPr>
          <m:t>k</m:t>
        </m:r>
      </m:oMath>
      <w:r>
        <w:rPr>
          <w:rFonts w:eastAsiaTheme="minorEastAsia"/>
        </w:rPr>
        <w:t xml:space="preserve"> equal to 5,000,000. We also examine the increase in time taken to sort with QR Sort and Radix Sort while the performance of Merge Sort and Quicksort remains unchanged. We expec</w:t>
      </w:r>
      <w:r w:rsidR="0015427C">
        <w:rPr>
          <w:rFonts w:eastAsiaTheme="minorEastAsia"/>
        </w:rPr>
        <w:t>t</w:t>
      </w:r>
      <w:r>
        <w:rPr>
          <w:rFonts w:eastAsiaTheme="minorEastAsia"/>
        </w:rPr>
        <w:t xml:space="preserve"> this since both possess time complexities absent of </w:t>
      </w:r>
      <m:oMath>
        <m:r>
          <w:rPr>
            <w:rFonts w:ascii="Cambria Math" w:eastAsiaTheme="minorEastAsia" w:hAnsi="Cambria Math"/>
          </w:rPr>
          <m:t>k</m:t>
        </m:r>
      </m:oMath>
      <w:r>
        <w:rPr>
          <w:rFonts w:eastAsiaTheme="minorEastAsia"/>
        </w:rPr>
        <w:t xml:space="preserve">. </w:t>
      </w:r>
    </w:p>
    <w:p w14:paraId="2174219F" w14:textId="3F00034D" w:rsidR="00686107" w:rsidRDefault="00686107" w:rsidP="00686107">
      <w:pPr>
        <w:keepNext/>
        <w:spacing w:line="360" w:lineRule="auto"/>
        <w:jc w:val="center"/>
      </w:pPr>
      <w:r>
        <w:rPr>
          <w:noProof/>
        </w:rPr>
        <w:drawing>
          <wp:inline distT="0" distB="0" distL="0" distR="0" wp14:anchorId="07FFB8F8" wp14:editId="3B4C7589">
            <wp:extent cx="5943600" cy="3446780"/>
            <wp:effectExtent l="0" t="0" r="0" b="1270"/>
            <wp:docPr id="8" name="Chart 8">
              <a:extLst xmlns:a="http://schemas.openxmlformats.org/drawingml/2006/main">
                <a:ext uri="{FF2B5EF4-FFF2-40B4-BE49-F238E27FC236}">
                  <a16:creationId xmlns:a16="http://schemas.microsoft.com/office/drawing/2014/main" id="{710EE22A-A865-C35F-552E-F06F55FA11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003D51EE" w:rsidR="00D45530" w:rsidRDefault="00686107" w:rsidP="00B92F6A">
      <w:pPr>
        <w:pStyle w:val="Caption"/>
        <w:spacing w:after="0"/>
        <w:jc w:val="center"/>
        <w:rPr>
          <w:b w:val="0"/>
          <w:bCs/>
        </w:rPr>
      </w:pPr>
      <w:bookmarkStart w:id="14" w:name="_Ref119955793"/>
      <w:bookmarkStart w:id="15" w:name="_Ref119955786"/>
      <w:r>
        <w:t xml:space="preserve">Figure </w:t>
      </w:r>
      <w:fldSimple w:instr=" SEQ Figure \* ARABIC ">
        <w:r w:rsidR="00277359">
          <w:rPr>
            <w:noProof/>
          </w:rPr>
          <w:t>6</w:t>
        </w:r>
      </w:fldSimple>
      <w:bookmarkEnd w:id="14"/>
      <w:r>
        <w:t xml:space="preserve">: </w:t>
      </w:r>
      <w:r w:rsidR="00D41951">
        <w:rPr>
          <w:b w:val="0"/>
          <w:bCs/>
        </w:rPr>
        <w:t xml:space="preserve">Average time to sort </w:t>
      </w:r>
      <w:r w:rsidR="00D41951" w:rsidRPr="00DC283E">
        <w:rPr>
          <w:b w:val="0"/>
          <w:bCs/>
        </w:rPr>
        <w:t xml:space="preserve">arrays with </w:t>
      </w:r>
      <w:r w:rsidR="00D45530" w:rsidRPr="00DC283E">
        <w:rPr>
          <w:b w:val="0"/>
          <w:bCs/>
        </w:rPr>
        <w:t>Merge Sort, Quicksort, Counting Sort, Radix Sort</w:t>
      </w:r>
      <w:r w:rsidR="009D436E" w:rsidRPr="00DC283E">
        <w:rPr>
          <w:b w:val="0"/>
          <w:bCs/>
        </w:rPr>
        <w:t>,</w:t>
      </w:r>
      <w:r w:rsidR="00D45530" w:rsidRPr="00DC283E">
        <w:rPr>
          <w:b w:val="0"/>
          <w:bCs/>
        </w:rPr>
        <w:t xml:space="preserve"> and </w:t>
      </w:r>
      <w:r w:rsidR="00D45530" w:rsidRPr="00B2186A">
        <w:rPr>
          <w:b w:val="0"/>
          <w:bCs/>
        </w:rPr>
        <w:t xml:space="preserve">QR Sort </w:t>
      </w:r>
      <w:r w:rsidR="009D436E" w:rsidRPr="00B2186A">
        <w:rPr>
          <w:b w:val="0"/>
          <w:bCs/>
        </w:rPr>
        <w:t>with</w:t>
      </w:r>
      <w:r w:rsidR="009D436E" w:rsidRPr="00D84E00">
        <w:rPr>
          <w:b w:val="0"/>
          <w:bCs/>
        </w:rPr>
        <w:t xml:space="preserve"> </w:t>
      </w:r>
      <m:oMath>
        <m:r>
          <m:rPr>
            <m:sty m:val="bi"/>
          </m:rPr>
          <w:rPr>
            <w:rFonts w:ascii="Cambria Math" w:hAnsi="Cambria Math" w:cs="Times New Roman"/>
            <w:szCs w:val="24"/>
          </w:rPr>
          <m:t>k=5,000,000</m:t>
        </m:r>
      </m:oMath>
      <w:r w:rsidR="00D45530" w:rsidRPr="00D84E00">
        <w:rPr>
          <w:b w:val="0"/>
          <w:bCs/>
        </w:rPr>
        <w:t>.</w:t>
      </w:r>
      <w:bookmarkEnd w:id="15"/>
    </w:p>
    <w:p w14:paraId="3C0580F9" w14:textId="77777777" w:rsidR="00D23479" w:rsidRPr="00D23479" w:rsidRDefault="00D23479" w:rsidP="00B92F6A">
      <w:pPr>
        <w:spacing w:after="0"/>
      </w:pPr>
    </w:p>
    <w:p w14:paraId="0A4D7A04" w14:textId="011A2B53" w:rsidR="00E068C7" w:rsidRDefault="00D23479" w:rsidP="00B92F6A">
      <w:pPr>
        <w:spacing w:after="0" w:line="360" w:lineRule="auto"/>
        <w:rPr>
          <w:rFonts w:eastAsiaTheme="minorEastAsia"/>
        </w:rPr>
      </w:pPr>
      <w:r>
        <w:rPr>
          <w:rFonts w:eastAsiaTheme="minorEastAsia"/>
        </w:rPr>
        <w:t xml:space="preserve">We also observe the increased slope from array length 800,000 to 1,000,000 in the QR Sort and Radix Sort </w:t>
      </w:r>
      <w:r w:rsidR="00E068C7">
        <w:rPr>
          <w:rFonts w:eastAsiaTheme="minorEastAsia"/>
        </w:rPr>
        <w:t>plots</w:t>
      </w:r>
      <w:r>
        <w:rPr>
          <w:rFonts w:eastAsiaTheme="minorEastAsia"/>
        </w:rPr>
        <w:t xml:space="preserve">. </w:t>
      </w:r>
      <w:r w:rsidR="00E068C7">
        <w:rPr>
          <w:rFonts w:eastAsiaTheme="minorEastAsia"/>
        </w:rPr>
        <w:t>We hypothesize this</w:t>
      </w:r>
      <w:r>
        <w:rPr>
          <w:rFonts w:eastAsiaTheme="minorEastAsia"/>
        </w:rPr>
        <w:t xml:space="preserve"> phenomenon originates from the longer arithmetic times necessary to compute the remainders and quotients of </w:t>
      </w:r>
      <w:r w:rsidR="00E068C7">
        <w:rPr>
          <w:rFonts w:eastAsiaTheme="minorEastAsia"/>
        </w:rPr>
        <w:t xml:space="preserve">the </w:t>
      </w:r>
      <w:r>
        <w:rPr>
          <w:rFonts w:eastAsiaTheme="minorEastAsia"/>
        </w:rPr>
        <w:t>large</w:t>
      </w:r>
      <w:r w:rsidR="00E068C7">
        <w:rPr>
          <w:rFonts w:eastAsiaTheme="minorEastAsia"/>
        </w:rPr>
        <w:t>r input array</w:t>
      </w:r>
      <w:r>
        <w:rPr>
          <w:rFonts w:eastAsiaTheme="minorEastAsia"/>
        </w:rPr>
        <w:t xml:space="preserve"> values.</w:t>
      </w:r>
      <w:r w:rsidR="00E068C7">
        <w:rPr>
          <w:rFonts w:eastAsiaTheme="minorEastAsia"/>
        </w:rPr>
        <w:t xml:space="preserve"> The observed slope from the Counting Sort plot remained constant since it avoids these operations altogether.</w:t>
      </w:r>
    </w:p>
    <w:p w14:paraId="312E3A6F" w14:textId="13422988" w:rsidR="00B92F6A" w:rsidRDefault="00B92F6A">
      <w:pPr>
        <w:rPr>
          <w:rFonts w:eastAsiaTheme="minorEastAsia"/>
        </w:rPr>
      </w:pPr>
      <w:r>
        <w:rPr>
          <w:rFonts w:eastAsiaTheme="minorEastAsia"/>
        </w:rPr>
        <w:br w:type="page"/>
      </w:r>
    </w:p>
    <w:p w14:paraId="334AF732" w14:textId="1A44C062" w:rsidR="00D55E2C" w:rsidRDefault="00D55E2C" w:rsidP="00D23479">
      <w:pPr>
        <w:pStyle w:val="Heading2"/>
        <w:spacing w:before="0" w:line="360" w:lineRule="auto"/>
      </w:pPr>
      <w:r>
        <w:lastRenderedPageBreak/>
        <w:t>Radix Sort Comparison</w:t>
      </w:r>
    </w:p>
    <w:p w14:paraId="6E7A8282" w14:textId="26B8636F" w:rsidR="00D55E2C" w:rsidRDefault="00B3284E" w:rsidP="00B3284E">
      <w:pPr>
        <w:spacing w:line="360" w:lineRule="auto"/>
        <w:rPr>
          <w:rFonts w:eastAsiaTheme="minorEastAsia" w:cs="Times New Roman"/>
          <w:bCs/>
          <w:szCs w:val="24"/>
        </w:rPr>
      </w:pPr>
      <w:r>
        <w:t>To demonstrate that QR Sort maintains faster performance than Radix Sort, we created an experiment that pushe</w:t>
      </w:r>
      <w:r w:rsidR="0099276F">
        <w:t>d</w:t>
      </w:r>
      <w:r>
        <w:t xml:space="preserve"> the array lengths to 4.5 million and increase</w:t>
      </w:r>
      <w:r w:rsidR="0099276F">
        <w:t>d</w:t>
      </w:r>
      <w:r>
        <w:t xml:space="preserve"> the </w:t>
      </w:r>
      <m:oMath>
        <m:r>
          <w:rPr>
            <w:rFonts w:ascii="Cambria Math" w:hAnsi="Cambria Math"/>
          </w:rPr>
          <m:t>k</m:t>
        </m:r>
      </m:oMath>
      <w:r>
        <w:rPr>
          <w:rFonts w:eastAsiaTheme="minorEastAsia"/>
        </w:rPr>
        <w:t xml:space="preserve"> value to 50,000,000. </w:t>
      </w:r>
      <w:r w:rsidR="0099276F">
        <w:rPr>
          <w:rFonts w:eastAsiaTheme="minorEastAsia"/>
        </w:rPr>
        <w:t>However, e</w:t>
      </w:r>
      <w:r>
        <w:rPr>
          <w:rFonts w:eastAsiaTheme="minorEastAsia"/>
        </w:rPr>
        <w:t xml:space="preserve">ven with these extreme conditions, QR Sort </w:t>
      </w:r>
      <w:r w:rsidR="00D84E00">
        <w:rPr>
          <w:rFonts w:eastAsiaTheme="minorEastAsia"/>
        </w:rPr>
        <w:t>yields</w:t>
      </w:r>
      <w:r>
        <w:rPr>
          <w:rFonts w:eastAsiaTheme="minorEastAsia"/>
        </w:rPr>
        <w:t xml:space="preserve"> superior</w:t>
      </w:r>
      <w:r w:rsidR="00D84E00">
        <w:rPr>
          <w:rFonts w:eastAsiaTheme="minorEastAsia"/>
        </w:rPr>
        <w:t xml:space="preserve"> results</w:t>
      </w:r>
      <w:r w:rsidR="0099276F">
        <w:rPr>
          <w:rFonts w:eastAsiaTheme="minorEastAsia"/>
        </w:rPr>
        <w:t>,</w:t>
      </w:r>
      <w:r>
        <w:rPr>
          <w:rFonts w:eastAsiaTheme="minorEastAsia"/>
        </w:rPr>
        <w:t xml:space="preserve"> as shown in </w:t>
      </w:r>
      <w:r>
        <w:rPr>
          <w:rFonts w:eastAsiaTheme="minorEastAsia"/>
        </w:rPr>
        <w:fldChar w:fldCharType="begin"/>
      </w:r>
      <w:r>
        <w:rPr>
          <w:rFonts w:eastAsiaTheme="minorEastAsia"/>
        </w:rPr>
        <w:instrText xml:space="preserve"> REF _Ref120045055 \h </w:instrText>
      </w:r>
      <w:r>
        <w:rPr>
          <w:rFonts w:eastAsiaTheme="minorEastAsia"/>
        </w:rPr>
      </w:r>
      <w:r>
        <w:rPr>
          <w:rFonts w:eastAsiaTheme="minorEastAsia"/>
        </w:rPr>
        <w:fldChar w:fldCharType="separate"/>
      </w:r>
      <w:r w:rsidR="00277359">
        <w:t xml:space="preserve">Figure </w:t>
      </w:r>
      <w:r w:rsidR="00277359">
        <w:rPr>
          <w:noProof/>
        </w:rPr>
        <w:t>7</w:t>
      </w:r>
      <w:r>
        <w:rPr>
          <w:rFonts w:eastAsiaTheme="minorEastAsia"/>
        </w:rPr>
        <w:fldChar w:fldCharType="end"/>
      </w:r>
      <w:r>
        <w:rPr>
          <w:rFonts w:eastAsiaTheme="minorEastAsia"/>
        </w:rPr>
        <w:t xml:space="preserve">. </w:t>
      </w:r>
    </w:p>
    <w:p w14:paraId="010502C7" w14:textId="77777777" w:rsidR="00617752" w:rsidRDefault="00893420" w:rsidP="00617752">
      <w:pPr>
        <w:keepNext/>
        <w:spacing w:line="360" w:lineRule="auto"/>
        <w:jc w:val="center"/>
      </w:pPr>
      <w:r>
        <w:rPr>
          <w:noProof/>
        </w:rPr>
        <w:drawing>
          <wp:inline distT="0" distB="0" distL="0" distR="0" wp14:anchorId="6DB12122" wp14:editId="01B4113D">
            <wp:extent cx="5562600" cy="2984500"/>
            <wp:effectExtent l="0" t="0" r="0" b="6350"/>
            <wp:docPr id="3" name="Chart 3">
              <a:extLst xmlns:a="http://schemas.openxmlformats.org/drawingml/2006/main">
                <a:ext uri="{FF2B5EF4-FFF2-40B4-BE49-F238E27FC236}">
                  <a16:creationId xmlns:a16="http://schemas.microsoft.com/office/drawing/2014/main" id="{7187D41E-AD06-2953-B061-2FA602B922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5D5405A5" w:rsidR="00D55E2C" w:rsidRPr="00DC283E" w:rsidRDefault="00617752" w:rsidP="00B92F6A">
      <w:pPr>
        <w:pStyle w:val="Caption"/>
        <w:spacing w:after="0"/>
        <w:jc w:val="center"/>
        <w:rPr>
          <w:b w:val="0"/>
          <w:bCs/>
        </w:rPr>
      </w:pPr>
      <w:bookmarkStart w:id="16" w:name="_Ref120045055"/>
      <w:r>
        <w:t xml:space="preserve">Figure </w:t>
      </w:r>
      <w:fldSimple w:instr=" SEQ Figure \* ARABIC ">
        <w:r w:rsidR="00277359">
          <w:rPr>
            <w:noProof/>
          </w:rPr>
          <w:t>7</w:t>
        </w:r>
      </w:fldSimple>
      <w:bookmarkEnd w:id="16"/>
      <w:r>
        <w:t xml:space="preserve">: </w:t>
      </w:r>
      <w:r w:rsidR="00D41951">
        <w:rPr>
          <w:b w:val="0"/>
          <w:bCs/>
        </w:rPr>
        <w:t xml:space="preserve">Average time to sort arrays with </w:t>
      </w:r>
      <w:r w:rsidR="00D55E2C">
        <w:rPr>
          <w:b w:val="0"/>
          <w:bCs/>
        </w:rPr>
        <w:t xml:space="preserve">Radix Sort </w:t>
      </w:r>
      <w:r w:rsidR="00D55E2C" w:rsidRPr="00DC283E">
        <w:rPr>
          <w:b w:val="0"/>
          <w:bCs/>
        </w:rPr>
        <w:t xml:space="preserve">and QR </w:t>
      </w:r>
      <w:r w:rsidR="00D55E2C" w:rsidRPr="005A5F5C">
        <w:rPr>
          <w:b w:val="0"/>
          <w:bCs/>
        </w:rPr>
        <w:t xml:space="preserve">Sort </w:t>
      </w:r>
      <w:r w:rsidR="00D55E2C" w:rsidRPr="00B3284E">
        <w:rPr>
          <w:b w:val="0"/>
          <w:bCs/>
        </w:rPr>
        <w:t>with</w:t>
      </w:r>
      <w:r w:rsidR="00D55E2C" w:rsidRPr="00D84E00">
        <w:rPr>
          <w:b w:val="0"/>
          <w:bCs/>
        </w:rPr>
        <w:t xml:space="preserve"> </w:t>
      </w:r>
      <m:oMath>
        <m:r>
          <m:rPr>
            <m:sty m:val="bi"/>
          </m:rPr>
          <w:rPr>
            <w:rFonts w:ascii="Cambria Math" w:hAnsi="Cambria Math" w:cs="Times New Roman"/>
            <w:szCs w:val="24"/>
          </w:rPr>
          <m:t>k=50,000,000</m:t>
        </m:r>
      </m:oMath>
      <w:r w:rsidR="00D55E2C" w:rsidRPr="00D84E00">
        <w:rPr>
          <w:b w:val="0"/>
          <w:bCs/>
        </w:rPr>
        <w:t>.</w:t>
      </w:r>
    </w:p>
    <w:p w14:paraId="7A403F6D" w14:textId="59C1FA6B" w:rsidR="006A1ECF" w:rsidRDefault="006A1ECF" w:rsidP="00B92F6A">
      <w:pPr>
        <w:spacing w:after="0"/>
      </w:pPr>
    </w:p>
    <w:p w14:paraId="42FDB652" w14:textId="45F4674E" w:rsidR="00B92F6A" w:rsidRDefault="00DB788D" w:rsidP="00B92F6A">
      <w:pPr>
        <w:spacing w:line="360" w:lineRule="auto"/>
        <w:rPr>
          <w:rFonts w:eastAsiaTheme="minorEastAsia"/>
        </w:rPr>
      </w:pPr>
      <w:r>
        <w:t xml:space="preserve">While this trend </w:t>
      </w:r>
      <w:r w:rsidR="00D7752F">
        <w:t>seems</w:t>
      </w:r>
      <w:r>
        <w:t xml:space="preserve"> to continue as the array length</w:t>
      </w:r>
      <w:r w:rsidR="00D7752F">
        <w:t>s</w:t>
      </w:r>
      <w:r>
        <w:t xml:space="preserve"> increase, we observe a case when QR Sort fails </w:t>
      </w:r>
      <w:r w:rsidR="00D84E00">
        <w:t>by several orders of magnitude</w:t>
      </w:r>
      <w:r>
        <w:t>.</w:t>
      </w:r>
      <w:r w:rsidR="00D7752F">
        <w:t xml:space="preserve"> The fast performance of QR Sort stems from the rapid convergence of the hyperbolic function </w:t>
      </w:r>
      <w:r w:rsidR="0099276F">
        <w:t>term</w:t>
      </w:r>
      <w:r w:rsidR="00D7752F">
        <w:t xml:space="preserve"> in the time complexity</w:t>
      </w:r>
      <w:r w:rsidR="0099276F">
        <w:t xml:space="preserve"> </w:t>
      </w:r>
      <m:oMath>
        <m:r>
          <w:rPr>
            <w:rFonts w:ascii="Cambria Math" w:hAnsi="Cambria Math"/>
          </w:rPr>
          <m:t>O(n+</m:t>
        </m:r>
        <m:f>
          <m:fPr>
            <m:ctrlPr>
              <w:rPr>
                <w:rFonts w:ascii="Cambria Math" w:hAnsi="Cambria Math"/>
                <w:i/>
              </w:rPr>
            </m:ctrlPr>
          </m:fPr>
          <m:num>
            <m:r>
              <w:rPr>
                <w:rFonts w:ascii="Cambria Math" w:hAnsi="Cambria Math"/>
              </w:rPr>
              <m:t>k</m:t>
            </m:r>
          </m:num>
          <m:den>
            <m:r>
              <w:rPr>
                <w:rFonts w:ascii="Cambria Math" w:hAnsi="Cambria Math"/>
              </w:rPr>
              <m:t>n</m:t>
            </m:r>
          </m:den>
        </m:f>
      </m:oMath>
      <w:r w:rsidR="0099276F">
        <w:rPr>
          <w:rFonts w:eastAsiaTheme="minorEastAsia"/>
        </w:rPr>
        <w:t>)</w:t>
      </w:r>
      <w:r w:rsidR="00D7752F">
        <w:t xml:space="preserve">. Since the hyperbola formed by the equation </w:t>
      </w:r>
      <m:oMath>
        <m:f>
          <m:fPr>
            <m:ctrlPr>
              <w:rPr>
                <w:rFonts w:ascii="Cambria Math" w:hAnsi="Cambria Math"/>
                <w:i/>
              </w:rPr>
            </m:ctrlPr>
          </m:fPr>
          <m:num>
            <m:r>
              <w:rPr>
                <w:rFonts w:ascii="Cambria Math" w:hAnsi="Cambria Math"/>
              </w:rPr>
              <m:t>1</m:t>
            </m:r>
          </m:num>
          <m:den>
            <m:r>
              <w:rPr>
                <w:rFonts w:ascii="Cambria Math" w:hAnsi="Cambria Math"/>
              </w:rPr>
              <m:t>n</m:t>
            </m:r>
          </m:den>
        </m:f>
      </m:oMath>
      <w:r w:rsidR="00D7752F">
        <w:rPr>
          <w:rFonts w:eastAsiaTheme="minorEastAsia"/>
        </w:rPr>
        <w:t xml:space="preserve"> also diverges to </w:t>
      </w:r>
      <w:r w:rsidR="0099276F">
        <w:rPr>
          <w:rFonts w:eastAsiaTheme="minorEastAsia"/>
        </w:rPr>
        <w:t xml:space="preserve">positive </w:t>
      </w:r>
      <w:r w:rsidR="00D7752F">
        <w:rPr>
          <w:rFonts w:eastAsiaTheme="minorEastAsia"/>
        </w:rPr>
        <w:t>infinity near the origin</w:t>
      </w:r>
      <w:r w:rsidR="00D84E00">
        <w:rPr>
          <w:rFonts w:eastAsiaTheme="minorEastAsia"/>
        </w:rPr>
        <w:t>, array length zero</w:t>
      </w:r>
      <w:r w:rsidR="00D7752F">
        <w:rPr>
          <w:rFonts w:eastAsiaTheme="minorEastAsia"/>
        </w:rPr>
        <w:t xml:space="preserve">, we observe a brief period when QR Sort underperforms with small array lengths and large </w:t>
      </w:r>
      <m:oMath>
        <m:r>
          <w:rPr>
            <w:rFonts w:ascii="Cambria Math" w:eastAsiaTheme="minorEastAsia" w:hAnsi="Cambria Math"/>
          </w:rPr>
          <m:t>k</m:t>
        </m:r>
      </m:oMath>
      <w:r w:rsidR="00D7752F">
        <w:rPr>
          <w:rFonts w:eastAsiaTheme="minorEastAsia"/>
        </w:rPr>
        <w:t xml:space="preserve"> values in </w:t>
      </w:r>
      <w:r w:rsidR="00D7752F">
        <w:rPr>
          <w:rFonts w:eastAsiaTheme="minorEastAsia"/>
        </w:rPr>
        <w:fldChar w:fldCharType="begin"/>
      </w:r>
      <w:r w:rsidR="00D7752F">
        <w:rPr>
          <w:rFonts w:eastAsiaTheme="minorEastAsia"/>
        </w:rPr>
        <w:instrText xml:space="preserve"> REF _Ref120047131 \h </w:instrText>
      </w:r>
      <w:r w:rsidR="00D7752F">
        <w:rPr>
          <w:rFonts w:eastAsiaTheme="minorEastAsia"/>
        </w:rPr>
      </w:r>
      <w:r w:rsidR="00D7752F">
        <w:rPr>
          <w:rFonts w:eastAsiaTheme="minorEastAsia"/>
        </w:rPr>
        <w:fldChar w:fldCharType="separate"/>
      </w:r>
      <w:r w:rsidR="00277359">
        <w:t xml:space="preserve">Figure </w:t>
      </w:r>
      <w:r w:rsidR="00277359">
        <w:rPr>
          <w:noProof/>
        </w:rPr>
        <w:t>8</w:t>
      </w:r>
      <w:r w:rsidR="00D7752F">
        <w:rPr>
          <w:rFonts w:eastAsiaTheme="minorEastAsia"/>
        </w:rPr>
        <w:fldChar w:fldCharType="end"/>
      </w:r>
      <w:r w:rsidR="00D7752F">
        <w:rPr>
          <w:rFonts w:eastAsiaTheme="minorEastAsia"/>
        </w:rPr>
        <w:t>.</w:t>
      </w:r>
      <w:r w:rsidR="004C27FB">
        <w:rPr>
          <w:rFonts w:eastAsiaTheme="minorEastAsia"/>
        </w:rPr>
        <w:t xml:space="preserve"> </w:t>
      </w:r>
    </w:p>
    <w:p w14:paraId="6ABB6324" w14:textId="55052F8A" w:rsidR="00617752" w:rsidRDefault="00617752" w:rsidP="00B92F6A">
      <w:pPr>
        <w:spacing w:line="360" w:lineRule="auto"/>
      </w:pPr>
      <w:r>
        <w:rPr>
          <w:noProof/>
        </w:rPr>
        <w:lastRenderedPageBreak/>
        <w:drawing>
          <wp:inline distT="0" distB="0" distL="0" distR="0" wp14:anchorId="556D57D6" wp14:editId="6A29FABB">
            <wp:extent cx="5670550" cy="2787650"/>
            <wp:effectExtent l="0" t="0" r="6350" b="12700"/>
            <wp:docPr id="4" name="Chart 4">
              <a:extLst xmlns:a="http://schemas.openxmlformats.org/drawingml/2006/main">
                <a:ext uri="{FF2B5EF4-FFF2-40B4-BE49-F238E27FC236}">
                  <a16:creationId xmlns:a16="http://schemas.microsoft.com/office/drawing/2014/main" id="{4F53BDE2-8FCC-DBFA-3BEE-12F8D04BCE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2E3F66" w14:textId="5E1FC452" w:rsidR="00DA604F" w:rsidRPr="00D84E00" w:rsidRDefault="00617752" w:rsidP="00B92F6A">
      <w:pPr>
        <w:pStyle w:val="Caption"/>
        <w:spacing w:after="0"/>
        <w:jc w:val="center"/>
        <w:rPr>
          <w:b w:val="0"/>
          <w:bCs/>
        </w:rPr>
      </w:pPr>
      <w:bookmarkStart w:id="17" w:name="_Ref120047131"/>
      <w:r>
        <w:t xml:space="preserve">Figure </w:t>
      </w:r>
      <w:fldSimple w:instr=" SEQ Figure \* ARABIC ">
        <w:r w:rsidR="00277359">
          <w:rPr>
            <w:noProof/>
          </w:rPr>
          <w:t>8</w:t>
        </w:r>
      </w:fldSimple>
      <w:bookmarkEnd w:id="17"/>
      <w:r>
        <w:t>:</w:t>
      </w:r>
      <w:r w:rsidR="00975E7D">
        <w:t xml:space="preserve"> </w:t>
      </w:r>
      <w:r w:rsidR="00975E7D">
        <w:rPr>
          <w:b w:val="0"/>
          <w:bCs/>
        </w:rPr>
        <w:t xml:space="preserve">Average time to sort arrays with </w:t>
      </w:r>
      <w:r w:rsidR="00DB788D">
        <w:rPr>
          <w:b w:val="0"/>
          <w:bCs/>
        </w:rPr>
        <w:t xml:space="preserve">Radix Sort and QR Sort with </w:t>
      </w:r>
      <m:oMath>
        <m:r>
          <m:rPr>
            <m:sty m:val="bi"/>
          </m:rPr>
          <w:rPr>
            <w:rFonts w:ascii="Cambria Math" w:hAnsi="Cambria Math"/>
          </w:rPr>
          <m:t>k=150,000,000</m:t>
        </m:r>
      </m:oMath>
      <w:r w:rsidR="00DB788D" w:rsidRPr="00D84E00">
        <w:rPr>
          <w:rFonts w:eastAsiaTheme="minorEastAsia"/>
          <w:b w:val="0"/>
          <w:bCs/>
        </w:rPr>
        <w:t>.</w:t>
      </w:r>
    </w:p>
    <w:p w14:paraId="6E58F935" w14:textId="77777777" w:rsidR="00B92F6A" w:rsidRDefault="00B92F6A" w:rsidP="00B92F6A">
      <w:pPr>
        <w:spacing w:after="0" w:line="360" w:lineRule="auto"/>
      </w:pPr>
    </w:p>
    <w:p w14:paraId="72B70D13" w14:textId="421D362E" w:rsidR="00B92F6A" w:rsidRDefault="00B92F6A" w:rsidP="00B92F6A">
      <w:pPr>
        <w:spacing w:after="0" w:line="360" w:lineRule="auto"/>
      </w:pPr>
      <w:r>
        <w:t xml:space="preserve">The time complexity of QR Sort reaches the inflection point when </w:t>
      </w:r>
      <m:oMath>
        <m:r>
          <w:rPr>
            <w:rFonts w:ascii="Cambria Math" w:hAnsi="Cambria Math"/>
          </w:rPr>
          <m:t>n=2</m:t>
        </m:r>
        <m:rad>
          <m:radPr>
            <m:degHide m:val="1"/>
            <m:ctrlPr>
              <w:rPr>
                <w:rFonts w:ascii="Cambria Math" w:hAnsi="Cambria Math"/>
                <w:i/>
              </w:rPr>
            </m:ctrlPr>
          </m:radPr>
          <m:deg/>
          <m:e>
            <m:r>
              <w:rPr>
                <w:rFonts w:ascii="Cambria Math" w:hAnsi="Cambria Math"/>
              </w:rPr>
              <m:t>k</m:t>
            </m:r>
          </m:e>
        </m:rad>
      </m:oMath>
      <w:r>
        <w:rPr>
          <w:rFonts w:eastAsiaTheme="minorEastAsia"/>
        </w:rPr>
        <w:t xml:space="preserve"> when </w:t>
      </w:r>
      <m:oMath>
        <m:r>
          <w:rPr>
            <w:rFonts w:ascii="Cambria Math" w:eastAsiaTheme="minorEastAsia" w:hAnsi="Cambria Math"/>
          </w:rPr>
          <m:t>d=n</m:t>
        </m:r>
      </m:oMath>
      <w:r>
        <w:rPr>
          <w:rFonts w:eastAsiaTheme="minorEastAsia"/>
        </w:rPr>
        <w:t xml:space="preserve">. We hypothesize that array lengths greater than this value shall </w:t>
      </w:r>
      <w:r w:rsidR="00B56DB5">
        <w:rPr>
          <w:rFonts w:eastAsiaTheme="minorEastAsia"/>
        </w:rPr>
        <w:t>execute</w:t>
      </w:r>
      <w:r>
        <w:rPr>
          <w:rFonts w:eastAsiaTheme="minorEastAsia"/>
        </w:rPr>
        <w:t xml:space="preserve"> with </w:t>
      </w:r>
      <w:r w:rsidR="0099276F">
        <w:rPr>
          <w:rFonts w:eastAsiaTheme="minorEastAsia"/>
        </w:rPr>
        <w:t xml:space="preserve">virtually </w:t>
      </w:r>
      <w:r>
        <w:rPr>
          <w:rFonts w:eastAsiaTheme="minorEastAsia"/>
        </w:rPr>
        <w:t xml:space="preserve">linear trends. </w:t>
      </w:r>
    </w:p>
    <w:p w14:paraId="54D90918" w14:textId="77777777" w:rsidR="00B92F6A" w:rsidRPr="00B92F6A" w:rsidRDefault="00B92F6A" w:rsidP="00B92F6A"/>
    <w:p w14:paraId="4EF5888A" w14:textId="55D3CFFC" w:rsidR="000569ED" w:rsidRDefault="000569ED" w:rsidP="000569ED">
      <w:pPr>
        <w:pStyle w:val="Heading2"/>
        <w:spacing w:line="360" w:lineRule="auto"/>
      </w:pPr>
      <w:bookmarkStart w:id="18" w:name="_Ref104492979"/>
      <w:r>
        <w:t>Optimization Comparison</w:t>
      </w:r>
      <w:bookmarkEnd w:id="18"/>
    </w:p>
    <w:p w14:paraId="62DC6640" w14:textId="36A602C8" w:rsidR="000569ED" w:rsidRPr="00D84E00" w:rsidRDefault="00D84E00" w:rsidP="00D84E00">
      <w:pPr>
        <w:spacing w:line="360" w:lineRule="auto"/>
      </w:pPr>
      <w:r>
        <w:t xml:space="preserve">In this section, we compare QR Sort to the optimization methods proposed earlier in the </w:t>
      </w:r>
      <w:r>
        <w:fldChar w:fldCharType="begin"/>
      </w:r>
      <w:r>
        <w:instrText xml:space="preserve"> REF _Ref103850190 \h  \* MERGEFORMAT </w:instrText>
      </w:r>
      <w:r>
        <w:fldChar w:fldCharType="separate"/>
      </w:r>
      <w:r w:rsidR="00277359">
        <w:t>Implementation and Optimizations</w:t>
      </w:r>
      <w:r>
        <w:fldChar w:fldCharType="end"/>
      </w:r>
      <w:r>
        <w:t xml:space="preserve"> section and demonstrate how each affects performance. For each experiment, we selected divisors that equal powers of two and populated the input arrays with values greater than or equal to zero.</w:t>
      </w:r>
    </w:p>
    <w:p w14:paraId="1DE7E813" w14:textId="77777777" w:rsidR="00975E7D" w:rsidRDefault="00975E7D" w:rsidP="00975E7D">
      <w:pPr>
        <w:keepNext/>
        <w:spacing w:line="360" w:lineRule="auto"/>
        <w:jc w:val="center"/>
      </w:pPr>
      <w:r>
        <w:rPr>
          <w:noProof/>
        </w:rPr>
        <w:lastRenderedPageBreak/>
        <w:drawing>
          <wp:inline distT="0" distB="0" distL="0" distR="0" wp14:anchorId="27F931F6" wp14:editId="58593F22">
            <wp:extent cx="5549900" cy="3067050"/>
            <wp:effectExtent l="0" t="0" r="12700" b="0"/>
            <wp:docPr id="5" name="Chart 5">
              <a:extLst xmlns:a="http://schemas.openxmlformats.org/drawingml/2006/main">
                <a:ext uri="{FF2B5EF4-FFF2-40B4-BE49-F238E27FC236}">
                  <a16:creationId xmlns:a16="http://schemas.microsoft.com/office/drawing/2014/main" id="{ACE0D547-428C-FEB5-8D5F-F94B2ED956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1BBBA49" w14:textId="5759A9E5" w:rsidR="000569ED" w:rsidRPr="00D84E00" w:rsidRDefault="00975E7D" w:rsidP="00D84E00">
      <w:pPr>
        <w:pStyle w:val="Caption"/>
        <w:spacing w:after="0"/>
        <w:jc w:val="center"/>
        <w:rPr>
          <w:b w:val="0"/>
          <w:bCs/>
        </w:rPr>
      </w:pPr>
      <w:bookmarkStart w:id="19" w:name="_Ref121681000"/>
      <w:r>
        <w:t xml:space="preserve">Figure </w:t>
      </w:r>
      <w:fldSimple w:instr=" SEQ Figure \* ARABIC ">
        <w:r w:rsidR="00277359">
          <w:rPr>
            <w:noProof/>
          </w:rPr>
          <w:t>9</w:t>
        </w:r>
      </w:fldSimple>
      <w:bookmarkEnd w:id="19"/>
      <w:r>
        <w:t xml:space="preserve">: </w:t>
      </w:r>
      <w:r w:rsidR="00D84E00">
        <w:rPr>
          <w:b w:val="0"/>
          <w:bCs/>
        </w:rPr>
        <w:t xml:space="preserve">Average time to sort arrays with QR Sort optimizations with </w:t>
      </w:r>
      <m:oMath>
        <m:r>
          <m:rPr>
            <m:sty m:val="bi"/>
          </m:rPr>
          <w:rPr>
            <w:rFonts w:ascii="Cambria Math" w:hAnsi="Cambria Math"/>
          </w:rPr>
          <m:t>k=1,000,000</m:t>
        </m:r>
      </m:oMath>
      <w:r w:rsidRPr="00D84E00">
        <w:rPr>
          <w:rFonts w:eastAsiaTheme="minorEastAsia"/>
          <w:b w:val="0"/>
          <w:bCs/>
        </w:rPr>
        <w:t xml:space="preserve"> and </w:t>
      </w:r>
      <m:oMath>
        <m:r>
          <m:rPr>
            <m:sty m:val="bi"/>
          </m:rPr>
          <w:rPr>
            <w:rFonts w:ascii="Cambria Math" w:eastAsiaTheme="minorEastAsia" w:hAnsi="Cambria Math"/>
          </w:rPr>
          <m:t>d=256</m:t>
        </m:r>
      </m:oMath>
      <w:r w:rsidR="00D84E00">
        <w:rPr>
          <w:rFonts w:eastAsiaTheme="minorEastAsia"/>
          <w:b w:val="0"/>
          <w:bCs/>
        </w:rPr>
        <w:t>.</w:t>
      </w:r>
    </w:p>
    <w:p w14:paraId="2C5B21B2" w14:textId="77777777" w:rsidR="00D84E00" w:rsidRDefault="00D84E00" w:rsidP="00D84E00">
      <w:pPr>
        <w:spacing w:after="0" w:line="360" w:lineRule="auto"/>
        <w:jc w:val="both"/>
      </w:pPr>
    </w:p>
    <w:p w14:paraId="11488933" w14:textId="4EF06E57"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bitwise optimizations outperformed the other methods</w:t>
      </w:r>
      <w:r w:rsidR="00DC283E">
        <w:t>,</w:t>
      </w:r>
      <w:r w:rsidR="00483B55">
        <w:t xml:space="preserve"> as shown in </w:t>
      </w:r>
      <w:r w:rsidR="009D1B84">
        <w:fldChar w:fldCharType="begin"/>
      </w:r>
      <w:r w:rsidR="009D1B84">
        <w:instrText xml:space="preserve"> REF _Ref121681000 \h </w:instrText>
      </w:r>
      <w:r w:rsidR="009D1B84">
        <w:fldChar w:fldCharType="separate"/>
      </w:r>
      <w:r w:rsidR="00277359">
        <w:t xml:space="preserve">Figure </w:t>
      </w:r>
      <w:r w:rsidR="00277359">
        <w:rPr>
          <w:noProof/>
        </w:rPr>
        <w:t>9</w:t>
      </w:r>
      <w:r w:rsidR="009D1B84">
        <w:fldChar w:fldCharType="end"/>
      </w:r>
      <w:r w:rsidR="009D1B84">
        <w:t xml:space="preserve">. </w:t>
      </w:r>
      <w:r w:rsidR="00483B55">
        <w:t>As mentioned earlier, the minimum value zero implementation risks additional time and loses the ability to sort negative keys. The implementation with the bitwise optimizations alone yielded comparable performance and po</w:t>
      </w:r>
      <w:r w:rsidR="0099276F">
        <w:t>sed</w:t>
      </w:r>
      <w:r w:rsidR="00483B55">
        <w:t xml:space="preserve"> less risk to arbitrary </w:t>
      </w:r>
      <w:r w:rsidR="00CE1765">
        <w:t>input arrays</w:t>
      </w:r>
      <w:r w:rsidR="00483B55">
        <w:t>.</w:t>
      </w:r>
      <w:r w:rsidR="00483B55" w:rsidRPr="00483B55">
        <w:t xml:space="preserve"> </w:t>
      </w:r>
      <w:r w:rsidR="00483B55">
        <w:t xml:space="preserve">We show similar behavior in </w:t>
      </w:r>
      <w:r w:rsidR="009D1B84">
        <w:fldChar w:fldCharType="begin"/>
      </w:r>
      <w:r w:rsidR="009D1B84">
        <w:instrText xml:space="preserve"> REF _Ref121681016 \h </w:instrText>
      </w:r>
      <w:r w:rsidR="009D1B84">
        <w:fldChar w:fldCharType="separate"/>
      </w:r>
      <w:r w:rsidR="00277359">
        <w:t xml:space="preserve">Figure </w:t>
      </w:r>
      <w:r w:rsidR="00277359">
        <w:rPr>
          <w:noProof/>
        </w:rPr>
        <w:t>10</w:t>
      </w:r>
      <w:r w:rsidR="009D1B84">
        <w:fldChar w:fldCharType="end"/>
      </w:r>
      <w:r w:rsidR="00483B55" w:rsidRPr="002E0C5A">
        <w:t xml:space="preserve"> </w:t>
      </w:r>
      <w:r w:rsidR="00483B55">
        <w:t xml:space="preserve">with </w:t>
      </w:r>
      <w:r w:rsidR="00CE1765">
        <w:t xml:space="preserve">a </w:t>
      </w:r>
      <w:r w:rsidR="00D84E00">
        <w:t>larger</w:t>
      </w:r>
      <w:r w:rsidR="00483B55">
        <w:t xml:space="preserve"> </w:t>
      </w:r>
      <m:oMath>
        <m:r>
          <w:rPr>
            <w:rFonts w:ascii="Cambria Math" w:hAnsi="Cambria Math"/>
          </w:rPr>
          <m:t>d</m:t>
        </m:r>
      </m:oMath>
      <w:r w:rsidR="00483B55">
        <w:rPr>
          <w:rFonts w:eastAsiaTheme="minorEastAsia"/>
        </w:rPr>
        <w:t xml:space="preserve"> value.</w:t>
      </w:r>
    </w:p>
    <w:p w14:paraId="3BA9B011" w14:textId="77777777" w:rsidR="00975E7D" w:rsidRDefault="00975E7D" w:rsidP="00975E7D">
      <w:pPr>
        <w:keepNext/>
        <w:spacing w:line="360" w:lineRule="auto"/>
        <w:jc w:val="center"/>
      </w:pPr>
      <w:r>
        <w:rPr>
          <w:noProof/>
        </w:rPr>
        <w:lastRenderedPageBreak/>
        <w:drawing>
          <wp:inline distT="0" distB="0" distL="0" distR="0" wp14:anchorId="25FF6A22" wp14:editId="60A820ED">
            <wp:extent cx="5619750" cy="3073400"/>
            <wp:effectExtent l="0" t="0" r="0" b="12700"/>
            <wp:docPr id="1" name="Chart 1">
              <a:extLst xmlns:a="http://schemas.openxmlformats.org/drawingml/2006/main">
                <a:ext uri="{FF2B5EF4-FFF2-40B4-BE49-F238E27FC236}">
                  <a16:creationId xmlns:a16="http://schemas.microsoft.com/office/drawing/2014/main" id="{C85F9404-F7B4-A86E-CF38-825E8A6F0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3181D24" w14:textId="62D43F96" w:rsidR="004C4EA2" w:rsidRDefault="00975E7D" w:rsidP="00D84E00">
      <w:pPr>
        <w:pStyle w:val="Caption"/>
        <w:spacing w:after="0"/>
        <w:jc w:val="center"/>
        <w:rPr>
          <w:rFonts w:eastAsiaTheme="minorEastAsia"/>
          <w:b w:val="0"/>
          <w:bCs/>
        </w:rPr>
      </w:pPr>
      <w:bookmarkStart w:id="20" w:name="_Ref121681016"/>
      <w:r>
        <w:t xml:space="preserve">Figure </w:t>
      </w:r>
      <w:fldSimple w:instr=" SEQ Figure \* ARABIC ">
        <w:r w:rsidR="00277359">
          <w:rPr>
            <w:noProof/>
          </w:rPr>
          <w:t>10</w:t>
        </w:r>
      </w:fldSimple>
      <w:bookmarkEnd w:id="20"/>
      <w:r>
        <w:t>:</w:t>
      </w:r>
      <w:r w:rsidR="00D84E00">
        <w:t xml:space="preserve"> </w:t>
      </w:r>
      <w:r w:rsidR="00D84E00">
        <w:rPr>
          <w:b w:val="0"/>
          <w:bCs/>
        </w:rPr>
        <w:t xml:space="preserve">Average time to sort arrays with QR Sort optimizations with </w:t>
      </w:r>
      <w:r w:rsidRPr="00D84E00">
        <w:rPr>
          <w:b w:val="0"/>
          <w:bCs/>
        </w:rPr>
        <w:t xml:space="preserve"> </w:t>
      </w:r>
      <m:oMath>
        <m:r>
          <m:rPr>
            <m:sty m:val="bi"/>
          </m:rPr>
          <w:rPr>
            <w:rFonts w:ascii="Cambria Math" w:hAnsi="Cambria Math"/>
          </w:rPr>
          <m:t>k=1,000,000</m:t>
        </m:r>
      </m:oMath>
      <w:r w:rsidRPr="00D84E00">
        <w:rPr>
          <w:rFonts w:eastAsiaTheme="minorEastAsia"/>
          <w:b w:val="0"/>
          <w:bCs/>
        </w:rPr>
        <w:t xml:space="preserve"> and</w:t>
      </w:r>
      <m:oMath>
        <m:r>
          <m:rPr>
            <m:sty m:val="bi"/>
          </m:rPr>
          <w:rPr>
            <w:rFonts w:ascii="Cambria Math" w:eastAsiaTheme="minorEastAsia" w:hAnsi="Cambria Math"/>
          </w:rPr>
          <m:t xml:space="preserve"> d=65,536</m:t>
        </m:r>
      </m:oMath>
      <w:r w:rsidR="00D84E00">
        <w:rPr>
          <w:rFonts w:eastAsiaTheme="minorEastAsia"/>
          <w:b w:val="0"/>
          <w:bCs/>
        </w:rPr>
        <w:t>.</w:t>
      </w:r>
    </w:p>
    <w:p w14:paraId="3D00C5E6" w14:textId="77777777" w:rsidR="00D84E00" w:rsidRPr="00D84E00" w:rsidRDefault="00D84E00" w:rsidP="00D84E00">
      <w:pPr>
        <w:spacing w:after="0"/>
      </w:pPr>
    </w:p>
    <w:p w14:paraId="24941BFD" w14:textId="5747773F" w:rsidR="00172FE1" w:rsidRDefault="004C4EA2" w:rsidP="00172FE1">
      <w:pPr>
        <w:spacing w:after="0" w:line="360" w:lineRule="auto"/>
      </w:pPr>
      <w:r>
        <w:t xml:space="preserve">Each </w:t>
      </w:r>
      <w:r w:rsidR="0099276F">
        <w:t>algorithm implementation</w:t>
      </w:r>
      <w:r>
        <w:t xml:space="preserve"> performed close to </w:t>
      </w:r>
      <w:r w:rsidR="008A3F06">
        <w:t>two</w:t>
      </w:r>
      <w:r>
        <w:t xml:space="preserve"> </w:t>
      </w:r>
      <w:r w:rsidR="00344BA6">
        <w:t>milli</w:t>
      </w:r>
      <w:r>
        <w:t>seconds slower than the previous experiment</w:t>
      </w:r>
      <w:r w:rsidR="008A3F06">
        <w:t xml:space="preserve"> at</w:t>
      </w:r>
      <w:r w:rsidR="005E2AA1">
        <w:t xml:space="preserve"> </w:t>
      </w:r>
      <m:oMath>
        <m:r>
          <w:rPr>
            <w:rFonts w:ascii="Cambria Math" w:hAnsi="Cambria Math"/>
          </w:rPr>
          <m:t>n=1,000,000</m:t>
        </m:r>
      </m:oMath>
      <w:r>
        <w:t>. Despite this, the graph above exhibits similar trends to</w:t>
      </w:r>
      <w:r w:rsidR="009D1B84">
        <w:t xml:space="preserve"> </w:t>
      </w:r>
      <w:r w:rsidR="009D1B84">
        <w:fldChar w:fldCharType="begin"/>
      </w:r>
      <w:r w:rsidR="009D1B84">
        <w:instrText xml:space="preserve"> REF _Ref121681000 \h </w:instrText>
      </w:r>
      <w:r w:rsidR="009D1B84">
        <w:fldChar w:fldCharType="separate"/>
      </w:r>
      <w:r w:rsidR="00277359">
        <w:t xml:space="preserve">Figure </w:t>
      </w:r>
      <w:r w:rsidR="00277359">
        <w:rPr>
          <w:noProof/>
        </w:rPr>
        <w:t>9</w:t>
      </w:r>
      <w:r w:rsidR="009D1B84">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353A87A6"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99276F">
        <w:t xml:space="preserve"> Furthermore,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w:t>
      </w:r>
      <w:r w:rsidR="0099276F">
        <w:rPr>
          <w:rFonts w:eastAsiaTheme="minorEastAsia"/>
        </w:rPr>
        <w:t>improve performance further</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48AE3A6D" w14:textId="77777777" w:rsidR="00DC283E"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C283E" w14:paraId="39B4ECF5" w14:textId="77777777">
                <w:trPr>
                  <w:divId w:val="319231072"/>
                  <w:tblCellSpacing w:w="15" w:type="dxa"/>
                </w:trPr>
                <w:tc>
                  <w:tcPr>
                    <w:tcW w:w="50" w:type="pct"/>
                    <w:hideMark/>
                  </w:tcPr>
                  <w:p w14:paraId="39A6E319" w14:textId="64310C35" w:rsidR="00DC283E" w:rsidRDefault="00DC283E">
                    <w:pPr>
                      <w:pStyle w:val="Bibliography"/>
                      <w:rPr>
                        <w:noProof/>
                        <w:szCs w:val="24"/>
                      </w:rPr>
                    </w:pPr>
                    <w:r>
                      <w:rPr>
                        <w:noProof/>
                      </w:rPr>
                      <w:t xml:space="preserve">[1] </w:t>
                    </w:r>
                  </w:p>
                </w:tc>
                <w:tc>
                  <w:tcPr>
                    <w:tcW w:w="0" w:type="auto"/>
                    <w:hideMark/>
                  </w:tcPr>
                  <w:p w14:paraId="5262F745" w14:textId="77777777" w:rsidR="00DC283E" w:rsidRDefault="00DC283E">
                    <w:pPr>
                      <w:pStyle w:val="Bibliography"/>
                      <w:rPr>
                        <w:noProof/>
                      </w:rPr>
                    </w:pPr>
                    <w:r>
                      <w:rPr>
                        <w:noProof/>
                      </w:rPr>
                      <w:t>G. P. K. T. J. K. T. K. Karleigh Moore, "Sorting Algorithms," Brilliant, 22 September 2017. [Online]. Available: https://brilliant.org/wiki/sorting-algorithms/. [Accessed 14 June 2022].</w:t>
                    </w:r>
                  </w:p>
                </w:tc>
              </w:tr>
              <w:tr w:rsidR="00DC283E" w14:paraId="4D677A0B" w14:textId="77777777">
                <w:trPr>
                  <w:divId w:val="319231072"/>
                  <w:tblCellSpacing w:w="15" w:type="dxa"/>
                </w:trPr>
                <w:tc>
                  <w:tcPr>
                    <w:tcW w:w="50" w:type="pct"/>
                    <w:hideMark/>
                  </w:tcPr>
                  <w:p w14:paraId="6CF33324" w14:textId="77777777" w:rsidR="00DC283E" w:rsidRDefault="00DC283E">
                    <w:pPr>
                      <w:pStyle w:val="Bibliography"/>
                      <w:rPr>
                        <w:noProof/>
                      </w:rPr>
                    </w:pPr>
                    <w:r>
                      <w:rPr>
                        <w:noProof/>
                      </w:rPr>
                      <w:t xml:space="preserve">[2] </w:t>
                    </w:r>
                  </w:p>
                </w:tc>
                <w:tc>
                  <w:tcPr>
                    <w:tcW w:w="0" w:type="auto"/>
                    <w:hideMark/>
                  </w:tcPr>
                  <w:p w14:paraId="48FDD880" w14:textId="77777777" w:rsidR="00DC283E" w:rsidRDefault="00DC283E">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DC283E" w14:paraId="7C216443" w14:textId="77777777">
                <w:trPr>
                  <w:divId w:val="319231072"/>
                  <w:tblCellSpacing w:w="15" w:type="dxa"/>
                </w:trPr>
                <w:tc>
                  <w:tcPr>
                    <w:tcW w:w="50" w:type="pct"/>
                    <w:hideMark/>
                  </w:tcPr>
                  <w:p w14:paraId="15C1E625" w14:textId="77777777" w:rsidR="00DC283E" w:rsidRDefault="00DC283E">
                    <w:pPr>
                      <w:pStyle w:val="Bibliography"/>
                      <w:rPr>
                        <w:noProof/>
                      </w:rPr>
                    </w:pPr>
                    <w:r>
                      <w:rPr>
                        <w:noProof/>
                      </w:rPr>
                      <w:t xml:space="preserve">[3] </w:t>
                    </w:r>
                  </w:p>
                </w:tc>
                <w:tc>
                  <w:tcPr>
                    <w:tcW w:w="0" w:type="auto"/>
                    <w:hideMark/>
                  </w:tcPr>
                  <w:p w14:paraId="4AA6CD5E" w14:textId="77777777" w:rsidR="00DC283E" w:rsidRDefault="00DC283E">
                    <w:pPr>
                      <w:pStyle w:val="Bibliography"/>
                      <w:rPr>
                        <w:noProof/>
                      </w:rPr>
                    </w:pPr>
                    <w:r>
                      <w:rPr>
                        <w:noProof/>
                      </w:rPr>
                      <w:t>P. J. Elder, "Linear Sorts," 1 December 2015. [Online]. Available: https://www.eecs.yorku.ca/course_archive/2015-16/F/2011/lectures/13%20Linear%20Sorts.pdf. [Accessed 14 June 2022].</w:t>
                    </w:r>
                  </w:p>
                </w:tc>
              </w:tr>
              <w:tr w:rsidR="00DC283E" w14:paraId="719C13A3" w14:textId="77777777">
                <w:trPr>
                  <w:divId w:val="319231072"/>
                  <w:tblCellSpacing w:w="15" w:type="dxa"/>
                </w:trPr>
                <w:tc>
                  <w:tcPr>
                    <w:tcW w:w="50" w:type="pct"/>
                    <w:hideMark/>
                  </w:tcPr>
                  <w:p w14:paraId="28106BBB" w14:textId="77777777" w:rsidR="00DC283E" w:rsidRDefault="00DC283E">
                    <w:pPr>
                      <w:pStyle w:val="Bibliography"/>
                      <w:rPr>
                        <w:noProof/>
                      </w:rPr>
                    </w:pPr>
                    <w:r>
                      <w:rPr>
                        <w:noProof/>
                      </w:rPr>
                      <w:t xml:space="preserve">[4] </w:t>
                    </w:r>
                  </w:p>
                </w:tc>
                <w:tc>
                  <w:tcPr>
                    <w:tcW w:w="0" w:type="auto"/>
                    <w:hideMark/>
                  </w:tcPr>
                  <w:p w14:paraId="1901B57C" w14:textId="77777777" w:rsidR="00DC283E" w:rsidRDefault="00DC283E">
                    <w:pPr>
                      <w:pStyle w:val="Bibliography"/>
                      <w:rPr>
                        <w:noProof/>
                      </w:rPr>
                    </w:pPr>
                    <w:r>
                      <w:rPr>
                        <w:noProof/>
                      </w:rPr>
                      <w:t>D. Tang, "Introduction to Sorting Algorithm," cpp.edu, November 2012. [Online]. Available: https://www.cpp.edu/~ftang/courses/CS241/notes/sorting.htm. [Accessed 14 June 2022].</w:t>
                    </w:r>
                  </w:p>
                </w:tc>
              </w:tr>
              <w:tr w:rsidR="00DC283E" w14:paraId="545D4676" w14:textId="77777777">
                <w:trPr>
                  <w:divId w:val="319231072"/>
                  <w:tblCellSpacing w:w="15" w:type="dxa"/>
                </w:trPr>
                <w:tc>
                  <w:tcPr>
                    <w:tcW w:w="50" w:type="pct"/>
                    <w:hideMark/>
                  </w:tcPr>
                  <w:p w14:paraId="0BAA39E5" w14:textId="77777777" w:rsidR="00DC283E" w:rsidRDefault="00DC283E">
                    <w:pPr>
                      <w:pStyle w:val="Bibliography"/>
                      <w:rPr>
                        <w:noProof/>
                      </w:rPr>
                    </w:pPr>
                    <w:r>
                      <w:rPr>
                        <w:noProof/>
                      </w:rPr>
                      <w:t xml:space="preserve">[5] </w:t>
                    </w:r>
                  </w:p>
                </w:tc>
                <w:tc>
                  <w:tcPr>
                    <w:tcW w:w="0" w:type="auto"/>
                    <w:hideMark/>
                  </w:tcPr>
                  <w:p w14:paraId="1C7BCC67" w14:textId="77777777" w:rsidR="00DC283E" w:rsidRDefault="00DC283E">
                    <w:pPr>
                      <w:pStyle w:val="Bibliography"/>
                      <w:rPr>
                        <w:noProof/>
                      </w:rPr>
                    </w:pPr>
                    <w:r>
                      <w:rPr>
                        <w:noProof/>
                      </w:rPr>
                      <w:t>K. Moore, "Counting Sort," Brilliant, 22 September 2017. [Online]. Available: https://brilliant.org/wiki/counting-sort/. [Accessed 14 June 2022].</w:t>
                    </w:r>
                  </w:p>
                </w:tc>
              </w:tr>
              <w:tr w:rsidR="00DC283E" w14:paraId="34FD028E" w14:textId="77777777">
                <w:trPr>
                  <w:divId w:val="319231072"/>
                  <w:tblCellSpacing w:w="15" w:type="dxa"/>
                </w:trPr>
                <w:tc>
                  <w:tcPr>
                    <w:tcW w:w="50" w:type="pct"/>
                    <w:hideMark/>
                  </w:tcPr>
                  <w:p w14:paraId="1964FBCE" w14:textId="77777777" w:rsidR="00DC283E" w:rsidRDefault="00DC283E">
                    <w:pPr>
                      <w:pStyle w:val="Bibliography"/>
                      <w:rPr>
                        <w:noProof/>
                      </w:rPr>
                    </w:pPr>
                    <w:r>
                      <w:rPr>
                        <w:noProof/>
                      </w:rPr>
                      <w:t xml:space="preserve">[6] </w:t>
                    </w:r>
                  </w:p>
                </w:tc>
                <w:tc>
                  <w:tcPr>
                    <w:tcW w:w="0" w:type="auto"/>
                    <w:hideMark/>
                  </w:tcPr>
                  <w:p w14:paraId="521CC6A1" w14:textId="77777777" w:rsidR="00DC283E" w:rsidRDefault="00DC283E">
                    <w:pPr>
                      <w:pStyle w:val="Bibliography"/>
                      <w:rPr>
                        <w:noProof/>
                      </w:rPr>
                    </w:pPr>
                    <w:r>
                      <w:rPr>
                        <w:noProof/>
                      </w:rPr>
                      <w:t>R. Bushman, "SortingTester," GitHub, [Online]. Available: https://github.com/randytbushman/SortTester_C. [Accessed 12 November 2022].</w:t>
                    </w:r>
                  </w:p>
                </w:tc>
              </w:tr>
            </w:tbl>
            <w:p w14:paraId="6957C2EC" w14:textId="77777777" w:rsidR="00DC283E" w:rsidRDefault="00DC283E">
              <w:pPr>
                <w:divId w:val="319231072"/>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773ED" w14:textId="77777777" w:rsidR="00912BEC" w:rsidRDefault="00912BEC" w:rsidP="006D73A5">
      <w:pPr>
        <w:spacing w:after="0" w:line="240" w:lineRule="auto"/>
      </w:pPr>
      <w:r>
        <w:separator/>
      </w:r>
    </w:p>
  </w:endnote>
  <w:endnote w:type="continuationSeparator" w:id="0">
    <w:p w14:paraId="7199CF3D" w14:textId="77777777" w:rsidR="00912BEC" w:rsidRDefault="00912BEC"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A8C6D" w14:textId="77777777" w:rsidR="00912BEC" w:rsidRDefault="00912BEC" w:rsidP="006D73A5">
      <w:pPr>
        <w:spacing w:after="0" w:line="240" w:lineRule="auto"/>
      </w:pPr>
      <w:r>
        <w:separator/>
      </w:r>
    </w:p>
  </w:footnote>
  <w:footnote w:type="continuationSeparator" w:id="0">
    <w:p w14:paraId="4760D887" w14:textId="77777777" w:rsidR="00912BEC" w:rsidRDefault="00912BEC"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57DFA05D" w:rsidR="00235FCE" w:rsidRPr="006D73A5" w:rsidRDefault="00235FCE" w:rsidP="00AD7BD7">
    <w:pPr>
      <w:pStyle w:val="Header"/>
      <w:jc w:val="both"/>
    </w:pPr>
    <w:r>
      <w:t>QR Sort: An Integer-Based Sorting Method</w:t>
    </w:r>
    <w:r>
      <w:tab/>
    </w:r>
    <w:r w:rsidR="00521CC4">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B1532"/>
    <w:multiLevelType w:val="hybridMultilevel"/>
    <w:tmpl w:val="B92440DA"/>
    <w:lvl w:ilvl="0" w:tplc="83F4CB52">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FB1B10"/>
    <w:multiLevelType w:val="hybridMultilevel"/>
    <w:tmpl w:val="82DC99EA"/>
    <w:lvl w:ilvl="0" w:tplc="149AC86A">
      <w:start w:val="1"/>
      <w:numFmt w:val="decimal"/>
      <w:pStyle w:val="Heading1"/>
      <w:lvlText w:val="%1."/>
      <w:lvlJc w:val="left"/>
      <w:pPr>
        <w:ind w:left="720" w:hanging="360"/>
      </w:pPr>
      <w:rPr>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2"/>
  </w:num>
  <w:num w:numId="8" w16cid:durableId="598367673">
    <w:abstractNumId w:val="13"/>
  </w:num>
  <w:num w:numId="9" w16cid:durableId="1354771661">
    <w:abstractNumId w:val="8"/>
  </w:num>
  <w:num w:numId="10" w16cid:durableId="811554878">
    <w:abstractNumId w:val="7"/>
  </w:num>
  <w:num w:numId="11" w16cid:durableId="1297561712">
    <w:abstractNumId w:val="9"/>
  </w:num>
  <w:num w:numId="12" w16cid:durableId="922639194">
    <w:abstractNumId w:val="10"/>
  </w:num>
  <w:num w:numId="13" w16cid:durableId="1043598885">
    <w:abstractNumId w:val="11"/>
  </w:num>
  <w:num w:numId="14" w16cid:durableId="13364904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N64FADJqHwc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29D3"/>
    <w:rsid w:val="000D46F7"/>
    <w:rsid w:val="000F1AEE"/>
    <w:rsid w:val="000F2E80"/>
    <w:rsid w:val="000F44BE"/>
    <w:rsid w:val="000F6EFD"/>
    <w:rsid w:val="001017A5"/>
    <w:rsid w:val="00111210"/>
    <w:rsid w:val="00111B71"/>
    <w:rsid w:val="00115671"/>
    <w:rsid w:val="00115B21"/>
    <w:rsid w:val="0012238A"/>
    <w:rsid w:val="0012538B"/>
    <w:rsid w:val="0012552D"/>
    <w:rsid w:val="001257E0"/>
    <w:rsid w:val="00130182"/>
    <w:rsid w:val="00130210"/>
    <w:rsid w:val="00131054"/>
    <w:rsid w:val="00133614"/>
    <w:rsid w:val="00141151"/>
    <w:rsid w:val="00144355"/>
    <w:rsid w:val="00144648"/>
    <w:rsid w:val="00151A0B"/>
    <w:rsid w:val="0015427C"/>
    <w:rsid w:val="0017152D"/>
    <w:rsid w:val="00172FE1"/>
    <w:rsid w:val="001862C7"/>
    <w:rsid w:val="0019294B"/>
    <w:rsid w:val="00194D2B"/>
    <w:rsid w:val="001A1C65"/>
    <w:rsid w:val="001A328B"/>
    <w:rsid w:val="001A75E1"/>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0471D"/>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359"/>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4BA6"/>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2DB9"/>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3730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27FB"/>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21CC4"/>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4B5A"/>
    <w:rsid w:val="005856C6"/>
    <w:rsid w:val="00586613"/>
    <w:rsid w:val="00590866"/>
    <w:rsid w:val="005922D1"/>
    <w:rsid w:val="00593F9C"/>
    <w:rsid w:val="005A5F5C"/>
    <w:rsid w:val="005B23AC"/>
    <w:rsid w:val="005B492B"/>
    <w:rsid w:val="005B66F4"/>
    <w:rsid w:val="005C04B1"/>
    <w:rsid w:val="005C2A7B"/>
    <w:rsid w:val="005C6A7A"/>
    <w:rsid w:val="005D13BE"/>
    <w:rsid w:val="005D4297"/>
    <w:rsid w:val="005E009D"/>
    <w:rsid w:val="005E02E0"/>
    <w:rsid w:val="005E03D7"/>
    <w:rsid w:val="005E2AA1"/>
    <w:rsid w:val="005E2BE6"/>
    <w:rsid w:val="005E55A1"/>
    <w:rsid w:val="005F2DF7"/>
    <w:rsid w:val="005F428A"/>
    <w:rsid w:val="005F446E"/>
    <w:rsid w:val="005F4BCD"/>
    <w:rsid w:val="005F7F06"/>
    <w:rsid w:val="006021F2"/>
    <w:rsid w:val="0060300B"/>
    <w:rsid w:val="00614976"/>
    <w:rsid w:val="006163AE"/>
    <w:rsid w:val="00616BBF"/>
    <w:rsid w:val="00617752"/>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86107"/>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7797A"/>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295A"/>
    <w:rsid w:val="007E3988"/>
    <w:rsid w:val="007E3B9A"/>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C6C"/>
    <w:rsid w:val="00844F62"/>
    <w:rsid w:val="0084564C"/>
    <w:rsid w:val="00845F45"/>
    <w:rsid w:val="0084729D"/>
    <w:rsid w:val="00850641"/>
    <w:rsid w:val="008535FE"/>
    <w:rsid w:val="0086103F"/>
    <w:rsid w:val="00864281"/>
    <w:rsid w:val="008672D7"/>
    <w:rsid w:val="00874431"/>
    <w:rsid w:val="00882240"/>
    <w:rsid w:val="00887617"/>
    <w:rsid w:val="00893420"/>
    <w:rsid w:val="00896621"/>
    <w:rsid w:val="008A3F06"/>
    <w:rsid w:val="008A521F"/>
    <w:rsid w:val="008B222A"/>
    <w:rsid w:val="008B6700"/>
    <w:rsid w:val="008C2205"/>
    <w:rsid w:val="008D2385"/>
    <w:rsid w:val="008D7345"/>
    <w:rsid w:val="008E6989"/>
    <w:rsid w:val="008E7647"/>
    <w:rsid w:val="008F11EE"/>
    <w:rsid w:val="008F1CC1"/>
    <w:rsid w:val="008F7AB9"/>
    <w:rsid w:val="009039ED"/>
    <w:rsid w:val="00903C16"/>
    <w:rsid w:val="00904FB5"/>
    <w:rsid w:val="00905466"/>
    <w:rsid w:val="00912BEC"/>
    <w:rsid w:val="00921DD8"/>
    <w:rsid w:val="009230DC"/>
    <w:rsid w:val="0093780E"/>
    <w:rsid w:val="00944C29"/>
    <w:rsid w:val="009472D9"/>
    <w:rsid w:val="00951C93"/>
    <w:rsid w:val="00952E86"/>
    <w:rsid w:val="00953567"/>
    <w:rsid w:val="00955FCB"/>
    <w:rsid w:val="0097240D"/>
    <w:rsid w:val="009731F5"/>
    <w:rsid w:val="00975E7D"/>
    <w:rsid w:val="00980B30"/>
    <w:rsid w:val="009860A7"/>
    <w:rsid w:val="00987325"/>
    <w:rsid w:val="00987AB1"/>
    <w:rsid w:val="00990AE0"/>
    <w:rsid w:val="00990E48"/>
    <w:rsid w:val="0099276F"/>
    <w:rsid w:val="009A06AE"/>
    <w:rsid w:val="009A3AC7"/>
    <w:rsid w:val="009A4BEA"/>
    <w:rsid w:val="009B46FD"/>
    <w:rsid w:val="009B7806"/>
    <w:rsid w:val="009C3C57"/>
    <w:rsid w:val="009C51DF"/>
    <w:rsid w:val="009D0AB8"/>
    <w:rsid w:val="009D1169"/>
    <w:rsid w:val="009D1B84"/>
    <w:rsid w:val="009D436E"/>
    <w:rsid w:val="009E1437"/>
    <w:rsid w:val="009E209F"/>
    <w:rsid w:val="009E38A6"/>
    <w:rsid w:val="009E5823"/>
    <w:rsid w:val="009E686E"/>
    <w:rsid w:val="009F75C2"/>
    <w:rsid w:val="00A00C1E"/>
    <w:rsid w:val="00A07477"/>
    <w:rsid w:val="00A1210E"/>
    <w:rsid w:val="00A16BBE"/>
    <w:rsid w:val="00A4020C"/>
    <w:rsid w:val="00A41806"/>
    <w:rsid w:val="00A42B89"/>
    <w:rsid w:val="00A46946"/>
    <w:rsid w:val="00A47D6F"/>
    <w:rsid w:val="00A52AD8"/>
    <w:rsid w:val="00A56417"/>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1453"/>
    <w:rsid w:val="00AE2859"/>
    <w:rsid w:val="00AE57D2"/>
    <w:rsid w:val="00AE77FB"/>
    <w:rsid w:val="00AF7970"/>
    <w:rsid w:val="00AF79A0"/>
    <w:rsid w:val="00B027B3"/>
    <w:rsid w:val="00B2186A"/>
    <w:rsid w:val="00B27453"/>
    <w:rsid w:val="00B3284E"/>
    <w:rsid w:val="00B55FD4"/>
    <w:rsid w:val="00B56DB5"/>
    <w:rsid w:val="00B6143C"/>
    <w:rsid w:val="00B619CC"/>
    <w:rsid w:val="00B75CDC"/>
    <w:rsid w:val="00B82C18"/>
    <w:rsid w:val="00B83764"/>
    <w:rsid w:val="00B840A3"/>
    <w:rsid w:val="00B858BA"/>
    <w:rsid w:val="00B9207E"/>
    <w:rsid w:val="00B920DD"/>
    <w:rsid w:val="00B92F6A"/>
    <w:rsid w:val="00B94178"/>
    <w:rsid w:val="00B9651C"/>
    <w:rsid w:val="00BA0B63"/>
    <w:rsid w:val="00BA2E20"/>
    <w:rsid w:val="00BB2C06"/>
    <w:rsid w:val="00BC0FA1"/>
    <w:rsid w:val="00BD6AAF"/>
    <w:rsid w:val="00BE04A6"/>
    <w:rsid w:val="00BE0D75"/>
    <w:rsid w:val="00BE33AB"/>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23479"/>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52F"/>
    <w:rsid w:val="00D778C3"/>
    <w:rsid w:val="00D83BB6"/>
    <w:rsid w:val="00D84E00"/>
    <w:rsid w:val="00D8735F"/>
    <w:rsid w:val="00D94C70"/>
    <w:rsid w:val="00DA1267"/>
    <w:rsid w:val="00DA604F"/>
    <w:rsid w:val="00DB21A7"/>
    <w:rsid w:val="00DB45A4"/>
    <w:rsid w:val="00DB60FE"/>
    <w:rsid w:val="00DB6BE0"/>
    <w:rsid w:val="00DB788D"/>
    <w:rsid w:val="00DC0417"/>
    <w:rsid w:val="00DC283E"/>
    <w:rsid w:val="00DC2B93"/>
    <w:rsid w:val="00DC2DA6"/>
    <w:rsid w:val="00DC66AC"/>
    <w:rsid w:val="00DD5504"/>
    <w:rsid w:val="00DE4819"/>
    <w:rsid w:val="00DE7113"/>
    <w:rsid w:val="00DF0531"/>
    <w:rsid w:val="00DF0712"/>
    <w:rsid w:val="00DF333C"/>
    <w:rsid w:val="00DF636E"/>
    <w:rsid w:val="00E068C7"/>
    <w:rsid w:val="00E07A6C"/>
    <w:rsid w:val="00E11FE8"/>
    <w:rsid w:val="00E126FF"/>
    <w:rsid w:val="00E128B6"/>
    <w:rsid w:val="00E14ED2"/>
    <w:rsid w:val="00E1573B"/>
    <w:rsid w:val="00E215CD"/>
    <w:rsid w:val="00E32F8A"/>
    <w:rsid w:val="00E37969"/>
    <w:rsid w:val="00E422B0"/>
    <w:rsid w:val="00E43EB7"/>
    <w:rsid w:val="00E44429"/>
    <w:rsid w:val="00E45AEE"/>
    <w:rsid w:val="00E525F8"/>
    <w:rsid w:val="00E52BF7"/>
    <w:rsid w:val="00E60A82"/>
    <w:rsid w:val="00E615DD"/>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5F6F"/>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218D"/>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numPr>
        <w:numId w:val="13"/>
      </w:numPr>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numPr>
        <w:numId w:val="14"/>
      </w:numPr>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01476252">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19231072">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350452771">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17444587">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75351530">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749354749">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6622463">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075205408">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493524150">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685279271">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1983344002">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CLionProjects\SortTester_C\test1-50000.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CLionProjects\SortTester_C\test3-5000000.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c_projects\sort_tester\test4-50000000.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B:\c_projects\sort_tester\test7-op-100000000.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B:\c_projects\sort_tester\test5-op-1000000-d256.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B:\c_projects\sort_tester\test6-op-1000000-d65536.csv"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1-50000'!$B$1</c:f>
              <c:strCache>
                <c:ptCount val="1"/>
                <c:pt idx="0">
                  <c:v> Merge Sort</c:v>
                </c:pt>
              </c:strCache>
            </c:strRef>
          </c:tx>
          <c:spPr>
            <a:ln w="19050" cap="rnd">
              <a:solidFill>
                <a:schemeClr val="accent1"/>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B$2:$B$1001</c:f>
              <c:numCache>
                <c:formatCode>General</c:formatCode>
                <c:ptCount val="1000"/>
                <c:pt idx="0">
                  <c:v>0.1</c:v>
                </c:pt>
                <c:pt idx="1">
                  <c:v>3.3333000000000002E-2</c:v>
                </c:pt>
                <c:pt idx="2">
                  <c:v>0.2</c:v>
                </c:pt>
                <c:pt idx="3">
                  <c:v>0.2</c:v>
                </c:pt>
                <c:pt idx="4">
                  <c:v>0.26666699999999999</c:v>
                </c:pt>
                <c:pt idx="5">
                  <c:v>0.23333300000000001</c:v>
                </c:pt>
                <c:pt idx="6">
                  <c:v>0.466667</c:v>
                </c:pt>
                <c:pt idx="7">
                  <c:v>0.26666699999999999</c:v>
                </c:pt>
                <c:pt idx="8">
                  <c:v>0.5</c:v>
                </c:pt>
                <c:pt idx="9">
                  <c:v>0.43333300000000002</c:v>
                </c:pt>
                <c:pt idx="10">
                  <c:v>0.86666699999999997</c:v>
                </c:pt>
                <c:pt idx="11">
                  <c:v>0.63333300000000003</c:v>
                </c:pt>
                <c:pt idx="12">
                  <c:v>0.73333300000000001</c:v>
                </c:pt>
                <c:pt idx="13">
                  <c:v>0.8</c:v>
                </c:pt>
                <c:pt idx="14">
                  <c:v>0.76666699999999999</c:v>
                </c:pt>
                <c:pt idx="15">
                  <c:v>0.9</c:v>
                </c:pt>
                <c:pt idx="16">
                  <c:v>1</c:v>
                </c:pt>
                <c:pt idx="17">
                  <c:v>0.96666700000000005</c:v>
                </c:pt>
                <c:pt idx="18">
                  <c:v>1</c:v>
                </c:pt>
                <c:pt idx="19">
                  <c:v>1.1333329999999999</c:v>
                </c:pt>
                <c:pt idx="20">
                  <c:v>1.2</c:v>
                </c:pt>
                <c:pt idx="21">
                  <c:v>1.266667</c:v>
                </c:pt>
                <c:pt idx="22">
                  <c:v>1.3</c:v>
                </c:pt>
                <c:pt idx="23">
                  <c:v>1.3333330000000001</c:v>
                </c:pt>
                <c:pt idx="24">
                  <c:v>1.4666669999999999</c:v>
                </c:pt>
                <c:pt idx="25">
                  <c:v>1.5333330000000001</c:v>
                </c:pt>
                <c:pt idx="26">
                  <c:v>1.6</c:v>
                </c:pt>
                <c:pt idx="27">
                  <c:v>1.8666670000000001</c:v>
                </c:pt>
                <c:pt idx="28">
                  <c:v>1.733333</c:v>
                </c:pt>
                <c:pt idx="29">
                  <c:v>1.733333</c:v>
                </c:pt>
                <c:pt idx="30">
                  <c:v>1.733333</c:v>
                </c:pt>
                <c:pt idx="31">
                  <c:v>1.8666670000000001</c:v>
                </c:pt>
                <c:pt idx="32">
                  <c:v>1.8333330000000001</c:v>
                </c:pt>
                <c:pt idx="33">
                  <c:v>1.9666669999999999</c:v>
                </c:pt>
                <c:pt idx="34">
                  <c:v>1.9666669999999999</c:v>
                </c:pt>
                <c:pt idx="35">
                  <c:v>2.1</c:v>
                </c:pt>
                <c:pt idx="36">
                  <c:v>2.1</c:v>
                </c:pt>
                <c:pt idx="37">
                  <c:v>2.1</c:v>
                </c:pt>
                <c:pt idx="38">
                  <c:v>2.4333330000000002</c:v>
                </c:pt>
                <c:pt idx="39">
                  <c:v>2.3333330000000001</c:v>
                </c:pt>
                <c:pt idx="40">
                  <c:v>2.266667</c:v>
                </c:pt>
                <c:pt idx="41">
                  <c:v>2.5</c:v>
                </c:pt>
                <c:pt idx="42">
                  <c:v>2.5666669999999998</c:v>
                </c:pt>
                <c:pt idx="43">
                  <c:v>2.6</c:v>
                </c:pt>
                <c:pt idx="44">
                  <c:v>2.766667</c:v>
                </c:pt>
                <c:pt idx="45">
                  <c:v>2.766667</c:v>
                </c:pt>
                <c:pt idx="46">
                  <c:v>2.8333330000000001</c:v>
                </c:pt>
                <c:pt idx="47">
                  <c:v>2.9333330000000002</c:v>
                </c:pt>
                <c:pt idx="48">
                  <c:v>2.8666670000000001</c:v>
                </c:pt>
                <c:pt idx="49">
                  <c:v>3.1</c:v>
                </c:pt>
                <c:pt idx="50">
                  <c:v>3.0333329999999998</c:v>
                </c:pt>
                <c:pt idx="51">
                  <c:v>3.1</c:v>
                </c:pt>
                <c:pt idx="52">
                  <c:v>3.1333329999999999</c:v>
                </c:pt>
                <c:pt idx="53">
                  <c:v>3.266667</c:v>
                </c:pt>
                <c:pt idx="54">
                  <c:v>3.3333330000000001</c:v>
                </c:pt>
                <c:pt idx="55">
                  <c:v>3.4333330000000002</c:v>
                </c:pt>
                <c:pt idx="56">
                  <c:v>3.4</c:v>
                </c:pt>
                <c:pt idx="57">
                  <c:v>3.6</c:v>
                </c:pt>
                <c:pt idx="58">
                  <c:v>3.8</c:v>
                </c:pt>
                <c:pt idx="59">
                  <c:v>3.733333</c:v>
                </c:pt>
                <c:pt idx="60">
                  <c:v>3.8333330000000001</c:v>
                </c:pt>
                <c:pt idx="61">
                  <c:v>3.8</c:v>
                </c:pt>
                <c:pt idx="62">
                  <c:v>3.8666670000000001</c:v>
                </c:pt>
                <c:pt idx="63">
                  <c:v>3.9333330000000002</c:v>
                </c:pt>
                <c:pt idx="64">
                  <c:v>3.9333330000000002</c:v>
                </c:pt>
                <c:pt idx="65">
                  <c:v>4.2</c:v>
                </c:pt>
                <c:pt idx="66">
                  <c:v>4.0999999999999996</c:v>
                </c:pt>
                <c:pt idx="67">
                  <c:v>4.266667</c:v>
                </c:pt>
                <c:pt idx="68">
                  <c:v>4.4000000000000004</c:v>
                </c:pt>
                <c:pt idx="69">
                  <c:v>4.5666669999999998</c:v>
                </c:pt>
                <c:pt idx="70">
                  <c:v>4.733333</c:v>
                </c:pt>
                <c:pt idx="71">
                  <c:v>4.8</c:v>
                </c:pt>
                <c:pt idx="72">
                  <c:v>4.766667</c:v>
                </c:pt>
                <c:pt idx="73">
                  <c:v>4.8</c:v>
                </c:pt>
                <c:pt idx="74">
                  <c:v>4.7</c:v>
                </c:pt>
                <c:pt idx="75">
                  <c:v>4.8333329999999997</c:v>
                </c:pt>
                <c:pt idx="76">
                  <c:v>4.9333330000000002</c:v>
                </c:pt>
                <c:pt idx="77">
                  <c:v>4.9666670000000002</c:v>
                </c:pt>
                <c:pt idx="78">
                  <c:v>4.9333330000000002</c:v>
                </c:pt>
                <c:pt idx="79">
                  <c:v>4.9666670000000002</c:v>
                </c:pt>
                <c:pt idx="80">
                  <c:v>5.0999999999999996</c:v>
                </c:pt>
                <c:pt idx="81">
                  <c:v>5.0999999999999996</c:v>
                </c:pt>
                <c:pt idx="82">
                  <c:v>5.3666669999999996</c:v>
                </c:pt>
                <c:pt idx="83">
                  <c:v>5.1333330000000004</c:v>
                </c:pt>
                <c:pt idx="84">
                  <c:v>5.0999999999999996</c:v>
                </c:pt>
                <c:pt idx="85">
                  <c:v>5.4</c:v>
                </c:pt>
                <c:pt idx="86">
                  <c:v>5.5666669999999998</c:v>
                </c:pt>
                <c:pt idx="87">
                  <c:v>5.733333</c:v>
                </c:pt>
                <c:pt idx="88">
                  <c:v>5.6333330000000004</c:v>
                </c:pt>
                <c:pt idx="89">
                  <c:v>5.7</c:v>
                </c:pt>
                <c:pt idx="90">
                  <c:v>5.8666669999999996</c:v>
                </c:pt>
                <c:pt idx="91">
                  <c:v>6.0666669999999998</c:v>
                </c:pt>
                <c:pt idx="92">
                  <c:v>5.9666670000000002</c:v>
                </c:pt>
                <c:pt idx="93">
                  <c:v>6.1</c:v>
                </c:pt>
                <c:pt idx="94">
                  <c:v>6.2</c:v>
                </c:pt>
                <c:pt idx="95">
                  <c:v>6.2</c:v>
                </c:pt>
                <c:pt idx="96">
                  <c:v>6.3666669999999996</c:v>
                </c:pt>
                <c:pt idx="97">
                  <c:v>6.2</c:v>
                </c:pt>
                <c:pt idx="98">
                  <c:v>6.3</c:v>
                </c:pt>
                <c:pt idx="99">
                  <c:v>6.7</c:v>
                </c:pt>
                <c:pt idx="100">
                  <c:v>6.6666670000000003</c:v>
                </c:pt>
                <c:pt idx="101">
                  <c:v>6.7</c:v>
                </c:pt>
                <c:pt idx="102">
                  <c:v>6.6333330000000004</c:v>
                </c:pt>
                <c:pt idx="103">
                  <c:v>6.5666669999999998</c:v>
                </c:pt>
                <c:pt idx="104">
                  <c:v>6.733333</c:v>
                </c:pt>
                <c:pt idx="105">
                  <c:v>6.733333</c:v>
                </c:pt>
                <c:pt idx="106">
                  <c:v>6.8</c:v>
                </c:pt>
                <c:pt idx="107">
                  <c:v>6.9333330000000002</c:v>
                </c:pt>
                <c:pt idx="108">
                  <c:v>7.0666669999999998</c:v>
                </c:pt>
                <c:pt idx="109">
                  <c:v>6.9666670000000002</c:v>
                </c:pt>
                <c:pt idx="110">
                  <c:v>7.3333329999999997</c:v>
                </c:pt>
                <c:pt idx="111">
                  <c:v>7.2</c:v>
                </c:pt>
                <c:pt idx="112">
                  <c:v>7.1333330000000004</c:v>
                </c:pt>
                <c:pt idx="113">
                  <c:v>7.3333329999999997</c:v>
                </c:pt>
                <c:pt idx="114">
                  <c:v>7.5</c:v>
                </c:pt>
                <c:pt idx="115">
                  <c:v>7.5333329999999998</c:v>
                </c:pt>
                <c:pt idx="116">
                  <c:v>7.5333329999999998</c:v>
                </c:pt>
                <c:pt idx="117">
                  <c:v>7.733333</c:v>
                </c:pt>
                <c:pt idx="118">
                  <c:v>7.7</c:v>
                </c:pt>
                <c:pt idx="119">
                  <c:v>7.9</c:v>
                </c:pt>
                <c:pt idx="120">
                  <c:v>7.6</c:v>
                </c:pt>
                <c:pt idx="121">
                  <c:v>7.766667</c:v>
                </c:pt>
                <c:pt idx="122">
                  <c:v>7.766667</c:v>
                </c:pt>
                <c:pt idx="123">
                  <c:v>8.1</c:v>
                </c:pt>
                <c:pt idx="124">
                  <c:v>8.1</c:v>
                </c:pt>
                <c:pt idx="125">
                  <c:v>8.0666670000000007</c:v>
                </c:pt>
                <c:pt idx="126">
                  <c:v>8.1666670000000003</c:v>
                </c:pt>
                <c:pt idx="127">
                  <c:v>8.3000000000000007</c:v>
                </c:pt>
                <c:pt idx="128">
                  <c:v>8.233333</c:v>
                </c:pt>
                <c:pt idx="129">
                  <c:v>8.4</c:v>
                </c:pt>
                <c:pt idx="130">
                  <c:v>8.5333330000000007</c:v>
                </c:pt>
                <c:pt idx="131">
                  <c:v>8.733333</c:v>
                </c:pt>
                <c:pt idx="132">
                  <c:v>8.733333</c:v>
                </c:pt>
                <c:pt idx="133">
                  <c:v>8.6333330000000004</c:v>
                </c:pt>
                <c:pt idx="134">
                  <c:v>9.1333330000000004</c:v>
                </c:pt>
                <c:pt idx="135">
                  <c:v>8.9333329999999993</c:v>
                </c:pt>
                <c:pt idx="136">
                  <c:v>9.0333330000000007</c:v>
                </c:pt>
                <c:pt idx="137">
                  <c:v>9.1333330000000004</c:v>
                </c:pt>
                <c:pt idx="138">
                  <c:v>9.1</c:v>
                </c:pt>
                <c:pt idx="139">
                  <c:v>9.233333</c:v>
                </c:pt>
                <c:pt idx="140">
                  <c:v>9.3333329999999997</c:v>
                </c:pt>
                <c:pt idx="141">
                  <c:v>9.233333</c:v>
                </c:pt>
                <c:pt idx="142">
                  <c:v>9.4666669999999993</c:v>
                </c:pt>
                <c:pt idx="143">
                  <c:v>9.5</c:v>
                </c:pt>
                <c:pt idx="144">
                  <c:v>9.4333329999999993</c:v>
                </c:pt>
                <c:pt idx="145">
                  <c:v>9.5333330000000007</c:v>
                </c:pt>
                <c:pt idx="146">
                  <c:v>9.766667</c:v>
                </c:pt>
                <c:pt idx="147">
                  <c:v>9.6999999999999993</c:v>
                </c:pt>
                <c:pt idx="148">
                  <c:v>10</c:v>
                </c:pt>
                <c:pt idx="149">
                  <c:v>9.9</c:v>
                </c:pt>
                <c:pt idx="150">
                  <c:v>10.033333000000001</c:v>
                </c:pt>
                <c:pt idx="151">
                  <c:v>10.166667</c:v>
                </c:pt>
                <c:pt idx="152">
                  <c:v>10.033333000000001</c:v>
                </c:pt>
                <c:pt idx="153">
                  <c:v>10.066667000000001</c:v>
                </c:pt>
                <c:pt idx="154">
                  <c:v>10.1</c:v>
                </c:pt>
                <c:pt idx="155">
                  <c:v>10.266667</c:v>
                </c:pt>
                <c:pt idx="156">
                  <c:v>10.5</c:v>
                </c:pt>
                <c:pt idx="157">
                  <c:v>10.5</c:v>
                </c:pt>
                <c:pt idx="158">
                  <c:v>10.5</c:v>
                </c:pt>
                <c:pt idx="159">
                  <c:v>10.5</c:v>
                </c:pt>
                <c:pt idx="160">
                  <c:v>10.766667</c:v>
                </c:pt>
                <c:pt idx="161">
                  <c:v>10.9</c:v>
                </c:pt>
                <c:pt idx="162">
                  <c:v>10.766667</c:v>
                </c:pt>
                <c:pt idx="163">
                  <c:v>10.9</c:v>
                </c:pt>
                <c:pt idx="164">
                  <c:v>11.066667000000001</c:v>
                </c:pt>
                <c:pt idx="165">
                  <c:v>10.933332999999999</c:v>
                </c:pt>
                <c:pt idx="166">
                  <c:v>10.966666999999999</c:v>
                </c:pt>
                <c:pt idx="167">
                  <c:v>11.166667</c:v>
                </c:pt>
                <c:pt idx="168">
                  <c:v>11.2</c:v>
                </c:pt>
                <c:pt idx="169">
                  <c:v>11.266667</c:v>
                </c:pt>
                <c:pt idx="170">
                  <c:v>11.4</c:v>
                </c:pt>
                <c:pt idx="171">
                  <c:v>11.466666999999999</c:v>
                </c:pt>
                <c:pt idx="172">
                  <c:v>11.8</c:v>
                </c:pt>
                <c:pt idx="173">
                  <c:v>11.5</c:v>
                </c:pt>
                <c:pt idx="174">
                  <c:v>11.833333</c:v>
                </c:pt>
                <c:pt idx="175">
                  <c:v>11.6</c:v>
                </c:pt>
                <c:pt idx="176">
                  <c:v>11.966666999999999</c:v>
                </c:pt>
                <c:pt idx="177">
                  <c:v>11.8</c:v>
                </c:pt>
                <c:pt idx="178">
                  <c:v>11.933332999999999</c:v>
                </c:pt>
                <c:pt idx="179">
                  <c:v>11.933332999999999</c:v>
                </c:pt>
                <c:pt idx="180">
                  <c:v>12</c:v>
                </c:pt>
                <c:pt idx="181">
                  <c:v>12.033333000000001</c:v>
                </c:pt>
                <c:pt idx="182">
                  <c:v>12.166667</c:v>
                </c:pt>
                <c:pt idx="183">
                  <c:v>12.233333</c:v>
                </c:pt>
                <c:pt idx="184">
                  <c:v>12.433332999999999</c:v>
                </c:pt>
                <c:pt idx="185">
                  <c:v>12.333333</c:v>
                </c:pt>
                <c:pt idx="186">
                  <c:v>12.566667000000001</c:v>
                </c:pt>
                <c:pt idx="187">
                  <c:v>12.4</c:v>
                </c:pt>
                <c:pt idx="188">
                  <c:v>12.633333</c:v>
                </c:pt>
                <c:pt idx="189">
                  <c:v>12.533333000000001</c:v>
                </c:pt>
                <c:pt idx="190">
                  <c:v>13</c:v>
                </c:pt>
                <c:pt idx="191">
                  <c:v>12.666667</c:v>
                </c:pt>
                <c:pt idx="192">
                  <c:v>12.833333</c:v>
                </c:pt>
                <c:pt idx="193">
                  <c:v>12.733333</c:v>
                </c:pt>
                <c:pt idx="194">
                  <c:v>13.066667000000001</c:v>
                </c:pt>
                <c:pt idx="195">
                  <c:v>12.766667</c:v>
                </c:pt>
                <c:pt idx="196">
                  <c:v>13.033333000000001</c:v>
                </c:pt>
                <c:pt idx="197">
                  <c:v>13.033333000000001</c:v>
                </c:pt>
                <c:pt idx="198">
                  <c:v>13.366667</c:v>
                </c:pt>
                <c:pt idx="199">
                  <c:v>13.233333</c:v>
                </c:pt>
                <c:pt idx="200">
                  <c:v>13.466666999999999</c:v>
                </c:pt>
                <c:pt idx="201">
                  <c:v>13.566667000000001</c:v>
                </c:pt>
                <c:pt idx="202">
                  <c:v>13.666667</c:v>
                </c:pt>
                <c:pt idx="203">
                  <c:v>13.433332999999999</c:v>
                </c:pt>
                <c:pt idx="204">
                  <c:v>13.666667</c:v>
                </c:pt>
                <c:pt idx="205">
                  <c:v>13.933332999999999</c:v>
                </c:pt>
                <c:pt idx="206">
                  <c:v>14.166667</c:v>
                </c:pt>
                <c:pt idx="207">
                  <c:v>14.066667000000001</c:v>
                </c:pt>
                <c:pt idx="208">
                  <c:v>14.033333000000001</c:v>
                </c:pt>
                <c:pt idx="209">
                  <c:v>13.966666999999999</c:v>
                </c:pt>
                <c:pt idx="210">
                  <c:v>14.433332999999999</c:v>
                </c:pt>
                <c:pt idx="211">
                  <c:v>14.233333</c:v>
                </c:pt>
                <c:pt idx="212">
                  <c:v>14.5</c:v>
                </c:pt>
                <c:pt idx="213">
                  <c:v>14.2</c:v>
                </c:pt>
                <c:pt idx="214">
                  <c:v>14.433332999999999</c:v>
                </c:pt>
                <c:pt idx="215">
                  <c:v>14.766667</c:v>
                </c:pt>
                <c:pt idx="216">
                  <c:v>14.7</c:v>
                </c:pt>
                <c:pt idx="217">
                  <c:v>14.9</c:v>
                </c:pt>
                <c:pt idx="218">
                  <c:v>14.866667</c:v>
                </c:pt>
                <c:pt idx="219">
                  <c:v>14.866667</c:v>
                </c:pt>
                <c:pt idx="220">
                  <c:v>14.733333</c:v>
                </c:pt>
                <c:pt idx="221">
                  <c:v>15.1</c:v>
                </c:pt>
                <c:pt idx="222">
                  <c:v>14.966666999999999</c:v>
                </c:pt>
                <c:pt idx="223">
                  <c:v>15.266667</c:v>
                </c:pt>
                <c:pt idx="224">
                  <c:v>15.2</c:v>
                </c:pt>
                <c:pt idx="225">
                  <c:v>15.433332999999999</c:v>
                </c:pt>
                <c:pt idx="226">
                  <c:v>15.233333</c:v>
                </c:pt>
                <c:pt idx="227">
                  <c:v>15.433332999999999</c:v>
                </c:pt>
                <c:pt idx="228">
                  <c:v>15.5</c:v>
                </c:pt>
                <c:pt idx="229">
                  <c:v>15.5</c:v>
                </c:pt>
                <c:pt idx="230">
                  <c:v>15.6</c:v>
                </c:pt>
                <c:pt idx="231">
                  <c:v>15.866667</c:v>
                </c:pt>
                <c:pt idx="232">
                  <c:v>15.6</c:v>
                </c:pt>
                <c:pt idx="233">
                  <c:v>15.866667</c:v>
                </c:pt>
                <c:pt idx="234">
                  <c:v>15.766667</c:v>
                </c:pt>
                <c:pt idx="235">
                  <c:v>16.166667</c:v>
                </c:pt>
                <c:pt idx="236">
                  <c:v>15.933332999999999</c:v>
                </c:pt>
                <c:pt idx="237">
                  <c:v>16.2</c:v>
                </c:pt>
                <c:pt idx="238">
                  <c:v>16.133333</c:v>
                </c:pt>
                <c:pt idx="239">
                  <c:v>16.2</c:v>
                </c:pt>
                <c:pt idx="240">
                  <c:v>16.100000000000001</c:v>
                </c:pt>
                <c:pt idx="241">
                  <c:v>16.399999999999999</c:v>
                </c:pt>
                <c:pt idx="242">
                  <c:v>16.166667</c:v>
                </c:pt>
                <c:pt idx="243">
                  <c:v>16.566666999999999</c:v>
                </c:pt>
                <c:pt idx="244">
                  <c:v>16.433333000000001</c:v>
                </c:pt>
                <c:pt idx="245">
                  <c:v>16.7</c:v>
                </c:pt>
                <c:pt idx="246">
                  <c:v>16.3</c:v>
                </c:pt>
                <c:pt idx="247">
                  <c:v>16.8</c:v>
                </c:pt>
                <c:pt idx="248">
                  <c:v>16.5</c:v>
                </c:pt>
                <c:pt idx="249">
                  <c:v>16.933333000000001</c:v>
                </c:pt>
                <c:pt idx="250">
                  <c:v>16.633333</c:v>
                </c:pt>
                <c:pt idx="251">
                  <c:v>16.766667000000002</c:v>
                </c:pt>
                <c:pt idx="252">
                  <c:v>17.166667</c:v>
                </c:pt>
                <c:pt idx="253">
                  <c:v>17.233332999999998</c:v>
                </c:pt>
                <c:pt idx="254">
                  <c:v>17.3</c:v>
                </c:pt>
                <c:pt idx="255">
                  <c:v>17.399999999999999</c:v>
                </c:pt>
                <c:pt idx="256">
                  <c:v>17.433333000000001</c:v>
                </c:pt>
                <c:pt idx="257">
                  <c:v>17.600000000000001</c:v>
                </c:pt>
                <c:pt idx="258">
                  <c:v>17.566666999999999</c:v>
                </c:pt>
                <c:pt idx="259">
                  <c:v>17.466667000000001</c:v>
                </c:pt>
                <c:pt idx="260">
                  <c:v>17.733332999999998</c:v>
                </c:pt>
                <c:pt idx="261">
                  <c:v>17.666667</c:v>
                </c:pt>
                <c:pt idx="262">
                  <c:v>17.633333</c:v>
                </c:pt>
                <c:pt idx="263">
                  <c:v>17.899999999999999</c:v>
                </c:pt>
                <c:pt idx="264">
                  <c:v>17.933333000000001</c:v>
                </c:pt>
                <c:pt idx="265">
                  <c:v>18.033332999999999</c:v>
                </c:pt>
                <c:pt idx="266">
                  <c:v>18.100000000000001</c:v>
                </c:pt>
                <c:pt idx="267">
                  <c:v>18.7</c:v>
                </c:pt>
                <c:pt idx="268">
                  <c:v>18.066666999999999</c:v>
                </c:pt>
                <c:pt idx="269">
                  <c:v>18.233332999999998</c:v>
                </c:pt>
                <c:pt idx="270">
                  <c:v>18.399999999999999</c:v>
                </c:pt>
                <c:pt idx="271">
                  <c:v>18.633333</c:v>
                </c:pt>
                <c:pt idx="272">
                  <c:v>18.466667000000001</c:v>
                </c:pt>
                <c:pt idx="273">
                  <c:v>18.5</c:v>
                </c:pt>
                <c:pt idx="274">
                  <c:v>18.833333</c:v>
                </c:pt>
                <c:pt idx="275">
                  <c:v>18.833333</c:v>
                </c:pt>
                <c:pt idx="276">
                  <c:v>18.666667</c:v>
                </c:pt>
                <c:pt idx="277">
                  <c:v>18.833333</c:v>
                </c:pt>
                <c:pt idx="278">
                  <c:v>18.833333</c:v>
                </c:pt>
                <c:pt idx="279">
                  <c:v>19</c:v>
                </c:pt>
                <c:pt idx="280">
                  <c:v>19.100000000000001</c:v>
                </c:pt>
                <c:pt idx="281">
                  <c:v>19</c:v>
                </c:pt>
                <c:pt idx="282">
                  <c:v>19.166667</c:v>
                </c:pt>
                <c:pt idx="283">
                  <c:v>19.233332999999998</c:v>
                </c:pt>
                <c:pt idx="284">
                  <c:v>19.433333000000001</c:v>
                </c:pt>
                <c:pt idx="285">
                  <c:v>19.2</c:v>
                </c:pt>
                <c:pt idx="286">
                  <c:v>19.466667000000001</c:v>
                </c:pt>
                <c:pt idx="287">
                  <c:v>19.5</c:v>
                </c:pt>
                <c:pt idx="288">
                  <c:v>19.533332999999999</c:v>
                </c:pt>
                <c:pt idx="289">
                  <c:v>19.533332999999999</c:v>
                </c:pt>
                <c:pt idx="290">
                  <c:v>19.533332999999999</c:v>
                </c:pt>
                <c:pt idx="291">
                  <c:v>19.8</c:v>
                </c:pt>
                <c:pt idx="292">
                  <c:v>19.966667000000001</c:v>
                </c:pt>
                <c:pt idx="293">
                  <c:v>19.899999999999999</c:v>
                </c:pt>
                <c:pt idx="294">
                  <c:v>19.8</c:v>
                </c:pt>
                <c:pt idx="295">
                  <c:v>19.966667000000001</c:v>
                </c:pt>
                <c:pt idx="296">
                  <c:v>19.933333000000001</c:v>
                </c:pt>
                <c:pt idx="297">
                  <c:v>20.033332999999999</c:v>
                </c:pt>
                <c:pt idx="298">
                  <c:v>20.100000000000001</c:v>
                </c:pt>
                <c:pt idx="299">
                  <c:v>21.7</c:v>
                </c:pt>
                <c:pt idx="300">
                  <c:v>20.6</c:v>
                </c:pt>
                <c:pt idx="301">
                  <c:v>20.633333</c:v>
                </c:pt>
                <c:pt idx="302">
                  <c:v>20.633333</c:v>
                </c:pt>
                <c:pt idx="303">
                  <c:v>20.6</c:v>
                </c:pt>
                <c:pt idx="304">
                  <c:v>20.566666999999999</c:v>
                </c:pt>
                <c:pt idx="305">
                  <c:v>20.9</c:v>
                </c:pt>
                <c:pt idx="306">
                  <c:v>20.766667000000002</c:v>
                </c:pt>
                <c:pt idx="307">
                  <c:v>20.9</c:v>
                </c:pt>
                <c:pt idx="308">
                  <c:v>21</c:v>
                </c:pt>
                <c:pt idx="309">
                  <c:v>20.966667000000001</c:v>
                </c:pt>
                <c:pt idx="310">
                  <c:v>21.133333</c:v>
                </c:pt>
                <c:pt idx="311">
                  <c:v>21.133333</c:v>
                </c:pt>
                <c:pt idx="312">
                  <c:v>21.333333</c:v>
                </c:pt>
                <c:pt idx="313">
                  <c:v>21.166667</c:v>
                </c:pt>
                <c:pt idx="314">
                  <c:v>21.333333</c:v>
                </c:pt>
                <c:pt idx="315">
                  <c:v>21.4</c:v>
                </c:pt>
                <c:pt idx="316">
                  <c:v>21.466667000000001</c:v>
                </c:pt>
                <c:pt idx="317">
                  <c:v>21.933333000000001</c:v>
                </c:pt>
                <c:pt idx="318">
                  <c:v>21.633333</c:v>
                </c:pt>
                <c:pt idx="319">
                  <c:v>21.666667</c:v>
                </c:pt>
                <c:pt idx="320">
                  <c:v>21.633333</c:v>
                </c:pt>
                <c:pt idx="321">
                  <c:v>21.833333</c:v>
                </c:pt>
                <c:pt idx="322">
                  <c:v>21.966667000000001</c:v>
                </c:pt>
                <c:pt idx="323">
                  <c:v>21.666667</c:v>
                </c:pt>
                <c:pt idx="324">
                  <c:v>21.833333</c:v>
                </c:pt>
                <c:pt idx="325">
                  <c:v>21.8</c:v>
                </c:pt>
                <c:pt idx="326">
                  <c:v>21.733332999999998</c:v>
                </c:pt>
                <c:pt idx="327">
                  <c:v>22.066666999999999</c:v>
                </c:pt>
                <c:pt idx="328">
                  <c:v>22.1</c:v>
                </c:pt>
                <c:pt idx="329">
                  <c:v>22.266667000000002</c:v>
                </c:pt>
                <c:pt idx="330">
                  <c:v>22.3</c:v>
                </c:pt>
                <c:pt idx="331">
                  <c:v>22.466667000000001</c:v>
                </c:pt>
                <c:pt idx="332">
                  <c:v>22.466667000000001</c:v>
                </c:pt>
                <c:pt idx="333">
                  <c:v>22.8</c:v>
                </c:pt>
                <c:pt idx="334">
                  <c:v>22.9</c:v>
                </c:pt>
                <c:pt idx="335">
                  <c:v>22.733332999999998</c:v>
                </c:pt>
                <c:pt idx="336">
                  <c:v>22.7</c:v>
                </c:pt>
                <c:pt idx="337">
                  <c:v>22.966667000000001</c:v>
                </c:pt>
                <c:pt idx="338">
                  <c:v>22.9</c:v>
                </c:pt>
                <c:pt idx="339">
                  <c:v>23.133333</c:v>
                </c:pt>
                <c:pt idx="340">
                  <c:v>23.133333</c:v>
                </c:pt>
                <c:pt idx="341">
                  <c:v>23.566666999999999</c:v>
                </c:pt>
                <c:pt idx="342">
                  <c:v>24.866667</c:v>
                </c:pt>
                <c:pt idx="343">
                  <c:v>24.966667000000001</c:v>
                </c:pt>
                <c:pt idx="344">
                  <c:v>24.066666999999999</c:v>
                </c:pt>
                <c:pt idx="345">
                  <c:v>24.3</c:v>
                </c:pt>
                <c:pt idx="346">
                  <c:v>24.2</c:v>
                </c:pt>
                <c:pt idx="347">
                  <c:v>24.433333000000001</c:v>
                </c:pt>
                <c:pt idx="348">
                  <c:v>23.466667000000001</c:v>
                </c:pt>
                <c:pt idx="349">
                  <c:v>24.133333</c:v>
                </c:pt>
                <c:pt idx="350">
                  <c:v>24.533332999999999</c:v>
                </c:pt>
                <c:pt idx="351">
                  <c:v>24.466667000000001</c:v>
                </c:pt>
                <c:pt idx="352">
                  <c:v>24.1</c:v>
                </c:pt>
                <c:pt idx="353">
                  <c:v>24.733332999999998</c:v>
                </c:pt>
                <c:pt idx="354">
                  <c:v>25.166667</c:v>
                </c:pt>
                <c:pt idx="355">
                  <c:v>24.166667</c:v>
                </c:pt>
                <c:pt idx="356">
                  <c:v>24.333333</c:v>
                </c:pt>
                <c:pt idx="357">
                  <c:v>24.9</c:v>
                </c:pt>
                <c:pt idx="358">
                  <c:v>24.3</c:v>
                </c:pt>
                <c:pt idx="359">
                  <c:v>24.433333000000001</c:v>
                </c:pt>
                <c:pt idx="360">
                  <c:v>24.3</c:v>
                </c:pt>
                <c:pt idx="361">
                  <c:v>24.633333</c:v>
                </c:pt>
                <c:pt idx="362">
                  <c:v>24.466667000000001</c:v>
                </c:pt>
                <c:pt idx="363">
                  <c:v>24.7</c:v>
                </c:pt>
                <c:pt idx="364">
                  <c:v>24.7</c:v>
                </c:pt>
                <c:pt idx="365">
                  <c:v>24.866667</c:v>
                </c:pt>
                <c:pt idx="366">
                  <c:v>24.9</c:v>
                </c:pt>
                <c:pt idx="367">
                  <c:v>24.833333</c:v>
                </c:pt>
                <c:pt idx="368">
                  <c:v>25.133333</c:v>
                </c:pt>
                <c:pt idx="369">
                  <c:v>25.133333</c:v>
                </c:pt>
                <c:pt idx="370">
                  <c:v>25.066666999999999</c:v>
                </c:pt>
                <c:pt idx="371">
                  <c:v>25.366667</c:v>
                </c:pt>
                <c:pt idx="372">
                  <c:v>25.166667</c:v>
                </c:pt>
                <c:pt idx="373">
                  <c:v>25.366667</c:v>
                </c:pt>
                <c:pt idx="374">
                  <c:v>25.3</c:v>
                </c:pt>
                <c:pt idx="375">
                  <c:v>25.866667</c:v>
                </c:pt>
                <c:pt idx="376">
                  <c:v>25.8</c:v>
                </c:pt>
                <c:pt idx="377">
                  <c:v>27.166667</c:v>
                </c:pt>
                <c:pt idx="378">
                  <c:v>25.766667000000002</c:v>
                </c:pt>
                <c:pt idx="379">
                  <c:v>25.833333</c:v>
                </c:pt>
                <c:pt idx="380">
                  <c:v>25.8</c:v>
                </c:pt>
                <c:pt idx="381">
                  <c:v>25.933333000000001</c:v>
                </c:pt>
                <c:pt idx="382">
                  <c:v>25.833333</c:v>
                </c:pt>
                <c:pt idx="383">
                  <c:v>25.966667000000001</c:v>
                </c:pt>
                <c:pt idx="384">
                  <c:v>26.066666999999999</c:v>
                </c:pt>
                <c:pt idx="385">
                  <c:v>26.233332999999998</c:v>
                </c:pt>
                <c:pt idx="386">
                  <c:v>26.233332999999998</c:v>
                </c:pt>
                <c:pt idx="387">
                  <c:v>26.233332999999998</c:v>
                </c:pt>
                <c:pt idx="388">
                  <c:v>26.433333000000001</c:v>
                </c:pt>
                <c:pt idx="389">
                  <c:v>26.333333</c:v>
                </c:pt>
                <c:pt idx="390">
                  <c:v>26.433333000000001</c:v>
                </c:pt>
                <c:pt idx="391">
                  <c:v>26.6</c:v>
                </c:pt>
                <c:pt idx="392">
                  <c:v>26.433333000000001</c:v>
                </c:pt>
                <c:pt idx="393">
                  <c:v>26.533332999999999</c:v>
                </c:pt>
                <c:pt idx="394">
                  <c:v>26.7</c:v>
                </c:pt>
                <c:pt idx="395">
                  <c:v>26.9</c:v>
                </c:pt>
                <c:pt idx="396">
                  <c:v>26.9</c:v>
                </c:pt>
                <c:pt idx="397">
                  <c:v>27.1</c:v>
                </c:pt>
                <c:pt idx="398">
                  <c:v>27.666667</c:v>
                </c:pt>
                <c:pt idx="399">
                  <c:v>27.633333</c:v>
                </c:pt>
                <c:pt idx="400">
                  <c:v>27.233332999999998</c:v>
                </c:pt>
                <c:pt idx="401">
                  <c:v>27.5</c:v>
                </c:pt>
                <c:pt idx="402">
                  <c:v>27.5</c:v>
                </c:pt>
                <c:pt idx="403">
                  <c:v>27.733332999999998</c:v>
                </c:pt>
                <c:pt idx="404">
                  <c:v>27.7</c:v>
                </c:pt>
                <c:pt idx="405">
                  <c:v>27.866667</c:v>
                </c:pt>
                <c:pt idx="406">
                  <c:v>28.033332999999999</c:v>
                </c:pt>
                <c:pt idx="407">
                  <c:v>28</c:v>
                </c:pt>
                <c:pt idx="408">
                  <c:v>27.733332999999998</c:v>
                </c:pt>
                <c:pt idx="409">
                  <c:v>28.066666999999999</c:v>
                </c:pt>
                <c:pt idx="410">
                  <c:v>28.3</c:v>
                </c:pt>
                <c:pt idx="411">
                  <c:v>28.333333</c:v>
                </c:pt>
                <c:pt idx="412">
                  <c:v>28.4</c:v>
                </c:pt>
                <c:pt idx="413">
                  <c:v>29.466667000000001</c:v>
                </c:pt>
                <c:pt idx="414">
                  <c:v>29.366667</c:v>
                </c:pt>
                <c:pt idx="415">
                  <c:v>29.4</c:v>
                </c:pt>
                <c:pt idx="416">
                  <c:v>29.8</c:v>
                </c:pt>
                <c:pt idx="417">
                  <c:v>29</c:v>
                </c:pt>
                <c:pt idx="418">
                  <c:v>28.766667000000002</c:v>
                </c:pt>
                <c:pt idx="419">
                  <c:v>29</c:v>
                </c:pt>
                <c:pt idx="420">
                  <c:v>29.2</c:v>
                </c:pt>
                <c:pt idx="421">
                  <c:v>29.033332999999999</c:v>
                </c:pt>
                <c:pt idx="422">
                  <c:v>29.1</c:v>
                </c:pt>
                <c:pt idx="423">
                  <c:v>29.266667000000002</c:v>
                </c:pt>
                <c:pt idx="424">
                  <c:v>29.233332999999998</c:v>
                </c:pt>
                <c:pt idx="425">
                  <c:v>29.366667</c:v>
                </c:pt>
                <c:pt idx="426">
                  <c:v>29.3</c:v>
                </c:pt>
                <c:pt idx="427">
                  <c:v>29.5</c:v>
                </c:pt>
                <c:pt idx="428">
                  <c:v>29.733332999999998</c:v>
                </c:pt>
                <c:pt idx="429">
                  <c:v>29.766667000000002</c:v>
                </c:pt>
                <c:pt idx="430">
                  <c:v>29.7</c:v>
                </c:pt>
                <c:pt idx="431">
                  <c:v>30.033332999999999</c:v>
                </c:pt>
                <c:pt idx="432">
                  <c:v>29.866667</c:v>
                </c:pt>
                <c:pt idx="433">
                  <c:v>29.733332999999998</c:v>
                </c:pt>
                <c:pt idx="434">
                  <c:v>29.766667000000002</c:v>
                </c:pt>
                <c:pt idx="435">
                  <c:v>30.266667000000002</c:v>
                </c:pt>
                <c:pt idx="436">
                  <c:v>30.133333</c:v>
                </c:pt>
                <c:pt idx="437">
                  <c:v>30.266667000000002</c:v>
                </c:pt>
                <c:pt idx="438">
                  <c:v>30.266667000000002</c:v>
                </c:pt>
                <c:pt idx="439">
                  <c:v>30.333333</c:v>
                </c:pt>
                <c:pt idx="440">
                  <c:v>30.3</c:v>
                </c:pt>
                <c:pt idx="441">
                  <c:v>30.3</c:v>
                </c:pt>
                <c:pt idx="442">
                  <c:v>30.166667</c:v>
                </c:pt>
                <c:pt idx="443">
                  <c:v>30.433333000000001</c:v>
                </c:pt>
                <c:pt idx="444">
                  <c:v>30.5</c:v>
                </c:pt>
                <c:pt idx="445">
                  <c:v>30.533332999999999</c:v>
                </c:pt>
                <c:pt idx="446">
                  <c:v>30.566666999999999</c:v>
                </c:pt>
                <c:pt idx="447">
                  <c:v>30.766667000000002</c:v>
                </c:pt>
                <c:pt idx="448">
                  <c:v>30.6</c:v>
                </c:pt>
                <c:pt idx="449">
                  <c:v>30.6</c:v>
                </c:pt>
                <c:pt idx="450">
                  <c:v>30.633333</c:v>
                </c:pt>
                <c:pt idx="451">
                  <c:v>30.966667000000001</c:v>
                </c:pt>
                <c:pt idx="452">
                  <c:v>30.833333</c:v>
                </c:pt>
                <c:pt idx="453">
                  <c:v>30.866667</c:v>
                </c:pt>
                <c:pt idx="454">
                  <c:v>30.866667</c:v>
                </c:pt>
                <c:pt idx="455">
                  <c:v>31.066666999999999</c:v>
                </c:pt>
                <c:pt idx="456">
                  <c:v>30.966667000000001</c:v>
                </c:pt>
                <c:pt idx="457">
                  <c:v>31</c:v>
                </c:pt>
                <c:pt idx="458">
                  <c:v>31.166667</c:v>
                </c:pt>
                <c:pt idx="459">
                  <c:v>31.366667</c:v>
                </c:pt>
                <c:pt idx="460">
                  <c:v>31.266667000000002</c:v>
                </c:pt>
                <c:pt idx="461">
                  <c:v>31.466667000000001</c:v>
                </c:pt>
                <c:pt idx="462">
                  <c:v>31.733332999999998</c:v>
                </c:pt>
                <c:pt idx="463">
                  <c:v>31.666667</c:v>
                </c:pt>
                <c:pt idx="464">
                  <c:v>31.9</c:v>
                </c:pt>
                <c:pt idx="465">
                  <c:v>31.9</c:v>
                </c:pt>
                <c:pt idx="466">
                  <c:v>32.1</c:v>
                </c:pt>
                <c:pt idx="467">
                  <c:v>32.266666999999998</c:v>
                </c:pt>
                <c:pt idx="468">
                  <c:v>31.966667000000001</c:v>
                </c:pt>
                <c:pt idx="469">
                  <c:v>32.266666999999998</c:v>
                </c:pt>
                <c:pt idx="470">
                  <c:v>32.299999999999997</c:v>
                </c:pt>
                <c:pt idx="471">
                  <c:v>32.666666999999997</c:v>
                </c:pt>
                <c:pt idx="472">
                  <c:v>32.566667000000002</c:v>
                </c:pt>
                <c:pt idx="473">
                  <c:v>32.466667000000001</c:v>
                </c:pt>
                <c:pt idx="474">
                  <c:v>32.5</c:v>
                </c:pt>
                <c:pt idx="475">
                  <c:v>32.933332999999998</c:v>
                </c:pt>
                <c:pt idx="476">
                  <c:v>32.766666999999998</c:v>
                </c:pt>
                <c:pt idx="477">
                  <c:v>33.033332999999999</c:v>
                </c:pt>
                <c:pt idx="478">
                  <c:v>33.166666999999997</c:v>
                </c:pt>
                <c:pt idx="479">
                  <c:v>33.166666999999997</c:v>
                </c:pt>
                <c:pt idx="480">
                  <c:v>33.1</c:v>
                </c:pt>
                <c:pt idx="481">
                  <c:v>33.266666999999998</c:v>
                </c:pt>
                <c:pt idx="482">
                  <c:v>33.233333000000002</c:v>
                </c:pt>
                <c:pt idx="483">
                  <c:v>33.4</c:v>
                </c:pt>
                <c:pt idx="484">
                  <c:v>33.666666999999997</c:v>
                </c:pt>
                <c:pt idx="485">
                  <c:v>33.566667000000002</c:v>
                </c:pt>
                <c:pt idx="486">
                  <c:v>33.666666999999997</c:v>
                </c:pt>
                <c:pt idx="487">
                  <c:v>33.9</c:v>
                </c:pt>
                <c:pt idx="488">
                  <c:v>34</c:v>
                </c:pt>
                <c:pt idx="489">
                  <c:v>34.266666999999998</c:v>
                </c:pt>
                <c:pt idx="490">
                  <c:v>34.166666999999997</c:v>
                </c:pt>
                <c:pt idx="491">
                  <c:v>34.066667000000002</c:v>
                </c:pt>
                <c:pt idx="492">
                  <c:v>34.033332999999999</c:v>
                </c:pt>
                <c:pt idx="493">
                  <c:v>34.299999999999997</c:v>
                </c:pt>
                <c:pt idx="494">
                  <c:v>34.166666999999997</c:v>
                </c:pt>
                <c:pt idx="495">
                  <c:v>34.200000000000003</c:v>
                </c:pt>
                <c:pt idx="496">
                  <c:v>34.233333000000002</c:v>
                </c:pt>
                <c:pt idx="497">
                  <c:v>34.5</c:v>
                </c:pt>
                <c:pt idx="498">
                  <c:v>34.366667</c:v>
                </c:pt>
                <c:pt idx="499">
                  <c:v>34.666666999999997</c:v>
                </c:pt>
                <c:pt idx="500">
                  <c:v>34.733333000000002</c:v>
                </c:pt>
                <c:pt idx="501">
                  <c:v>34.700000000000003</c:v>
                </c:pt>
                <c:pt idx="502">
                  <c:v>34.700000000000003</c:v>
                </c:pt>
                <c:pt idx="503">
                  <c:v>34.733333000000002</c:v>
                </c:pt>
                <c:pt idx="504">
                  <c:v>35.1</c:v>
                </c:pt>
                <c:pt idx="505">
                  <c:v>35.466667000000001</c:v>
                </c:pt>
                <c:pt idx="506">
                  <c:v>35.066667000000002</c:v>
                </c:pt>
                <c:pt idx="507">
                  <c:v>34.966667000000001</c:v>
                </c:pt>
                <c:pt idx="508">
                  <c:v>35.4</c:v>
                </c:pt>
                <c:pt idx="509">
                  <c:v>35.4</c:v>
                </c:pt>
                <c:pt idx="510">
                  <c:v>35.200000000000003</c:v>
                </c:pt>
                <c:pt idx="511">
                  <c:v>35.333333000000003</c:v>
                </c:pt>
                <c:pt idx="512">
                  <c:v>35.4</c:v>
                </c:pt>
                <c:pt idx="513">
                  <c:v>35.666666999999997</c:v>
                </c:pt>
                <c:pt idx="514">
                  <c:v>35.6</c:v>
                </c:pt>
                <c:pt idx="515">
                  <c:v>35.633333</c:v>
                </c:pt>
                <c:pt idx="516">
                  <c:v>35.566667000000002</c:v>
                </c:pt>
                <c:pt idx="517">
                  <c:v>35.566667000000002</c:v>
                </c:pt>
                <c:pt idx="518">
                  <c:v>35.866667</c:v>
                </c:pt>
                <c:pt idx="519">
                  <c:v>35.833333000000003</c:v>
                </c:pt>
                <c:pt idx="520">
                  <c:v>36.1</c:v>
                </c:pt>
                <c:pt idx="521">
                  <c:v>35.833333000000003</c:v>
                </c:pt>
                <c:pt idx="522">
                  <c:v>35.9</c:v>
                </c:pt>
                <c:pt idx="523">
                  <c:v>35.833333000000003</c:v>
                </c:pt>
                <c:pt idx="524">
                  <c:v>36.133333</c:v>
                </c:pt>
                <c:pt idx="525">
                  <c:v>36.066667000000002</c:v>
                </c:pt>
                <c:pt idx="526">
                  <c:v>36.166666999999997</c:v>
                </c:pt>
                <c:pt idx="527">
                  <c:v>36.333333000000003</c:v>
                </c:pt>
                <c:pt idx="528">
                  <c:v>36.666666999999997</c:v>
                </c:pt>
                <c:pt idx="529">
                  <c:v>36.866667</c:v>
                </c:pt>
                <c:pt idx="530">
                  <c:v>36.766666999999998</c:v>
                </c:pt>
                <c:pt idx="531">
                  <c:v>36.833333000000003</c:v>
                </c:pt>
                <c:pt idx="532">
                  <c:v>36.966667000000001</c:v>
                </c:pt>
                <c:pt idx="533">
                  <c:v>37</c:v>
                </c:pt>
                <c:pt idx="534">
                  <c:v>37.066667000000002</c:v>
                </c:pt>
                <c:pt idx="535">
                  <c:v>37.133333</c:v>
                </c:pt>
                <c:pt idx="536">
                  <c:v>37.233333000000002</c:v>
                </c:pt>
                <c:pt idx="537">
                  <c:v>37.433332999999998</c:v>
                </c:pt>
                <c:pt idx="538">
                  <c:v>37.333333000000003</c:v>
                </c:pt>
                <c:pt idx="539">
                  <c:v>37.466667000000001</c:v>
                </c:pt>
                <c:pt idx="540">
                  <c:v>37.466667000000001</c:v>
                </c:pt>
                <c:pt idx="541">
                  <c:v>37.566667000000002</c:v>
                </c:pt>
                <c:pt idx="542">
                  <c:v>37.9</c:v>
                </c:pt>
                <c:pt idx="543">
                  <c:v>37.9</c:v>
                </c:pt>
                <c:pt idx="544">
                  <c:v>37.700000000000003</c:v>
                </c:pt>
                <c:pt idx="545">
                  <c:v>38.033332999999999</c:v>
                </c:pt>
                <c:pt idx="546">
                  <c:v>37.833333000000003</c:v>
                </c:pt>
                <c:pt idx="547">
                  <c:v>37.966667000000001</c:v>
                </c:pt>
                <c:pt idx="548">
                  <c:v>38.233333000000002</c:v>
                </c:pt>
                <c:pt idx="549">
                  <c:v>38.1</c:v>
                </c:pt>
                <c:pt idx="550">
                  <c:v>38.366667</c:v>
                </c:pt>
                <c:pt idx="551">
                  <c:v>38.133333</c:v>
                </c:pt>
                <c:pt idx="552">
                  <c:v>38.566667000000002</c:v>
                </c:pt>
                <c:pt idx="553">
                  <c:v>38.566667000000002</c:v>
                </c:pt>
                <c:pt idx="554">
                  <c:v>38.566667000000002</c:v>
                </c:pt>
                <c:pt idx="555">
                  <c:v>38.766666999999998</c:v>
                </c:pt>
                <c:pt idx="556">
                  <c:v>38.566667000000002</c:v>
                </c:pt>
                <c:pt idx="557">
                  <c:v>38.633333</c:v>
                </c:pt>
                <c:pt idx="558">
                  <c:v>38.9</c:v>
                </c:pt>
                <c:pt idx="559">
                  <c:v>39.066667000000002</c:v>
                </c:pt>
                <c:pt idx="560">
                  <c:v>39.333333000000003</c:v>
                </c:pt>
                <c:pt idx="561">
                  <c:v>39.1</c:v>
                </c:pt>
                <c:pt idx="562">
                  <c:v>39.433332999999998</c:v>
                </c:pt>
                <c:pt idx="563">
                  <c:v>39.299999999999997</c:v>
                </c:pt>
                <c:pt idx="564">
                  <c:v>39.333333000000003</c:v>
                </c:pt>
                <c:pt idx="565">
                  <c:v>39.666666999999997</c:v>
                </c:pt>
                <c:pt idx="566">
                  <c:v>39.566667000000002</c:v>
                </c:pt>
                <c:pt idx="567">
                  <c:v>39.633333</c:v>
                </c:pt>
                <c:pt idx="568">
                  <c:v>39.666666999999997</c:v>
                </c:pt>
                <c:pt idx="569">
                  <c:v>40</c:v>
                </c:pt>
                <c:pt idx="570">
                  <c:v>39.933332999999998</c:v>
                </c:pt>
                <c:pt idx="571">
                  <c:v>40.466667000000001</c:v>
                </c:pt>
                <c:pt idx="572">
                  <c:v>40</c:v>
                </c:pt>
                <c:pt idx="573">
                  <c:v>40.266666999999998</c:v>
                </c:pt>
                <c:pt idx="574">
                  <c:v>40.200000000000003</c:v>
                </c:pt>
                <c:pt idx="575">
                  <c:v>40.066667000000002</c:v>
                </c:pt>
                <c:pt idx="576">
                  <c:v>40.200000000000003</c:v>
                </c:pt>
                <c:pt idx="577">
                  <c:v>40.466667000000001</c:v>
                </c:pt>
                <c:pt idx="578">
                  <c:v>40.333333000000003</c:v>
                </c:pt>
                <c:pt idx="579">
                  <c:v>40.566667000000002</c:v>
                </c:pt>
                <c:pt idx="580">
                  <c:v>40.5</c:v>
                </c:pt>
                <c:pt idx="581">
                  <c:v>40.633333</c:v>
                </c:pt>
                <c:pt idx="582">
                  <c:v>40.633333</c:v>
                </c:pt>
                <c:pt idx="583">
                  <c:v>40.700000000000003</c:v>
                </c:pt>
                <c:pt idx="584">
                  <c:v>40.6</c:v>
                </c:pt>
                <c:pt idx="585">
                  <c:v>40.566667000000002</c:v>
                </c:pt>
                <c:pt idx="586">
                  <c:v>40.833333000000003</c:v>
                </c:pt>
                <c:pt idx="587">
                  <c:v>40.966667000000001</c:v>
                </c:pt>
                <c:pt idx="588">
                  <c:v>40.766666999999998</c:v>
                </c:pt>
                <c:pt idx="589">
                  <c:v>40.766666999999998</c:v>
                </c:pt>
                <c:pt idx="590">
                  <c:v>41.066667000000002</c:v>
                </c:pt>
                <c:pt idx="591">
                  <c:v>41.133333</c:v>
                </c:pt>
                <c:pt idx="592">
                  <c:v>41.266666999999998</c:v>
                </c:pt>
                <c:pt idx="593">
                  <c:v>41.433332999999998</c:v>
                </c:pt>
                <c:pt idx="594">
                  <c:v>41.633333</c:v>
                </c:pt>
                <c:pt idx="595">
                  <c:v>41.533332999999999</c:v>
                </c:pt>
                <c:pt idx="596">
                  <c:v>42.133333</c:v>
                </c:pt>
                <c:pt idx="597">
                  <c:v>41.866667</c:v>
                </c:pt>
                <c:pt idx="598">
                  <c:v>41.766666999999998</c:v>
                </c:pt>
                <c:pt idx="599">
                  <c:v>42.066667000000002</c:v>
                </c:pt>
                <c:pt idx="600">
                  <c:v>42.166666999999997</c:v>
                </c:pt>
                <c:pt idx="601">
                  <c:v>42.133333</c:v>
                </c:pt>
                <c:pt idx="602">
                  <c:v>42.3</c:v>
                </c:pt>
                <c:pt idx="603">
                  <c:v>42.466667000000001</c:v>
                </c:pt>
                <c:pt idx="604">
                  <c:v>42.3</c:v>
                </c:pt>
                <c:pt idx="605">
                  <c:v>42.366667</c:v>
                </c:pt>
                <c:pt idx="606">
                  <c:v>42.5</c:v>
                </c:pt>
                <c:pt idx="607">
                  <c:v>42.766666999999998</c:v>
                </c:pt>
                <c:pt idx="608">
                  <c:v>42.833333000000003</c:v>
                </c:pt>
                <c:pt idx="609">
                  <c:v>42.933332999999998</c:v>
                </c:pt>
                <c:pt idx="610">
                  <c:v>42.766666999999998</c:v>
                </c:pt>
                <c:pt idx="611">
                  <c:v>43.133333</c:v>
                </c:pt>
                <c:pt idx="612">
                  <c:v>43.066667000000002</c:v>
                </c:pt>
                <c:pt idx="613">
                  <c:v>43.266666999999998</c:v>
                </c:pt>
                <c:pt idx="614">
                  <c:v>43.333333000000003</c:v>
                </c:pt>
                <c:pt idx="615">
                  <c:v>43.5</c:v>
                </c:pt>
                <c:pt idx="616">
                  <c:v>43.6</c:v>
                </c:pt>
                <c:pt idx="617">
                  <c:v>43.533332999999999</c:v>
                </c:pt>
                <c:pt idx="618">
                  <c:v>43.7</c:v>
                </c:pt>
                <c:pt idx="619">
                  <c:v>43.933332999999998</c:v>
                </c:pt>
                <c:pt idx="620">
                  <c:v>43.933332999999998</c:v>
                </c:pt>
                <c:pt idx="621">
                  <c:v>43.833333000000003</c:v>
                </c:pt>
                <c:pt idx="622">
                  <c:v>43.9</c:v>
                </c:pt>
                <c:pt idx="623">
                  <c:v>44.166666999999997</c:v>
                </c:pt>
                <c:pt idx="624">
                  <c:v>44.1</c:v>
                </c:pt>
                <c:pt idx="625">
                  <c:v>44.3</c:v>
                </c:pt>
                <c:pt idx="626">
                  <c:v>44.3</c:v>
                </c:pt>
                <c:pt idx="627">
                  <c:v>44.6</c:v>
                </c:pt>
                <c:pt idx="628">
                  <c:v>44.333333000000003</c:v>
                </c:pt>
                <c:pt idx="629">
                  <c:v>44.366667</c:v>
                </c:pt>
                <c:pt idx="630">
                  <c:v>44.633333</c:v>
                </c:pt>
                <c:pt idx="631">
                  <c:v>44.6</c:v>
                </c:pt>
                <c:pt idx="632">
                  <c:v>44.633333</c:v>
                </c:pt>
                <c:pt idx="633">
                  <c:v>44.766666999999998</c:v>
                </c:pt>
                <c:pt idx="634">
                  <c:v>44.733333000000002</c:v>
                </c:pt>
                <c:pt idx="635">
                  <c:v>44.966667000000001</c:v>
                </c:pt>
                <c:pt idx="636">
                  <c:v>44.8</c:v>
                </c:pt>
                <c:pt idx="637">
                  <c:v>44.666666999999997</c:v>
                </c:pt>
                <c:pt idx="638">
                  <c:v>45.066667000000002</c:v>
                </c:pt>
                <c:pt idx="639">
                  <c:v>45</c:v>
                </c:pt>
                <c:pt idx="640">
                  <c:v>45.166666999999997</c:v>
                </c:pt>
                <c:pt idx="641">
                  <c:v>45.366667</c:v>
                </c:pt>
                <c:pt idx="642">
                  <c:v>45.2</c:v>
                </c:pt>
                <c:pt idx="643">
                  <c:v>45.3</c:v>
                </c:pt>
                <c:pt idx="644">
                  <c:v>45.133333</c:v>
                </c:pt>
                <c:pt idx="645">
                  <c:v>45.133333</c:v>
                </c:pt>
                <c:pt idx="646">
                  <c:v>45.433332999999998</c:v>
                </c:pt>
                <c:pt idx="647">
                  <c:v>45.533332999999999</c:v>
                </c:pt>
                <c:pt idx="648">
                  <c:v>45.733333000000002</c:v>
                </c:pt>
                <c:pt idx="649">
                  <c:v>45.533332999999999</c:v>
                </c:pt>
                <c:pt idx="650">
                  <c:v>45.366667</c:v>
                </c:pt>
                <c:pt idx="651">
                  <c:v>45.6</c:v>
                </c:pt>
                <c:pt idx="652">
                  <c:v>45.8</c:v>
                </c:pt>
                <c:pt idx="653">
                  <c:v>45.466667000000001</c:v>
                </c:pt>
                <c:pt idx="654">
                  <c:v>45.7</c:v>
                </c:pt>
                <c:pt idx="655">
                  <c:v>46.066667000000002</c:v>
                </c:pt>
                <c:pt idx="656">
                  <c:v>45.866667</c:v>
                </c:pt>
                <c:pt idx="657">
                  <c:v>46.233333000000002</c:v>
                </c:pt>
                <c:pt idx="658">
                  <c:v>46.3</c:v>
                </c:pt>
                <c:pt idx="659">
                  <c:v>46.6</c:v>
                </c:pt>
                <c:pt idx="660">
                  <c:v>46.233333000000002</c:v>
                </c:pt>
                <c:pt idx="661">
                  <c:v>46.433332999999998</c:v>
                </c:pt>
                <c:pt idx="662">
                  <c:v>46.566667000000002</c:v>
                </c:pt>
                <c:pt idx="663">
                  <c:v>46.766666999999998</c:v>
                </c:pt>
                <c:pt idx="664">
                  <c:v>46.733333000000002</c:v>
                </c:pt>
                <c:pt idx="665">
                  <c:v>47.233333000000002</c:v>
                </c:pt>
                <c:pt idx="666">
                  <c:v>47.733333000000002</c:v>
                </c:pt>
                <c:pt idx="667">
                  <c:v>53.733333000000002</c:v>
                </c:pt>
                <c:pt idx="668">
                  <c:v>48.833333000000003</c:v>
                </c:pt>
                <c:pt idx="669">
                  <c:v>49.033332999999999</c:v>
                </c:pt>
                <c:pt idx="670">
                  <c:v>48.733333000000002</c:v>
                </c:pt>
                <c:pt idx="671">
                  <c:v>47.533332999999999</c:v>
                </c:pt>
                <c:pt idx="672">
                  <c:v>47.566667000000002</c:v>
                </c:pt>
                <c:pt idx="673">
                  <c:v>47.766666999999998</c:v>
                </c:pt>
                <c:pt idx="674">
                  <c:v>47.966667000000001</c:v>
                </c:pt>
                <c:pt idx="675">
                  <c:v>47.966667000000001</c:v>
                </c:pt>
                <c:pt idx="676">
                  <c:v>48.166666999999997</c:v>
                </c:pt>
                <c:pt idx="677">
                  <c:v>48.4</c:v>
                </c:pt>
                <c:pt idx="678">
                  <c:v>48.2</c:v>
                </c:pt>
                <c:pt idx="679">
                  <c:v>48.233333000000002</c:v>
                </c:pt>
                <c:pt idx="680">
                  <c:v>48.4</c:v>
                </c:pt>
                <c:pt idx="681">
                  <c:v>48.433332999999998</c:v>
                </c:pt>
                <c:pt idx="682">
                  <c:v>48.733333000000002</c:v>
                </c:pt>
                <c:pt idx="683">
                  <c:v>48.766666999999998</c:v>
                </c:pt>
                <c:pt idx="684">
                  <c:v>48.8</c:v>
                </c:pt>
                <c:pt idx="685">
                  <c:v>48.766666999999998</c:v>
                </c:pt>
                <c:pt idx="686">
                  <c:v>49.033332999999999</c:v>
                </c:pt>
                <c:pt idx="687">
                  <c:v>48.633333</c:v>
                </c:pt>
                <c:pt idx="688">
                  <c:v>48.7</c:v>
                </c:pt>
                <c:pt idx="689">
                  <c:v>49.1</c:v>
                </c:pt>
                <c:pt idx="690">
                  <c:v>49.033332999999999</c:v>
                </c:pt>
                <c:pt idx="691">
                  <c:v>49.033332999999999</c:v>
                </c:pt>
                <c:pt idx="692">
                  <c:v>49.533332999999999</c:v>
                </c:pt>
                <c:pt idx="693">
                  <c:v>49.1</c:v>
                </c:pt>
                <c:pt idx="694">
                  <c:v>49.4</c:v>
                </c:pt>
                <c:pt idx="695">
                  <c:v>49.633333</c:v>
                </c:pt>
                <c:pt idx="696">
                  <c:v>49.633333</c:v>
                </c:pt>
                <c:pt idx="697">
                  <c:v>49.466667000000001</c:v>
                </c:pt>
                <c:pt idx="698">
                  <c:v>49.466667000000001</c:v>
                </c:pt>
                <c:pt idx="699">
                  <c:v>49.666666999999997</c:v>
                </c:pt>
                <c:pt idx="700">
                  <c:v>49.7</c:v>
                </c:pt>
                <c:pt idx="701">
                  <c:v>49.833333000000003</c:v>
                </c:pt>
                <c:pt idx="702">
                  <c:v>49.933332999999998</c:v>
                </c:pt>
                <c:pt idx="703">
                  <c:v>49.666666999999997</c:v>
                </c:pt>
                <c:pt idx="704">
                  <c:v>50.033332999999999</c:v>
                </c:pt>
                <c:pt idx="705">
                  <c:v>50</c:v>
                </c:pt>
                <c:pt idx="706">
                  <c:v>50.133333</c:v>
                </c:pt>
                <c:pt idx="707">
                  <c:v>50.033332999999999</c:v>
                </c:pt>
                <c:pt idx="708">
                  <c:v>50.7</c:v>
                </c:pt>
                <c:pt idx="709">
                  <c:v>50.466667000000001</c:v>
                </c:pt>
                <c:pt idx="710">
                  <c:v>50.3</c:v>
                </c:pt>
                <c:pt idx="711">
                  <c:v>50.333333000000003</c:v>
                </c:pt>
                <c:pt idx="712">
                  <c:v>50.333333000000003</c:v>
                </c:pt>
                <c:pt idx="713">
                  <c:v>50.566667000000002</c:v>
                </c:pt>
                <c:pt idx="714">
                  <c:v>50.6</c:v>
                </c:pt>
                <c:pt idx="715">
                  <c:v>50.6</c:v>
                </c:pt>
                <c:pt idx="716">
                  <c:v>50.6</c:v>
                </c:pt>
                <c:pt idx="717">
                  <c:v>50.9</c:v>
                </c:pt>
                <c:pt idx="718">
                  <c:v>50.633333</c:v>
                </c:pt>
                <c:pt idx="719">
                  <c:v>50.766666999999998</c:v>
                </c:pt>
                <c:pt idx="720">
                  <c:v>50.6</c:v>
                </c:pt>
                <c:pt idx="721">
                  <c:v>51.033332999999999</c:v>
                </c:pt>
                <c:pt idx="722">
                  <c:v>51.433332999999998</c:v>
                </c:pt>
                <c:pt idx="723">
                  <c:v>51.166666999999997</c:v>
                </c:pt>
                <c:pt idx="724">
                  <c:v>51.466667000000001</c:v>
                </c:pt>
                <c:pt idx="725">
                  <c:v>51.066667000000002</c:v>
                </c:pt>
                <c:pt idx="726">
                  <c:v>51.5</c:v>
                </c:pt>
                <c:pt idx="727">
                  <c:v>51.633333</c:v>
                </c:pt>
                <c:pt idx="728">
                  <c:v>51.833333000000003</c:v>
                </c:pt>
                <c:pt idx="729">
                  <c:v>51.633333</c:v>
                </c:pt>
                <c:pt idx="730">
                  <c:v>51.933332999999998</c:v>
                </c:pt>
                <c:pt idx="731">
                  <c:v>52</c:v>
                </c:pt>
                <c:pt idx="732">
                  <c:v>51.8</c:v>
                </c:pt>
                <c:pt idx="733">
                  <c:v>52.033332999999999</c:v>
                </c:pt>
                <c:pt idx="734">
                  <c:v>52.166666999999997</c:v>
                </c:pt>
                <c:pt idx="735">
                  <c:v>52.3</c:v>
                </c:pt>
                <c:pt idx="736">
                  <c:v>52.333333000000003</c:v>
                </c:pt>
                <c:pt idx="737">
                  <c:v>52.5</c:v>
                </c:pt>
                <c:pt idx="738">
                  <c:v>52.533332999999999</c:v>
                </c:pt>
                <c:pt idx="739">
                  <c:v>52.733333000000002</c:v>
                </c:pt>
                <c:pt idx="740">
                  <c:v>52.766666999999998</c:v>
                </c:pt>
                <c:pt idx="741">
                  <c:v>52.733333000000002</c:v>
                </c:pt>
                <c:pt idx="742">
                  <c:v>52.933332999999998</c:v>
                </c:pt>
                <c:pt idx="743">
                  <c:v>53.166666999999997</c:v>
                </c:pt>
                <c:pt idx="744">
                  <c:v>53.133333</c:v>
                </c:pt>
                <c:pt idx="745">
                  <c:v>52.9</c:v>
                </c:pt>
                <c:pt idx="746">
                  <c:v>52.8</c:v>
                </c:pt>
                <c:pt idx="747">
                  <c:v>53.133333</c:v>
                </c:pt>
                <c:pt idx="748">
                  <c:v>53.333333000000003</c:v>
                </c:pt>
                <c:pt idx="749">
                  <c:v>53.033332999999999</c:v>
                </c:pt>
                <c:pt idx="750">
                  <c:v>53.3</c:v>
                </c:pt>
                <c:pt idx="751">
                  <c:v>53.366667</c:v>
                </c:pt>
                <c:pt idx="752">
                  <c:v>53.5</c:v>
                </c:pt>
                <c:pt idx="753">
                  <c:v>53.933332999999998</c:v>
                </c:pt>
                <c:pt idx="754">
                  <c:v>53.666666999999997</c:v>
                </c:pt>
                <c:pt idx="755">
                  <c:v>53.9</c:v>
                </c:pt>
                <c:pt idx="756">
                  <c:v>53.966667000000001</c:v>
                </c:pt>
                <c:pt idx="757">
                  <c:v>53.9</c:v>
                </c:pt>
                <c:pt idx="758">
                  <c:v>54.1</c:v>
                </c:pt>
                <c:pt idx="759">
                  <c:v>54.2</c:v>
                </c:pt>
                <c:pt idx="760">
                  <c:v>54.266666999999998</c:v>
                </c:pt>
                <c:pt idx="761">
                  <c:v>54.566667000000002</c:v>
                </c:pt>
                <c:pt idx="762">
                  <c:v>54.733333000000002</c:v>
                </c:pt>
                <c:pt idx="763">
                  <c:v>54.5</c:v>
                </c:pt>
                <c:pt idx="764">
                  <c:v>54.266666999999998</c:v>
                </c:pt>
                <c:pt idx="765">
                  <c:v>54.366667</c:v>
                </c:pt>
                <c:pt idx="766">
                  <c:v>54.566667000000002</c:v>
                </c:pt>
                <c:pt idx="767">
                  <c:v>55</c:v>
                </c:pt>
                <c:pt idx="768">
                  <c:v>55.533332999999999</c:v>
                </c:pt>
                <c:pt idx="769">
                  <c:v>54.733333000000002</c:v>
                </c:pt>
                <c:pt idx="770">
                  <c:v>54.833333000000003</c:v>
                </c:pt>
                <c:pt idx="771">
                  <c:v>54.933332999999998</c:v>
                </c:pt>
                <c:pt idx="772">
                  <c:v>55.1</c:v>
                </c:pt>
                <c:pt idx="773">
                  <c:v>55.133333</c:v>
                </c:pt>
                <c:pt idx="774">
                  <c:v>55.6</c:v>
                </c:pt>
                <c:pt idx="775">
                  <c:v>55.1</c:v>
                </c:pt>
                <c:pt idx="776">
                  <c:v>55.166666999999997</c:v>
                </c:pt>
                <c:pt idx="777">
                  <c:v>55.9</c:v>
                </c:pt>
                <c:pt idx="778">
                  <c:v>55.066667000000002</c:v>
                </c:pt>
                <c:pt idx="779">
                  <c:v>55.433332999999998</c:v>
                </c:pt>
                <c:pt idx="780">
                  <c:v>55.566667000000002</c:v>
                </c:pt>
                <c:pt idx="781">
                  <c:v>55.533332999999999</c:v>
                </c:pt>
                <c:pt idx="782">
                  <c:v>55.5</c:v>
                </c:pt>
                <c:pt idx="783">
                  <c:v>55.7</c:v>
                </c:pt>
                <c:pt idx="784">
                  <c:v>55.666666999999997</c:v>
                </c:pt>
                <c:pt idx="785">
                  <c:v>55.466667000000001</c:v>
                </c:pt>
                <c:pt idx="786">
                  <c:v>55.633333</c:v>
                </c:pt>
                <c:pt idx="787">
                  <c:v>55.766666999999998</c:v>
                </c:pt>
                <c:pt idx="788">
                  <c:v>56.233333000000002</c:v>
                </c:pt>
                <c:pt idx="789">
                  <c:v>56.1</c:v>
                </c:pt>
                <c:pt idx="790">
                  <c:v>56.233333000000002</c:v>
                </c:pt>
                <c:pt idx="791">
                  <c:v>56.433332999999998</c:v>
                </c:pt>
                <c:pt idx="792">
                  <c:v>56.433332999999998</c:v>
                </c:pt>
                <c:pt idx="793">
                  <c:v>56.633333</c:v>
                </c:pt>
                <c:pt idx="794">
                  <c:v>56.6</c:v>
                </c:pt>
                <c:pt idx="795">
                  <c:v>56.833333000000003</c:v>
                </c:pt>
                <c:pt idx="796">
                  <c:v>56.966667000000001</c:v>
                </c:pt>
                <c:pt idx="797">
                  <c:v>56.966667000000001</c:v>
                </c:pt>
                <c:pt idx="798">
                  <c:v>57.1</c:v>
                </c:pt>
                <c:pt idx="799">
                  <c:v>56.966667000000001</c:v>
                </c:pt>
                <c:pt idx="800">
                  <c:v>57.266666999999998</c:v>
                </c:pt>
                <c:pt idx="801">
                  <c:v>57.5</c:v>
                </c:pt>
                <c:pt idx="802">
                  <c:v>57.1</c:v>
                </c:pt>
                <c:pt idx="803">
                  <c:v>57.6</c:v>
                </c:pt>
                <c:pt idx="804">
                  <c:v>57.433332999999998</c:v>
                </c:pt>
                <c:pt idx="805">
                  <c:v>57.633333</c:v>
                </c:pt>
                <c:pt idx="806">
                  <c:v>57.933332999999998</c:v>
                </c:pt>
                <c:pt idx="807">
                  <c:v>57.766666999999998</c:v>
                </c:pt>
                <c:pt idx="808">
                  <c:v>57.766666999999998</c:v>
                </c:pt>
                <c:pt idx="809">
                  <c:v>58.133333</c:v>
                </c:pt>
                <c:pt idx="810">
                  <c:v>58.133333</c:v>
                </c:pt>
                <c:pt idx="811">
                  <c:v>58.333333000000003</c:v>
                </c:pt>
                <c:pt idx="812">
                  <c:v>58.366667</c:v>
                </c:pt>
                <c:pt idx="813">
                  <c:v>58.666666999999997</c:v>
                </c:pt>
                <c:pt idx="814">
                  <c:v>58.433332999999998</c:v>
                </c:pt>
                <c:pt idx="815">
                  <c:v>58.9</c:v>
                </c:pt>
                <c:pt idx="816">
                  <c:v>59</c:v>
                </c:pt>
                <c:pt idx="817">
                  <c:v>58.633333</c:v>
                </c:pt>
                <c:pt idx="818">
                  <c:v>61.1</c:v>
                </c:pt>
                <c:pt idx="819">
                  <c:v>60.066667000000002</c:v>
                </c:pt>
                <c:pt idx="820">
                  <c:v>59.5</c:v>
                </c:pt>
                <c:pt idx="821">
                  <c:v>59.5</c:v>
                </c:pt>
                <c:pt idx="822">
                  <c:v>60.066667000000002</c:v>
                </c:pt>
                <c:pt idx="823">
                  <c:v>59.3</c:v>
                </c:pt>
                <c:pt idx="824">
                  <c:v>59.766666999999998</c:v>
                </c:pt>
                <c:pt idx="825">
                  <c:v>59.766666999999998</c:v>
                </c:pt>
                <c:pt idx="826">
                  <c:v>59.733333000000002</c:v>
                </c:pt>
                <c:pt idx="827">
                  <c:v>59.7</c:v>
                </c:pt>
                <c:pt idx="828">
                  <c:v>59.766666999999998</c:v>
                </c:pt>
                <c:pt idx="829">
                  <c:v>59.733333000000002</c:v>
                </c:pt>
                <c:pt idx="830">
                  <c:v>59.833333000000003</c:v>
                </c:pt>
                <c:pt idx="831">
                  <c:v>60.466667000000001</c:v>
                </c:pt>
                <c:pt idx="832">
                  <c:v>59.8</c:v>
                </c:pt>
                <c:pt idx="833">
                  <c:v>59.9</c:v>
                </c:pt>
                <c:pt idx="834">
                  <c:v>60.033332999999999</c:v>
                </c:pt>
                <c:pt idx="835">
                  <c:v>60</c:v>
                </c:pt>
                <c:pt idx="836">
                  <c:v>59.866667</c:v>
                </c:pt>
                <c:pt idx="837">
                  <c:v>59.933332999999998</c:v>
                </c:pt>
                <c:pt idx="838">
                  <c:v>60.233333000000002</c:v>
                </c:pt>
                <c:pt idx="839">
                  <c:v>60.6</c:v>
                </c:pt>
                <c:pt idx="840">
                  <c:v>60.3</c:v>
                </c:pt>
                <c:pt idx="841">
                  <c:v>60.233333000000002</c:v>
                </c:pt>
                <c:pt idx="842">
                  <c:v>60.566667000000002</c:v>
                </c:pt>
                <c:pt idx="843">
                  <c:v>60.433332999999998</c:v>
                </c:pt>
                <c:pt idx="844">
                  <c:v>60.533332999999999</c:v>
                </c:pt>
                <c:pt idx="845">
                  <c:v>60.333333000000003</c:v>
                </c:pt>
                <c:pt idx="846">
                  <c:v>60.3</c:v>
                </c:pt>
                <c:pt idx="847">
                  <c:v>60.8</c:v>
                </c:pt>
                <c:pt idx="848">
                  <c:v>60.5</c:v>
                </c:pt>
                <c:pt idx="849">
                  <c:v>60.433332999999998</c:v>
                </c:pt>
                <c:pt idx="850">
                  <c:v>60.766666999999998</c:v>
                </c:pt>
                <c:pt idx="851">
                  <c:v>60.633333</c:v>
                </c:pt>
                <c:pt idx="852">
                  <c:v>60.7</c:v>
                </c:pt>
                <c:pt idx="853">
                  <c:v>60.9</c:v>
                </c:pt>
                <c:pt idx="854">
                  <c:v>60.933332999999998</c:v>
                </c:pt>
                <c:pt idx="855">
                  <c:v>61.066667000000002</c:v>
                </c:pt>
                <c:pt idx="856">
                  <c:v>61.2</c:v>
                </c:pt>
                <c:pt idx="857">
                  <c:v>61.333333000000003</c:v>
                </c:pt>
                <c:pt idx="858">
                  <c:v>61.433332999999998</c:v>
                </c:pt>
                <c:pt idx="859">
                  <c:v>61.633333</c:v>
                </c:pt>
                <c:pt idx="860">
                  <c:v>61.8</c:v>
                </c:pt>
                <c:pt idx="861">
                  <c:v>61.533332999999999</c:v>
                </c:pt>
                <c:pt idx="862">
                  <c:v>61.766666999999998</c:v>
                </c:pt>
                <c:pt idx="863">
                  <c:v>62.133333</c:v>
                </c:pt>
                <c:pt idx="864">
                  <c:v>61.933332999999998</c:v>
                </c:pt>
                <c:pt idx="865">
                  <c:v>62.366667</c:v>
                </c:pt>
                <c:pt idx="866">
                  <c:v>62.066667000000002</c:v>
                </c:pt>
                <c:pt idx="867">
                  <c:v>62.433332999999998</c:v>
                </c:pt>
                <c:pt idx="868">
                  <c:v>62.9</c:v>
                </c:pt>
                <c:pt idx="869">
                  <c:v>62.566667000000002</c:v>
                </c:pt>
                <c:pt idx="870">
                  <c:v>62.633333</c:v>
                </c:pt>
                <c:pt idx="871">
                  <c:v>62.9</c:v>
                </c:pt>
                <c:pt idx="872">
                  <c:v>62.766666999999998</c:v>
                </c:pt>
                <c:pt idx="873">
                  <c:v>62.833333000000003</c:v>
                </c:pt>
                <c:pt idx="874">
                  <c:v>63.166666999999997</c:v>
                </c:pt>
                <c:pt idx="875">
                  <c:v>63.033332999999999</c:v>
                </c:pt>
                <c:pt idx="876">
                  <c:v>63.133333</c:v>
                </c:pt>
                <c:pt idx="877">
                  <c:v>63.5</c:v>
                </c:pt>
                <c:pt idx="878">
                  <c:v>63.466667000000001</c:v>
                </c:pt>
                <c:pt idx="879">
                  <c:v>63.366667</c:v>
                </c:pt>
                <c:pt idx="880">
                  <c:v>63.5</c:v>
                </c:pt>
                <c:pt idx="881">
                  <c:v>63.833333000000003</c:v>
                </c:pt>
                <c:pt idx="882">
                  <c:v>63.866667</c:v>
                </c:pt>
                <c:pt idx="883">
                  <c:v>63.833333000000003</c:v>
                </c:pt>
                <c:pt idx="884">
                  <c:v>63.8</c:v>
                </c:pt>
                <c:pt idx="885">
                  <c:v>64.400000000000006</c:v>
                </c:pt>
                <c:pt idx="886">
                  <c:v>63.866667</c:v>
                </c:pt>
                <c:pt idx="887">
                  <c:v>64.099999999999994</c:v>
                </c:pt>
                <c:pt idx="888">
                  <c:v>64</c:v>
                </c:pt>
                <c:pt idx="889">
                  <c:v>64.166667000000004</c:v>
                </c:pt>
                <c:pt idx="890">
                  <c:v>64.533332999999999</c:v>
                </c:pt>
                <c:pt idx="891">
                  <c:v>64.233333000000002</c:v>
                </c:pt>
                <c:pt idx="892">
                  <c:v>64.233333000000002</c:v>
                </c:pt>
                <c:pt idx="893">
                  <c:v>64.3</c:v>
                </c:pt>
                <c:pt idx="894">
                  <c:v>64.5</c:v>
                </c:pt>
                <c:pt idx="895">
                  <c:v>64.566666999999995</c:v>
                </c:pt>
                <c:pt idx="896">
                  <c:v>64.466667000000001</c:v>
                </c:pt>
                <c:pt idx="897">
                  <c:v>64.400000000000006</c:v>
                </c:pt>
                <c:pt idx="898">
                  <c:v>64.366667000000007</c:v>
                </c:pt>
                <c:pt idx="899">
                  <c:v>65.033332999999999</c:v>
                </c:pt>
                <c:pt idx="900">
                  <c:v>64.8</c:v>
                </c:pt>
                <c:pt idx="901">
                  <c:v>64.333332999999996</c:v>
                </c:pt>
                <c:pt idx="902">
                  <c:v>64.433333000000005</c:v>
                </c:pt>
                <c:pt idx="903">
                  <c:v>64.733333000000002</c:v>
                </c:pt>
                <c:pt idx="904">
                  <c:v>64.533332999999999</c:v>
                </c:pt>
                <c:pt idx="905">
                  <c:v>64.733333000000002</c:v>
                </c:pt>
                <c:pt idx="906">
                  <c:v>64.566666999999995</c:v>
                </c:pt>
                <c:pt idx="907">
                  <c:v>64.900000000000006</c:v>
                </c:pt>
                <c:pt idx="908">
                  <c:v>64.833332999999996</c:v>
                </c:pt>
                <c:pt idx="909">
                  <c:v>64.966667000000001</c:v>
                </c:pt>
                <c:pt idx="910">
                  <c:v>65.033332999999999</c:v>
                </c:pt>
                <c:pt idx="911">
                  <c:v>65.3</c:v>
                </c:pt>
                <c:pt idx="912">
                  <c:v>65.166667000000004</c:v>
                </c:pt>
                <c:pt idx="913">
                  <c:v>65.133332999999993</c:v>
                </c:pt>
                <c:pt idx="914">
                  <c:v>64.966667000000001</c:v>
                </c:pt>
                <c:pt idx="915">
                  <c:v>65.3</c:v>
                </c:pt>
                <c:pt idx="916">
                  <c:v>65.266666999999998</c:v>
                </c:pt>
                <c:pt idx="917">
                  <c:v>65.466667000000001</c:v>
                </c:pt>
                <c:pt idx="918">
                  <c:v>65.766666999999998</c:v>
                </c:pt>
                <c:pt idx="919">
                  <c:v>65.566666999999995</c:v>
                </c:pt>
                <c:pt idx="920">
                  <c:v>65.900000000000006</c:v>
                </c:pt>
                <c:pt idx="921">
                  <c:v>65.866667000000007</c:v>
                </c:pt>
                <c:pt idx="922">
                  <c:v>65.866667000000007</c:v>
                </c:pt>
                <c:pt idx="923">
                  <c:v>66.099999999999994</c:v>
                </c:pt>
                <c:pt idx="924">
                  <c:v>65.933333000000005</c:v>
                </c:pt>
                <c:pt idx="925">
                  <c:v>66.400000000000006</c:v>
                </c:pt>
                <c:pt idx="926">
                  <c:v>66.2</c:v>
                </c:pt>
                <c:pt idx="927">
                  <c:v>66.433333000000005</c:v>
                </c:pt>
                <c:pt idx="928">
                  <c:v>66.933333000000005</c:v>
                </c:pt>
                <c:pt idx="929">
                  <c:v>66.7</c:v>
                </c:pt>
                <c:pt idx="930">
                  <c:v>66.633332999999993</c:v>
                </c:pt>
                <c:pt idx="931">
                  <c:v>66.933333000000005</c:v>
                </c:pt>
                <c:pt idx="932">
                  <c:v>67.033332999999999</c:v>
                </c:pt>
                <c:pt idx="933">
                  <c:v>67.033332999999999</c:v>
                </c:pt>
                <c:pt idx="934">
                  <c:v>67.033332999999999</c:v>
                </c:pt>
                <c:pt idx="935">
                  <c:v>67.233333000000002</c:v>
                </c:pt>
                <c:pt idx="936">
                  <c:v>67.900000000000006</c:v>
                </c:pt>
                <c:pt idx="937">
                  <c:v>67.633332999999993</c:v>
                </c:pt>
                <c:pt idx="938">
                  <c:v>67.900000000000006</c:v>
                </c:pt>
                <c:pt idx="939">
                  <c:v>68.166667000000004</c:v>
                </c:pt>
                <c:pt idx="940">
                  <c:v>68.033332999999999</c:v>
                </c:pt>
                <c:pt idx="941">
                  <c:v>68.099999999999994</c:v>
                </c:pt>
                <c:pt idx="942">
                  <c:v>68.133332999999993</c:v>
                </c:pt>
                <c:pt idx="943">
                  <c:v>68.3</c:v>
                </c:pt>
                <c:pt idx="944">
                  <c:v>68.433333000000005</c:v>
                </c:pt>
                <c:pt idx="945">
                  <c:v>68.533332999999999</c:v>
                </c:pt>
                <c:pt idx="946">
                  <c:v>68.366667000000007</c:v>
                </c:pt>
                <c:pt idx="947">
                  <c:v>68.666667000000004</c:v>
                </c:pt>
                <c:pt idx="948">
                  <c:v>68.5</c:v>
                </c:pt>
                <c:pt idx="949">
                  <c:v>68.766666999999998</c:v>
                </c:pt>
                <c:pt idx="950">
                  <c:v>68.866667000000007</c:v>
                </c:pt>
                <c:pt idx="951">
                  <c:v>69.133332999999993</c:v>
                </c:pt>
                <c:pt idx="952">
                  <c:v>68.866667000000007</c:v>
                </c:pt>
                <c:pt idx="953">
                  <c:v>68.900000000000006</c:v>
                </c:pt>
                <c:pt idx="954">
                  <c:v>69.266666999999998</c:v>
                </c:pt>
                <c:pt idx="955">
                  <c:v>68.866667000000007</c:v>
                </c:pt>
                <c:pt idx="956">
                  <c:v>69.233333000000002</c:v>
                </c:pt>
                <c:pt idx="957">
                  <c:v>69.3</c:v>
                </c:pt>
                <c:pt idx="958">
                  <c:v>69.5</c:v>
                </c:pt>
                <c:pt idx="959">
                  <c:v>69.633332999999993</c:v>
                </c:pt>
                <c:pt idx="960">
                  <c:v>69.833332999999996</c:v>
                </c:pt>
                <c:pt idx="961">
                  <c:v>69.599999999999994</c:v>
                </c:pt>
                <c:pt idx="962">
                  <c:v>70.099999999999994</c:v>
                </c:pt>
                <c:pt idx="963">
                  <c:v>69.866667000000007</c:v>
                </c:pt>
                <c:pt idx="964">
                  <c:v>69.533332999999999</c:v>
                </c:pt>
                <c:pt idx="965">
                  <c:v>70.2</c:v>
                </c:pt>
                <c:pt idx="966">
                  <c:v>70.099999999999994</c:v>
                </c:pt>
                <c:pt idx="967">
                  <c:v>69.966667000000001</c:v>
                </c:pt>
                <c:pt idx="968">
                  <c:v>69.966667000000001</c:v>
                </c:pt>
                <c:pt idx="969">
                  <c:v>70.166667000000004</c:v>
                </c:pt>
                <c:pt idx="970">
                  <c:v>70.166667000000004</c:v>
                </c:pt>
                <c:pt idx="971">
                  <c:v>70.466667000000001</c:v>
                </c:pt>
                <c:pt idx="972">
                  <c:v>70.566666999999995</c:v>
                </c:pt>
                <c:pt idx="973">
                  <c:v>70.5</c:v>
                </c:pt>
                <c:pt idx="974">
                  <c:v>70.566666999999995</c:v>
                </c:pt>
                <c:pt idx="975">
                  <c:v>70.566666999999995</c:v>
                </c:pt>
                <c:pt idx="976">
                  <c:v>71</c:v>
                </c:pt>
                <c:pt idx="977">
                  <c:v>71.033332999999999</c:v>
                </c:pt>
                <c:pt idx="978">
                  <c:v>70.966667000000001</c:v>
                </c:pt>
                <c:pt idx="979">
                  <c:v>71.033332999999999</c:v>
                </c:pt>
                <c:pt idx="980">
                  <c:v>70.599999999999994</c:v>
                </c:pt>
                <c:pt idx="981">
                  <c:v>70.400000000000006</c:v>
                </c:pt>
                <c:pt idx="982">
                  <c:v>71.066666999999995</c:v>
                </c:pt>
                <c:pt idx="983">
                  <c:v>71</c:v>
                </c:pt>
                <c:pt idx="984">
                  <c:v>71</c:v>
                </c:pt>
                <c:pt idx="985">
                  <c:v>70.933333000000005</c:v>
                </c:pt>
                <c:pt idx="986">
                  <c:v>70.533332999999999</c:v>
                </c:pt>
                <c:pt idx="987">
                  <c:v>70.333332999999996</c:v>
                </c:pt>
                <c:pt idx="988">
                  <c:v>70.400000000000006</c:v>
                </c:pt>
                <c:pt idx="989">
                  <c:v>70.400000000000006</c:v>
                </c:pt>
                <c:pt idx="990">
                  <c:v>70.833332999999996</c:v>
                </c:pt>
                <c:pt idx="991">
                  <c:v>70.933333000000005</c:v>
                </c:pt>
                <c:pt idx="992">
                  <c:v>70.733333000000002</c:v>
                </c:pt>
                <c:pt idx="993">
                  <c:v>70.733333000000002</c:v>
                </c:pt>
                <c:pt idx="994">
                  <c:v>70.900000000000006</c:v>
                </c:pt>
                <c:pt idx="995">
                  <c:v>71.333332999999996</c:v>
                </c:pt>
                <c:pt idx="996">
                  <c:v>72.8</c:v>
                </c:pt>
                <c:pt idx="997">
                  <c:v>73.2</c:v>
                </c:pt>
                <c:pt idx="998">
                  <c:v>71.466667000000001</c:v>
                </c:pt>
                <c:pt idx="999">
                  <c:v>75.233333000000002</c:v>
                </c:pt>
              </c:numCache>
            </c:numRef>
          </c:yVal>
          <c:smooth val="0"/>
          <c:extLst>
            <c:ext xmlns:c16="http://schemas.microsoft.com/office/drawing/2014/chart" uri="{C3380CC4-5D6E-409C-BE32-E72D297353CC}">
              <c16:uniqueId val="{00000000-D0CF-4263-A612-301211449215}"/>
            </c:ext>
          </c:extLst>
        </c:ser>
        <c:ser>
          <c:idx val="1"/>
          <c:order val="1"/>
          <c:tx>
            <c:strRef>
              <c:f>'test1-50000'!$C$1</c:f>
              <c:strCache>
                <c:ptCount val="1"/>
                <c:pt idx="0">
                  <c:v> Quicksort</c:v>
                </c:pt>
              </c:strCache>
            </c:strRef>
          </c:tx>
          <c:spPr>
            <a:ln w="19050" cap="rnd">
              <a:solidFill>
                <a:schemeClr val="accent2"/>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C$2:$C$1001</c:f>
              <c:numCache>
                <c:formatCode>General</c:formatCode>
                <c:ptCount val="1000"/>
                <c:pt idx="0">
                  <c:v>0</c:v>
                </c:pt>
                <c:pt idx="1">
                  <c:v>0.1</c:v>
                </c:pt>
                <c:pt idx="2">
                  <c:v>0.13333300000000001</c:v>
                </c:pt>
                <c:pt idx="3">
                  <c:v>0.23333300000000001</c:v>
                </c:pt>
                <c:pt idx="4">
                  <c:v>0.23333300000000001</c:v>
                </c:pt>
                <c:pt idx="5">
                  <c:v>0.26666699999999999</c:v>
                </c:pt>
                <c:pt idx="6">
                  <c:v>0.26666699999999999</c:v>
                </c:pt>
                <c:pt idx="7">
                  <c:v>0.466667</c:v>
                </c:pt>
                <c:pt idx="8">
                  <c:v>0.4</c:v>
                </c:pt>
                <c:pt idx="9">
                  <c:v>0.466667</c:v>
                </c:pt>
                <c:pt idx="10">
                  <c:v>0.4</c:v>
                </c:pt>
                <c:pt idx="11">
                  <c:v>0.43333300000000002</c:v>
                </c:pt>
                <c:pt idx="12">
                  <c:v>0.56666700000000003</c:v>
                </c:pt>
                <c:pt idx="13">
                  <c:v>0.6</c:v>
                </c:pt>
                <c:pt idx="14">
                  <c:v>0.76666699999999999</c:v>
                </c:pt>
                <c:pt idx="15">
                  <c:v>0.66666700000000001</c:v>
                </c:pt>
                <c:pt idx="16">
                  <c:v>0.466667</c:v>
                </c:pt>
                <c:pt idx="17">
                  <c:v>0.76666699999999999</c:v>
                </c:pt>
                <c:pt idx="18">
                  <c:v>0.9</c:v>
                </c:pt>
                <c:pt idx="19">
                  <c:v>0.83333299999999999</c:v>
                </c:pt>
                <c:pt idx="20">
                  <c:v>0.9</c:v>
                </c:pt>
                <c:pt idx="21">
                  <c:v>0.9</c:v>
                </c:pt>
                <c:pt idx="22">
                  <c:v>1.0333330000000001</c:v>
                </c:pt>
                <c:pt idx="23">
                  <c:v>1.066667</c:v>
                </c:pt>
                <c:pt idx="24">
                  <c:v>1.1000000000000001</c:v>
                </c:pt>
                <c:pt idx="25">
                  <c:v>1.2</c:v>
                </c:pt>
                <c:pt idx="26">
                  <c:v>1.2</c:v>
                </c:pt>
                <c:pt idx="27">
                  <c:v>1.1000000000000001</c:v>
                </c:pt>
                <c:pt idx="28">
                  <c:v>1.3</c:v>
                </c:pt>
                <c:pt idx="29">
                  <c:v>1.3333330000000001</c:v>
                </c:pt>
                <c:pt idx="30">
                  <c:v>1.3666670000000001</c:v>
                </c:pt>
                <c:pt idx="31">
                  <c:v>1.4666669999999999</c:v>
                </c:pt>
                <c:pt idx="32">
                  <c:v>1.6</c:v>
                </c:pt>
                <c:pt idx="33">
                  <c:v>1.5333330000000001</c:v>
                </c:pt>
                <c:pt idx="34">
                  <c:v>1.766667</c:v>
                </c:pt>
                <c:pt idx="35">
                  <c:v>1.6</c:v>
                </c:pt>
                <c:pt idx="36">
                  <c:v>1.6666669999999999</c:v>
                </c:pt>
                <c:pt idx="37">
                  <c:v>1.8</c:v>
                </c:pt>
                <c:pt idx="38">
                  <c:v>1.6666669999999999</c:v>
                </c:pt>
                <c:pt idx="39">
                  <c:v>2</c:v>
                </c:pt>
                <c:pt idx="40">
                  <c:v>1.933333</c:v>
                </c:pt>
                <c:pt idx="41">
                  <c:v>1.8666670000000001</c:v>
                </c:pt>
                <c:pt idx="42">
                  <c:v>1.933333</c:v>
                </c:pt>
                <c:pt idx="43">
                  <c:v>2.1</c:v>
                </c:pt>
                <c:pt idx="44">
                  <c:v>2.1</c:v>
                </c:pt>
                <c:pt idx="45">
                  <c:v>2.266667</c:v>
                </c:pt>
                <c:pt idx="46">
                  <c:v>2.2000000000000002</c:v>
                </c:pt>
                <c:pt idx="47">
                  <c:v>2.3333330000000001</c:v>
                </c:pt>
                <c:pt idx="48">
                  <c:v>2.5333329999999998</c:v>
                </c:pt>
                <c:pt idx="49">
                  <c:v>2.2999999999999998</c:v>
                </c:pt>
                <c:pt idx="50">
                  <c:v>2.4666670000000002</c:v>
                </c:pt>
                <c:pt idx="51">
                  <c:v>2.5</c:v>
                </c:pt>
                <c:pt idx="52">
                  <c:v>2.4666670000000002</c:v>
                </c:pt>
                <c:pt idx="53">
                  <c:v>2.5666669999999998</c:v>
                </c:pt>
                <c:pt idx="54">
                  <c:v>2.6666669999999999</c:v>
                </c:pt>
                <c:pt idx="55">
                  <c:v>2.8</c:v>
                </c:pt>
                <c:pt idx="56">
                  <c:v>2.8666670000000001</c:v>
                </c:pt>
                <c:pt idx="57">
                  <c:v>3.0666669999999998</c:v>
                </c:pt>
                <c:pt idx="58">
                  <c:v>2.9666670000000002</c:v>
                </c:pt>
                <c:pt idx="59">
                  <c:v>3</c:v>
                </c:pt>
                <c:pt idx="60">
                  <c:v>2.8666670000000001</c:v>
                </c:pt>
                <c:pt idx="61">
                  <c:v>2.9666670000000002</c:v>
                </c:pt>
                <c:pt idx="62">
                  <c:v>3</c:v>
                </c:pt>
                <c:pt idx="63">
                  <c:v>3.1666669999999999</c:v>
                </c:pt>
                <c:pt idx="64">
                  <c:v>3.1333329999999999</c:v>
                </c:pt>
                <c:pt idx="65">
                  <c:v>3.1666669999999999</c:v>
                </c:pt>
                <c:pt idx="66">
                  <c:v>3.2</c:v>
                </c:pt>
                <c:pt idx="67">
                  <c:v>3.233333</c:v>
                </c:pt>
                <c:pt idx="68">
                  <c:v>3.4333330000000002</c:v>
                </c:pt>
                <c:pt idx="69">
                  <c:v>3.4666670000000002</c:v>
                </c:pt>
                <c:pt idx="70">
                  <c:v>3.6333329999999999</c:v>
                </c:pt>
                <c:pt idx="71">
                  <c:v>3.6333329999999999</c:v>
                </c:pt>
                <c:pt idx="72">
                  <c:v>3.6333329999999999</c:v>
                </c:pt>
                <c:pt idx="73">
                  <c:v>3.5</c:v>
                </c:pt>
                <c:pt idx="74">
                  <c:v>3.733333</c:v>
                </c:pt>
                <c:pt idx="75">
                  <c:v>3.766667</c:v>
                </c:pt>
                <c:pt idx="76">
                  <c:v>3.8333330000000001</c:v>
                </c:pt>
                <c:pt idx="77">
                  <c:v>3.8666670000000001</c:v>
                </c:pt>
                <c:pt idx="78">
                  <c:v>3.9666670000000002</c:v>
                </c:pt>
                <c:pt idx="79">
                  <c:v>3.9</c:v>
                </c:pt>
                <c:pt idx="80">
                  <c:v>3.9666670000000002</c:v>
                </c:pt>
                <c:pt idx="81">
                  <c:v>4.0666669999999998</c:v>
                </c:pt>
                <c:pt idx="82">
                  <c:v>4</c:v>
                </c:pt>
                <c:pt idx="83">
                  <c:v>4.0333329999999998</c:v>
                </c:pt>
                <c:pt idx="84">
                  <c:v>4.2</c:v>
                </c:pt>
                <c:pt idx="85">
                  <c:v>4.1666670000000003</c:v>
                </c:pt>
                <c:pt idx="86">
                  <c:v>4.3333329999999997</c:v>
                </c:pt>
                <c:pt idx="87">
                  <c:v>4.3</c:v>
                </c:pt>
                <c:pt idx="88">
                  <c:v>4.5</c:v>
                </c:pt>
                <c:pt idx="89">
                  <c:v>4.5</c:v>
                </c:pt>
                <c:pt idx="90">
                  <c:v>4.5666669999999998</c:v>
                </c:pt>
                <c:pt idx="91">
                  <c:v>4.7</c:v>
                </c:pt>
                <c:pt idx="92">
                  <c:v>4.733333</c:v>
                </c:pt>
                <c:pt idx="93">
                  <c:v>4.6333330000000004</c:v>
                </c:pt>
                <c:pt idx="94">
                  <c:v>4.8</c:v>
                </c:pt>
                <c:pt idx="95">
                  <c:v>4.9333330000000002</c:v>
                </c:pt>
                <c:pt idx="96">
                  <c:v>5</c:v>
                </c:pt>
                <c:pt idx="97">
                  <c:v>4.733333</c:v>
                </c:pt>
                <c:pt idx="98">
                  <c:v>4.9333330000000002</c:v>
                </c:pt>
                <c:pt idx="99">
                  <c:v>5.0333329999999998</c:v>
                </c:pt>
                <c:pt idx="100">
                  <c:v>5.0666669999999998</c:v>
                </c:pt>
                <c:pt idx="101">
                  <c:v>5.1333330000000004</c:v>
                </c:pt>
                <c:pt idx="102">
                  <c:v>5.0333329999999998</c:v>
                </c:pt>
                <c:pt idx="103">
                  <c:v>5.1666670000000003</c:v>
                </c:pt>
                <c:pt idx="104">
                  <c:v>5.1666670000000003</c:v>
                </c:pt>
                <c:pt idx="105">
                  <c:v>5.233333</c:v>
                </c:pt>
                <c:pt idx="106">
                  <c:v>5.233333</c:v>
                </c:pt>
                <c:pt idx="107">
                  <c:v>5.3333329999999997</c:v>
                </c:pt>
                <c:pt idx="108">
                  <c:v>5.5</c:v>
                </c:pt>
                <c:pt idx="109">
                  <c:v>5.3333329999999997</c:v>
                </c:pt>
                <c:pt idx="110">
                  <c:v>5.3333329999999997</c:v>
                </c:pt>
                <c:pt idx="111">
                  <c:v>5.4333330000000002</c:v>
                </c:pt>
                <c:pt idx="112">
                  <c:v>5.5</c:v>
                </c:pt>
                <c:pt idx="113">
                  <c:v>5.7</c:v>
                </c:pt>
                <c:pt idx="114">
                  <c:v>5.7</c:v>
                </c:pt>
                <c:pt idx="115">
                  <c:v>5.7</c:v>
                </c:pt>
                <c:pt idx="116">
                  <c:v>5.7</c:v>
                </c:pt>
                <c:pt idx="117">
                  <c:v>5.733333</c:v>
                </c:pt>
                <c:pt idx="118">
                  <c:v>6</c:v>
                </c:pt>
                <c:pt idx="119">
                  <c:v>6.1</c:v>
                </c:pt>
                <c:pt idx="120">
                  <c:v>6</c:v>
                </c:pt>
                <c:pt idx="121">
                  <c:v>6.1666670000000003</c:v>
                </c:pt>
                <c:pt idx="122">
                  <c:v>6.0666669999999998</c:v>
                </c:pt>
                <c:pt idx="123">
                  <c:v>6.1333330000000004</c:v>
                </c:pt>
                <c:pt idx="124">
                  <c:v>6.233333</c:v>
                </c:pt>
                <c:pt idx="125">
                  <c:v>6.3666669999999996</c:v>
                </c:pt>
                <c:pt idx="126">
                  <c:v>6.1666670000000003</c:v>
                </c:pt>
                <c:pt idx="127">
                  <c:v>6.4</c:v>
                </c:pt>
                <c:pt idx="128">
                  <c:v>6.5333329999999998</c:v>
                </c:pt>
                <c:pt idx="129">
                  <c:v>6.4</c:v>
                </c:pt>
                <c:pt idx="130">
                  <c:v>6.733333</c:v>
                </c:pt>
                <c:pt idx="131">
                  <c:v>6.4666670000000002</c:v>
                </c:pt>
                <c:pt idx="132">
                  <c:v>6.6333330000000004</c:v>
                </c:pt>
                <c:pt idx="133">
                  <c:v>6.8333329999999997</c:v>
                </c:pt>
                <c:pt idx="134">
                  <c:v>6.8333329999999997</c:v>
                </c:pt>
                <c:pt idx="135">
                  <c:v>6.766667</c:v>
                </c:pt>
                <c:pt idx="136">
                  <c:v>6.8333329999999997</c:v>
                </c:pt>
                <c:pt idx="137">
                  <c:v>6.9</c:v>
                </c:pt>
                <c:pt idx="138">
                  <c:v>7</c:v>
                </c:pt>
                <c:pt idx="139">
                  <c:v>7.0666669999999998</c:v>
                </c:pt>
                <c:pt idx="140">
                  <c:v>7.1</c:v>
                </c:pt>
                <c:pt idx="141">
                  <c:v>7.2</c:v>
                </c:pt>
                <c:pt idx="142">
                  <c:v>7.1333330000000004</c:v>
                </c:pt>
                <c:pt idx="143">
                  <c:v>7.1333330000000004</c:v>
                </c:pt>
                <c:pt idx="144">
                  <c:v>7.1333330000000004</c:v>
                </c:pt>
                <c:pt idx="145">
                  <c:v>7.3</c:v>
                </c:pt>
                <c:pt idx="146">
                  <c:v>7.3333329999999997</c:v>
                </c:pt>
                <c:pt idx="147">
                  <c:v>7.4333330000000002</c:v>
                </c:pt>
                <c:pt idx="148">
                  <c:v>7.266667</c:v>
                </c:pt>
                <c:pt idx="149">
                  <c:v>7.5</c:v>
                </c:pt>
                <c:pt idx="150">
                  <c:v>7.5666669999999998</c:v>
                </c:pt>
                <c:pt idx="151">
                  <c:v>7.3666669999999996</c:v>
                </c:pt>
                <c:pt idx="152">
                  <c:v>7.766667</c:v>
                </c:pt>
                <c:pt idx="153">
                  <c:v>7.9</c:v>
                </c:pt>
                <c:pt idx="154">
                  <c:v>8</c:v>
                </c:pt>
                <c:pt idx="155">
                  <c:v>7.8333329999999997</c:v>
                </c:pt>
                <c:pt idx="156">
                  <c:v>7.8</c:v>
                </c:pt>
                <c:pt idx="157">
                  <c:v>7.9333330000000002</c:v>
                </c:pt>
                <c:pt idx="158">
                  <c:v>7.9666670000000002</c:v>
                </c:pt>
                <c:pt idx="159">
                  <c:v>8.1333330000000004</c:v>
                </c:pt>
                <c:pt idx="160">
                  <c:v>7.9333330000000002</c:v>
                </c:pt>
                <c:pt idx="161">
                  <c:v>8.233333</c:v>
                </c:pt>
                <c:pt idx="162">
                  <c:v>8.3333329999999997</c:v>
                </c:pt>
                <c:pt idx="163">
                  <c:v>8.3000000000000007</c:v>
                </c:pt>
                <c:pt idx="164">
                  <c:v>8.1</c:v>
                </c:pt>
                <c:pt idx="165">
                  <c:v>8.4333329999999993</c:v>
                </c:pt>
                <c:pt idx="166">
                  <c:v>8.5</c:v>
                </c:pt>
                <c:pt idx="167">
                  <c:v>8.5333330000000007</c:v>
                </c:pt>
                <c:pt idx="168">
                  <c:v>8.5666670000000007</c:v>
                </c:pt>
                <c:pt idx="169">
                  <c:v>8.5</c:v>
                </c:pt>
                <c:pt idx="170">
                  <c:v>8.6666670000000003</c:v>
                </c:pt>
                <c:pt idx="171">
                  <c:v>8.6333330000000004</c:v>
                </c:pt>
                <c:pt idx="172">
                  <c:v>8.5333330000000007</c:v>
                </c:pt>
                <c:pt idx="173">
                  <c:v>8.8000000000000007</c:v>
                </c:pt>
                <c:pt idx="174">
                  <c:v>8.733333</c:v>
                </c:pt>
                <c:pt idx="175">
                  <c:v>8.8666669999999996</c:v>
                </c:pt>
                <c:pt idx="176">
                  <c:v>8.9</c:v>
                </c:pt>
                <c:pt idx="177">
                  <c:v>9</c:v>
                </c:pt>
                <c:pt idx="178">
                  <c:v>8.9666669999999993</c:v>
                </c:pt>
                <c:pt idx="179">
                  <c:v>9.3000000000000007</c:v>
                </c:pt>
                <c:pt idx="180">
                  <c:v>9.0666670000000007</c:v>
                </c:pt>
                <c:pt idx="181">
                  <c:v>9.1333330000000004</c:v>
                </c:pt>
                <c:pt idx="182">
                  <c:v>9.1666670000000003</c:v>
                </c:pt>
                <c:pt idx="183">
                  <c:v>9.3000000000000007</c:v>
                </c:pt>
                <c:pt idx="184">
                  <c:v>9.266667</c:v>
                </c:pt>
                <c:pt idx="185">
                  <c:v>9.3666669999999996</c:v>
                </c:pt>
                <c:pt idx="186">
                  <c:v>9.266667</c:v>
                </c:pt>
                <c:pt idx="187">
                  <c:v>9.4</c:v>
                </c:pt>
                <c:pt idx="188">
                  <c:v>9.5</c:v>
                </c:pt>
                <c:pt idx="189">
                  <c:v>9.6666670000000003</c:v>
                </c:pt>
                <c:pt idx="190">
                  <c:v>9.4666669999999993</c:v>
                </c:pt>
                <c:pt idx="191">
                  <c:v>9.766667</c:v>
                </c:pt>
                <c:pt idx="192">
                  <c:v>9.766667</c:v>
                </c:pt>
                <c:pt idx="193">
                  <c:v>9.6999999999999993</c:v>
                </c:pt>
                <c:pt idx="194">
                  <c:v>9.8000000000000007</c:v>
                </c:pt>
                <c:pt idx="195">
                  <c:v>9.733333</c:v>
                </c:pt>
                <c:pt idx="196">
                  <c:v>9.8666669999999996</c:v>
                </c:pt>
                <c:pt idx="197">
                  <c:v>9.9666669999999993</c:v>
                </c:pt>
                <c:pt idx="198">
                  <c:v>10.066667000000001</c:v>
                </c:pt>
                <c:pt idx="199">
                  <c:v>10.033333000000001</c:v>
                </c:pt>
                <c:pt idx="200">
                  <c:v>10</c:v>
                </c:pt>
                <c:pt idx="201">
                  <c:v>10.233333</c:v>
                </c:pt>
                <c:pt idx="202">
                  <c:v>10.266667</c:v>
                </c:pt>
                <c:pt idx="203">
                  <c:v>10.333333</c:v>
                </c:pt>
                <c:pt idx="204">
                  <c:v>10.3</c:v>
                </c:pt>
                <c:pt idx="205">
                  <c:v>10.333333</c:v>
                </c:pt>
                <c:pt idx="206">
                  <c:v>10.3</c:v>
                </c:pt>
                <c:pt idx="207">
                  <c:v>10.5</c:v>
                </c:pt>
                <c:pt idx="208">
                  <c:v>10.6</c:v>
                </c:pt>
                <c:pt idx="209">
                  <c:v>10.666667</c:v>
                </c:pt>
                <c:pt idx="210">
                  <c:v>10.566667000000001</c:v>
                </c:pt>
                <c:pt idx="211">
                  <c:v>10.7</c:v>
                </c:pt>
                <c:pt idx="212">
                  <c:v>10.7</c:v>
                </c:pt>
                <c:pt idx="213">
                  <c:v>10.933332999999999</c:v>
                </c:pt>
                <c:pt idx="214">
                  <c:v>10.933332999999999</c:v>
                </c:pt>
                <c:pt idx="215">
                  <c:v>10.9</c:v>
                </c:pt>
                <c:pt idx="216">
                  <c:v>10.766667</c:v>
                </c:pt>
                <c:pt idx="217">
                  <c:v>10.933332999999999</c:v>
                </c:pt>
                <c:pt idx="218">
                  <c:v>10.9</c:v>
                </c:pt>
                <c:pt idx="219">
                  <c:v>11.166667</c:v>
                </c:pt>
                <c:pt idx="220">
                  <c:v>11.066667000000001</c:v>
                </c:pt>
                <c:pt idx="221">
                  <c:v>11.266667</c:v>
                </c:pt>
                <c:pt idx="222">
                  <c:v>11.266667</c:v>
                </c:pt>
                <c:pt idx="223">
                  <c:v>11.3</c:v>
                </c:pt>
                <c:pt idx="224">
                  <c:v>11.266667</c:v>
                </c:pt>
                <c:pt idx="225">
                  <c:v>11.433332999999999</c:v>
                </c:pt>
                <c:pt idx="226">
                  <c:v>11.366667</c:v>
                </c:pt>
                <c:pt idx="227">
                  <c:v>11.666667</c:v>
                </c:pt>
                <c:pt idx="228">
                  <c:v>11.533333000000001</c:v>
                </c:pt>
                <c:pt idx="229">
                  <c:v>11.6</c:v>
                </c:pt>
                <c:pt idx="230">
                  <c:v>11.466666999999999</c:v>
                </c:pt>
                <c:pt idx="231">
                  <c:v>11.866667</c:v>
                </c:pt>
                <c:pt idx="232">
                  <c:v>11.7</c:v>
                </c:pt>
                <c:pt idx="233">
                  <c:v>11.933332999999999</c:v>
                </c:pt>
                <c:pt idx="234">
                  <c:v>11.966666999999999</c:v>
                </c:pt>
                <c:pt idx="235">
                  <c:v>11.833333</c:v>
                </c:pt>
                <c:pt idx="236">
                  <c:v>11.866667</c:v>
                </c:pt>
                <c:pt idx="237">
                  <c:v>11.966666999999999</c:v>
                </c:pt>
                <c:pt idx="238">
                  <c:v>12</c:v>
                </c:pt>
                <c:pt idx="239">
                  <c:v>12.266667</c:v>
                </c:pt>
                <c:pt idx="240">
                  <c:v>12.1</c:v>
                </c:pt>
                <c:pt idx="241">
                  <c:v>12.1</c:v>
                </c:pt>
                <c:pt idx="242">
                  <c:v>12.1</c:v>
                </c:pt>
                <c:pt idx="243">
                  <c:v>12.233333</c:v>
                </c:pt>
                <c:pt idx="244">
                  <c:v>12.333333</c:v>
                </c:pt>
                <c:pt idx="245">
                  <c:v>12.266667</c:v>
                </c:pt>
                <c:pt idx="246">
                  <c:v>12.466666999999999</c:v>
                </c:pt>
                <c:pt idx="247">
                  <c:v>12.366667</c:v>
                </c:pt>
                <c:pt idx="248">
                  <c:v>12.6</c:v>
                </c:pt>
                <c:pt idx="249">
                  <c:v>12.5</c:v>
                </c:pt>
                <c:pt idx="250">
                  <c:v>12.566667000000001</c:v>
                </c:pt>
                <c:pt idx="251">
                  <c:v>12.733333</c:v>
                </c:pt>
                <c:pt idx="252">
                  <c:v>12.6</c:v>
                </c:pt>
                <c:pt idx="253">
                  <c:v>12.7</c:v>
                </c:pt>
                <c:pt idx="254">
                  <c:v>12.766667</c:v>
                </c:pt>
                <c:pt idx="255">
                  <c:v>12.833333</c:v>
                </c:pt>
                <c:pt idx="256">
                  <c:v>13.1</c:v>
                </c:pt>
                <c:pt idx="257">
                  <c:v>13.166667</c:v>
                </c:pt>
                <c:pt idx="258">
                  <c:v>13</c:v>
                </c:pt>
                <c:pt idx="259">
                  <c:v>13</c:v>
                </c:pt>
                <c:pt idx="260">
                  <c:v>13.366667</c:v>
                </c:pt>
                <c:pt idx="261">
                  <c:v>13.3</c:v>
                </c:pt>
                <c:pt idx="262">
                  <c:v>13.2</c:v>
                </c:pt>
                <c:pt idx="263">
                  <c:v>13.3</c:v>
                </c:pt>
                <c:pt idx="264">
                  <c:v>13.4</c:v>
                </c:pt>
                <c:pt idx="265">
                  <c:v>13.633333</c:v>
                </c:pt>
                <c:pt idx="266">
                  <c:v>13.7</c:v>
                </c:pt>
                <c:pt idx="267">
                  <c:v>13.933332999999999</c:v>
                </c:pt>
                <c:pt idx="268">
                  <c:v>13.833333</c:v>
                </c:pt>
                <c:pt idx="269">
                  <c:v>14.066667000000001</c:v>
                </c:pt>
                <c:pt idx="270">
                  <c:v>13.833333</c:v>
                </c:pt>
                <c:pt idx="271">
                  <c:v>13.9</c:v>
                </c:pt>
                <c:pt idx="272">
                  <c:v>14.033333000000001</c:v>
                </c:pt>
                <c:pt idx="273">
                  <c:v>13.9</c:v>
                </c:pt>
                <c:pt idx="274">
                  <c:v>14.033333000000001</c:v>
                </c:pt>
                <c:pt idx="275">
                  <c:v>14.066667000000001</c:v>
                </c:pt>
                <c:pt idx="276">
                  <c:v>14.2</c:v>
                </c:pt>
                <c:pt idx="277">
                  <c:v>14.1</c:v>
                </c:pt>
                <c:pt idx="278">
                  <c:v>14.166667</c:v>
                </c:pt>
                <c:pt idx="279">
                  <c:v>14.3</c:v>
                </c:pt>
                <c:pt idx="280">
                  <c:v>14.366667</c:v>
                </c:pt>
                <c:pt idx="281">
                  <c:v>14.5</c:v>
                </c:pt>
                <c:pt idx="282">
                  <c:v>15.033333000000001</c:v>
                </c:pt>
                <c:pt idx="283">
                  <c:v>14.3</c:v>
                </c:pt>
                <c:pt idx="284">
                  <c:v>14.366667</c:v>
                </c:pt>
                <c:pt idx="285">
                  <c:v>14.566667000000001</c:v>
                </c:pt>
                <c:pt idx="286">
                  <c:v>14.566667000000001</c:v>
                </c:pt>
                <c:pt idx="287">
                  <c:v>14.633333</c:v>
                </c:pt>
                <c:pt idx="288">
                  <c:v>14.8</c:v>
                </c:pt>
                <c:pt idx="289">
                  <c:v>14.933332999999999</c:v>
                </c:pt>
                <c:pt idx="290">
                  <c:v>14.833333</c:v>
                </c:pt>
                <c:pt idx="291">
                  <c:v>14.9</c:v>
                </c:pt>
                <c:pt idx="292">
                  <c:v>15.1</c:v>
                </c:pt>
                <c:pt idx="293">
                  <c:v>15.133333</c:v>
                </c:pt>
                <c:pt idx="294">
                  <c:v>14.933332999999999</c:v>
                </c:pt>
                <c:pt idx="295">
                  <c:v>15.133333</c:v>
                </c:pt>
                <c:pt idx="296">
                  <c:v>15.066667000000001</c:v>
                </c:pt>
                <c:pt idx="297">
                  <c:v>15.1</c:v>
                </c:pt>
                <c:pt idx="298">
                  <c:v>15.066667000000001</c:v>
                </c:pt>
                <c:pt idx="299">
                  <c:v>16.100000000000001</c:v>
                </c:pt>
                <c:pt idx="300">
                  <c:v>15.4</c:v>
                </c:pt>
                <c:pt idx="301">
                  <c:v>15.466666999999999</c:v>
                </c:pt>
                <c:pt idx="302">
                  <c:v>15.566667000000001</c:v>
                </c:pt>
                <c:pt idx="303">
                  <c:v>15.466666999999999</c:v>
                </c:pt>
                <c:pt idx="304">
                  <c:v>15.5</c:v>
                </c:pt>
                <c:pt idx="305">
                  <c:v>15.533333000000001</c:v>
                </c:pt>
                <c:pt idx="306">
                  <c:v>15.766667</c:v>
                </c:pt>
                <c:pt idx="307">
                  <c:v>15.666667</c:v>
                </c:pt>
                <c:pt idx="308">
                  <c:v>15.666667</c:v>
                </c:pt>
                <c:pt idx="309">
                  <c:v>15.6</c:v>
                </c:pt>
                <c:pt idx="310">
                  <c:v>15.9</c:v>
                </c:pt>
                <c:pt idx="311">
                  <c:v>15.833333</c:v>
                </c:pt>
                <c:pt idx="312">
                  <c:v>15.933332999999999</c:v>
                </c:pt>
                <c:pt idx="313">
                  <c:v>16</c:v>
                </c:pt>
                <c:pt idx="314">
                  <c:v>16.133333</c:v>
                </c:pt>
                <c:pt idx="315">
                  <c:v>16.133333</c:v>
                </c:pt>
                <c:pt idx="316">
                  <c:v>16.133333</c:v>
                </c:pt>
                <c:pt idx="317">
                  <c:v>16.399999999999999</c:v>
                </c:pt>
                <c:pt idx="318">
                  <c:v>16.399999999999999</c:v>
                </c:pt>
                <c:pt idx="319">
                  <c:v>16.266667000000002</c:v>
                </c:pt>
                <c:pt idx="320">
                  <c:v>16.466667000000001</c:v>
                </c:pt>
                <c:pt idx="321">
                  <c:v>16.399999999999999</c:v>
                </c:pt>
                <c:pt idx="322">
                  <c:v>16.5</c:v>
                </c:pt>
                <c:pt idx="323">
                  <c:v>16.433333000000001</c:v>
                </c:pt>
                <c:pt idx="324">
                  <c:v>16.366667</c:v>
                </c:pt>
                <c:pt idx="325">
                  <c:v>16.7</c:v>
                </c:pt>
                <c:pt idx="326">
                  <c:v>16.633333</c:v>
                </c:pt>
                <c:pt idx="327">
                  <c:v>16.633333</c:v>
                </c:pt>
                <c:pt idx="328">
                  <c:v>16.733332999999998</c:v>
                </c:pt>
                <c:pt idx="329">
                  <c:v>16.766667000000002</c:v>
                </c:pt>
                <c:pt idx="330">
                  <c:v>16.8</c:v>
                </c:pt>
                <c:pt idx="331">
                  <c:v>16.933333000000001</c:v>
                </c:pt>
                <c:pt idx="332">
                  <c:v>17.2</c:v>
                </c:pt>
                <c:pt idx="333">
                  <c:v>16.933333000000001</c:v>
                </c:pt>
                <c:pt idx="334">
                  <c:v>17.033332999999999</c:v>
                </c:pt>
                <c:pt idx="335">
                  <c:v>17.166667</c:v>
                </c:pt>
                <c:pt idx="336">
                  <c:v>17.266667000000002</c:v>
                </c:pt>
                <c:pt idx="337">
                  <c:v>17.2</c:v>
                </c:pt>
                <c:pt idx="338">
                  <c:v>17.333333</c:v>
                </c:pt>
                <c:pt idx="339">
                  <c:v>17.233332999999998</c:v>
                </c:pt>
                <c:pt idx="340">
                  <c:v>17.466667000000001</c:v>
                </c:pt>
                <c:pt idx="341">
                  <c:v>17.466667000000001</c:v>
                </c:pt>
                <c:pt idx="342">
                  <c:v>18.8</c:v>
                </c:pt>
                <c:pt idx="343">
                  <c:v>18.733332999999998</c:v>
                </c:pt>
                <c:pt idx="344">
                  <c:v>18.100000000000001</c:v>
                </c:pt>
                <c:pt idx="345">
                  <c:v>18.166667</c:v>
                </c:pt>
                <c:pt idx="346">
                  <c:v>18.166667</c:v>
                </c:pt>
                <c:pt idx="347">
                  <c:v>18.233332999999998</c:v>
                </c:pt>
                <c:pt idx="348">
                  <c:v>17.7</c:v>
                </c:pt>
                <c:pt idx="349">
                  <c:v>18.133333</c:v>
                </c:pt>
                <c:pt idx="350">
                  <c:v>18.266667000000002</c:v>
                </c:pt>
                <c:pt idx="351">
                  <c:v>18.433333000000001</c:v>
                </c:pt>
                <c:pt idx="352">
                  <c:v>18.133333</c:v>
                </c:pt>
                <c:pt idx="353">
                  <c:v>18.600000000000001</c:v>
                </c:pt>
                <c:pt idx="354">
                  <c:v>18.7</c:v>
                </c:pt>
                <c:pt idx="355">
                  <c:v>18.166667</c:v>
                </c:pt>
                <c:pt idx="356">
                  <c:v>18.566666999999999</c:v>
                </c:pt>
                <c:pt idx="357">
                  <c:v>18.7</c:v>
                </c:pt>
                <c:pt idx="358">
                  <c:v>18.333333</c:v>
                </c:pt>
                <c:pt idx="359">
                  <c:v>18.533332999999999</c:v>
                </c:pt>
                <c:pt idx="360">
                  <c:v>18.566666999999999</c:v>
                </c:pt>
                <c:pt idx="361">
                  <c:v>18.399999999999999</c:v>
                </c:pt>
                <c:pt idx="362">
                  <c:v>18.633333</c:v>
                </c:pt>
                <c:pt idx="363">
                  <c:v>18.833333</c:v>
                </c:pt>
                <c:pt idx="364">
                  <c:v>18.766667000000002</c:v>
                </c:pt>
                <c:pt idx="365">
                  <c:v>18.7</c:v>
                </c:pt>
                <c:pt idx="366">
                  <c:v>18.7</c:v>
                </c:pt>
                <c:pt idx="367">
                  <c:v>18.8</c:v>
                </c:pt>
                <c:pt idx="368">
                  <c:v>18.833333</c:v>
                </c:pt>
                <c:pt idx="369">
                  <c:v>18.8</c:v>
                </c:pt>
                <c:pt idx="370">
                  <c:v>19</c:v>
                </c:pt>
                <c:pt idx="371">
                  <c:v>19.066666999999999</c:v>
                </c:pt>
                <c:pt idx="372">
                  <c:v>19.133333</c:v>
                </c:pt>
                <c:pt idx="373">
                  <c:v>19.033332999999999</c:v>
                </c:pt>
                <c:pt idx="374">
                  <c:v>19.3</c:v>
                </c:pt>
                <c:pt idx="375">
                  <c:v>19.566666999999999</c:v>
                </c:pt>
                <c:pt idx="376">
                  <c:v>19.566666999999999</c:v>
                </c:pt>
                <c:pt idx="377">
                  <c:v>20.833333</c:v>
                </c:pt>
                <c:pt idx="378">
                  <c:v>19.600000000000001</c:v>
                </c:pt>
                <c:pt idx="379">
                  <c:v>19.5</c:v>
                </c:pt>
                <c:pt idx="380">
                  <c:v>19.3</c:v>
                </c:pt>
                <c:pt idx="381">
                  <c:v>19.366667</c:v>
                </c:pt>
                <c:pt idx="382">
                  <c:v>19.433333000000001</c:v>
                </c:pt>
                <c:pt idx="383">
                  <c:v>19.5</c:v>
                </c:pt>
                <c:pt idx="384">
                  <c:v>19.7</c:v>
                </c:pt>
                <c:pt idx="385">
                  <c:v>19.8</c:v>
                </c:pt>
                <c:pt idx="386">
                  <c:v>19.866667</c:v>
                </c:pt>
                <c:pt idx="387">
                  <c:v>19.866667</c:v>
                </c:pt>
                <c:pt idx="388">
                  <c:v>19.833333</c:v>
                </c:pt>
                <c:pt idx="389">
                  <c:v>20</c:v>
                </c:pt>
                <c:pt idx="390">
                  <c:v>20.066666999999999</c:v>
                </c:pt>
                <c:pt idx="391">
                  <c:v>20.033332999999999</c:v>
                </c:pt>
                <c:pt idx="392">
                  <c:v>20.133333</c:v>
                </c:pt>
                <c:pt idx="393">
                  <c:v>20.033332999999999</c:v>
                </c:pt>
                <c:pt idx="394">
                  <c:v>20.133333</c:v>
                </c:pt>
                <c:pt idx="395">
                  <c:v>20.2</c:v>
                </c:pt>
                <c:pt idx="396">
                  <c:v>20.266667000000002</c:v>
                </c:pt>
                <c:pt idx="397">
                  <c:v>20.233332999999998</c:v>
                </c:pt>
                <c:pt idx="398">
                  <c:v>20.7</c:v>
                </c:pt>
                <c:pt idx="399">
                  <c:v>20.8</c:v>
                </c:pt>
                <c:pt idx="400">
                  <c:v>20.566666999999999</c:v>
                </c:pt>
                <c:pt idx="401">
                  <c:v>20.466667000000001</c:v>
                </c:pt>
                <c:pt idx="402">
                  <c:v>20.833333</c:v>
                </c:pt>
                <c:pt idx="403">
                  <c:v>20.7</c:v>
                </c:pt>
                <c:pt idx="404">
                  <c:v>20.633333</c:v>
                </c:pt>
                <c:pt idx="405">
                  <c:v>20.633333</c:v>
                </c:pt>
                <c:pt idx="406">
                  <c:v>20.933333000000001</c:v>
                </c:pt>
                <c:pt idx="407">
                  <c:v>20.666667</c:v>
                </c:pt>
                <c:pt idx="408">
                  <c:v>21.066666999999999</c:v>
                </c:pt>
                <c:pt idx="409">
                  <c:v>21.066666999999999</c:v>
                </c:pt>
                <c:pt idx="410">
                  <c:v>21.033332999999999</c:v>
                </c:pt>
                <c:pt idx="411">
                  <c:v>21.066666999999999</c:v>
                </c:pt>
                <c:pt idx="412">
                  <c:v>21.066666999999999</c:v>
                </c:pt>
                <c:pt idx="413">
                  <c:v>22.133333</c:v>
                </c:pt>
                <c:pt idx="414">
                  <c:v>22.033332999999999</c:v>
                </c:pt>
                <c:pt idx="415">
                  <c:v>21.866667</c:v>
                </c:pt>
                <c:pt idx="416">
                  <c:v>22.466667000000001</c:v>
                </c:pt>
                <c:pt idx="417">
                  <c:v>21.733332999999998</c:v>
                </c:pt>
                <c:pt idx="418">
                  <c:v>21.6</c:v>
                </c:pt>
                <c:pt idx="419">
                  <c:v>21.5</c:v>
                </c:pt>
                <c:pt idx="420">
                  <c:v>21.533332999999999</c:v>
                </c:pt>
                <c:pt idx="421">
                  <c:v>21.666667</c:v>
                </c:pt>
                <c:pt idx="422">
                  <c:v>21.633333</c:v>
                </c:pt>
                <c:pt idx="423">
                  <c:v>21.7</c:v>
                </c:pt>
                <c:pt idx="424">
                  <c:v>21.733332999999998</c:v>
                </c:pt>
                <c:pt idx="425">
                  <c:v>21.8</c:v>
                </c:pt>
                <c:pt idx="426">
                  <c:v>21.733332999999998</c:v>
                </c:pt>
                <c:pt idx="427">
                  <c:v>22</c:v>
                </c:pt>
                <c:pt idx="428">
                  <c:v>22.133333</c:v>
                </c:pt>
                <c:pt idx="429">
                  <c:v>21.866667</c:v>
                </c:pt>
                <c:pt idx="430">
                  <c:v>22.233332999999998</c:v>
                </c:pt>
                <c:pt idx="431">
                  <c:v>22.2</c:v>
                </c:pt>
                <c:pt idx="432">
                  <c:v>22.066666999999999</c:v>
                </c:pt>
                <c:pt idx="433">
                  <c:v>22.2</c:v>
                </c:pt>
                <c:pt idx="434">
                  <c:v>22.266667000000002</c:v>
                </c:pt>
                <c:pt idx="435">
                  <c:v>22.233332999999998</c:v>
                </c:pt>
                <c:pt idx="436">
                  <c:v>22.266667000000002</c:v>
                </c:pt>
                <c:pt idx="437">
                  <c:v>22.266667000000002</c:v>
                </c:pt>
                <c:pt idx="438">
                  <c:v>22.333333</c:v>
                </c:pt>
                <c:pt idx="439">
                  <c:v>22.3</c:v>
                </c:pt>
                <c:pt idx="440">
                  <c:v>22.733332999999998</c:v>
                </c:pt>
                <c:pt idx="441">
                  <c:v>22.7</c:v>
                </c:pt>
                <c:pt idx="442">
                  <c:v>22.633333</c:v>
                </c:pt>
                <c:pt idx="443">
                  <c:v>22.633333</c:v>
                </c:pt>
                <c:pt idx="444">
                  <c:v>22.833333</c:v>
                </c:pt>
                <c:pt idx="445">
                  <c:v>22.9</c:v>
                </c:pt>
                <c:pt idx="446">
                  <c:v>22.833333</c:v>
                </c:pt>
                <c:pt idx="447">
                  <c:v>22.866667</c:v>
                </c:pt>
                <c:pt idx="448">
                  <c:v>23.133333</c:v>
                </c:pt>
                <c:pt idx="449">
                  <c:v>23</c:v>
                </c:pt>
                <c:pt idx="450">
                  <c:v>23</c:v>
                </c:pt>
                <c:pt idx="451">
                  <c:v>23.1</c:v>
                </c:pt>
                <c:pt idx="452">
                  <c:v>23.066666999999999</c:v>
                </c:pt>
                <c:pt idx="453">
                  <c:v>23.166667</c:v>
                </c:pt>
                <c:pt idx="454">
                  <c:v>23.166667</c:v>
                </c:pt>
                <c:pt idx="455">
                  <c:v>23.366667</c:v>
                </c:pt>
                <c:pt idx="456">
                  <c:v>23.4</c:v>
                </c:pt>
                <c:pt idx="457">
                  <c:v>23.366667</c:v>
                </c:pt>
                <c:pt idx="458">
                  <c:v>23.466667000000001</c:v>
                </c:pt>
                <c:pt idx="459">
                  <c:v>23.666667</c:v>
                </c:pt>
                <c:pt idx="460">
                  <c:v>23.766667000000002</c:v>
                </c:pt>
                <c:pt idx="461">
                  <c:v>23.666667</c:v>
                </c:pt>
                <c:pt idx="462">
                  <c:v>23.666667</c:v>
                </c:pt>
                <c:pt idx="463">
                  <c:v>23.833333</c:v>
                </c:pt>
                <c:pt idx="464">
                  <c:v>23.7</c:v>
                </c:pt>
                <c:pt idx="465">
                  <c:v>23.733332999999998</c:v>
                </c:pt>
                <c:pt idx="466">
                  <c:v>24.066666999999999</c:v>
                </c:pt>
                <c:pt idx="467">
                  <c:v>23.9</c:v>
                </c:pt>
                <c:pt idx="468">
                  <c:v>24.133333</c:v>
                </c:pt>
                <c:pt idx="469">
                  <c:v>24.233332999999998</c:v>
                </c:pt>
                <c:pt idx="470">
                  <c:v>24.233332999999998</c:v>
                </c:pt>
                <c:pt idx="471">
                  <c:v>24.133333</c:v>
                </c:pt>
                <c:pt idx="472">
                  <c:v>24.266667000000002</c:v>
                </c:pt>
                <c:pt idx="473">
                  <c:v>24.133333</c:v>
                </c:pt>
                <c:pt idx="474">
                  <c:v>24.333333</c:v>
                </c:pt>
                <c:pt idx="475">
                  <c:v>24.366667</c:v>
                </c:pt>
                <c:pt idx="476">
                  <c:v>24.6</c:v>
                </c:pt>
                <c:pt idx="477">
                  <c:v>24.366667</c:v>
                </c:pt>
                <c:pt idx="478">
                  <c:v>24.5</c:v>
                </c:pt>
                <c:pt idx="479">
                  <c:v>24.633333</c:v>
                </c:pt>
                <c:pt idx="480">
                  <c:v>24.633333</c:v>
                </c:pt>
                <c:pt idx="481">
                  <c:v>24.8</c:v>
                </c:pt>
                <c:pt idx="482">
                  <c:v>24.733332999999998</c:v>
                </c:pt>
                <c:pt idx="483">
                  <c:v>24.666667</c:v>
                </c:pt>
                <c:pt idx="484">
                  <c:v>25.133333</c:v>
                </c:pt>
                <c:pt idx="485">
                  <c:v>24.866667</c:v>
                </c:pt>
                <c:pt idx="486">
                  <c:v>24.866667</c:v>
                </c:pt>
                <c:pt idx="487">
                  <c:v>25.033332999999999</c:v>
                </c:pt>
                <c:pt idx="488">
                  <c:v>25.066666999999999</c:v>
                </c:pt>
                <c:pt idx="489">
                  <c:v>25.066666999999999</c:v>
                </c:pt>
                <c:pt idx="490">
                  <c:v>25.133333</c:v>
                </c:pt>
                <c:pt idx="491">
                  <c:v>25.133333</c:v>
                </c:pt>
                <c:pt idx="492">
                  <c:v>25.3</c:v>
                </c:pt>
                <c:pt idx="493">
                  <c:v>25.233332999999998</c:v>
                </c:pt>
                <c:pt idx="494">
                  <c:v>25.366667</c:v>
                </c:pt>
                <c:pt idx="495">
                  <c:v>25.133333</c:v>
                </c:pt>
                <c:pt idx="496">
                  <c:v>25.3</c:v>
                </c:pt>
                <c:pt idx="497">
                  <c:v>25.5</c:v>
                </c:pt>
                <c:pt idx="498">
                  <c:v>25.566666999999999</c:v>
                </c:pt>
                <c:pt idx="499">
                  <c:v>25.7</c:v>
                </c:pt>
                <c:pt idx="500">
                  <c:v>25.733332999999998</c:v>
                </c:pt>
                <c:pt idx="501">
                  <c:v>25.666667</c:v>
                </c:pt>
                <c:pt idx="502">
                  <c:v>25.8</c:v>
                </c:pt>
                <c:pt idx="503">
                  <c:v>25.8</c:v>
                </c:pt>
                <c:pt idx="504">
                  <c:v>25.833333</c:v>
                </c:pt>
                <c:pt idx="505">
                  <c:v>26.166667</c:v>
                </c:pt>
                <c:pt idx="506">
                  <c:v>25.866667</c:v>
                </c:pt>
                <c:pt idx="507">
                  <c:v>26.2</c:v>
                </c:pt>
                <c:pt idx="508">
                  <c:v>26.3</c:v>
                </c:pt>
                <c:pt idx="509">
                  <c:v>26.133333</c:v>
                </c:pt>
                <c:pt idx="510">
                  <c:v>26.466667000000001</c:v>
                </c:pt>
                <c:pt idx="511">
                  <c:v>26.5</c:v>
                </c:pt>
                <c:pt idx="512">
                  <c:v>26.5</c:v>
                </c:pt>
                <c:pt idx="513">
                  <c:v>26.433333000000001</c:v>
                </c:pt>
                <c:pt idx="514">
                  <c:v>26.633333</c:v>
                </c:pt>
                <c:pt idx="515">
                  <c:v>26.666667</c:v>
                </c:pt>
                <c:pt idx="516">
                  <c:v>26.533332999999999</c:v>
                </c:pt>
                <c:pt idx="517">
                  <c:v>26.666667</c:v>
                </c:pt>
                <c:pt idx="518">
                  <c:v>26.466667000000001</c:v>
                </c:pt>
                <c:pt idx="519">
                  <c:v>26.766667000000002</c:v>
                </c:pt>
                <c:pt idx="520">
                  <c:v>26.733332999999998</c:v>
                </c:pt>
                <c:pt idx="521">
                  <c:v>27.033332999999999</c:v>
                </c:pt>
                <c:pt idx="522">
                  <c:v>26.566666999999999</c:v>
                </c:pt>
                <c:pt idx="523">
                  <c:v>26.966667000000001</c:v>
                </c:pt>
                <c:pt idx="524">
                  <c:v>27.066666999999999</c:v>
                </c:pt>
                <c:pt idx="525">
                  <c:v>27.066666999999999</c:v>
                </c:pt>
                <c:pt idx="526">
                  <c:v>27.133333</c:v>
                </c:pt>
                <c:pt idx="527">
                  <c:v>27.233332999999998</c:v>
                </c:pt>
                <c:pt idx="528">
                  <c:v>27.566666999999999</c:v>
                </c:pt>
                <c:pt idx="529">
                  <c:v>27.5</c:v>
                </c:pt>
                <c:pt idx="530">
                  <c:v>27.633333</c:v>
                </c:pt>
                <c:pt idx="531">
                  <c:v>27.466667000000001</c:v>
                </c:pt>
                <c:pt idx="532">
                  <c:v>27.466667000000001</c:v>
                </c:pt>
                <c:pt idx="533">
                  <c:v>27.6</c:v>
                </c:pt>
                <c:pt idx="534">
                  <c:v>27.566666999999999</c:v>
                </c:pt>
                <c:pt idx="535">
                  <c:v>27.533332999999999</c:v>
                </c:pt>
                <c:pt idx="536">
                  <c:v>27.766667000000002</c:v>
                </c:pt>
                <c:pt idx="537">
                  <c:v>27.8</c:v>
                </c:pt>
                <c:pt idx="538">
                  <c:v>27.766667000000002</c:v>
                </c:pt>
                <c:pt idx="539">
                  <c:v>27.566666999999999</c:v>
                </c:pt>
                <c:pt idx="540">
                  <c:v>28</c:v>
                </c:pt>
                <c:pt idx="541">
                  <c:v>28</c:v>
                </c:pt>
                <c:pt idx="542">
                  <c:v>28</c:v>
                </c:pt>
                <c:pt idx="543">
                  <c:v>27.8</c:v>
                </c:pt>
                <c:pt idx="544">
                  <c:v>28.066666999999999</c:v>
                </c:pt>
                <c:pt idx="545">
                  <c:v>27.866667</c:v>
                </c:pt>
                <c:pt idx="546">
                  <c:v>28.2</c:v>
                </c:pt>
                <c:pt idx="547">
                  <c:v>28.533332999999999</c:v>
                </c:pt>
                <c:pt idx="548">
                  <c:v>28.5</c:v>
                </c:pt>
                <c:pt idx="549">
                  <c:v>28.533332999999999</c:v>
                </c:pt>
                <c:pt idx="550">
                  <c:v>28.7</c:v>
                </c:pt>
                <c:pt idx="551">
                  <c:v>28.433333000000001</c:v>
                </c:pt>
                <c:pt idx="552">
                  <c:v>28.733332999999998</c:v>
                </c:pt>
                <c:pt idx="553">
                  <c:v>28.6</c:v>
                </c:pt>
                <c:pt idx="554">
                  <c:v>28.466667000000001</c:v>
                </c:pt>
                <c:pt idx="555">
                  <c:v>28.8</c:v>
                </c:pt>
                <c:pt idx="556">
                  <c:v>28.933333000000001</c:v>
                </c:pt>
                <c:pt idx="557">
                  <c:v>29.033332999999999</c:v>
                </c:pt>
                <c:pt idx="558">
                  <c:v>28.766667000000002</c:v>
                </c:pt>
                <c:pt idx="559">
                  <c:v>28.966667000000001</c:v>
                </c:pt>
                <c:pt idx="560">
                  <c:v>29.166667</c:v>
                </c:pt>
                <c:pt idx="561">
                  <c:v>29.266667000000002</c:v>
                </c:pt>
                <c:pt idx="562">
                  <c:v>29.066666999999999</c:v>
                </c:pt>
                <c:pt idx="563">
                  <c:v>29.466667000000001</c:v>
                </c:pt>
                <c:pt idx="564">
                  <c:v>29.166667</c:v>
                </c:pt>
                <c:pt idx="565">
                  <c:v>29.5</c:v>
                </c:pt>
                <c:pt idx="566">
                  <c:v>29.566666999999999</c:v>
                </c:pt>
                <c:pt idx="567">
                  <c:v>29.433333000000001</c:v>
                </c:pt>
                <c:pt idx="568">
                  <c:v>29.366667</c:v>
                </c:pt>
                <c:pt idx="569">
                  <c:v>29.633333</c:v>
                </c:pt>
                <c:pt idx="570">
                  <c:v>29.633333</c:v>
                </c:pt>
                <c:pt idx="571">
                  <c:v>29.933333000000001</c:v>
                </c:pt>
                <c:pt idx="572">
                  <c:v>29.766667000000002</c:v>
                </c:pt>
                <c:pt idx="573">
                  <c:v>29.8</c:v>
                </c:pt>
                <c:pt idx="574">
                  <c:v>29.833333</c:v>
                </c:pt>
                <c:pt idx="575">
                  <c:v>30.133333</c:v>
                </c:pt>
                <c:pt idx="576">
                  <c:v>30.366667</c:v>
                </c:pt>
                <c:pt idx="577">
                  <c:v>30.133333</c:v>
                </c:pt>
                <c:pt idx="578">
                  <c:v>30.333333</c:v>
                </c:pt>
                <c:pt idx="579">
                  <c:v>30.1</c:v>
                </c:pt>
                <c:pt idx="580">
                  <c:v>30.1</c:v>
                </c:pt>
                <c:pt idx="581">
                  <c:v>30.3</c:v>
                </c:pt>
                <c:pt idx="582">
                  <c:v>30.366667</c:v>
                </c:pt>
                <c:pt idx="583">
                  <c:v>30.433333000000001</c:v>
                </c:pt>
                <c:pt idx="584">
                  <c:v>30.433333000000001</c:v>
                </c:pt>
                <c:pt idx="585">
                  <c:v>30.8</c:v>
                </c:pt>
                <c:pt idx="586">
                  <c:v>30.6</c:v>
                </c:pt>
                <c:pt idx="587">
                  <c:v>30.833333</c:v>
                </c:pt>
                <c:pt idx="588">
                  <c:v>30.766667000000002</c:v>
                </c:pt>
                <c:pt idx="589">
                  <c:v>30.933333000000001</c:v>
                </c:pt>
                <c:pt idx="590">
                  <c:v>30.8</c:v>
                </c:pt>
                <c:pt idx="591">
                  <c:v>30.833333</c:v>
                </c:pt>
                <c:pt idx="592">
                  <c:v>31</c:v>
                </c:pt>
                <c:pt idx="593">
                  <c:v>31.2</c:v>
                </c:pt>
                <c:pt idx="594">
                  <c:v>31.133333</c:v>
                </c:pt>
                <c:pt idx="595">
                  <c:v>31.2</c:v>
                </c:pt>
                <c:pt idx="596">
                  <c:v>31.733332999999998</c:v>
                </c:pt>
                <c:pt idx="597">
                  <c:v>31.266667000000002</c:v>
                </c:pt>
                <c:pt idx="598">
                  <c:v>31.3</c:v>
                </c:pt>
                <c:pt idx="599">
                  <c:v>31.366667</c:v>
                </c:pt>
                <c:pt idx="600">
                  <c:v>31.466667000000001</c:v>
                </c:pt>
                <c:pt idx="601">
                  <c:v>31.366667</c:v>
                </c:pt>
                <c:pt idx="602">
                  <c:v>31.566666999999999</c:v>
                </c:pt>
                <c:pt idx="603">
                  <c:v>31.7</c:v>
                </c:pt>
                <c:pt idx="604">
                  <c:v>31.566666999999999</c:v>
                </c:pt>
                <c:pt idx="605">
                  <c:v>31.466667000000001</c:v>
                </c:pt>
                <c:pt idx="606">
                  <c:v>31.866667</c:v>
                </c:pt>
                <c:pt idx="607">
                  <c:v>31.933333000000001</c:v>
                </c:pt>
                <c:pt idx="608">
                  <c:v>31.7</c:v>
                </c:pt>
                <c:pt idx="609">
                  <c:v>32.066667000000002</c:v>
                </c:pt>
                <c:pt idx="610">
                  <c:v>32.266666999999998</c:v>
                </c:pt>
                <c:pt idx="611">
                  <c:v>32.066667000000002</c:v>
                </c:pt>
                <c:pt idx="612">
                  <c:v>32.166666999999997</c:v>
                </c:pt>
                <c:pt idx="613">
                  <c:v>32.366667</c:v>
                </c:pt>
                <c:pt idx="614">
                  <c:v>32.266666999999998</c:v>
                </c:pt>
                <c:pt idx="615">
                  <c:v>32.366667</c:v>
                </c:pt>
                <c:pt idx="616">
                  <c:v>32.4</c:v>
                </c:pt>
                <c:pt idx="617">
                  <c:v>32.466667000000001</c:v>
                </c:pt>
                <c:pt idx="618">
                  <c:v>32.633333</c:v>
                </c:pt>
                <c:pt idx="619">
                  <c:v>32.466667000000001</c:v>
                </c:pt>
                <c:pt idx="620">
                  <c:v>32.566667000000002</c:v>
                </c:pt>
                <c:pt idx="621">
                  <c:v>32.566667000000002</c:v>
                </c:pt>
                <c:pt idx="622">
                  <c:v>32.700000000000003</c:v>
                </c:pt>
                <c:pt idx="623">
                  <c:v>32.733333000000002</c:v>
                </c:pt>
                <c:pt idx="624">
                  <c:v>32.766666999999998</c:v>
                </c:pt>
                <c:pt idx="625">
                  <c:v>32.799999999999997</c:v>
                </c:pt>
                <c:pt idx="626">
                  <c:v>32.866667</c:v>
                </c:pt>
                <c:pt idx="627">
                  <c:v>32.966667000000001</c:v>
                </c:pt>
                <c:pt idx="628">
                  <c:v>33.1</c:v>
                </c:pt>
                <c:pt idx="629">
                  <c:v>33.166666999999997</c:v>
                </c:pt>
                <c:pt idx="630">
                  <c:v>33.266666999999998</c:v>
                </c:pt>
                <c:pt idx="631">
                  <c:v>33.266666999999998</c:v>
                </c:pt>
                <c:pt idx="632">
                  <c:v>33.299999999999997</c:v>
                </c:pt>
                <c:pt idx="633">
                  <c:v>33.133333</c:v>
                </c:pt>
                <c:pt idx="634">
                  <c:v>33.200000000000003</c:v>
                </c:pt>
                <c:pt idx="635">
                  <c:v>33.366667</c:v>
                </c:pt>
                <c:pt idx="636">
                  <c:v>33.4</c:v>
                </c:pt>
                <c:pt idx="637">
                  <c:v>33.533332999999999</c:v>
                </c:pt>
                <c:pt idx="638">
                  <c:v>33.366667</c:v>
                </c:pt>
                <c:pt idx="639">
                  <c:v>33.533332999999999</c:v>
                </c:pt>
                <c:pt idx="640">
                  <c:v>33.533332999999999</c:v>
                </c:pt>
                <c:pt idx="641">
                  <c:v>33.466667000000001</c:v>
                </c:pt>
                <c:pt idx="642">
                  <c:v>33.5</c:v>
                </c:pt>
                <c:pt idx="643">
                  <c:v>33.700000000000003</c:v>
                </c:pt>
                <c:pt idx="644">
                  <c:v>33.833333000000003</c:v>
                </c:pt>
                <c:pt idx="645">
                  <c:v>33.799999999999997</c:v>
                </c:pt>
                <c:pt idx="646">
                  <c:v>33.700000000000003</c:v>
                </c:pt>
                <c:pt idx="647">
                  <c:v>34.066667000000002</c:v>
                </c:pt>
                <c:pt idx="648">
                  <c:v>33.700000000000003</c:v>
                </c:pt>
                <c:pt idx="649">
                  <c:v>33.833333000000003</c:v>
                </c:pt>
                <c:pt idx="650">
                  <c:v>34.133333</c:v>
                </c:pt>
                <c:pt idx="651">
                  <c:v>34.1</c:v>
                </c:pt>
                <c:pt idx="652">
                  <c:v>34.133333</c:v>
                </c:pt>
                <c:pt idx="653">
                  <c:v>34.200000000000003</c:v>
                </c:pt>
                <c:pt idx="654">
                  <c:v>34.233333000000002</c:v>
                </c:pt>
                <c:pt idx="655">
                  <c:v>34.299999999999997</c:v>
                </c:pt>
                <c:pt idx="656">
                  <c:v>34.433332999999998</c:v>
                </c:pt>
                <c:pt idx="657">
                  <c:v>34.633333</c:v>
                </c:pt>
                <c:pt idx="658">
                  <c:v>34.433332999999998</c:v>
                </c:pt>
                <c:pt idx="659">
                  <c:v>34.766666999999998</c:v>
                </c:pt>
                <c:pt idx="660">
                  <c:v>34.666666999999997</c:v>
                </c:pt>
                <c:pt idx="661">
                  <c:v>34.6</c:v>
                </c:pt>
                <c:pt idx="662">
                  <c:v>34.9</c:v>
                </c:pt>
                <c:pt idx="663">
                  <c:v>34.733333000000002</c:v>
                </c:pt>
                <c:pt idx="664">
                  <c:v>34.866667</c:v>
                </c:pt>
                <c:pt idx="665">
                  <c:v>34.833333000000003</c:v>
                </c:pt>
                <c:pt idx="666">
                  <c:v>36.066667000000002</c:v>
                </c:pt>
                <c:pt idx="667">
                  <c:v>38.866667</c:v>
                </c:pt>
                <c:pt idx="668">
                  <c:v>36.333333000000003</c:v>
                </c:pt>
                <c:pt idx="669">
                  <c:v>36.6</c:v>
                </c:pt>
                <c:pt idx="670">
                  <c:v>36.266666999999998</c:v>
                </c:pt>
                <c:pt idx="671">
                  <c:v>35.533332999999999</c:v>
                </c:pt>
                <c:pt idx="672">
                  <c:v>35.299999999999997</c:v>
                </c:pt>
                <c:pt idx="673">
                  <c:v>35.433332999999998</c:v>
                </c:pt>
                <c:pt idx="674">
                  <c:v>35.5</c:v>
                </c:pt>
                <c:pt idx="675">
                  <c:v>35.700000000000003</c:v>
                </c:pt>
                <c:pt idx="676">
                  <c:v>35.4</c:v>
                </c:pt>
                <c:pt idx="677">
                  <c:v>35.5</c:v>
                </c:pt>
                <c:pt idx="678">
                  <c:v>35.733333000000002</c:v>
                </c:pt>
                <c:pt idx="679">
                  <c:v>35.799999999999997</c:v>
                </c:pt>
                <c:pt idx="680">
                  <c:v>35.6</c:v>
                </c:pt>
                <c:pt idx="681">
                  <c:v>35.766666999999998</c:v>
                </c:pt>
                <c:pt idx="682">
                  <c:v>35.766666999999998</c:v>
                </c:pt>
                <c:pt idx="683">
                  <c:v>36.166666999999997</c:v>
                </c:pt>
                <c:pt idx="684">
                  <c:v>35.9</c:v>
                </c:pt>
                <c:pt idx="685">
                  <c:v>35.633333</c:v>
                </c:pt>
                <c:pt idx="686">
                  <c:v>36.133333</c:v>
                </c:pt>
                <c:pt idx="687">
                  <c:v>36</c:v>
                </c:pt>
                <c:pt idx="688">
                  <c:v>36.033332999999999</c:v>
                </c:pt>
                <c:pt idx="689">
                  <c:v>36.200000000000003</c:v>
                </c:pt>
                <c:pt idx="690">
                  <c:v>36.133333</c:v>
                </c:pt>
                <c:pt idx="691">
                  <c:v>36.066667000000002</c:v>
                </c:pt>
                <c:pt idx="692">
                  <c:v>36.5</c:v>
                </c:pt>
                <c:pt idx="693">
                  <c:v>36.233333000000002</c:v>
                </c:pt>
                <c:pt idx="694">
                  <c:v>36.466667000000001</c:v>
                </c:pt>
                <c:pt idx="695">
                  <c:v>36.466667000000001</c:v>
                </c:pt>
                <c:pt idx="696">
                  <c:v>36.4</c:v>
                </c:pt>
                <c:pt idx="697">
                  <c:v>36.433332999999998</c:v>
                </c:pt>
                <c:pt idx="698">
                  <c:v>36.733333000000002</c:v>
                </c:pt>
                <c:pt idx="699">
                  <c:v>36.5</c:v>
                </c:pt>
                <c:pt idx="700">
                  <c:v>36.666666999999997</c:v>
                </c:pt>
                <c:pt idx="701">
                  <c:v>36.833333000000003</c:v>
                </c:pt>
                <c:pt idx="702">
                  <c:v>36.833333000000003</c:v>
                </c:pt>
                <c:pt idx="703">
                  <c:v>37.166666999999997</c:v>
                </c:pt>
                <c:pt idx="704">
                  <c:v>37.033332999999999</c:v>
                </c:pt>
                <c:pt idx="705">
                  <c:v>37.066667000000002</c:v>
                </c:pt>
                <c:pt idx="706">
                  <c:v>36.766666999999998</c:v>
                </c:pt>
                <c:pt idx="707">
                  <c:v>36.866667</c:v>
                </c:pt>
                <c:pt idx="708">
                  <c:v>37.566667000000002</c:v>
                </c:pt>
                <c:pt idx="709">
                  <c:v>37.133333</c:v>
                </c:pt>
                <c:pt idx="710">
                  <c:v>37.333333000000003</c:v>
                </c:pt>
                <c:pt idx="711">
                  <c:v>37.266666999999998</c:v>
                </c:pt>
                <c:pt idx="712">
                  <c:v>37.299999999999997</c:v>
                </c:pt>
                <c:pt idx="713">
                  <c:v>37.433332999999998</c:v>
                </c:pt>
                <c:pt idx="714">
                  <c:v>37.5</c:v>
                </c:pt>
                <c:pt idx="715">
                  <c:v>37.4</c:v>
                </c:pt>
                <c:pt idx="716">
                  <c:v>37.533332999999999</c:v>
                </c:pt>
                <c:pt idx="717">
                  <c:v>37.700000000000003</c:v>
                </c:pt>
                <c:pt idx="718">
                  <c:v>37.700000000000003</c:v>
                </c:pt>
                <c:pt idx="719">
                  <c:v>37.700000000000003</c:v>
                </c:pt>
                <c:pt idx="720">
                  <c:v>38.133333</c:v>
                </c:pt>
                <c:pt idx="721">
                  <c:v>37.733333000000002</c:v>
                </c:pt>
                <c:pt idx="722">
                  <c:v>38</c:v>
                </c:pt>
                <c:pt idx="723">
                  <c:v>38</c:v>
                </c:pt>
                <c:pt idx="724">
                  <c:v>38.033332999999999</c:v>
                </c:pt>
                <c:pt idx="725">
                  <c:v>38.299999999999997</c:v>
                </c:pt>
                <c:pt idx="726">
                  <c:v>38.1</c:v>
                </c:pt>
                <c:pt idx="727">
                  <c:v>38.166666999999997</c:v>
                </c:pt>
                <c:pt idx="728">
                  <c:v>38.166666999999997</c:v>
                </c:pt>
                <c:pt idx="729">
                  <c:v>38.200000000000003</c:v>
                </c:pt>
                <c:pt idx="730">
                  <c:v>38.466667000000001</c:v>
                </c:pt>
                <c:pt idx="731">
                  <c:v>38.433332999999998</c:v>
                </c:pt>
                <c:pt idx="732">
                  <c:v>38.5</c:v>
                </c:pt>
                <c:pt idx="733">
                  <c:v>38.466667000000001</c:v>
                </c:pt>
                <c:pt idx="734">
                  <c:v>38.533332999999999</c:v>
                </c:pt>
                <c:pt idx="735">
                  <c:v>38.533332999999999</c:v>
                </c:pt>
                <c:pt idx="736">
                  <c:v>38.633333</c:v>
                </c:pt>
                <c:pt idx="737">
                  <c:v>38.633333</c:v>
                </c:pt>
                <c:pt idx="738">
                  <c:v>38.9</c:v>
                </c:pt>
                <c:pt idx="739">
                  <c:v>38.6</c:v>
                </c:pt>
                <c:pt idx="740">
                  <c:v>38.700000000000003</c:v>
                </c:pt>
                <c:pt idx="741">
                  <c:v>38.833333000000003</c:v>
                </c:pt>
                <c:pt idx="742">
                  <c:v>38.766666999999998</c:v>
                </c:pt>
                <c:pt idx="743">
                  <c:v>39.033332999999999</c:v>
                </c:pt>
                <c:pt idx="744">
                  <c:v>39.033332999999999</c:v>
                </c:pt>
                <c:pt idx="745">
                  <c:v>39.166666999999997</c:v>
                </c:pt>
                <c:pt idx="746">
                  <c:v>39.133333</c:v>
                </c:pt>
                <c:pt idx="747">
                  <c:v>39.466667000000001</c:v>
                </c:pt>
                <c:pt idx="748">
                  <c:v>39.166666999999997</c:v>
                </c:pt>
                <c:pt idx="749">
                  <c:v>39.5</c:v>
                </c:pt>
                <c:pt idx="750">
                  <c:v>39.333333000000003</c:v>
                </c:pt>
                <c:pt idx="751">
                  <c:v>39.6</c:v>
                </c:pt>
                <c:pt idx="752">
                  <c:v>39.233333000000002</c:v>
                </c:pt>
                <c:pt idx="753">
                  <c:v>39.566667000000002</c:v>
                </c:pt>
                <c:pt idx="754">
                  <c:v>39.633333</c:v>
                </c:pt>
                <c:pt idx="755">
                  <c:v>39.9</c:v>
                </c:pt>
                <c:pt idx="756">
                  <c:v>39.766666999999998</c:v>
                </c:pt>
                <c:pt idx="757">
                  <c:v>39.9</c:v>
                </c:pt>
                <c:pt idx="758">
                  <c:v>39.833333000000003</c:v>
                </c:pt>
                <c:pt idx="759">
                  <c:v>40.200000000000003</c:v>
                </c:pt>
                <c:pt idx="760">
                  <c:v>40.1</c:v>
                </c:pt>
                <c:pt idx="761">
                  <c:v>40.166666999999997</c:v>
                </c:pt>
                <c:pt idx="762">
                  <c:v>40.299999999999997</c:v>
                </c:pt>
                <c:pt idx="763">
                  <c:v>40.433332999999998</c:v>
                </c:pt>
                <c:pt idx="764">
                  <c:v>40.200000000000003</c:v>
                </c:pt>
                <c:pt idx="765">
                  <c:v>40.233333000000002</c:v>
                </c:pt>
                <c:pt idx="766">
                  <c:v>40.5</c:v>
                </c:pt>
                <c:pt idx="767">
                  <c:v>40.566667000000002</c:v>
                </c:pt>
                <c:pt idx="768">
                  <c:v>41.266666999999998</c:v>
                </c:pt>
                <c:pt idx="769">
                  <c:v>40.866667</c:v>
                </c:pt>
                <c:pt idx="770">
                  <c:v>40.6</c:v>
                </c:pt>
                <c:pt idx="771">
                  <c:v>40.799999999999997</c:v>
                </c:pt>
                <c:pt idx="772">
                  <c:v>40.733333000000002</c:v>
                </c:pt>
                <c:pt idx="773">
                  <c:v>40.633333</c:v>
                </c:pt>
                <c:pt idx="774">
                  <c:v>40.866667</c:v>
                </c:pt>
                <c:pt idx="775">
                  <c:v>40.833333000000003</c:v>
                </c:pt>
                <c:pt idx="776">
                  <c:v>41.066667000000002</c:v>
                </c:pt>
                <c:pt idx="777">
                  <c:v>40.9</c:v>
                </c:pt>
                <c:pt idx="778">
                  <c:v>40.866667</c:v>
                </c:pt>
                <c:pt idx="779">
                  <c:v>41.4</c:v>
                </c:pt>
                <c:pt idx="780">
                  <c:v>41.1</c:v>
                </c:pt>
                <c:pt idx="781">
                  <c:v>41.066667000000002</c:v>
                </c:pt>
                <c:pt idx="782">
                  <c:v>41.333333000000003</c:v>
                </c:pt>
                <c:pt idx="783">
                  <c:v>41.333333000000003</c:v>
                </c:pt>
                <c:pt idx="784">
                  <c:v>41.466667000000001</c:v>
                </c:pt>
                <c:pt idx="785">
                  <c:v>41.4</c:v>
                </c:pt>
                <c:pt idx="786">
                  <c:v>41.366667</c:v>
                </c:pt>
                <c:pt idx="787">
                  <c:v>41.366667</c:v>
                </c:pt>
                <c:pt idx="788">
                  <c:v>41.733333000000002</c:v>
                </c:pt>
                <c:pt idx="789">
                  <c:v>41.6</c:v>
                </c:pt>
                <c:pt idx="790">
                  <c:v>41.7</c:v>
                </c:pt>
                <c:pt idx="791">
                  <c:v>41.7</c:v>
                </c:pt>
                <c:pt idx="792">
                  <c:v>41.7</c:v>
                </c:pt>
                <c:pt idx="793">
                  <c:v>41.666666999999997</c:v>
                </c:pt>
                <c:pt idx="794">
                  <c:v>41.733333000000002</c:v>
                </c:pt>
                <c:pt idx="795">
                  <c:v>42.166666999999997</c:v>
                </c:pt>
                <c:pt idx="796">
                  <c:v>41.9</c:v>
                </c:pt>
                <c:pt idx="797">
                  <c:v>41.933332999999998</c:v>
                </c:pt>
                <c:pt idx="798">
                  <c:v>41.966667000000001</c:v>
                </c:pt>
                <c:pt idx="799">
                  <c:v>42.1</c:v>
                </c:pt>
                <c:pt idx="800">
                  <c:v>41.966667000000001</c:v>
                </c:pt>
                <c:pt idx="801">
                  <c:v>42.4</c:v>
                </c:pt>
                <c:pt idx="802">
                  <c:v>42.2</c:v>
                </c:pt>
                <c:pt idx="803">
                  <c:v>42.1</c:v>
                </c:pt>
                <c:pt idx="804">
                  <c:v>42.3</c:v>
                </c:pt>
                <c:pt idx="805">
                  <c:v>42.433332999999998</c:v>
                </c:pt>
                <c:pt idx="806">
                  <c:v>42.3</c:v>
                </c:pt>
                <c:pt idx="807">
                  <c:v>42.7</c:v>
                </c:pt>
                <c:pt idx="808">
                  <c:v>42.666666999999997</c:v>
                </c:pt>
                <c:pt idx="809">
                  <c:v>42.7</c:v>
                </c:pt>
                <c:pt idx="810">
                  <c:v>42.833333000000003</c:v>
                </c:pt>
                <c:pt idx="811">
                  <c:v>42.833333000000003</c:v>
                </c:pt>
                <c:pt idx="812">
                  <c:v>43.166666999999997</c:v>
                </c:pt>
                <c:pt idx="813">
                  <c:v>42.9</c:v>
                </c:pt>
                <c:pt idx="814">
                  <c:v>43.166666999999997</c:v>
                </c:pt>
                <c:pt idx="815">
                  <c:v>43.366667</c:v>
                </c:pt>
                <c:pt idx="816">
                  <c:v>43.266666999999998</c:v>
                </c:pt>
                <c:pt idx="817">
                  <c:v>43.3</c:v>
                </c:pt>
                <c:pt idx="818">
                  <c:v>45.2</c:v>
                </c:pt>
                <c:pt idx="819">
                  <c:v>44.2</c:v>
                </c:pt>
                <c:pt idx="820">
                  <c:v>43.566667000000002</c:v>
                </c:pt>
                <c:pt idx="821">
                  <c:v>43.933332999999998</c:v>
                </c:pt>
                <c:pt idx="822">
                  <c:v>43.9</c:v>
                </c:pt>
                <c:pt idx="823">
                  <c:v>43.666666999999997</c:v>
                </c:pt>
                <c:pt idx="824">
                  <c:v>44.2</c:v>
                </c:pt>
                <c:pt idx="825">
                  <c:v>44.033332999999999</c:v>
                </c:pt>
                <c:pt idx="826">
                  <c:v>44</c:v>
                </c:pt>
                <c:pt idx="827">
                  <c:v>44.5</c:v>
                </c:pt>
                <c:pt idx="828">
                  <c:v>44</c:v>
                </c:pt>
                <c:pt idx="829">
                  <c:v>44.033332999999999</c:v>
                </c:pt>
                <c:pt idx="830">
                  <c:v>44.6</c:v>
                </c:pt>
                <c:pt idx="831">
                  <c:v>44.566667000000002</c:v>
                </c:pt>
                <c:pt idx="832">
                  <c:v>44.133333</c:v>
                </c:pt>
                <c:pt idx="833">
                  <c:v>44</c:v>
                </c:pt>
                <c:pt idx="834">
                  <c:v>44.333333000000003</c:v>
                </c:pt>
                <c:pt idx="835">
                  <c:v>44.333333000000003</c:v>
                </c:pt>
                <c:pt idx="836">
                  <c:v>44.4</c:v>
                </c:pt>
                <c:pt idx="837">
                  <c:v>44.6</c:v>
                </c:pt>
                <c:pt idx="838">
                  <c:v>44.566667000000002</c:v>
                </c:pt>
                <c:pt idx="839">
                  <c:v>44.733333000000002</c:v>
                </c:pt>
                <c:pt idx="840">
                  <c:v>44.533332999999999</c:v>
                </c:pt>
                <c:pt idx="841">
                  <c:v>44.7</c:v>
                </c:pt>
                <c:pt idx="842">
                  <c:v>44.733333000000002</c:v>
                </c:pt>
                <c:pt idx="843">
                  <c:v>44.966667000000001</c:v>
                </c:pt>
                <c:pt idx="844">
                  <c:v>44.966667000000001</c:v>
                </c:pt>
                <c:pt idx="845">
                  <c:v>45.066667000000002</c:v>
                </c:pt>
                <c:pt idx="846">
                  <c:v>44.933332999999998</c:v>
                </c:pt>
                <c:pt idx="847">
                  <c:v>45.166666999999997</c:v>
                </c:pt>
                <c:pt idx="848">
                  <c:v>45.133333</c:v>
                </c:pt>
                <c:pt idx="849">
                  <c:v>45.2</c:v>
                </c:pt>
                <c:pt idx="850">
                  <c:v>45.3</c:v>
                </c:pt>
                <c:pt idx="851">
                  <c:v>45.2</c:v>
                </c:pt>
                <c:pt idx="852">
                  <c:v>45.266666999999998</c:v>
                </c:pt>
                <c:pt idx="853">
                  <c:v>45.7</c:v>
                </c:pt>
                <c:pt idx="854">
                  <c:v>45.666666999999997</c:v>
                </c:pt>
                <c:pt idx="855">
                  <c:v>45.833333000000003</c:v>
                </c:pt>
                <c:pt idx="856">
                  <c:v>45.8</c:v>
                </c:pt>
                <c:pt idx="857">
                  <c:v>45.766666999999998</c:v>
                </c:pt>
                <c:pt idx="858">
                  <c:v>45.8</c:v>
                </c:pt>
                <c:pt idx="859">
                  <c:v>45.833333000000003</c:v>
                </c:pt>
                <c:pt idx="860">
                  <c:v>45.833333000000003</c:v>
                </c:pt>
                <c:pt idx="861">
                  <c:v>46.066667000000002</c:v>
                </c:pt>
                <c:pt idx="862">
                  <c:v>46</c:v>
                </c:pt>
                <c:pt idx="863">
                  <c:v>45.9</c:v>
                </c:pt>
                <c:pt idx="864">
                  <c:v>46.166666999999997</c:v>
                </c:pt>
                <c:pt idx="865">
                  <c:v>46.166666999999997</c:v>
                </c:pt>
                <c:pt idx="866">
                  <c:v>45.933332999999998</c:v>
                </c:pt>
                <c:pt idx="867">
                  <c:v>46.433332999999998</c:v>
                </c:pt>
                <c:pt idx="868">
                  <c:v>46.2</c:v>
                </c:pt>
                <c:pt idx="869">
                  <c:v>46.533332999999999</c:v>
                </c:pt>
                <c:pt idx="870">
                  <c:v>46.433332999999998</c:v>
                </c:pt>
                <c:pt idx="871">
                  <c:v>46.3</c:v>
                </c:pt>
                <c:pt idx="872">
                  <c:v>46.633333</c:v>
                </c:pt>
                <c:pt idx="873">
                  <c:v>46.9</c:v>
                </c:pt>
                <c:pt idx="874">
                  <c:v>46.633333</c:v>
                </c:pt>
                <c:pt idx="875">
                  <c:v>46.9</c:v>
                </c:pt>
                <c:pt idx="876">
                  <c:v>47.133333</c:v>
                </c:pt>
                <c:pt idx="877">
                  <c:v>46.8</c:v>
                </c:pt>
                <c:pt idx="878">
                  <c:v>46.766666999999998</c:v>
                </c:pt>
                <c:pt idx="879">
                  <c:v>46.966667000000001</c:v>
                </c:pt>
                <c:pt idx="880">
                  <c:v>47.4</c:v>
                </c:pt>
                <c:pt idx="881">
                  <c:v>47.066667000000002</c:v>
                </c:pt>
                <c:pt idx="882">
                  <c:v>47.166666999999997</c:v>
                </c:pt>
                <c:pt idx="883">
                  <c:v>47.366667</c:v>
                </c:pt>
                <c:pt idx="884">
                  <c:v>47.266666999999998</c:v>
                </c:pt>
                <c:pt idx="885">
                  <c:v>47.466667000000001</c:v>
                </c:pt>
                <c:pt idx="886">
                  <c:v>47.566667000000002</c:v>
                </c:pt>
                <c:pt idx="887">
                  <c:v>47.233333000000002</c:v>
                </c:pt>
                <c:pt idx="888">
                  <c:v>47.4</c:v>
                </c:pt>
                <c:pt idx="889">
                  <c:v>47.6</c:v>
                </c:pt>
                <c:pt idx="890">
                  <c:v>47.7</c:v>
                </c:pt>
                <c:pt idx="891">
                  <c:v>47.4</c:v>
                </c:pt>
                <c:pt idx="892">
                  <c:v>47.966667000000001</c:v>
                </c:pt>
                <c:pt idx="893">
                  <c:v>47.733333000000002</c:v>
                </c:pt>
                <c:pt idx="894">
                  <c:v>47.933332999999998</c:v>
                </c:pt>
                <c:pt idx="895">
                  <c:v>47.733333000000002</c:v>
                </c:pt>
                <c:pt idx="896">
                  <c:v>47.666666999999997</c:v>
                </c:pt>
                <c:pt idx="897">
                  <c:v>47.766666999999998</c:v>
                </c:pt>
                <c:pt idx="898">
                  <c:v>47.533332999999999</c:v>
                </c:pt>
                <c:pt idx="899">
                  <c:v>48.233333000000002</c:v>
                </c:pt>
                <c:pt idx="900">
                  <c:v>47.866667</c:v>
                </c:pt>
                <c:pt idx="901">
                  <c:v>48.033332999999999</c:v>
                </c:pt>
                <c:pt idx="902">
                  <c:v>48.1</c:v>
                </c:pt>
                <c:pt idx="903">
                  <c:v>48.2</c:v>
                </c:pt>
                <c:pt idx="904">
                  <c:v>48.133333</c:v>
                </c:pt>
                <c:pt idx="905">
                  <c:v>48.1</c:v>
                </c:pt>
                <c:pt idx="906">
                  <c:v>48.266666999999998</c:v>
                </c:pt>
                <c:pt idx="907">
                  <c:v>48.5</c:v>
                </c:pt>
                <c:pt idx="908">
                  <c:v>48.666666999999997</c:v>
                </c:pt>
                <c:pt idx="909">
                  <c:v>48.4</c:v>
                </c:pt>
                <c:pt idx="910">
                  <c:v>48.566667000000002</c:v>
                </c:pt>
                <c:pt idx="911">
                  <c:v>48.333333000000003</c:v>
                </c:pt>
                <c:pt idx="912">
                  <c:v>48.733333000000002</c:v>
                </c:pt>
                <c:pt idx="913">
                  <c:v>48.866667</c:v>
                </c:pt>
                <c:pt idx="914">
                  <c:v>48.766666999999998</c:v>
                </c:pt>
                <c:pt idx="915">
                  <c:v>49.133333</c:v>
                </c:pt>
                <c:pt idx="916">
                  <c:v>48.9</c:v>
                </c:pt>
                <c:pt idx="917">
                  <c:v>49.033332999999999</c:v>
                </c:pt>
                <c:pt idx="918">
                  <c:v>49.033332999999999</c:v>
                </c:pt>
                <c:pt idx="919">
                  <c:v>49.2</c:v>
                </c:pt>
                <c:pt idx="920">
                  <c:v>49.3</c:v>
                </c:pt>
                <c:pt idx="921">
                  <c:v>49.2</c:v>
                </c:pt>
                <c:pt idx="922">
                  <c:v>49.566667000000002</c:v>
                </c:pt>
                <c:pt idx="923">
                  <c:v>49.3</c:v>
                </c:pt>
                <c:pt idx="924">
                  <c:v>49.433332999999998</c:v>
                </c:pt>
                <c:pt idx="925">
                  <c:v>49.533332999999999</c:v>
                </c:pt>
                <c:pt idx="926">
                  <c:v>49.566667000000002</c:v>
                </c:pt>
                <c:pt idx="927">
                  <c:v>49.4</c:v>
                </c:pt>
                <c:pt idx="928">
                  <c:v>49.833333000000003</c:v>
                </c:pt>
                <c:pt idx="929">
                  <c:v>49.866667</c:v>
                </c:pt>
                <c:pt idx="930">
                  <c:v>50.066667000000002</c:v>
                </c:pt>
                <c:pt idx="931">
                  <c:v>49.833333000000003</c:v>
                </c:pt>
                <c:pt idx="932">
                  <c:v>49.866667</c:v>
                </c:pt>
                <c:pt idx="933">
                  <c:v>49.966667000000001</c:v>
                </c:pt>
                <c:pt idx="934">
                  <c:v>49.933332999999998</c:v>
                </c:pt>
                <c:pt idx="935">
                  <c:v>50.266666999999998</c:v>
                </c:pt>
                <c:pt idx="936">
                  <c:v>50.666666999999997</c:v>
                </c:pt>
                <c:pt idx="937">
                  <c:v>50.366667</c:v>
                </c:pt>
                <c:pt idx="938">
                  <c:v>50.6</c:v>
                </c:pt>
                <c:pt idx="939">
                  <c:v>50.533332999999999</c:v>
                </c:pt>
                <c:pt idx="940">
                  <c:v>50.666666999999997</c:v>
                </c:pt>
                <c:pt idx="941">
                  <c:v>50.433332999999998</c:v>
                </c:pt>
                <c:pt idx="942">
                  <c:v>50.8</c:v>
                </c:pt>
                <c:pt idx="943">
                  <c:v>50.8</c:v>
                </c:pt>
                <c:pt idx="944">
                  <c:v>50.666666999999997</c:v>
                </c:pt>
                <c:pt idx="945">
                  <c:v>51.133333</c:v>
                </c:pt>
                <c:pt idx="946">
                  <c:v>50.9</c:v>
                </c:pt>
                <c:pt idx="947">
                  <c:v>51.1</c:v>
                </c:pt>
                <c:pt idx="948">
                  <c:v>50.9</c:v>
                </c:pt>
                <c:pt idx="949">
                  <c:v>51.066667000000002</c:v>
                </c:pt>
                <c:pt idx="950">
                  <c:v>51.233333000000002</c:v>
                </c:pt>
                <c:pt idx="951">
                  <c:v>51.2</c:v>
                </c:pt>
                <c:pt idx="952">
                  <c:v>51.466667000000001</c:v>
                </c:pt>
                <c:pt idx="953">
                  <c:v>51.133333</c:v>
                </c:pt>
                <c:pt idx="954">
                  <c:v>51.3</c:v>
                </c:pt>
                <c:pt idx="955">
                  <c:v>51.6</c:v>
                </c:pt>
                <c:pt idx="956">
                  <c:v>51.466667000000001</c:v>
                </c:pt>
                <c:pt idx="957">
                  <c:v>51.333333000000003</c:v>
                </c:pt>
                <c:pt idx="958">
                  <c:v>51.766666999999998</c:v>
                </c:pt>
                <c:pt idx="959">
                  <c:v>51.466667000000001</c:v>
                </c:pt>
                <c:pt idx="960">
                  <c:v>51.833333000000003</c:v>
                </c:pt>
                <c:pt idx="961">
                  <c:v>51.733333000000002</c:v>
                </c:pt>
                <c:pt idx="962">
                  <c:v>51.933332999999998</c:v>
                </c:pt>
                <c:pt idx="963">
                  <c:v>51.9</c:v>
                </c:pt>
                <c:pt idx="964">
                  <c:v>52.4</c:v>
                </c:pt>
                <c:pt idx="965">
                  <c:v>51.9</c:v>
                </c:pt>
                <c:pt idx="966">
                  <c:v>51.966667000000001</c:v>
                </c:pt>
                <c:pt idx="967">
                  <c:v>52.566667000000002</c:v>
                </c:pt>
                <c:pt idx="968">
                  <c:v>52.1</c:v>
                </c:pt>
                <c:pt idx="969">
                  <c:v>52.233333000000002</c:v>
                </c:pt>
                <c:pt idx="970">
                  <c:v>52.233333000000002</c:v>
                </c:pt>
                <c:pt idx="971">
                  <c:v>52.033332999999999</c:v>
                </c:pt>
                <c:pt idx="972">
                  <c:v>52.466667000000001</c:v>
                </c:pt>
                <c:pt idx="973">
                  <c:v>52.6</c:v>
                </c:pt>
                <c:pt idx="974">
                  <c:v>52.533332999999999</c:v>
                </c:pt>
                <c:pt idx="975">
                  <c:v>52.766666999999998</c:v>
                </c:pt>
                <c:pt idx="976">
                  <c:v>52.833333000000003</c:v>
                </c:pt>
                <c:pt idx="977">
                  <c:v>53.2</c:v>
                </c:pt>
                <c:pt idx="978">
                  <c:v>52.6</c:v>
                </c:pt>
                <c:pt idx="979">
                  <c:v>53.033332999999999</c:v>
                </c:pt>
                <c:pt idx="980">
                  <c:v>53.1</c:v>
                </c:pt>
                <c:pt idx="981">
                  <c:v>53.566667000000002</c:v>
                </c:pt>
                <c:pt idx="982">
                  <c:v>53.233333000000002</c:v>
                </c:pt>
                <c:pt idx="983">
                  <c:v>53.1</c:v>
                </c:pt>
                <c:pt idx="984">
                  <c:v>53.033332999999999</c:v>
                </c:pt>
                <c:pt idx="985">
                  <c:v>53.133333</c:v>
                </c:pt>
                <c:pt idx="986">
                  <c:v>52.866667</c:v>
                </c:pt>
                <c:pt idx="987">
                  <c:v>52.566667000000002</c:v>
                </c:pt>
                <c:pt idx="988">
                  <c:v>52.6</c:v>
                </c:pt>
                <c:pt idx="989">
                  <c:v>52.933332999999998</c:v>
                </c:pt>
                <c:pt idx="990">
                  <c:v>52.7</c:v>
                </c:pt>
                <c:pt idx="991">
                  <c:v>52.766666999999998</c:v>
                </c:pt>
                <c:pt idx="992">
                  <c:v>52.666666999999997</c:v>
                </c:pt>
                <c:pt idx="993">
                  <c:v>52.766666999999998</c:v>
                </c:pt>
                <c:pt idx="994">
                  <c:v>52.766666999999998</c:v>
                </c:pt>
                <c:pt idx="995">
                  <c:v>52.866667</c:v>
                </c:pt>
                <c:pt idx="996">
                  <c:v>54.066667000000002</c:v>
                </c:pt>
                <c:pt idx="997">
                  <c:v>54.666666999999997</c:v>
                </c:pt>
                <c:pt idx="998">
                  <c:v>53.3</c:v>
                </c:pt>
                <c:pt idx="999">
                  <c:v>55.633333</c:v>
                </c:pt>
              </c:numCache>
            </c:numRef>
          </c:yVal>
          <c:smooth val="0"/>
          <c:extLst>
            <c:ext xmlns:c16="http://schemas.microsoft.com/office/drawing/2014/chart" uri="{C3380CC4-5D6E-409C-BE32-E72D297353CC}">
              <c16:uniqueId val="{00000001-D0CF-4263-A612-301211449215}"/>
            </c:ext>
          </c:extLst>
        </c:ser>
        <c:ser>
          <c:idx val="2"/>
          <c:order val="2"/>
          <c:tx>
            <c:strRef>
              <c:f>'test1-50000'!$D$1</c:f>
              <c:strCache>
                <c:ptCount val="1"/>
                <c:pt idx="0">
                  <c:v> Counting Sort</c:v>
                </c:pt>
              </c:strCache>
            </c:strRef>
          </c:tx>
          <c:spPr>
            <a:ln w="19050" cap="rnd">
              <a:solidFill>
                <a:schemeClr val="accent3"/>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D$2:$D$1001</c:f>
              <c:numCache>
                <c:formatCode>General</c:formatCode>
                <c:ptCount val="1000"/>
                <c:pt idx="0">
                  <c:v>3.3333000000000002E-2</c:v>
                </c:pt>
                <c:pt idx="1">
                  <c:v>0.1</c:v>
                </c:pt>
                <c:pt idx="2">
                  <c:v>0.1</c:v>
                </c:pt>
                <c:pt idx="3">
                  <c:v>0.2</c:v>
                </c:pt>
                <c:pt idx="4">
                  <c:v>3.3333000000000002E-2</c:v>
                </c:pt>
                <c:pt idx="5">
                  <c:v>0.16666700000000001</c:v>
                </c:pt>
                <c:pt idx="6">
                  <c:v>3.3333000000000002E-2</c:v>
                </c:pt>
                <c:pt idx="7">
                  <c:v>6.6667000000000004E-2</c:v>
                </c:pt>
                <c:pt idx="8">
                  <c:v>0.1</c:v>
                </c:pt>
                <c:pt idx="9">
                  <c:v>0.1</c:v>
                </c:pt>
                <c:pt idx="10">
                  <c:v>0.16666700000000001</c:v>
                </c:pt>
                <c:pt idx="11">
                  <c:v>0.13333300000000001</c:v>
                </c:pt>
                <c:pt idx="12">
                  <c:v>0.1</c:v>
                </c:pt>
                <c:pt idx="13">
                  <c:v>6.6667000000000004E-2</c:v>
                </c:pt>
                <c:pt idx="14">
                  <c:v>6.6667000000000004E-2</c:v>
                </c:pt>
                <c:pt idx="15">
                  <c:v>0.16666700000000001</c:v>
                </c:pt>
                <c:pt idx="16">
                  <c:v>0.4</c:v>
                </c:pt>
                <c:pt idx="17">
                  <c:v>6.6667000000000004E-2</c:v>
                </c:pt>
                <c:pt idx="18">
                  <c:v>0.1</c:v>
                </c:pt>
                <c:pt idx="19">
                  <c:v>0.16666700000000001</c:v>
                </c:pt>
                <c:pt idx="20">
                  <c:v>0.2</c:v>
                </c:pt>
                <c:pt idx="21">
                  <c:v>0.2</c:v>
                </c:pt>
                <c:pt idx="22">
                  <c:v>0.13333300000000001</c:v>
                </c:pt>
                <c:pt idx="23">
                  <c:v>0.2</c:v>
                </c:pt>
                <c:pt idx="24">
                  <c:v>0.23333300000000001</c:v>
                </c:pt>
                <c:pt idx="25">
                  <c:v>0.1</c:v>
                </c:pt>
                <c:pt idx="26">
                  <c:v>0.13333300000000001</c:v>
                </c:pt>
                <c:pt idx="27">
                  <c:v>0.13333300000000001</c:v>
                </c:pt>
                <c:pt idx="28">
                  <c:v>0.2</c:v>
                </c:pt>
                <c:pt idx="29">
                  <c:v>0.13333300000000001</c:v>
                </c:pt>
                <c:pt idx="30">
                  <c:v>0.3</c:v>
                </c:pt>
                <c:pt idx="31">
                  <c:v>0.2</c:v>
                </c:pt>
                <c:pt idx="32">
                  <c:v>0.13333300000000001</c:v>
                </c:pt>
                <c:pt idx="33">
                  <c:v>0.26666699999999999</c:v>
                </c:pt>
                <c:pt idx="34">
                  <c:v>0.2</c:v>
                </c:pt>
                <c:pt idx="35">
                  <c:v>0.23333300000000001</c:v>
                </c:pt>
                <c:pt idx="36">
                  <c:v>0.3</c:v>
                </c:pt>
                <c:pt idx="37">
                  <c:v>0.16666700000000001</c:v>
                </c:pt>
                <c:pt idx="38">
                  <c:v>0.33333299999999999</c:v>
                </c:pt>
                <c:pt idx="39">
                  <c:v>0.13333300000000001</c:v>
                </c:pt>
                <c:pt idx="40">
                  <c:v>0.13333300000000001</c:v>
                </c:pt>
                <c:pt idx="41">
                  <c:v>0.2</c:v>
                </c:pt>
                <c:pt idx="42">
                  <c:v>0.26666699999999999</c:v>
                </c:pt>
                <c:pt idx="43">
                  <c:v>0.3</c:v>
                </c:pt>
                <c:pt idx="44">
                  <c:v>0.13333300000000001</c:v>
                </c:pt>
                <c:pt idx="45">
                  <c:v>0.2</c:v>
                </c:pt>
                <c:pt idx="46">
                  <c:v>0.33333299999999999</c:v>
                </c:pt>
                <c:pt idx="47">
                  <c:v>0.26666699999999999</c:v>
                </c:pt>
                <c:pt idx="48">
                  <c:v>0.16666700000000001</c:v>
                </c:pt>
                <c:pt idx="49">
                  <c:v>0.26666699999999999</c:v>
                </c:pt>
                <c:pt idx="50">
                  <c:v>0.23333300000000001</c:v>
                </c:pt>
                <c:pt idx="51">
                  <c:v>0.2</c:v>
                </c:pt>
                <c:pt idx="52">
                  <c:v>0.26666699999999999</c:v>
                </c:pt>
                <c:pt idx="53">
                  <c:v>0.36666700000000002</c:v>
                </c:pt>
                <c:pt idx="54">
                  <c:v>0.2</c:v>
                </c:pt>
                <c:pt idx="55">
                  <c:v>0.23333300000000001</c:v>
                </c:pt>
                <c:pt idx="56">
                  <c:v>0.16666700000000001</c:v>
                </c:pt>
                <c:pt idx="57">
                  <c:v>0.16666700000000001</c:v>
                </c:pt>
                <c:pt idx="58">
                  <c:v>0.26666699999999999</c:v>
                </c:pt>
                <c:pt idx="59">
                  <c:v>0.3</c:v>
                </c:pt>
                <c:pt idx="60">
                  <c:v>0.3</c:v>
                </c:pt>
                <c:pt idx="61">
                  <c:v>0.4</c:v>
                </c:pt>
                <c:pt idx="62">
                  <c:v>0.5</c:v>
                </c:pt>
                <c:pt idx="63">
                  <c:v>0.466667</c:v>
                </c:pt>
                <c:pt idx="64">
                  <c:v>0.4</c:v>
                </c:pt>
                <c:pt idx="65">
                  <c:v>0.33333299999999999</c:v>
                </c:pt>
                <c:pt idx="66">
                  <c:v>0.5</c:v>
                </c:pt>
                <c:pt idx="67">
                  <c:v>0.5</c:v>
                </c:pt>
                <c:pt idx="68">
                  <c:v>0.3</c:v>
                </c:pt>
                <c:pt idx="69">
                  <c:v>0.4</c:v>
                </c:pt>
                <c:pt idx="70">
                  <c:v>0.4</c:v>
                </c:pt>
                <c:pt idx="71">
                  <c:v>0.26666699999999999</c:v>
                </c:pt>
                <c:pt idx="72">
                  <c:v>0.56666700000000003</c:v>
                </c:pt>
                <c:pt idx="73">
                  <c:v>0.53333299999999995</c:v>
                </c:pt>
                <c:pt idx="74">
                  <c:v>0.36666700000000002</c:v>
                </c:pt>
                <c:pt idx="75">
                  <c:v>0.33333299999999999</c:v>
                </c:pt>
                <c:pt idx="76">
                  <c:v>0.26666699999999999</c:v>
                </c:pt>
                <c:pt idx="77">
                  <c:v>0.23333300000000001</c:v>
                </c:pt>
                <c:pt idx="78">
                  <c:v>0.3</c:v>
                </c:pt>
                <c:pt idx="79">
                  <c:v>0.36666700000000002</c:v>
                </c:pt>
                <c:pt idx="80">
                  <c:v>0.4</c:v>
                </c:pt>
                <c:pt idx="81">
                  <c:v>0.33333299999999999</c:v>
                </c:pt>
                <c:pt idx="82">
                  <c:v>0.4</c:v>
                </c:pt>
                <c:pt idx="83">
                  <c:v>0.53333299999999995</c:v>
                </c:pt>
                <c:pt idx="84">
                  <c:v>0.6</c:v>
                </c:pt>
                <c:pt idx="85">
                  <c:v>0.23333300000000001</c:v>
                </c:pt>
                <c:pt idx="86">
                  <c:v>0.43333300000000002</c:v>
                </c:pt>
                <c:pt idx="87">
                  <c:v>0.53333299999999995</c:v>
                </c:pt>
                <c:pt idx="88">
                  <c:v>0.36666700000000002</c:v>
                </c:pt>
                <c:pt idx="89">
                  <c:v>0.466667</c:v>
                </c:pt>
                <c:pt idx="90">
                  <c:v>0.56666700000000003</c:v>
                </c:pt>
                <c:pt idx="91">
                  <c:v>0.466667</c:v>
                </c:pt>
                <c:pt idx="92">
                  <c:v>0.4</c:v>
                </c:pt>
                <c:pt idx="93">
                  <c:v>0.466667</c:v>
                </c:pt>
                <c:pt idx="94">
                  <c:v>0.6</c:v>
                </c:pt>
                <c:pt idx="95">
                  <c:v>0.53333299999999995</c:v>
                </c:pt>
                <c:pt idx="96">
                  <c:v>0.4</c:v>
                </c:pt>
                <c:pt idx="97">
                  <c:v>0.53333299999999995</c:v>
                </c:pt>
                <c:pt idx="98">
                  <c:v>0.466667</c:v>
                </c:pt>
                <c:pt idx="99">
                  <c:v>0.36666700000000002</c:v>
                </c:pt>
                <c:pt idx="100">
                  <c:v>0.4</c:v>
                </c:pt>
                <c:pt idx="101">
                  <c:v>0.56666700000000003</c:v>
                </c:pt>
                <c:pt idx="102">
                  <c:v>0.53333299999999995</c:v>
                </c:pt>
                <c:pt idx="103">
                  <c:v>0.6</c:v>
                </c:pt>
                <c:pt idx="104">
                  <c:v>0.5</c:v>
                </c:pt>
                <c:pt idx="105">
                  <c:v>0.466667</c:v>
                </c:pt>
                <c:pt idx="106">
                  <c:v>0.56666700000000003</c:v>
                </c:pt>
                <c:pt idx="107">
                  <c:v>0.53333299999999995</c:v>
                </c:pt>
                <c:pt idx="108">
                  <c:v>0.4</c:v>
                </c:pt>
                <c:pt idx="109">
                  <c:v>0.7</c:v>
                </c:pt>
                <c:pt idx="110">
                  <c:v>0.73333300000000001</c:v>
                </c:pt>
                <c:pt idx="111">
                  <c:v>0.7</c:v>
                </c:pt>
                <c:pt idx="112">
                  <c:v>0.63333300000000003</c:v>
                </c:pt>
                <c:pt idx="113">
                  <c:v>0.53333299999999995</c:v>
                </c:pt>
                <c:pt idx="114">
                  <c:v>0.56666700000000003</c:v>
                </c:pt>
                <c:pt idx="115">
                  <c:v>0.76666699999999999</c:v>
                </c:pt>
                <c:pt idx="116">
                  <c:v>0.83333299999999999</c:v>
                </c:pt>
                <c:pt idx="117">
                  <c:v>0.53333299999999995</c:v>
                </c:pt>
                <c:pt idx="118">
                  <c:v>0.53333299999999995</c:v>
                </c:pt>
                <c:pt idx="119">
                  <c:v>0.466667</c:v>
                </c:pt>
                <c:pt idx="120">
                  <c:v>0.7</c:v>
                </c:pt>
                <c:pt idx="121">
                  <c:v>0.7</c:v>
                </c:pt>
                <c:pt idx="122">
                  <c:v>0.73333300000000001</c:v>
                </c:pt>
                <c:pt idx="123">
                  <c:v>0.7</c:v>
                </c:pt>
                <c:pt idx="124">
                  <c:v>0.7</c:v>
                </c:pt>
                <c:pt idx="125">
                  <c:v>0.56666700000000003</c:v>
                </c:pt>
                <c:pt idx="126">
                  <c:v>0.83333299999999999</c:v>
                </c:pt>
                <c:pt idx="127">
                  <c:v>0.76666699999999999</c:v>
                </c:pt>
                <c:pt idx="128">
                  <c:v>0.63333300000000003</c:v>
                </c:pt>
                <c:pt idx="129">
                  <c:v>0.7</c:v>
                </c:pt>
                <c:pt idx="130">
                  <c:v>0.7</c:v>
                </c:pt>
                <c:pt idx="131">
                  <c:v>0.73333300000000001</c:v>
                </c:pt>
                <c:pt idx="132">
                  <c:v>0.6</c:v>
                </c:pt>
                <c:pt idx="133">
                  <c:v>0.7</c:v>
                </c:pt>
                <c:pt idx="134">
                  <c:v>0.73333300000000001</c:v>
                </c:pt>
                <c:pt idx="135">
                  <c:v>0.76666699999999999</c:v>
                </c:pt>
                <c:pt idx="136">
                  <c:v>0.8</c:v>
                </c:pt>
                <c:pt idx="137">
                  <c:v>0.76666699999999999</c:v>
                </c:pt>
                <c:pt idx="138">
                  <c:v>0.73333300000000001</c:v>
                </c:pt>
                <c:pt idx="139">
                  <c:v>0.66666700000000001</c:v>
                </c:pt>
                <c:pt idx="140">
                  <c:v>0.86666699999999997</c:v>
                </c:pt>
                <c:pt idx="141">
                  <c:v>0.7</c:v>
                </c:pt>
                <c:pt idx="142">
                  <c:v>0.66666700000000001</c:v>
                </c:pt>
                <c:pt idx="143">
                  <c:v>0.76666699999999999</c:v>
                </c:pt>
                <c:pt idx="144">
                  <c:v>0.73333300000000001</c:v>
                </c:pt>
                <c:pt idx="145">
                  <c:v>0.73333300000000001</c:v>
                </c:pt>
                <c:pt idx="146">
                  <c:v>0.93333299999999997</c:v>
                </c:pt>
                <c:pt idx="147">
                  <c:v>0.73333300000000001</c:v>
                </c:pt>
                <c:pt idx="148">
                  <c:v>0.83333299999999999</c:v>
                </c:pt>
                <c:pt idx="149">
                  <c:v>0.73333300000000001</c:v>
                </c:pt>
                <c:pt idx="150">
                  <c:v>0.8</c:v>
                </c:pt>
                <c:pt idx="151">
                  <c:v>0.93333299999999997</c:v>
                </c:pt>
                <c:pt idx="152">
                  <c:v>0.73333300000000001</c:v>
                </c:pt>
                <c:pt idx="153">
                  <c:v>0.66666700000000001</c:v>
                </c:pt>
                <c:pt idx="154">
                  <c:v>0.8</c:v>
                </c:pt>
                <c:pt idx="155">
                  <c:v>0.76666699999999999</c:v>
                </c:pt>
                <c:pt idx="156">
                  <c:v>0.83333299999999999</c:v>
                </c:pt>
                <c:pt idx="157">
                  <c:v>0.96666700000000005</c:v>
                </c:pt>
                <c:pt idx="158">
                  <c:v>0.9</c:v>
                </c:pt>
                <c:pt idx="159">
                  <c:v>0.9</c:v>
                </c:pt>
                <c:pt idx="160">
                  <c:v>0.9</c:v>
                </c:pt>
                <c:pt idx="161">
                  <c:v>0.83333299999999999</c:v>
                </c:pt>
                <c:pt idx="162">
                  <c:v>0.8</c:v>
                </c:pt>
                <c:pt idx="163">
                  <c:v>0.8</c:v>
                </c:pt>
                <c:pt idx="164">
                  <c:v>0.93333299999999997</c:v>
                </c:pt>
                <c:pt idx="165">
                  <c:v>0.9</c:v>
                </c:pt>
                <c:pt idx="166">
                  <c:v>0.8</c:v>
                </c:pt>
                <c:pt idx="167">
                  <c:v>0.9</c:v>
                </c:pt>
                <c:pt idx="168">
                  <c:v>0.83333299999999999</c:v>
                </c:pt>
                <c:pt idx="169">
                  <c:v>0.93333299999999997</c:v>
                </c:pt>
                <c:pt idx="170">
                  <c:v>0.9</c:v>
                </c:pt>
                <c:pt idx="171">
                  <c:v>0.96666700000000005</c:v>
                </c:pt>
                <c:pt idx="172">
                  <c:v>1</c:v>
                </c:pt>
                <c:pt idx="173">
                  <c:v>0.9</c:v>
                </c:pt>
                <c:pt idx="174">
                  <c:v>1</c:v>
                </c:pt>
                <c:pt idx="175">
                  <c:v>0.96666700000000005</c:v>
                </c:pt>
                <c:pt idx="176">
                  <c:v>0.93333299999999997</c:v>
                </c:pt>
                <c:pt idx="177">
                  <c:v>0.86666699999999997</c:v>
                </c:pt>
                <c:pt idx="178">
                  <c:v>0.96666700000000005</c:v>
                </c:pt>
                <c:pt idx="179">
                  <c:v>1.0333330000000001</c:v>
                </c:pt>
                <c:pt idx="180">
                  <c:v>0.93333299999999997</c:v>
                </c:pt>
                <c:pt idx="181">
                  <c:v>1</c:v>
                </c:pt>
                <c:pt idx="182">
                  <c:v>0.96666700000000005</c:v>
                </c:pt>
                <c:pt idx="183">
                  <c:v>1</c:v>
                </c:pt>
                <c:pt idx="184">
                  <c:v>0.93333299999999997</c:v>
                </c:pt>
                <c:pt idx="185">
                  <c:v>1.0333330000000001</c:v>
                </c:pt>
                <c:pt idx="186">
                  <c:v>1</c:v>
                </c:pt>
                <c:pt idx="187">
                  <c:v>1</c:v>
                </c:pt>
                <c:pt idx="188">
                  <c:v>1.066667</c:v>
                </c:pt>
                <c:pt idx="189">
                  <c:v>1</c:v>
                </c:pt>
                <c:pt idx="190">
                  <c:v>1.0333330000000001</c:v>
                </c:pt>
                <c:pt idx="191">
                  <c:v>1.0333330000000001</c:v>
                </c:pt>
                <c:pt idx="192">
                  <c:v>1.0333330000000001</c:v>
                </c:pt>
                <c:pt idx="193">
                  <c:v>1.0333330000000001</c:v>
                </c:pt>
                <c:pt idx="194">
                  <c:v>1.066667</c:v>
                </c:pt>
                <c:pt idx="195">
                  <c:v>1.1000000000000001</c:v>
                </c:pt>
                <c:pt idx="196">
                  <c:v>1.1000000000000001</c:v>
                </c:pt>
                <c:pt idx="197">
                  <c:v>1.1000000000000001</c:v>
                </c:pt>
                <c:pt idx="198">
                  <c:v>1.066667</c:v>
                </c:pt>
                <c:pt idx="199">
                  <c:v>1.1000000000000001</c:v>
                </c:pt>
                <c:pt idx="200">
                  <c:v>1.1333329999999999</c:v>
                </c:pt>
                <c:pt idx="201">
                  <c:v>1.1000000000000001</c:v>
                </c:pt>
                <c:pt idx="202">
                  <c:v>1.233333</c:v>
                </c:pt>
                <c:pt idx="203">
                  <c:v>1.066667</c:v>
                </c:pt>
                <c:pt idx="204">
                  <c:v>1.2</c:v>
                </c:pt>
                <c:pt idx="205">
                  <c:v>1.1333329999999999</c:v>
                </c:pt>
                <c:pt idx="206">
                  <c:v>1.1333329999999999</c:v>
                </c:pt>
                <c:pt idx="207">
                  <c:v>1.1666669999999999</c:v>
                </c:pt>
                <c:pt idx="208">
                  <c:v>1.266667</c:v>
                </c:pt>
                <c:pt idx="209">
                  <c:v>1.1666669999999999</c:v>
                </c:pt>
                <c:pt idx="210">
                  <c:v>1.3</c:v>
                </c:pt>
                <c:pt idx="211">
                  <c:v>1.066667</c:v>
                </c:pt>
                <c:pt idx="212">
                  <c:v>1.3666670000000001</c:v>
                </c:pt>
                <c:pt idx="213">
                  <c:v>1.1333329999999999</c:v>
                </c:pt>
                <c:pt idx="214">
                  <c:v>1.1333329999999999</c:v>
                </c:pt>
                <c:pt idx="215">
                  <c:v>1.266667</c:v>
                </c:pt>
                <c:pt idx="216">
                  <c:v>1.266667</c:v>
                </c:pt>
                <c:pt idx="217">
                  <c:v>1.233333</c:v>
                </c:pt>
                <c:pt idx="218">
                  <c:v>1.233333</c:v>
                </c:pt>
                <c:pt idx="219">
                  <c:v>1.2</c:v>
                </c:pt>
                <c:pt idx="220">
                  <c:v>1.4</c:v>
                </c:pt>
                <c:pt idx="221">
                  <c:v>1.3</c:v>
                </c:pt>
                <c:pt idx="222">
                  <c:v>1.3333330000000001</c:v>
                </c:pt>
                <c:pt idx="223">
                  <c:v>1.3</c:v>
                </c:pt>
                <c:pt idx="224">
                  <c:v>1.266667</c:v>
                </c:pt>
                <c:pt idx="225">
                  <c:v>1.2</c:v>
                </c:pt>
                <c:pt idx="226">
                  <c:v>1.2</c:v>
                </c:pt>
                <c:pt idx="227">
                  <c:v>1.266667</c:v>
                </c:pt>
                <c:pt idx="228">
                  <c:v>1.233333</c:v>
                </c:pt>
                <c:pt idx="229">
                  <c:v>1.4666669999999999</c:v>
                </c:pt>
                <c:pt idx="230">
                  <c:v>1.4</c:v>
                </c:pt>
                <c:pt idx="231">
                  <c:v>1.3</c:v>
                </c:pt>
                <c:pt idx="232">
                  <c:v>1.3</c:v>
                </c:pt>
                <c:pt idx="233">
                  <c:v>1.4</c:v>
                </c:pt>
                <c:pt idx="234">
                  <c:v>1.2</c:v>
                </c:pt>
                <c:pt idx="235">
                  <c:v>1.433333</c:v>
                </c:pt>
                <c:pt idx="236">
                  <c:v>1.3</c:v>
                </c:pt>
                <c:pt idx="237">
                  <c:v>1.433333</c:v>
                </c:pt>
                <c:pt idx="238">
                  <c:v>1.266667</c:v>
                </c:pt>
                <c:pt idx="239">
                  <c:v>1.3666670000000001</c:v>
                </c:pt>
                <c:pt idx="240">
                  <c:v>1.3666670000000001</c:v>
                </c:pt>
                <c:pt idx="241">
                  <c:v>1.5</c:v>
                </c:pt>
                <c:pt idx="242">
                  <c:v>1.433333</c:v>
                </c:pt>
                <c:pt idx="243">
                  <c:v>1.433333</c:v>
                </c:pt>
                <c:pt idx="244">
                  <c:v>1.1666669999999999</c:v>
                </c:pt>
                <c:pt idx="245">
                  <c:v>1.433333</c:v>
                </c:pt>
                <c:pt idx="246">
                  <c:v>1.4666669999999999</c:v>
                </c:pt>
                <c:pt idx="247">
                  <c:v>1.5</c:v>
                </c:pt>
                <c:pt idx="248">
                  <c:v>1.2</c:v>
                </c:pt>
                <c:pt idx="249">
                  <c:v>1.5333330000000001</c:v>
                </c:pt>
                <c:pt idx="250">
                  <c:v>1.433333</c:v>
                </c:pt>
                <c:pt idx="251">
                  <c:v>1.3</c:v>
                </c:pt>
                <c:pt idx="252">
                  <c:v>1.433333</c:v>
                </c:pt>
                <c:pt idx="253">
                  <c:v>1.4</c:v>
                </c:pt>
                <c:pt idx="254">
                  <c:v>1.6</c:v>
                </c:pt>
                <c:pt idx="255">
                  <c:v>1.5</c:v>
                </c:pt>
                <c:pt idx="256">
                  <c:v>1.4666669999999999</c:v>
                </c:pt>
                <c:pt idx="257">
                  <c:v>1.433333</c:v>
                </c:pt>
                <c:pt idx="258">
                  <c:v>1.5333330000000001</c:v>
                </c:pt>
                <c:pt idx="259">
                  <c:v>1.5</c:v>
                </c:pt>
                <c:pt idx="260">
                  <c:v>1.733333</c:v>
                </c:pt>
                <c:pt idx="261">
                  <c:v>1.733333</c:v>
                </c:pt>
                <c:pt idx="262">
                  <c:v>1.8333330000000001</c:v>
                </c:pt>
                <c:pt idx="263">
                  <c:v>1.8333330000000001</c:v>
                </c:pt>
                <c:pt idx="264">
                  <c:v>1.7</c:v>
                </c:pt>
                <c:pt idx="265">
                  <c:v>1.766667</c:v>
                </c:pt>
                <c:pt idx="266">
                  <c:v>1.766667</c:v>
                </c:pt>
                <c:pt idx="267">
                  <c:v>1.9</c:v>
                </c:pt>
                <c:pt idx="268">
                  <c:v>1.733333</c:v>
                </c:pt>
                <c:pt idx="269">
                  <c:v>1.933333</c:v>
                </c:pt>
                <c:pt idx="270">
                  <c:v>1.8666670000000001</c:v>
                </c:pt>
                <c:pt idx="271">
                  <c:v>1.8333330000000001</c:v>
                </c:pt>
                <c:pt idx="272">
                  <c:v>1.766667</c:v>
                </c:pt>
                <c:pt idx="273">
                  <c:v>2</c:v>
                </c:pt>
                <c:pt idx="274">
                  <c:v>1.8</c:v>
                </c:pt>
                <c:pt idx="275">
                  <c:v>2</c:v>
                </c:pt>
                <c:pt idx="276">
                  <c:v>1.766667</c:v>
                </c:pt>
                <c:pt idx="277">
                  <c:v>1.8</c:v>
                </c:pt>
                <c:pt idx="278">
                  <c:v>1.8666670000000001</c:v>
                </c:pt>
                <c:pt idx="279">
                  <c:v>1.8333330000000001</c:v>
                </c:pt>
                <c:pt idx="280">
                  <c:v>1.7</c:v>
                </c:pt>
                <c:pt idx="281">
                  <c:v>1.9</c:v>
                </c:pt>
                <c:pt idx="282">
                  <c:v>1.8666670000000001</c:v>
                </c:pt>
                <c:pt idx="283">
                  <c:v>1.8666670000000001</c:v>
                </c:pt>
                <c:pt idx="284">
                  <c:v>1.933333</c:v>
                </c:pt>
                <c:pt idx="285">
                  <c:v>2.0333329999999998</c:v>
                </c:pt>
                <c:pt idx="286">
                  <c:v>1.933333</c:v>
                </c:pt>
                <c:pt idx="287">
                  <c:v>1.9</c:v>
                </c:pt>
                <c:pt idx="288">
                  <c:v>1.9</c:v>
                </c:pt>
                <c:pt idx="289">
                  <c:v>1.933333</c:v>
                </c:pt>
                <c:pt idx="290">
                  <c:v>1.933333</c:v>
                </c:pt>
                <c:pt idx="291">
                  <c:v>1.9666669999999999</c:v>
                </c:pt>
                <c:pt idx="292">
                  <c:v>1.933333</c:v>
                </c:pt>
                <c:pt idx="293">
                  <c:v>1.9666669999999999</c:v>
                </c:pt>
                <c:pt idx="294">
                  <c:v>2.0666669999999998</c:v>
                </c:pt>
                <c:pt idx="295">
                  <c:v>1.9</c:v>
                </c:pt>
                <c:pt idx="296">
                  <c:v>1.933333</c:v>
                </c:pt>
                <c:pt idx="297">
                  <c:v>1.933333</c:v>
                </c:pt>
                <c:pt idx="298">
                  <c:v>2</c:v>
                </c:pt>
                <c:pt idx="299">
                  <c:v>2.1666669999999999</c:v>
                </c:pt>
                <c:pt idx="300">
                  <c:v>2.0666669999999998</c:v>
                </c:pt>
                <c:pt idx="301">
                  <c:v>2.0666669999999998</c:v>
                </c:pt>
                <c:pt idx="302">
                  <c:v>2.0666669999999998</c:v>
                </c:pt>
                <c:pt idx="303">
                  <c:v>1.933333</c:v>
                </c:pt>
                <c:pt idx="304">
                  <c:v>2.0333329999999998</c:v>
                </c:pt>
                <c:pt idx="305">
                  <c:v>2.0666669999999998</c:v>
                </c:pt>
                <c:pt idx="306">
                  <c:v>2.0666669999999998</c:v>
                </c:pt>
                <c:pt idx="307">
                  <c:v>2.0666669999999998</c:v>
                </c:pt>
                <c:pt idx="308">
                  <c:v>2.1</c:v>
                </c:pt>
                <c:pt idx="309">
                  <c:v>2</c:v>
                </c:pt>
                <c:pt idx="310">
                  <c:v>2.0666669999999998</c:v>
                </c:pt>
                <c:pt idx="311">
                  <c:v>2.0666669999999998</c:v>
                </c:pt>
                <c:pt idx="312">
                  <c:v>2.1</c:v>
                </c:pt>
                <c:pt idx="313">
                  <c:v>2.1333329999999999</c:v>
                </c:pt>
                <c:pt idx="314">
                  <c:v>2.0666669999999998</c:v>
                </c:pt>
                <c:pt idx="315">
                  <c:v>2.1333329999999999</c:v>
                </c:pt>
                <c:pt idx="316">
                  <c:v>2.233333</c:v>
                </c:pt>
                <c:pt idx="317">
                  <c:v>2.1666669999999999</c:v>
                </c:pt>
                <c:pt idx="318">
                  <c:v>2.1333329999999999</c:v>
                </c:pt>
                <c:pt idx="319">
                  <c:v>2.2000000000000002</c:v>
                </c:pt>
                <c:pt idx="320">
                  <c:v>2.1333329999999999</c:v>
                </c:pt>
                <c:pt idx="321">
                  <c:v>2.1333329999999999</c:v>
                </c:pt>
                <c:pt idx="322">
                  <c:v>2.2000000000000002</c:v>
                </c:pt>
                <c:pt idx="323">
                  <c:v>2.3666670000000001</c:v>
                </c:pt>
                <c:pt idx="324">
                  <c:v>2.2000000000000002</c:v>
                </c:pt>
                <c:pt idx="325">
                  <c:v>2.0666669999999998</c:v>
                </c:pt>
                <c:pt idx="326">
                  <c:v>2.233333</c:v>
                </c:pt>
                <c:pt idx="327">
                  <c:v>2.1666669999999999</c:v>
                </c:pt>
                <c:pt idx="328">
                  <c:v>2.233333</c:v>
                </c:pt>
                <c:pt idx="329">
                  <c:v>2.266667</c:v>
                </c:pt>
                <c:pt idx="330">
                  <c:v>2.233333</c:v>
                </c:pt>
                <c:pt idx="331">
                  <c:v>2.266667</c:v>
                </c:pt>
                <c:pt idx="332">
                  <c:v>2.1666669999999999</c:v>
                </c:pt>
                <c:pt idx="333">
                  <c:v>2.2999999999999998</c:v>
                </c:pt>
                <c:pt idx="334">
                  <c:v>2.2999999999999998</c:v>
                </c:pt>
                <c:pt idx="335">
                  <c:v>2.266667</c:v>
                </c:pt>
                <c:pt idx="336">
                  <c:v>2.233333</c:v>
                </c:pt>
                <c:pt idx="337">
                  <c:v>2.3333330000000001</c:v>
                </c:pt>
                <c:pt idx="338">
                  <c:v>2.233333</c:v>
                </c:pt>
                <c:pt idx="339">
                  <c:v>2.233333</c:v>
                </c:pt>
                <c:pt idx="340">
                  <c:v>2.1666669999999999</c:v>
                </c:pt>
                <c:pt idx="341">
                  <c:v>2.4333330000000002</c:v>
                </c:pt>
                <c:pt idx="342">
                  <c:v>2.7</c:v>
                </c:pt>
                <c:pt idx="343">
                  <c:v>2.4</c:v>
                </c:pt>
                <c:pt idx="344">
                  <c:v>2.5</c:v>
                </c:pt>
                <c:pt idx="345">
                  <c:v>2.5666669999999998</c:v>
                </c:pt>
                <c:pt idx="346">
                  <c:v>2.4666670000000002</c:v>
                </c:pt>
                <c:pt idx="347">
                  <c:v>2.6666669999999999</c:v>
                </c:pt>
                <c:pt idx="348">
                  <c:v>2.5</c:v>
                </c:pt>
                <c:pt idx="349">
                  <c:v>2.266667</c:v>
                </c:pt>
                <c:pt idx="350">
                  <c:v>2.5</c:v>
                </c:pt>
                <c:pt idx="351">
                  <c:v>2.4333330000000002</c:v>
                </c:pt>
                <c:pt idx="352">
                  <c:v>2.4</c:v>
                </c:pt>
                <c:pt idx="353">
                  <c:v>2.5333329999999998</c:v>
                </c:pt>
                <c:pt idx="354">
                  <c:v>2.5333329999999998</c:v>
                </c:pt>
                <c:pt idx="355">
                  <c:v>2.4</c:v>
                </c:pt>
                <c:pt idx="356">
                  <c:v>2.4333330000000002</c:v>
                </c:pt>
                <c:pt idx="357">
                  <c:v>2.733333</c:v>
                </c:pt>
                <c:pt idx="358">
                  <c:v>2.4333330000000002</c:v>
                </c:pt>
                <c:pt idx="359">
                  <c:v>2.266667</c:v>
                </c:pt>
                <c:pt idx="360">
                  <c:v>2.4333330000000002</c:v>
                </c:pt>
                <c:pt idx="361">
                  <c:v>2.266667</c:v>
                </c:pt>
                <c:pt idx="362">
                  <c:v>2.3666670000000001</c:v>
                </c:pt>
                <c:pt idx="363">
                  <c:v>2.2999999999999998</c:v>
                </c:pt>
                <c:pt idx="364">
                  <c:v>2.3666670000000001</c:v>
                </c:pt>
                <c:pt idx="365">
                  <c:v>2.4</c:v>
                </c:pt>
                <c:pt idx="366">
                  <c:v>2.266667</c:v>
                </c:pt>
                <c:pt idx="367">
                  <c:v>2.4333330000000002</c:v>
                </c:pt>
                <c:pt idx="368">
                  <c:v>2.6</c:v>
                </c:pt>
                <c:pt idx="369">
                  <c:v>2.5333329999999998</c:v>
                </c:pt>
                <c:pt idx="370">
                  <c:v>2.4666670000000002</c:v>
                </c:pt>
                <c:pt idx="371">
                  <c:v>2.2999999999999998</c:v>
                </c:pt>
                <c:pt idx="372">
                  <c:v>2.5666669999999998</c:v>
                </c:pt>
                <c:pt idx="373">
                  <c:v>2.5333329999999998</c:v>
                </c:pt>
                <c:pt idx="374">
                  <c:v>2.4333330000000002</c:v>
                </c:pt>
                <c:pt idx="375">
                  <c:v>2.4</c:v>
                </c:pt>
                <c:pt idx="376">
                  <c:v>2.5333329999999998</c:v>
                </c:pt>
                <c:pt idx="377">
                  <c:v>2.8333330000000001</c:v>
                </c:pt>
                <c:pt idx="378">
                  <c:v>2.6</c:v>
                </c:pt>
                <c:pt idx="379">
                  <c:v>2.4333330000000002</c:v>
                </c:pt>
                <c:pt idx="380">
                  <c:v>2.5666669999999998</c:v>
                </c:pt>
                <c:pt idx="381">
                  <c:v>2.6666669999999999</c:v>
                </c:pt>
                <c:pt idx="382">
                  <c:v>2.6333329999999999</c:v>
                </c:pt>
                <c:pt idx="383">
                  <c:v>2.6666669999999999</c:v>
                </c:pt>
                <c:pt idx="384">
                  <c:v>2.7</c:v>
                </c:pt>
                <c:pt idx="385">
                  <c:v>2.5333329999999998</c:v>
                </c:pt>
                <c:pt idx="386">
                  <c:v>2.5333329999999998</c:v>
                </c:pt>
                <c:pt idx="387">
                  <c:v>2.4333330000000002</c:v>
                </c:pt>
                <c:pt idx="388">
                  <c:v>2.6333329999999999</c:v>
                </c:pt>
                <c:pt idx="389">
                  <c:v>2.5333329999999998</c:v>
                </c:pt>
                <c:pt idx="390">
                  <c:v>2.5</c:v>
                </c:pt>
                <c:pt idx="391">
                  <c:v>2.4333330000000002</c:v>
                </c:pt>
                <c:pt idx="392">
                  <c:v>2.6333329999999999</c:v>
                </c:pt>
                <c:pt idx="393">
                  <c:v>2.7</c:v>
                </c:pt>
                <c:pt idx="394">
                  <c:v>2.8</c:v>
                </c:pt>
                <c:pt idx="395">
                  <c:v>2.8</c:v>
                </c:pt>
                <c:pt idx="396">
                  <c:v>2.4666670000000002</c:v>
                </c:pt>
                <c:pt idx="397">
                  <c:v>2.7</c:v>
                </c:pt>
                <c:pt idx="398">
                  <c:v>2.8333330000000001</c:v>
                </c:pt>
                <c:pt idx="399">
                  <c:v>2.7</c:v>
                </c:pt>
                <c:pt idx="400">
                  <c:v>2.733333</c:v>
                </c:pt>
                <c:pt idx="401">
                  <c:v>2.5666669999999998</c:v>
                </c:pt>
                <c:pt idx="402">
                  <c:v>2.7</c:v>
                </c:pt>
                <c:pt idx="403">
                  <c:v>2.7</c:v>
                </c:pt>
                <c:pt idx="404">
                  <c:v>2.766667</c:v>
                </c:pt>
                <c:pt idx="405">
                  <c:v>2.9333330000000002</c:v>
                </c:pt>
                <c:pt idx="406">
                  <c:v>2.6666669999999999</c:v>
                </c:pt>
                <c:pt idx="407">
                  <c:v>2.8333330000000001</c:v>
                </c:pt>
                <c:pt idx="408">
                  <c:v>2.7</c:v>
                </c:pt>
                <c:pt idx="409">
                  <c:v>2.7</c:v>
                </c:pt>
                <c:pt idx="410">
                  <c:v>2.5333329999999998</c:v>
                </c:pt>
                <c:pt idx="411">
                  <c:v>2.8</c:v>
                </c:pt>
                <c:pt idx="412">
                  <c:v>2.733333</c:v>
                </c:pt>
                <c:pt idx="413">
                  <c:v>3</c:v>
                </c:pt>
                <c:pt idx="414">
                  <c:v>2.9333330000000002</c:v>
                </c:pt>
                <c:pt idx="415">
                  <c:v>3</c:v>
                </c:pt>
                <c:pt idx="416">
                  <c:v>3.2</c:v>
                </c:pt>
                <c:pt idx="417">
                  <c:v>2.9333330000000002</c:v>
                </c:pt>
                <c:pt idx="418">
                  <c:v>2.9</c:v>
                </c:pt>
                <c:pt idx="419">
                  <c:v>2.9</c:v>
                </c:pt>
                <c:pt idx="420">
                  <c:v>2.766667</c:v>
                </c:pt>
                <c:pt idx="421">
                  <c:v>2.8666670000000001</c:v>
                </c:pt>
                <c:pt idx="422">
                  <c:v>2.8666670000000001</c:v>
                </c:pt>
                <c:pt idx="423">
                  <c:v>2.8</c:v>
                </c:pt>
                <c:pt idx="424">
                  <c:v>2.9666670000000002</c:v>
                </c:pt>
                <c:pt idx="425">
                  <c:v>2.9333330000000002</c:v>
                </c:pt>
                <c:pt idx="426">
                  <c:v>3</c:v>
                </c:pt>
                <c:pt idx="427">
                  <c:v>2.9333330000000002</c:v>
                </c:pt>
                <c:pt idx="428">
                  <c:v>2.9333330000000002</c:v>
                </c:pt>
                <c:pt idx="429">
                  <c:v>2.9333330000000002</c:v>
                </c:pt>
                <c:pt idx="430">
                  <c:v>3.0333329999999998</c:v>
                </c:pt>
                <c:pt idx="431">
                  <c:v>3</c:v>
                </c:pt>
                <c:pt idx="432">
                  <c:v>3</c:v>
                </c:pt>
                <c:pt idx="433">
                  <c:v>2.9</c:v>
                </c:pt>
                <c:pt idx="434">
                  <c:v>2.9333330000000002</c:v>
                </c:pt>
                <c:pt idx="435">
                  <c:v>2.9333330000000002</c:v>
                </c:pt>
                <c:pt idx="436">
                  <c:v>2.9</c:v>
                </c:pt>
                <c:pt idx="437">
                  <c:v>2.9</c:v>
                </c:pt>
                <c:pt idx="438">
                  <c:v>3.0333329999999998</c:v>
                </c:pt>
                <c:pt idx="439">
                  <c:v>2.9333330000000002</c:v>
                </c:pt>
                <c:pt idx="440">
                  <c:v>3.0333329999999998</c:v>
                </c:pt>
                <c:pt idx="441">
                  <c:v>3.0333329999999998</c:v>
                </c:pt>
                <c:pt idx="442">
                  <c:v>2.9666670000000002</c:v>
                </c:pt>
                <c:pt idx="443">
                  <c:v>2.9666670000000002</c:v>
                </c:pt>
                <c:pt idx="444">
                  <c:v>2.9</c:v>
                </c:pt>
                <c:pt idx="445">
                  <c:v>2.9666670000000002</c:v>
                </c:pt>
                <c:pt idx="446">
                  <c:v>3.1333329999999999</c:v>
                </c:pt>
                <c:pt idx="447">
                  <c:v>3.1333329999999999</c:v>
                </c:pt>
                <c:pt idx="448">
                  <c:v>3</c:v>
                </c:pt>
                <c:pt idx="449">
                  <c:v>2.8666670000000001</c:v>
                </c:pt>
                <c:pt idx="450">
                  <c:v>3.0666669999999998</c:v>
                </c:pt>
                <c:pt idx="451">
                  <c:v>3.0666669999999998</c:v>
                </c:pt>
                <c:pt idx="452">
                  <c:v>3.1</c:v>
                </c:pt>
                <c:pt idx="453">
                  <c:v>3.0666669999999998</c:v>
                </c:pt>
                <c:pt idx="454">
                  <c:v>3.1</c:v>
                </c:pt>
                <c:pt idx="455">
                  <c:v>3.2</c:v>
                </c:pt>
                <c:pt idx="456">
                  <c:v>3.0666669999999998</c:v>
                </c:pt>
                <c:pt idx="457">
                  <c:v>3.1</c:v>
                </c:pt>
                <c:pt idx="458">
                  <c:v>3.1333329999999999</c:v>
                </c:pt>
                <c:pt idx="459">
                  <c:v>3.1</c:v>
                </c:pt>
                <c:pt idx="460">
                  <c:v>3.0666669999999998</c:v>
                </c:pt>
                <c:pt idx="461">
                  <c:v>3.2</c:v>
                </c:pt>
                <c:pt idx="462">
                  <c:v>3.1333329999999999</c:v>
                </c:pt>
                <c:pt idx="463">
                  <c:v>3.1666669999999999</c:v>
                </c:pt>
                <c:pt idx="464">
                  <c:v>3.2</c:v>
                </c:pt>
                <c:pt idx="465">
                  <c:v>3.1333329999999999</c:v>
                </c:pt>
                <c:pt idx="466">
                  <c:v>3.1333329999999999</c:v>
                </c:pt>
                <c:pt idx="467">
                  <c:v>3.0333329999999998</c:v>
                </c:pt>
                <c:pt idx="468">
                  <c:v>3.233333</c:v>
                </c:pt>
                <c:pt idx="469">
                  <c:v>3.1</c:v>
                </c:pt>
                <c:pt idx="470">
                  <c:v>3.1333329999999999</c:v>
                </c:pt>
                <c:pt idx="471">
                  <c:v>3.1666669999999999</c:v>
                </c:pt>
                <c:pt idx="472">
                  <c:v>3.1666669999999999</c:v>
                </c:pt>
                <c:pt idx="473">
                  <c:v>3.2</c:v>
                </c:pt>
                <c:pt idx="474">
                  <c:v>3.3</c:v>
                </c:pt>
                <c:pt idx="475">
                  <c:v>3.1666669999999999</c:v>
                </c:pt>
                <c:pt idx="476">
                  <c:v>3.1333329999999999</c:v>
                </c:pt>
                <c:pt idx="477">
                  <c:v>3.266667</c:v>
                </c:pt>
                <c:pt idx="478">
                  <c:v>3.266667</c:v>
                </c:pt>
                <c:pt idx="479">
                  <c:v>3.3333330000000001</c:v>
                </c:pt>
                <c:pt idx="480">
                  <c:v>3.1666669999999999</c:v>
                </c:pt>
                <c:pt idx="481">
                  <c:v>3.2</c:v>
                </c:pt>
                <c:pt idx="482">
                  <c:v>3.266667</c:v>
                </c:pt>
                <c:pt idx="483">
                  <c:v>3.2</c:v>
                </c:pt>
                <c:pt idx="484">
                  <c:v>3.233333</c:v>
                </c:pt>
                <c:pt idx="485">
                  <c:v>3.233333</c:v>
                </c:pt>
                <c:pt idx="486">
                  <c:v>3.2</c:v>
                </c:pt>
                <c:pt idx="487">
                  <c:v>3.3</c:v>
                </c:pt>
                <c:pt idx="488">
                  <c:v>3.4</c:v>
                </c:pt>
                <c:pt idx="489">
                  <c:v>3.4666670000000002</c:v>
                </c:pt>
                <c:pt idx="490">
                  <c:v>3.5666669999999998</c:v>
                </c:pt>
                <c:pt idx="491">
                  <c:v>3.3666670000000001</c:v>
                </c:pt>
                <c:pt idx="492">
                  <c:v>3.3333330000000001</c:v>
                </c:pt>
                <c:pt idx="493">
                  <c:v>3.3333330000000001</c:v>
                </c:pt>
                <c:pt idx="494">
                  <c:v>3.5333329999999998</c:v>
                </c:pt>
                <c:pt idx="495">
                  <c:v>3.3333330000000001</c:v>
                </c:pt>
                <c:pt idx="496">
                  <c:v>3.4666670000000002</c:v>
                </c:pt>
                <c:pt idx="497">
                  <c:v>3.266667</c:v>
                </c:pt>
                <c:pt idx="498">
                  <c:v>3.4333330000000002</c:v>
                </c:pt>
                <c:pt idx="499">
                  <c:v>3.6</c:v>
                </c:pt>
                <c:pt idx="500">
                  <c:v>3.3666670000000001</c:v>
                </c:pt>
                <c:pt idx="501">
                  <c:v>3.3666670000000001</c:v>
                </c:pt>
                <c:pt idx="502">
                  <c:v>3.4</c:v>
                </c:pt>
                <c:pt idx="503">
                  <c:v>3.5</c:v>
                </c:pt>
                <c:pt idx="504">
                  <c:v>3.6333329999999999</c:v>
                </c:pt>
                <c:pt idx="505">
                  <c:v>3.6333329999999999</c:v>
                </c:pt>
                <c:pt idx="506">
                  <c:v>3.4</c:v>
                </c:pt>
                <c:pt idx="507">
                  <c:v>3.5666669999999998</c:v>
                </c:pt>
                <c:pt idx="508">
                  <c:v>3.6</c:v>
                </c:pt>
                <c:pt idx="509">
                  <c:v>3.4333330000000002</c:v>
                </c:pt>
                <c:pt idx="510">
                  <c:v>3.4666670000000002</c:v>
                </c:pt>
                <c:pt idx="511">
                  <c:v>3.3666670000000001</c:v>
                </c:pt>
                <c:pt idx="512">
                  <c:v>3.4666670000000002</c:v>
                </c:pt>
                <c:pt idx="513">
                  <c:v>3.5</c:v>
                </c:pt>
                <c:pt idx="514">
                  <c:v>3.4333330000000002</c:v>
                </c:pt>
                <c:pt idx="515">
                  <c:v>3.4666670000000002</c:v>
                </c:pt>
                <c:pt idx="516">
                  <c:v>3.5333329999999998</c:v>
                </c:pt>
                <c:pt idx="517">
                  <c:v>3.5333329999999998</c:v>
                </c:pt>
                <c:pt idx="518">
                  <c:v>3.6333329999999999</c:v>
                </c:pt>
                <c:pt idx="519">
                  <c:v>3.4666670000000002</c:v>
                </c:pt>
                <c:pt idx="520">
                  <c:v>3.6666669999999999</c:v>
                </c:pt>
                <c:pt idx="521">
                  <c:v>3.733333</c:v>
                </c:pt>
                <c:pt idx="522">
                  <c:v>3.6666669999999999</c:v>
                </c:pt>
                <c:pt idx="523">
                  <c:v>3.6333329999999999</c:v>
                </c:pt>
                <c:pt idx="524">
                  <c:v>3.7</c:v>
                </c:pt>
                <c:pt idx="525">
                  <c:v>3.5333329999999998</c:v>
                </c:pt>
                <c:pt idx="526">
                  <c:v>3.6666669999999999</c:v>
                </c:pt>
                <c:pt idx="527">
                  <c:v>3.6666669999999999</c:v>
                </c:pt>
                <c:pt idx="528">
                  <c:v>3.7</c:v>
                </c:pt>
                <c:pt idx="529">
                  <c:v>3.5666669999999998</c:v>
                </c:pt>
                <c:pt idx="530">
                  <c:v>3.5666669999999998</c:v>
                </c:pt>
                <c:pt idx="531">
                  <c:v>3.8333330000000001</c:v>
                </c:pt>
                <c:pt idx="532">
                  <c:v>3.5666669999999998</c:v>
                </c:pt>
                <c:pt idx="533">
                  <c:v>3.7</c:v>
                </c:pt>
                <c:pt idx="534">
                  <c:v>3.7</c:v>
                </c:pt>
                <c:pt idx="535">
                  <c:v>3.5</c:v>
                </c:pt>
                <c:pt idx="536">
                  <c:v>3.6666669999999999</c:v>
                </c:pt>
                <c:pt idx="537">
                  <c:v>3.7</c:v>
                </c:pt>
                <c:pt idx="538">
                  <c:v>3.6333329999999999</c:v>
                </c:pt>
                <c:pt idx="539">
                  <c:v>3.8666670000000001</c:v>
                </c:pt>
                <c:pt idx="540">
                  <c:v>3.8</c:v>
                </c:pt>
                <c:pt idx="541">
                  <c:v>3.7</c:v>
                </c:pt>
                <c:pt idx="542">
                  <c:v>3.6</c:v>
                </c:pt>
                <c:pt idx="543">
                  <c:v>3.733333</c:v>
                </c:pt>
                <c:pt idx="544">
                  <c:v>3.766667</c:v>
                </c:pt>
                <c:pt idx="545">
                  <c:v>3.9</c:v>
                </c:pt>
                <c:pt idx="546">
                  <c:v>3.6</c:v>
                </c:pt>
                <c:pt idx="547">
                  <c:v>3.7</c:v>
                </c:pt>
                <c:pt idx="548">
                  <c:v>3.8</c:v>
                </c:pt>
                <c:pt idx="549">
                  <c:v>3.766667</c:v>
                </c:pt>
                <c:pt idx="550">
                  <c:v>3.766667</c:v>
                </c:pt>
                <c:pt idx="551">
                  <c:v>3.8</c:v>
                </c:pt>
                <c:pt idx="552">
                  <c:v>3.7</c:v>
                </c:pt>
                <c:pt idx="553">
                  <c:v>3.8666670000000001</c:v>
                </c:pt>
                <c:pt idx="554">
                  <c:v>3.9</c:v>
                </c:pt>
                <c:pt idx="555">
                  <c:v>4</c:v>
                </c:pt>
                <c:pt idx="556">
                  <c:v>3.766667</c:v>
                </c:pt>
                <c:pt idx="557">
                  <c:v>3.8333330000000001</c:v>
                </c:pt>
                <c:pt idx="558">
                  <c:v>3.9333330000000002</c:v>
                </c:pt>
                <c:pt idx="559">
                  <c:v>3.8333330000000001</c:v>
                </c:pt>
                <c:pt idx="560">
                  <c:v>3.8666670000000001</c:v>
                </c:pt>
                <c:pt idx="561">
                  <c:v>3.6666669999999999</c:v>
                </c:pt>
                <c:pt idx="562">
                  <c:v>3.8333330000000001</c:v>
                </c:pt>
                <c:pt idx="563">
                  <c:v>3.8666670000000001</c:v>
                </c:pt>
                <c:pt idx="564">
                  <c:v>3.9</c:v>
                </c:pt>
                <c:pt idx="565">
                  <c:v>3.733333</c:v>
                </c:pt>
                <c:pt idx="566">
                  <c:v>3.8333330000000001</c:v>
                </c:pt>
                <c:pt idx="567">
                  <c:v>3.9333330000000002</c:v>
                </c:pt>
                <c:pt idx="568">
                  <c:v>4</c:v>
                </c:pt>
                <c:pt idx="569">
                  <c:v>3.9333330000000002</c:v>
                </c:pt>
                <c:pt idx="570">
                  <c:v>3.9666670000000002</c:v>
                </c:pt>
                <c:pt idx="571">
                  <c:v>4</c:v>
                </c:pt>
                <c:pt idx="572">
                  <c:v>3.9333330000000002</c:v>
                </c:pt>
                <c:pt idx="573">
                  <c:v>4</c:v>
                </c:pt>
                <c:pt idx="574">
                  <c:v>3.9333330000000002</c:v>
                </c:pt>
                <c:pt idx="575">
                  <c:v>4</c:v>
                </c:pt>
                <c:pt idx="576">
                  <c:v>4.0999999999999996</c:v>
                </c:pt>
                <c:pt idx="577">
                  <c:v>3.8333330000000001</c:v>
                </c:pt>
                <c:pt idx="578">
                  <c:v>3.9666670000000002</c:v>
                </c:pt>
                <c:pt idx="579">
                  <c:v>4.0333329999999998</c:v>
                </c:pt>
                <c:pt idx="580">
                  <c:v>4.0333329999999998</c:v>
                </c:pt>
                <c:pt idx="581">
                  <c:v>4.0999999999999996</c:v>
                </c:pt>
                <c:pt idx="582">
                  <c:v>4</c:v>
                </c:pt>
                <c:pt idx="583">
                  <c:v>4</c:v>
                </c:pt>
                <c:pt idx="584">
                  <c:v>4.233333</c:v>
                </c:pt>
                <c:pt idx="585">
                  <c:v>3.9666670000000002</c:v>
                </c:pt>
                <c:pt idx="586">
                  <c:v>4.0333329999999998</c:v>
                </c:pt>
                <c:pt idx="587">
                  <c:v>4.1333330000000004</c:v>
                </c:pt>
                <c:pt idx="588">
                  <c:v>4</c:v>
                </c:pt>
                <c:pt idx="589">
                  <c:v>4</c:v>
                </c:pt>
                <c:pt idx="590">
                  <c:v>3.9666670000000002</c:v>
                </c:pt>
                <c:pt idx="591">
                  <c:v>4.2</c:v>
                </c:pt>
                <c:pt idx="592">
                  <c:v>4</c:v>
                </c:pt>
                <c:pt idx="593">
                  <c:v>3.9666670000000002</c:v>
                </c:pt>
                <c:pt idx="594">
                  <c:v>4.1333330000000004</c:v>
                </c:pt>
                <c:pt idx="595">
                  <c:v>4.0333329999999998</c:v>
                </c:pt>
                <c:pt idx="596">
                  <c:v>4.3333329999999997</c:v>
                </c:pt>
                <c:pt idx="597">
                  <c:v>4.0333329999999998</c:v>
                </c:pt>
                <c:pt idx="598">
                  <c:v>4.0666669999999998</c:v>
                </c:pt>
                <c:pt idx="599">
                  <c:v>4.2</c:v>
                </c:pt>
                <c:pt idx="600">
                  <c:v>4.1333330000000004</c:v>
                </c:pt>
                <c:pt idx="601">
                  <c:v>4.0333329999999998</c:v>
                </c:pt>
                <c:pt idx="602">
                  <c:v>4.1333330000000004</c:v>
                </c:pt>
                <c:pt idx="603">
                  <c:v>4</c:v>
                </c:pt>
                <c:pt idx="604">
                  <c:v>4.1333330000000004</c:v>
                </c:pt>
                <c:pt idx="605">
                  <c:v>4.1666670000000003</c:v>
                </c:pt>
                <c:pt idx="606">
                  <c:v>4.1333330000000004</c:v>
                </c:pt>
                <c:pt idx="607">
                  <c:v>4.233333</c:v>
                </c:pt>
                <c:pt idx="608">
                  <c:v>4.233333</c:v>
                </c:pt>
                <c:pt idx="609">
                  <c:v>4.1333330000000004</c:v>
                </c:pt>
                <c:pt idx="610">
                  <c:v>4.3666669999999996</c:v>
                </c:pt>
                <c:pt idx="611">
                  <c:v>4.3</c:v>
                </c:pt>
                <c:pt idx="612">
                  <c:v>4.1666670000000003</c:v>
                </c:pt>
                <c:pt idx="613">
                  <c:v>4.1333330000000004</c:v>
                </c:pt>
                <c:pt idx="614">
                  <c:v>4.2</c:v>
                </c:pt>
                <c:pt idx="615">
                  <c:v>4.3333329999999997</c:v>
                </c:pt>
                <c:pt idx="616">
                  <c:v>4.3</c:v>
                </c:pt>
                <c:pt idx="617">
                  <c:v>4.3666669999999996</c:v>
                </c:pt>
                <c:pt idx="618">
                  <c:v>4.233333</c:v>
                </c:pt>
                <c:pt idx="619">
                  <c:v>4.2</c:v>
                </c:pt>
                <c:pt idx="620">
                  <c:v>4.2</c:v>
                </c:pt>
                <c:pt idx="621">
                  <c:v>4.233333</c:v>
                </c:pt>
                <c:pt idx="622">
                  <c:v>4.3333329999999997</c:v>
                </c:pt>
                <c:pt idx="623">
                  <c:v>4.233333</c:v>
                </c:pt>
                <c:pt idx="624">
                  <c:v>4.3666669999999996</c:v>
                </c:pt>
                <c:pt idx="625">
                  <c:v>4.2</c:v>
                </c:pt>
                <c:pt idx="626">
                  <c:v>4.4333330000000002</c:v>
                </c:pt>
                <c:pt idx="627">
                  <c:v>4.3666669999999996</c:v>
                </c:pt>
                <c:pt idx="628">
                  <c:v>4.4333330000000002</c:v>
                </c:pt>
                <c:pt idx="629">
                  <c:v>4.3333329999999997</c:v>
                </c:pt>
                <c:pt idx="630">
                  <c:v>4.233333</c:v>
                </c:pt>
                <c:pt idx="631">
                  <c:v>4.3333329999999997</c:v>
                </c:pt>
                <c:pt idx="632">
                  <c:v>4.4000000000000004</c:v>
                </c:pt>
                <c:pt idx="633">
                  <c:v>4.5</c:v>
                </c:pt>
                <c:pt idx="634">
                  <c:v>4.4000000000000004</c:v>
                </c:pt>
                <c:pt idx="635">
                  <c:v>4.266667</c:v>
                </c:pt>
                <c:pt idx="636">
                  <c:v>4.3666669999999996</c:v>
                </c:pt>
                <c:pt idx="637">
                  <c:v>4.233333</c:v>
                </c:pt>
                <c:pt idx="638">
                  <c:v>4.4333330000000002</c:v>
                </c:pt>
                <c:pt idx="639">
                  <c:v>4.5666669999999998</c:v>
                </c:pt>
                <c:pt idx="640">
                  <c:v>4.4000000000000004</c:v>
                </c:pt>
                <c:pt idx="641">
                  <c:v>4.4333330000000002</c:v>
                </c:pt>
                <c:pt idx="642">
                  <c:v>4.5999999999999996</c:v>
                </c:pt>
                <c:pt idx="643">
                  <c:v>4.5999999999999996</c:v>
                </c:pt>
                <c:pt idx="644">
                  <c:v>4.4333330000000002</c:v>
                </c:pt>
                <c:pt idx="645">
                  <c:v>4.4333330000000002</c:v>
                </c:pt>
                <c:pt idx="646">
                  <c:v>4.5</c:v>
                </c:pt>
                <c:pt idx="647">
                  <c:v>4.4000000000000004</c:v>
                </c:pt>
                <c:pt idx="648">
                  <c:v>4.5666669999999998</c:v>
                </c:pt>
                <c:pt idx="649">
                  <c:v>4.7</c:v>
                </c:pt>
                <c:pt idx="650">
                  <c:v>4.766667</c:v>
                </c:pt>
                <c:pt idx="651">
                  <c:v>4.5</c:v>
                </c:pt>
                <c:pt idx="652">
                  <c:v>4.4333330000000002</c:v>
                </c:pt>
                <c:pt idx="653">
                  <c:v>4.5</c:v>
                </c:pt>
                <c:pt idx="654">
                  <c:v>4.5</c:v>
                </c:pt>
                <c:pt idx="655">
                  <c:v>4.4666670000000002</c:v>
                </c:pt>
                <c:pt idx="656">
                  <c:v>4.7</c:v>
                </c:pt>
                <c:pt idx="657">
                  <c:v>4.3666669999999996</c:v>
                </c:pt>
                <c:pt idx="658">
                  <c:v>4.5666669999999998</c:v>
                </c:pt>
                <c:pt idx="659">
                  <c:v>4.6333330000000004</c:v>
                </c:pt>
                <c:pt idx="660">
                  <c:v>4.5666669999999998</c:v>
                </c:pt>
                <c:pt idx="661">
                  <c:v>4.5666669999999998</c:v>
                </c:pt>
                <c:pt idx="662">
                  <c:v>4.5333329999999998</c:v>
                </c:pt>
                <c:pt idx="663">
                  <c:v>4.5999999999999996</c:v>
                </c:pt>
                <c:pt idx="664">
                  <c:v>4.7</c:v>
                </c:pt>
                <c:pt idx="665">
                  <c:v>4.6666670000000003</c:v>
                </c:pt>
                <c:pt idx="666">
                  <c:v>4.8</c:v>
                </c:pt>
                <c:pt idx="667">
                  <c:v>5.4</c:v>
                </c:pt>
                <c:pt idx="668">
                  <c:v>5.1333330000000004</c:v>
                </c:pt>
                <c:pt idx="669">
                  <c:v>4.9000000000000004</c:v>
                </c:pt>
                <c:pt idx="670">
                  <c:v>4.9000000000000004</c:v>
                </c:pt>
                <c:pt idx="671">
                  <c:v>4.5999999999999996</c:v>
                </c:pt>
                <c:pt idx="672">
                  <c:v>4.6666670000000003</c:v>
                </c:pt>
                <c:pt idx="673">
                  <c:v>4.5333329999999998</c:v>
                </c:pt>
                <c:pt idx="674">
                  <c:v>4.5666669999999998</c:v>
                </c:pt>
                <c:pt idx="675">
                  <c:v>4.7</c:v>
                </c:pt>
                <c:pt idx="676">
                  <c:v>4.7</c:v>
                </c:pt>
                <c:pt idx="677">
                  <c:v>4.7</c:v>
                </c:pt>
                <c:pt idx="678">
                  <c:v>4.766667</c:v>
                </c:pt>
                <c:pt idx="679">
                  <c:v>4.7</c:v>
                </c:pt>
                <c:pt idx="680">
                  <c:v>4.7</c:v>
                </c:pt>
                <c:pt idx="681">
                  <c:v>4.9000000000000004</c:v>
                </c:pt>
                <c:pt idx="682">
                  <c:v>4.7</c:v>
                </c:pt>
                <c:pt idx="683">
                  <c:v>4.5999999999999996</c:v>
                </c:pt>
                <c:pt idx="684">
                  <c:v>4.8333329999999997</c:v>
                </c:pt>
                <c:pt idx="685">
                  <c:v>4.733333</c:v>
                </c:pt>
                <c:pt idx="686">
                  <c:v>4.733333</c:v>
                </c:pt>
                <c:pt idx="687">
                  <c:v>4.9333330000000002</c:v>
                </c:pt>
                <c:pt idx="688">
                  <c:v>4.8</c:v>
                </c:pt>
                <c:pt idx="689">
                  <c:v>5.0999999999999996</c:v>
                </c:pt>
                <c:pt idx="690">
                  <c:v>4.9333330000000002</c:v>
                </c:pt>
                <c:pt idx="691">
                  <c:v>4.8666669999999996</c:v>
                </c:pt>
                <c:pt idx="692">
                  <c:v>4.8</c:v>
                </c:pt>
                <c:pt idx="693">
                  <c:v>4.8</c:v>
                </c:pt>
                <c:pt idx="694">
                  <c:v>4.7</c:v>
                </c:pt>
                <c:pt idx="695">
                  <c:v>4.6333330000000004</c:v>
                </c:pt>
                <c:pt idx="696">
                  <c:v>4.8</c:v>
                </c:pt>
                <c:pt idx="697">
                  <c:v>4.9000000000000004</c:v>
                </c:pt>
                <c:pt idx="698">
                  <c:v>4.9000000000000004</c:v>
                </c:pt>
                <c:pt idx="699">
                  <c:v>5.1333330000000004</c:v>
                </c:pt>
                <c:pt idx="700">
                  <c:v>5</c:v>
                </c:pt>
                <c:pt idx="701">
                  <c:v>4.9333330000000002</c:v>
                </c:pt>
                <c:pt idx="702">
                  <c:v>4.9000000000000004</c:v>
                </c:pt>
                <c:pt idx="703">
                  <c:v>4.766667</c:v>
                </c:pt>
                <c:pt idx="704">
                  <c:v>4.8666669999999996</c:v>
                </c:pt>
                <c:pt idx="705">
                  <c:v>4.9333330000000002</c:v>
                </c:pt>
                <c:pt idx="706">
                  <c:v>4.9333330000000002</c:v>
                </c:pt>
                <c:pt idx="707">
                  <c:v>4.9666670000000002</c:v>
                </c:pt>
                <c:pt idx="708">
                  <c:v>5</c:v>
                </c:pt>
                <c:pt idx="709">
                  <c:v>5.266667</c:v>
                </c:pt>
                <c:pt idx="710">
                  <c:v>5</c:v>
                </c:pt>
                <c:pt idx="711">
                  <c:v>4.9000000000000004</c:v>
                </c:pt>
                <c:pt idx="712">
                  <c:v>4.9000000000000004</c:v>
                </c:pt>
                <c:pt idx="713">
                  <c:v>4.9000000000000004</c:v>
                </c:pt>
                <c:pt idx="714">
                  <c:v>4.9666670000000002</c:v>
                </c:pt>
                <c:pt idx="715">
                  <c:v>5.0666669999999998</c:v>
                </c:pt>
                <c:pt idx="716">
                  <c:v>4.9333330000000002</c:v>
                </c:pt>
                <c:pt idx="717">
                  <c:v>5.0666669999999998</c:v>
                </c:pt>
                <c:pt idx="718">
                  <c:v>4.9666670000000002</c:v>
                </c:pt>
                <c:pt idx="719">
                  <c:v>5.0999999999999996</c:v>
                </c:pt>
                <c:pt idx="720">
                  <c:v>5.0666669999999998</c:v>
                </c:pt>
                <c:pt idx="721">
                  <c:v>5.0999999999999996</c:v>
                </c:pt>
                <c:pt idx="722">
                  <c:v>4.9000000000000004</c:v>
                </c:pt>
                <c:pt idx="723">
                  <c:v>5</c:v>
                </c:pt>
                <c:pt idx="724">
                  <c:v>4.9666670000000002</c:v>
                </c:pt>
                <c:pt idx="725">
                  <c:v>4.9666670000000002</c:v>
                </c:pt>
                <c:pt idx="726">
                  <c:v>5.0666669999999998</c:v>
                </c:pt>
                <c:pt idx="727">
                  <c:v>5.1333330000000004</c:v>
                </c:pt>
                <c:pt idx="728">
                  <c:v>5</c:v>
                </c:pt>
                <c:pt idx="729">
                  <c:v>4.9666670000000002</c:v>
                </c:pt>
                <c:pt idx="730">
                  <c:v>5.0333329999999998</c:v>
                </c:pt>
                <c:pt idx="731">
                  <c:v>5.0333329999999998</c:v>
                </c:pt>
                <c:pt idx="732">
                  <c:v>5.1333330000000004</c:v>
                </c:pt>
                <c:pt idx="733">
                  <c:v>5.1666670000000003</c:v>
                </c:pt>
                <c:pt idx="734">
                  <c:v>5.0333329999999998</c:v>
                </c:pt>
                <c:pt idx="735">
                  <c:v>5.1333330000000004</c:v>
                </c:pt>
                <c:pt idx="736">
                  <c:v>5</c:v>
                </c:pt>
                <c:pt idx="737">
                  <c:v>5.0999999999999996</c:v>
                </c:pt>
                <c:pt idx="738">
                  <c:v>5.1666670000000003</c:v>
                </c:pt>
                <c:pt idx="739">
                  <c:v>5.1666670000000003</c:v>
                </c:pt>
                <c:pt idx="740">
                  <c:v>5.1666670000000003</c:v>
                </c:pt>
                <c:pt idx="741">
                  <c:v>5.0999999999999996</c:v>
                </c:pt>
                <c:pt idx="742">
                  <c:v>5.266667</c:v>
                </c:pt>
                <c:pt idx="743">
                  <c:v>5.0999999999999996</c:v>
                </c:pt>
                <c:pt idx="744">
                  <c:v>5.233333</c:v>
                </c:pt>
                <c:pt idx="745">
                  <c:v>5.233333</c:v>
                </c:pt>
                <c:pt idx="746">
                  <c:v>5.3</c:v>
                </c:pt>
                <c:pt idx="747">
                  <c:v>4.9666670000000002</c:v>
                </c:pt>
                <c:pt idx="748">
                  <c:v>5.266667</c:v>
                </c:pt>
                <c:pt idx="749">
                  <c:v>5.4</c:v>
                </c:pt>
                <c:pt idx="750">
                  <c:v>5.3</c:v>
                </c:pt>
                <c:pt idx="751">
                  <c:v>5.0999999999999996</c:v>
                </c:pt>
                <c:pt idx="752">
                  <c:v>5.2</c:v>
                </c:pt>
                <c:pt idx="753">
                  <c:v>5.3333329999999997</c:v>
                </c:pt>
                <c:pt idx="754">
                  <c:v>5.266667</c:v>
                </c:pt>
                <c:pt idx="755">
                  <c:v>5.3</c:v>
                </c:pt>
                <c:pt idx="756">
                  <c:v>5.4333330000000002</c:v>
                </c:pt>
                <c:pt idx="757">
                  <c:v>5.3333329999999997</c:v>
                </c:pt>
                <c:pt idx="758">
                  <c:v>5.233333</c:v>
                </c:pt>
                <c:pt idx="759">
                  <c:v>5.266667</c:v>
                </c:pt>
                <c:pt idx="760">
                  <c:v>5.4</c:v>
                </c:pt>
                <c:pt idx="761">
                  <c:v>5.3333329999999997</c:v>
                </c:pt>
                <c:pt idx="762">
                  <c:v>5.3333329999999997</c:v>
                </c:pt>
                <c:pt idx="763">
                  <c:v>5.5</c:v>
                </c:pt>
                <c:pt idx="764">
                  <c:v>5.233333</c:v>
                </c:pt>
                <c:pt idx="765">
                  <c:v>5.233333</c:v>
                </c:pt>
                <c:pt idx="766">
                  <c:v>5.3666669999999996</c:v>
                </c:pt>
                <c:pt idx="767">
                  <c:v>5.5666669999999998</c:v>
                </c:pt>
                <c:pt idx="768">
                  <c:v>5.5</c:v>
                </c:pt>
                <c:pt idx="769">
                  <c:v>5.3333329999999997</c:v>
                </c:pt>
                <c:pt idx="770">
                  <c:v>5.3333329999999997</c:v>
                </c:pt>
                <c:pt idx="771">
                  <c:v>5.4</c:v>
                </c:pt>
                <c:pt idx="772">
                  <c:v>5.3333329999999997</c:v>
                </c:pt>
                <c:pt idx="773">
                  <c:v>5.5</c:v>
                </c:pt>
                <c:pt idx="774">
                  <c:v>5.266667</c:v>
                </c:pt>
                <c:pt idx="775">
                  <c:v>5.4333330000000002</c:v>
                </c:pt>
                <c:pt idx="776">
                  <c:v>5.3333329999999997</c:v>
                </c:pt>
                <c:pt idx="777">
                  <c:v>5.4</c:v>
                </c:pt>
                <c:pt idx="778">
                  <c:v>5.4333330000000002</c:v>
                </c:pt>
                <c:pt idx="779">
                  <c:v>5.4</c:v>
                </c:pt>
                <c:pt idx="780">
                  <c:v>5.4</c:v>
                </c:pt>
                <c:pt idx="781">
                  <c:v>5.266667</c:v>
                </c:pt>
                <c:pt idx="782">
                  <c:v>5.1333330000000004</c:v>
                </c:pt>
                <c:pt idx="783">
                  <c:v>5.7</c:v>
                </c:pt>
                <c:pt idx="784">
                  <c:v>5.5</c:v>
                </c:pt>
                <c:pt idx="785">
                  <c:v>5.4</c:v>
                </c:pt>
                <c:pt idx="786">
                  <c:v>5.5333329999999998</c:v>
                </c:pt>
                <c:pt idx="787">
                  <c:v>5.4</c:v>
                </c:pt>
                <c:pt idx="788">
                  <c:v>5.4666670000000002</c:v>
                </c:pt>
                <c:pt idx="789">
                  <c:v>5.4</c:v>
                </c:pt>
                <c:pt idx="790">
                  <c:v>5.4666670000000002</c:v>
                </c:pt>
                <c:pt idx="791">
                  <c:v>5.6666670000000003</c:v>
                </c:pt>
                <c:pt idx="792">
                  <c:v>5.4</c:v>
                </c:pt>
                <c:pt idx="793">
                  <c:v>5.6666670000000003</c:v>
                </c:pt>
                <c:pt idx="794">
                  <c:v>5.5333329999999998</c:v>
                </c:pt>
                <c:pt idx="795">
                  <c:v>5.4666670000000002</c:v>
                </c:pt>
                <c:pt idx="796">
                  <c:v>5.4666670000000002</c:v>
                </c:pt>
                <c:pt idx="797">
                  <c:v>5.4666670000000002</c:v>
                </c:pt>
                <c:pt idx="798">
                  <c:v>5.5666669999999998</c:v>
                </c:pt>
                <c:pt idx="799">
                  <c:v>5.6</c:v>
                </c:pt>
                <c:pt idx="800">
                  <c:v>5.6</c:v>
                </c:pt>
                <c:pt idx="801">
                  <c:v>5.7</c:v>
                </c:pt>
                <c:pt idx="802">
                  <c:v>5.7</c:v>
                </c:pt>
                <c:pt idx="803">
                  <c:v>5.6</c:v>
                </c:pt>
                <c:pt idx="804">
                  <c:v>5.733333</c:v>
                </c:pt>
                <c:pt idx="805">
                  <c:v>5.5333329999999998</c:v>
                </c:pt>
                <c:pt idx="806">
                  <c:v>5.766667</c:v>
                </c:pt>
                <c:pt idx="807">
                  <c:v>5.6333330000000004</c:v>
                </c:pt>
                <c:pt idx="808">
                  <c:v>5.6</c:v>
                </c:pt>
                <c:pt idx="809">
                  <c:v>5.6666670000000003</c:v>
                </c:pt>
                <c:pt idx="810">
                  <c:v>5.6</c:v>
                </c:pt>
                <c:pt idx="811">
                  <c:v>5.4333330000000002</c:v>
                </c:pt>
                <c:pt idx="812">
                  <c:v>5.6</c:v>
                </c:pt>
                <c:pt idx="813">
                  <c:v>5.7</c:v>
                </c:pt>
                <c:pt idx="814">
                  <c:v>5.5333329999999998</c:v>
                </c:pt>
                <c:pt idx="815">
                  <c:v>5.5666669999999998</c:v>
                </c:pt>
                <c:pt idx="816">
                  <c:v>5.8333329999999997</c:v>
                </c:pt>
                <c:pt idx="817">
                  <c:v>5.8</c:v>
                </c:pt>
                <c:pt idx="818">
                  <c:v>6</c:v>
                </c:pt>
                <c:pt idx="819">
                  <c:v>6</c:v>
                </c:pt>
                <c:pt idx="820">
                  <c:v>5.7</c:v>
                </c:pt>
                <c:pt idx="821">
                  <c:v>5.9</c:v>
                </c:pt>
                <c:pt idx="822">
                  <c:v>5.8333329999999997</c:v>
                </c:pt>
                <c:pt idx="823">
                  <c:v>5.6666670000000003</c:v>
                </c:pt>
                <c:pt idx="824">
                  <c:v>6.0333329999999998</c:v>
                </c:pt>
                <c:pt idx="825">
                  <c:v>5.9</c:v>
                </c:pt>
                <c:pt idx="826">
                  <c:v>5.9</c:v>
                </c:pt>
                <c:pt idx="827">
                  <c:v>5.9333330000000002</c:v>
                </c:pt>
                <c:pt idx="828">
                  <c:v>5.8333329999999997</c:v>
                </c:pt>
                <c:pt idx="829">
                  <c:v>5.8333329999999997</c:v>
                </c:pt>
                <c:pt idx="830">
                  <c:v>5.8333329999999997</c:v>
                </c:pt>
                <c:pt idx="831">
                  <c:v>6.1666670000000003</c:v>
                </c:pt>
                <c:pt idx="832">
                  <c:v>5.8</c:v>
                </c:pt>
                <c:pt idx="833">
                  <c:v>5.9333330000000002</c:v>
                </c:pt>
                <c:pt idx="834">
                  <c:v>5.8</c:v>
                </c:pt>
                <c:pt idx="835">
                  <c:v>5.8</c:v>
                </c:pt>
                <c:pt idx="836">
                  <c:v>5.8666669999999996</c:v>
                </c:pt>
                <c:pt idx="837">
                  <c:v>6.233333</c:v>
                </c:pt>
                <c:pt idx="838">
                  <c:v>5.8666669999999996</c:v>
                </c:pt>
                <c:pt idx="839">
                  <c:v>5.9666670000000002</c:v>
                </c:pt>
                <c:pt idx="840">
                  <c:v>5.8</c:v>
                </c:pt>
                <c:pt idx="841">
                  <c:v>5.9333330000000002</c:v>
                </c:pt>
                <c:pt idx="842">
                  <c:v>5.8666669999999996</c:v>
                </c:pt>
                <c:pt idx="843">
                  <c:v>5.8333329999999997</c:v>
                </c:pt>
                <c:pt idx="844">
                  <c:v>5.8</c:v>
                </c:pt>
                <c:pt idx="845">
                  <c:v>6.0333329999999998</c:v>
                </c:pt>
                <c:pt idx="846">
                  <c:v>5.9</c:v>
                </c:pt>
                <c:pt idx="847">
                  <c:v>5.8</c:v>
                </c:pt>
                <c:pt idx="848">
                  <c:v>5.9666670000000002</c:v>
                </c:pt>
                <c:pt idx="849">
                  <c:v>5.9333330000000002</c:v>
                </c:pt>
                <c:pt idx="850">
                  <c:v>5.9666670000000002</c:v>
                </c:pt>
                <c:pt idx="851">
                  <c:v>5.8666669999999996</c:v>
                </c:pt>
                <c:pt idx="852">
                  <c:v>5.8666669999999996</c:v>
                </c:pt>
                <c:pt idx="853">
                  <c:v>5.8333329999999997</c:v>
                </c:pt>
                <c:pt idx="854">
                  <c:v>5.9666670000000002</c:v>
                </c:pt>
                <c:pt idx="855">
                  <c:v>5.9333330000000002</c:v>
                </c:pt>
                <c:pt idx="856">
                  <c:v>6.1</c:v>
                </c:pt>
                <c:pt idx="857">
                  <c:v>6.0333329999999998</c:v>
                </c:pt>
                <c:pt idx="858">
                  <c:v>6.1</c:v>
                </c:pt>
                <c:pt idx="859">
                  <c:v>6.2</c:v>
                </c:pt>
                <c:pt idx="860">
                  <c:v>6</c:v>
                </c:pt>
                <c:pt idx="861">
                  <c:v>5.8333329999999997</c:v>
                </c:pt>
                <c:pt idx="862">
                  <c:v>6.1333330000000004</c:v>
                </c:pt>
                <c:pt idx="863">
                  <c:v>6.0666669999999998</c:v>
                </c:pt>
                <c:pt idx="864">
                  <c:v>6</c:v>
                </c:pt>
                <c:pt idx="865">
                  <c:v>6.3333329999999997</c:v>
                </c:pt>
                <c:pt idx="866">
                  <c:v>6.1</c:v>
                </c:pt>
                <c:pt idx="867">
                  <c:v>6.1</c:v>
                </c:pt>
                <c:pt idx="868">
                  <c:v>6.1666670000000003</c:v>
                </c:pt>
                <c:pt idx="869">
                  <c:v>6.1666670000000003</c:v>
                </c:pt>
                <c:pt idx="870">
                  <c:v>6.0333329999999998</c:v>
                </c:pt>
                <c:pt idx="871">
                  <c:v>5.9666670000000002</c:v>
                </c:pt>
                <c:pt idx="872">
                  <c:v>5.9333330000000002</c:v>
                </c:pt>
                <c:pt idx="873">
                  <c:v>6.0333329999999998</c:v>
                </c:pt>
                <c:pt idx="874">
                  <c:v>6.1</c:v>
                </c:pt>
                <c:pt idx="875">
                  <c:v>6.1</c:v>
                </c:pt>
                <c:pt idx="876">
                  <c:v>6.0666669999999998</c:v>
                </c:pt>
                <c:pt idx="877">
                  <c:v>6.1333330000000004</c:v>
                </c:pt>
                <c:pt idx="878">
                  <c:v>6.1333330000000004</c:v>
                </c:pt>
                <c:pt idx="879">
                  <c:v>6.1333330000000004</c:v>
                </c:pt>
                <c:pt idx="880">
                  <c:v>6.1333330000000004</c:v>
                </c:pt>
                <c:pt idx="881">
                  <c:v>6.2</c:v>
                </c:pt>
                <c:pt idx="882">
                  <c:v>6.1</c:v>
                </c:pt>
                <c:pt idx="883">
                  <c:v>6.1</c:v>
                </c:pt>
                <c:pt idx="884">
                  <c:v>6.233333</c:v>
                </c:pt>
                <c:pt idx="885">
                  <c:v>6.4</c:v>
                </c:pt>
                <c:pt idx="886">
                  <c:v>6.2</c:v>
                </c:pt>
                <c:pt idx="887">
                  <c:v>6.3333329999999997</c:v>
                </c:pt>
                <c:pt idx="888">
                  <c:v>6.233333</c:v>
                </c:pt>
                <c:pt idx="889">
                  <c:v>6.266667</c:v>
                </c:pt>
                <c:pt idx="890">
                  <c:v>6.2</c:v>
                </c:pt>
                <c:pt idx="891">
                  <c:v>6.1</c:v>
                </c:pt>
                <c:pt idx="892">
                  <c:v>6.2</c:v>
                </c:pt>
                <c:pt idx="893">
                  <c:v>6.1333330000000004</c:v>
                </c:pt>
                <c:pt idx="894">
                  <c:v>6.266667</c:v>
                </c:pt>
                <c:pt idx="895">
                  <c:v>6.5</c:v>
                </c:pt>
                <c:pt idx="896">
                  <c:v>6.1666670000000003</c:v>
                </c:pt>
                <c:pt idx="897">
                  <c:v>6.266667</c:v>
                </c:pt>
                <c:pt idx="898">
                  <c:v>6.1</c:v>
                </c:pt>
                <c:pt idx="899">
                  <c:v>6.266667</c:v>
                </c:pt>
                <c:pt idx="900">
                  <c:v>6.3333329999999997</c:v>
                </c:pt>
                <c:pt idx="901">
                  <c:v>6.266667</c:v>
                </c:pt>
                <c:pt idx="902">
                  <c:v>6.3</c:v>
                </c:pt>
                <c:pt idx="903">
                  <c:v>6.4333330000000002</c:v>
                </c:pt>
                <c:pt idx="904">
                  <c:v>6.4666670000000002</c:v>
                </c:pt>
                <c:pt idx="905">
                  <c:v>6.3</c:v>
                </c:pt>
                <c:pt idx="906">
                  <c:v>6.4</c:v>
                </c:pt>
                <c:pt idx="907">
                  <c:v>6.233333</c:v>
                </c:pt>
                <c:pt idx="908">
                  <c:v>6.3333329999999997</c:v>
                </c:pt>
                <c:pt idx="909">
                  <c:v>6.4</c:v>
                </c:pt>
                <c:pt idx="910">
                  <c:v>6.4</c:v>
                </c:pt>
                <c:pt idx="911">
                  <c:v>6.3666669999999996</c:v>
                </c:pt>
                <c:pt idx="912">
                  <c:v>6.4666670000000002</c:v>
                </c:pt>
                <c:pt idx="913">
                  <c:v>6.3666669999999996</c:v>
                </c:pt>
                <c:pt idx="914">
                  <c:v>6.3666669999999996</c:v>
                </c:pt>
                <c:pt idx="915">
                  <c:v>6.2</c:v>
                </c:pt>
                <c:pt idx="916">
                  <c:v>6.6333330000000004</c:v>
                </c:pt>
                <c:pt idx="917">
                  <c:v>6.3666669999999996</c:v>
                </c:pt>
                <c:pt idx="918">
                  <c:v>6.266667</c:v>
                </c:pt>
                <c:pt idx="919">
                  <c:v>6.4</c:v>
                </c:pt>
                <c:pt idx="920">
                  <c:v>6.4333330000000002</c:v>
                </c:pt>
                <c:pt idx="921">
                  <c:v>6.1666670000000003</c:v>
                </c:pt>
                <c:pt idx="922">
                  <c:v>6.4333330000000002</c:v>
                </c:pt>
                <c:pt idx="923">
                  <c:v>6.266667</c:v>
                </c:pt>
                <c:pt idx="924">
                  <c:v>6.4333330000000002</c:v>
                </c:pt>
                <c:pt idx="925">
                  <c:v>6.6666670000000003</c:v>
                </c:pt>
                <c:pt idx="926">
                  <c:v>6.3333329999999997</c:v>
                </c:pt>
                <c:pt idx="927">
                  <c:v>6.3666669999999996</c:v>
                </c:pt>
                <c:pt idx="928">
                  <c:v>6.5666669999999998</c:v>
                </c:pt>
                <c:pt idx="929">
                  <c:v>6.8666669999999996</c:v>
                </c:pt>
                <c:pt idx="930">
                  <c:v>6.4333330000000002</c:v>
                </c:pt>
                <c:pt idx="931">
                  <c:v>6.5</c:v>
                </c:pt>
                <c:pt idx="932">
                  <c:v>6.6</c:v>
                </c:pt>
                <c:pt idx="933">
                  <c:v>6.4333330000000002</c:v>
                </c:pt>
                <c:pt idx="934">
                  <c:v>6.4</c:v>
                </c:pt>
                <c:pt idx="935">
                  <c:v>6.5</c:v>
                </c:pt>
                <c:pt idx="936">
                  <c:v>6.9666670000000002</c:v>
                </c:pt>
                <c:pt idx="937">
                  <c:v>6.4666670000000002</c:v>
                </c:pt>
                <c:pt idx="938">
                  <c:v>6.5</c:v>
                </c:pt>
                <c:pt idx="939">
                  <c:v>6.5666669999999998</c:v>
                </c:pt>
                <c:pt idx="940">
                  <c:v>6.7</c:v>
                </c:pt>
                <c:pt idx="941">
                  <c:v>6.6666670000000003</c:v>
                </c:pt>
                <c:pt idx="942">
                  <c:v>6.6</c:v>
                </c:pt>
                <c:pt idx="943">
                  <c:v>6.7</c:v>
                </c:pt>
                <c:pt idx="944">
                  <c:v>6.6</c:v>
                </c:pt>
                <c:pt idx="945">
                  <c:v>6.733333</c:v>
                </c:pt>
                <c:pt idx="946">
                  <c:v>6.6</c:v>
                </c:pt>
                <c:pt idx="947">
                  <c:v>6.5666669999999998</c:v>
                </c:pt>
                <c:pt idx="948">
                  <c:v>6.7</c:v>
                </c:pt>
                <c:pt idx="949">
                  <c:v>6.6</c:v>
                </c:pt>
                <c:pt idx="950">
                  <c:v>6.9333330000000002</c:v>
                </c:pt>
                <c:pt idx="951">
                  <c:v>6.733333</c:v>
                </c:pt>
                <c:pt idx="952">
                  <c:v>6.6</c:v>
                </c:pt>
                <c:pt idx="953">
                  <c:v>6.7</c:v>
                </c:pt>
                <c:pt idx="954">
                  <c:v>6.766667</c:v>
                </c:pt>
                <c:pt idx="955">
                  <c:v>6.5333329999999998</c:v>
                </c:pt>
                <c:pt idx="956">
                  <c:v>6.6666670000000003</c:v>
                </c:pt>
                <c:pt idx="957">
                  <c:v>6.8666669999999996</c:v>
                </c:pt>
                <c:pt idx="958">
                  <c:v>6.5333329999999998</c:v>
                </c:pt>
                <c:pt idx="959">
                  <c:v>6.6</c:v>
                </c:pt>
                <c:pt idx="960">
                  <c:v>6.8666669999999996</c:v>
                </c:pt>
                <c:pt idx="961">
                  <c:v>6.8666669999999996</c:v>
                </c:pt>
                <c:pt idx="962">
                  <c:v>6.733333</c:v>
                </c:pt>
                <c:pt idx="963">
                  <c:v>6.733333</c:v>
                </c:pt>
                <c:pt idx="964">
                  <c:v>6.5333329999999998</c:v>
                </c:pt>
                <c:pt idx="965">
                  <c:v>6.6</c:v>
                </c:pt>
                <c:pt idx="966">
                  <c:v>6.8333329999999997</c:v>
                </c:pt>
                <c:pt idx="967">
                  <c:v>6.9</c:v>
                </c:pt>
                <c:pt idx="968">
                  <c:v>6.766667</c:v>
                </c:pt>
                <c:pt idx="969">
                  <c:v>6.6666670000000003</c:v>
                </c:pt>
                <c:pt idx="970">
                  <c:v>6.8333329999999997</c:v>
                </c:pt>
                <c:pt idx="971">
                  <c:v>6.8333329999999997</c:v>
                </c:pt>
                <c:pt idx="972">
                  <c:v>6.8</c:v>
                </c:pt>
                <c:pt idx="973">
                  <c:v>6.7</c:v>
                </c:pt>
                <c:pt idx="974">
                  <c:v>6.733333</c:v>
                </c:pt>
                <c:pt idx="975">
                  <c:v>6.8666669999999996</c:v>
                </c:pt>
                <c:pt idx="976">
                  <c:v>6.9</c:v>
                </c:pt>
                <c:pt idx="977">
                  <c:v>6.9</c:v>
                </c:pt>
                <c:pt idx="978">
                  <c:v>7</c:v>
                </c:pt>
                <c:pt idx="979">
                  <c:v>6.766667</c:v>
                </c:pt>
                <c:pt idx="980">
                  <c:v>7</c:v>
                </c:pt>
                <c:pt idx="981">
                  <c:v>6.766667</c:v>
                </c:pt>
                <c:pt idx="982">
                  <c:v>6.733333</c:v>
                </c:pt>
                <c:pt idx="983">
                  <c:v>6.9</c:v>
                </c:pt>
                <c:pt idx="984">
                  <c:v>6.9333330000000002</c:v>
                </c:pt>
                <c:pt idx="985">
                  <c:v>6.8</c:v>
                </c:pt>
                <c:pt idx="986">
                  <c:v>7.1</c:v>
                </c:pt>
                <c:pt idx="987">
                  <c:v>6.8666669999999996</c:v>
                </c:pt>
                <c:pt idx="988">
                  <c:v>6.8</c:v>
                </c:pt>
                <c:pt idx="989">
                  <c:v>6.766667</c:v>
                </c:pt>
                <c:pt idx="990">
                  <c:v>6.9</c:v>
                </c:pt>
                <c:pt idx="991">
                  <c:v>6.9666670000000002</c:v>
                </c:pt>
                <c:pt idx="992">
                  <c:v>6.9</c:v>
                </c:pt>
                <c:pt idx="993">
                  <c:v>6.733333</c:v>
                </c:pt>
                <c:pt idx="994">
                  <c:v>6.8</c:v>
                </c:pt>
                <c:pt idx="995">
                  <c:v>7</c:v>
                </c:pt>
                <c:pt idx="996">
                  <c:v>7.2</c:v>
                </c:pt>
                <c:pt idx="997">
                  <c:v>7.4333330000000002</c:v>
                </c:pt>
                <c:pt idx="998">
                  <c:v>7.0666669999999998</c:v>
                </c:pt>
                <c:pt idx="999">
                  <c:v>7.3666669999999996</c:v>
                </c:pt>
              </c:numCache>
            </c:numRef>
          </c:yVal>
          <c:smooth val="0"/>
          <c:extLst>
            <c:ext xmlns:c16="http://schemas.microsoft.com/office/drawing/2014/chart" uri="{C3380CC4-5D6E-409C-BE32-E72D297353CC}">
              <c16:uniqueId val="{00000002-D0CF-4263-A612-301211449215}"/>
            </c:ext>
          </c:extLst>
        </c:ser>
        <c:ser>
          <c:idx val="3"/>
          <c:order val="3"/>
          <c:tx>
            <c:strRef>
              <c:f>'test1-50000'!$E$1</c:f>
              <c:strCache>
                <c:ptCount val="1"/>
                <c:pt idx="0">
                  <c:v> Radix Sort</c:v>
                </c:pt>
              </c:strCache>
            </c:strRef>
          </c:tx>
          <c:spPr>
            <a:ln w="19050" cap="rnd">
              <a:solidFill>
                <a:schemeClr val="accent4"/>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E$2:$E$1001</c:f>
              <c:numCache>
                <c:formatCode>General</c:formatCode>
                <c:ptCount val="1000"/>
                <c:pt idx="0">
                  <c:v>6.6667000000000004E-2</c:v>
                </c:pt>
                <c:pt idx="1">
                  <c:v>3.3333000000000002E-2</c:v>
                </c:pt>
                <c:pt idx="2">
                  <c:v>6.6667000000000004E-2</c:v>
                </c:pt>
                <c:pt idx="3">
                  <c:v>0</c:v>
                </c:pt>
                <c:pt idx="4">
                  <c:v>0.13333300000000001</c:v>
                </c:pt>
                <c:pt idx="5">
                  <c:v>0.1</c:v>
                </c:pt>
                <c:pt idx="6">
                  <c:v>0.16666700000000001</c:v>
                </c:pt>
                <c:pt idx="7">
                  <c:v>0.23333300000000001</c:v>
                </c:pt>
                <c:pt idx="8">
                  <c:v>0.16666700000000001</c:v>
                </c:pt>
                <c:pt idx="9">
                  <c:v>0.1</c:v>
                </c:pt>
                <c:pt idx="10">
                  <c:v>0.26666699999999999</c:v>
                </c:pt>
                <c:pt idx="11">
                  <c:v>0.23333300000000001</c:v>
                </c:pt>
                <c:pt idx="12">
                  <c:v>0.13333300000000001</c:v>
                </c:pt>
                <c:pt idx="13">
                  <c:v>0.2</c:v>
                </c:pt>
                <c:pt idx="14">
                  <c:v>0.26666699999999999</c:v>
                </c:pt>
                <c:pt idx="15">
                  <c:v>0.16666700000000001</c:v>
                </c:pt>
                <c:pt idx="16">
                  <c:v>0.13333300000000001</c:v>
                </c:pt>
                <c:pt idx="17">
                  <c:v>0.466667</c:v>
                </c:pt>
                <c:pt idx="18">
                  <c:v>0.33333299999999999</c:v>
                </c:pt>
                <c:pt idx="19">
                  <c:v>0.466667</c:v>
                </c:pt>
                <c:pt idx="20">
                  <c:v>0.3</c:v>
                </c:pt>
                <c:pt idx="21">
                  <c:v>0.36666700000000002</c:v>
                </c:pt>
                <c:pt idx="22">
                  <c:v>0.4</c:v>
                </c:pt>
                <c:pt idx="23">
                  <c:v>0.43333300000000002</c:v>
                </c:pt>
                <c:pt idx="24">
                  <c:v>0.36666700000000002</c:v>
                </c:pt>
                <c:pt idx="25">
                  <c:v>0.466667</c:v>
                </c:pt>
                <c:pt idx="26">
                  <c:v>0.56666700000000003</c:v>
                </c:pt>
                <c:pt idx="27">
                  <c:v>0.7</c:v>
                </c:pt>
                <c:pt idx="28">
                  <c:v>0.466667</c:v>
                </c:pt>
                <c:pt idx="29">
                  <c:v>0.66666700000000001</c:v>
                </c:pt>
                <c:pt idx="30">
                  <c:v>0.466667</c:v>
                </c:pt>
                <c:pt idx="31">
                  <c:v>0.56666700000000003</c:v>
                </c:pt>
                <c:pt idx="32">
                  <c:v>0.6</c:v>
                </c:pt>
                <c:pt idx="33">
                  <c:v>0.53333299999999995</c:v>
                </c:pt>
                <c:pt idx="34">
                  <c:v>0.56666700000000003</c:v>
                </c:pt>
                <c:pt idx="35">
                  <c:v>0.66666700000000001</c:v>
                </c:pt>
                <c:pt idx="36">
                  <c:v>0.63333300000000003</c:v>
                </c:pt>
                <c:pt idx="37">
                  <c:v>0.8</c:v>
                </c:pt>
                <c:pt idx="38">
                  <c:v>0.63333300000000003</c:v>
                </c:pt>
                <c:pt idx="39">
                  <c:v>0.73333300000000001</c:v>
                </c:pt>
                <c:pt idx="40">
                  <c:v>0.8</c:v>
                </c:pt>
                <c:pt idx="41">
                  <c:v>0.76666699999999999</c:v>
                </c:pt>
                <c:pt idx="42">
                  <c:v>0.83333299999999999</c:v>
                </c:pt>
                <c:pt idx="43">
                  <c:v>0.66666700000000001</c:v>
                </c:pt>
                <c:pt idx="44">
                  <c:v>0.83333299999999999</c:v>
                </c:pt>
                <c:pt idx="45">
                  <c:v>0.8</c:v>
                </c:pt>
                <c:pt idx="46">
                  <c:v>0.83333299999999999</c:v>
                </c:pt>
                <c:pt idx="47">
                  <c:v>0.83333299999999999</c:v>
                </c:pt>
                <c:pt idx="48">
                  <c:v>0.96666700000000005</c:v>
                </c:pt>
                <c:pt idx="49">
                  <c:v>0.86666699999999997</c:v>
                </c:pt>
                <c:pt idx="50">
                  <c:v>0.466667</c:v>
                </c:pt>
                <c:pt idx="51">
                  <c:v>0.6</c:v>
                </c:pt>
                <c:pt idx="52">
                  <c:v>0.53333299999999995</c:v>
                </c:pt>
                <c:pt idx="53">
                  <c:v>0.53333299999999995</c:v>
                </c:pt>
                <c:pt idx="54">
                  <c:v>0.53333299999999995</c:v>
                </c:pt>
                <c:pt idx="55">
                  <c:v>0.56666700000000003</c:v>
                </c:pt>
                <c:pt idx="56">
                  <c:v>0.63333300000000003</c:v>
                </c:pt>
                <c:pt idx="57">
                  <c:v>0.6</c:v>
                </c:pt>
                <c:pt idx="58">
                  <c:v>0.466667</c:v>
                </c:pt>
                <c:pt idx="59">
                  <c:v>0.6</c:v>
                </c:pt>
                <c:pt idx="60">
                  <c:v>0.56666700000000003</c:v>
                </c:pt>
                <c:pt idx="61">
                  <c:v>0.43333300000000002</c:v>
                </c:pt>
                <c:pt idx="62">
                  <c:v>0.466667</c:v>
                </c:pt>
                <c:pt idx="63">
                  <c:v>0.43333300000000002</c:v>
                </c:pt>
                <c:pt idx="64">
                  <c:v>0.6</c:v>
                </c:pt>
                <c:pt idx="65">
                  <c:v>0.63333300000000003</c:v>
                </c:pt>
                <c:pt idx="66">
                  <c:v>0.5</c:v>
                </c:pt>
                <c:pt idx="67">
                  <c:v>0.53333299999999995</c:v>
                </c:pt>
                <c:pt idx="68">
                  <c:v>0.76666699999999999</c:v>
                </c:pt>
                <c:pt idx="69">
                  <c:v>0.66666700000000001</c:v>
                </c:pt>
                <c:pt idx="70">
                  <c:v>0.7</c:v>
                </c:pt>
                <c:pt idx="71">
                  <c:v>0.93333299999999997</c:v>
                </c:pt>
                <c:pt idx="72">
                  <c:v>0.63333300000000003</c:v>
                </c:pt>
                <c:pt idx="73">
                  <c:v>0.53333299999999995</c:v>
                </c:pt>
                <c:pt idx="74">
                  <c:v>0.73333300000000001</c:v>
                </c:pt>
                <c:pt idx="75">
                  <c:v>0.76666699999999999</c:v>
                </c:pt>
                <c:pt idx="76">
                  <c:v>0.83333299999999999</c:v>
                </c:pt>
                <c:pt idx="77">
                  <c:v>0.8</c:v>
                </c:pt>
                <c:pt idx="78">
                  <c:v>0.86666699999999997</c:v>
                </c:pt>
                <c:pt idx="79">
                  <c:v>0.83333299999999999</c:v>
                </c:pt>
                <c:pt idx="80">
                  <c:v>0.83333299999999999</c:v>
                </c:pt>
                <c:pt idx="81">
                  <c:v>0.73333300000000001</c:v>
                </c:pt>
                <c:pt idx="82">
                  <c:v>0.76666699999999999</c:v>
                </c:pt>
                <c:pt idx="83">
                  <c:v>0.83333299999999999</c:v>
                </c:pt>
                <c:pt idx="84">
                  <c:v>0.83333299999999999</c:v>
                </c:pt>
                <c:pt idx="85">
                  <c:v>0.93333299999999997</c:v>
                </c:pt>
                <c:pt idx="86">
                  <c:v>0.8</c:v>
                </c:pt>
                <c:pt idx="87">
                  <c:v>0.8</c:v>
                </c:pt>
                <c:pt idx="88">
                  <c:v>0.86666699999999997</c:v>
                </c:pt>
                <c:pt idx="89">
                  <c:v>0.93333299999999997</c:v>
                </c:pt>
                <c:pt idx="90">
                  <c:v>0.93333299999999997</c:v>
                </c:pt>
                <c:pt idx="91">
                  <c:v>0.83333299999999999</c:v>
                </c:pt>
                <c:pt idx="92">
                  <c:v>0.96666700000000005</c:v>
                </c:pt>
                <c:pt idx="93">
                  <c:v>0.93333299999999997</c:v>
                </c:pt>
                <c:pt idx="94">
                  <c:v>1</c:v>
                </c:pt>
                <c:pt idx="95">
                  <c:v>0.83333299999999999</c:v>
                </c:pt>
                <c:pt idx="96">
                  <c:v>1</c:v>
                </c:pt>
                <c:pt idx="97">
                  <c:v>0.96666700000000005</c:v>
                </c:pt>
                <c:pt idx="98">
                  <c:v>1.0333330000000001</c:v>
                </c:pt>
                <c:pt idx="99">
                  <c:v>0.93333299999999997</c:v>
                </c:pt>
                <c:pt idx="100">
                  <c:v>1</c:v>
                </c:pt>
                <c:pt idx="101">
                  <c:v>1.0333330000000001</c:v>
                </c:pt>
                <c:pt idx="102">
                  <c:v>1</c:v>
                </c:pt>
                <c:pt idx="103">
                  <c:v>1</c:v>
                </c:pt>
                <c:pt idx="104">
                  <c:v>0.96666700000000005</c:v>
                </c:pt>
                <c:pt idx="105">
                  <c:v>1.1333329999999999</c:v>
                </c:pt>
                <c:pt idx="106">
                  <c:v>1</c:v>
                </c:pt>
                <c:pt idx="107">
                  <c:v>1.1666669999999999</c:v>
                </c:pt>
                <c:pt idx="108">
                  <c:v>1</c:v>
                </c:pt>
                <c:pt idx="109">
                  <c:v>1</c:v>
                </c:pt>
                <c:pt idx="110">
                  <c:v>1.066667</c:v>
                </c:pt>
                <c:pt idx="111">
                  <c:v>1.0333330000000001</c:v>
                </c:pt>
                <c:pt idx="112">
                  <c:v>1.1000000000000001</c:v>
                </c:pt>
                <c:pt idx="113">
                  <c:v>1.0333330000000001</c:v>
                </c:pt>
                <c:pt idx="114">
                  <c:v>1.066667</c:v>
                </c:pt>
                <c:pt idx="115">
                  <c:v>1.0333330000000001</c:v>
                </c:pt>
                <c:pt idx="116">
                  <c:v>1.1666669999999999</c:v>
                </c:pt>
                <c:pt idx="117">
                  <c:v>1.233333</c:v>
                </c:pt>
                <c:pt idx="118">
                  <c:v>1.1666669999999999</c:v>
                </c:pt>
                <c:pt idx="119">
                  <c:v>1.1333329999999999</c:v>
                </c:pt>
                <c:pt idx="120">
                  <c:v>1.1666669999999999</c:v>
                </c:pt>
                <c:pt idx="121">
                  <c:v>1.1666669999999999</c:v>
                </c:pt>
                <c:pt idx="122">
                  <c:v>1.066667</c:v>
                </c:pt>
                <c:pt idx="123">
                  <c:v>1.1666669999999999</c:v>
                </c:pt>
                <c:pt idx="124">
                  <c:v>1.233333</c:v>
                </c:pt>
                <c:pt idx="125">
                  <c:v>1.3</c:v>
                </c:pt>
                <c:pt idx="126">
                  <c:v>1.1000000000000001</c:v>
                </c:pt>
                <c:pt idx="127">
                  <c:v>1.1666669999999999</c:v>
                </c:pt>
                <c:pt idx="128">
                  <c:v>1.233333</c:v>
                </c:pt>
                <c:pt idx="129">
                  <c:v>1.266667</c:v>
                </c:pt>
                <c:pt idx="130">
                  <c:v>1.4</c:v>
                </c:pt>
                <c:pt idx="131">
                  <c:v>1.4666669999999999</c:v>
                </c:pt>
                <c:pt idx="132">
                  <c:v>1.5333330000000001</c:v>
                </c:pt>
                <c:pt idx="133">
                  <c:v>1.5</c:v>
                </c:pt>
                <c:pt idx="134">
                  <c:v>1.433333</c:v>
                </c:pt>
                <c:pt idx="135">
                  <c:v>1.6333329999999999</c:v>
                </c:pt>
                <c:pt idx="136">
                  <c:v>1.5333330000000001</c:v>
                </c:pt>
                <c:pt idx="137">
                  <c:v>1.4666669999999999</c:v>
                </c:pt>
                <c:pt idx="138">
                  <c:v>1.6</c:v>
                </c:pt>
                <c:pt idx="139">
                  <c:v>1.5</c:v>
                </c:pt>
                <c:pt idx="140">
                  <c:v>1.5</c:v>
                </c:pt>
                <c:pt idx="141">
                  <c:v>1.5</c:v>
                </c:pt>
                <c:pt idx="142">
                  <c:v>1.566667</c:v>
                </c:pt>
                <c:pt idx="143">
                  <c:v>1.7</c:v>
                </c:pt>
                <c:pt idx="144">
                  <c:v>1.6666669999999999</c:v>
                </c:pt>
                <c:pt idx="145">
                  <c:v>1.733333</c:v>
                </c:pt>
                <c:pt idx="146">
                  <c:v>1.6333329999999999</c:v>
                </c:pt>
                <c:pt idx="147">
                  <c:v>1.7</c:v>
                </c:pt>
                <c:pt idx="148">
                  <c:v>1.766667</c:v>
                </c:pt>
                <c:pt idx="149">
                  <c:v>1.6</c:v>
                </c:pt>
                <c:pt idx="150">
                  <c:v>1.6666669999999999</c:v>
                </c:pt>
                <c:pt idx="151">
                  <c:v>1.8333330000000001</c:v>
                </c:pt>
                <c:pt idx="152">
                  <c:v>1.6666669999999999</c:v>
                </c:pt>
                <c:pt idx="153">
                  <c:v>1.7</c:v>
                </c:pt>
                <c:pt idx="154">
                  <c:v>1.6</c:v>
                </c:pt>
                <c:pt idx="155">
                  <c:v>1.6333329999999999</c:v>
                </c:pt>
                <c:pt idx="156">
                  <c:v>1.766667</c:v>
                </c:pt>
                <c:pt idx="157">
                  <c:v>1.766667</c:v>
                </c:pt>
                <c:pt idx="158">
                  <c:v>1.8333330000000001</c:v>
                </c:pt>
                <c:pt idx="159">
                  <c:v>1.8666670000000001</c:v>
                </c:pt>
                <c:pt idx="160">
                  <c:v>1.766667</c:v>
                </c:pt>
                <c:pt idx="161">
                  <c:v>1.9</c:v>
                </c:pt>
                <c:pt idx="162">
                  <c:v>1.8</c:v>
                </c:pt>
                <c:pt idx="163">
                  <c:v>1.8333330000000001</c:v>
                </c:pt>
                <c:pt idx="164">
                  <c:v>2</c:v>
                </c:pt>
                <c:pt idx="165">
                  <c:v>1.8666670000000001</c:v>
                </c:pt>
                <c:pt idx="166">
                  <c:v>1.8</c:v>
                </c:pt>
                <c:pt idx="167">
                  <c:v>1.933333</c:v>
                </c:pt>
                <c:pt idx="168">
                  <c:v>1.8666670000000001</c:v>
                </c:pt>
                <c:pt idx="169">
                  <c:v>1.9666669999999999</c:v>
                </c:pt>
                <c:pt idx="170">
                  <c:v>1.9</c:v>
                </c:pt>
                <c:pt idx="171">
                  <c:v>2</c:v>
                </c:pt>
                <c:pt idx="172">
                  <c:v>2</c:v>
                </c:pt>
                <c:pt idx="173">
                  <c:v>1.9</c:v>
                </c:pt>
                <c:pt idx="174">
                  <c:v>1.9666669999999999</c:v>
                </c:pt>
                <c:pt idx="175">
                  <c:v>1.733333</c:v>
                </c:pt>
                <c:pt idx="176">
                  <c:v>2</c:v>
                </c:pt>
                <c:pt idx="177">
                  <c:v>1.766667</c:v>
                </c:pt>
                <c:pt idx="178">
                  <c:v>1.933333</c:v>
                </c:pt>
                <c:pt idx="179">
                  <c:v>1.733333</c:v>
                </c:pt>
                <c:pt idx="180">
                  <c:v>2</c:v>
                </c:pt>
                <c:pt idx="181">
                  <c:v>1.7</c:v>
                </c:pt>
                <c:pt idx="182">
                  <c:v>2.0666669999999998</c:v>
                </c:pt>
                <c:pt idx="183">
                  <c:v>1.9</c:v>
                </c:pt>
                <c:pt idx="184">
                  <c:v>2.1</c:v>
                </c:pt>
                <c:pt idx="185">
                  <c:v>1.8333330000000001</c:v>
                </c:pt>
                <c:pt idx="186">
                  <c:v>2.1333329999999999</c:v>
                </c:pt>
                <c:pt idx="187">
                  <c:v>1.8</c:v>
                </c:pt>
                <c:pt idx="188">
                  <c:v>2.2000000000000002</c:v>
                </c:pt>
                <c:pt idx="189">
                  <c:v>1.8</c:v>
                </c:pt>
                <c:pt idx="190">
                  <c:v>2.1</c:v>
                </c:pt>
                <c:pt idx="191">
                  <c:v>1.8</c:v>
                </c:pt>
                <c:pt idx="192">
                  <c:v>2.0333329999999998</c:v>
                </c:pt>
                <c:pt idx="193">
                  <c:v>1.9</c:v>
                </c:pt>
                <c:pt idx="194">
                  <c:v>2.2999999999999998</c:v>
                </c:pt>
                <c:pt idx="195">
                  <c:v>1.933333</c:v>
                </c:pt>
                <c:pt idx="196">
                  <c:v>2.2000000000000002</c:v>
                </c:pt>
                <c:pt idx="197">
                  <c:v>1.8</c:v>
                </c:pt>
                <c:pt idx="198">
                  <c:v>2.2000000000000002</c:v>
                </c:pt>
                <c:pt idx="199">
                  <c:v>1.8666670000000001</c:v>
                </c:pt>
                <c:pt idx="200">
                  <c:v>2.2000000000000002</c:v>
                </c:pt>
                <c:pt idx="201">
                  <c:v>2</c:v>
                </c:pt>
                <c:pt idx="202">
                  <c:v>2.1666669999999999</c:v>
                </c:pt>
                <c:pt idx="203">
                  <c:v>1.9</c:v>
                </c:pt>
                <c:pt idx="204">
                  <c:v>2.2000000000000002</c:v>
                </c:pt>
                <c:pt idx="205">
                  <c:v>1.9666669999999999</c:v>
                </c:pt>
                <c:pt idx="206">
                  <c:v>2.233333</c:v>
                </c:pt>
                <c:pt idx="207">
                  <c:v>1.9666669999999999</c:v>
                </c:pt>
                <c:pt idx="208">
                  <c:v>2.4333330000000002</c:v>
                </c:pt>
                <c:pt idx="209">
                  <c:v>2</c:v>
                </c:pt>
                <c:pt idx="210">
                  <c:v>2.5333329999999998</c:v>
                </c:pt>
                <c:pt idx="211">
                  <c:v>2.0333329999999998</c:v>
                </c:pt>
                <c:pt idx="212">
                  <c:v>2.4333330000000002</c:v>
                </c:pt>
                <c:pt idx="213">
                  <c:v>2.0666669999999998</c:v>
                </c:pt>
                <c:pt idx="214">
                  <c:v>2.0666669999999998</c:v>
                </c:pt>
                <c:pt idx="215">
                  <c:v>2.6333329999999999</c:v>
                </c:pt>
                <c:pt idx="216">
                  <c:v>2.0666669999999998</c:v>
                </c:pt>
                <c:pt idx="217">
                  <c:v>2.7</c:v>
                </c:pt>
                <c:pt idx="218">
                  <c:v>2.0333329999999998</c:v>
                </c:pt>
                <c:pt idx="219">
                  <c:v>2.733333</c:v>
                </c:pt>
                <c:pt idx="220">
                  <c:v>2.0666669999999998</c:v>
                </c:pt>
                <c:pt idx="221">
                  <c:v>2.6333329999999999</c:v>
                </c:pt>
                <c:pt idx="222">
                  <c:v>2.266667</c:v>
                </c:pt>
                <c:pt idx="223">
                  <c:v>2.766667</c:v>
                </c:pt>
                <c:pt idx="224">
                  <c:v>2</c:v>
                </c:pt>
                <c:pt idx="225">
                  <c:v>2.8</c:v>
                </c:pt>
                <c:pt idx="226">
                  <c:v>2.266667</c:v>
                </c:pt>
                <c:pt idx="227">
                  <c:v>2.8333330000000001</c:v>
                </c:pt>
                <c:pt idx="228">
                  <c:v>2.266667</c:v>
                </c:pt>
                <c:pt idx="229">
                  <c:v>2.6333329999999999</c:v>
                </c:pt>
                <c:pt idx="230">
                  <c:v>2.2999999999999998</c:v>
                </c:pt>
                <c:pt idx="231">
                  <c:v>2.8333330000000001</c:v>
                </c:pt>
                <c:pt idx="232">
                  <c:v>2.233333</c:v>
                </c:pt>
                <c:pt idx="233">
                  <c:v>2.8666670000000001</c:v>
                </c:pt>
                <c:pt idx="234">
                  <c:v>2.233333</c:v>
                </c:pt>
                <c:pt idx="235">
                  <c:v>2.8333330000000001</c:v>
                </c:pt>
                <c:pt idx="236">
                  <c:v>2.266667</c:v>
                </c:pt>
                <c:pt idx="237">
                  <c:v>2.9</c:v>
                </c:pt>
                <c:pt idx="238">
                  <c:v>2.2999999999999998</c:v>
                </c:pt>
                <c:pt idx="239">
                  <c:v>2.9</c:v>
                </c:pt>
                <c:pt idx="240">
                  <c:v>2.233333</c:v>
                </c:pt>
                <c:pt idx="241">
                  <c:v>2.9333330000000002</c:v>
                </c:pt>
                <c:pt idx="242">
                  <c:v>2.233333</c:v>
                </c:pt>
                <c:pt idx="243">
                  <c:v>3.1</c:v>
                </c:pt>
                <c:pt idx="244">
                  <c:v>2.6666669999999999</c:v>
                </c:pt>
                <c:pt idx="245">
                  <c:v>2.9</c:v>
                </c:pt>
                <c:pt idx="246">
                  <c:v>2.3333330000000001</c:v>
                </c:pt>
                <c:pt idx="247">
                  <c:v>3.0333329999999998</c:v>
                </c:pt>
                <c:pt idx="248">
                  <c:v>2.5666669999999998</c:v>
                </c:pt>
                <c:pt idx="249">
                  <c:v>3</c:v>
                </c:pt>
                <c:pt idx="250">
                  <c:v>2.2999999999999998</c:v>
                </c:pt>
                <c:pt idx="251">
                  <c:v>2.3666670000000001</c:v>
                </c:pt>
                <c:pt idx="252">
                  <c:v>2.8333330000000001</c:v>
                </c:pt>
                <c:pt idx="253">
                  <c:v>2.9</c:v>
                </c:pt>
                <c:pt idx="254">
                  <c:v>2.9333330000000002</c:v>
                </c:pt>
                <c:pt idx="255">
                  <c:v>2.9333330000000002</c:v>
                </c:pt>
                <c:pt idx="256">
                  <c:v>2.8666670000000001</c:v>
                </c:pt>
                <c:pt idx="257">
                  <c:v>2.9</c:v>
                </c:pt>
                <c:pt idx="258">
                  <c:v>2.9333330000000002</c:v>
                </c:pt>
                <c:pt idx="259">
                  <c:v>2.9333330000000002</c:v>
                </c:pt>
                <c:pt idx="260">
                  <c:v>3.0333329999999998</c:v>
                </c:pt>
                <c:pt idx="261">
                  <c:v>3.0666669999999998</c:v>
                </c:pt>
                <c:pt idx="262">
                  <c:v>2.9</c:v>
                </c:pt>
                <c:pt idx="263">
                  <c:v>3.0666669999999998</c:v>
                </c:pt>
                <c:pt idx="264">
                  <c:v>3.0666669999999998</c:v>
                </c:pt>
                <c:pt idx="265">
                  <c:v>3.1</c:v>
                </c:pt>
                <c:pt idx="266">
                  <c:v>3.0666669999999998</c:v>
                </c:pt>
                <c:pt idx="267">
                  <c:v>3.2</c:v>
                </c:pt>
                <c:pt idx="268">
                  <c:v>3.0666669999999998</c:v>
                </c:pt>
                <c:pt idx="269">
                  <c:v>3.2</c:v>
                </c:pt>
                <c:pt idx="270">
                  <c:v>3.0333329999999998</c:v>
                </c:pt>
                <c:pt idx="271">
                  <c:v>3</c:v>
                </c:pt>
                <c:pt idx="272">
                  <c:v>3.233333</c:v>
                </c:pt>
                <c:pt idx="273">
                  <c:v>3.1333329999999999</c:v>
                </c:pt>
                <c:pt idx="274">
                  <c:v>3.0666669999999998</c:v>
                </c:pt>
                <c:pt idx="275">
                  <c:v>3.2</c:v>
                </c:pt>
                <c:pt idx="276">
                  <c:v>3.266667</c:v>
                </c:pt>
                <c:pt idx="277">
                  <c:v>3.2</c:v>
                </c:pt>
                <c:pt idx="278">
                  <c:v>3.1333329999999999</c:v>
                </c:pt>
                <c:pt idx="279">
                  <c:v>3.3</c:v>
                </c:pt>
                <c:pt idx="280">
                  <c:v>3.3333330000000001</c:v>
                </c:pt>
                <c:pt idx="281">
                  <c:v>3.2</c:v>
                </c:pt>
                <c:pt idx="282">
                  <c:v>3.4666670000000002</c:v>
                </c:pt>
                <c:pt idx="283">
                  <c:v>3.3</c:v>
                </c:pt>
                <c:pt idx="284">
                  <c:v>3.266667</c:v>
                </c:pt>
                <c:pt idx="285">
                  <c:v>3.233333</c:v>
                </c:pt>
                <c:pt idx="286">
                  <c:v>3.266667</c:v>
                </c:pt>
                <c:pt idx="287">
                  <c:v>3.4333330000000002</c:v>
                </c:pt>
                <c:pt idx="288">
                  <c:v>3.3</c:v>
                </c:pt>
                <c:pt idx="289">
                  <c:v>3.3333330000000001</c:v>
                </c:pt>
                <c:pt idx="290">
                  <c:v>3.3</c:v>
                </c:pt>
                <c:pt idx="291">
                  <c:v>3.3</c:v>
                </c:pt>
                <c:pt idx="292">
                  <c:v>3.4</c:v>
                </c:pt>
                <c:pt idx="293">
                  <c:v>3.233333</c:v>
                </c:pt>
                <c:pt idx="294">
                  <c:v>3.3</c:v>
                </c:pt>
                <c:pt idx="295">
                  <c:v>3.5666669999999998</c:v>
                </c:pt>
                <c:pt idx="296">
                  <c:v>3.4</c:v>
                </c:pt>
                <c:pt idx="297">
                  <c:v>3.5</c:v>
                </c:pt>
                <c:pt idx="298">
                  <c:v>3.3</c:v>
                </c:pt>
                <c:pt idx="299">
                  <c:v>3.8333330000000001</c:v>
                </c:pt>
                <c:pt idx="300">
                  <c:v>3.4666670000000002</c:v>
                </c:pt>
                <c:pt idx="301">
                  <c:v>3.5666669999999998</c:v>
                </c:pt>
                <c:pt idx="302">
                  <c:v>3.7</c:v>
                </c:pt>
                <c:pt idx="303">
                  <c:v>3.5333329999999998</c:v>
                </c:pt>
                <c:pt idx="304">
                  <c:v>3.5666669999999998</c:v>
                </c:pt>
                <c:pt idx="305">
                  <c:v>3.5333329999999998</c:v>
                </c:pt>
                <c:pt idx="306">
                  <c:v>3.5</c:v>
                </c:pt>
                <c:pt idx="307">
                  <c:v>3.6333329999999999</c:v>
                </c:pt>
                <c:pt idx="308">
                  <c:v>3.5</c:v>
                </c:pt>
                <c:pt idx="309">
                  <c:v>3.7</c:v>
                </c:pt>
                <c:pt idx="310">
                  <c:v>3.5666669999999998</c:v>
                </c:pt>
                <c:pt idx="311">
                  <c:v>3.4333330000000002</c:v>
                </c:pt>
                <c:pt idx="312">
                  <c:v>3.766667</c:v>
                </c:pt>
                <c:pt idx="313">
                  <c:v>3.5333329999999998</c:v>
                </c:pt>
                <c:pt idx="314">
                  <c:v>3.5333329999999998</c:v>
                </c:pt>
                <c:pt idx="315">
                  <c:v>3.6333329999999999</c:v>
                </c:pt>
                <c:pt idx="316">
                  <c:v>3.7</c:v>
                </c:pt>
                <c:pt idx="317">
                  <c:v>3.8</c:v>
                </c:pt>
                <c:pt idx="318">
                  <c:v>3.6666669999999999</c:v>
                </c:pt>
                <c:pt idx="319">
                  <c:v>3.5666669999999998</c:v>
                </c:pt>
                <c:pt idx="320">
                  <c:v>3.6</c:v>
                </c:pt>
                <c:pt idx="321">
                  <c:v>3.733333</c:v>
                </c:pt>
                <c:pt idx="322">
                  <c:v>3.6333329999999999</c:v>
                </c:pt>
                <c:pt idx="323">
                  <c:v>3.9</c:v>
                </c:pt>
                <c:pt idx="324">
                  <c:v>3.9</c:v>
                </c:pt>
                <c:pt idx="325">
                  <c:v>3.9</c:v>
                </c:pt>
                <c:pt idx="326">
                  <c:v>3.8333330000000001</c:v>
                </c:pt>
                <c:pt idx="327">
                  <c:v>3.8666670000000001</c:v>
                </c:pt>
                <c:pt idx="328">
                  <c:v>3.9333330000000002</c:v>
                </c:pt>
                <c:pt idx="329">
                  <c:v>3.766667</c:v>
                </c:pt>
                <c:pt idx="330">
                  <c:v>3.733333</c:v>
                </c:pt>
                <c:pt idx="331">
                  <c:v>3.8333330000000001</c:v>
                </c:pt>
                <c:pt idx="332">
                  <c:v>3.9</c:v>
                </c:pt>
                <c:pt idx="333">
                  <c:v>3.8</c:v>
                </c:pt>
                <c:pt idx="334">
                  <c:v>3.766667</c:v>
                </c:pt>
                <c:pt idx="335">
                  <c:v>3.766667</c:v>
                </c:pt>
                <c:pt idx="336">
                  <c:v>3.8</c:v>
                </c:pt>
                <c:pt idx="337">
                  <c:v>3.8333330000000001</c:v>
                </c:pt>
                <c:pt idx="338">
                  <c:v>3.8666670000000001</c:v>
                </c:pt>
                <c:pt idx="339">
                  <c:v>4</c:v>
                </c:pt>
                <c:pt idx="340">
                  <c:v>3.8333330000000001</c:v>
                </c:pt>
                <c:pt idx="341">
                  <c:v>3.9666670000000002</c:v>
                </c:pt>
                <c:pt idx="342">
                  <c:v>4.4666670000000002</c:v>
                </c:pt>
                <c:pt idx="343">
                  <c:v>4.266667</c:v>
                </c:pt>
                <c:pt idx="344">
                  <c:v>4.1333330000000004</c:v>
                </c:pt>
                <c:pt idx="345">
                  <c:v>4.1333330000000004</c:v>
                </c:pt>
                <c:pt idx="346">
                  <c:v>4.2</c:v>
                </c:pt>
                <c:pt idx="347">
                  <c:v>4.1666670000000003</c:v>
                </c:pt>
                <c:pt idx="348">
                  <c:v>4.0333329999999998</c:v>
                </c:pt>
                <c:pt idx="349">
                  <c:v>4.2</c:v>
                </c:pt>
                <c:pt idx="350">
                  <c:v>4.1333330000000004</c:v>
                </c:pt>
                <c:pt idx="351">
                  <c:v>4.1333330000000004</c:v>
                </c:pt>
                <c:pt idx="352">
                  <c:v>4.0666669999999998</c:v>
                </c:pt>
                <c:pt idx="353">
                  <c:v>4.233333</c:v>
                </c:pt>
                <c:pt idx="354">
                  <c:v>4.3333329999999997</c:v>
                </c:pt>
                <c:pt idx="355">
                  <c:v>4.0999999999999996</c:v>
                </c:pt>
                <c:pt idx="356">
                  <c:v>4.2</c:v>
                </c:pt>
                <c:pt idx="357">
                  <c:v>4.1333330000000004</c:v>
                </c:pt>
                <c:pt idx="358">
                  <c:v>4.1333330000000004</c:v>
                </c:pt>
                <c:pt idx="359">
                  <c:v>4.2</c:v>
                </c:pt>
                <c:pt idx="360">
                  <c:v>4.1333330000000004</c:v>
                </c:pt>
                <c:pt idx="361">
                  <c:v>4.3333329999999997</c:v>
                </c:pt>
                <c:pt idx="362">
                  <c:v>4.1666670000000003</c:v>
                </c:pt>
                <c:pt idx="363">
                  <c:v>4.233333</c:v>
                </c:pt>
                <c:pt idx="364">
                  <c:v>4.2</c:v>
                </c:pt>
                <c:pt idx="365">
                  <c:v>4.266667</c:v>
                </c:pt>
                <c:pt idx="366">
                  <c:v>4.2</c:v>
                </c:pt>
                <c:pt idx="367">
                  <c:v>4.266667</c:v>
                </c:pt>
                <c:pt idx="368">
                  <c:v>4.266667</c:v>
                </c:pt>
                <c:pt idx="369">
                  <c:v>4.266667</c:v>
                </c:pt>
                <c:pt idx="370">
                  <c:v>4.233333</c:v>
                </c:pt>
                <c:pt idx="371">
                  <c:v>4.3333329999999997</c:v>
                </c:pt>
                <c:pt idx="372">
                  <c:v>4.2</c:v>
                </c:pt>
                <c:pt idx="373">
                  <c:v>4.3333329999999997</c:v>
                </c:pt>
                <c:pt idx="374">
                  <c:v>4.266667</c:v>
                </c:pt>
                <c:pt idx="375">
                  <c:v>4.3666669999999996</c:v>
                </c:pt>
                <c:pt idx="376">
                  <c:v>4.233333</c:v>
                </c:pt>
                <c:pt idx="377">
                  <c:v>5.4</c:v>
                </c:pt>
                <c:pt idx="378">
                  <c:v>4.2</c:v>
                </c:pt>
                <c:pt idx="379">
                  <c:v>4.5666669999999998</c:v>
                </c:pt>
                <c:pt idx="380">
                  <c:v>4.4000000000000004</c:v>
                </c:pt>
                <c:pt idx="381">
                  <c:v>4.2</c:v>
                </c:pt>
                <c:pt idx="382">
                  <c:v>4.3</c:v>
                </c:pt>
                <c:pt idx="383">
                  <c:v>4.4666670000000002</c:v>
                </c:pt>
                <c:pt idx="384">
                  <c:v>4.4666670000000002</c:v>
                </c:pt>
                <c:pt idx="385">
                  <c:v>4.5666669999999998</c:v>
                </c:pt>
                <c:pt idx="386">
                  <c:v>4.4666670000000002</c:v>
                </c:pt>
                <c:pt idx="387">
                  <c:v>4.5333329999999998</c:v>
                </c:pt>
                <c:pt idx="388">
                  <c:v>4.5333329999999998</c:v>
                </c:pt>
                <c:pt idx="389">
                  <c:v>4.4666670000000002</c:v>
                </c:pt>
                <c:pt idx="390">
                  <c:v>4.4333330000000002</c:v>
                </c:pt>
                <c:pt idx="391">
                  <c:v>4.5</c:v>
                </c:pt>
                <c:pt idx="392">
                  <c:v>4.5</c:v>
                </c:pt>
                <c:pt idx="393">
                  <c:v>4.4000000000000004</c:v>
                </c:pt>
                <c:pt idx="394">
                  <c:v>4.4666670000000002</c:v>
                </c:pt>
                <c:pt idx="395">
                  <c:v>4.5999999999999996</c:v>
                </c:pt>
                <c:pt idx="396">
                  <c:v>4.8333329999999997</c:v>
                </c:pt>
                <c:pt idx="397">
                  <c:v>4.4000000000000004</c:v>
                </c:pt>
                <c:pt idx="398">
                  <c:v>4.4333330000000002</c:v>
                </c:pt>
                <c:pt idx="399">
                  <c:v>4.8666669999999996</c:v>
                </c:pt>
                <c:pt idx="400">
                  <c:v>4.4000000000000004</c:v>
                </c:pt>
                <c:pt idx="401">
                  <c:v>4.6333330000000004</c:v>
                </c:pt>
                <c:pt idx="402">
                  <c:v>4.6333330000000004</c:v>
                </c:pt>
                <c:pt idx="403">
                  <c:v>4.5333329999999998</c:v>
                </c:pt>
                <c:pt idx="404">
                  <c:v>4.5333329999999998</c:v>
                </c:pt>
                <c:pt idx="405">
                  <c:v>4.5</c:v>
                </c:pt>
                <c:pt idx="406">
                  <c:v>4.733333</c:v>
                </c:pt>
                <c:pt idx="407">
                  <c:v>4.6666670000000003</c:v>
                </c:pt>
                <c:pt idx="408">
                  <c:v>4.6666670000000003</c:v>
                </c:pt>
                <c:pt idx="409">
                  <c:v>4.7</c:v>
                </c:pt>
                <c:pt idx="410">
                  <c:v>4.8</c:v>
                </c:pt>
                <c:pt idx="411">
                  <c:v>4.8</c:v>
                </c:pt>
                <c:pt idx="412">
                  <c:v>4.8</c:v>
                </c:pt>
                <c:pt idx="413">
                  <c:v>4.7</c:v>
                </c:pt>
                <c:pt idx="414">
                  <c:v>4.9333330000000002</c:v>
                </c:pt>
                <c:pt idx="415">
                  <c:v>4.9333330000000002</c:v>
                </c:pt>
                <c:pt idx="416">
                  <c:v>5.0999999999999996</c:v>
                </c:pt>
                <c:pt idx="417">
                  <c:v>4.7</c:v>
                </c:pt>
                <c:pt idx="418">
                  <c:v>4.8</c:v>
                </c:pt>
                <c:pt idx="419">
                  <c:v>4.9333330000000002</c:v>
                </c:pt>
                <c:pt idx="420">
                  <c:v>4.9333330000000002</c:v>
                </c:pt>
                <c:pt idx="421">
                  <c:v>4.8666669999999996</c:v>
                </c:pt>
                <c:pt idx="422">
                  <c:v>4.8333329999999997</c:v>
                </c:pt>
                <c:pt idx="423">
                  <c:v>4.8333329999999997</c:v>
                </c:pt>
                <c:pt idx="424">
                  <c:v>4.9666670000000002</c:v>
                </c:pt>
                <c:pt idx="425">
                  <c:v>5.0333329999999998</c:v>
                </c:pt>
                <c:pt idx="426">
                  <c:v>4.8666669999999996</c:v>
                </c:pt>
                <c:pt idx="427">
                  <c:v>4.9000000000000004</c:v>
                </c:pt>
                <c:pt idx="428">
                  <c:v>5.0333329999999998</c:v>
                </c:pt>
                <c:pt idx="429">
                  <c:v>5.0999999999999996</c:v>
                </c:pt>
                <c:pt idx="430">
                  <c:v>5.0333329999999998</c:v>
                </c:pt>
                <c:pt idx="431">
                  <c:v>5</c:v>
                </c:pt>
                <c:pt idx="432">
                  <c:v>4.9666670000000002</c:v>
                </c:pt>
                <c:pt idx="433">
                  <c:v>5.0999999999999996</c:v>
                </c:pt>
                <c:pt idx="434">
                  <c:v>5.0999999999999996</c:v>
                </c:pt>
                <c:pt idx="435">
                  <c:v>4.9333330000000002</c:v>
                </c:pt>
                <c:pt idx="436">
                  <c:v>5.0333329999999998</c:v>
                </c:pt>
                <c:pt idx="437">
                  <c:v>5.1666670000000003</c:v>
                </c:pt>
                <c:pt idx="438">
                  <c:v>5</c:v>
                </c:pt>
                <c:pt idx="439">
                  <c:v>5.1333330000000004</c:v>
                </c:pt>
                <c:pt idx="440">
                  <c:v>5.0666669999999998</c:v>
                </c:pt>
                <c:pt idx="441">
                  <c:v>5.0666669999999998</c:v>
                </c:pt>
                <c:pt idx="442">
                  <c:v>5.0999999999999996</c:v>
                </c:pt>
                <c:pt idx="443">
                  <c:v>5.2</c:v>
                </c:pt>
                <c:pt idx="444">
                  <c:v>5.1666670000000003</c:v>
                </c:pt>
                <c:pt idx="445">
                  <c:v>5.0666669999999998</c:v>
                </c:pt>
                <c:pt idx="446">
                  <c:v>5.266667</c:v>
                </c:pt>
                <c:pt idx="447">
                  <c:v>5.266667</c:v>
                </c:pt>
                <c:pt idx="448">
                  <c:v>5.0333329999999998</c:v>
                </c:pt>
                <c:pt idx="449">
                  <c:v>5.233333</c:v>
                </c:pt>
                <c:pt idx="450">
                  <c:v>5.1666670000000003</c:v>
                </c:pt>
                <c:pt idx="451">
                  <c:v>5.3</c:v>
                </c:pt>
                <c:pt idx="452">
                  <c:v>5.0999999999999996</c:v>
                </c:pt>
                <c:pt idx="453">
                  <c:v>5.1666670000000003</c:v>
                </c:pt>
                <c:pt idx="454">
                  <c:v>5.3</c:v>
                </c:pt>
                <c:pt idx="455">
                  <c:v>5.1333330000000004</c:v>
                </c:pt>
                <c:pt idx="456">
                  <c:v>5.3666669999999996</c:v>
                </c:pt>
                <c:pt idx="457">
                  <c:v>5.2</c:v>
                </c:pt>
                <c:pt idx="458">
                  <c:v>5.1666670000000003</c:v>
                </c:pt>
                <c:pt idx="459">
                  <c:v>5.233333</c:v>
                </c:pt>
                <c:pt idx="460">
                  <c:v>5.3</c:v>
                </c:pt>
                <c:pt idx="461">
                  <c:v>5.2</c:v>
                </c:pt>
                <c:pt idx="462">
                  <c:v>5.4</c:v>
                </c:pt>
                <c:pt idx="463">
                  <c:v>5.233333</c:v>
                </c:pt>
                <c:pt idx="464">
                  <c:v>5.5333329999999998</c:v>
                </c:pt>
                <c:pt idx="465">
                  <c:v>5.3666669999999996</c:v>
                </c:pt>
                <c:pt idx="466">
                  <c:v>5.233333</c:v>
                </c:pt>
                <c:pt idx="467">
                  <c:v>5.5666669999999998</c:v>
                </c:pt>
                <c:pt idx="468">
                  <c:v>5.6</c:v>
                </c:pt>
                <c:pt idx="469">
                  <c:v>5.4666670000000002</c:v>
                </c:pt>
                <c:pt idx="470">
                  <c:v>5.3666669999999996</c:v>
                </c:pt>
                <c:pt idx="471">
                  <c:v>5.4</c:v>
                </c:pt>
                <c:pt idx="472">
                  <c:v>5.5333329999999998</c:v>
                </c:pt>
                <c:pt idx="473">
                  <c:v>5.4</c:v>
                </c:pt>
                <c:pt idx="474">
                  <c:v>5.3666669999999996</c:v>
                </c:pt>
                <c:pt idx="475">
                  <c:v>5.5</c:v>
                </c:pt>
                <c:pt idx="476">
                  <c:v>5.5666669999999998</c:v>
                </c:pt>
                <c:pt idx="477">
                  <c:v>5.6666670000000003</c:v>
                </c:pt>
                <c:pt idx="478">
                  <c:v>5.5333329999999998</c:v>
                </c:pt>
                <c:pt idx="479">
                  <c:v>5.3333329999999997</c:v>
                </c:pt>
                <c:pt idx="480">
                  <c:v>5.3666669999999996</c:v>
                </c:pt>
                <c:pt idx="481">
                  <c:v>5.5666669999999998</c:v>
                </c:pt>
                <c:pt idx="482">
                  <c:v>5.6</c:v>
                </c:pt>
                <c:pt idx="483">
                  <c:v>5.5333329999999998</c:v>
                </c:pt>
                <c:pt idx="484">
                  <c:v>5.7</c:v>
                </c:pt>
                <c:pt idx="485">
                  <c:v>5.5666669999999998</c:v>
                </c:pt>
                <c:pt idx="486">
                  <c:v>5.4666670000000002</c:v>
                </c:pt>
                <c:pt idx="487">
                  <c:v>5.5666669999999998</c:v>
                </c:pt>
                <c:pt idx="488">
                  <c:v>5.733333</c:v>
                </c:pt>
                <c:pt idx="489">
                  <c:v>5.6</c:v>
                </c:pt>
                <c:pt idx="490">
                  <c:v>5.8666669999999996</c:v>
                </c:pt>
                <c:pt idx="491">
                  <c:v>5.6666670000000003</c:v>
                </c:pt>
                <c:pt idx="492">
                  <c:v>5.5666669999999998</c:v>
                </c:pt>
                <c:pt idx="493">
                  <c:v>5.766667</c:v>
                </c:pt>
                <c:pt idx="494">
                  <c:v>5.4333330000000002</c:v>
                </c:pt>
                <c:pt idx="495">
                  <c:v>5.6</c:v>
                </c:pt>
                <c:pt idx="496">
                  <c:v>5.6666670000000003</c:v>
                </c:pt>
                <c:pt idx="497">
                  <c:v>5.733333</c:v>
                </c:pt>
                <c:pt idx="498">
                  <c:v>5.5666669999999998</c:v>
                </c:pt>
                <c:pt idx="499">
                  <c:v>5.7</c:v>
                </c:pt>
                <c:pt idx="500">
                  <c:v>5.8666669999999996</c:v>
                </c:pt>
                <c:pt idx="501">
                  <c:v>5.8</c:v>
                </c:pt>
                <c:pt idx="502">
                  <c:v>5.6666670000000003</c:v>
                </c:pt>
                <c:pt idx="503">
                  <c:v>5.8666669999999996</c:v>
                </c:pt>
                <c:pt idx="504">
                  <c:v>6.0333329999999998</c:v>
                </c:pt>
                <c:pt idx="505">
                  <c:v>5.8666669999999996</c:v>
                </c:pt>
                <c:pt idx="506">
                  <c:v>6</c:v>
                </c:pt>
                <c:pt idx="507">
                  <c:v>5.9</c:v>
                </c:pt>
                <c:pt idx="508">
                  <c:v>5.9666670000000002</c:v>
                </c:pt>
                <c:pt idx="509">
                  <c:v>5.9333330000000002</c:v>
                </c:pt>
                <c:pt idx="510">
                  <c:v>5.9666670000000002</c:v>
                </c:pt>
                <c:pt idx="511">
                  <c:v>6.1</c:v>
                </c:pt>
                <c:pt idx="512">
                  <c:v>5.8333329999999997</c:v>
                </c:pt>
                <c:pt idx="513">
                  <c:v>6.0333329999999998</c:v>
                </c:pt>
                <c:pt idx="514">
                  <c:v>6</c:v>
                </c:pt>
                <c:pt idx="515">
                  <c:v>6</c:v>
                </c:pt>
                <c:pt idx="516">
                  <c:v>5.8666669999999996</c:v>
                </c:pt>
                <c:pt idx="517">
                  <c:v>5.9</c:v>
                </c:pt>
                <c:pt idx="518">
                  <c:v>6</c:v>
                </c:pt>
                <c:pt idx="519">
                  <c:v>6.0666669999999998</c:v>
                </c:pt>
                <c:pt idx="520">
                  <c:v>6</c:v>
                </c:pt>
                <c:pt idx="521">
                  <c:v>6.233333</c:v>
                </c:pt>
                <c:pt idx="522">
                  <c:v>6</c:v>
                </c:pt>
                <c:pt idx="523">
                  <c:v>6</c:v>
                </c:pt>
                <c:pt idx="524">
                  <c:v>6.1</c:v>
                </c:pt>
                <c:pt idx="525">
                  <c:v>6.0333329999999998</c:v>
                </c:pt>
                <c:pt idx="526">
                  <c:v>6.0333329999999998</c:v>
                </c:pt>
                <c:pt idx="527">
                  <c:v>6.1333330000000004</c:v>
                </c:pt>
                <c:pt idx="528">
                  <c:v>6.1333330000000004</c:v>
                </c:pt>
                <c:pt idx="529">
                  <c:v>6.1333330000000004</c:v>
                </c:pt>
                <c:pt idx="530">
                  <c:v>6.1666670000000003</c:v>
                </c:pt>
                <c:pt idx="531">
                  <c:v>6.1666670000000003</c:v>
                </c:pt>
                <c:pt idx="532">
                  <c:v>6.3333329999999997</c:v>
                </c:pt>
                <c:pt idx="533">
                  <c:v>6.0666669999999998</c:v>
                </c:pt>
                <c:pt idx="534">
                  <c:v>6.233333</c:v>
                </c:pt>
                <c:pt idx="535">
                  <c:v>6.233333</c:v>
                </c:pt>
                <c:pt idx="536">
                  <c:v>6.1666670000000003</c:v>
                </c:pt>
                <c:pt idx="537">
                  <c:v>6.1666670000000003</c:v>
                </c:pt>
                <c:pt idx="538">
                  <c:v>6.1666670000000003</c:v>
                </c:pt>
                <c:pt idx="539">
                  <c:v>6.266667</c:v>
                </c:pt>
                <c:pt idx="540">
                  <c:v>6.2</c:v>
                </c:pt>
                <c:pt idx="541">
                  <c:v>6.233333</c:v>
                </c:pt>
                <c:pt idx="542">
                  <c:v>6.4</c:v>
                </c:pt>
                <c:pt idx="543">
                  <c:v>6.1666670000000003</c:v>
                </c:pt>
                <c:pt idx="544">
                  <c:v>6.3333329999999997</c:v>
                </c:pt>
                <c:pt idx="545">
                  <c:v>6.233333</c:v>
                </c:pt>
                <c:pt idx="546">
                  <c:v>6.4333330000000002</c:v>
                </c:pt>
                <c:pt idx="547">
                  <c:v>6.2</c:v>
                </c:pt>
                <c:pt idx="548">
                  <c:v>6.3666669999999996</c:v>
                </c:pt>
                <c:pt idx="549">
                  <c:v>6.4</c:v>
                </c:pt>
                <c:pt idx="550">
                  <c:v>6.3333329999999997</c:v>
                </c:pt>
                <c:pt idx="551">
                  <c:v>6.3333329999999997</c:v>
                </c:pt>
                <c:pt idx="552">
                  <c:v>6.3</c:v>
                </c:pt>
                <c:pt idx="553">
                  <c:v>6.3666669999999996</c:v>
                </c:pt>
                <c:pt idx="554">
                  <c:v>6.3333329999999997</c:v>
                </c:pt>
                <c:pt idx="555">
                  <c:v>6.3666669999999996</c:v>
                </c:pt>
                <c:pt idx="556">
                  <c:v>6.5333329999999998</c:v>
                </c:pt>
                <c:pt idx="557">
                  <c:v>6.6666670000000003</c:v>
                </c:pt>
                <c:pt idx="558">
                  <c:v>6.5</c:v>
                </c:pt>
                <c:pt idx="559">
                  <c:v>6.5333329999999998</c:v>
                </c:pt>
                <c:pt idx="560">
                  <c:v>6.5</c:v>
                </c:pt>
                <c:pt idx="561">
                  <c:v>6.4666670000000002</c:v>
                </c:pt>
                <c:pt idx="562">
                  <c:v>6.5</c:v>
                </c:pt>
                <c:pt idx="563">
                  <c:v>6.6333330000000004</c:v>
                </c:pt>
                <c:pt idx="564">
                  <c:v>6.7</c:v>
                </c:pt>
                <c:pt idx="565">
                  <c:v>6.7</c:v>
                </c:pt>
                <c:pt idx="566">
                  <c:v>6.5333329999999998</c:v>
                </c:pt>
                <c:pt idx="567">
                  <c:v>6.6333330000000004</c:v>
                </c:pt>
                <c:pt idx="568">
                  <c:v>6.4666670000000002</c:v>
                </c:pt>
                <c:pt idx="569">
                  <c:v>6.4</c:v>
                </c:pt>
                <c:pt idx="570">
                  <c:v>6.6666670000000003</c:v>
                </c:pt>
                <c:pt idx="571">
                  <c:v>6.8</c:v>
                </c:pt>
                <c:pt idx="572">
                  <c:v>6.8</c:v>
                </c:pt>
                <c:pt idx="573">
                  <c:v>6.7</c:v>
                </c:pt>
                <c:pt idx="574">
                  <c:v>6.6666670000000003</c:v>
                </c:pt>
                <c:pt idx="575">
                  <c:v>6.8333329999999997</c:v>
                </c:pt>
                <c:pt idx="576">
                  <c:v>6.7</c:v>
                </c:pt>
                <c:pt idx="577">
                  <c:v>6.6333330000000004</c:v>
                </c:pt>
                <c:pt idx="578">
                  <c:v>6.733333</c:v>
                </c:pt>
                <c:pt idx="579">
                  <c:v>6.8</c:v>
                </c:pt>
                <c:pt idx="580">
                  <c:v>6.6666670000000003</c:v>
                </c:pt>
                <c:pt idx="581">
                  <c:v>6.8</c:v>
                </c:pt>
                <c:pt idx="582">
                  <c:v>6.733333</c:v>
                </c:pt>
                <c:pt idx="583">
                  <c:v>6.733333</c:v>
                </c:pt>
                <c:pt idx="584">
                  <c:v>7.1666670000000003</c:v>
                </c:pt>
                <c:pt idx="585">
                  <c:v>6.766667</c:v>
                </c:pt>
                <c:pt idx="586">
                  <c:v>6.8</c:v>
                </c:pt>
                <c:pt idx="587">
                  <c:v>6.7</c:v>
                </c:pt>
                <c:pt idx="588">
                  <c:v>6.8666669999999996</c:v>
                </c:pt>
                <c:pt idx="589">
                  <c:v>6.7</c:v>
                </c:pt>
                <c:pt idx="590">
                  <c:v>6.9</c:v>
                </c:pt>
                <c:pt idx="591">
                  <c:v>6.766667</c:v>
                </c:pt>
                <c:pt idx="592">
                  <c:v>6.9666670000000002</c:v>
                </c:pt>
                <c:pt idx="593">
                  <c:v>6.9666670000000002</c:v>
                </c:pt>
                <c:pt idx="594">
                  <c:v>6.8666669999999996</c:v>
                </c:pt>
                <c:pt idx="595">
                  <c:v>6.8333329999999997</c:v>
                </c:pt>
                <c:pt idx="596">
                  <c:v>7.1666670000000003</c:v>
                </c:pt>
                <c:pt idx="597">
                  <c:v>6.9</c:v>
                </c:pt>
                <c:pt idx="598">
                  <c:v>6.9</c:v>
                </c:pt>
                <c:pt idx="599">
                  <c:v>6.9666670000000002</c:v>
                </c:pt>
                <c:pt idx="600">
                  <c:v>6.8333329999999997</c:v>
                </c:pt>
                <c:pt idx="601">
                  <c:v>7.1666670000000003</c:v>
                </c:pt>
                <c:pt idx="602">
                  <c:v>7.1666670000000003</c:v>
                </c:pt>
                <c:pt idx="603">
                  <c:v>7.0333329999999998</c:v>
                </c:pt>
                <c:pt idx="604">
                  <c:v>7.1</c:v>
                </c:pt>
                <c:pt idx="605">
                  <c:v>7.2</c:v>
                </c:pt>
                <c:pt idx="606">
                  <c:v>6.9666670000000002</c:v>
                </c:pt>
                <c:pt idx="607">
                  <c:v>6.9666670000000002</c:v>
                </c:pt>
                <c:pt idx="608">
                  <c:v>7.0666669999999998</c:v>
                </c:pt>
                <c:pt idx="609">
                  <c:v>7</c:v>
                </c:pt>
                <c:pt idx="610">
                  <c:v>7.1333330000000004</c:v>
                </c:pt>
                <c:pt idx="611">
                  <c:v>7.0666669999999998</c:v>
                </c:pt>
                <c:pt idx="612">
                  <c:v>7.266667</c:v>
                </c:pt>
                <c:pt idx="613">
                  <c:v>7.1666670000000003</c:v>
                </c:pt>
                <c:pt idx="614">
                  <c:v>7.2</c:v>
                </c:pt>
                <c:pt idx="615">
                  <c:v>7.1333330000000004</c:v>
                </c:pt>
                <c:pt idx="616">
                  <c:v>7.0666669999999998</c:v>
                </c:pt>
                <c:pt idx="617">
                  <c:v>7.2</c:v>
                </c:pt>
                <c:pt idx="618">
                  <c:v>7.1333330000000004</c:v>
                </c:pt>
                <c:pt idx="619">
                  <c:v>7.1</c:v>
                </c:pt>
                <c:pt idx="620">
                  <c:v>7.266667</c:v>
                </c:pt>
                <c:pt idx="621">
                  <c:v>7.2</c:v>
                </c:pt>
                <c:pt idx="622">
                  <c:v>7.1666670000000003</c:v>
                </c:pt>
                <c:pt idx="623">
                  <c:v>7.2</c:v>
                </c:pt>
                <c:pt idx="624">
                  <c:v>7.266667</c:v>
                </c:pt>
                <c:pt idx="625">
                  <c:v>7.3333329999999997</c:v>
                </c:pt>
                <c:pt idx="626">
                  <c:v>7.1333330000000004</c:v>
                </c:pt>
                <c:pt idx="627">
                  <c:v>7.1666670000000003</c:v>
                </c:pt>
                <c:pt idx="628">
                  <c:v>7.4</c:v>
                </c:pt>
                <c:pt idx="629">
                  <c:v>7.1333330000000004</c:v>
                </c:pt>
                <c:pt idx="630">
                  <c:v>7.3</c:v>
                </c:pt>
                <c:pt idx="631">
                  <c:v>7.233333</c:v>
                </c:pt>
                <c:pt idx="632">
                  <c:v>7.266667</c:v>
                </c:pt>
                <c:pt idx="633">
                  <c:v>7.4</c:v>
                </c:pt>
                <c:pt idx="634">
                  <c:v>7.3666669999999996</c:v>
                </c:pt>
                <c:pt idx="635">
                  <c:v>7.4333330000000002</c:v>
                </c:pt>
                <c:pt idx="636">
                  <c:v>7.2</c:v>
                </c:pt>
                <c:pt idx="637">
                  <c:v>7.6</c:v>
                </c:pt>
                <c:pt idx="638">
                  <c:v>7.4</c:v>
                </c:pt>
                <c:pt idx="639">
                  <c:v>7.4</c:v>
                </c:pt>
                <c:pt idx="640">
                  <c:v>7.4</c:v>
                </c:pt>
                <c:pt idx="641">
                  <c:v>7.4666670000000002</c:v>
                </c:pt>
                <c:pt idx="642">
                  <c:v>7.6666670000000003</c:v>
                </c:pt>
                <c:pt idx="643">
                  <c:v>7.5333329999999998</c:v>
                </c:pt>
                <c:pt idx="644">
                  <c:v>7.5333329999999998</c:v>
                </c:pt>
                <c:pt idx="645">
                  <c:v>7.4333330000000002</c:v>
                </c:pt>
                <c:pt idx="646">
                  <c:v>7.6333330000000004</c:v>
                </c:pt>
                <c:pt idx="647">
                  <c:v>7.6</c:v>
                </c:pt>
                <c:pt idx="648">
                  <c:v>7.5333329999999998</c:v>
                </c:pt>
                <c:pt idx="649">
                  <c:v>7.8</c:v>
                </c:pt>
                <c:pt idx="650">
                  <c:v>7.5333329999999998</c:v>
                </c:pt>
                <c:pt idx="651">
                  <c:v>7.5666669999999998</c:v>
                </c:pt>
                <c:pt idx="652">
                  <c:v>7.7</c:v>
                </c:pt>
                <c:pt idx="653">
                  <c:v>7.8</c:v>
                </c:pt>
                <c:pt idx="654">
                  <c:v>7.766667</c:v>
                </c:pt>
                <c:pt idx="655">
                  <c:v>7.7</c:v>
                </c:pt>
                <c:pt idx="656">
                  <c:v>7.6</c:v>
                </c:pt>
                <c:pt idx="657">
                  <c:v>7.8333329999999997</c:v>
                </c:pt>
                <c:pt idx="658">
                  <c:v>7.766667</c:v>
                </c:pt>
                <c:pt idx="659">
                  <c:v>7.6666670000000003</c:v>
                </c:pt>
                <c:pt idx="660">
                  <c:v>7.8</c:v>
                </c:pt>
                <c:pt idx="661">
                  <c:v>7.8</c:v>
                </c:pt>
                <c:pt idx="662">
                  <c:v>7.733333</c:v>
                </c:pt>
                <c:pt idx="663">
                  <c:v>7.766667</c:v>
                </c:pt>
                <c:pt idx="664">
                  <c:v>7.8333329999999997</c:v>
                </c:pt>
                <c:pt idx="665">
                  <c:v>7.733333</c:v>
                </c:pt>
                <c:pt idx="666">
                  <c:v>7.9666670000000002</c:v>
                </c:pt>
                <c:pt idx="667">
                  <c:v>9.233333</c:v>
                </c:pt>
                <c:pt idx="668">
                  <c:v>8.1999999999999993</c:v>
                </c:pt>
                <c:pt idx="669">
                  <c:v>8.3000000000000007</c:v>
                </c:pt>
                <c:pt idx="670">
                  <c:v>8.1</c:v>
                </c:pt>
                <c:pt idx="671">
                  <c:v>7.8666669999999996</c:v>
                </c:pt>
                <c:pt idx="672">
                  <c:v>7.8333329999999997</c:v>
                </c:pt>
                <c:pt idx="673">
                  <c:v>8.0333330000000007</c:v>
                </c:pt>
                <c:pt idx="674">
                  <c:v>7.8666669999999996</c:v>
                </c:pt>
                <c:pt idx="675">
                  <c:v>7.8333329999999997</c:v>
                </c:pt>
                <c:pt idx="676">
                  <c:v>8</c:v>
                </c:pt>
                <c:pt idx="677">
                  <c:v>8.1</c:v>
                </c:pt>
                <c:pt idx="678">
                  <c:v>7.8666669999999996</c:v>
                </c:pt>
                <c:pt idx="679">
                  <c:v>7.8333329999999997</c:v>
                </c:pt>
                <c:pt idx="680">
                  <c:v>7.9333330000000002</c:v>
                </c:pt>
                <c:pt idx="681">
                  <c:v>8</c:v>
                </c:pt>
                <c:pt idx="682">
                  <c:v>8.266667</c:v>
                </c:pt>
                <c:pt idx="683">
                  <c:v>7.9666670000000002</c:v>
                </c:pt>
                <c:pt idx="684">
                  <c:v>8</c:v>
                </c:pt>
                <c:pt idx="685">
                  <c:v>8.1</c:v>
                </c:pt>
                <c:pt idx="686">
                  <c:v>8.1333330000000004</c:v>
                </c:pt>
                <c:pt idx="687">
                  <c:v>8.1666670000000003</c:v>
                </c:pt>
                <c:pt idx="688">
                  <c:v>8.1999999999999993</c:v>
                </c:pt>
                <c:pt idx="689">
                  <c:v>8.3333329999999997</c:v>
                </c:pt>
                <c:pt idx="690">
                  <c:v>8.1333330000000004</c:v>
                </c:pt>
                <c:pt idx="691">
                  <c:v>8.1333330000000004</c:v>
                </c:pt>
                <c:pt idx="692">
                  <c:v>8.3000000000000007</c:v>
                </c:pt>
                <c:pt idx="693">
                  <c:v>8.3000000000000007</c:v>
                </c:pt>
                <c:pt idx="694">
                  <c:v>8.1</c:v>
                </c:pt>
                <c:pt idx="695">
                  <c:v>8.1</c:v>
                </c:pt>
                <c:pt idx="696">
                  <c:v>8.1333330000000004</c:v>
                </c:pt>
                <c:pt idx="697">
                  <c:v>8.1666670000000003</c:v>
                </c:pt>
                <c:pt idx="698">
                  <c:v>8.1666670000000003</c:v>
                </c:pt>
                <c:pt idx="699">
                  <c:v>8.1</c:v>
                </c:pt>
                <c:pt idx="700">
                  <c:v>8.0333330000000007</c:v>
                </c:pt>
                <c:pt idx="701">
                  <c:v>8.1</c:v>
                </c:pt>
                <c:pt idx="702">
                  <c:v>8.233333</c:v>
                </c:pt>
                <c:pt idx="703">
                  <c:v>8.3333329999999997</c:v>
                </c:pt>
                <c:pt idx="704">
                  <c:v>8.266667</c:v>
                </c:pt>
                <c:pt idx="705">
                  <c:v>8.3000000000000007</c:v>
                </c:pt>
                <c:pt idx="706">
                  <c:v>8.266667</c:v>
                </c:pt>
                <c:pt idx="707">
                  <c:v>8.4333329999999993</c:v>
                </c:pt>
                <c:pt idx="708">
                  <c:v>8.5333330000000007</c:v>
                </c:pt>
                <c:pt idx="709">
                  <c:v>8.4333329999999993</c:v>
                </c:pt>
                <c:pt idx="710">
                  <c:v>8.3333329999999997</c:v>
                </c:pt>
                <c:pt idx="711">
                  <c:v>8.5666670000000007</c:v>
                </c:pt>
                <c:pt idx="712">
                  <c:v>8.4</c:v>
                </c:pt>
                <c:pt idx="713">
                  <c:v>8.4</c:v>
                </c:pt>
                <c:pt idx="714">
                  <c:v>8.3333329999999997</c:v>
                </c:pt>
                <c:pt idx="715">
                  <c:v>8.3333329999999997</c:v>
                </c:pt>
                <c:pt idx="716">
                  <c:v>8.3666669999999996</c:v>
                </c:pt>
                <c:pt idx="717">
                  <c:v>8.3666669999999996</c:v>
                </c:pt>
                <c:pt idx="718">
                  <c:v>8.3666669999999996</c:v>
                </c:pt>
                <c:pt idx="719">
                  <c:v>8.6</c:v>
                </c:pt>
                <c:pt idx="720">
                  <c:v>8.4</c:v>
                </c:pt>
                <c:pt idx="721">
                  <c:v>8.4666669999999993</c:v>
                </c:pt>
                <c:pt idx="722">
                  <c:v>8.3666669999999996</c:v>
                </c:pt>
                <c:pt idx="723">
                  <c:v>8.5</c:v>
                </c:pt>
                <c:pt idx="724">
                  <c:v>8.5666670000000007</c:v>
                </c:pt>
                <c:pt idx="725">
                  <c:v>8.6666670000000003</c:v>
                </c:pt>
                <c:pt idx="726">
                  <c:v>8.4333329999999993</c:v>
                </c:pt>
                <c:pt idx="727">
                  <c:v>8.5666670000000007</c:v>
                </c:pt>
                <c:pt idx="728">
                  <c:v>8.6999999999999993</c:v>
                </c:pt>
                <c:pt idx="729">
                  <c:v>8.6333330000000004</c:v>
                </c:pt>
                <c:pt idx="730">
                  <c:v>8.5</c:v>
                </c:pt>
                <c:pt idx="731">
                  <c:v>8.733333</c:v>
                </c:pt>
                <c:pt idx="732">
                  <c:v>8.8000000000000007</c:v>
                </c:pt>
                <c:pt idx="733">
                  <c:v>8.5</c:v>
                </c:pt>
                <c:pt idx="734">
                  <c:v>8.5</c:v>
                </c:pt>
                <c:pt idx="735">
                  <c:v>8.6</c:v>
                </c:pt>
                <c:pt idx="736">
                  <c:v>8.5333330000000007</c:v>
                </c:pt>
                <c:pt idx="737">
                  <c:v>8.5333330000000007</c:v>
                </c:pt>
                <c:pt idx="738">
                  <c:v>8.733333</c:v>
                </c:pt>
                <c:pt idx="739">
                  <c:v>8.6999999999999993</c:v>
                </c:pt>
                <c:pt idx="740">
                  <c:v>8.4666669999999993</c:v>
                </c:pt>
                <c:pt idx="741">
                  <c:v>8.6999999999999993</c:v>
                </c:pt>
                <c:pt idx="742">
                  <c:v>8.6</c:v>
                </c:pt>
                <c:pt idx="743">
                  <c:v>8.5333330000000007</c:v>
                </c:pt>
                <c:pt idx="744">
                  <c:v>8.733333</c:v>
                </c:pt>
                <c:pt idx="745">
                  <c:v>8.733333</c:v>
                </c:pt>
                <c:pt idx="746">
                  <c:v>8.5666670000000007</c:v>
                </c:pt>
                <c:pt idx="747">
                  <c:v>8.6999999999999993</c:v>
                </c:pt>
                <c:pt idx="748">
                  <c:v>8.6999999999999993</c:v>
                </c:pt>
                <c:pt idx="749">
                  <c:v>8.766667</c:v>
                </c:pt>
                <c:pt idx="750">
                  <c:v>8.6999999999999993</c:v>
                </c:pt>
                <c:pt idx="751">
                  <c:v>8.733333</c:v>
                </c:pt>
                <c:pt idx="752">
                  <c:v>8.9333329999999993</c:v>
                </c:pt>
                <c:pt idx="753">
                  <c:v>8.733333</c:v>
                </c:pt>
                <c:pt idx="754">
                  <c:v>8.9666669999999993</c:v>
                </c:pt>
                <c:pt idx="755">
                  <c:v>8.9</c:v>
                </c:pt>
                <c:pt idx="756">
                  <c:v>8.6999999999999993</c:v>
                </c:pt>
                <c:pt idx="757">
                  <c:v>8.6333330000000004</c:v>
                </c:pt>
                <c:pt idx="758">
                  <c:v>9</c:v>
                </c:pt>
                <c:pt idx="759">
                  <c:v>8.733333</c:v>
                </c:pt>
                <c:pt idx="760">
                  <c:v>8.766667</c:v>
                </c:pt>
                <c:pt idx="761">
                  <c:v>8.8666669999999996</c:v>
                </c:pt>
                <c:pt idx="762">
                  <c:v>9.1333330000000004</c:v>
                </c:pt>
                <c:pt idx="763">
                  <c:v>9</c:v>
                </c:pt>
                <c:pt idx="764">
                  <c:v>9.1</c:v>
                </c:pt>
                <c:pt idx="765">
                  <c:v>9.1</c:v>
                </c:pt>
                <c:pt idx="766">
                  <c:v>9</c:v>
                </c:pt>
                <c:pt idx="767">
                  <c:v>9.0666670000000007</c:v>
                </c:pt>
                <c:pt idx="768">
                  <c:v>9.1999999999999993</c:v>
                </c:pt>
                <c:pt idx="769">
                  <c:v>8.9</c:v>
                </c:pt>
                <c:pt idx="770">
                  <c:v>8.9666669999999993</c:v>
                </c:pt>
                <c:pt idx="771">
                  <c:v>9.1</c:v>
                </c:pt>
                <c:pt idx="772">
                  <c:v>9.1666670000000003</c:v>
                </c:pt>
                <c:pt idx="773">
                  <c:v>9.1</c:v>
                </c:pt>
                <c:pt idx="774">
                  <c:v>9.1333330000000004</c:v>
                </c:pt>
                <c:pt idx="775">
                  <c:v>9.1</c:v>
                </c:pt>
                <c:pt idx="776">
                  <c:v>9.1999999999999993</c:v>
                </c:pt>
                <c:pt idx="777">
                  <c:v>9.1</c:v>
                </c:pt>
                <c:pt idx="778">
                  <c:v>9.1</c:v>
                </c:pt>
                <c:pt idx="779">
                  <c:v>9.1666670000000003</c:v>
                </c:pt>
                <c:pt idx="780">
                  <c:v>9.233333</c:v>
                </c:pt>
                <c:pt idx="781">
                  <c:v>9.1999999999999993</c:v>
                </c:pt>
                <c:pt idx="782">
                  <c:v>9.3000000000000007</c:v>
                </c:pt>
                <c:pt idx="783">
                  <c:v>9.1666670000000003</c:v>
                </c:pt>
                <c:pt idx="784">
                  <c:v>9.3000000000000007</c:v>
                </c:pt>
                <c:pt idx="785">
                  <c:v>9.3000000000000007</c:v>
                </c:pt>
                <c:pt idx="786">
                  <c:v>9.1333330000000004</c:v>
                </c:pt>
                <c:pt idx="787">
                  <c:v>9.3666669999999996</c:v>
                </c:pt>
                <c:pt idx="788">
                  <c:v>9.3000000000000007</c:v>
                </c:pt>
                <c:pt idx="789">
                  <c:v>9.4</c:v>
                </c:pt>
                <c:pt idx="790">
                  <c:v>9.3333329999999997</c:v>
                </c:pt>
                <c:pt idx="791">
                  <c:v>9.1333330000000004</c:v>
                </c:pt>
                <c:pt idx="792">
                  <c:v>9.233333</c:v>
                </c:pt>
                <c:pt idx="793">
                  <c:v>9.1666670000000003</c:v>
                </c:pt>
                <c:pt idx="794">
                  <c:v>9.1666670000000003</c:v>
                </c:pt>
                <c:pt idx="795">
                  <c:v>9.3000000000000007</c:v>
                </c:pt>
                <c:pt idx="796">
                  <c:v>9.3000000000000007</c:v>
                </c:pt>
                <c:pt idx="797">
                  <c:v>9.266667</c:v>
                </c:pt>
                <c:pt idx="798">
                  <c:v>9.4</c:v>
                </c:pt>
                <c:pt idx="799">
                  <c:v>9.4333329999999993</c:v>
                </c:pt>
                <c:pt idx="800">
                  <c:v>9.4333329999999993</c:v>
                </c:pt>
                <c:pt idx="801">
                  <c:v>9.3000000000000007</c:v>
                </c:pt>
                <c:pt idx="802">
                  <c:v>9.233333</c:v>
                </c:pt>
                <c:pt idx="803">
                  <c:v>9.4333329999999993</c:v>
                </c:pt>
                <c:pt idx="804">
                  <c:v>9.4</c:v>
                </c:pt>
                <c:pt idx="805">
                  <c:v>9.4</c:v>
                </c:pt>
                <c:pt idx="806">
                  <c:v>9.5</c:v>
                </c:pt>
                <c:pt idx="807">
                  <c:v>9.5333330000000007</c:v>
                </c:pt>
                <c:pt idx="808">
                  <c:v>9.4666669999999993</c:v>
                </c:pt>
                <c:pt idx="809">
                  <c:v>9.266667</c:v>
                </c:pt>
                <c:pt idx="810">
                  <c:v>9.5666670000000007</c:v>
                </c:pt>
                <c:pt idx="811">
                  <c:v>9.6333330000000004</c:v>
                </c:pt>
                <c:pt idx="812">
                  <c:v>9.4333329999999993</c:v>
                </c:pt>
                <c:pt idx="813">
                  <c:v>9.5</c:v>
                </c:pt>
                <c:pt idx="814">
                  <c:v>9.4333329999999993</c:v>
                </c:pt>
                <c:pt idx="815">
                  <c:v>9.4</c:v>
                </c:pt>
                <c:pt idx="816">
                  <c:v>9.5666670000000007</c:v>
                </c:pt>
                <c:pt idx="817">
                  <c:v>9.4666669999999993</c:v>
                </c:pt>
                <c:pt idx="818">
                  <c:v>10.033333000000001</c:v>
                </c:pt>
                <c:pt idx="819">
                  <c:v>10</c:v>
                </c:pt>
                <c:pt idx="820">
                  <c:v>9.6666670000000003</c:v>
                </c:pt>
                <c:pt idx="821">
                  <c:v>9.5333330000000007</c:v>
                </c:pt>
                <c:pt idx="822">
                  <c:v>9.8333329999999997</c:v>
                </c:pt>
                <c:pt idx="823">
                  <c:v>9.733333</c:v>
                </c:pt>
                <c:pt idx="824">
                  <c:v>9.8000000000000007</c:v>
                </c:pt>
                <c:pt idx="825">
                  <c:v>9.6</c:v>
                </c:pt>
                <c:pt idx="826">
                  <c:v>9.6333330000000004</c:v>
                </c:pt>
                <c:pt idx="827">
                  <c:v>9.5666670000000007</c:v>
                </c:pt>
                <c:pt idx="828">
                  <c:v>9.6666670000000003</c:v>
                </c:pt>
                <c:pt idx="829">
                  <c:v>9.6999999999999993</c:v>
                </c:pt>
                <c:pt idx="830">
                  <c:v>9.8666669999999996</c:v>
                </c:pt>
                <c:pt idx="831">
                  <c:v>9.6999999999999993</c:v>
                </c:pt>
                <c:pt idx="832">
                  <c:v>9.6666670000000003</c:v>
                </c:pt>
                <c:pt idx="833">
                  <c:v>9.6333330000000004</c:v>
                </c:pt>
                <c:pt idx="834">
                  <c:v>9.6333330000000004</c:v>
                </c:pt>
                <c:pt idx="835">
                  <c:v>9.766667</c:v>
                </c:pt>
                <c:pt idx="836">
                  <c:v>9.9</c:v>
                </c:pt>
                <c:pt idx="837">
                  <c:v>9.9666669999999993</c:v>
                </c:pt>
                <c:pt idx="838">
                  <c:v>9.766667</c:v>
                </c:pt>
                <c:pt idx="839">
                  <c:v>9.9</c:v>
                </c:pt>
                <c:pt idx="840">
                  <c:v>10.033333000000001</c:v>
                </c:pt>
                <c:pt idx="841">
                  <c:v>9.8000000000000007</c:v>
                </c:pt>
                <c:pt idx="842">
                  <c:v>9.766667</c:v>
                </c:pt>
                <c:pt idx="843">
                  <c:v>9.6999999999999993</c:v>
                </c:pt>
                <c:pt idx="844">
                  <c:v>9.8000000000000007</c:v>
                </c:pt>
                <c:pt idx="845">
                  <c:v>9.8000000000000007</c:v>
                </c:pt>
                <c:pt idx="846">
                  <c:v>10</c:v>
                </c:pt>
                <c:pt idx="847">
                  <c:v>10.033333000000001</c:v>
                </c:pt>
                <c:pt idx="848">
                  <c:v>10.066667000000001</c:v>
                </c:pt>
                <c:pt idx="849">
                  <c:v>9.6999999999999993</c:v>
                </c:pt>
                <c:pt idx="850">
                  <c:v>10.1</c:v>
                </c:pt>
                <c:pt idx="851">
                  <c:v>10.199999999999999</c:v>
                </c:pt>
                <c:pt idx="852">
                  <c:v>9.8333329999999997</c:v>
                </c:pt>
                <c:pt idx="853">
                  <c:v>10.033333000000001</c:v>
                </c:pt>
                <c:pt idx="854">
                  <c:v>10</c:v>
                </c:pt>
                <c:pt idx="855">
                  <c:v>9.9333329999999993</c:v>
                </c:pt>
                <c:pt idx="856">
                  <c:v>10.033333000000001</c:v>
                </c:pt>
                <c:pt idx="857">
                  <c:v>10.1</c:v>
                </c:pt>
                <c:pt idx="858">
                  <c:v>9.9666669999999993</c:v>
                </c:pt>
                <c:pt idx="859">
                  <c:v>10.1</c:v>
                </c:pt>
                <c:pt idx="860">
                  <c:v>10.066667000000001</c:v>
                </c:pt>
                <c:pt idx="861">
                  <c:v>10.199999999999999</c:v>
                </c:pt>
                <c:pt idx="862">
                  <c:v>10.033333000000001</c:v>
                </c:pt>
                <c:pt idx="863">
                  <c:v>10.166667</c:v>
                </c:pt>
                <c:pt idx="864">
                  <c:v>9.8333329999999997</c:v>
                </c:pt>
                <c:pt idx="865">
                  <c:v>10.133333</c:v>
                </c:pt>
                <c:pt idx="866">
                  <c:v>10.166667</c:v>
                </c:pt>
                <c:pt idx="867">
                  <c:v>10.066667000000001</c:v>
                </c:pt>
                <c:pt idx="868">
                  <c:v>10.233333</c:v>
                </c:pt>
                <c:pt idx="869">
                  <c:v>10.166667</c:v>
                </c:pt>
                <c:pt idx="870">
                  <c:v>10.199999999999999</c:v>
                </c:pt>
                <c:pt idx="871">
                  <c:v>10.366667</c:v>
                </c:pt>
                <c:pt idx="872">
                  <c:v>10.166667</c:v>
                </c:pt>
                <c:pt idx="873">
                  <c:v>10.333333</c:v>
                </c:pt>
                <c:pt idx="874">
                  <c:v>10.1</c:v>
                </c:pt>
                <c:pt idx="875">
                  <c:v>10.333333</c:v>
                </c:pt>
                <c:pt idx="876">
                  <c:v>10.066667000000001</c:v>
                </c:pt>
                <c:pt idx="877">
                  <c:v>10.3</c:v>
                </c:pt>
                <c:pt idx="878">
                  <c:v>10.333333</c:v>
                </c:pt>
                <c:pt idx="879">
                  <c:v>10.166667</c:v>
                </c:pt>
                <c:pt idx="880">
                  <c:v>10.266667</c:v>
                </c:pt>
                <c:pt idx="881">
                  <c:v>10.3</c:v>
                </c:pt>
                <c:pt idx="882">
                  <c:v>10.066667000000001</c:v>
                </c:pt>
                <c:pt idx="883">
                  <c:v>10.1</c:v>
                </c:pt>
                <c:pt idx="884">
                  <c:v>10.4</c:v>
                </c:pt>
                <c:pt idx="885">
                  <c:v>10.5</c:v>
                </c:pt>
                <c:pt idx="886">
                  <c:v>10.466666999999999</c:v>
                </c:pt>
                <c:pt idx="887">
                  <c:v>10.333333</c:v>
                </c:pt>
                <c:pt idx="888">
                  <c:v>10.4</c:v>
                </c:pt>
                <c:pt idx="889">
                  <c:v>10.766667</c:v>
                </c:pt>
                <c:pt idx="890">
                  <c:v>10.466666999999999</c:v>
                </c:pt>
                <c:pt idx="891">
                  <c:v>10.7</c:v>
                </c:pt>
                <c:pt idx="892">
                  <c:v>10.533333000000001</c:v>
                </c:pt>
                <c:pt idx="893">
                  <c:v>10.466666999999999</c:v>
                </c:pt>
                <c:pt idx="894">
                  <c:v>10.333333</c:v>
                </c:pt>
                <c:pt idx="895">
                  <c:v>10.5</c:v>
                </c:pt>
                <c:pt idx="896">
                  <c:v>10.566667000000001</c:v>
                </c:pt>
                <c:pt idx="897">
                  <c:v>10.4</c:v>
                </c:pt>
                <c:pt idx="898">
                  <c:v>10.566667000000001</c:v>
                </c:pt>
                <c:pt idx="899">
                  <c:v>10.7</c:v>
                </c:pt>
                <c:pt idx="900">
                  <c:v>10.433332999999999</c:v>
                </c:pt>
                <c:pt idx="901">
                  <c:v>10.433332999999999</c:v>
                </c:pt>
                <c:pt idx="902">
                  <c:v>10.6</c:v>
                </c:pt>
                <c:pt idx="903">
                  <c:v>10.333333</c:v>
                </c:pt>
                <c:pt idx="904">
                  <c:v>10.333333</c:v>
                </c:pt>
                <c:pt idx="905">
                  <c:v>10.333333</c:v>
                </c:pt>
                <c:pt idx="906">
                  <c:v>10.633333</c:v>
                </c:pt>
                <c:pt idx="907">
                  <c:v>10.433332999999999</c:v>
                </c:pt>
                <c:pt idx="908">
                  <c:v>10.766667</c:v>
                </c:pt>
                <c:pt idx="909">
                  <c:v>10.5</c:v>
                </c:pt>
                <c:pt idx="910">
                  <c:v>10.433332999999999</c:v>
                </c:pt>
                <c:pt idx="911">
                  <c:v>10.5</c:v>
                </c:pt>
                <c:pt idx="912">
                  <c:v>10.5</c:v>
                </c:pt>
                <c:pt idx="913">
                  <c:v>10.6</c:v>
                </c:pt>
                <c:pt idx="914">
                  <c:v>10.833333</c:v>
                </c:pt>
                <c:pt idx="915">
                  <c:v>10.666667</c:v>
                </c:pt>
                <c:pt idx="916">
                  <c:v>10.766667</c:v>
                </c:pt>
                <c:pt idx="917">
                  <c:v>10.733333</c:v>
                </c:pt>
                <c:pt idx="918">
                  <c:v>10.733333</c:v>
                </c:pt>
                <c:pt idx="919">
                  <c:v>10.633333</c:v>
                </c:pt>
                <c:pt idx="920">
                  <c:v>10.6</c:v>
                </c:pt>
                <c:pt idx="921">
                  <c:v>10.666667</c:v>
                </c:pt>
                <c:pt idx="922">
                  <c:v>10.633333</c:v>
                </c:pt>
                <c:pt idx="923">
                  <c:v>10.8</c:v>
                </c:pt>
                <c:pt idx="924">
                  <c:v>10.566667000000001</c:v>
                </c:pt>
                <c:pt idx="925">
                  <c:v>10.9</c:v>
                </c:pt>
                <c:pt idx="926">
                  <c:v>10.833333</c:v>
                </c:pt>
                <c:pt idx="927">
                  <c:v>10.633333</c:v>
                </c:pt>
                <c:pt idx="928">
                  <c:v>10.8</c:v>
                </c:pt>
                <c:pt idx="929">
                  <c:v>10.933332999999999</c:v>
                </c:pt>
                <c:pt idx="930">
                  <c:v>10.933332999999999</c:v>
                </c:pt>
                <c:pt idx="931">
                  <c:v>10.733333</c:v>
                </c:pt>
                <c:pt idx="932">
                  <c:v>10.933332999999999</c:v>
                </c:pt>
                <c:pt idx="933">
                  <c:v>10.933332999999999</c:v>
                </c:pt>
                <c:pt idx="934">
                  <c:v>10.733333</c:v>
                </c:pt>
                <c:pt idx="935">
                  <c:v>10.966666999999999</c:v>
                </c:pt>
                <c:pt idx="936">
                  <c:v>11.333333</c:v>
                </c:pt>
                <c:pt idx="937">
                  <c:v>10.833333</c:v>
                </c:pt>
                <c:pt idx="938">
                  <c:v>10.933332999999999</c:v>
                </c:pt>
                <c:pt idx="939">
                  <c:v>11.033333000000001</c:v>
                </c:pt>
                <c:pt idx="940">
                  <c:v>11.166667</c:v>
                </c:pt>
                <c:pt idx="941">
                  <c:v>10.933332999999999</c:v>
                </c:pt>
                <c:pt idx="942">
                  <c:v>10.966666999999999</c:v>
                </c:pt>
                <c:pt idx="943">
                  <c:v>11.133333</c:v>
                </c:pt>
                <c:pt idx="944">
                  <c:v>11.1</c:v>
                </c:pt>
                <c:pt idx="945">
                  <c:v>11</c:v>
                </c:pt>
                <c:pt idx="946">
                  <c:v>11</c:v>
                </c:pt>
                <c:pt idx="947">
                  <c:v>10.933332999999999</c:v>
                </c:pt>
                <c:pt idx="948">
                  <c:v>10.933332999999999</c:v>
                </c:pt>
                <c:pt idx="949">
                  <c:v>10.766667</c:v>
                </c:pt>
                <c:pt idx="950">
                  <c:v>11.233333</c:v>
                </c:pt>
                <c:pt idx="951">
                  <c:v>11.166667</c:v>
                </c:pt>
                <c:pt idx="952">
                  <c:v>11.266667</c:v>
                </c:pt>
                <c:pt idx="953">
                  <c:v>11.1</c:v>
                </c:pt>
                <c:pt idx="954">
                  <c:v>11</c:v>
                </c:pt>
                <c:pt idx="955">
                  <c:v>11.2</c:v>
                </c:pt>
                <c:pt idx="956">
                  <c:v>11.233333</c:v>
                </c:pt>
                <c:pt idx="957">
                  <c:v>11.166667</c:v>
                </c:pt>
                <c:pt idx="958">
                  <c:v>11.1</c:v>
                </c:pt>
                <c:pt idx="959">
                  <c:v>11.133333</c:v>
                </c:pt>
                <c:pt idx="960">
                  <c:v>11.266667</c:v>
                </c:pt>
                <c:pt idx="961">
                  <c:v>11.166667</c:v>
                </c:pt>
                <c:pt idx="962">
                  <c:v>11.266667</c:v>
                </c:pt>
                <c:pt idx="963">
                  <c:v>11.3</c:v>
                </c:pt>
                <c:pt idx="964">
                  <c:v>11.2</c:v>
                </c:pt>
                <c:pt idx="965">
                  <c:v>11.033333000000001</c:v>
                </c:pt>
                <c:pt idx="966">
                  <c:v>11.166667</c:v>
                </c:pt>
                <c:pt idx="967">
                  <c:v>11.3</c:v>
                </c:pt>
                <c:pt idx="968">
                  <c:v>11.166667</c:v>
                </c:pt>
                <c:pt idx="969">
                  <c:v>11.3</c:v>
                </c:pt>
                <c:pt idx="970">
                  <c:v>11.233333</c:v>
                </c:pt>
                <c:pt idx="971">
                  <c:v>11.366667</c:v>
                </c:pt>
                <c:pt idx="972">
                  <c:v>11.333333</c:v>
                </c:pt>
                <c:pt idx="973">
                  <c:v>11.433332999999999</c:v>
                </c:pt>
                <c:pt idx="974">
                  <c:v>11.566667000000001</c:v>
                </c:pt>
                <c:pt idx="975">
                  <c:v>11.4</c:v>
                </c:pt>
                <c:pt idx="976">
                  <c:v>11.366667</c:v>
                </c:pt>
                <c:pt idx="977">
                  <c:v>11.5</c:v>
                </c:pt>
                <c:pt idx="978">
                  <c:v>11.566667000000001</c:v>
                </c:pt>
                <c:pt idx="979">
                  <c:v>11.666667</c:v>
                </c:pt>
                <c:pt idx="980">
                  <c:v>11.433332999999999</c:v>
                </c:pt>
                <c:pt idx="981">
                  <c:v>11.433332999999999</c:v>
                </c:pt>
                <c:pt idx="982">
                  <c:v>11.233333</c:v>
                </c:pt>
                <c:pt idx="983">
                  <c:v>11.4</c:v>
                </c:pt>
                <c:pt idx="984">
                  <c:v>11.466666999999999</c:v>
                </c:pt>
                <c:pt idx="985">
                  <c:v>11.4</c:v>
                </c:pt>
                <c:pt idx="986">
                  <c:v>11.433332999999999</c:v>
                </c:pt>
                <c:pt idx="987">
                  <c:v>11.366667</c:v>
                </c:pt>
                <c:pt idx="988">
                  <c:v>11.3</c:v>
                </c:pt>
                <c:pt idx="989">
                  <c:v>11.466666999999999</c:v>
                </c:pt>
                <c:pt idx="990">
                  <c:v>11.366667</c:v>
                </c:pt>
                <c:pt idx="991">
                  <c:v>11.4</c:v>
                </c:pt>
                <c:pt idx="992">
                  <c:v>11.333333</c:v>
                </c:pt>
                <c:pt idx="993">
                  <c:v>11.333333</c:v>
                </c:pt>
                <c:pt idx="994">
                  <c:v>11.466666999999999</c:v>
                </c:pt>
                <c:pt idx="995">
                  <c:v>11.466666999999999</c:v>
                </c:pt>
                <c:pt idx="996">
                  <c:v>11.866667</c:v>
                </c:pt>
                <c:pt idx="997">
                  <c:v>12.4</c:v>
                </c:pt>
                <c:pt idx="998">
                  <c:v>11.566667000000001</c:v>
                </c:pt>
                <c:pt idx="999">
                  <c:v>12.566667000000001</c:v>
                </c:pt>
              </c:numCache>
            </c:numRef>
          </c:yVal>
          <c:smooth val="0"/>
          <c:extLst>
            <c:ext xmlns:c16="http://schemas.microsoft.com/office/drawing/2014/chart" uri="{C3380CC4-5D6E-409C-BE32-E72D297353CC}">
              <c16:uniqueId val="{00000003-D0CF-4263-A612-301211449215}"/>
            </c:ext>
          </c:extLst>
        </c:ser>
        <c:ser>
          <c:idx val="4"/>
          <c:order val="4"/>
          <c:tx>
            <c:strRef>
              <c:f>'test1-50000'!$F$1</c:f>
              <c:strCache>
                <c:ptCount val="1"/>
                <c:pt idx="0">
                  <c:v> QR Sort</c:v>
                </c:pt>
              </c:strCache>
            </c:strRef>
          </c:tx>
          <c:spPr>
            <a:ln w="19050" cap="rnd">
              <a:solidFill>
                <a:schemeClr val="accent5"/>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F$2:$F$1001</c:f>
              <c:numCache>
                <c:formatCode>General</c:formatCode>
                <c:ptCount val="1000"/>
                <c:pt idx="0">
                  <c:v>3.3333000000000002E-2</c:v>
                </c:pt>
                <c:pt idx="1">
                  <c:v>0</c:v>
                </c:pt>
                <c:pt idx="2">
                  <c:v>0</c:v>
                </c:pt>
                <c:pt idx="3">
                  <c:v>3.3333000000000002E-2</c:v>
                </c:pt>
                <c:pt idx="4">
                  <c:v>6.6667000000000004E-2</c:v>
                </c:pt>
                <c:pt idx="5">
                  <c:v>3.3333000000000002E-2</c:v>
                </c:pt>
                <c:pt idx="6">
                  <c:v>6.6667000000000004E-2</c:v>
                </c:pt>
                <c:pt idx="7">
                  <c:v>6.6667000000000004E-2</c:v>
                </c:pt>
                <c:pt idx="8">
                  <c:v>6.6667000000000004E-2</c:v>
                </c:pt>
                <c:pt idx="9">
                  <c:v>6.6667000000000004E-2</c:v>
                </c:pt>
                <c:pt idx="10">
                  <c:v>6.6667000000000004E-2</c:v>
                </c:pt>
                <c:pt idx="11">
                  <c:v>0.2</c:v>
                </c:pt>
                <c:pt idx="12">
                  <c:v>0.23333300000000001</c:v>
                </c:pt>
                <c:pt idx="13">
                  <c:v>0.2</c:v>
                </c:pt>
                <c:pt idx="14">
                  <c:v>0.2</c:v>
                </c:pt>
                <c:pt idx="15">
                  <c:v>0.2</c:v>
                </c:pt>
                <c:pt idx="16">
                  <c:v>3.3333000000000002E-2</c:v>
                </c:pt>
                <c:pt idx="17">
                  <c:v>0.1</c:v>
                </c:pt>
                <c:pt idx="18">
                  <c:v>0.23333300000000001</c:v>
                </c:pt>
                <c:pt idx="19">
                  <c:v>0.1</c:v>
                </c:pt>
                <c:pt idx="20">
                  <c:v>0.3</c:v>
                </c:pt>
                <c:pt idx="21">
                  <c:v>0.23333300000000001</c:v>
                </c:pt>
                <c:pt idx="22">
                  <c:v>0.23333300000000001</c:v>
                </c:pt>
                <c:pt idx="23">
                  <c:v>0.26666699999999999</c:v>
                </c:pt>
                <c:pt idx="24">
                  <c:v>0.36666700000000002</c:v>
                </c:pt>
                <c:pt idx="25">
                  <c:v>0.23333300000000001</c:v>
                </c:pt>
                <c:pt idx="26">
                  <c:v>0.26666699999999999</c:v>
                </c:pt>
                <c:pt idx="27">
                  <c:v>0.2</c:v>
                </c:pt>
                <c:pt idx="28">
                  <c:v>0.33333299999999999</c:v>
                </c:pt>
                <c:pt idx="29">
                  <c:v>0.23333300000000001</c:v>
                </c:pt>
                <c:pt idx="30">
                  <c:v>0.3</c:v>
                </c:pt>
                <c:pt idx="31">
                  <c:v>0.3</c:v>
                </c:pt>
                <c:pt idx="32">
                  <c:v>0.4</c:v>
                </c:pt>
                <c:pt idx="33">
                  <c:v>0.3</c:v>
                </c:pt>
                <c:pt idx="34">
                  <c:v>0.466667</c:v>
                </c:pt>
                <c:pt idx="35">
                  <c:v>0.26666699999999999</c:v>
                </c:pt>
                <c:pt idx="36">
                  <c:v>0.33333299999999999</c:v>
                </c:pt>
                <c:pt idx="37">
                  <c:v>0.26666699999999999</c:v>
                </c:pt>
                <c:pt idx="38">
                  <c:v>0.43333300000000002</c:v>
                </c:pt>
                <c:pt idx="39">
                  <c:v>0.3</c:v>
                </c:pt>
                <c:pt idx="40">
                  <c:v>0.3</c:v>
                </c:pt>
                <c:pt idx="41">
                  <c:v>0.466667</c:v>
                </c:pt>
                <c:pt idx="42">
                  <c:v>0.3</c:v>
                </c:pt>
                <c:pt idx="43">
                  <c:v>0.5</c:v>
                </c:pt>
                <c:pt idx="44">
                  <c:v>0.33333299999999999</c:v>
                </c:pt>
                <c:pt idx="45">
                  <c:v>0.53333299999999995</c:v>
                </c:pt>
                <c:pt idx="46">
                  <c:v>0.5</c:v>
                </c:pt>
                <c:pt idx="47">
                  <c:v>0.3</c:v>
                </c:pt>
                <c:pt idx="48">
                  <c:v>0.33333299999999999</c:v>
                </c:pt>
                <c:pt idx="49">
                  <c:v>0.63333300000000003</c:v>
                </c:pt>
                <c:pt idx="50">
                  <c:v>0.33333299999999999</c:v>
                </c:pt>
                <c:pt idx="51">
                  <c:v>0.23333300000000001</c:v>
                </c:pt>
                <c:pt idx="52">
                  <c:v>0.33333299999999999</c:v>
                </c:pt>
                <c:pt idx="53">
                  <c:v>0.23333300000000001</c:v>
                </c:pt>
                <c:pt idx="54">
                  <c:v>0.3</c:v>
                </c:pt>
                <c:pt idx="55">
                  <c:v>0.26666699999999999</c:v>
                </c:pt>
                <c:pt idx="56">
                  <c:v>0.26666699999999999</c:v>
                </c:pt>
                <c:pt idx="57">
                  <c:v>0.3</c:v>
                </c:pt>
                <c:pt idx="58">
                  <c:v>0.466667</c:v>
                </c:pt>
                <c:pt idx="59">
                  <c:v>0.26666699999999999</c:v>
                </c:pt>
                <c:pt idx="60">
                  <c:v>0.4</c:v>
                </c:pt>
                <c:pt idx="61">
                  <c:v>0.5</c:v>
                </c:pt>
                <c:pt idx="62">
                  <c:v>0.53333299999999995</c:v>
                </c:pt>
                <c:pt idx="63">
                  <c:v>0.4</c:v>
                </c:pt>
                <c:pt idx="64">
                  <c:v>0.33333299999999999</c:v>
                </c:pt>
                <c:pt idx="65">
                  <c:v>0.466667</c:v>
                </c:pt>
                <c:pt idx="66">
                  <c:v>0.66666700000000001</c:v>
                </c:pt>
                <c:pt idx="67">
                  <c:v>0.53333299999999995</c:v>
                </c:pt>
                <c:pt idx="68">
                  <c:v>0.4</c:v>
                </c:pt>
                <c:pt idx="69">
                  <c:v>0.43333300000000002</c:v>
                </c:pt>
                <c:pt idx="70">
                  <c:v>0.4</c:v>
                </c:pt>
                <c:pt idx="71">
                  <c:v>0.36666700000000002</c:v>
                </c:pt>
                <c:pt idx="72">
                  <c:v>0.56666700000000003</c:v>
                </c:pt>
                <c:pt idx="73">
                  <c:v>0.53333299999999995</c:v>
                </c:pt>
                <c:pt idx="74">
                  <c:v>0.36666700000000002</c:v>
                </c:pt>
                <c:pt idx="75">
                  <c:v>0.43333300000000002</c:v>
                </c:pt>
                <c:pt idx="76">
                  <c:v>0.53333299999999995</c:v>
                </c:pt>
                <c:pt idx="77">
                  <c:v>0.43333300000000002</c:v>
                </c:pt>
                <c:pt idx="78">
                  <c:v>0.4</c:v>
                </c:pt>
                <c:pt idx="79">
                  <c:v>0.4</c:v>
                </c:pt>
                <c:pt idx="80">
                  <c:v>0.5</c:v>
                </c:pt>
                <c:pt idx="81">
                  <c:v>0.56666700000000003</c:v>
                </c:pt>
                <c:pt idx="82">
                  <c:v>0.53333299999999995</c:v>
                </c:pt>
                <c:pt idx="83">
                  <c:v>0.6</c:v>
                </c:pt>
                <c:pt idx="84">
                  <c:v>0.4</c:v>
                </c:pt>
                <c:pt idx="85">
                  <c:v>0.63333300000000003</c:v>
                </c:pt>
                <c:pt idx="86">
                  <c:v>0.5</c:v>
                </c:pt>
                <c:pt idx="87">
                  <c:v>0.4</c:v>
                </c:pt>
                <c:pt idx="88">
                  <c:v>0.6</c:v>
                </c:pt>
                <c:pt idx="89">
                  <c:v>0.53333299999999995</c:v>
                </c:pt>
                <c:pt idx="90">
                  <c:v>0.43333300000000002</c:v>
                </c:pt>
                <c:pt idx="91">
                  <c:v>0.7</c:v>
                </c:pt>
                <c:pt idx="92">
                  <c:v>0.53333299999999995</c:v>
                </c:pt>
                <c:pt idx="93">
                  <c:v>0.53333299999999995</c:v>
                </c:pt>
                <c:pt idx="94">
                  <c:v>0.466667</c:v>
                </c:pt>
                <c:pt idx="95">
                  <c:v>0.7</c:v>
                </c:pt>
                <c:pt idx="96">
                  <c:v>0.66666700000000001</c:v>
                </c:pt>
                <c:pt idx="97">
                  <c:v>0.53333299999999995</c:v>
                </c:pt>
                <c:pt idx="98">
                  <c:v>0.63333300000000003</c:v>
                </c:pt>
                <c:pt idx="99">
                  <c:v>0.8</c:v>
                </c:pt>
                <c:pt idx="100">
                  <c:v>0.7</c:v>
                </c:pt>
                <c:pt idx="101">
                  <c:v>0.53333299999999995</c:v>
                </c:pt>
                <c:pt idx="102">
                  <c:v>0.63333300000000003</c:v>
                </c:pt>
                <c:pt idx="103">
                  <c:v>0.73333300000000001</c:v>
                </c:pt>
                <c:pt idx="104">
                  <c:v>0.83333299999999999</c:v>
                </c:pt>
                <c:pt idx="105">
                  <c:v>0.63333300000000003</c:v>
                </c:pt>
                <c:pt idx="106">
                  <c:v>0.73333300000000001</c:v>
                </c:pt>
                <c:pt idx="107">
                  <c:v>0.5</c:v>
                </c:pt>
                <c:pt idx="108">
                  <c:v>0.8</c:v>
                </c:pt>
                <c:pt idx="109">
                  <c:v>0.63333300000000003</c:v>
                </c:pt>
                <c:pt idx="110">
                  <c:v>0.63333300000000003</c:v>
                </c:pt>
                <c:pt idx="111">
                  <c:v>0.66666700000000001</c:v>
                </c:pt>
                <c:pt idx="112">
                  <c:v>0.76666699999999999</c:v>
                </c:pt>
                <c:pt idx="113">
                  <c:v>0.76666699999999999</c:v>
                </c:pt>
                <c:pt idx="114">
                  <c:v>0.73333300000000001</c:v>
                </c:pt>
                <c:pt idx="115">
                  <c:v>0.7</c:v>
                </c:pt>
                <c:pt idx="116">
                  <c:v>0.7</c:v>
                </c:pt>
                <c:pt idx="117">
                  <c:v>0.7</c:v>
                </c:pt>
                <c:pt idx="118">
                  <c:v>0.7</c:v>
                </c:pt>
                <c:pt idx="119">
                  <c:v>0.76666699999999999</c:v>
                </c:pt>
                <c:pt idx="120">
                  <c:v>0.8</c:v>
                </c:pt>
                <c:pt idx="121">
                  <c:v>0.76666699999999999</c:v>
                </c:pt>
                <c:pt idx="122">
                  <c:v>0.8</c:v>
                </c:pt>
                <c:pt idx="123">
                  <c:v>0.73333300000000001</c:v>
                </c:pt>
                <c:pt idx="124">
                  <c:v>0.7</c:v>
                </c:pt>
                <c:pt idx="125">
                  <c:v>0.7</c:v>
                </c:pt>
                <c:pt idx="126">
                  <c:v>0.86666699999999997</c:v>
                </c:pt>
                <c:pt idx="127">
                  <c:v>0.9</c:v>
                </c:pt>
                <c:pt idx="128">
                  <c:v>0.86666699999999997</c:v>
                </c:pt>
                <c:pt idx="129">
                  <c:v>0.8</c:v>
                </c:pt>
                <c:pt idx="130">
                  <c:v>1.1666669999999999</c:v>
                </c:pt>
                <c:pt idx="131">
                  <c:v>1.1000000000000001</c:v>
                </c:pt>
                <c:pt idx="132">
                  <c:v>1.1000000000000001</c:v>
                </c:pt>
                <c:pt idx="133">
                  <c:v>1.1000000000000001</c:v>
                </c:pt>
                <c:pt idx="134">
                  <c:v>1.233333</c:v>
                </c:pt>
                <c:pt idx="135">
                  <c:v>1.1000000000000001</c:v>
                </c:pt>
                <c:pt idx="136">
                  <c:v>1.1666669999999999</c:v>
                </c:pt>
                <c:pt idx="137">
                  <c:v>1.233333</c:v>
                </c:pt>
                <c:pt idx="138">
                  <c:v>1.2</c:v>
                </c:pt>
                <c:pt idx="139">
                  <c:v>1.266667</c:v>
                </c:pt>
                <c:pt idx="140">
                  <c:v>1.233333</c:v>
                </c:pt>
                <c:pt idx="141">
                  <c:v>1.233333</c:v>
                </c:pt>
                <c:pt idx="142">
                  <c:v>1.4666669999999999</c:v>
                </c:pt>
                <c:pt idx="143">
                  <c:v>1.2</c:v>
                </c:pt>
                <c:pt idx="144">
                  <c:v>1.3</c:v>
                </c:pt>
                <c:pt idx="145">
                  <c:v>1.3</c:v>
                </c:pt>
                <c:pt idx="146">
                  <c:v>1.266667</c:v>
                </c:pt>
                <c:pt idx="147">
                  <c:v>1.2</c:v>
                </c:pt>
                <c:pt idx="148">
                  <c:v>1.266667</c:v>
                </c:pt>
                <c:pt idx="149">
                  <c:v>1.4666669999999999</c:v>
                </c:pt>
                <c:pt idx="150">
                  <c:v>1.3</c:v>
                </c:pt>
                <c:pt idx="151">
                  <c:v>1.266667</c:v>
                </c:pt>
                <c:pt idx="152">
                  <c:v>1.3666670000000001</c:v>
                </c:pt>
                <c:pt idx="153">
                  <c:v>1.4</c:v>
                </c:pt>
                <c:pt idx="154">
                  <c:v>1.4666669999999999</c:v>
                </c:pt>
                <c:pt idx="155">
                  <c:v>1.4666669999999999</c:v>
                </c:pt>
                <c:pt idx="156">
                  <c:v>1.4</c:v>
                </c:pt>
                <c:pt idx="157">
                  <c:v>1.4</c:v>
                </c:pt>
                <c:pt idx="158">
                  <c:v>1.233333</c:v>
                </c:pt>
                <c:pt idx="159">
                  <c:v>1.3666670000000001</c:v>
                </c:pt>
                <c:pt idx="160">
                  <c:v>1.4666669999999999</c:v>
                </c:pt>
                <c:pt idx="161">
                  <c:v>1.433333</c:v>
                </c:pt>
                <c:pt idx="162">
                  <c:v>1.4666669999999999</c:v>
                </c:pt>
                <c:pt idx="163">
                  <c:v>1.6</c:v>
                </c:pt>
                <c:pt idx="164">
                  <c:v>1.233333</c:v>
                </c:pt>
                <c:pt idx="165">
                  <c:v>1.433333</c:v>
                </c:pt>
                <c:pt idx="166">
                  <c:v>1.433333</c:v>
                </c:pt>
                <c:pt idx="167">
                  <c:v>1.566667</c:v>
                </c:pt>
                <c:pt idx="168">
                  <c:v>1.566667</c:v>
                </c:pt>
                <c:pt idx="169">
                  <c:v>1.566667</c:v>
                </c:pt>
                <c:pt idx="170">
                  <c:v>1.566667</c:v>
                </c:pt>
                <c:pt idx="171">
                  <c:v>1.5333330000000001</c:v>
                </c:pt>
                <c:pt idx="172">
                  <c:v>1.4666669999999999</c:v>
                </c:pt>
                <c:pt idx="173">
                  <c:v>1.5</c:v>
                </c:pt>
                <c:pt idx="174">
                  <c:v>1.6666669999999999</c:v>
                </c:pt>
                <c:pt idx="175">
                  <c:v>1.1000000000000001</c:v>
                </c:pt>
                <c:pt idx="176">
                  <c:v>1.5</c:v>
                </c:pt>
                <c:pt idx="177">
                  <c:v>1.233333</c:v>
                </c:pt>
                <c:pt idx="178">
                  <c:v>1.6</c:v>
                </c:pt>
                <c:pt idx="179">
                  <c:v>1.266667</c:v>
                </c:pt>
                <c:pt idx="180">
                  <c:v>1.7</c:v>
                </c:pt>
                <c:pt idx="181">
                  <c:v>1.2</c:v>
                </c:pt>
                <c:pt idx="182">
                  <c:v>1.733333</c:v>
                </c:pt>
                <c:pt idx="183">
                  <c:v>1.1000000000000001</c:v>
                </c:pt>
                <c:pt idx="184">
                  <c:v>1.5</c:v>
                </c:pt>
                <c:pt idx="185">
                  <c:v>1.1000000000000001</c:v>
                </c:pt>
                <c:pt idx="186">
                  <c:v>1.5</c:v>
                </c:pt>
                <c:pt idx="187">
                  <c:v>1.2</c:v>
                </c:pt>
                <c:pt idx="188">
                  <c:v>1.4666669999999999</c:v>
                </c:pt>
                <c:pt idx="189">
                  <c:v>1.266667</c:v>
                </c:pt>
                <c:pt idx="190">
                  <c:v>1.8333330000000001</c:v>
                </c:pt>
                <c:pt idx="191">
                  <c:v>1.3666670000000001</c:v>
                </c:pt>
                <c:pt idx="192">
                  <c:v>1.766667</c:v>
                </c:pt>
                <c:pt idx="193">
                  <c:v>1.3</c:v>
                </c:pt>
                <c:pt idx="194">
                  <c:v>1.6</c:v>
                </c:pt>
                <c:pt idx="195">
                  <c:v>1.233333</c:v>
                </c:pt>
                <c:pt idx="196">
                  <c:v>1.8666670000000001</c:v>
                </c:pt>
                <c:pt idx="197">
                  <c:v>1.3333330000000001</c:v>
                </c:pt>
                <c:pt idx="198">
                  <c:v>1.6333329999999999</c:v>
                </c:pt>
                <c:pt idx="199">
                  <c:v>1.3666670000000001</c:v>
                </c:pt>
                <c:pt idx="200">
                  <c:v>1.8333330000000001</c:v>
                </c:pt>
                <c:pt idx="201">
                  <c:v>1.233333</c:v>
                </c:pt>
                <c:pt idx="202">
                  <c:v>1.9</c:v>
                </c:pt>
                <c:pt idx="203">
                  <c:v>1.3333330000000001</c:v>
                </c:pt>
                <c:pt idx="204">
                  <c:v>1.8666670000000001</c:v>
                </c:pt>
                <c:pt idx="205">
                  <c:v>1.5</c:v>
                </c:pt>
                <c:pt idx="206">
                  <c:v>1.9</c:v>
                </c:pt>
                <c:pt idx="207">
                  <c:v>1.3333330000000001</c:v>
                </c:pt>
                <c:pt idx="208">
                  <c:v>1.766667</c:v>
                </c:pt>
                <c:pt idx="209">
                  <c:v>1.3666670000000001</c:v>
                </c:pt>
                <c:pt idx="210">
                  <c:v>1.9</c:v>
                </c:pt>
                <c:pt idx="211">
                  <c:v>1.3</c:v>
                </c:pt>
                <c:pt idx="212">
                  <c:v>1.9666669999999999</c:v>
                </c:pt>
                <c:pt idx="213">
                  <c:v>1.266667</c:v>
                </c:pt>
                <c:pt idx="214">
                  <c:v>1.4</c:v>
                </c:pt>
                <c:pt idx="215">
                  <c:v>1.8</c:v>
                </c:pt>
                <c:pt idx="216">
                  <c:v>1.433333</c:v>
                </c:pt>
                <c:pt idx="217">
                  <c:v>1.9</c:v>
                </c:pt>
                <c:pt idx="218">
                  <c:v>1.3</c:v>
                </c:pt>
                <c:pt idx="219">
                  <c:v>1.8666670000000001</c:v>
                </c:pt>
                <c:pt idx="220">
                  <c:v>1.3</c:v>
                </c:pt>
                <c:pt idx="221">
                  <c:v>1.9666669999999999</c:v>
                </c:pt>
                <c:pt idx="222">
                  <c:v>1.1333329999999999</c:v>
                </c:pt>
                <c:pt idx="223">
                  <c:v>1.933333</c:v>
                </c:pt>
                <c:pt idx="224">
                  <c:v>1.6333329999999999</c:v>
                </c:pt>
                <c:pt idx="225">
                  <c:v>2</c:v>
                </c:pt>
                <c:pt idx="226">
                  <c:v>1.4</c:v>
                </c:pt>
                <c:pt idx="227">
                  <c:v>1.9666669999999999</c:v>
                </c:pt>
                <c:pt idx="228">
                  <c:v>1.5333330000000001</c:v>
                </c:pt>
                <c:pt idx="229">
                  <c:v>2.0666669999999998</c:v>
                </c:pt>
                <c:pt idx="230">
                  <c:v>1.3333330000000001</c:v>
                </c:pt>
                <c:pt idx="231">
                  <c:v>2.0666669999999998</c:v>
                </c:pt>
                <c:pt idx="232">
                  <c:v>1.6333329999999999</c:v>
                </c:pt>
                <c:pt idx="233">
                  <c:v>2.1666669999999999</c:v>
                </c:pt>
                <c:pt idx="234">
                  <c:v>1.6333329999999999</c:v>
                </c:pt>
                <c:pt idx="235">
                  <c:v>2.0333329999999998</c:v>
                </c:pt>
                <c:pt idx="236">
                  <c:v>1.5</c:v>
                </c:pt>
                <c:pt idx="237">
                  <c:v>2.1333329999999999</c:v>
                </c:pt>
                <c:pt idx="238">
                  <c:v>1.6</c:v>
                </c:pt>
                <c:pt idx="239">
                  <c:v>2.2000000000000002</c:v>
                </c:pt>
                <c:pt idx="240">
                  <c:v>1.6</c:v>
                </c:pt>
                <c:pt idx="241">
                  <c:v>2.1</c:v>
                </c:pt>
                <c:pt idx="242">
                  <c:v>1.566667</c:v>
                </c:pt>
                <c:pt idx="243">
                  <c:v>2.1666669999999999</c:v>
                </c:pt>
                <c:pt idx="244">
                  <c:v>1.5</c:v>
                </c:pt>
                <c:pt idx="245">
                  <c:v>2.0333329999999998</c:v>
                </c:pt>
                <c:pt idx="246">
                  <c:v>1.6</c:v>
                </c:pt>
                <c:pt idx="247">
                  <c:v>2.1333329999999999</c:v>
                </c:pt>
                <c:pt idx="248">
                  <c:v>1.433333</c:v>
                </c:pt>
                <c:pt idx="249">
                  <c:v>2.233333</c:v>
                </c:pt>
                <c:pt idx="250">
                  <c:v>1.766667</c:v>
                </c:pt>
                <c:pt idx="251">
                  <c:v>1.6333329999999999</c:v>
                </c:pt>
                <c:pt idx="252">
                  <c:v>2.266667</c:v>
                </c:pt>
                <c:pt idx="253">
                  <c:v>2.2000000000000002</c:v>
                </c:pt>
                <c:pt idx="254">
                  <c:v>2.1333329999999999</c:v>
                </c:pt>
                <c:pt idx="255">
                  <c:v>2.1666669999999999</c:v>
                </c:pt>
                <c:pt idx="256">
                  <c:v>2.2000000000000002</c:v>
                </c:pt>
                <c:pt idx="257">
                  <c:v>2.233333</c:v>
                </c:pt>
                <c:pt idx="258">
                  <c:v>2.266667</c:v>
                </c:pt>
                <c:pt idx="259">
                  <c:v>2.3333330000000001</c:v>
                </c:pt>
                <c:pt idx="260">
                  <c:v>2.2999999999999998</c:v>
                </c:pt>
                <c:pt idx="261">
                  <c:v>2.233333</c:v>
                </c:pt>
                <c:pt idx="262">
                  <c:v>2.4</c:v>
                </c:pt>
                <c:pt idx="263">
                  <c:v>2.2000000000000002</c:v>
                </c:pt>
                <c:pt idx="264">
                  <c:v>2.2999999999999998</c:v>
                </c:pt>
                <c:pt idx="265">
                  <c:v>2.2000000000000002</c:v>
                </c:pt>
                <c:pt idx="266">
                  <c:v>2.3666670000000001</c:v>
                </c:pt>
                <c:pt idx="267">
                  <c:v>2.2000000000000002</c:v>
                </c:pt>
                <c:pt idx="268">
                  <c:v>2.2999999999999998</c:v>
                </c:pt>
                <c:pt idx="269">
                  <c:v>2.266667</c:v>
                </c:pt>
                <c:pt idx="270">
                  <c:v>2.2999999999999998</c:v>
                </c:pt>
                <c:pt idx="271">
                  <c:v>2.3333330000000001</c:v>
                </c:pt>
                <c:pt idx="272">
                  <c:v>2.233333</c:v>
                </c:pt>
                <c:pt idx="273">
                  <c:v>2.2999999999999998</c:v>
                </c:pt>
                <c:pt idx="274">
                  <c:v>2.2999999999999998</c:v>
                </c:pt>
                <c:pt idx="275">
                  <c:v>2.4333330000000002</c:v>
                </c:pt>
                <c:pt idx="276">
                  <c:v>2.4666670000000002</c:v>
                </c:pt>
                <c:pt idx="277">
                  <c:v>2.5</c:v>
                </c:pt>
                <c:pt idx="278">
                  <c:v>2.5333329999999998</c:v>
                </c:pt>
                <c:pt idx="279">
                  <c:v>2.1333329999999999</c:v>
                </c:pt>
                <c:pt idx="280">
                  <c:v>2.5333329999999998</c:v>
                </c:pt>
                <c:pt idx="281">
                  <c:v>2.3333330000000001</c:v>
                </c:pt>
                <c:pt idx="282">
                  <c:v>2.3333330000000001</c:v>
                </c:pt>
                <c:pt idx="283">
                  <c:v>2.4666670000000002</c:v>
                </c:pt>
                <c:pt idx="284">
                  <c:v>2.5</c:v>
                </c:pt>
                <c:pt idx="285">
                  <c:v>2.266667</c:v>
                </c:pt>
                <c:pt idx="286">
                  <c:v>2.4666670000000002</c:v>
                </c:pt>
                <c:pt idx="287">
                  <c:v>2.4</c:v>
                </c:pt>
                <c:pt idx="288">
                  <c:v>2.4666670000000002</c:v>
                </c:pt>
                <c:pt idx="289">
                  <c:v>2.5666669999999998</c:v>
                </c:pt>
                <c:pt idx="290">
                  <c:v>2.4333330000000002</c:v>
                </c:pt>
                <c:pt idx="291">
                  <c:v>2.2999999999999998</c:v>
                </c:pt>
                <c:pt idx="292">
                  <c:v>2.5</c:v>
                </c:pt>
                <c:pt idx="293">
                  <c:v>2.5333329999999998</c:v>
                </c:pt>
                <c:pt idx="294">
                  <c:v>2.7</c:v>
                </c:pt>
                <c:pt idx="295">
                  <c:v>2.4</c:v>
                </c:pt>
                <c:pt idx="296">
                  <c:v>2.6</c:v>
                </c:pt>
                <c:pt idx="297">
                  <c:v>2.4666670000000002</c:v>
                </c:pt>
                <c:pt idx="298">
                  <c:v>2.5333329999999998</c:v>
                </c:pt>
                <c:pt idx="299">
                  <c:v>2.8</c:v>
                </c:pt>
                <c:pt idx="300">
                  <c:v>2.6333329999999999</c:v>
                </c:pt>
                <c:pt idx="301">
                  <c:v>2.6666669999999999</c:v>
                </c:pt>
                <c:pt idx="302">
                  <c:v>2.5666669999999998</c:v>
                </c:pt>
                <c:pt idx="303">
                  <c:v>2.5666669999999998</c:v>
                </c:pt>
                <c:pt idx="304">
                  <c:v>2.5</c:v>
                </c:pt>
                <c:pt idx="305">
                  <c:v>2.5666669999999998</c:v>
                </c:pt>
                <c:pt idx="306">
                  <c:v>2.766667</c:v>
                </c:pt>
                <c:pt idx="307">
                  <c:v>2.6</c:v>
                </c:pt>
                <c:pt idx="308">
                  <c:v>2.7</c:v>
                </c:pt>
                <c:pt idx="309">
                  <c:v>2.6</c:v>
                </c:pt>
                <c:pt idx="310">
                  <c:v>2.4666670000000002</c:v>
                </c:pt>
                <c:pt idx="311">
                  <c:v>2.8333330000000001</c:v>
                </c:pt>
                <c:pt idx="312">
                  <c:v>2.733333</c:v>
                </c:pt>
                <c:pt idx="313">
                  <c:v>2.8333330000000001</c:v>
                </c:pt>
                <c:pt idx="314">
                  <c:v>2.6666669999999999</c:v>
                </c:pt>
                <c:pt idx="315">
                  <c:v>2.733333</c:v>
                </c:pt>
                <c:pt idx="316">
                  <c:v>2.766667</c:v>
                </c:pt>
                <c:pt idx="317">
                  <c:v>2.8333330000000001</c:v>
                </c:pt>
                <c:pt idx="318">
                  <c:v>2.6666669999999999</c:v>
                </c:pt>
                <c:pt idx="319">
                  <c:v>2.8</c:v>
                </c:pt>
                <c:pt idx="320">
                  <c:v>2.8333330000000001</c:v>
                </c:pt>
                <c:pt idx="321">
                  <c:v>3</c:v>
                </c:pt>
                <c:pt idx="322">
                  <c:v>2.8</c:v>
                </c:pt>
                <c:pt idx="323">
                  <c:v>2.7</c:v>
                </c:pt>
                <c:pt idx="324">
                  <c:v>2.7</c:v>
                </c:pt>
                <c:pt idx="325">
                  <c:v>2.8333330000000001</c:v>
                </c:pt>
                <c:pt idx="326">
                  <c:v>2.733333</c:v>
                </c:pt>
                <c:pt idx="327">
                  <c:v>3</c:v>
                </c:pt>
                <c:pt idx="328">
                  <c:v>2.8</c:v>
                </c:pt>
                <c:pt idx="329">
                  <c:v>2.9</c:v>
                </c:pt>
                <c:pt idx="330">
                  <c:v>2.9333330000000002</c:v>
                </c:pt>
                <c:pt idx="331">
                  <c:v>2.733333</c:v>
                </c:pt>
                <c:pt idx="332">
                  <c:v>3</c:v>
                </c:pt>
                <c:pt idx="333">
                  <c:v>2.9</c:v>
                </c:pt>
                <c:pt idx="334">
                  <c:v>2.9333330000000002</c:v>
                </c:pt>
                <c:pt idx="335">
                  <c:v>3.0333329999999998</c:v>
                </c:pt>
                <c:pt idx="336">
                  <c:v>3</c:v>
                </c:pt>
                <c:pt idx="337">
                  <c:v>2.766667</c:v>
                </c:pt>
                <c:pt idx="338">
                  <c:v>2.9333330000000002</c:v>
                </c:pt>
                <c:pt idx="339">
                  <c:v>2.6666669999999999</c:v>
                </c:pt>
                <c:pt idx="340">
                  <c:v>2.9333330000000002</c:v>
                </c:pt>
                <c:pt idx="341">
                  <c:v>2.8666670000000001</c:v>
                </c:pt>
                <c:pt idx="342">
                  <c:v>3.3666670000000001</c:v>
                </c:pt>
                <c:pt idx="343">
                  <c:v>3.5333329999999998</c:v>
                </c:pt>
                <c:pt idx="344">
                  <c:v>3.1</c:v>
                </c:pt>
                <c:pt idx="345">
                  <c:v>3</c:v>
                </c:pt>
                <c:pt idx="346">
                  <c:v>3.1333329999999999</c:v>
                </c:pt>
                <c:pt idx="347">
                  <c:v>3.2</c:v>
                </c:pt>
                <c:pt idx="348">
                  <c:v>3.1</c:v>
                </c:pt>
                <c:pt idx="349">
                  <c:v>3.0666669999999998</c:v>
                </c:pt>
                <c:pt idx="350">
                  <c:v>3.1333329999999999</c:v>
                </c:pt>
                <c:pt idx="351">
                  <c:v>3.233333</c:v>
                </c:pt>
                <c:pt idx="352">
                  <c:v>3.1333329999999999</c:v>
                </c:pt>
                <c:pt idx="353">
                  <c:v>3.233333</c:v>
                </c:pt>
                <c:pt idx="354">
                  <c:v>3.3333330000000001</c:v>
                </c:pt>
                <c:pt idx="355">
                  <c:v>3.0666669999999998</c:v>
                </c:pt>
                <c:pt idx="356">
                  <c:v>3.1</c:v>
                </c:pt>
                <c:pt idx="357">
                  <c:v>3.1</c:v>
                </c:pt>
                <c:pt idx="358">
                  <c:v>3.3</c:v>
                </c:pt>
                <c:pt idx="359">
                  <c:v>3.1666669999999999</c:v>
                </c:pt>
                <c:pt idx="360">
                  <c:v>3.0666669999999998</c:v>
                </c:pt>
                <c:pt idx="361">
                  <c:v>3.1</c:v>
                </c:pt>
                <c:pt idx="362">
                  <c:v>3.1</c:v>
                </c:pt>
                <c:pt idx="363">
                  <c:v>3.0333329999999998</c:v>
                </c:pt>
                <c:pt idx="364">
                  <c:v>3.0666669999999998</c:v>
                </c:pt>
                <c:pt idx="365">
                  <c:v>3.1666669999999999</c:v>
                </c:pt>
                <c:pt idx="366">
                  <c:v>3.1666669999999999</c:v>
                </c:pt>
                <c:pt idx="367">
                  <c:v>3.233333</c:v>
                </c:pt>
                <c:pt idx="368">
                  <c:v>3.1</c:v>
                </c:pt>
                <c:pt idx="369">
                  <c:v>3.1666669999999999</c:v>
                </c:pt>
                <c:pt idx="370">
                  <c:v>3.1666669999999999</c:v>
                </c:pt>
                <c:pt idx="371">
                  <c:v>3.1666669999999999</c:v>
                </c:pt>
                <c:pt idx="372">
                  <c:v>3.1333329999999999</c:v>
                </c:pt>
                <c:pt idx="373">
                  <c:v>3.2</c:v>
                </c:pt>
                <c:pt idx="374">
                  <c:v>3.266667</c:v>
                </c:pt>
                <c:pt idx="375">
                  <c:v>3.2</c:v>
                </c:pt>
                <c:pt idx="376">
                  <c:v>3.4</c:v>
                </c:pt>
                <c:pt idx="377">
                  <c:v>3.733333</c:v>
                </c:pt>
                <c:pt idx="378">
                  <c:v>3.5</c:v>
                </c:pt>
                <c:pt idx="379">
                  <c:v>3.1666669999999999</c:v>
                </c:pt>
                <c:pt idx="380">
                  <c:v>3.2</c:v>
                </c:pt>
                <c:pt idx="381">
                  <c:v>3.3333330000000001</c:v>
                </c:pt>
                <c:pt idx="382">
                  <c:v>3.2</c:v>
                </c:pt>
                <c:pt idx="383">
                  <c:v>3.233333</c:v>
                </c:pt>
                <c:pt idx="384">
                  <c:v>3.233333</c:v>
                </c:pt>
                <c:pt idx="385">
                  <c:v>3.1666669999999999</c:v>
                </c:pt>
                <c:pt idx="386">
                  <c:v>3.5333329999999998</c:v>
                </c:pt>
                <c:pt idx="387">
                  <c:v>3.4</c:v>
                </c:pt>
                <c:pt idx="388">
                  <c:v>3.266667</c:v>
                </c:pt>
                <c:pt idx="389">
                  <c:v>3.2</c:v>
                </c:pt>
                <c:pt idx="390">
                  <c:v>3.4666670000000002</c:v>
                </c:pt>
                <c:pt idx="391">
                  <c:v>3.3666670000000001</c:v>
                </c:pt>
                <c:pt idx="392">
                  <c:v>3.4666670000000002</c:v>
                </c:pt>
                <c:pt idx="393">
                  <c:v>3.3333330000000001</c:v>
                </c:pt>
                <c:pt idx="394">
                  <c:v>3.6666669999999999</c:v>
                </c:pt>
                <c:pt idx="395">
                  <c:v>3.6</c:v>
                </c:pt>
                <c:pt idx="396">
                  <c:v>3.3666670000000001</c:v>
                </c:pt>
                <c:pt idx="397">
                  <c:v>3.4666670000000002</c:v>
                </c:pt>
                <c:pt idx="398">
                  <c:v>3.9</c:v>
                </c:pt>
                <c:pt idx="399">
                  <c:v>3.4666670000000002</c:v>
                </c:pt>
                <c:pt idx="400">
                  <c:v>3.8333330000000001</c:v>
                </c:pt>
                <c:pt idx="401">
                  <c:v>3.4333330000000002</c:v>
                </c:pt>
                <c:pt idx="402">
                  <c:v>3.3666670000000001</c:v>
                </c:pt>
                <c:pt idx="403">
                  <c:v>3.4666670000000002</c:v>
                </c:pt>
                <c:pt idx="404">
                  <c:v>3.3666670000000001</c:v>
                </c:pt>
                <c:pt idx="405">
                  <c:v>3.5333329999999998</c:v>
                </c:pt>
                <c:pt idx="406">
                  <c:v>3.4666670000000002</c:v>
                </c:pt>
                <c:pt idx="407">
                  <c:v>3.4666670000000002</c:v>
                </c:pt>
                <c:pt idx="408">
                  <c:v>3.4</c:v>
                </c:pt>
                <c:pt idx="409">
                  <c:v>3.6666669999999999</c:v>
                </c:pt>
                <c:pt idx="410">
                  <c:v>3.3</c:v>
                </c:pt>
                <c:pt idx="411">
                  <c:v>3.4666670000000002</c:v>
                </c:pt>
                <c:pt idx="412">
                  <c:v>3.6</c:v>
                </c:pt>
                <c:pt idx="413">
                  <c:v>3.766667</c:v>
                </c:pt>
                <c:pt idx="414">
                  <c:v>3.7</c:v>
                </c:pt>
                <c:pt idx="415">
                  <c:v>3.7</c:v>
                </c:pt>
                <c:pt idx="416">
                  <c:v>4</c:v>
                </c:pt>
                <c:pt idx="417">
                  <c:v>3.6666669999999999</c:v>
                </c:pt>
                <c:pt idx="418">
                  <c:v>3.5333329999999998</c:v>
                </c:pt>
                <c:pt idx="419">
                  <c:v>3.6</c:v>
                </c:pt>
                <c:pt idx="420">
                  <c:v>3.4666670000000002</c:v>
                </c:pt>
                <c:pt idx="421">
                  <c:v>3.6</c:v>
                </c:pt>
                <c:pt idx="422">
                  <c:v>3.4666670000000002</c:v>
                </c:pt>
                <c:pt idx="423">
                  <c:v>3.6</c:v>
                </c:pt>
                <c:pt idx="424">
                  <c:v>3.4333330000000002</c:v>
                </c:pt>
                <c:pt idx="425">
                  <c:v>3.6666669999999999</c:v>
                </c:pt>
                <c:pt idx="426">
                  <c:v>3.7</c:v>
                </c:pt>
                <c:pt idx="427">
                  <c:v>3.8</c:v>
                </c:pt>
                <c:pt idx="428">
                  <c:v>3.766667</c:v>
                </c:pt>
                <c:pt idx="429">
                  <c:v>3.733333</c:v>
                </c:pt>
                <c:pt idx="430">
                  <c:v>3.7</c:v>
                </c:pt>
                <c:pt idx="431">
                  <c:v>3.733333</c:v>
                </c:pt>
                <c:pt idx="432">
                  <c:v>3.766667</c:v>
                </c:pt>
                <c:pt idx="433">
                  <c:v>3.6666669999999999</c:v>
                </c:pt>
                <c:pt idx="434">
                  <c:v>3.5</c:v>
                </c:pt>
                <c:pt idx="435">
                  <c:v>3.8333330000000001</c:v>
                </c:pt>
                <c:pt idx="436">
                  <c:v>3.7</c:v>
                </c:pt>
                <c:pt idx="437">
                  <c:v>3.733333</c:v>
                </c:pt>
                <c:pt idx="438">
                  <c:v>3.8</c:v>
                </c:pt>
                <c:pt idx="439">
                  <c:v>3.8666670000000001</c:v>
                </c:pt>
                <c:pt idx="440">
                  <c:v>3.733333</c:v>
                </c:pt>
                <c:pt idx="441">
                  <c:v>3.6666669999999999</c:v>
                </c:pt>
                <c:pt idx="442">
                  <c:v>3.766667</c:v>
                </c:pt>
                <c:pt idx="443">
                  <c:v>3.8333330000000001</c:v>
                </c:pt>
                <c:pt idx="444">
                  <c:v>3.7</c:v>
                </c:pt>
                <c:pt idx="445">
                  <c:v>3.8666670000000001</c:v>
                </c:pt>
                <c:pt idx="446">
                  <c:v>3.8333330000000001</c:v>
                </c:pt>
                <c:pt idx="447">
                  <c:v>3.8</c:v>
                </c:pt>
                <c:pt idx="448">
                  <c:v>3.9</c:v>
                </c:pt>
                <c:pt idx="449">
                  <c:v>3.8</c:v>
                </c:pt>
                <c:pt idx="450">
                  <c:v>3.9</c:v>
                </c:pt>
                <c:pt idx="451">
                  <c:v>4</c:v>
                </c:pt>
                <c:pt idx="452">
                  <c:v>3.8333330000000001</c:v>
                </c:pt>
                <c:pt idx="453">
                  <c:v>3.8666670000000001</c:v>
                </c:pt>
                <c:pt idx="454">
                  <c:v>3.8666670000000001</c:v>
                </c:pt>
                <c:pt idx="455">
                  <c:v>4</c:v>
                </c:pt>
                <c:pt idx="456">
                  <c:v>3.8</c:v>
                </c:pt>
                <c:pt idx="457">
                  <c:v>3.9333330000000002</c:v>
                </c:pt>
                <c:pt idx="458">
                  <c:v>3.8666670000000001</c:v>
                </c:pt>
                <c:pt idx="459">
                  <c:v>4.0666669999999998</c:v>
                </c:pt>
                <c:pt idx="460">
                  <c:v>3.8</c:v>
                </c:pt>
                <c:pt idx="461">
                  <c:v>3.9</c:v>
                </c:pt>
                <c:pt idx="462">
                  <c:v>3.9333330000000002</c:v>
                </c:pt>
                <c:pt idx="463">
                  <c:v>3.9333330000000002</c:v>
                </c:pt>
                <c:pt idx="464">
                  <c:v>3.9666670000000002</c:v>
                </c:pt>
                <c:pt idx="465">
                  <c:v>3.9333330000000002</c:v>
                </c:pt>
                <c:pt idx="466">
                  <c:v>3.9666670000000002</c:v>
                </c:pt>
                <c:pt idx="467">
                  <c:v>3.9333330000000002</c:v>
                </c:pt>
                <c:pt idx="468">
                  <c:v>3.9333330000000002</c:v>
                </c:pt>
                <c:pt idx="469">
                  <c:v>4</c:v>
                </c:pt>
                <c:pt idx="470">
                  <c:v>4</c:v>
                </c:pt>
                <c:pt idx="471">
                  <c:v>4.0333329999999998</c:v>
                </c:pt>
                <c:pt idx="472">
                  <c:v>3.9666670000000002</c:v>
                </c:pt>
                <c:pt idx="473">
                  <c:v>3.9333330000000002</c:v>
                </c:pt>
                <c:pt idx="474">
                  <c:v>3.9666670000000002</c:v>
                </c:pt>
                <c:pt idx="475">
                  <c:v>4.0333329999999998</c:v>
                </c:pt>
                <c:pt idx="476">
                  <c:v>4.1333330000000004</c:v>
                </c:pt>
                <c:pt idx="477">
                  <c:v>4</c:v>
                </c:pt>
                <c:pt idx="478">
                  <c:v>4</c:v>
                </c:pt>
                <c:pt idx="479">
                  <c:v>4.0999999999999996</c:v>
                </c:pt>
                <c:pt idx="480">
                  <c:v>4.1666670000000003</c:v>
                </c:pt>
                <c:pt idx="481">
                  <c:v>4.1333330000000004</c:v>
                </c:pt>
                <c:pt idx="482">
                  <c:v>4</c:v>
                </c:pt>
                <c:pt idx="483">
                  <c:v>4.0999999999999996</c:v>
                </c:pt>
                <c:pt idx="484">
                  <c:v>4.0999999999999996</c:v>
                </c:pt>
                <c:pt idx="485">
                  <c:v>4.0666669999999998</c:v>
                </c:pt>
                <c:pt idx="486">
                  <c:v>4.233333</c:v>
                </c:pt>
                <c:pt idx="487">
                  <c:v>4.2</c:v>
                </c:pt>
                <c:pt idx="488">
                  <c:v>4.233333</c:v>
                </c:pt>
                <c:pt idx="489">
                  <c:v>4.1666670000000003</c:v>
                </c:pt>
                <c:pt idx="490">
                  <c:v>4.0333329999999998</c:v>
                </c:pt>
                <c:pt idx="491">
                  <c:v>4.266667</c:v>
                </c:pt>
                <c:pt idx="492">
                  <c:v>4.1666670000000003</c:v>
                </c:pt>
                <c:pt idx="493">
                  <c:v>4.0666669999999998</c:v>
                </c:pt>
                <c:pt idx="494">
                  <c:v>4.266667</c:v>
                </c:pt>
                <c:pt idx="495">
                  <c:v>4.3</c:v>
                </c:pt>
                <c:pt idx="496">
                  <c:v>4.3</c:v>
                </c:pt>
                <c:pt idx="497">
                  <c:v>4.233333</c:v>
                </c:pt>
                <c:pt idx="498">
                  <c:v>4.3333329999999997</c:v>
                </c:pt>
                <c:pt idx="499">
                  <c:v>4.266667</c:v>
                </c:pt>
                <c:pt idx="500">
                  <c:v>4.1666670000000003</c:v>
                </c:pt>
                <c:pt idx="501">
                  <c:v>4.2</c:v>
                </c:pt>
                <c:pt idx="502">
                  <c:v>4.266667</c:v>
                </c:pt>
                <c:pt idx="503">
                  <c:v>4.233333</c:v>
                </c:pt>
                <c:pt idx="504">
                  <c:v>4.5999999999999996</c:v>
                </c:pt>
                <c:pt idx="505">
                  <c:v>4.4333330000000002</c:v>
                </c:pt>
                <c:pt idx="506">
                  <c:v>4.1666670000000003</c:v>
                </c:pt>
                <c:pt idx="507">
                  <c:v>4.3666669999999996</c:v>
                </c:pt>
                <c:pt idx="508">
                  <c:v>4.4333330000000002</c:v>
                </c:pt>
                <c:pt idx="509">
                  <c:v>4.3333329999999997</c:v>
                </c:pt>
                <c:pt idx="510">
                  <c:v>4.266667</c:v>
                </c:pt>
                <c:pt idx="511">
                  <c:v>4.3333329999999997</c:v>
                </c:pt>
                <c:pt idx="512">
                  <c:v>4.5999999999999996</c:v>
                </c:pt>
                <c:pt idx="513">
                  <c:v>4.3</c:v>
                </c:pt>
                <c:pt idx="514">
                  <c:v>4.233333</c:v>
                </c:pt>
                <c:pt idx="515">
                  <c:v>4.3</c:v>
                </c:pt>
                <c:pt idx="516">
                  <c:v>4.3666669999999996</c:v>
                </c:pt>
                <c:pt idx="517">
                  <c:v>4.3666669999999996</c:v>
                </c:pt>
                <c:pt idx="518">
                  <c:v>4.6333330000000004</c:v>
                </c:pt>
                <c:pt idx="519">
                  <c:v>4.5999999999999996</c:v>
                </c:pt>
                <c:pt idx="520">
                  <c:v>4.733333</c:v>
                </c:pt>
                <c:pt idx="521">
                  <c:v>4.3</c:v>
                </c:pt>
                <c:pt idx="522">
                  <c:v>4.3</c:v>
                </c:pt>
                <c:pt idx="523">
                  <c:v>4.4666670000000002</c:v>
                </c:pt>
                <c:pt idx="524">
                  <c:v>4.4666670000000002</c:v>
                </c:pt>
                <c:pt idx="525">
                  <c:v>4.5333329999999998</c:v>
                </c:pt>
                <c:pt idx="526">
                  <c:v>4.4000000000000004</c:v>
                </c:pt>
                <c:pt idx="527">
                  <c:v>4.8</c:v>
                </c:pt>
                <c:pt idx="528">
                  <c:v>4.5</c:v>
                </c:pt>
                <c:pt idx="529">
                  <c:v>4.5999999999999996</c:v>
                </c:pt>
                <c:pt idx="530">
                  <c:v>4.5666669999999998</c:v>
                </c:pt>
                <c:pt idx="531">
                  <c:v>4.5</c:v>
                </c:pt>
                <c:pt idx="532">
                  <c:v>4.4333330000000002</c:v>
                </c:pt>
                <c:pt idx="533">
                  <c:v>4.5999999999999996</c:v>
                </c:pt>
                <c:pt idx="534">
                  <c:v>4.733333</c:v>
                </c:pt>
                <c:pt idx="535">
                  <c:v>4.733333</c:v>
                </c:pt>
                <c:pt idx="536">
                  <c:v>4.766667</c:v>
                </c:pt>
                <c:pt idx="537">
                  <c:v>4.5999999999999996</c:v>
                </c:pt>
                <c:pt idx="538">
                  <c:v>4.5</c:v>
                </c:pt>
                <c:pt idx="539">
                  <c:v>4.7</c:v>
                </c:pt>
                <c:pt idx="540">
                  <c:v>4.6666670000000003</c:v>
                </c:pt>
                <c:pt idx="541">
                  <c:v>4.733333</c:v>
                </c:pt>
                <c:pt idx="542">
                  <c:v>4.7</c:v>
                </c:pt>
                <c:pt idx="543">
                  <c:v>4.6666670000000003</c:v>
                </c:pt>
                <c:pt idx="544">
                  <c:v>4.5</c:v>
                </c:pt>
                <c:pt idx="545">
                  <c:v>4.8666669999999996</c:v>
                </c:pt>
                <c:pt idx="546">
                  <c:v>4.4333330000000002</c:v>
                </c:pt>
                <c:pt idx="547">
                  <c:v>4.8</c:v>
                </c:pt>
                <c:pt idx="548">
                  <c:v>4.6666670000000003</c:v>
                </c:pt>
                <c:pt idx="549">
                  <c:v>4.5999999999999996</c:v>
                </c:pt>
                <c:pt idx="550">
                  <c:v>4.8333329999999997</c:v>
                </c:pt>
                <c:pt idx="551">
                  <c:v>4.9666670000000002</c:v>
                </c:pt>
                <c:pt idx="552">
                  <c:v>4.733333</c:v>
                </c:pt>
                <c:pt idx="553">
                  <c:v>4.766667</c:v>
                </c:pt>
                <c:pt idx="554">
                  <c:v>4.766667</c:v>
                </c:pt>
                <c:pt idx="555">
                  <c:v>4.5999999999999996</c:v>
                </c:pt>
                <c:pt idx="556">
                  <c:v>4.733333</c:v>
                </c:pt>
                <c:pt idx="557">
                  <c:v>4.9000000000000004</c:v>
                </c:pt>
                <c:pt idx="558">
                  <c:v>5.0999999999999996</c:v>
                </c:pt>
                <c:pt idx="559">
                  <c:v>4.6333330000000004</c:v>
                </c:pt>
                <c:pt idx="560">
                  <c:v>5.0333329999999998</c:v>
                </c:pt>
                <c:pt idx="561">
                  <c:v>4.766667</c:v>
                </c:pt>
                <c:pt idx="562">
                  <c:v>4.9333330000000002</c:v>
                </c:pt>
                <c:pt idx="563">
                  <c:v>4.8666669999999996</c:v>
                </c:pt>
                <c:pt idx="564">
                  <c:v>4.766667</c:v>
                </c:pt>
                <c:pt idx="565">
                  <c:v>4.9666670000000002</c:v>
                </c:pt>
                <c:pt idx="566">
                  <c:v>4.8</c:v>
                </c:pt>
                <c:pt idx="567">
                  <c:v>4.8333329999999997</c:v>
                </c:pt>
                <c:pt idx="568">
                  <c:v>4.9666670000000002</c:v>
                </c:pt>
                <c:pt idx="569">
                  <c:v>5.1333330000000004</c:v>
                </c:pt>
                <c:pt idx="570">
                  <c:v>4.733333</c:v>
                </c:pt>
                <c:pt idx="571">
                  <c:v>4.8333329999999997</c:v>
                </c:pt>
                <c:pt idx="572">
                  <c:v>4.8666669999999996</c:v>
                </c:pt>
                <c:pt idx="573">
                  <c:v>4.9666670000000002</c:v>
                </c:pt>
                <c:pt idx="574">
                  <c:v>5</c:v>
                </c:pt>
                <c:pt idx="575">
                  <c:v>4.9666670000000002</c:v>
                </c:pt>
                <c:pt idx="576">
                  <c:v>5.0666669999999998</c:v>
                </c:pt>
                <c:pt idx="577">
                  <c:v>5.0666669999999998</c:v>
                </c:pt>
                <c:pt idx="578">
                  <c:v>5.0333329999999998</c:v>
                </c:pt>
                <c:pt idx="579">
                  <c:v>4.9000000000000004</c:v>
                </c:pt>
                <c:pt idx="580">
                  <c:v>5.0333329999999998</c:v>
                </c:pt>
                <c:pt idx="581">
                  <c:v>4.9666670000000002</c:v>
                </c:pt>
                <c:pt idx="582">
                  <c:v>4.9000000000000004</c:v>
                </c:pt>
                <c:pt idx="583">
                  <c:v>5</c:v>
                </c:pt>
                <c:pt idx="584">
                  <c:v>5.2</c:v>
                </c:pt>
                <c:pt idx="585">
                  <c:v>5.0333329999999998</c:v>
                </c:pt>
                <c:pt idx="586">
                  <c:v>5.0666669999999998</c:v>
                </c:pt>
                <c:pt idx="587">
                  <c:v>5.0999999999999996</c:v>
                </c:pt>
                <c:pt idx="588">
                  <c:v>4.9666670000000002</c:v>
                </c:pt>
                <c:pt idx="589">
                  <c:v>5.0333329999999998</c:v>
                </c:pt>
                <c:pt idx="590">
                  <c:v>5.0333329999999998</c:v>
                </c:pt>
                <c:pt idx="591">
                  <c:v>5.0333329999999998</c:v>
                </c:pt>
                <c:pt idx="592">
                  <c:v>4.9666670000000002</c:v>
                </c:pt>
                <c:pt idx="593">
                  <c:v>5.1666670000000003</c:v>
                </c:pt>
                <c:pt idx="594">
                  <c:v>5.0999999999999996</c:v>
                </c:pt>
                <c:pt idx="595">
                  <c:v>5.4</c:v>
                </c:pt>
                <c:pt idx="596">
                  <c:v>5.266667</c:v>
                </c:pt>
                <c:pt idx="597">
                  <c:v>5.1666670000000003</c:v>
                </c:pt>
                <c:pt idx="598">
                  <c:v>5.2</c:v>
                </c:pt>
                <c:pt idx="599">
                  <c:v>5.1333330000000004</c:v>
                </c:pt>
                <c:pt idx="600">
                  <c:v>5.2</c:v>
                </c:pt>
                <c:pt idx="601">
                  <c:v>5.3666669999999996</c:v>
                </c:pt>
                <c:pt idx="602">
                  <c:v>5.1666670000000003</c:v>
                </c:pt>
                <c:pt idx="603">
                  <c:v>5.266667</c:v>
                </c:pt>
                <c:pt idx="604">
                  <c:v>5.3333329999999997</c:v>
                </c:pt>
                <c:pt idx="605">
                  <c:v>5.1333330000000004</c:v>
                </c:pt>
                <c:pt idx="606">
                  <c:v>5.233333</c:v>
                </c:pt>
                <c:pt idx="607">
                  <c:v>5.0666669999999998</c:v>
                </c:pt>
                <c:pt idx="608">
                  <c:v>5.3666669999999996</c:v>
                </c:pt>
                <c:pt idx="609">
                  <c:v>5.1333330000000004</c:v>
                </c:pt>
                <c:pt idx="610">
                  <c:v>5.4</c:v>
                </c:pt>
                <c:pt idx="611">
                  <c:v>5.3666669999999996</c:v>
                </c:pt>
                <c:pt idx="612">
                  <c:v>5.3</c:v>
                </c:pt>
                <c:pt idx="613">
                  <c:v>5.3</c:v>
                </c:pt>
                <c:pt idx="614">
                  <c:v>5.3666669999999996</c:v>
                </c:pt>
                <c:pt idx="615">
                  <c:v>5.5666669999999998</c:v>
                </c:pt>
                <c:pt idx="616">
                  <c:v>5.3666669999999996</c:v>
                </c:pt>
                <c:pt idx="617">
                  <c:v>5.4333330000000002</c:v>
                </c:pt>
                <c:pt idx="618">
                  <c:v>5.4</c:v>
                </c:pt>
                <c:pt idx="619">
                  <c:v>5.5</c:v>
                </c:pt>
                <c:pt idx="620">
                  <c:v>5.4</c:v>
                </c:pt>
                <c:pt idx="621">
                  <c:v>5.6333330000000004</c:v>
                </c:pt>
                <c:pt idx="622">
                  <c:v>5.3</c:v>
                </c:pt>
                <c:pt idx="623">
                  <c:v>5.4</c:v>
                </c:pt>
                <c:pt idx="624">
                  <c:v>5.4666670000000002</c:v>
                </c:pt>
                <c:pt idx="625">
                  <c:v>5.6333330000000004</c:v>
                </c:pt>
                <c:pt idx="626">
                  <c:v>5.6</c:v>
                </c:pt>
                <c:pt idx="627">
                  <c:v>5.5</c:v>
                </c:pt>
                <c:pt idx="628">
                  <c:v>5.5333329999999998</c:v>
                </c:pt>
                <c:pt idx="629">
                  <c:v>5.5666669999999998</c:v>
                </c:pt>
                <c:pt idx="630">
                  <c:v>5.4</c:v>
                </c:pt>
                <c:pt idx="631">
                  <c:v>5.5333329999999998</c:v>
                </c:pt>
                <c:pt idx="632">
                  <c:v>5.6333330000000004</c:v>
                </c:pt>
                <c:pt idx="633">
                  <c:v>5.4333330000000002</c:v>
                </c:pt>
                <c:pt idx="634">
                  <c:v>5.5</c:v>
                </c:pt>
                <c:pt idx="635">
                  <c:v>5.4666670000000002</c:v>
                </c:pt>
                <c:pt idx="636">
                  <c:v>5.6</c:v>
                </c:pt>
                <c:pt idx="637">
                  <c:v>5.6</c:v>
                </c:pt>
                <c:pt idx="638">
                  <c:v>5.6333330000000004</c:v>
                </c:pt>
                <c:pt idx="639">
                  <c:v>5.7</c:v>
                </c:pt>
                <c:pt idx="640">
                  <c:v>5.6333330000000004</c:v>
                </c:pt>
                <c:pt idx="641">
                  <c:v>5.5666669999999998</c:v>
                </c:pt>
                <c:pt idx="642">
                  <c:v>5.5666669999999998</c:v>
                </c:pt>
                <c:pt idx="643">
                  <c:v>5.6</c:v>
                </c:pt>
                <c:pt idx="644">
                  <c:v>5.5333329999999998</c:v>
                </c:pt>
                <c:pt idx="645">
                  <c:v>5.7</c:v>
                </c:pt>
                <c:pt idx="646">
                  <c:v>5.6666670000000003</c:v>
                </c:pt>
                <c:pt idx="647">
                  <c:v>5.8</c:v>
                </c:pt>
                <c:pt idx="648">
                  <c:v>5.766667</c:v>
                </c:pt>
                <c:pt idx="649">
                  <c:v>5.8333329999999997</c:v>
                </c:pt>
                <c:pt idx="650">
                  <c:v>5.9</c:v>
                </c:pt>
                <c:pt idx="651">
                  <c:v>5.733333</c:v>
                </c:pt>
                <c:pt idx="652">
                  <c:v>5.766667</c:v>
                </c:pt>
                <c:pt idx="653">
                  <c:v>5.6333330000000004</c:v>
                </c:pt>
                <c:pt idx="654">
                  <c:v>5.6333330000000004</c:v>
                </c:pt>
                <c:pt idx="655">
                  <c:v>5.6666670000000003</c:v>
                </c:pt>
                <c:pt idx="656">
                  <c:v>5.6666670000000003</c:v>
                </c:pt>
                <c:pt idx="657">
                  <c:v>5.8</c:v>
                </c:pt>
                <c:pt idx="658">
                  <c:v>5.8666669999999996</c:v>
                </c:pt>
                <c:pt idx="659">
                  <c:v>5.8333329999999997</c:v>
                </c:pt>
                <c:pt idx="660">
                  <c:v>5.766667</c:v>
                </c:pt>
                <c:pt idx="661">
                  <c:v>5.8666669999999996</c:v>
                </c:pt>
                <c:pt idx="662">
                  <c:v>5.9</c:v>
                </c:pt>
                <c:pt idx="663">
                  <c:v>5.7</c:v>
                </c:pt>
                <c:pt idx="664">
                  <c:v>5.7</c:v>
                </c:pt>
                <c:pt idx="665">
                  <c:v>6</c:v>
                </c:pt>
                <c:pt idx="666">
                  <c:v>5.9666670000000002</c:v>
                </c:pt>
                <c:pt idx="667">
                  <c:v>6.8</c:v>
                </c:pt>
                <c:pt idx="668">
                  <c:v>6.266667</c:v>
                </c:pt>
                <c:pt idx="669">
                  <c:v>6.1666670000000003</c:v>
                </c:pt>
                <c:pt idx="670">
                  <c:v>6.3666669999999996</c:v>
                </c:pt>
                <c:pt idx="671">
                  <c:v>5.8333329999999997</c:v>
                </c:pt>
                <c:pt idx="672">
                  <c:v>5.9</c:v>
                </c:pt>
                <c:pt idx="673">
                  <c:v>6.0333329999999998</c:v>
                </c:pt>
                <c:pt idx="674">
                  <c:v>5.766667</c:v>
                </c:pt>
                <c:pt idx="675">
                  <c:v>5.8333329999999997</c:v>
                </c:pt>
                <c:pt idx="676">
                  <c:v>5.766667</c:v>
                </c:pt>
                <c:pt idx="677">
                  <c:v>6.1333330000000004</c:v>
                </c:pt>
                <c:pt idx="678">
                  <c:v>5.9</c:v>
                </c:pt>
                <c:pt idx="679">
                  <c:v>6.0333329999999998</c:v>
                </c:pt>
                <c:pt idx="680">
                  <c:v>5.9333330000000002</c:v>
                </c:pt>
                <c:pt idx="681">
                  <c:v>6.1666670000000003</c:v>
                </c:pt>
                <c:pt idx="682">
                  <c:v>6.1</c:v>
                </c:pt>
                <c:pt idx="683">
                  <c:v>5.9666670000000002</c:v>
                </c:pt>
                <c:pt idx="684">
                  <c:v>5.9666670000000002</c:v>
                </c:pt>
                <c:pt idx="685">
                  <c:v>5.9</c:v>
                </c:pt>
                <c:pt idx="686">
                  <c:v>6.0666669999999998</c:v>
                </c:pt>
                <c:pt idx="687">
                  <c:v>5.9666670000000002</c:v>
                </c:pt>
                <c:pt idx="688">
                  <c:v>6.0333329999999998</c:v>
                </c:pt>
                <c:pt idx="689">
                  <c:v>6.233333</c:v>
                </c:pt>
                <c:pt idx="690">
                  <c:v>6.1</c:v>
                </c:pt>
                <c:pt idx="691">
                  <c:v>6.2</c:v>
                </c:pt>
                <c:pt idx="692">
                  <c:v>6.2</c:v>
                </c:pt>
                <c:pt idx="693">
                  <c:v>6</c:v>
                </c:pt>
                <c:pt idx="694">
                  <c:v>6.233333</c:v>
                </c:pt>
                <c:pt idx="695">
                  <c:v>6.1</c:v>
                </c:pt>
                <c:pt idx="696">
                  <c:v>6.1333330000000004</c:v>
                </c:pt>
                <c:pt idx="697">
                  <c:v>6.1</c:v>
                </c:pt>
                <c:pt idx="698">
                  <c:v>6.1333330000000004</c:v>
                </c:pt>
                <c:pt idx="699">
                  <c:v>6.5</c:v>
                </c:pt>
                <c:pt idx="700">
                  <c:v>6.4</c:v>
                </c:pt>
                <c:pt idx="701">
                  <c:v>6.3666669999999996</c:v>
                </c:pt>
                <c:pt idx="702">
                  <c:v>6.266667</c:v>
                </c:pt>
                <c:pt idx="703">
                  <c:v>6.1666670000000003</c:v>
                </c:pt>
                <c:pt idx="704">
                  <c:v>6.1</c:v>
                </c:pt>
                <c:pt idx="705">
                  <c:v>6.0333329999999998</c:v>
                </c:pt>
                <c:pt idx="706">
                  <c:v>6.3</c:v>
                </c:pt>
                <c:pt idx="707">
                  <c:v>6.1666670000000003</c:v>
                </c:pt>
                <c:pt idx="708">
                  <c:v>6.4333330000000002</c:v>
                </c:pt>
                <c:pt idx="709">
                  <c:v>6.4333330000000002</c:v>
                </c:pt>
                <c:pt idx="710">
                  <c:v>6.2</c:v>
                </c:pt>
                <c:pt idx="711">
                  <c:v>6.1666670000000003</c:v>
                </c:pt>
                <c:pt idx="712">
                  <c:v>6.1333330000000004</c:v>
                </c:pt>
                <c:pt idx="713">
                  <c:v>6.2</c:v>
                </c:pt>
                <c:pt idx="714">
                  <c:v>6.2</c:v>
                </c:pt>
                <c:pt idx="715">
                  <c:v>6.4333330000000002</c:v>
                </c:pt>
                <c:pt idx="716">
                  <c:v>6.233333</c:v>
                </c:pt>
                <c:pt idx="717">
                  <c:v>6.3</c:v>
                </c:pt>
                <c:pt idx="718">
                  <c:v>6.266667</c:v>
                </c:pt>
                <c:pt idx="719">
                  <c:v>6.3666669999999996</c:v>
                </c:pt>
                <c:pt idx="720">
                  <c:v>6.1666670000000003</c:v>
                </c:pt>
                <c:pt idx="721">
                  <c:v>6.3333329999999997</c:v>
                </c:pt>
                <c:pt idx="722">
                  <c:v>6.233333</c:v>
                </c:pt>
                <c:pt idx="723">
                  <c:v>6.233333</c:v>
                </c:pt>
                <c:pt idx="724">
                  <c:v>6.3666669999999996</c:v>
                </c:pt>
                <c:pt idx="725">
                  <c:v>6.4</c:v>
                </c:pt>
                <c:pt idx="726">
                  <c:v>6.4333330000000002</c:v>
                </c:pt>
                <c:pt idx="727">
                  <c:v>6.5333329999999998</c:v>
                </c:pt>
                <c:pt idx="728">
                  <c:v>6.5666669999999998</c:v>
                </c:pt>
                <c:pt idx="729">
                  <c:v>6.4666670000000002</c:v>
                </c:pt>
                <c:pt idx="730">
                  <c:v>6.3666669999999996</c:v>
                </c:pt>
                <c:pt idx="731">
                  <c:v>6.5</c:v>
                </c:pt>
                <c:pt idx="732">
                  <c:v>6.3333329999999997</c:v>
                </c:pt>
                <c:pt idx="733">
                  <c:v>6.6</c:v>
                </c:pt>
                <c:pt idx="734">
                  <c:v>6.266667</c:v>
                </c:pt>
                <c:pt idx="735">
                  <c:v>6.4666670000000002</c:v>
                </c:pt>
                <c:pt idx="736">
                  <c:v>6.4333330000000002</c:v>
                </c:pt>
                <c:pt idx="737">
                  <c:v>6.3</c:v>
                </c:pt>
                <c:pt idx="738">
                  <c:v>6.3666669999999996</c:v>
                </c:pt>
                <c:pt idx="739">
                  <c:v>6.733333</c:v>
                </c:pt>
                <c:pt idx="740">
                  <c:v>6.733333</c:v>
                </c:pt>
                <c:pt idx="741">
                  <c:v>6.4333330000000002</c:v>
                </c:pt>
                <c:pt idx="742">
                  <c:v>6.5333329999999998</c:v>
                </c:pt>
                <c:pt idx="743">
                  <c:v>6.5333329999999998</c:v>
                </c:pt>
                <c:pt idx="744">
                  <c:v>6.4666670000000002</c:v>
                </c:pt>
                <c:pt idx="745">
                  <c:v>6.8333329999999997</c:v>
                </c:pt>
                <c:pt idx="746">
                  <c:v>6.7</c:v>
                </c:pt>
                <c:pt idx="747">
                  <c:v>6.4666670000000002</c:v>
                </c:pt>
                <c:pt idx="748">
                  <c:v>6.733333</c:v>
                </c:pt>
                <c:pt idx="749">
                  <c:v>6.766667</c:v>
                </c:pt>
                <c:pt idx="750">
                  <c:v>6.8</c:v>
                </c:pt>
                <c:pt idx="751">
                  <c:v>6.6</c:v>
                </c:pt>
                <c:pt idx="752">
                  <c:v>6.5333329999999998</c:v>
                </c:pt>
                <c:pt idx="753">
                  <c:v>6.733333</c:v>
                </c:pt>
                <c:pt idx="754">
                  <c:v>6.766667</c:v>
                </c:pt>
                <c:pt idx="755">
                  <c:v>6.7</c:v>
                </c:pt>
                <c:pt idx="756">
                  <c:v>6.5666669999999998</c:v>
                </c:pt>
                <c:pt idx="757">
                  <c:v>6.766667</c:v>
                </c:pt>
                <c:pt idx="758">
                  <c:v>6.4666670000000002</c:v>
                </c:pt>
                <c:pt idx="759">
                  <c:v>6.6666670000000003</c:v>
                </c:pt>
                <c:pt idx="760">
                  <c:v>6.733333</c:v>
                </c:pt>
                <c:pt idx="761">
                  <c:v>6.766667</c:v>
                </c:pt>
                <c:pt idx="762">
                  <c:v>6.7</c:v>
                </c:pt>
                <c:pt idx="763">
                  <c:v>6.6</c:v>
                </c:pt>
                <c:pt idx="764">
                  <c:v>6.7</c:v>
                </c:pt>
                <c:pt idx="765">
                  <c:v>6.7</c:v>
                </c:pt>
                <c:pt idx="766">
                  <c:v>6.7</c:v>
                </c:pt>
                <c:pt idx="767">
                  <c:v>6.9333330000000002</c:v>
                </c:pt>
                <c:pt idx="768">
                  <c:v>7.1</c:v>
                </c:pt>
                <c:pt idx="769">
                  <c:v>6.9</c:v>
                </c:pt>
                <c:pt idx="770">
                  <c:v>6.8</c:v>
                </c:pt>
                <c:pt idx="771">
                  <c:v>6.5</c:v>
                </c:pt>
                <c:pt idx="772">
                  <c:v>6.733333</c:v>
                </c:pt>
                <c:pt idx="773">
                  <c:v>6.766667</c:v>
                </c:pt>
                <c:pt idx="774">
                  <c:v>6.8666669999999996</c:v>
                </c:pt>
                <c:pt idx="775">
                  <c:v>6.9333330000000002</c:v>
                </c:pt>
                <c:pt idx="776">
                  <c:v>6.7</c:v>
                </c:pt>
                <c:pt idx="777">
                  <c:v>6.9</c:v>
                </c:pt>
                <c:pt idx="778">
                  <c:v>7.0333329999999998</c:v>
                </c:pt>
                <c:pt idx="779">
                  <c:v>6.8333329999999997</c:v>
                </c:pt>
                <c:pt idx="780">
                  <c:v>6.8</c:v>
                </c:pt>
                <c:pt idx="781">
                  <c:v>6.8</c:v>
                </c:pt>
                <c:pt idx="782">
                  <c:v>6.5666669999999998</c:v>
                </c:pt>
                <c:pt idx="783">
                  <c:v>6.8333329999999997</c:v>
                </c:pt>
                <c:pt idx="784">
                  <c:v>6.7</c:v>
                </c:pt>
                <c:pt idx="785">
                  <c:v>6.7</c:v>
                </c:pt>
                <c:pt idx="786">
                  <c:v>7.2</c:v>
                </c:pt>
                <c:pt idx="787">
                  <c:v>6.766667</c:v>
                </c:pt>
                <c:pt idx="788">
                  <c:v>6.8666669999999996</c:v>
                </c:pt>
                <c:pt idx="789">
                  <c:v>6.9</c:v>
                </c:pt>
                <c:pt idx="790">
                  <c:v>6.8333329999999997</c:v>
                </c:pt>
                <c:pt idx="791">
                  <c:v>7.1333330000000004</c:v>
                </c:pt>
                <c:pt idx="792">
                  <c:v>6.9</c:v>
                </c:pt>
                <c:pt idx="793">
                  <c:v>6.9666670000000002</c:v>
                </c:pt>
                <c:pt idx="794">
                  <c:v>7</c:v>
                </c:pt>
                <c:pt idx="795">
                  <c:v>7.0333329999999998</c:v>
                </c:pt>
                <c:pt idx="796">
                  <c:v>6.9333330000000002</c:v>
                </c:pt>
                <c:pt idx="797">
                  <c:v>7.0333329999999998</c:v>
                </c:pt>
                <c:pt idx="798">
                  <c:v>6.5666669999999998</c:v>
                </c:pt>
                <c:pt idx="799">
                  <c:v>6.8666669999999996</c:v>
                </c:pt>
                <c:pt idx="800">
                  <c:v>6.9666670000000002</c:v>
                </c:pt>
                <c:pt idx="801">
                  <c:v>7.1333330000000004</c:v>
                </c:pt>
                <c:pt idx="802">
                  <c:v>7.1</c:v>
                </c:pt>
                <c:pt idx="803">
                  <c:v>7.1</c:v>
                </c:pt>
                <c:pt idx="804">
                  <c:v>7.0666669999999998</c:v>
                </c:pt>
                <c:pt idx="805">
                  <c:v>6.9666670000000002</c:v>
                </c:pt>
                <c:pt idx="806">
                  <c:v>7.1333330000000004</c:v>
                </c:pt>
                <c:pt idx="807">
                  <c:v>7.1666670000000003</c:v>
                </c:pt>
                <c:pt idx="808">
                  <c:v>7.1</c:v>
                </c:pt>
                <c:pt idx="809">
                  <c:v>6.9</c:v>
                </c:pt>
                <c:pt idx="810">
                  <c:v>7.233333</c:v>
                </c:pt>
                <c:pt idx="811">
                  <c:v>7.1666670000000003</c:v>
                </c:pt>
                <c:pt idx="812">
                  <c:v>7.1</c:v>
                </c:pt>
                <c:pt idx="813">
                  <c:v>7.266667</c:v>
                </c:pt>
                <c:pt idx="814">
                  <c:v>7</c:v>
                </c:pt>
                <c:pt idx="815">
                  <c:v>7.1666670000000003</c:v>
                </c:pt>
                <c:pt idx="816">
                  <c:v>7.0333329999999998</c:v>
                </c:pt>
                <c:pt idx="817">
                  <c:v>7.233333</c:v>
                </c:pt>
                <c:pt idx="818">
                  <c:v>7.9333330000000002</c:v>
                </c:pt>
                <c:pt idx="819">
                  <c:v>7.3</c:v>
                </c:pt>
                <c:pt idx="820">
                  <c:v>7.3</c:v>
                </c:pt>
                <c:pt idx="821">
                  <c:v>7.1666670000000003</c:v>
                </c:pt>
                <c:pt idx="822">
                  <c:v>7.3333329999999997</c:v>
                </c:pt>
                <c:pt idx="823">
                  <c:v>7.233333</c:v>
                </c:pt>
                <c:pt idx="824">
                  <c:v>7.5</c:v>
                </c:pt>
                <c:pt idx="825">
                  <c:v>7.4333330000000002</c:v>
                </c:pt>
                <c:pt idx="826">
                  <c:v>7.3333329999999997</c:v>
                </c:pt>
                <c:pt idx="827">
                  <c:v>7.4</c:v>
                </c:pt>
                <c:pt idx="828">
                  <c:v>7.4</c:v>
                </c:pt>
                <c:pt idx="829">
                  <c:v>7.1</c:v>
                </c:pt>
                <c:pt idx="830">
                  <c:v>7.3333329999999997</c:v>
                </c:pt>
                <c:pt idx="831">
                  <c:v>7.6</c:v>
                </c:pt>
                <c:pt idx="832">
                  <c:v>7.3666669999999996</c:v>
                </c:pt>
                <c:pt idx="833">
                  <c:v>7.4</c:v>
                </c:pt>
                <c:pt idx="834">
                  <c:v>7.266667</c:v>
                </c:pt>
                <c:pt idx="835">
                  <c:v>7.3</c:v>
                </c:pt>
                <c:pt idx="836">
                  <c:v>7.3333329999999997</c:v>
                </c:pt>
                <c:pt idx="837">
                  <c:v>7.5666669999999998</c:v>
                </c:pt>
                <c:pt idx="838">
                  <c:v>7.3666669999999996</c:v>
                </c:pt>
                <c:pt idx="839">
                  <c:v>7.3666669999999996</c:v>
                </c:pt>
                <c:pt idx="840">
                  <c:v>7.3333329999999997</c:v>
                </c:pt>
                <c:pt idx="841">
                  <c:v>7.4666670000000002</c:v>
                </c:pt>
                <c:pt idx="842">
                  <c:v>7.5</c:v>
                </c:pt>
                <c:pt idx="843">
                  <c:v>7.4333330000000002</c:v>
                </c:pt>
                <c:pt idx="844">
                  <c:v>7.3666669999999996</c:v>
                </c:pt>
                <c:pt idx="845">
                  <c:v>7.6</c:v>
                </c:pt>
                <c:pt idx="846">
                  <c:v>7.5</c:v>
                </c:pt>
                <c:pt idx="847">
                  <c:v>7.6666670000000003</c:v>
                </c:pt>
                <c:pt idx="848">
                  <c:v>7.4666670000000002</c:v>
                </c:pt>
                <c:pt idx="849">
                  <c:v>7.7</c:v>
                </c:pt>
                <c:pt idx="850">
                  <c:v>7.4</c:v>
                </c:pt>
                <c:pt idx="851">
                  <c:v>7.9</c:v>
                </c:pt>
                <c:pt idx="852">
                  <c:v>7.3</c:v>
                </c:pt>
                <c:pt idx="853">
                  <c:v>7.6333330000000004</c:v>
                </c:pt>
                <c:pt idx="854">
                  <c:v>7.6333330000000004</c:v>
                </c:pt>
                <c:pt idx="855">
                  <c:v>7.266667</c:v>
                </c:pt>
                <c:pt idx="856">
                  <c:v>7.5666669999999998</c:v>
                </c:pt>
                <c:pt idx="857">
                  <c:v>7.4666670000000002</c:v>
                </c:pt>
                <c:pt idx="858">
                  <c:v>7.6</c:v>
                </c:pt>
                <c:pt idx="859">
                  <c:v>7.4666670000000002</c:v>
                </c:pt>
                <c:pt idx="860">
                  <c:v>7.7</c:v>
                </c:pt>
                <c:pt idx="861">
                  <c:v>7.7</c:v>
                </c:pt>
                <c:pt idx="862">
                  <c:v>7.6666670000000003</c:v>
                </c:pt>
                <c:pt idx="863">
                  <c:v>7.6333330000000004</c:v>
                </c:pt>
                <c:pt idx="864">
                  <c:v>7.7</c:v>
                </c:pt>
                <c:pt idx="865">
                  <c:v>7.5333329999999998</c:v>
                </c:pt>
                <c:pt idx="866">
                  <c:v>8</c:v>
                </c:pt>
                <c:pt idx="867">
                  <c:v>7.8666669999999996</c:v>
                </c:pt>
                <c:pt idx="868">
                  <c:v>7.6666670000000003</c:v>
                </c:pt>
                <c:pt idx="869">
                  <c:v>7.766667</c:v>
                </c:pt>
                <c:pt idx="870">
                  <c:v>7.7</c:v>
                </c:pt>
                <c:pt idx="871">
                  <c:v>7.8</c:v>
                </c:pt>
                <c:pt idx="872">
                  <c:v>7.5</c:v>
                </c:pt>
                <c:pt idx="873">
                  <c:v>7.6</c:v>
                </c:pt>
                <c:pt idx="874">
                  <c:v>7.8</c:v>
                </c:pt>
                <c:pt idx="875">
                  <c:v>7.733333</c:v>
                </c:pt>
                <c:pt idx="876">
                  <c:v>7.8</c:v>
                </c:pt>
                <c:pt idx="877">
                  <c:v>7.7</c:v>
                </c:pt>
                <c:pt idx="878">
                  <c:v>7.6</c:v>
                </c:pt>
                <c:pt idx="879">
                  <c:v>7.6</c:v>
                </c:pt>
                <c:pt idx="880">
                  <c:v>7.733333</c:v>
                </c:pt>
                <c:pt idx="881">
                  <c:v>7.8333329999999997</c:v>
                </c:pt>
                <c:pt idx="882">
                  <c:v>7.7</c:v>
                </c:pt>
                <c:pt idx="883">
                  <c:v>7.7</c:v>
                </c:pt>
                <c:pt idx="884">
                  <c:v>7.8333329999999997</c:v>
                </c:pt>
                <c:pt idx="885">
                  <c:v>7.9333330000000002</c:v>
                </c:pt>
                <c:pt idx="886">
                  <c:v>7.6666670000000003</c:v>
                </c:pt>
                <c:pt idx="887">
                  <c:v>7.9333330000000002</c:v>
                </c:pt>
                <c:pt idx="888">
                  <c:v>8.0666670000000007</c:v>
                </c:pt>
                <c:pt idx="889">
                  <c:v>7.9</c:v>
                </c:pt>
                <c:pt idx="890">
                  <c:v>7.9333330000000002</c:v>
                </c:pt>
                <c:pt idx="891">
                  <c:v>7.8666669999999996</c:v>
                </c:pt>
                <c:pt idx="892">
                  <c:v>7.8666669999999996</c:v>
                </c:pt>
                <c:pt idx="893">
                  <c:v>7.766667</c:v>
                </c:pt>
                <c:pt idx="894">
                  <c:v>7.8333329999999997</c:v>
                </c:pt>
                <c:pt idx="895">
                  <c:v>7.9666670000000002</c:v>
                </c:pt>
                <c:pt idx="896">
                  <c:v>7.6666670000000003</c:v>
                </c:pt>
                <c:pt idx="897">
                  <c:v>7.733333</c:v>
                </c:pt>
                <c:pt idx="898">
                  <c:v>7.9</c:v>
                </c:pt>
                <c:pt idx="899">
                  <c:v>8.3333329999999997</c:v>
                </c:pt>
                <c:pt idx="900">
                  <c:v>7.8666669999999996</c:v>
                </c:pt>
                <c:pt idx="901">
                  <c:v>7.9333330000000002</c:v>
                </c:pt>
                <c:pt idx="902">
                  <c:v>8</c:v>
                </c:pt>
                <c:pt idx="903">
                  <c:v>7.9</c:v>
                </c:pt>
                <c:pt idx="904">
                  <c:v>8.0666670000000007</c:v>
                </c:pt>
                <c:pt idx="905">
                  <c:v>7.733333</c:v>
                </c:pt>
                <c:pt idx="906">
                  <c:v>8</c:v>
                </c:pt>
                <c:pt idx="907">
                  <c:v>8.233333</c:v>
                </c:pt>
                <c:pt idx="908">
                  <c:v>8.1999999999999993</c:v>
                </c:pt>
                <c:pt idx="909">
                  <c:v>7.9</c:v>
                </c:pt>
                <c:pt idx="910">
                  <c:v>7.9333330000000002</c:v>
                </c:pt>
                <c:pt idx="911">
                  <c:v>8</c:v>
                </c:pt>
                <c:pt idx="912">
                  <c:v>7.9333330000000002</c:v>
                </c:pt>
                <c:pt idx="913">
                  <c:v>7.8333329999999997</c:v>
                </c:pt>
                <c:pt idx="914">
                  <c:v>7.9333330000000002</c:v>
                </c:pt>
                <c:pt idx="915">
                  <c:v>7.9666670000000002</c:v>
                </c:pt>
                <c:pt idx="916">
                  <c:v>8.0333330000000007</c:v>
                </c:pt>
                <c:pt idx="917">
                  <c:v>8.0666670000000007</c:v>
                </c:pt>
                <c:pt idx="918">
                  <c:v>8.1</c:v>
                </c:pt>
                <c:pt idx="919">
                  <c:v>8.233333</c:v>
                </c:pt>
                <c:pt idx="920">
                  <c:v>7.9666670000000002</c:v>
                </c:pt>
                <c:pt idx="921">
                  <c:v>7.9</c:v>
                </c:pt>
                <c:pt idx="922">
                  <c:v>8.0333330000000007</c:v>
                </c:pt>
                <c:pt idx="923">
                  <c:v>8</c:v>
                </c:pt>
                <c:pt idx="924">
                  <c:v>7.9666670000000002</c:v>
                </c:pt>
                <c:pt idx="925">
                  <c:v>8.1</c:v>
                </c:pt>
                <c:pt idx="926">
                  <c:v>7.8666669999999996</c:v>
                </c:pt>
                <c:pt idx="927">
                  <c:v>8.0666670000000007</c:v>
                </c:pt>
                <c:pt idx="928">
                  <c:v>8.266667</c:v>
                </c:pt>
                <c:pt idx="929">
                  <c:v>8.3000000000000007</c:v>
                </c:pt>
                <c:pt idx="930">
                  <c:v>8.266667</c:v>
                </c:pt>
                <c:pt idx="931">
                  <c:v>8.233333</c:v>
                </c:pt>
                <c:pt idx="932">
                  <c:v>8.0333330000000007</c:v>
                </c:pt>
                <c:pt idx="933">
                  <c:v>8.4666669999999993</c:v>
                </c:pt>
                <c:pt idx="934">
                  <c:v>8.1333330000000004</c:v>
                </c:pt>
                <c:pt idx="935">
                  <c:v>8.0666670000000007</c:v>
                </c:pt>
                <c:pt idx="936">
                  <c:v>8.4</c:v>
                </c:pt>
                <c:pt idx="937">
                  <c:v>8.3000000000000007</c:v>
                </c:pt>
                <c:pt idx="938">
                  <c:v>8.3333329999999997</c:v>
                </c:pt>
                <c:pt idx="939">
                  <c:v>8.4</c:v>
                </c:pt>
                <c:pt idx="940">
                  <c:v>8.3666669999999996</c:v>
                </c:pt>
                <c:pt idx="941">
                  <c:v>8.3000000000000007</c:v>
                </c:pt>
                <c:pt idx="942">
                  <c:v>8.4666669999999993</c:v>
                </c:pt>
                <c:pt idx="943">
                  <c:v>8.3000000000000007</c:v>
                </c:pt>
                <c:pt idx="944">
                  <c:v>8.233333</c:v>
                </c:pt>
                <c:pt idx="945">
                  <c:v>8.4666669999999993</c:v>
                </c:pt>
                <c:pt idx="946">
                  <c:v>8.4333329999999993</c:v>
                </c:pt>
                <c:pt idx="947">
                  <c:v>8.5</c:v>
                </c:pt>
                <c:pt idx="948">
                  <c:v>8.4</c:v>
                </c:pt>
                <c:pt idx="949">
                  <c:v>8.1333330000000004</c:v>
                </c:pt>
                <c:pt idx="950">
                  <c:v>8.233333</c:v>
                </c:pt>
                <c:pt idx="951">
                  <c:v>8.5</c:v>
                </c:pt>
                <c:pt idx="952">
                  <c:v>8.6666670000000003</c:v>
                </c:pt>
                <c:pt idx="953">
                  <c:v>8.233333</c:v>
                </c:pt>
                <c:pt idx="954">
                  <c:v>8.1333330000000004</c:v>
                </c:pt>
                <c:pt idx="955">
                  <c:v>8.3000000000000007</c:v>
                </c:pt>
                <c:pt idx="956">
                  <c:v>8.4333329999999993</c:v>
                </c:pt>
                <c:pt idx="957">
                  <c:v>8.6</c:v>
                </c:pt>
                <c:pt idx="958">
                  <c:v>8.1333330000000004</c:v>
                </c:pt>
                <c:pt idx="959">
                  <c:v>8.1999999999999993</c:v>
                </c:pt>
                <c:pt idx="960">
                  <c:v>8.6333330000000004</c:v>
                </c:pt>
                <c:pt idx="961">
                  <c:v>8.5</c:v>
                </c:pt>
                <c:pt idx="962">
                  <c:v>8.3666669999999996</c:v>
                </c:pt>
                <c:pt idx="963">
                  <c:v>8.5666670000000007</c:v>
                </c:pt>
                <c:pt idx="964">
                  <c:v>8.1666670000000003</c:v>
                </c:pt>
                <c:pt idx="965">
                  <c:v>8.266667</c:v>
                </c:pt>
                <c:pt idx="966">
                  <c:v>8.6</c:v>
                </c:pt>
                <c:pt idx="967">
                  <c:v>8.5</c:v>
                </c:pt>
                <c:pt idx="968">
                  <c:v>8.3666669999999996</c:v>
                </c:pt>
                <c:pt idx="969">
                  <c:v>8.266667</c:v>
                </c:pt>
                <c:pt idx="970">
                  <c:v>8.4333329999999993</c:v>
                </c:pt>
                <c:pt idx="971">
                  <c:v>8.6333330000000004</c:v>
                </c:pt>
                <c:pt idx="972">
                  <c:v>8.6333330000000004</c:v>
                </c:pt>
                <c:pt idx="973">
                  <c:v>8.4666669999999993</c:v>
                </c:pt>
                <c:pt idx="974">
                  <c:v>8.733333</c:v>
                </c:pt>
                <c:pt idx="975">
                  <c:v>8.5</c:v>
                </c:pt>
                <c:pt idx="976">
                  <c:v>8.5333330000000007</c:v>
                </c:pt>
                <c:pt idx="977">
                  <c:v>8.766667</c:v>
                </c:pt>
                <c:pt idx="978">
                  <c:v>8.6333330000000004</c:v>
                </c:pt>
                <c:pt idx="979">
                  <c:v>8.6666670000000003</c:v>
                </c:pt>
                <c:pt idx="980">
                  <c:v>8.4</c:v>
                </c:pt>
                <c:pt idx="981">
                  <c:v>8.3333329999999997</c:v>
                </c:pt>
                <c:pt idx="982">
                  <c:v>8.4333329999999993</c:v>
                </c:pt>
                <c:pt idx="983">
                  <c:v>8.4333329999999993</c:v>
                </c:pt>
                <c:pt idx="984">
                  <c:v>8.5</c:v>
                </c:pt>
                <c:pt idx="985">
                  <c:v>8.6999999999999993</c:v>
                </c:pt>
                <c:pt idx="986">
                  <c:v>8.6666670000000003</c:v>
                </c:pt>
                <c:pt idx="987">
                  <c:v>8.4666669999999993</c:v>
                </c:pt>
                <c:pt idx="988">
                  <c:v>8.5666670000000007</c:v>
                </c:pt>
                <c:pt idx="989">
                  <c:v>8.6</c:v>
                </c:pt>
                <c:pt idx="990">
                  <c:v>8.6999999999999993</c:v>
                </c:pt>
                <c:pt idx="991">
                  <c:v>8.8666669999999996</c:v>
                </c:pt>
                <c:pt idx="992">
                  <c:v>8.6333330000000004</c:v>
                </c:pt>
                <c:pt idx="993">
                  <c:v>8.4666669999999993</c:v>
                </c:pt>
                <c:pt idx="994">
                  <c:v>8.5666670000000007</c:v>
                </c:pt>
                <c:pt idx="995">
                  <c:v>8.766667</c:v>
                </c:pt>
                <c:pt idx="996">
                  <c:v>8.9333329999999993</c:v>
                </c:pt>
                <c:pt idx="997">
                  <c:v>9.3666669999999996</c:v>
                </c:pt>
                <c:pt idx="998">
                  <c:v>9.5666670000000007</c:v>
                </c:pt>
                <c:pt idx="999">
                  <c:v>9.5</c:v>
                </c:pt>
              </c:numCache>
            </c:numRef>
          </c:yVal>
          <c:smooth val="0"/>
          <c:extLst>
            <c:ext xmlns:c16="http://schemas.microsoft.com/office/drawing/2014/chart" uri="{C3380CC4-5D6E-409C-BE32-E72D297353CC}">
              <c16:uniqueId val="{00000004-D0CF-4263-A612-301211449215}"/>
            </c:ext>
          </c:extLst>
        </c:ser>
        <c:dLbls>
          <c:showLegendKey val="0"/>
          <c:showVal val="0"/>
          <c:showCatName val="0"/>
          <c:showSerName val="0"/>
          <c:showPercent val="0"/>
          <c:showBubbleSize val="0"/>
        </c:dLbls>
        <c:axId val="423003568"/>
        <c:axId val="423003984"/>
      </c:scatterChart>
      <c:valAx>
        <c:axId val="42300356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984"/>
        <c:crosses val="autoZero"/>
        <c:crossBetween val="midCat"/>
      </c:valAx>
      <c:valAx>
        <c:axId val="423003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5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a:t>
            </a:r>
            <a:r>
              <a:rPr lang="en-US" baseline="0"/>
              <a:t>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3-5000000'!$B$1</c:f>
              <c:strCache>
                <c:ptCount val="1"/>
                <c:pt idx="0">
                  <c:v> Merge Sort</c:v>
                </c:pt>
              </c:strCache>
            </c:strRef>
          </c:tx>
          <c:spPr>
            <a:ln w="19050" cap="rnd">
              <a:solidFill>
                <a:schemeClr val="accent1"/>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B$2:$B$1001</c:f>
              <c:numCache>
                <c:formatCode>General</c:formatCode>
                <c:ptCount val="1000"/>
                <c:pt idx="0">
                  <c:v>6.6667000000000004E-2</c:v>
                </c:pt>
                <c:pt idx="1">
                  <c:v>6.6667000000000004E-2</c:v>
                </c:pt>
                <c:pt idx="2">
                  <c:v>0.13333300000000001</c:v>
                </c:pt>
                <c:pt idx="3">
                  <c:v>0.2</c:v>
                </c:pt>
                <c:pt idx="4">
                  <c:v>0.1</c:v>
                </c:pt>
                <c:pt idx="5">
                  <c:v>0.36666700000000002</c:v>
                </c:pt>
                <c:pt idx="6">
                  <c:v>0.466667</c:v>
                </c:pt>
                <c:pt idx="7">
                  <c:v>0.26666699999999999</c:v>
                </c:pt>
                <c:pt idx="8">
                  <c:v>0.5</c:v>
                </c:pt>
                <c:pt idx="9">
                  <c:v>0.6</c:v>
                </c:pt>
                <c:pt idx="10">
                  <c:v>0.53333299999999995</c:v>
                </c:pt>
                <c:pt idx="11">
                  <c:v>0.5</c:v>
                </c:pt>
                <c:pt idx="12">
                  <c:v>0.8</c:v>
                </c:pt>
                <c:pt idx="13">
                  <c:v>0.83333299999999999</c:v>
                </c:pt>
                <c:pt idx="14">
                  <c:v>0.66666700000000001</c:v>
                </c:pt>
                <c:pt idx="15">
                  <c:v>0.93333299999999997</c:v>
                </c:pt>
                <c:pt idx="16">
                  <c:v>0.9</c:v>
                </c:pt>
                <c:pt idx="17">
                  <c:v>0.9</c:v>
                </c:pt>
                <c:pt idx="18">
                  <c:v>1.1000000000000001</c:v>
                </c:pt>
                <c:pt idx="19">
                  <c:v>1.066667</c:v>
                </c:pt>
                <c:pt idx="20">
                  <c:v>1.0333330000000001</c:v>
                </c:pt>
                <c:pt idx="21">
                  <c:v>1.1333329999999999</c:v>
                </c:pt>
                <c:pt idx="22">
                  <c:v>1.3</c:v>
                </c:pt>
                <c:pt idx="23">
                  <c:v>1.3333330000000001</c:v>
                </c:pt>
                <c:pt idx="24">
                  <c:v>1.3333330000000001</c:v>
                </c:pt>
                <c:pt idx="25">
                  <c:v>1.433333</c:v>
                </c:pt>
                <c:pt idx="26">
                  <c:v>1.6</c:v>
                </c:pt>
                <c:pt idx="27">
                  <c:v>1.566667</c:v>
                </c:pt>
                <c:pt idx="28">
                  <c:v>1.7</c:v>
                </c:pt>
                <c:pt idx="29">
                  <c:v>1.7</c:v>
                </c:pt>
                <c:pt idx="30">
                  <c:v>1.8</c:v>
                </c:pt>
                <c:pt idx="31">
                  <c:v>1.8666670000000001</c:v>
                </c:pt>
                <c:pt idx="32">
                  <c:v>1.8666670000000001</c:v>
                </c:pt>
                <c:pt idx="33">
                  <c:v>2</c:v>
                </c:pt>
                <c:pt idx="34">
                  <c:v>2.1</c:v>
                </c:pt>
                <c:pt idx="35">
                  <c:v>2.1666669999999999</c:v>
                </c:pt>
                <c:pt idx="36">
                  <c:v>2.1</c:v>
                </c:pt>
                <c:pt idx="37">
                  <c:v>2.1666669999999999</c:v>
                </c:pt>
                <c:pt idx="38">
                  <c:v>2.233333</c:v>
                </c:pt>
                <c:pt idx="39">
                  <c:v>2.2999999999999998</c:v>
                </c:pt>
                <c:pt idx="40">
                  <c:v>2.4</c:v>
                </c:pt>
                <c:pt idx="41">
                  <c:v>2.5333329999999998</c:v>
                </c:pt>
                <c:pt idx="42">
                  <c:v>2.5666669999999998</c:v>
                </c:pt>
                <c:pt idx="43">
                  <c:v>2.6</c:v>
                </c:pt>
                <c:pt idx="44">
                  <c:v>2.6333329999999999</c:v>
                </c:pt>
                <c:pt idx="45">
                  <c:v>2.8</c:v>
                </c:pt>
                <c:pt idx="46">
                  <c:v>2.733333</c:v>
                </c:pt>
                <c:pt idx="47">
                  <c:v>2.8333330000000001</c:v>
                </c:pt>
                <c:pt idx="48">
                  <c:v>2.9333330000000002</c:v>
                </c:pt>
                <c:pt idx="49">
                  <c:v>2.9666670000000002</c:v>
                </c:pt>
                <c:pt idx="50">
                  <c:v>3</c:v>
                </c:pt>
                <c:pt idx="51">
                  <c:v>3.2</c:v>
                </c:pt>
                <c:pt idx="52">
                  <c:v>3.1666669999999999</c:v>
                </c:pt>
                <c:pt idx="53">
                  <c:v>3.3666670000000001</c:v>
                </c:pt>
                <c:pt idx="54">
                  <c:v>3.233333</c:v>
                </c:pt>
                <c:pt idx="55">
                  <c:v>3.3666670000000001</c:v>
                </c:pt>
                <c:pt idx="56">
                  <c:v>3.4</c:v>
                </c:pt>
                <c:pt idx="57">
                  <c:v>3.5666669999999998</c:v>
                </c:pt>
                <c:pt idx="58">
                  <c:v>3.5666669999999998</c:v>
                </c:pt>
                <c:pt idx="59">
                  <c:v>3.8</c:v>
                </c:pt>
                <c:pt idx="60">
                  <c:v>3.733333</c:v>
                </c:pt>
                <c:pt idx="61">
                  <c:v>3.8666670000000001</c:v>
                </c:pt>
                <c:pt idx="62">
                  <c:v>3.9</c:v>
                </c:pt>
                <c:pt idx="63">
                  <c:v>4</c:v>
                </c:pt>
                <c:pt idx="64">
                  <c:v>3.9666670000000002</c:v>
                </c:pt>
                <c:pt idx="65">
                  <c:v>4.1333330000000004</c:v>
                </c:pt>
                <c:pt idx="66">
                  <c:v>4.233333</c:v>
                </c:pt>
                <c:pt idx="67">
                  <c:v>4.2</c:v>
                </c:pt>
                <c:pt idx="68">
                  <c:v>4.3</c:v>
                </c:pt>
                <c:pt idx="69">
                  <c:v>4.5666669999999998</c:v>
                </c:pt>
                <c:pt idx="70">
                  <c:v>4.5</c:v>
                </c:pt>
                <c:pt idx="71">
                  <c:v>4.5</c:v>
                </c:pt>
                <c:pt idx="72">
                  <c:v>4.4000000000000004</c:v>
                </c:pt>
                <c:pt idx="73">
                  <c:v>4.7</c:v>
                </c:pt>
                <c:pt idx="74">
                  <c:v>4.5999999999999996</c:v>
                </c:pt>
                <c:pt idx="75">
                  <c:v>4.766667</c:v>
                </c:pt>
                <c:pt idx="76">
                  <c:v>4.8333329999999997</c:v>
                </c:pt>
                <c:pt idx="77">
                  <c:v>4.9666670000000002</c:v>
                </c:pt>
                <c:pt idx="78">
                  <c:v>4.9333330000000002</c:v>
                </c:pt>
                <c:pt idx="79">
                  <c:v>5.0666669999999998</c:v>
                </c:pt>
                <c:pt idx="80">
                  <c:v>5</c:v>
                </c:pt>
                <c:pt idx="81">
                  <c:v>5.0999999999999996</c:v>
                </c:pt>
                <c:pt idx="82">
                  <c:v>5.233333</c:v>
                </c:pt>
                <c:pt idx="83">
                  <c:v>5.233333</c:v>
                </c:pt>
                <c:pt idx="84">
                  <c:v>5.4666670000000002</c:v>
                </c:pt>
                <c:pt idx="85">
                  <c:v>5.4666670000000002</c:v>
                </c:pt>
                <c:pt idx="86">
                  <c:v>5.4666670000000002</c:v>
                </c:pt>
                <c:pt idx="87">
                  <c:v>5.5666669999999998</c:v>
                </c:pt>
                <c:pt idx="88">
                  <c:v>5.5333329999999998</c:v>
                </c:pt>
                <c:pt idx="89">
                  <c:v>5.6666670000000003</c:v>
                </c:pt>
                <c:pt idx="90">
                  <c:v>5.8333329999999997</c:v>
                </c:pt>
                <c:pt idx="91">
                  <c:v>6</c:v>
                </c:pt>
                <c:pt idx="92">
                  <c:v>5.9666670000000002</c:v>
                </c:pt>
                <c:pt idx="93">
                  <c:v>5.9333330000000002</c:v>
                </c:pt>
                <c:pt idx="94">
                  <c:v>6.0333329999999998</c:v>
                </c:pt>
                <c:pt idx="95">
                  <c:v>6.0333329999999998</c:v>
                </c:pt>
                <c:pt idx="96">
                  <c:v>6.1</c:v>
                </c:pt>
                <c:pt idx="97">
                  <c:v>6.233333</c:v>
                </c:pt>
                <c:pt idx="98">
                  <c:v>6.4</c:v>
                </c:pt>
                <c:pt idx="99">
                  <c:v>6.266667</c:v>
                </c:pt>
                <c:pt idx="100">
                  <c:v>6.5666669999999998</c:v>
                </c:pt>
                <c:pt idx="101">
                  <c:v>6.5</c:v>
                </c:pt>
                <c:pt idx="102">
                  <c:v>6.6</c:v>
                </c:pt>
                <c:pt idx="103">
                  <c:v>6.733333</c:v>
                </c:pt>
                <c:pt idx="104">
                  <c:v>6.8</c:v>
                </c:pt>
                <c:pt idx="105">
                  <c:v>6.6333330000000004</c:v>
                </c:pt>
                <c:pt idx="106">
                  <c:v>6.8333329999999997</c:v>
                </c:pt>
                <c:pt idx="107">
                  <c:v>6.9666670000000002</c:v>
                </c:pt>
                <c:pt idx="108">
                  <c:v>7</c:v>
                </c:pt>
                <c:pt idx="109">
                  <c:v>7.3333329999999997</c:v>
                </c:pt>
                <c:pt idx="110">
                  <c:v>7.1333330000000004</c:v>
                </c:pt>
                <c:pt idx="111">
                  <c:v>8</c:v>
                </c:pt>
                <c:pt idx="112">
                  <c:v>7.5</c:v>
                </c:pt>
                <c:pt idx="113">
                  <c:v>7.4</c:v>
                </c:pt>
                <c:pt idx="114">
                  <c:v>7.766667</c:v>
                </c:pt>
                <c:pt idx="115">
                  <c:v>7.8333329999999997</c:v>
                </c:pt>
                <c:pt idx="116">
                  <c:v>7.6666670000000003</c:v>
                </c:pt>
                <c:pt idx="117">
                  <c:v>9.1999999999999993</c:v>
                </c:pt>
                <c:pt idx="118">
                  <c:v>7.9666670000000002</c:v>
                </c:pt>
                <c:pt idx="119">
                  <c:v>7.733333</c:v>
                </c:pt>
                <c:pt idx="120">
                  <c:v>7.9</c:v>
                </c:pt>
                <c:pt idx="121">
                  <c:v>7.9666670000000002</c:v>
                </c:pt>
                <c:pt idx="122">
                  <c:v>8</c:v>
                </c:pt>
                <c:pt idx="123">
                  <c:v>8.1</c:v>
                </c:pt>
                <c:pt idx="124">
                  <c:v>8.1666670000000003</c:v>
                </c:pt>
                <c:pt idx="125">
                  <c:v>8.0666670000000007</c:v>
                </c:pt>
                <c:pt idx="126">
                  <c:v>8.1999999999999993</c:v>
                </c:pt>
                <c:pt idx="127">
                  <c:v>8.1666670000000003</c:v>
                </c:pt>
                <c:pt idx="128">
                  <c:v>8.3333329999999997</c:v>
                </c:pt>
                <c:pt idx="129">
                  <c:v>8.5666670000000007</c:v>
                </c:pt>
                <c:pt idx="130">
                  <c:v>8.5666670000000007</c:v>
                </c:pt>
                <c:pt idx="131">
                  <c:v>8.6666670000000003</c:v>
                </c:pt>
                <c:pt idx="132">
                  <c:v>8.6</c:v>
                </c:pt>
                <c:pt idx="133">
                  <c:v>8.8000000000000007</c:v>
                </c:pt>
                <c:pt idx="134">
                  <c:v>8.9666669999999993</c:v>
                </c:pt>
                <c:pt idx="135">
                  <c:v>8.9666669999999993</c:v>
                </c:pt>
                <c:pt idx="136">
                  <c:v>9.233333</c:v>
                </c:pt>
                <c:pt idx="137">
                  <c:v>9.1999999999999993</c:v>
                </c:pt>
                <c:pt idx="138">
                  <c:v>9.4</c:v>
                </c:pt>
                <c:pt idx="139">
                  <c:v>9.3333329999999997</c:v>
                </c:pt>
                <c:pt idx="140">
                  <c:v>9.233333</c:v>
                </c:pt>
                <c:pt idx="141">
                  <c:v>9.266667</c:v>
                </c:pt>
                <c:pt idx="142">
                  <c:v>9.8000000000000007</c:v>
                </c:pt>
                <c:pt idx="143">
                  <c:v>9.6999999999999993</c:v>
                </c:pt>
                <c:pt idx="144">
                  <c:v>9.733333</c:v>
                </c:pt>
                <c:pt idx="145">
                  <c:v>9.6666670000000003</c:v>
                </c:pt>
                <c:pt idx="146">
                  <c:v>9.8333329999999997</c:v>
                </c:pt>
                <c:pt idx="147">
                  <c:v>9.766667</c:v>
                </c:pt>
                <c:pt idx="148">
                  <c:v>10.033333000000001</c:v>
                </c:pt>
                <c:pt idx="149">
                  <c:v>10.033333000000001</c:v>
                </c:pt>
                <c:pt idx="150">
                  <c:v>10.1</c:v>
                </c:pt>
                <c:pt idx="151">
                  <c:v>10.066667000000001</c:v>
                </c:pt>
                <c:pt idx="152">
                  <c:v>10.433332999999999</c:v>
                </c:pt>
                <c:pt idx="153">
                  <c:v>10.3</c:v>
                </c:pt>
                <c:pt idx="154">
                  <c:v>10.4</c:v>
                </c:pt>
                <c:pt idx="155">
                  <c:v>10.433332999999999</c:v>
                </c:pt>
                <c:pt idx="156">
                  <c:v>10.466666999999999</c:v>
                </c:pt>
                <c:pt idx="157">
                  <c:v>10.666667</c:v>
                </c:pt>
                <c:pt idx="158">
                  <c:v>10.566667000000001</c:v>
                </c:pt>
                <c:pt idx="159">
                  <c:v>10.766667</c:v>
                </c:pt>
                <c:pt idx="160">
                  <c:v>10.766667</c:v>
                </c:pt>
                <c:pt idx="161">
                  <c:v>10.933332999999999</c:v>
                </c:pt>
                <c:pt idx="162">
                  <c:v>10.9</c:v>
                </c:pt>
                <c:pt idx="163">
                  <c:v>10.866667</c:v>
                </c:pt>
                <c:pt idx="164">
                  <c:v>10.9</c:v>
                </c:pt>
                <c:pt idx="165">
                  <c:v>11.133333</c:v>
                </c:pt>
                <c:pt idx="166">
                  <c:v>11.3</c:v>
                </c:pt>
                <c:pt idx="167">
                  <c:v>11.433332999999999</c:v>
                </c:pt>
                <c:pt idx="168">
                  <c:v>11.433332999999999</c:v>
                </c:pt>
                <c:pt idx="169">
                  <c:v>11.366667</c:v>
                </c:pt>
                <c:pt idx="170">
                  <c:v>11.566667000000001</c:v>
                </c:pt>
                <c:pt idx="171">
                  <c:v>11.6</c:v>
                </c:pt>
                <c:pt idx="172">
                  <c:v>11.766667</c:v>
                </c:pt>
                <c:pt idx="173">
                  <c:v>11.666667</c:v>
                </c:pt>
                <c:pt idx="174">
                  <c:v>11.766667</c:v>
                </c:pt>
                <c:pt idx="175">
                  <c:v>11.766667</c:v>
                </c:pt>
                <c:pt idx="176">
                  <c:v>12</c:v>
                </c:pt>
                <c:pt idx="177">
                  <c:v>11.9</c:v>
                </c:pt>
                <c:pt idx="178">
                  <c:v>12.166667</c:v>
                </c:pt>
                <c:pt idx="179">
                  <c:v>12.133333</c:v>
                </c:pt>
                <c:pt idx="180">
                  <c:v>12.1</c:v>
                </c:pt>
                <c:pt idx="181">
                  <c:v>12.166667</c:v>
                </c:pt>
                <c:pt idx="182">
                  <c:v>12.233333</c:v>
                </c:pt>
                <c:pt idx="183">
                  <c:v>12.233333</c:v>
                </c:pt>
                <c:pt idx="184">
                  <c:v>12.5</c:v>
                </c:pt>
                <c:pt idx="185">
                  <c:v>12.466666999999999</c:v>
                </c:pt>
                <c:pt idx="186">
                  <c:v>12.666667</c:v>
                </c:pt>
                <c:pt idx="187">
                  <c:v>12.566667000000001</c:v>
                </c:pt>
                <c:pt idx="188">
                  <c:v>12.8</c:v>
                </c:pt>
                <c:pt idx="189">
                  <c:v>12.8</c:v>
                </c:pt>
                <c:pt idx="190">
                  <c:v>12.8</c:v>
                </c:pt>
                <c:pt idx="191">
                  <c:v>12.833333</c:v>
                </c:pt>
                <c:pt idx="192">
                  <c:v>12.966666999999999</c:v>
                </c:pt>
                <c:pt idx="193">
                  <c:v>13.166667</c:v>
                </c:pt>
                <c:pt idx="194">
                  <c:v>13.233333</c:v>
                </c:pt>
                <c:pt idx="195">
                  <c:v>13.066667000000001</c:v>
                </c:pt>
                <c:pt idx="196">
                  <c:v>13.333333</c:v>
                </c:pt>
                <c:pt idx="197">
                  <c:v>13.3</c:v>
                </c:pt>
                <c:pt idx="198">
                  <c:v>13.5</c:v>
                </c:pt>
                <c:pt idx="199">
                  <c:v>13.433332999999999</c:v>
                </c:pt>
                <c:pt idx="200">
                  <c:v>13.7</c:v>
                </c:pt>
                <c:pt idx="201">
                  <c:v>13.633333</c:v>
                </c:pt>
                <c:pt idx="202">
                  <c:v>13.866667</c:v>
                </c:pt>
                <c:pt idx="203">
                  <c:v>13.7</c:v>
                </c:pt>
                <c:pt idx="204">
                  <c:v>13.9</c:v>
                </c:pt>
                <c:pt idx="205">
                  <c:v>13.933332999999999</c:v>
                </c:pt>
                <c:pt idx="206">
                  <c:v>14</c:v>
                </c:pt>
                <c:pt idx="207">
                  <c:v>14</c:v>
                </c:pt>
                <c:pt idx="208">
                  <c:v>14.233333</c:v>
                </c:pt>
                <c:pt idx="209">
                  <c:v>14.133333</c:v>
                </c:pt>
                <c:pt idx="210">
                  <c:v>14.333333</c:v>
                </c:pt>
                <c:pt idx="211">
                  <c:v>14.333333</c:v>
                </c:pt>
                <c:pt idx="212">
                  <c:v>14.633333</c:v>
                </c:pt>
                <c:pt idx="213">
                  <c:v>14.433332999999999</c:v>
                </c:pt>
                <c:pt idx="214">
                  <c:v>14.533333000000001</c:v>
                </c:pt>
                <c:pt idx="215">
                  <c:v>15</c:v>
                </c:pt>
                <c:pt idx="216">
                  <c:v>14.633333</c:v>
                </c:pt>
                <c:pt idx="217">
                  <c:v>14.966666999999999</c:v>
                </c:pt>
                <c:pt idx="218">
                  <c:v>14.633333</c:v>
                </c:pt>
                <c:pt idx="219">
                  <c:v>15.2</c:v>
                </c:pt>
                <c:pt idx="220">
                  <c:v>14.966666999999999</c:v>
                </c:pt>
                <c:pt idx="221">
                  <c:v>15.133333</c:v>
                </c:pt>
                <c:pt idx="222">
                  <c:v>15.4</c:v>
                </c:pt>
                <c:pt idx="223">
                  <c:v>15.333333</c:v>
                </c:pt>
                <c:pt idx="224">
                  <c:v>15.566667000000001</c:v>
                </c:pt>
                <c:pt idx="225">
                  <c:v>15.7</c:v>
                </c:pt>
                <c:pt idx="226">
                  <c:v>15.566667000000001</c:v>
                </c:pt>
                <c:pt idx="227">
                  <c:v>15.666667</c:v>
                </c:pt>
                <c:pt idx="228">
                  <c:v>15.566667000000001</c:v>
                </c:pt>
                <c:pt idx="229">
                  <c:v>15.7</c:v>
                </c:pt>
                <c:pt idx="230">
                  <c:v>15.866667</c:v>
                </c:pt>
                <c:pt idx="231">
                  <c:v>16</c:v>
                </c:pt>
                <c:pt idx="232">
                  <c:v>15.966666999999999</c:v>
                </c:pt>
                <c:pt idx="233">
                  <c:v>16.166667</c:v>
                </c:pt>
                <c:pt idx="234">
                  <c:v>16.133333</c:v>
                </c:pt>
                <c:pt idx="235">
                  <c:v>16.233332999999998</c:v>
                </c:pt>
                <c:pt idx="236">
                  <c:v>16.166667</c:v>
                </c:pt>
                <c:pt idx="237">
                  <c:v>16.766667000000002</c:v>
                </c:pt>
                <c:pt idx="238">
                  <c:v>16.8</c:v>
                </c:pt>
                <c:pt idx="239">
                  <c:v>16.5</c:v>
                </c:pt>
                <c:pt idx="240">
                  <c:v>16.533332999999999</c:v>
                </c:pt>
                <c:pt idx="241">
                  <c:v>16.533332999999999</c:v>
                </c:pt>
                <c:pt idx="242">
                  <c:v>16.7</c:v>
                </c:pt>
                <c:pt idx="243">
                  <c:v>16.933333000000001</c:v>
                </c:pt>
                <c:pt idx="244">
                  <c:v>16.899999999999999</c:v>
                </c:pt>
                <c:pt idx="245">
                  <c:v>16.899999999999999</c:v>
                </c:pt>
                <c:pt idx="246">
                  <c:v>17.100000000000001</c:v>
                </c:pt>
                <c:pt idx="247">
                  <c:v>17.100000000000001</c:v>
                </c:pt>
                <c:pt idx="248">
                  <c:v>17.133333</c:v>
                </c:pt>
                <c:pt idx="249">
                  <c:v>17.2</c:v>
                </c:pt>
                <c:pt idx="250">
                  <c:v>17.2</c:v>
                </c:pt>
                <c:pt idx="251">
                  <c:v>17.2</c:v>
                </c:pt>
                <c:pt idx="252">
                  <c:v>17.3</c:v>
                </c:pt>
                <c:pt idx="253">
                  <c:v>17.5</c:v>
                </c:pt>
                <c:pt idx="254">
                  <c:v>17.600000000000001</c:v>
                </c:pt>
                <c:pt idx="255">
                  <c:v>17.666667</c:v>
                </c:pt>
                <c:pt idx="256">
                  <c:v>17.533332999999999</c:v>
                </c:pt>
                <c:pt idx="257">
                  <c:v>17.666667</c:v>
                </c:pt>
                <c:pt idx="258">
                  <c:v>17.7</c:v>
                </c:pt>
                <c:pt idx="259">
                  <c:v>17.766667000000002</c:v>
                </c:pt>
                <c:pt idx="260">
                  <c:v>17.899999999999999</c:v>
                </c:pt>
                <c:pt idx="261">
                  <c:v>17.766667000000002</c:v>
                </c:pt>
                <c:pt idx="262">
                  <c:v>17.899999999999999</c:v>
                </c:pt>
                <c:pt idx="263">
                  <c:v>18.166667</c:v>
                </c:pt>
                <c:pt idx="264">
                  <c:v>18.033332999999999</c:v>
                </c:pt>
                <c:pt idx="265">
                  <c:v>18.266667000000002</c:v>
                </c:pt>
                <c:pt idx="266">
                  <c:v>18.133333</c:v>
                </c:pt>
                <c:pt idx="267">
                  <c:v>18.233332999999998</c:v>
                </c:pt>
                <c:pt idx="268">
                  <c:v>18.633333</c:v>
                </c:pt>
                <c:pt idx="269">
                  <c:v>18.5</c:v>
                </c:pt>
                <c:pt idx="270">
                  <c:v>18.7</c:v>
                </c:pt>
                <c:pt idx="271">
                  <c:v>18.633333</c:v>
                </c:pt>
                <c:pt idx="272">
                  <c:v>18.766667000000002</c:v>
                </c:pt>
                <c:pt idx="273">
                  <c:v>18.866667</c:v>
                </c:pt>
                <c:pt idx="274">
                  <c:v>18.966667000000001</c:v>
                </c:pt>
                <c:pt idx="275">
                  <c:v>19.066666999999999</c:v>
                </c:pt>
                <c:pt idx="276">
                  <c:v>19.066666999999999</c:v>
                </c:pt>
                <c:pt idx="277">
                  <c:v>19.166667</c:v>
                </c:pt>
                <c:pt idx="278">
                  <c:v>19.266667000000002</c:v>
                </c:pt>
                <c:pt idx="279">
                  <c:v>19.666667</c:v>
                </c:pt>
                <c:pt idx="280">
                  <c:v>19.066666999999999</c:v>
                </c:pt>
                <c:pt idx="281">
                  <c:v>19.133333</c:v>
                </c:pt>
                <c:pt idx="282">
                  <c:v>19.2</c:v>
                </c:pt>
                <c:pt idx="283">
                  <c:v>19.166667</c:v>
                </c:pt>
                <c:pt idx="284">
                  <c:v>19.266667000000002</c:v>
                </c:pt>
                <c:pt idx="285">
                  <c:v>19.3</c:v>
                </c:pt>
                <c:pt idx="286">
                  <c:v>19.366667</c:v>
                </c:pt>
                <c:pt idx="287">
                  <c:v>19.399999999999999</c:v>
                </c:pt>
                <c:pt idx="288">
                  <c:v>19.600000000000001</c:v>
                </c:pt>
                <c:pt idx="289">
                  <c:v>19.7</c:v>
                </c:pt>
                <c:pt idx="290">
                  <c:v>19.633333</c:v>
                </c:pt>
                <c:pt idx="291">
                  <c:v>19.899999999999999</c:v>
                </c:pt>
                <c:pt idx="292">
                  <c:v>20.066666999999999</c:v>
                </c:pt>
                <c:pt idx="293">
                  <c:v>19.8</c:v>
                </c:pt>
                <c:pt idx="294">
                  <c:v>19.866667</c:v>
                </c:pt>
                <c:pt idx="295">
                  <c:v>19.966667000000001</c:v>
                </c:pt>
                <c:pt idx="296">
                  <c:v>20.133333</c:v>
                </c:pt>
                <c:pt idx="297">
                  <c:v>20.266667000000002</c:v>
                </c:pt>
                <c:pt idx="298">
                  <c:v>20.333333</c:v>
                </c:pt>
                <c:pt idx="299">
                  <c:v>20.266667000000002</c:v>
                </c:pt>
                <c:pt idx="300">
                  <c:v>20.466667000000001</c:v>
                </c:pt>
                <c:pt idx="301">
                  <c:v>20.5</c:v>
                </c:pt>
                <c:pt idx="302">
                  <c:v>20.433333000000001</c:v>
                </c:pt>
                <c:pt idx="303">
                  <c:v>20.7</c:v>
                </c:pt>
                <c:pt idx="304">
                  <c:v>20.933333000000001</c:v>
                </c:pt>
                <c:pt idx="305">
                  <c:v>20.966667000000001</c:v>
                </c:pt>
                <c:pt idx="306">
                  <c:v>20.666667</c:v>
                </c:pt>
                <c:pt idx="307">
                  <c:v>21.166667</c:v>
                </c:pt>
                <c:pt idx="308">
                  <c:v>20.9</c:v>
                </c:pt>
                <c:pt idx="309">
                  <c:v>21.066666999999999</c:v>
                </c:pt>
                <c:pt idx="310">
                  <c:v>21.133333</c:v>
                </c:pt>
                <c:pt idx="311">
                  <c:v>21.3</c:v>
                </c:pt>
                <c:pt idx="312">
                  <c:v>21.366667</c:v>
                </c:pt>
                <c:pt idx="313">
                  <c:v>21.4</c:v>
                </c:pt>
                <c:pt idx="314">
                  <c:v>21.4</c:v>
                </c:pt>
                <c:pt idx="315">
                  <c:v>21.6</c:v>
                </c:pt>
                <c:pt idx="316">
                  <c:v>21.633333</c:v>
                </c:pt>
                <c:pt idx="317">
                  <c:v>22.566666999999999</c:v>
                </c:pt>
                <c:pt idx="318">
                  <c:v>21.966667000000001</c:v>
                </c:pt>
                <c:pt idx="319">
                  <c:v>21.7</c:v>
                </c:pt>
                <c:pt idx="320">
                  <c:v>21.8</c:v>
                </c:pt>
                <c:pt idx="321">
                  <c:v>21.966667000000001</c:v>
                </c:pt>
                <c:pt idx="322">
                  <c:v>21.833333</c:v>
                </c:pt>
                <c:pt idx="323">
                  <c:v>21.933333000000001</c:v>
                </c:pt>
                <c:pt idx="324">
                  <c:v>21.833333</c:v>
                </c:pt>
                <c:pt idx="325">
                  <c:v>22.066666999999999</c:v>
                </c:pt>
                <c:pt idx="326">
                  <c:v>22.033332999999999</c:v>
                </c:pt>
                <c:pt idx="327">
                  <c:v>22.066666999999999</c:v>
                </c:pt>
                <c:pt idx="328">
                  <c:v>22.133333</c:v>
                </c:pt>
                <c:pt idx="329">
                  <c:v>22.366667</c:v>
                </c:pt>
                <c:pt idx="330">
                  <c:v>22.5</c:v>
                </c:pt>
                <c:pt idx="331">
                  <c:v>22.433333000000001</c:v>
                </c:pt>
                <c:pt idx="332">
                  <c:v>22.533332999999999</c:v>
                </c:pt>
                <c:pt idx="333">
                  <c:v>22.633333</c:v>
                </c:pt>
                <c:pt idx="334">
                  <c:v>22.8</c:v>
                </c:pt>
                <c:pt idx="335">
                  <c:v>22.833333</c:v>
                </c:pt>
                <c:pt idx="336">
                  <c:v>23.033332999999999</c:v>
                </c:pt>
                <c:pt idx="337">
                  <c:v>23.166667</c:v>
                </c:pt>
                <c:pt idx="338">
                  <c:v>23.1</c:v>
                </c:pt>
                <c:pt idx="339">
                  <c:v>23.333333</c:v>
                </c:pt>
                <c:pt idx="340">
                  <c:v>23.233332999999998</c:v>
                </c:pt>
                <c:pt idx="341">
                  <c:v>23.466667000000001</c:v>
                </c:pt>
                <c:pt idx="342">
                  <c:v>23.466667000000001</c:v>
                </c:pt>
                <c:pt idx="343">
                  <c:v>23.366667</c:v>
                </c:pt>
                <c:pt idx="344">
                  <c:v>23.733332999999998</c:v>
                </c:pt>
                <c:pt idx="345">
                  <c:v>23.6</c:v>
                </c:pt>
                <c:pt idx="346">
                  <c:v>23.7</c:v>
                </c:pt>
                <c:pt idx="347">
                  <c:v>23.8</c:v>
                </c:pt>
                <c:pt idx="348">
                  <c:v>23.666667</c:v>
                </c:pt>
                <c:pt idx="349">
                  <c:v>23.833333</c:v>
                </c:pt>
                <c:pt idx="350">
                  <c:v>24.033332999999999</c:v>
                </c:pt>
                <c:pt idx="351">
                  <c:v>24.033332999999999</c:v>
                </c:pt>
                <c:pt idx="352">
                  <c:v>23.966667000000001</c:v>
                </c:pt>
                <c:pt idx="353">
                  <c:v>24.3</c:v>
                </c:pt>
                <c:pt idx="354">
                  <c:v>24.166667</c:v>
                </c:pt>
                <c:pt idx="355">
                  <c:v>24.366667</c:v>
                </c:pt>
                <c:pt idx="356">
                  <c:v>24.233332999999998</c:v>
                </c:pt>
                <c:pt idx="357">
                  <c:v>24.466667000000001</c:v>
                </c:pt>
                <c:pt idx="358">
                  <c:v>24.533332999999999</c:v>
                </c:pt>
                <c:pt idx="359">
                  <c:v>24.533332999999999</c:v>
                </c:pt>
                <c:pt idx="360">
                  <c:v>24.733332999999998</c:v>
                </c:pt>
                <c:pt idx="361">
                  <c:v>24.6</c:v>
                </c:pt>
                <c:pt idx="362">
                  <c:v>24.7</c:v>
                </c:pt>
                <c:pt idx="363">
                  <c:v>24.933333000000001</c:v>
                </c:pt>
                <c:pt idx="364">
                  <c:v>24.833333</c:v>
                </c:pt>
                <c:pt idx="365">
                  <c:v>25.166667</c:v>
                </c:pt>
                <c:pt idx="366">
                  <c:v>25</c:v>
                </c:pt>
                <c:pt idx="367">
                  <c:v>25.166667</c:v>
                </c:pt>
                <c:pt idx="368">
                  <c:v>25.1</c:v>
                </c:pt>
                <c:pt idx="369">
                  <c:v>25.266667000000002</c:v>
                </c:pt>
                <c:pt idx="370">
                  <c:v>25.433333000000001</c:v>
                </c:pt>
                <c:pt idx="371">
                  <c:v>25.433333000000001</c:v>
                </c:pt>
                <c:pt idx="372">
                  <c:v>25.333333</c:v>
                </c:pt>
                <c:pt idx="373">
                  <c:v>25.666667</c:v>
                </c:pt>
                <c:pt idx="374">
                  <c:v>25.733332999999998</c:v>
                </c:pt>
                <c:pt idx="375">
                  <c:v>25.633333</c:v>
                </c:pt>
                <c:pt idx="376">
                  <c:v>25.7</c:v>
                </c:pt>
                <c:pt idx="377">
                  <c:v>25.9</c:v>
                </c:pt>
                <c:pt idx="378">
                  <c:v>26.033332999999999</c:v>
                </c:pt>
                <c:pt idx="379">
                  <c:v>26.166667</c:v>
                </c:pt>
                <c:pt idx="380">
                  <c:v>26.033332999999999</c:v>
                </c:pt>
                <c:pt idx="381">
                  <c:v>26.166667</c:v>
                </c:pt>
                <c:pt idx="382">
                  <c:v>26.266667000000002</c:v>
                </c:pt>
                <c:pt idx="383">
                  <c:v>26.333333</c:v>
                </c:pt>
                <c:pt idx="384">
                  <c:v>26.166667</c:v>
                </c:pt>
                <c:pt idx="385">
                  <c:v>26.4</c:v>
                </c:pt>
                <c:pt idx="386">
                  <c:v>26.566666999999999</c:v>
                </c:pt>
                <c:pt idx="387">
                  <c:v>26.533332999999999</c:v>
                </c:pt>
                <c:pt idx="388">
                  <c:v>26.566666999999999</c:v>
                </c:pt>
                <c:pt idx="389">
                  <c:v>26.7</c:v>
                </c:pt>
                <c:pt idx="390">
                  <c:v>26.666667</c:v>
                </c:pt>
                <c:pt idx="391">
                  <c:v>26.8</c:v>
                </c:pt>
                <c:pt idx="392">
                  <c:v>26.633333</c:v>
                </c:pt>
                <c:pt idx="393">
                  <c:v>26.866667</c:v>
                </c:pt>
                <c:pt idx="394">
                  <c:v>27</c:v>
                </c:pt>
                <c:pt idx="395">
                  <c:v>27.1</c:v>
                </c:pt>
                <c:pt idx="396">
                  <c:v>27.133333</c:v>
                </c:pt>
                <c:pt idx="397">
                  <c:v>28.366667</c:v>
                </c:pt>
                <c:pt idx="398">
                  <c:v>27.433333000000001</c:v>
                </c:pt>
                <c:pt idx="399">
                  <c:v>27.566666999999999</c:v>
                </c:pt>
                <c:pt idx="400">
                  <c:v>27.633333</c:v>
                </c:pt>
                <c:pt idx="401">
                  <c:v>27.733332999999998</c:v>
                </c:pt>
                <c:pt idx="402">
                  <c:v>27.9</c:v>
                </c:pt>
                <c:pt idx="403">
                  <c:v>28.2</c:v>
                </c:pt>
                <c:pt idx="404">
                  <c:v>27.933333000000001</c:v>
                </c:pt>
                <c:pt idx="405">
                  <c:v>28.566666999999999</c:v>
                </c:pt>
                <c:pt idx="406">
                  <c:v>27.966667000000001</c:v>
                </c:pt>
                <c:pt idx="407">
                  <c:v>28.333333</c:v>
                </c:pt>
                <c:pt idx="408">
                  <c:v>28.366667</c:v>
                </c:pt>
                <c:pt idx="409">
                  <c:v>28.4</c:v>
                </c:pt>
                <c:pt idx="410">
                  <c:v>28.5</c:v>
                </c:pt>
                <c:pt idx="411">
                  <c:v>28.633333</c:v>
                </c:pt>
                <c:pt idx="412">
                  <c:v>28.666667</c:v>
                </c:pt>
                <c:pt idx="413">
                  <c:v>28.466667000000001</c:v>
                </c:pt>
                <c:pt idx="414">
                  <c:v>28.933333000000001</c:v>
                </c:pt>
                <c:pt idx="415">
                  <c:v>29</c:v>
                </c:pt>
                <c:pt idx="416">
                  <c:v>29</c:v>
                </c:pt>
                <c:pt idx="417">
                  <c:v>29.033332999999999</c:v>
                </c:pt>
                <c:pt idx="418">
                  <c:v>29.166667</c:v>
                </c:pt>
                <c:pt idx="419">
                  <c:v>29.266667000000002</c:v>
                </c:pt>
                <c:pt idx="420">
                  <c:v>29.333333</c:v>
                </c:pt>
                <c:pt idx="421">
                  <c:v>29.3</c:v>
                </c:pt>
                <c:pt idx="422">
                  <c:v>29.4</c:v>
                </c:pt>
                <c:pt idx="423">
                  <c:v>29.5</c:v>
                </c:pt>
                <c:pt idx="424">
                  <c:v>29.5</c:v>
                </c:pt>
                <c:pt idx="425">
                  <c:v>29.333333</c:v>
                </c:pt>
                <c:pt idx="426">
                  <c:v>29.766667000000002</c:v>
                </c:pt>
                <c:pt idx="427">
                  <c:v>29.9</c:v>
                </c:pt>
                <c:pt idx="428">
                  <c:v>29.566666999999999</c:v>
                </c:pt>
                <c:pt idx="429">
                  <c:v>29.933333000000001</c:v>
                </c:pt>
                <c:pt idx="430">
                  <c:v>29.933333000000001</c:v>
                </c:pt>
                <c:pt idx="431">
                  <c:v>31</c:v>
                </c:pt>
                <c:pt idx="432">
                  <c:v>30.666667</c:v>
                </c:pt>
                <c:pt idx="433">
                  <c:v>30.3</c:v>
                </c:pt>
                <c:pt idx="434">
                  <c:v>30.466667000000001</c:v>
                </c:pt>
                <c:pt idx="435">
                  <c:v>30.5</c:v>
                </c:pt>
                <c:pt idx="436">
                  <c:v>30.5</c:v>
                </c:pt>
                <c:pt idx="437">
                  <c:v>30.433333000000001</c:v>
                </c:pt>
                <c:pt idx="438">
                  <c:v>30.433333000000001</c:v>
                </c:pt>
                <c:pt idx="439">
                  <c:v>30.7</c:v>
                </c:pt>
                <c:pt idx="440">
                  <c:v>30.7</c:v>
                </c:pt>
                <c:pt idx="441">
                  <c:v>30.666667</c:v>
                </c:pt>
                <c:pt idx="442">
                  <c:v>30.633333</c:v>
                </c:pt>
                <c:pt idx="443">
                  <c:v>30.766667000000002</c:v>
                </c:pt>
                <c:pt idx="444">
                  <c:v>30.833333</c:v>
                </c:pt>
                <c:pt idx="445">
                  <c:v>30.8</c:v>
                </c:pt>
                <c:pt idx="446">
                  <c:v>31.066666999999999</c:v>
                </c:pt>
                <c:pt idx="447">
                  <c:v>31.2</c:v>
                </c:pt>
                <c:pt idx="448">
                  <c:v>31.066666999999999</c:v>
                </c:pt>
                <c:pt idx="449">
                  <c:v>31.133333</c:v>
                </c:pt>
                <c:pt idx="450">
                  <c:v>31.2</c:v>
                </c:pt>
                <c:pt idx="451">
                  <c:v>31.166667</c:v>
                </c:pt>
                <c:pt idx="452">
                  <c:v>31.566666999999999</c:v>
                </c:pt>
                <c:pt idx="453">
                  <c:v>31.433333000000001</c:v>
                </c:pt>
                <c:pt idx="454">
                  <c:v>31.466667000000001</c:v>
                </c:pt>
                <c:pt idx="455">
                  <c:v>31.466667000000001</c:v>
                </c:pt>
                <c:pt idx="456">
                  <c:v>31.466667000000001</c:v>
                </c:pt>
                <c:pt idx="457">
                  <c:v>31.7</c:v>
                </c:pt>
                <c:pt idx="458">
                  <c:v>31.6</c:v>
                </c:pt>
                <c:pt idx="459">
                  <c:v>31.5</c:v>
                </c:pt>
                <c:pt idx="460">
                  <c:v>31.733332999999998</c:v>
                </c:pt>
                <c:pt idx="461">
                  <c:v>31.833333</c:v>
                </c:pt>
                <c:pt idx="462">
                  <c:v>32.066667000000002</c:v>
                </c:pt>
                <c:pt idx="463">
                  <c:v>32</c:v>
                </c:pt>
                <c:pt idx="464">
                  <c:v>32.299999999999997</c:v>
                </c:pt>
                <c:pt idx="465">
                  <c:v>32.299999999999997</c:v>
                </c:pt>
                <c:pt idx="466">
                  <c:v>32.533332999999999</c:v>
                </c:pt>
                <c:pt idx="467">
                  <c:v>32.6</c:v>
                </c:pt>
                <c:pt idx="468">
                  <c:v>32.700000000000003</c:v>
                </c:pt>
                <c:pt idx="469">
                  <c:v>32.6</c:v>
                </c:pt>
                <c:pt idx="470">
                  <c:v>32.833333000000003</c:v>
                </c:pt>
                <c:pt idx="471">
                  <c:v>33.033332999999999</c:v>
                </c:pt>
                <c:pt idx="472">
                  <c:v>33.033332999999999</c:v>
                </c:pt>
                <c:pt idx="473">
                  <c:v>33</c:v>
                </c:pt>
                <c:pt idx="474">
                  <c:v>33.033332999999999</c:v>
                </c:pt>
                <c:pt idx="475">
                  <c:v>33.066667000000002</c:v>
                </c:pt>
                <c:pt idx="476">
                  <c:v>33.466667000000001</c:v>
                </c:pt>
                <c:pt idx="477">
                  <c:v>33.466667000000001</c:v>
                </c:pt>
                <c:pt idx="478">
                  <c:v>33.5</c:v>
                </c:pt>
                <c:pt idx="479">
                  <c:v>33.633333</c:v>
                </c:pt>
                <c:pt idx="480">
                  <c:v>33.666666999999997</c:v>
                </c:pt>
                <c:pt idx="481">
                  <c:v>33.700000000000003</c:v>
                </c:pt>
                <c:pt idx="482">
                  <c:v>33.733333000000002</c:v>
                </c:pt>
                <c:pt idx="483">
                  <c:v>33.799999999999997</c:v>
                </c:pt>
                <c:pt idx="484">
                  <c:v>33.9</c:v>
                </c:pt>
                <c:pt idx="485">
                  <c:v>34.133333</c:v>
                </c:pt>
                <c:pt idx="486">
                  <c:v>33.9</c:v>
                </c:pt>
                <c:pt idx="487">
                  <c:v>34.166666999999997</c:v>
                </c:pt>
                <c:pt idx="488">
                  <c:v>34.700000000000003</c:v>
                </c:pt>
                <c:pt idx="489">
                  <c:v>34.366667</c:v>
                </c:pt>
                <c:pt idx="490">
                  <c:v>34.566667000000002</c:v>
                </c:pt>
                <c:pt idx="491">
                  <c:v>34.533332999999999</c:v>
                </c:pt>
                <c:pt idx="492">
                  <c:v>34.5</c:v>
                </c:pt>
                <c:pt idx="493">
                  <c:v>34.866667</c:v>
                </c:pt>
                <c:pt idx="494">
                  <c:v>34.5</c:v>
                </c:pt>
                <c:pt idx="495">
                  <c:v>35.066667000000002</c:v>
                </c:pt>
                <c:pt idx="496">
                  <c:v>34.9</c:v>
                </c:pt>
                <c:pt idx="497">
                  <c:v>34.966667000000001</c:v>
                </c:pt>
                <c:pt idx="498">
                  <c:v>35.366667</c:v>
                </c:pt>
                <c:pt idx="499">
                  <c:v>35.233333000000002</c:v>
                </c:pt>
                <c:pt idx="500">
                  <c:v>35.266666999999998</c:v>
                </c:pt>
                <c:pt idx="501">
                  <c:v>35.466667000000001</c:v>
                </c:pt>
                <c:pt idx="502">
                  <c:v>35.433332999999998</c:v>
                </c:pt>
                <c:pt idx="503">
                  <c:v>35.733333000000002</c:v>
                </c:pt>
                <c:pt idx="504">
                  <c:v>35.4</c:v>
                </c:pt>
                <c:pt idx="505">
                  <c:v>35.466667000000001</c:v>
                </c:pt>
                <c:pt idx="506">
                  <c:v>35.4</c:v>
                </c:pt>
                <c:pt idx="507">
                  <c:v>35.666666999999997</c:v>
                </c:pt>
                <c:pt idx="508">
                  <c:v>35.666666999999997</c:v>
                </c:pt>
                <c:pt idx="509">
                  <c:v>35.799999999999997</c:v>
                </c:pt>
                <c:pt idx="510">
                  <c:v>35.966667000000001</c:v>
                </c:pt>
                <c:pt idx="511">
                  <c:v>35.833333000000003</c:v>
                </c:pt>
                <c:pt idx="512">
                  <c:v>35.966667000000001</c:v>
                </c:pt>
                <c:pt idx="513">
                  <c:v>36.1</c:v>
                </c:pt>
                <c:pt idx="514">
                  <c:v>36.133333</c:v>
                </c:pt>
                <c:pt idx="515">
                  <c:v>36.200000000000003</c:v>
                </c:pt>
                <c:pt idx="516">
                  <c:v>36</c:v>
                </c:pt>
                <c:pt idx="517">
                  <c:v>36.200000000000003</c:v>
                </c:pt>
                <c:pt idx="518">
                  <c:v>36.566667000000002</c:v>
                </c:pt>
                <c:pt idx="519">
                  <c:v>36.266666999999998</c:v>
                </c:pt>
                <c:pt idx="520">
                  <c:v>36.333333000000003</c:v>
                </c:pt>
                <c:pt idx="521">
                  <c:v>36.299999999999997</c:v>
                </c:pt>
                <c:pt idx="522">
                  <c:v>36.433332999999998</c:v>
                </c:pt>
                <c:pt idx="523">
                  <c:v>36.566667000000002</c:v>
                </c:pt>
                <c:pt idx="524">
                  <c:v>36.5</c:v>
                </c:pt>
                <c:pt idx="525">
                  <c:v>36.733333000000002</c:v>
                </c:pt>
                <c:pt idx="526">
                  <c:v>36.833333000000003</c:v>
                </c:pt>
                <c:pt idx="527">
                  <c:v>37.1</c:v>
                </c:pt>
                <c:pt idx="528">
                  <c:v>37.166666999999997</c:v>
                </c:pt>
                <c:pt idx="529">
                  <c:v>37.200000000000003</c:v>
                </c:pt>
                <c:pt idx="530">
                  <c:v>37.466667000000001</c:v>
                </c:pt>
                <c:pt idx="531">
                  <c:v>37.566667000000002</c:v>
                </c:pt>
                <c:pt idx="532">
                  <c:v>37.633333</c:v>
                </c:pt>
                <c:pt idx="533">
                  <c:v>37.833333000000003</c:v>
                </c:pt>
                <c:pt idx="534">
                  <c:v>37.633333</c:v>
                </c:pt>
                <c:pt idx="535">
                  <c:v>37.799999999999997</c:v>
                </c:pt>
                <c:pt idx="536">
                  <c:v>37.799999999999997</c:v>
                </c:pt>
                <c:pt idx="537">
                  <c:v>37.9</c:v>
                </c:pt>
                <c:pt idx="538">
                  <c:v>38</c:v>
                </c:pt>
                <c:pt idx="539">
                  <c:v>38.066667000000002</c:v>
                </c:pt>
                <c:pt idx="540">
                  <c:v>38.033332999999999</c:v>
                </c:pt>
                <c:pt idx="541">
                  <c:v>38.5</c:v>
                </c:pt>
                <c:pt idx="542">
                  <c:v>38.533332999999999</c:v>
                </c:pt>
                <c:pt idx="543">
                  <c:v>38.6</c:v>
                </c:pt>
                <c:pt idx="544">
                  <c:v>38.5</c:v>
                </c:pt>
                <c:pt idx="545">
                  <c:v>38.9</c:v>
                </c:pt>
                <c:pt idx="546">
                  <c:v>38.700000000000003</c:v>
                </c:pt>
                <c:pt idx="547">
                  <c:v>38.633333</c:v>
                </c:pt>
                <c:pt idx="548">
                  <c:v>39</c:v>
                </c:pt>
                <c:pt idx="549">
                  <c:v>39.200000000000003</c:v>
                </c:pt>
                <c:pt idx="550">
                  <c:v>39.200000000000003</c:v>
                </c:pt>
                <c:pt idx="551">
                  <c:v>39.266666999999998</c:v>
                </c:pt>
                <c:pt idx="552">
                  <c:v>39.333333000000003</c:v>
                </c:pt>
                <c:pt idx="553">
                  <c:v>39.200000000000003</c:v>
                </c:pt>
                <c:pt idx="554">
                  <c:v>39.4</c:v>
                </c:pt>
                <c:pt idx="555">
                  <c:v>39.366667</c:v>
                </c:pt>
                <c:pt idx="556">
                  <c:v>39.4</c:v>
                </c:pt>
                <c:pt idx="557">
                  <c:v>39.466667000000001</c:v>
                </c:pt>
                <c:pt idx="558">
                  <c:v>39.799999999999997</c:v>
                </c:pt>
                <c:pt idx="559">
                  <c:v>39.666666999999997</c:v>
                </c:pt>
                <c:pt idx="560">
                  <c:v>39.833333000000003</c:v>
                </c:pt>
                <c:pt idx="561">
                  <c:v>39.933332999999998</c:v>
                </c:pt>
                <c:pt idx="562">
                  <c:v>40.1</c:v>
                </c:pt>
                <c:pt idx="563">
                  <c:v>40.133333</c:v>
                </c:pt>
                <c:pt idx="564">
                  <c:v>40.166666999999997</c:v>
                </c:pt>
                <c:pt idx="565">
                  <c:v>40.5</c:v>
                </c:pt>
                <c:pt idx="566">
                  <c:v>40.533332999999999</c:v>
                </c:pt>
                <c:pt idx="567">
                  <c:v>40.366667</c:v>
                </c:pt>
                <c:pt idx="568">
                  <c:v>40.433332999999998</c:v>
                </c:pt>
                <c:pt idx="569">
                  <c:v>40.466667000000001</c:v>
                </c:pt>
                <c:pt idx="570">
                  <c:v>40.6</c:v>
                </c:pt>
                <c:pt idx="571">
                  <c:v>40.733333000000002</c:v>
                </c:pt>
                <c:pt idx="572">
                  <c:v>40.866667</c:v>
                </c:pt>
                <c:pt idx="573">
                  <c:v>40.700000000000003</c:v>
                </c:pt>
                <c:pt idx="574">
                  <c:v>40.933332999999998</c:v>
                </c:pt>
                <c:pt idx="575">
                  <c:v>40.966667000000001</c:v>
                </c:pt>
                <c:pt idx="576">
                  <c:v>41.133333</c:v>
                </c:pt>
                <c:pt idx="577">
                  <c:v>40.966667000000001</c:v>
                </c:pt>
                <c:pt idx="578">
                  <c:v>40.9</c:v>
                </c:pt>
                <c:pt idx="579">
                  <c:v>41.233333000000002</c:v>
                </c:pt>
                <c:pt idx="580">
                  <c:v>41.166666999999997</c:v>
                </c:pt>
                <c:pt idx="581">
                  <c:v>41.166666999999997</c:v>
                </c:pt>
                <c:pt idx="582">
                  <c:v>41.333333000000003</c:v>
                </c:pt>
                <c:pt idx="583">
                  <c:v>41.466667000000001</c:v>
                </c:pt>
                <c:pt idx="584">
                  <c:v>41.3</c:v>
                </c:pt>
                <c:pt idx="585">
                  <c:v>41.566667000000002</c:v>
                </c:pt>
                <c:pt idx="586">
                  <c:v>41.733333000000002</c:v>
                </c:pt>
                <c:pt idx="587">
                  <c:v>41.766666999999998</c:v>
                </c:pt>
                <c:pt idx="588">
                  <c:v>41.933332999999998</c:v>
                </c:pt>
                <c:pt idx="589">
                  <c:v>41.733333000000002</c:v>
                </c:pt>
                <c:pt idx="590">
                  <c:v>42.1</c:v>
                </c:pt>
                <c:pt idx="591">
                  <c:v>41.766666999999998</c:v>
                </c:pt>
                <c:pt idx="592">
                  <c:v>42.033332999999999</c:v>
                </c:pt>
                <c:pt idx="593">
                  <c:v>42.4</c:v>
                </c:pt>
                <c:pt idx="594">
                  <c:v>42.233333000000002</c:v>
                </c:pt>
                <c:pt idx="595">
                  <c:v>42.3</c:v>
                </c:pt>
                <c:pt idx="596">
                  <c:v>42.5</c:v>
                </c:pt>
                <c:pt idx="597">
                  <c:v>42.7</c:v>
                </c:pt>
                <c:pt idx="598">
                  <c:v>42.666666999999997</c:v>
                </c:pt>
                <c:pt idx="599">
                  <c:v>42.933332999999998</c:v>
                </c:pt>
                <c:pt idx="600">
                  <c:v>42.833333000000003</c:v>
                </c:pt>
                <c:pt idx="601">
                  <c:v>42.933332999999998</c:v>
                </c:pt>
                <c:pt idx="602">
                  <c:v>43.033332999999999</c:v>
                </c:pt>
                <c:pt idx="603">
                  <c:v>43.633333</c:v>
                </c:pt>
                <c:pt idx="604">
                  <c:v>43.333333000000003</c:v>
                </c:pt>
                <c:pt idx="605">
                  <c:v>43.466667000000001</c:v>
                </c:pt>
                <c:pt idx="606">
                  <c:v>43.466667000000001</c:v>
                </c:pt>
                <c:pt idx="607">
                  <c:v>43.766666999999998</c:v>
                </c:pt>
                <c:pt idx="608">
                  <c:v>43.7</c:v>
                </c:pt>
                <c:pt idx="609">
                  <c:v>43.866667</c:v>
                </c:pt>
                <c:pt idx="610">
                  <c:v>43.8</c:v>
                </c:pt>
                <c:pt idx="611">
                  <c:v>44.066667000000002</c:v>
                </c:pt>
                <c:pt idx="612">
                  <c:v>43.966667000000001</c:v>
                </c:pt>
                <c:pt idx="613">
                  <c:v>44.133333</c:v>
                </c:pt>
                <c:pt idx="614">
                  <c:v>44.633333</c:v>
                </c:pt>
                <c:pt idx="615">
                  <c:v>44.466667000000001</c:v>
                </c:pt>
                <c:pt idx="616">
                  <c:v>44.666666999999997</c:v>
                </c:pt>
                <c:pt idx="617">
                  <c:v>44.933332999999998</c:v>
                </c:pt>
                <c:pt idx="618">
                  <c:v>44.833333000000003</c:v>
                </c:pt>
                <c:pt idx="619">
                  <c:v>44.766666999999998</c:v>
                </c:pt>
                <c:pt idx="620">
                  <c:v>44.833333000000003</c:v>
                </c:pt>
                <c:pt idx="621">
                  <c:v>44.966667000000001</c:v>
                </c:pt>
                <c:pt idx="622">
                  <c:v>45.266666999999998</c:v>
                </c:pt>
                <c:pt idx="623">
                  <c:v>45.066667000000002</c:v>
                </c:pt>
                <c:pt idx="624">
                  <c:v>45.266666999999998</c:v>
                </c:pt>
                <c:pt idx="625">
                  <c:v>45.533332999999999</c:v>
                </c:pt>
                <c:pt idx="626">
                  <c:v>45.6</c:v>
                </c:pt>
                <c:pt idx="627">
                  <c:v>45.333333000000003</c:v>
                </c:pt>
                <c:pt idx="628">
                  <c:v>45.666666999999997</c:v>
                </c:pt>
                <c:pt idx="629">
                  <c:v>45.833333000000003</c:v>
                </c:pt>
                <c:pt idx="630">
                  <c:v>45.733333000000002</c:v>
                </c:pt>
                <c:pt idx="631">
                  <c:v>46</c:v>
                </c:pt>
                <c:pt idx="632">
                  <c:v>45.9</c:v>
                </c:pt>
                <c:pt idx="633">
                  <c:v>45.833333000000003</c:v>
                </c:pt>
                <c:pt idx="634">
                  <c:v>46.233333000000002</c:v>
                </c:pt>
                <c:pt idx="635">
                  <c:v>46.1</c:v>
                </c:pt>
                <c:pt idx="636">
                  <c:v>46.133333</c:v>
                </c:pt>
                <c:pt idx="637">
                  <c:v>46.266666999999998</c:v>
                </c:pt>
                <c:pt idx="638">
                  <c:v>46.5</c:v>
                </c:pt>
                <c:pt idx="639">
                  <c:v>46.266666999999998</c:v>
                </c:pt>
                <c:pt idx="640">
                  <c:v>46.433332999999998</c:v>
                </c:pt>
                <c:pt idx="641">
                  <c:v>46.233333000000002</c:v>
                </c:pt>
                <c:pt idx="642">
                  <c:v>46.433332999999998</c:v>
                </c:pt>
                <c:pt idx="643">
                  <c:v>46.533332999999999</c:v>
                </c:pt>
                <c:pt idx="644">
                  <c:v>46.5</c:v>
                </c:pt>
                <c:pt idx="645">
                  <c:v>46.433332999999998</c:v>
                </c:pt>
                <c:pt idx="646">
                  <c:v>46.633333</c:v>
                </c:pt>
                <c:pt idx="647">
                  <c:v>46.733333000000002</c:v>
                </c:pt>
                <c:pt idx="648">
                  <c:v>46.866667</c:v>
                </c:pt>
                <c:pt idx="649">
                  <c:v>46.8</c:v>
                </c:pt>
                <c:pt idx="650">
                  <c:v>46.966667000000001</c:v>
                </c:pt>
                <c:pt idx="651">
                  <c:v>47.033332999999999</c:v>
                </c:pt>
                <c:pt idx="652">
                  <c:v>47.3</c:v>
                </c:pt>
                <c:pt idx="653">
                  <c:v>47.066667000000002</c:v>
                </c:pt>
                <c:pt idx="654">
                  <c:v>47.066667000000002</c:v>
                </c:pt>
                <c:pt idx="655">
                  <c:v>47.333333000000003</c:v>
                </c:pt>
                <c:pt idx="656">
                  <c:v>47.233333000000002</c:v>
                </c:pt>
                <c:pt idx="657">
                  <c:v>47.366667</c:v>
                </c:pt>
                <c:pt idx="658">
                  <c:v>47.5</c:v>
                </c:pt>
                <c:pt idx="659">
                  <c:v>47.833333000000003</c:v>
                </c:pt>
                <c:pt idx="660">
                  <c:v>47.733333000000002</c:v>
                </c:pt>
                <c:pt idx="661">
                  <c:v>47.7</c:v>
                </c:pt>
                <c:pt idx="662">
                  <c:v>48.2</c:v>
                </c:pt>
                <c:pt idx="663">
                  <c:v>48.2</c:v>
                </c:pt>
                <c:pt idx="664">
                  <c:v>48.166666999999997</c:v>
                </c:pt>
                <c:pt idx="665">
                  <c:v>48.433332999999998</c:v>
                </c:pt>
                <c:pt idx="666">
                  <c:v>48.4</c:v>
                </c:pt>
                <c:pt idx="667">
                  <c:v>48.3</c:v>
                </c:pt>
                <c:pt idx="668">
                  <c:v>48.633333</c:v>
                </c:pt>
                <c:pt idx="669">
                  <c:v>48.533332999999999</c:v>
                </c:pt>
                <c:pt idx="670">
                  <c:v>48.866667</c:v>
                </c:pt>
                <c:pt idx="671">
                  <c:v>48.8</c:v>
                </c:pt>
                <c:pt idx="672">
                  <c:v>48.933332999999998</c:v>
                </c:pt>
                <c:pt idx="673">
                  <c:v>49.166666999999997</c:v>
                </c:pt>
                <c:pt idx="674">
                  <c:v>49.266666999999998</c:v>
                </c:pt>
                <c:pt idx="675">
                  <c:v>49.333333000000003</c:v>
                </c:pt>
                <c:pt idx="676">
                  <c:v>49.2</c:v>
                </c:pt>
                <c:pt idx="677">
                  <c:v>49.5</c:v>
                </c:pt>
                <c:pt idx="678">
                  <c:v>49.6</c:v>
                </c:pt>
                <c:pt idx="679">
                  <c:v>49.7</c:v>
                </c:pt>
                <c:pt idx="680">
                  <c:v>49.7</c:v>
                </c:pt>
                <c:pt idx="681">
                  <c:v>49.833333000000003</c:v>
                </c:pt>
                <c:pt idx="682">
                  <c:v>50.033332999999999</c:v>
                </c:pt>
                <c:pt idx="683">
                  <c:v>49.966667000000001</c:v>
                </c:pt>
                <c:pt idx="684">
                  <c:v>49.933332999999998</c:v>
                </c:pt>
                <c:pt idx="685">
                  <c:v>50.066667000000002</c:v>
                </c:pt>
                <c:pt idx="686">
                  <c:v>50.2</c:v>
                </c:pt>
                <c:pt idx="687">
                  <c:v>50.1</c:v>
                </c:pt>
                <c:pt idx="688">
                  <c:v>50.333333000000003</c:v>
                </c:pt>
                <c:pt idx="689">
                  <c:v>50.366667</c:v>
                </c:pt>
                <c:pt idx="690">
                  <c:v>50.533332999999999</c:v>
                </c:pt>
                <c:pt idx="691">
                  <c:v>50.666666999999997</c:v>
                </c:pt>
                <c:pt idx="692">
                  <c:v>50.6</c:v>
                </c:pt>
                <c:pt idx="693">
                  <c:v>50.833333000000003</c:v>
                </c:pt>
                <c:pt idx="694">
                  <c:v>50.8</c:v>
                </c:pt>
                <c:pt idx="695">
                  <c:v>51.033332999999999</c:v>
                </c:pt>
                <c:pt idx="696">
                  <c:v>50.933332999999998</c:v>
                </c:pt>
                <c:pt idx="697">
                  <c:v>51.233333000000002</c:v>
                </c:pt>
                <c:pt idx="698">
                  <c:v>51.533332999999999</c:v>
                </c:pt>
                <c:pt idx="699">
                  <c:v>51.333333000000003</c:v>
                </c:pt>
                <c:pt idx="700">
                  <c:v>51.3</c:v>
                </c:pt>
                <c:pt idx="701">
                  <c:v>51.5</c:v>
                </c:pt>
                <c:pt idx="702">
                  <c:v>51.366667</c:v>
                </c:pt>
                <c:pt idx="703">
                  <c:v>51.5</c:v>
                </c:pt>
                <c:pt idx="704">
                  <c:v>51.633333</c:v>
                </c:pt>
                <c:pt idx="705">
                  <c:v>51.966667000000001</c:v>
                </c:pt>
                <c:pt idx="706">
                  <c:v>51.733333000000002</c:v>
                </c:pt>
                <c:pt idx="707">
                  <c:v>51.766666999999998</c:v>
                </c:pt>
                <c:pt idx="708">
                  <c:v>51.833333000000003</c:v>
                </c:pt>
                <c:pt idx="709">
                  <c:v>51.9</c:v>
                </c:pt>
                <c:pt idx="710">
                  <c:v>52</c:v>
                </c:pt>
                <c:pt idx="711">
                  <c:v>51.966667000000001</c:v>
                </c:pt>
                <c:pt idx="712">
                  <c:v>52.1</c:v>
                </c:pt>
                <c:pt idx="713">
                  <c:v>52.066667000000002</c:v>
                </c:pt>
                <c:pt idx="714">
                  <c:v>52.033332999999999</c:v>
                </c:pt>
                <c:pt idx="715">
                  <c:v>52.266666999999998</c:v>
                </c:pt>
                <c:pt idx="716">
                  <c:v>52.366667</c:v>
                </c:pt>
                <c:pt idx="717">
                  <c:v>52.3</c:v>
                </c:pt>
                <c:pt idx="718">
                  <c:v>52.566667000000002</c:v>
                </c:pt>
                <c:pt idx="719">
                  <c:v>52.466667000000001</c:v>
                </c:pt>
                <c:pt idx="720">
                  <c:v>52.3</c:v>
                </c:pt>
                <c:pt idx="721">
                  <c:v>52.666666999999997</c:v>
                </c:pt>
                <c:pt idx="722">
                  <c:v>52.666666999999997</c:v>
                </c:pt>
                <c:pt idx="723">
                  <c:v>52.666666999999997</c:v>
                </c:pt>
                <c:pt idx="724">
                  <c:v>52.8</c:v>
                </c:pt>
                <c:pt idx="725">
                  <c:v>53.166666999999997</c:v>
                </c:pt>
                <c:pt idx="726">
                  <c:v>53.4</c:v>
                </c:pt>
                <c:pt idx="727">
                  <c:v>53.266666999999998</c:v>
                </c:pt>
                <c:pt idx="728">
                  <c:v>53.366667</c:v>
                </c:pt>
                <c:pt idx="729">
                  <c:v>53.233333000000002</c:v>
                </c:pt>
                <c:pt idx="730">
                  <c:v>53.966667000000001</c:v>
                </c:pt>
                <c:pt idx="731">
                  <c:v>54.066667000000002</c:v>
                </c:pt>
                <c:pt idx="732">
                  <c:v>53.866667</c:v>
                </c:pt>
                <c:pt idx="733">
                  <c:v>53.933332999999998</c:v>
                </c:pt>
                <c:pt idx="734">
                  <c:v>53.7</c:v>
                </c:pt>
                <c:pt idx="735">
                  <c:v>54.033332999999999</c:v>
                </c:pt>
                <c:pt idx="736">
                  <c:v>54.1</c:v>
                </c:pt>
                <c:pt idx="737">
                  <c:v>54.166666999999997</c:v>
                </c:pt>
                <c:pt idx="738">
                  <c:v>54.233333000000002</c:v>
                </c:pt>
                <c:pt idx="739">
                  <c:v>54.566667000000002</c:v>
                </c:pt>
                <c:pt idx="740">
                  <c:v>54.433332999999998</c:v>
                </c:pt>
                <c:pt idx="741">
                  <c:v>54.633333</c:v>
                </c:pt>
                <c:pt idx="742">
                  <c:v>54.533332999999999</c:v>
                </c:pt>
                <c:pt idx="743">
                  <c:v>54.766666999999998</c:v>
                </c:pt>
                <c:pt idx="744">
                  <c:v>55.066667000000002</c:v>
                </c:pt>
                <c:pt idx="745">
                  <c:v>54.966667000000001</c:v>
                </c:pt>
                <c:pt idx="746">
                  <c:v>55.1</c:v>
                </c:pt>
                <c:pt idx="747">
                  <c:v>54.966667000000001</c:v>
                </c:pt>
                <c:pt idx="748">
                  <c:v>55.066667000000002</c:v>
                </c:pt>
                <c:pt idx="749">
                  <c:v>55.2</c:v>
                </c:pt>
                <c:pt idx="750">
                  <c:v>55.266666999999998</c:v>
                </c:pt>
                <c:pt idx="751">
                  <c:v>55.166666999999997</c:v>
                </c:pt>
                <c:pt idx="752">
                  <c:v>55.3</c:v>
                </c:pt>
                <c:pt idx="753">
                  <c:v>55.8</c:v>
                </c:pt>
                <c:pt idx="754">
                  <c:v>55.5</c:v>
                </c:pt>
                <c:pt idx="755">
                  <c:v>55.566667000000002</c:v>
                </c:pt>
                <c:pt idx="756">
                  <c:v>55.8</c:v>
                </c:pt>
                <c:pt idx="757">
                  <c:v>55.733333000000002</c:v>
                </c:pt>
                <c:pt idx="758">
                  <c:v>55.933332999999998</c:v>
                </c:pt>
                <c:pt idx="759">
                  <c:v>56.166666999999997</c:v>
                </c:pt>
                <c:pt idx="760">
                  <c:v>56.233333000000002</c:v>
                </c:pt>
                <c:pt idx="761">
                  <c:v>56.2</c:v>
                </c:pt>
                <c:pt idx="762">
                  <c:v>56.166666999999997</c:v>
                </c:pt>
                <c:pt idx="763">
                  <c:v>56.266666999999998</c:v>
                </c:pt>
                <c:pt idx="764">
                  <c:v>56.5</c:v>
                </c:pt>
                <c:pt idx="765">
                  <c:v>56.566667000000002</c:v>
                </c:pt>
                <c:pt idx="766">
                  <c:v>56.533332999999999</c:v>
                </c:pt>
                <c:pt idx="767">
                  <c:v>56.733333000000002</c:v>
                </c:pt>
                <c:pt idx="768">
                  <c:v>56.566667000000002</c:v>
                </c:pt>
                <c:pt idx="769">
                  <c:v>56.933332999999998</c:v>
                </c:pt>
                <c:pt idx="770">
                  <c:v>56.766666999999998</c:v>
                </c:pt>
                <c:pt idx="771">
                  <c:v>57.1</c:v>
                </c:pt>
                <c:pt idx="772">
                  <c:v>56.733333000000002</c:v>
                </c:pt>
                <c:pt idx="773">
                  <c:v>56.966667000000001</c:v>
                </c:pt>
                <c:pt idx="774">
                  <c:v>57.133333</c:v>
                </c:pt>
                <c:pt idx="775">
                  <c:v>57.4</c:v>
                </c:pt>
                <c:pt idx="776">
                  <c:v>57</c:v>
                </c:pt>
                <c:pt idx="777">
                  <c:v>57.266666999999998</c:v>
                </c:pt>
                <c:pt idx="778">
                  <c:v>57.266666999999998</c:v>
                </c:pt>
                <c:pt idx="779">
                  <c:v>57.466667000000001</c:v>
                </c:pt>
                <c:pt idx="780">
                  <c:v>57.466667000000001</c:v>
                </c:pt>
                <c:pt idx="781">
                  <c:v>57.466667000000001</c:v>
                </c:pt>
                <c:pt idx="782">
                  <c:v>57.533332999999999</c:v>
                </c:pt>
                <c:pt idx="783">
                  <c:v>57.8</c:v>
                </c:pt>
                <c:pt idx="784">
                  <c:v>57.6</c:v>
                </c:pt>
                <c:pt idx="785">
                  <c:v>57.533332999999999</c:v>
                </c:pt>
                <c:pt idx="786">
                  <c:v>57.866667</c:v>
                </c:pt>
                <c:pt idx="787">
                  <c:v>57.866667</c:v>
                </c:pt>
                <c:pt idx="788">
                  <c:v>57.966667000000001</c:v>
                </c:pt>
                <c:pt idx="789">
                  <c:v>58.066667000000002</c:v>
                </c:pt>
                <c:pt idx="790">
                  <c:v>58.466667000000001</c:v>
                </c:pt>
                <c:pt idx="791">
                  <c:v>58.566667000000002</c:v>
                </c:pt>
                <c:pt idx="792">
                  <c:v>59.5</c:v>
                </c:pt>
                <c:pt idx="793">
                  <c:v>60.133333</c:v>
                </c:pt>
                <c:pt idx="794">
                  <c:v>59.233333000000002</c:v>
                </c:pt>
                <c:pt idx="795">
                  <c:v>60.966667000000001</c:v>
                </c:pt>
                <c:pt idx="796">
                  <c:v>59.366667</c:v>
                </c:pt>
                <c:pt idx="797">
                  <c:v>59.166666999999997</c:v>
                </c:pt>
                <c:pt idx="798">
                  <c:v>59.466667000000001</c:v>
                </c:pt>
                <c:pt idx="799">
                  <c:v>59.433332999999998</c:v>
                </c:pt>
                <c:pt idx="800">
                  <c:v>59.433332999999998</c:v>
                </c:pt>
                <c:pt idx="801">
                  <c:v>59.8</c:v>
                </c:pt>
                <c:pt idx="802">
                  <c:v>59.433332999999998</c:v>
                </c:pt>
                <c:pt idx="803">
                  <c:v>59.766666999999998</c:v>
                </c:pt>
                <c:pt idx="804">
                  <c:v>59.7</c:v>
                </c:pt>
                <c:pt idx="805">
                  <c:v>59.766666999999998</c:v>
                </c:pt>
                <c:pt idx="806">
                  <c:v>60.1</c:v>
                </c:pt>
                <c:pt idx="807">
                  <c:v>60.066667000000002</c:v>
                </c:pt>
                <c:pt idx="808">
                  <c:v>60.1</c:v>
                </c:pt>
                <c:pt idx="809">
                  <c:v>60.366667</c:v>
                </c:pt>
                <c:pt idx="810">
                  <c:v>60.466667000000001</c:v>
                </c:pt>
                <c:pt idx="811">
                  <c:v>60.6</c:v>
                </c:pt>
                <c:pt idx="812">
                  <c:v>60.466667000000001</c:v>
                </c:pt>
                <c:pt idx="813">
                  <c:v>60.866667</c:v>
                </c:pt>
                <c:pt idx="814">
                  <c:v>60.766666999999998</c:v>
                </c:pt>
                <c:pt idx="815">
                  <c:v>60.9</c:v>
                </c:pt>
                <c:pt idx="816">
                  <c:v>60.833333000000003</c:v>
                </c:pt>
                <c:pt idx="817">
                  <c:v>60.766666999999998</c:v>
                </c:pt>
                <c:pt idx="818">
                  <c:v>61.133333</c:v>
                </c:pt>
                <c:pt idx="819">
                  <c:v>60.9</c:v>
                </c:pt>
                <c:pt idx="820">
                  <c:v>61.133333</c:v>
                </c:pt>
                <c:pt idx="821">
                  <c:v>61.166666999999997</c:v>
                </c:pt>
                <c:pt idx="822">
                  <c:v>61.533332999999999</c:v>
                </c:pt>
                <c:pt idx="823">
                  <c:v>61.633333</c:v>
                </c:pt>
                <c:pt idx="824">
                  <c:v>61.566667000000002</c:v>
                </c:pt>
                <c:pt idx="825">
                  <c:v>61.933332999999998</c:v>
                </c:pt>
                <c:pt idx="826">
                  <c:v>61.7</c:v>
                </c:pt>
                <c:pt idx="827">
                  <c:v>61.533332999999999</c:v>
                </c:pt>
                <c:pt idx="828">
                  <c:v>61.966667000000001</c:v>
                </c:pt>
                <c:pt idx="829">
                  <c:v>62</c:v>
                </c:pt>
                <c:pt idx="830">
                  <c:v>62.266666999999998</c:v>
                </c:pt>
                <c:pt idx="831">
                  <c:v>62.3</c:v>
                </c:pt>
                <c:pt idx="832">
                  <c:v>62.133333</c:v>
                </c:pt>
                <c:pt idx="833">
                  <c:v>61.933332999999998</c:v>
                </c:pt>
                <c:pt idx="834">
                  <c:v>62.066667000000002</c:v>
                </c:pt>
                <c:pt idx="835">
                  <c:v>62.366667</c:v>
                </c:pt>
                <c:pt idx="836">
                  <c:v>62.366667</c:v>
                </c:pt>
                <c:pt idx="837">
                  <c:v>62.466667000000001</c:v>
                </c:pt>
                <c:pt idx="838">
                  <c:v>62.666666999999997</c:v>
                </c:pt>
                <c:pt idx="839">
                  <c:v>62.666666999999997</c:v>
                </c:pt>
                <c:pt idx="840">
                  <c:v>62.333333000000003</c:v>
                </c:pt>
                <c:pt idx="841">
                  <c:v>62.5</c:v>
                </c:pt>
                <c:pt idx="842">
                  <c:v>62.7</c:v>
                </c:pt>
                <c:pt idx="843">
                  <c:v>62.9</c:v>
                </c:pt>
                <c:pt idx="844">
                  <c:v>62.9</c:v>
                </c:pt>
                <c:pt idx="845">
                  <c:v>63.3</c:v>
                </c:pt>
                <c:pt idx="846">
                  <c:v>62.866667</c:v>
                </c:pt>
                <c:pt idx="847">
                  <c:v>62.866667</c:v>
                </c:pt>
                <c:pt idx="848">
                  <c:v>63.066667000000002</c:v>
                </c:pt>
                <c:pt idx="849">
                  <c:v>63.166666999999997</c:v>
                </c:pt>
                <c:pt idx="850">
                  <c:v>63.066667000000002</c:v>
                </c:pt>
                <c:pt idx="851">
                  <c:v>63.166666999999997</c:v>
                </c:pt>
                <c:pt idx="852">
                  <c:v>63.133333</c:v>
                </c:pt>
                <c:pt idx="853">
                  <c:v>63.266666999999998</c:v>
                </c:pt>
                <c:pt idx="854">
                  <c:v>63.633333</c:v>
                </c:pt>
                <c:pt idx="855">
                  <c:v>63.7</c:v>
                </c:pt>
                <c:pt idx="856">
                  <c:v>63.9</c:v>
                </c:pt>
                <c:pt idx="857">
                  <c:v>63.8</c:v>
                </c:pt>
                <c:pt idx="858">
                  <c:v>64.033332999999999</c:v>
                </c:pt>
                <c:pt idx="859">
                  <c:v>63.8</c:v>
                </c:pt>
                <c:pt idx="860">
                  <c:v>64.266666999999998</c:v>
                </c:pt>
                <c:pt idx="861">
                  <c:v>64.433333000000005</c:v>
                </c:pt>
                <c:pt idx="862">
                  <c:v>64.433333000000005</c:v>
                </c:pt>
                <c:pt idx="863">
                  <c:v>64.5</c:v>
                </c:pt>
                <c:pt idx="864">
                  <c:v>64.666667000000004</c:v>
                </c:pt>
                <c:pt idx="865">
                  <c:v>64.8</c:v>
                </c:pt>
                <c:pt idx="866">
                  <c:v>65.266666999999998</c:v>
                </c:pt>
                <c:pt idx="867">
                  <c:v>65.033332999999999</c:v>
                </c:pt>
                <c:pt idx="868">
                  <c:v>64.933333000000005</c:v>
                </c:pt>
                <c:pt idx="869">
                  <c:v>64.8</c:v>
                </c:pt>
                <c:pt idx="870">
                  <c:v>65.266666999999998</c:v>
                </c:pt>
                <c:pt idx="871">
                  <c:v>65.433333000000005</c:v>
                </c:pt>
                <c:pt idx="872">
                  <c:v>65.366667000000007</c:v>
                </c:pt>
                <c:pt idx="873">
                  <c:v>65.466667000000001</c:v>
                </c:pt>
                <c:pt idx="874">
                  <c:v>65.466667000000001</c:v>
                </c:pt>
                <c:pt idx="875">
                  <c:v>65.733333000000002</c:v>
                </c:pt>
                <c:pt idx="876">
                  <c:v>65.933333000000005</c:v>
                </c:pt>
                <c:pt idx="877">
                  <c:v>66</c:v>
                </c:pt>
                <c:pt idx="878">
                  <c:v>65.900000000000006</c:v>
                </c:pt>
                <c:pt idx="879">
                  <c:v>66.333332999999996</c:v>
                </c:pt>
                <c:pt idx="880">
                  <c:v>66.133332999999993</c:v>
                </c:pt>
                <c:pt idx="881">
                  <c:v>66.033332999999999</c:v>
                </c:pt>
                <c:pt idx="882">
                  <c:v>66.233333000000002</c:v>
                </c:pt>
                <c:pt idx="883">
                  <c:v>66.400000000000006</c:v>
                </c:pt>
                <c:pt idx="884">
                  <c:v>66.533332999999999</c:v>
                </c:pt>
                <c:pt idx="885">
                  <c:v>66.5</c:v>
                </c:pt>
                <c:pt idx="886">
                  <c:v>66.7</c:v>
                </c:pt>
                <c:pt idx="887">
                  <c:v>66.633332999999993</c:v>
                </c:pt>
                <c:pt idx="888">
                  <c:v>66.966667000000001</c:v>
                </c:pt>
                <c:pt idx="889">
                  <c:v>66.966667000000001</c:v>
                </c:pt>
                <c:pt idx="890">
                  <c:v>66.866667000000007</c:v>
                </c:pt>
                <c:pt idx="891">
                  <c:v>67.2</c:v>
                </c:pt>
                <c:pt idx="892">
                  <c:v>67.066666999999995</c:v>
                </c:pt>
                <c:pt idx="893">
                  <c:v>67.233333000000002</c:v>
                </c:pt>
                <c:pt idx="894">
                  <c:v>67.333332999999996</c:v>
                </c:pt>
                <c:pt idx="895">
                  <c:v>67.533332999999999</c:v>
                </c:pt>
                <c:pt idx="896">
                  <c:v>67.133332999999993</c:v>
                </c:pt>
                <c:pt idx="897">
                  <c:v>67.333332999999996</c:v>
                </c:pt>
                <c:pt idx="898">
                  <c:v>67.366667000000007</c:v>
                </c:pt>
                <c:pt idx="899">
                  <c:v>67.233333000000002</c:v>
                </c:pt>
                <c:pt idx="900">
                  <c:v>67.366667000000007</c:v>
                </c:pt>
                <c:pt idx="901">
                  <c:v>67.766666999999998</c:v>
                </c:pt>
                <c:pt idx="902">
                  <c:v>68.766666999999998</c:v>
                </c:pt>
                <c:pt idx="903">
                  <c:v>67.966667000000001</c:v>
                </c:pt>
                <c:pt idx="904">
                  <c:v>67.8</c:v>
                </c:pt>
                <c:pt idx="905">
                  <c:v>68.133332999999993</c:v>
                </c:pt>
                <c:pt idx="906">
                  <c:v>67.866667000000007</c:v>
                </c:pt>
                <c:pt idx="907">
                  <c:v>67.900000000000006</c:v>
                </c:pt>
                <c:pt idx="908">
                  <c:v>67.733333000000002</c:v>
                </c:pt>
                <c:pt idx="909">
                  <c:v>68.033332999999999</c:v>
                </c:pt>
                <c:pt idx="910">
                  <c:v>67.833332999999996</c:v>
                </c:pt>
                <c:pt idx="911">
                  <c:v>68.133332999999993</c:v>
                </c:pt>
                <c:pt idx="912">
                  <c:v>67.933333000000005</c:v>
                </c:pt>
                <c:pt idx="913">
                  <c:v>67.900000000000006</c:v>
                </c:pt>
                <c:pt idx="914">
                  <c:v>67.833332999999996</c:v>
                </c:pt>
                <c:pt idx="915">
                  <c:v>68.066666999999995</c:v>
                </c:pt>
                <c:pt idx="916">
                  <c:v>67.933333000000005</c:v>
                </c:pt>
                <c:pt idx="917">
                  <c:v>68.2</c:v>
                </c:pt>
                <c:pt idx="918">
                  <c:v>68.099999999999994</c:v>
                </c:pt>
                <c:pt idx="919">
                  <c:v>68.433333000000005</c:v>
                </c:pt>
                <c:pt idx="920">
                  <c:v>68.366667000000007</c:v>
                </c:pt>
                <c:pt idx="921">
                  <c:v>68.433333000000005</c:v>
                </c:pt>
                <c:pt idx="922">
                  <c:v>68.533332999999999</c:v>
                </c:pt>
                <c:pt idx="923">
                  <c:v>68.966667000000001</c:v>
                </c:pt>
                <c:pt idx="924">
                  <c:v>68.866667000000007</c:v>
                </c:pt>
                <c:pt idx="925">
                  <c:v>69.400000000000006</c:v>
                </c:pt>
                <c:pt idx="926">
                  <c:v>68.833332999999996</c:v>
                </c:pt>
                <c:pt idx="927">
                  <c:v>69.033332999999999</c:v>
                </c:pt>
                <c:pt idx="928">
                  <c:v>69.266666999999998</c:v>
                </c:pt>
                <c:pt idx="929">
                  <c:v>69.599999999999994</c:v>
                </c:pt>
                <c:pt idx="930">
                  <c:v>69.5</c:v>
                </c:pt>
                <c:pt idx="931">
                  <c:v>69.5</c:v>
                </c:pt>
                <c:pt idx="932">
                  <c:v>69.866667000000007</c:v>
                </c:pt>
                <c:pt idx="933">
                  <c:v>70</c:v>
                </c:pt>
                <c:pt idx="934">
                  <c:v>69.866667000000007</c:v>
                </c:pt>
                <c:pt idx="935">
                  <c:v>70.233333000000002</c:v>
                </c:pt>
                <c:pt idx="936">
                  <c:v>69.766666999999998</c:v>
                </c:pt>
                <c:pt idx="937">
                  <c:v>70.166667000000004</c:v>
                </c:pt>
                <c:pt idx="938">
                  <c:v>70.366667000000007</c:v>
                </c:pt>
                <c:pt idx="939">
                  <c:v>70.400000000000006</c:v>
                </c:pt>
                <c:pt idx="940">
                  <c:v>70.333332999999996</c:v>
                </c:pt>
                <c:pt idx="941">
                  <c:v>70.133332999999993</c:v>
                </c:pt>
                <c:pt idx="942">
                  <c:v>71.066666999999995</c:v>
                </c:pt>
                <c:pt idx="943">
                  <c:v>70.8</c:v>
                </c:pt>
                <c:pt idx="944">
                  <c:v>70.8</c:v>
                </c:pt>
                <c:pt idx="945">
                  <c:v>70.966667000000001</c:v>
                </c:pt>
                <c:pt idx="946">
                  <c:v>71.133332999999993</c:v>
                </c:pt>
                <c:pt idx="947">
                  <c:v>71.266666999999998</c:v>
                </c:pt>
                <c:pt idx="948">
                  <c:v>71.099999999999994</c:v>
                </c:pt>
                <c:pt idx="949">
                  <c:v>71.3</c:v>
                </c:pt>
                <c:pt idx="950">
                  <c:v>71.166667000000004</c:v>
                </c:pt>
                <c:pt idx="951">
                  <c:v>71.333332999999996</c:v>
                </c:pt>
                <c:pt idx="952">
                  <c:v>71.666667000000004</c:v>
                </c:pt>
                <c:pt idx="953">
                  <c:v>71.733333000000002</c:v>
                </c:pt>
                <c:pt idx="954">
                  <c:v>71.599999999999994</c:v>
                </c:pt>
                <c:pt idx="955">
                  <c:v>71.8</c:v>
                </c:pt>
                <c:pt idx="956">
                  <c:v>72.433333000000005</c:v>
                </c:pt>
                <c:pt idx="957">
                  <c:v>72.5</c:v>
                </c:pt>
                <c:pt idx="958">
                  <c:v>72.3</c:v>
                </c:pt>
                <c:pt idx="959">
                  <c:v>72.599999999999994</c:v>
                </c:pt>
                <c:pt idx="960">
                  <c:v>72.466667000000001</c:v>
                </c:pt>
                <c:pt idx="961">
                  <c:v>72.599999999999994</c:v>
                </c:pt>
                <c:pt idx="962">
                  <c:v>72.900000000000006</c:v>
                </c:pt>
                <c:pt idx="963">
                  <c:v>72.900000000000006</c:v>
                </c:pt>
                <c:pt idx="964">
                  <c:v>72.766666999999998</c:v>
                </c:pt>
                <c:pt idx="965">
                  <c:v>73.033332999999999</c:v>
                </c:pt>
                <c:pt idx="966">
                  <c:v>72.933333000000005</c:v>
                </c:pt>
                <c:pt idx="967">
                  <c:v>73.2</c:v>
                </c:pt>
                <c:pt idx="968">
                  <c:v>73.033332999999999</c:v>
                </c:pt>
                <c:pt idx="969">
                  <c:v>73.2</c:v>
                </c:pt>
                <c:pt idx="970">
                  <c:v>73.233333000000002</c:v>
                </c:pt>
                <c:pt idx="971">
                  <c:v>73.3</c:v>
                </c:pt>
                <c:pt idx="972">
                  <c:v>73.233333000000002</c:v>
                </c:pt>
                <c:pt idx="973">
                  <c:v>73.400000000000006</c:v>
                </c:pt>
                <c:pt idx="974">
                  <c:v>73.5</c:v>
                </c:pt>
                <c:pt idx="975">
                  <c:v>73.599999999999994</c:v>
                </c:pt>
                <c:pt idx="976">
                  <c:v>73.733333000000002</c:v>
                </c:pt>
                <c:pt idx="977">
                  <c:v>73.766666999999998</c:v>
                </c:pt>
                <c:pt idx="978">
                  <c:v>73.566666999999995</c:v>
                </c:pt>
                <c:pt idx="979">
                  <c:v>74</c:v>
                </c:pt>
                <c:pt idx="980">
                  <c:v>73.633332999999993</c:v>
                </c:pt>
                <c:pt idx="981">
                  <c:v>74.633332999999993</c:v>
                </c:pt>
                <c:pt idx="982">
                  <c:v>74.099999999999994</c:v>
                </c:pt>
                <c:pt idx="983">
                  <c:v>74.400000000000006</c:v>
                </c:pt>
                <c:pt idx="984">
                  <c:v>74.033332999999999</c:v>
                </c:pt>
                <c:pt idx="985">
                  <c:v>74.433333000000005</c:v>
                </c:pt>
                <c:pt idx="986">
                  <c:v>74.166667000000004</c:v>
                </c:pt>
                <c:pt idx="987">
                  <c:v>75</c:v>
                </c:pt>
                <c:pt idx="988">
                  <c:v>74.900000000000006</c:v>
                </c:pt>
                <c:pt idx="989">
                  <c:v>74.7</c:v>
                </c:pt>
                <c:pt idx="990">
                  <c:v>75.066666999999995</c:v>
                </c:pt>
                <c:pt idx="991">
                  <c:v>75.033332999999999</c:v>
                </c:pt>
                <c:pt idx="992">
                  <c:v>75.066666999999995</c:v>
                </c:pt>
                <c:pt idx="993">
                  <c:v>75.366667000000007</c:v>
                </c:pt>
                <c:pt idx="994">
                  <c:v>75.400000000000006</c:v>
                </c:pt>
                <c:pt idx="995">
                  <c:v>75.366667000000007</c:v>
                </c:pt>
                <c:pt idx="996">
                  <c:v>75.833332999999996</c:v>
                </c:pt>
                <c:pt idx="997">
                  <c:v>75.599999999999994</c:v>
                </c:pt>
                <c:pt idx="998">
                  <c:v>75.633332999999993</c:v>
                </c:pt>
                <c:pt idx="999">
                  <c:v>76.066666999999995</c:v>
                </c:pt>
              </c:numCache>
            </c:numRef>
          </c:yVal>
          <c:smooth val="0"/>
          <c:extLst>
            <c:ext xmlns:c16="http://schemas.microsoft.com/office/drawing/2014/chart" uri="{C3380CC4-5D6E-409C-BE32-E72D297353CC}">
              <c16:uniqueId val="{00000000-1660-4634-ABA2-BDF350E77B94}"/>
            </c:ext>
          </c:extLst>
        </c:ser>
        <c:ser>
          <c:idx val="1"/>
          <c:order val="1"/>
          <c:tx>
            <c:strRef>
              <c:f>'test3-5000000'!$C$1</c:f>
              <c:strCache>
                <c:ptCount val="1"/>
                <c:pt idx="0">
                  <c:v> Quicksort</c:v>
                </c:pt>
              </c:strCache>
            </c:strRef>
          </c:tx>
          <c:spPr>
            <a:ln w="19050" cap="rnd">
              <a:solidFill>
                <a:schemeClr val="accent2"/>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C$2:$C$1001</c:f>
              <c:numCache>
                <c:formatCode>General</c:formatCode>
                <c:ptCount val="1000"/>
                <c:pt idx="0">
                  <c:v>0.1</c:v>
                </c:pt>
                <c:pt idx="1">
                  <c:v>3.3333000000000002E-2</c:v>
                </c:pt>
                <c:pt idx="2">
                  <c:v>0.13333300000000001</c:v>
                </c:pt>
                <c:pt idx="3">
                  <c:v>6.6667000000000004E-2</c:v>
                </c:pt>
                <c:pt idx="4">
                  <c:v>0.26666699999999999</c:v>
                </c:pt>
                <c:pt idx="5">
                  <c:v>0.2</c:v>
                </c:pt>
                <c:pt idx="6">
                  <c:v>0.2</c:v>
                </c:pt>
                <c:pt idx="7">
                  <c:v>0.5</c:v>
                </c:pt>
                <c:pt idx="8">
                  <c:v>0.43333300000000002</c:v>
                </c:pt>
                <c:pt idx="9">
                  <c:v>0.466667</c:v>
                </c:pt>
                <c:pt idx="10">
                  <c:v>0.5</c:v>
                </c:pt>
                <c:pt idx="11">
                  <c:v>0.63333300000000003</c:v>
                </c:pt>
                <c:pt idx="12">
                  <c:v>0.5</c:v>
                </c:pt>
                <c:pt idx="13">
                  <c:v>0.6</c:v>
                </c:pt>
                <c:pt idx="14">
                  <c:v>0.73333300000000001</c:v>
                </c:pt>
                <c:pt idx="15">
                  <c:v>0.86666699999999997</c:v>
                </c:pt>
                <c:pt idx="16">
                  <c:v>0.73333300000000001</c:v>
                </c:pt>
                <c:pt idx="17">
                  <c:v>0.76666699999999999</c:v>
                </c:pt>
                <c:pt idx="18">
                  <c:v>0.8</c:v>
                </c:pt>
                <c:pt idx="19">
                  <c:v>0.93333299999999997</c:v>
                </c:pt>
                <c:pt idx="20">
                  <c:v>1</c:v>
                </c:pt>
                <c:pt idx="21">
                  <c:v>1</c:v>
                </c:pt>
                <c:pt idx="22">
                  <c:v>1.0333330000000001</c:v>
                </c:pt>
                <c:pt idx="23">
                  <c:v>1</c:v>
                </c:pt>
                <c:pt idx="24">
                  <c:v>1.066667</c:v>
                </c:pt>
                <c:pt idx="25">
                  <c:v>1.233333</c:v>
                </c:pt>
                <c:pt idx="26">
                  <c:v>1.1666669999999999</c:v>
                </c:pt>
                <c:pt idx="27">
                  <c:v>1.1000000000000001</c:v>
                </c:pt>
                <c:pt idx="28">
                  <c:v>1.233333</c:v>
                </c:pt>
                <c:pt idx="29">
                  <c:v>1.266667</c:v>
                </c:pt>
                <c:pt idx="30">
                  <c:v>1.3666670000000001</c:v>
                </c:pt>
                <c:pt idx="31">
                  <c:v>1.5</c:v>
                </c:pt>
                <c:pt idx="32">
                  <c:v>1.6</c:v>
                </c:pt>
                <c:pt idx="33">
                  <c:v>1.433333</c:v>
                </c:pt>
                <c:pt idx="34">
                  <c:v>1.6666669999999999</c:v>
                </c:pt>
                <c:pt idx="35">
                  <c:v>1.5333330000000001</c:v>
                </c:pt>
                <c:pt idx="36">
                  <c:v>1.8</c:v>
                </c:pt>
                <c:pt idx="37">
                  <c:v>1.8</c:v>
                </c:pt>
                <c:pt idx="38">
                  <c:v>1.8666670000000001</c:v>
                </c:pt>
                <c:pt idx="39">
                  <c:v>1.8666670000000001</c:v>
                </c:pt>
                <c:pt idx="40">
                  <c:v>1.8</c:v>
                </c:pt>
                <c:pt idx="41">
                  <c:v>2</c:v>
                </c:pt>
                <c:pt idx="42">
                  <c:v>2.1333329999999999</c:v>
                </c:pt>
                <c:pt idx="43">
                  <c:v>2.0333329999999998</c:v>
                </c:pt>
                <c:pt idx="44">
                  <c:v>2.0666669999999998</c:v>
                </c:pt>
                <c:pt idx="45">
                  <c:v>2.1</c:v>
                </c:pt>
                <c:pt idx="46">
                  <c:v>2.266667</c:v>
                </c:pt>
                <c:pt idx="47">
                  <c:v>2.266667</c:v>
                </c:pt>
                <c:pt idx="48">
                  <c:v>2.266667</c:v>
                </c:pt>
                <c:pt idx="49">
                  <c:v>2.3333330000000001</c:v>
                </c:pt>
                <c:pt idx="50">
                  <c:v>2.3666670000000001</c:v>
                </c:pt>
                <c:pt idx="51">
                  <c:v>2.5</c:v>
                </c:pt>
                <c:pt idx="52">
                  <c:v>2.6</c:v>
                </c:pt>
                <c:pt idx="53">
                  <c:v>2.4333330000000002</c:v>
                </c:pt>
                <c:pt idx="54">
                  <c:v>2.6666669999999999</c:v>
                </c:pt>
                <c:pt idx="55">
                  <c:v>2.7</c:v>
                </c:pt>
                <c:pt idx="56">
                  <c:v>2.733333</c:v>
                </c:pt>
                <c:pt idx="57">
                  <c:v>2.766667</c:v>
                </c:pt>
                <c:pt idx="58">
                  <c:v>2.9333330000000002</c:v>
                </c:pt>
                <c:pt idx="59">
                  <c:v>2.733333</c:v>
                </c:pt>
                <c:pt idx="60">
                  <c:v>2.9</c:v>
                </c:pt>
                <c:pt idx="61">
                  <c:v>3</c:v>
                </c:pt>
                <c:pt idx="62">
                  <c:v>3.1333329999999999</c:v>
                </c:pt>
                <c:pt idx="63">
                  <c:v>3.1333329999999999</c:v>
                </c:pt>
                <c:pt idx="64">
                  <c:v>3.2</c:v>
                </c:pt>
                <c:pt idx="65">
                  <c:v>3.1333329999999999</c:v>
                </c:pt>
                <c:pt idx="66">
                  <c:v>3.4666670000000002</c:v>
                </c:pt>
                <c:pt idx="67">
                  <c:v>3.3</c:v>
                </c:pt>
                <c:pt idx="68">
                  <c:v>3.3666670000000001</c:v>
                </c:pt>
                <c:pt idx="69">
                  <c:v>3.266667</c:v>
                </c:pt>
                <c:pt idx="70">
                  <c:v>3.4</c:v>
                </c:pt>
                <c:pt idx="71">
                  <c:v>3.5</c:v>
                </c:pt>
                <c:pt idx="72">
                  <c:v>3.6</c:v>
                </c:pt>
                <c:pt idx="73">
                  <c:v>3.5333329999999998</c:v>
                </c:pt>
                <c:pt idx="74">
                  <c:v>3.6333329999999999</c:v>
                </c:pt>
                <c:pt idx="75">
                  <c:v>3.7</c:v>
                </c:pt>
                <c:pt idx="76">
                  <c:v>3.6666669999999999</c:v>
                </c:pt>
                <c:pt idx="77">
                  <c:v>3.766667</c:v>
                </c:pt>
                <c:pt idx="78">
                  <c:v>3.8333330000000001</c:v>
                </c:pt>
                <c:pt idx="79">
                  <c:v>3.9666670000000002</c:v>
                </c:pt>
                <c:pt idx="80">
                  <c:v>4.0333329999999998</c:v>
                </c:pt>
                <c:pt idx="81">
                  <c:v>4.1333330000000004</c:v>
                </c:pt>
                <c:pt idx="82">
                  <c:v>4.1333330000000004</c:v>
                </c:pt>
                <c:pt idx="83">
                  <c:v>4.233333</c:v>
                </c:pt>
                <c:pt idx="84">
                  <c:v>4.1333330000000004</c:v>
                </c:pt>
                <c:pt idx="85">
                  <c:v>4.233333</c:v>
                </c:pt>
                <c:pt idx="86">
                  <c:v>4.4000000000000004</c:v>
                </c:pt>
                <c:pt idx="87">
                  <c:v>4.3666669999999996</c:v>
                </c:pt>
                <c:pt idx="88">
                  <c:v>4.4333330000000002</c:v>
                </c:pt>
                <c:pt idx="89">
                  <c:v>4.4000000000000004</c:v>
                </c:pt>
                <c:pt idx="90">
                  <c:v>4.5333329999999998</c:v>
                </c:pt>
                <c:pt idx="91">
                  <c:v>4.3666669999999996</c:v>
                </c:pt>
                <c:pt idx="92">
                  <c:v>4.5999999999999996</c:v>
                </c:pt>
                <c:pt idx="93">
                  <c:v>4.7</c:v>
                </c:pt>
                <c:pt idx="94">
                  <c:v>4.6333330000000004</c:v>
                </c:pt>
                <c:pt idx="95">
                  <c:v>4.8666669999999996</c:v>
                </c:pt>
                <c:pt idx="96">
                  <c:v>4.8333329999999997</c:v>
                </c:pt>
                <c:pt idx="97">
                  <c:v>4.9666670000000002</c:v>
                </c:pt>
                <c:pt idx="98">
                  <c:v>4.8</c:v>
                </c:pt>
                <c:pt idx="99">
                  <c:v>4.8333329999999997</c:v>
                </c:pt>
                <c:pt idx="100">
                  <c:v>5.0333329999999998</c:v>
                </c:pt>
                <c:pt idx="101">
                  <c:v>5.0999999999999996</c:v>
                </c:pt>
                <c:pt idx="102">
                  <c:v>5.2</c:v>
                </c:pt>
                <c:pt idx="103">
                  <c:v>5.233333</c:v>
                </c:pt>
                <c:pt idx="104">
                  <c:v>5.1333330000000004</c:v>
                </c:pt>
                <c:pt idx="105">
                  <c:v>5.4333330000000002</c:v>
                </c:pt>
                <c:pt idx="106">
                  <c:v>5.266667</c:v>
                </c:pt>
                <c:pt idx="107">
                  <c:v>5.3333329999999997</c:v>
                </c:pt>
                <c:pt idx="108">
                  <c:v>5.3333329999999997</c:v>
                </c:pt>
                <c:pt idx="109">
                  <c:v>5.7</c:v>
                </c:pt>
                <c:pt idx="110">
                  <c:v>5.733333</c:v>
                </c:pt>
                <c:pt idx="111">
                  <c:v>6.0666669999999998</c:v>
                </c:pt>
                <c:pt idx="112">
                  <c:v>5.8</c:v>
                </c:pt>
                <c:pt idx="113">
                  <c:v>5.9333330000000002</c:v>
                </c:pt>
                <c:pt idx="114">
                  <c:v>6.1333330000000004</c:v>
                </c:pt>
                <c:pt idx="115">
                  <c:v>5.9666670000000002</c:v>
                </c:pt>
                <c:pt idx="116">
                  <c:v>6.0666669999999998</c:v>
                </c:pt>
                <c:pt idx="117">
                  <c:v>6.766667</c:v>
                </c:pt>
                <c:pt idx="118">
                  <c:v>6.1666670000000003</c:v>
                </c:pt>
                <c:pt idx="119">
                  <c:v>6.1333330000000004</c:v>
                </c:pt>
                <c:pt idx="120">
                  <c:v>6.1666670000000003</c:v>
                </c:pt>
                <c:pt idx="121">
                  <c:v>6.1666670000000003</c:v>
                </c:pt>
                <c:pt idx="122">
                  <c:v>6.2</c:v>
                </c:pt>
                <c:pt idx="123">
                  <c:v>6.233333</c:v>
                </c:pt>
                <c:pt idx="124">
                  <c:v>6.1666670000000003</c:v>
                </c:pt>
                <c:pt idx="125">
                  <c:v>6.3666669999999996</c:v>
                </c:pt>
                <c:pt idx="126">
                  <c:v>6.4</c:v>
                </c:pt>
                <c:pt idx="127">
                  <c:v>6.8666669999999996</c:v>
                </c:pt>
                <c:pt idx="128">
                  <c:v>6.6666670000000003</c:v>
                </c:pt>
                <c:pt idx="129">
                  <c:v>6.4666670000000002</c:v>
                </c:pt>
                <c:pt idx="130">
                  <c:v>6.766667</c:v>
                </c:pt>
                <c:pt idx="131">
                  <c:v>6.8333329999999997</c:v>
                </c:pt>
                <c:pt idx="132">
                  <c:v>6.766667</c:v>
                </c:pt>
                <c:pt idx="133">
                  <c:v>6.766667</c:v>
                </c:pt>
                <c:pt idx="134">
                  <c:v>6.733333</c:v>
                </c:pt>
                <c:pt idx="135">
                  <c:v>6.9</c:v>
                </c:pt>
                <c:pt idx="136">
                  <c:v>7.0333329999999998</c:v>
                </c:pt>
                <c:pt idx="137">
                  <c:v>7.0666669999999998</c:v>
                </c:pt>
                <c:pt idx="138">
                  <c:v>7.1333330000000004</c:v>
                </c:pt>
                <c:pt idx="139">
                  <c:v>7.1</c:v>
                </c:pt>
                <c:pt idx="140">
                  <c:v>7.3</c:v>
                </c:pt>
                <c:pt idx="141">
                  <c:v>7.3666669999999996</c:v>
                </c:pt>
                <c:pt idx="142">
                  <c:v>7.3666669999999996</c:v>
                </c:pt>
                <c:pt idx="143">
                  <c:v>7.5333329999999998</c:v>
                </c:pt>
                <c:pt idx="144">
                  <c:v>7.5</c:v>
                </c:pt>
                <c:pt idx="145">
                  <c:v>7.5</c:v>
                </c:pt>
                <c:pt idx="146">
                  <c:v>7.7</c:v>
                </c:pt>
                <c:pt idx="147">
                  <c:v>7.5666669999999998</c:v>
                </c:pt>
                <c:pt idx="148">
                  <c:v>7.5</c:v>
                </c:pt>
                <c:pt idx="149">
                  <c:v>7.6666670000000003</c:v>
                </c:pt>
                <c:pt idx="150">
                  <c:v>7.766667</c:v>
                </c:pt>
                <c:pt idx="151">
                  <c:v>7.7</c:v>
                </c:pt>
                <c:pt idx="152">
                  <c:v>7.733333</c:v>
                </c:pt>
                <c:pt idx="153">
                  <c:v>8.0666670000000007</c:v>
                </c:pt>
                <c:pt idx="154">
                  <c:v>7.9</c:v>
                </c:pt>
                <c:pt idx="155">
                  <c:v>8.1333330000000004</c:v>
                </c:pt>
                <c:pt idx="156">
                  <c:v>8.0666670000000007</c:v>
                </c:pt>
                <c:pt idx="157">
                  <c:v>8.1333330000000004</c:v>
                </c:pt>
                <c:pt idx="158">
                  <c:v>8.3666669999999996</c:v>
                </c:pt>
                <c:pt idx="159">
                  <c:v>8.3333329999999997</c:v>
                </c:pt>
                <c:pt idx="160">
                  <c:v>8.233333</c:v>
                </c:pt>
                <c:pt idx="161">
                  <c:v>8.3000000000000007</c:v>
                </c:pt>
                <c:pt idx="162">
                  <c:v>8.3666669999999996</c:v>
                </c:pt>
                <c:pt idx="163">
                  <c:v>8.6666670000000003</c:v>
                </c:pt>
                <c:pt idx="164">
                  <c:v>8.6</c:v>
                </c:pt>
                <c:pt idx="165">
                  <c:v>8.5666670000000007</c:v>
                </c:pt>
                <c:pt idx="166">
                  <c:v>8.5</c:v>
                </c:pt>
                <c:pt idx="167">
                  <c:v>8.6999999999999993</c:v>
                </c:pt>
                <c:pt idx="168">
                  <c:v>8.8000000000000007</c:v>
                </c:pt>
                <c:pt idx="169">
                  <c:v>8.8333329999999997</c:v>
                </c:pt>
                <c:pt idx="170">
                  <c:v>8.8333329999999997</c:v>
                </c:pt>
                <c:pt idx="171">
                  <c:v>8.9</c:v>
                </c:pt>
                <c:pt idx="172">
                  <c:v>8.9</c:v>
                </c:pt>
                <c:pt idx="173">
                  <c:v>9.1333330000000004</c:v>
                </c:pt>
                <c:pt idx="174">
                  <c:v>9.0333330000000007</c:v>
                </c:pt>
                <c:pt idx="175">
                  <c:v>9.266667</c:v>
                </c:pt>
                <c:pt idx="176">
                  <c:v>9.1666670000000003</c:v>
                </c:pt>
                <c:pt idx="177">
                  <c:v>9.3333329999999997</c:v>
                </c:pt>
                <c:pt idx="178">
                  <c:v>9.233333</c:v>
                </c:pt>
                <c:pt idx="179">
                  <c:v>9.233333</c:v>
                </c:pt>
                <c:pt idx="180">
                  <c:v>9.5666670000000007</c:v>
                </c:pt>
                <c:pt idx="181">
                  <c:v>9.4333329999999993</c:v>
                </c:pt>
                <c:pt idx="182">
                  <c:v>9.766667</c:v>
                </c:pt>
                <c:pt idx="183">
                  <c:v>9.5666670000000007</c:v>
                </c:pt>
                <c:pt idx="184">
                  <c:v>9.6666670000000003</c:v>
                </c:pt>
                <c:pt idx="185">
                  <c:v>9.6333330000000004</c:v>
                </c:pt>
                <c:pt idx="186">
                  <c:v>9.9</c:v>
                </c:pt>
                <c:pt idx="187">
                  <c:v>9.8333329999999997</c:v>
                </c:pt>
                <c:pt idx="188">
                  <c:v>9.9666669999999993</c:v>
                </c:pt>
                <c:pt idx="189">
                  <c:v>9.9</c:v>
                </c:pt>
                <c:pt idx="190">
                  <c:v>10.033333000000001</c:v>
                </c:pt>
                <c:pt idx="191">
                  <c:v>10</c:v>
                </c:pt>
                <c:pt idx="192">
                  <c:v>10.133333</c:v>
                </c:pt>
                <c:pt idx="193">
                  <c:v>9.9666669999999993</c:v>
                </c:pt>
                <c:pt idx="194">
                  <c:v>10.1</c:v>
                </c:pt>
                <c:pt idx="195">
                  <c:v>10.199999999999999</c:v>
                </c:pt>
                <c:pt idx="196">
                  <c:v>10.533333000000001</c:v>
                </c:pt>
                <c:pt idx="197">
                  <c:v>10.333333</c:v>
                </c:pt>
                <c:pt idx="198">
                  <c:v>10.366667</c:v>
                </c:pt>
                <c:pt idx="199">
                  <c:v>10.333333</c:v>
                </c:pt>
                <c:pt idx="200">
                  <c:v>10.466666999999999</c:v>
                </c:pt>
                <c:pt idx="201">
                  <c:v>10.566667000000001</c:v>
                </c:pt>
                <c:pt idx="202">
                  <c:v>10.666667</c:v>
                </c:pt>
                <c:pt idx="203">
                  <c:v>10.733333</c:v>
                </c:pt>
                <c:pt idx="204">
                  <c:v>10.8</c:v>
                </c:pt>
                <c:pt idx="205">
                  <c:v>10.833333</c:v>
                </c:pt>
                <c:pt idx="206">
                  <c:v>10.9</c:v>
                </c:pt>
                <c:pt idx="207">
                  <c:v>11.033333000000001</c:v>
                </c:pt>
                <c:pt idx="208">
                  <c:v>11.033333000000001</c:v>
                </c:pt>
                <c:pt idx="209">
                  <c:v>11.1</c:v>
                </c:pt>
                <c:pt idx="210">
                  <c:v>11.2</c:v>
                </c:pt>
                <c:pt idx="211">
                  <c:v>11</c:v>
                </c:pt>
                <c:pt idx="212">
                  <c:v>11.166667</c:v>
                </c:pt>
                <c:pt idx="213">
                  <c:v>11.333333</c:v>
                </c:pt>
                <c:pt idx="214">
                  <c:v>11.333333</c:v>
                </c:pt>
                <c:pt idx="215">
                  <c:v>11.4</c:v>
                </c:pt>
                <c:pt idx="216">
                  <c:v>11.4</c:v>
                </c:pt>
                <c:pt idx="217">
                  <c:v>11.533333000000001</c:v>
                </c:pt>
                <c:pt idx="218">
                  <c:v>11.6</c:v>
                </c:pt>
                <c:pt idx="219">
                  <c:v>11.666667</c:v>
                </c:pt>
                <c:pt idx="220">
                  <c:v>11.566667000000001</c:v>
                </c:pt>
                <c:pt idx="221">
                  <c:v>11.633333</c:v>
                </c:pt>
                <c:pt idx="222">
                  <c:v>11.7</c:v>
                </c:pt>
                <c:pt idx="223">
                  <c:v>11.9</c:v>
                </c:pt>
                <c:pt idx="224">
                  <c:v>11.933332999999999</c:v>
                </c:pt>
                <c:pt idx="225">
                  <c:v>11.933332999999999</c:v>
                </c:pt>
                <c:pt idx="226">
                  <c:v>12.066667000000001</c:v>
                </c:pt>
                <c:pt idx="227">
                  <c:v>12.066667000000001</c:v>
                </c:pt>
                <c:pt idx="228">
                  <c:v>12.233333</c:v>
                </c:pt>
                <c:pt idx="229">
                  <c:v>12.3</c:v>
                </c:pt>
                <c:pt idx="230">
                  <c:v>12.166667</c:v>
                </c:pt>
                <c:pt idx="231">
                  <c:v>12.4</c:v>
                </c:pt>
                <c:pt idx="232">
                  <c:v>12.5</c:v>
                </c:pt>
                <c:pt idx="233">
                  <c:v>12.466666999999999</c:v>
                </c:pt>
                <c:pt idx="234">
                  <c:v>12.433332999999999</c:v>
                </c:pt>
                <c:pt idx="235">
                  <c:v>12.6</c:v>
                </c:pt>
                <c:pt idx="236">
                  <c:v>12.733333</c:v>
                </c:pt>
                <c:pt idx="237">
                  <c:v>12.733333</c:v>
                </c:pt>
                <c:pt idx="238">
                  <c:v>12.833333</c:v>
                </c:pt>
                <c:pt idx="239">
                  <c:v>12.833333</c:v>
                </c:pt>
                <c:pt idx="240">
                  <c:v>12.8</c:v>
                </c:pt>
                <c:pt idx="241">
                  <c:v>12.8</c:v>
                </c:pt>
                <c:pt idx="242">
                  <c:v>12.766667</c:v>
                </c:pt>
                <c:pt idx="243">
                  <c:v>12.933332999999999</c:v>
                </c:pt>
                <c:pt idx="244">
                  <c:v>12.933332999999999</c:v>
                </c:pt>
                <c:pt idx="245">
                  <c:v>13.1</c:v>
                </c:pt>
                <c:pt idx="246">
                  <c:v>13.2</c:v>
                </c:pt>
                <c:pt idx="247">
                  <c:v>13.233333</c:v>
                </c:pt>
                <c:pt idx="248">
                  <c:v>13.266667</c:v>
                </c:pt>
                <c:pt idx="249">
                  <c:v>13.333333</c:v>
                </c:pt>
                <c:pt idx="250">
                  <c:v>13.4</c:v>
                </c:pt>
                <c:pt idx="251">
                  <c:v>13.533333000000001</c:v>
                </c:pt>
                <c:pt idx="252">
                  <c:v>13.466666999999999</c:v>
                </c:pt>
                <c:pt idx="253">
                  <c:v>13.5</c:v>
                </c:pt>
                <c:pt idx="254">
                  <c:v>13.6</c:v>
                </c:pt>
                <c:pt idx="255">
                  <c:v>13.533333000000001</c:v>
                </c:pt>
                <c:pt idx="256">
                  <c:v>13.8</c:v>
                </c:pt>
                <c:pt idx="257">
                  <c:v>13.833333</c:v>
                </c:pt>
                <c:pt idx="258">
                  <c:v>13.933332999999999</c:v>
                </c:pt>
                <c:pt idx="259">
                  <c:v>13.933332999999999</c:v>
                </c:pt>
                <c:pt idx="260">
                  <c:v>13.966666999999999</c:v>
                </c:pt>
                <c:pt idx="261">
                  <c:v>13.966666999999999</c:v>
                </c:pt>
                <c:pt idx="262">
                  <c:v>14</c:v>
                </c:pt>
                <c:pt idx="263">
                  <c:v>14.1</c:v>
                </c:pt>
                <c:pt idx="264">
                  <c:v>14.266667</c:v>
                </c:pt>
                <c:pt idx="265">
                  <c:v>14.266667</c:v>
                </c:pt>
                <c:pt idx="266">
                  <c:v>14.333333</c:v>
                </c:pt>
                <c:pt idx="267">
                  <c:v>14.4</c:v>
                </c:pt>
                <c:pt idx="268">
                  <c:v>14.266667</c:v>
                </c:pt>
                <c:pt idx="269">
                  <c:v>14.6</c:v>
                </c:pt>
                <c:pt idx="270">
                  <c:v>14.4</c:v>
                </c:pt>
                <c:pt idx="271">
                  <c:v>14.566667000000001</c:v>
                </c:pt>
                <c:pt idx="272">
                  <c:v>14.9</c:v>
                </c:pt>
                <c:pt idx="273">
                  <c:v>14.666667</c:v>
                </c:pt>
                <c:pt idx="274">
                  <c:v>14.733333</c:v>
                </c:pt>
                <c:pt idx="275">
                  <c:v>14.733333</c:v>
                </c:pt>
                <c:pt idx="276">
                  <c:v>14.966666999999999</c:v>
                </c:pt>
                <c:pt idx="277">
                  <c:v>14.966666999999999</c:v>
                </c:pt>
                <c:pt idx="278">
                  <c:v>15.133333</c:v>
                </c:pt>
                <c:pt idx="279">
                  <c:v>15.766667</c:v>
                </c:pt>
                <c:pt idx="280">
                  <c:v>15.233333</c:v>
                </c:pt>
                <c:pt idx="281">
                  <c:v>15.166667</c:v>
                </c:pt>
                <c:pt idx="282">
                  <c:v>15</c:v>
                </c:pt>
                <c:pt idx="283">
                  <c:v>15.2</c:v>
                </c:pt>
                <c:pt idx="284">
                  <c:v>15.4</c:v>
                </c:pt>
                <c:pt idx="285">
                  <c:v>15.2</c:v>
                </c:pt>
                <c:pt idx="286">
                  <c:v>15.333333</c:v>
                </c:pt>
                <c:pt idx="287">
                  <c:v>15.433332999999999</c:v>
                </c:pt>
                <c:pt idx="288">
                  <c:v>15.333333</c:v>
                </c:pt>
                <c:pt idx="289">
                  <c:v>15.733333</c:v>
                </c:pt>
                <c:pt idx="290">
                  <c:v>15.7</c:v>
                </c:pt>
                <c:pt idx="291">
                  <c:v>15.633333</c:v>
                </c:pt>
                <c:pt idx="292">
                  <c:v>15.733333</c:v>
                </c:pt>
                <c:pt idx="293">
                  <c:v>15.833333</c:v>
                </c:pt>
                <c:pt idx="294">
                  <c:v>16</c:v>
                </c:pt>
                <c:pt idx="295">
                  <c:v>15.966666999999999</c:v>
                </c:pt>
                <c:pt idx="296">
                  <c:v>16.133333</c:v>
                </c:pt>
                <c:pt idx="297">
                  <c:v>15.933332999999999</c:v>
                </c:pt>
                <c:pt idx="298">
                  <c:v>16</c:v>
                </c:pt>
                <c:pt idx="299">
                  <c:v>16.3</c:v>
                </c:pt>
                <c:pt idx="300">
                  <c:v>16.266667000000002</c:v>
                </c:pt>
                <c:pt idx="301">
                  <c:v>16.2</c:v>
                </c:pt>
                <c:pt idx="302">
                  <c:v>16.399999999999999</c:v>
                </c:pt>
                <c:pt idx="303">
                  <c:v>16.366667</c:v>
                </c:pt>
                <c:pt idx="304">
                  <c:v>16.7</c:v>
                </c:pt>
                <c:pt idx="305">
                  <c:v>16.633333</c:v>
                </c:pt>
                <c:pt idx="306">
                  <c:v>16.600000000000001</c:v>
                </c:pt>
                <c:pt idx="307">
                  <c:v>16.466667000000001</c:v>
                </c:pt>
                <c:pt idx="308">
                  <c:v>16.533332999999999</c:v>
                </c:pt>
                <c:pt idx="309">
                  <c:v>16.633333</c:v>
                </c:pt>
                <c:pt idx="310">
                  <c:v>16.833333</c:v>
                </c:pt>
                <c:pt idx="311">
                  <c:v>16.8</c:v>
                </c:pt>
                <c:pt idx="312">
                  <c:v>16.833333</c:v>
                </c:pt>
                <c:pt idx="313">
                  <c:v>17.033332999999999</c:v>
                </c:pt>
                <c:pt idx="314">
                  <c:v>17</c:v>
                </c:pt>
                <c:pt idx="315">
                  <c:v>17.033332999999999</c:v>
                </c:pt>
                <c:pt idx="316">
                  <c:v>17.233332999999998</c:v>
                </c:pt>
                <c:pt idx="317">
                  <c:v>17.966667000000001</c:v>
                </c:pt>
                <c:pt idx="318">
                  <c:v>17.433333000000001</c:v>
                </c:pt>
                <c:pt idx="319">
                  <c:v>17.433333000000001</c:v>
                </c:pt>
                <c:pt idx="320">
                  <c:v>17.5</c:v>
                </c:pt>
                <c:pt idx="321">
                  <c:v>17.366667</c:v>
                </c:pt>
                <c:pt idx="322">
                  <c:v>17.399999999999999</c:v>
                </c:pt>
                <c:pt idx="323">
                  <c:v>17.566666999999999</c:v>
                </c:pt>
                <c:pt idx="324">
                  <c:v>17.466667000000001</c:v>
                </c:pt>
                <c:pt idx="325">
                  <c:v>17.766667000000002</c:v>
                </c:pt>
                <c:pt idx="326">
                  <c:v>17.966667000000001</c:v>
                </c:pt>
                <c:pt idx="327">
                  <c:v>17.8</c:v>
                </c:pt>
                <c:pt idx="328">
                  <c:v>17.633333</c:v>
                </c:pt>
                <c:pt idx="329">
                  <c:v>17.899999999999999</c:v>
                </c:pt>
                <c:pt idx="330">
                  <c:v>17.833333</c:v>
                </c:pt>
                <c:pt idx="331">
                  <c:v>18.133333</c:v>
                </c:pt>
                <c:pt idx="332">
                  <c:v>18.033332999999999</c:v>
                </c:pt>
                <c:pt idx="333">
                  <c:v>18.066666999999999</c:v>
                </c:pt>
                <c:pt idx="334">
                  <c:v>18.233332999999998</c:v>
                </c:pt>
                <c:pt idx="335">
                  <c:v>18.266667000000002</c:v>
                </c:pt>
                <c:pt idx="336">
                  <c:v>18.2</c:v>
                </c:pt>
                <c:pt idx="337">
                  <c:v>18.233332999999998</c:v>
                </c:pt>
                <c:pt idx="338">
                  <c:v>18.399999999999999</c:v>
                </c:pt>
                <c:pt idx="339">
                  <c:v>18.3</c:v>
                </c:pt>
                <c:pt idx="340">
                  <c:v>18.466667000000001</c:v>
                </c:pt>
                <c:pt idx="341">
                  <c:v>18.600000000000001</c:v>
                </c:pt>
                <c:pt idx="342">
                  <c:v>18.7</c:v>
                </c:pt>
                <c:pt idx="343">
                  <c:v>18.833333</c:v>
                </c:pt>
                <c:pt idx="344">
                  <c:v>18.566666999999999</c:v>
                </c:pt>
                <c:pt idx="345">
                  <c:v>18.733332999999998</c:v>
                </c:pt>
                <c:pt idx="346">
                  <c:v>18.733332999999998</c:v>
                </c:pt>
                <c:pt idx="347">
                  <c:v>18.933333000000001</c:v>
                </c:pt>
                <c:pt idx="348">
                  <c:v>19.100000000000001</c:v>
                </c:pt>
                <c:pt idx="349">
                  <c:v>18.8</c:v>
                </c:pt>
                <c:pt idx="350">
                  <c:v>19.066666999999999</c:v>
                </c:pt>
                <c:pt idx="351">
                  <c:v>19.100000000000001</c:v>
                </c:pt>
                <c:pt idx="352">
                  <c:v>19.266667000000002</c:v>
                </c:pt>
                <c:pt idx="353">
                  <c:v>19.433333000000001</c:v>
                </c:pt>
                <c:pt idx="354">
                  <c:v>19.233332999999998</c:v>
                </c:pt>
                <c:pt idx="355">
                  <c:v>19.3</c:v>
                </c:pt>
                <c:pt idx="356">
                  <c:v>19.333333</c:v>
                </c:pt>
                <c:pt idx="357">
                  <c:v>19.366667</c:v>
                </c:pt>
                <c:pt idx="358">
                  <c:v>19.3</c:v>
                </c:pt>
                <c:pt idx="359">
                  <c:v>19.8</c:v>
                </c:pt>
                <c:pt idx="360">
                  <c:v>19.566666999999999</c:v>
                </c:pt>
                <c:pt idx="361">
                  <c:v>19.833333</c:v>
                </c:pt>
                <c:pt idx="362">
                  <c:v>20</c:v>
                </c:pt>
                <c:pt idx="363">
                  <c:v>19.866667</c:v>
                </c:pt>
                <c:pt idx="364">
                  <c:v>20.066666999999999</c:v>
                </c:pt>
                <c:pt idx="365">
                  <c:v>19.966667000000001</c:v>
                </c:pt>
                <c:pt idx="366">
                  <c:v>20.233332999999998</c:v>
                </c:pt>
                <c:pt idx="367">
                  <c:v>20.066666999999999</c:v>
                </c:pt>
                <c:pt idx="368">
                  <c:v>20</c:v>
                </c:pt>
                <c:pt idx="369">
                  <c:v>20.333333</c:v>
                </c:pt>
                <c:pt idx="370">
                  <c:v>20.433333000000001</c:v>
                </c:pt>
                <c:pt idx="371">
                  <c:v>20.233332999999998</c:v>
                </c:pt>
                <c:pt idx="372">
                  <c:v>20.233332999999998</c:v>
                </c:pt>
                <c:pt idx="373">
                  <c:v>20.3</c:v>
                </c:pt>
                <c:pt idx="374">
                  <c:v>20.366667</c:v>
                </c:pt>
                <c:pt idx="375">
                  <c:v>20.7</c:v>
                </c:pt>
                <c:pt idx="376">
                  <c:v>20.6</c:v>
                </c:pt>
                <c:pt idx="377">
                  <c:v>20.5</c:v>
                </c:pt>
                <c:pt idx="378">
                  <c:v>20.666667</c:v>
                </c:pt>
                <c:pt idx="379">
                  <c:v>20.9</c:v>
                </c:pt>
                <c:pt idx="380">
                  <c:v>20.9</c:v>
                </c:pt>
                <c:pt idx="381">
                  <c:v>20.733332999999998</c:v>
                </c:pt>
                <c:pt idx="382">
                  <c:v>21.066666999999999</c:v>
                </c:pt>
                <c:pt idx="383">
                  <c:v>20.933333000000001</c:v>
                </c:pt>
                <c:pt idx="384">
                  <c:v>21.166667</c:v>
                </c:pt>
                <c:pt idx="385">
                  <c:v>21.1</c:v>
                </c:pt>
                <c:pt idx="386">
                  <c:v>21.1</c:v>
                </c:pt>
                <c:pt idx="387">
                  <c:v>21.2</c:v>
                </c:pt>
                <c:pt idx="388">
                  <c:v>21.266667000000002</c:v>
                </c:pt>
                <c:pt idx="389">
                  <c:v>21.266667000000002</c:v>
                </c:pt>
                <c:pt idx="390">
                  <c:v>21.366667</c:v>
                </c:pt>
                <c:pt idx="391">
                  <c:v>21.433333000000001</c:v>
                </c:pt>
                <c:pt idx="392">
                  <c:v>21.566666999999999</c:v>
                </c:pt>
                <c:pt idx="393">
                  <c:v>21.8</c:v>
                </c:pt>
                <c:pt idx="394">
                  <c:v>21.7</c:v>
                </c:pt>
                <c:pt idx="395">
                  <c:v>21.833333</c:v>
                </c:pt>
                <c:pt idx="396">
                  <c:v>21.933333000000001</c:v>
                </c:pt>
                <c:pt idx="397">
                  <c:v>22.866667</c:v>
                </c:pt>
                <c:pt idx="398">
                  <c:v>22.033332999999999</c:v>
                </c:pt>
                <c:pt idx="399">
                  <c:v>22.133333</c:v>
                </c:pt>
                <c:pt idx="400">
                  <c:v>22</c:v>
                </c:pt>
                <c:pt idx="401">
                  <c:v>22.133333</c:v>
                </c:pt>
                <c:pt idx="402">
                  <c:v>22.066666999999999</c:v>
                </c:pt>
                <c:pt idx="403">
                  <c:v>22.466667000000001</c:v>
                </c:pt>
                <c:pt idx="404">
                  <c:v>22.233332999999998</c:v>
                </c:pt>
                <c:pt idx="405">
                  <c:v>22.8</c:v>
                </c:pt>
                <c:pt idx="406">
                  <c:v>22.633333</c:v>
                </c:pt>
                <c:pt idx="407">
                  <c:v>22.266667000000002</c:v>
                </c:pt>
                <c:pt idx="408">
                  <c:v>22.333333</c:v>
                </c:pt>
                <c:pt idx="409">
                  <c:v>22.466667000000001</c:v>
                </c:pt>
                <c:pt idx="410">
                  <c:v>22.633333</c:v>
                </c:pt>
                <c:pt idx="411">
                  <c:v>22.8</c:v>
                </c:pt>
                <c:pt idx="412">
                  <c:v>22.533332999999999</c:v>
                </c:pt>
                <c:pt idx="413">
                  <c:v>22.733332999999998</c:v>
                </c:pt>
                <c:pt idx="414">
                  <c:v>22.633333</c:v>
                </c:pt>
                <c:pt idx="415">
                  <c:v>22.733332999999998</c:v>
                </c:pt>
                <c:pt idx="416">
                  <c:v>22.966667000000001</c:v>
                </c:pt>
                <c:pt idx="417">
                  <c:v>22.666667</c:v>
                </c:pt>
                <c:pt idx="418">
                  <c:v>22.933333000000001</c:v>
                </c:pt>
                <c:pt idx="419">
                  <c:v>23.133333</c:v>
                </c:pt>
                <c:pt idx="420">
                  <c:v>22.9</c:v>
                </c:pt>
                <c:pt idx="421">
                  <c:v>22.966667000000001</c:v>
                </c:pt>
                <c:pt idx="422">
                  <c:v>23.3</c:v>
                </c:pt>
                <c:pt idx="423">
                  <c:v>23.4</c:v>
                </c:pt>
                <c:pt idx="424">
                  <c:v>23.533332999999999</c:v>
                </c:pt>
                <c:pt idx="425">
                  <c:v>23.466667000000001</c:v>
                </c:pt>
                <c:pt idx="426">
                  <c:v>23.7</c:v>
                </c:pt>
                <c:pt idx="427">
                  <c:v>23.633333</c:v>
                </c:pt>
                <c:pt idx="428">
                  <c:v>23.833333</c:v>
                </c:pt>
                <c:pt idx="429">
                  <c:v>23.766667000000002</c:v>
                </c:pt>
                <c:pt idx="430">
                  <c:v>23.866667</c:v>
                </c:pt>
                <c:pt idx="431">
                  <c:v>24.9</c:v>
                </c:pt>
                <c:pt idx="432">
                  <c:v>24.166667</c:v>
                </c:pt>
                <c:pt idx="433">
                  <c:v>23.933333000000001</c:v>
                </c:pt>
                <c:pt idx="434">
                  <c:v>24.2</c:v>
                </c:pt>
                <c:pt idx="435">
                  <c:v>23.966667000000001</c:v>
                </c:pt>
                <c:pt idx="436">
                  <c:v>23.9</c:v>
                </c:pt>
                <c:pt idx="437">
                  <c:v>24.1</c:v>
                </c:pt>
                <c:pt idx="438">
                  <c:v>24.333333</c:v>
                </c:pt>
                <c:pt idx="439">
                  <c:v>24.533332999999999</c:v>
                </c:pt>
                <c:pt idx="440">
                  <c:v>24.4</c:v>
                </c:pt>
                <c:pt idx="441">
                  <c:v>24.3</c:v>
                </c:pt>
                <c:pt idx="442">
                  <c:v>24.3</c:v>
                </c:pt>
                <c:pt idx="443">
                  <c:v>24.4</c:v>
                </c:pt>
                <c:pt idx="444">
                  <c:v>24.7</c:v>
                </c:pt>
                <c:pt idx="445">
                  <c:v>24.666667</c:v>
                </c:pt>
                <c:pt idx="446">
                  <c:v>24.733332999999998</c:v>
                </c:pt>
                <c:pt idx="447">
                  <c:v>24.7</c:v>
                </c:pt>
                <c:pt idx="448">
                  <c:v>25.1</c:v>
                </c:pt>
                <c:pt idx="449">
                  <c:v>25</c:v>
                </c:pt>
                <c:pt idx="450">
                  <c:v>24.966667000000001</c:v>
                </c:pt>
                <c:pt idx="451">
                  <c:v>24.966667000000001</c:v>
                </c:pt>
                <c:pt idx="452">
                  <c:v>24.966667000000001</c:v>
                </c:pt>
                <c:pt idx="453">
                  <c:v>25.1</c:v>
                </c:pt>
                <c:pt idx="454">
                  <c:v>25.066666999999999</c:v>
                </c:pt>
                <c:pt idx="455">
                  <c:v>25.266667000000002</c:v>
                </c:pt>
                <c:pt idx="456">
                  <c:v>25.466667000000001</c:v>
                </c:pt>
                <c:pt idx="457">
                  <c:v>25.1</c:v>
                </c:pt>
                <c:pt idx="458">
                  <c:v>25.366667</c:v>
                </c:pt>
                <c:pt idx="459">
                  <c:v>25.5</c:v>
                </c:pt>
                <c:pt idx="460">
                  <c:v>25.7</c:v>
                </c:pt>
                <c:pt idx="461">
                  <c:v>25.966667000000001</c:v>
                </c:pt>
                <c:pt idx="462">
                  <c:v>25.8</c:v>
                </c:pt>
                <c:pt idx="463">
                  <c:v>25.533332999999999</c:v>
                </c:pt>
                <c:pt idx="464">
                  <c:v>25.7</c:v>
                </c:pt>
                <c:pt idx="465">
                  <c:v>25.8</c:v>
                </c:pt>
                <c:pt idx="466">
                  <c:v>25.966667000000001</c:v>
                </c:pt>
                <c:pt idx="467">
                  <c:v>26.033332999999999</c:v>
                </c:pt>
                <c:pt idx="468">
                  <c:v>25.7</c:v>
                </c:pt>
                <c:pt idx="469">
                  <c:v>25.966667000000001</c:v>
                </c:pt>
                <c:pt idx="470">
                  <c:v>26.066666999999999</c:v>
                </c:pt>
                <c:pt idx="471">
                  <c:v>25.966667000000001</c:v>
                </c:pt>
                <c:pt idx="472">
                  <c:v>26.233332999999998</c:v>
                </c:pt>
                <c:pt idx="473">
                  <c:v>26.233332999999998</c:v>
                </c:pt>
                <c:pt idx="474">
                  <c:v>26.333333</c:v>
                </c:pt>
                <c:pt idx="475">
                  <c:v>26.266667000000002</c:v>
                </c:pt>
                <c:pt idx="476">
                  <c:v>26.433333000000001</c:v>
                </c:pt>
                <c:pt idx="477">
                  <c:v>26.2</c:v>
                </c:pt>
                <c:pt idx="478">
                  <c:v>26.666667</c:v>
                </c:pt>
                <c:pt idx="479">
                  <c:v>26.566666999999999</c:v>
                </c:pt>
                <c:pt idx="480">
                  <c:v>26.733332999999998</c:v>
                </c:pt>
                <c:pt idx="481">
                  <c:v>26.7</c:v>
                </c:pt>
                <c:pt idx="482">
                  <c:v>26.833333</c:v>
                </c:pt>
                <c:pt idx="483">
                  <c:v>26.966667000000001</c:v>
                </c:pt>
                <c:pt idx="484">
                  <c:v>26.9</c:v>
                </c:pt>
                <c:pt idx="485">
                  <c:v>27.033332999999999</c:v>
                </c:pt>
                <c:pt idx="486">
                  <c:v>27.066666999999999</c:v>
                </c:pt>
                <c:pt idx="487">
                  <c:v>27.5</c:v>
                </c:pt>
                <c:pt idx="488">
                  <c:v>27.366667</c:v>
                </c:pt>
                <c:pt idx="489">
                  <c:v>27.5</c:v>
                </c:pt>
                <c:pt idx="490">
                  <c:v>27.533332999999999</c:v>
                </c:pt>
                <c:pt idx="491">
                  <c:v>27.233332999999998</c:v>
                </c:pt>
                <c:pt idx="492">
                  <c:v>27.6</c:v>
                </c:pt>
                <c:pt idx="493">
                  <c:v>27.8</c:v>
                </c:pt>
                <c:pt idx="494">
                  <c:v>27.566666999999999</c:v>
                </c:pt>
                <c:pt idx="495">
                  <c:v>27.466667000000001</c:v>
                </c:pt>
                <c:pt idx="496">
                  <c:v>27.6</c:v>
                </c:pt>
                <c:pt idx="497">
                  <c:v>27.733332999999998</c:v>
                </c:pt>
                <c:pt idx="498">
                  <c:v>27.9</c:v>
                </c:pt>
                <c:pt idx="499">
                  <c:v>27.933333000000001</c:v>
                </c:pt>
                <c:pt idx="500">
                  <c:v>28.033332999999999</c:v>
                </c:pt>
                <c:pt idx="501">
                  <c:v>28</c:v>
                </c:pt>
                <c:pt idx="502">
                  <c:v>28.1</c:v>
                </c:pt>
                <c:pt idx="503">
                  <c:v>28.1</c:v>
                </c:pt>
                <c:pt idx="504">
                  <c:v>28.233332999999998</c:v>
                </c:pt>
                <c:pt idx="505">
                  <c:v>28.233332999999998</c:v>
                </c:pt>
                <c:pt idx="506">
                  <c:v>28.4</c:v>
                </c:pt>
                <c:pt idx="507">
                  <c:v>28.3</c:v>
                </c:pt>
                <c:pt idx="508">
                  <c:v>28.5</c:v>
                </c:pt>
                <c:pt idx="509">
                  <c:v>28.433333000000001</c:v>
                </c:pt>
                <c:pt idx="510">
                  <c:v>28.466667000000001</c:v>
                </c:pt>
                <c:pt idx="511">
                  <c:v>28.733332999999998</c:v>
                </c:pt>
                <c:pt idx="512">
                  <c:v>28.533332999999999</c:v>
                </c:pt>
                <c:pt idx="513">
                  <c:v>28.6</c:v>
                </c:pt>
                <c:pt idx="514">
                  <c:v>28.833333</c:v>
                </c:pt>
                <c:pt idx="515">
                  <c:v>28.866667</c:v>
                </c:pt>
                <c:pt idx="516">
                  <c:v>28.9</c:v>
                </c:pt>
                <c:pt idx="517">
                  <c:v>28.9</c:v>
                </c:pt>
                <c:pt idx="518">
                  <c:v>28.933333000000001</c:v>
                </c:pt>
                <c:pt idx="519">
                  <c:v>28.833333</c:v>
                </c:pt>
                <c:pt idx="520">
                  <c:v>29.066666999999999</c:v>
                </c:pt>
                <c:pt idx="521">
                  <c:v>29.233332999999998</c:v>
                </c:pt>
                <c:pt idx="522">
                  <c:v>29.266667000000002</c:v>
                </c:pt>
                <c:pt idx="523">
                  <c:v>29.2</c:v>
                </c:pt>
                <c:pt idx="524">
                  <c:v>29.4</c:v>
                </c:pt>
                <c:pt idx="525">
                  <c:v>29.633333</c:v>
                </c:pt>
                <c:pt idx="526">
                  <c:v>29.633333</c:v>
                </c:pt>
                <c:pt idx="527">
                  <c:v>29.4</c:v>
                </c:pt>
                <c:pt idx="528">
                  <c:v>29.566666999999999</c:v>
                </c:pt>
                <c:pt idx="529">
                  <c:v>29.7</c:v>
                </c:pt>
                <c:pt idx="530">
                  <c:v>29.733332999999998</c:v>
                </c:pt>
                <c:pt idx="531">
                  <c:v>29.766667000000002</c:v>
                </c:pt>
                <c:pt idx="532">
                  <c:v>30.033332999999999</c:v>
                </c:pt>
                <c:pt idx="533">
                  <c:v>30</c:v>
                </c:pt>
                <c:pt idx="534">
                  <c:v>29.933333000000001</c:v>
                </c:pt>
                <c:pt idx="535">
                  <c:v>30</c:v>
                </c:pt>
                <c:pt idx="536">
                  <c:v>30.233332999999998</c:v>
                </c:pt>
                <c:pt idx="537">
                  <c:v>30.266667000000002</c:v>
                </c:pt>
                <c:pt idx="538">
                  <c:v>30.4</c:v>
                </c:pt>
                <c:pt idx="539">
                  <c:v>30.266667000000002</c:v>
                </c:pt>
                <c:pt idx="540">
                  <c:v>30.3</c:v>
                </c:pt>
                <c:pt idx="541">
                  <c:v>30.433333000000001</c:v>
                </c:pt>
                <c:pt idx="542">
                  <c:v>30.333333</c:v>
                </c:pt>
                <c:pt idx="543">
                  <c:v>30.766667000000002</c:v>
                </c:pt>
                <c:pt idx="544">
                  <c:v>30.7</c:v>
                </c:pt>
                <c:pt idx="545">
                  <c:v>30.4</c:v>
                </c:pt>
                <c:pt idx="546">
                  <c:v>30.733332999999998</c:v>
                </c:pt>
                <c:pt idx="547">
                  <c:v>30.766667000000002</c:v>
                </c:pt>
                <c:pt idx="548">
                  <c:v>30.8</c:v>
                </c:pt>
                <c:pt idx="549">
                  <c:v>30.933333000000001</c:v>
                </c:pt>
                <c:pt idx="550">
                  <c:v>31</c:v>
                </c:pt>
                <c:pt idx="551">
                  <c:v>31</c:v>
                </c:pt>
                <c:pt idx="552">
                  <c:v>31.1</c:v>
                </c:pt>
                <c:pt idx="553">
                  <c:v>31.466667000000001</c:v>
                </c:pt>
                <c:pt idx="554">
                  <c:v>31.366667</c:v>
                </c:pt>
                <c:pt idx="555">
                  <c:v>31.1</c:v>
                </c:pt>
                <c:pt idx="556">
                  <c:v>31.266667000000002</c:v>
                </c:pt>
                <c:pt idx="557">
                  <c:v>31.266667000000002</c:v>
                </c:pt>
                <c:pt idx="558">
                  <c:v>31.5</c:v>
                </c:pt>
                <c:pt idx="559">
                  <c:v>31.466667000000001</c:v>
                </c:pt>
                <c:pt idx="560">
                  <c:v>31.566666999999999</c:v>
                </c:pt>
                <c:pt idx="561">
                  <c:v>31.433333000000001</c:v>
                </c:pt>
                <c:pt idx="562">
                  <c:v>31.5</c:v>
                </c:pt>
                <c:pt idx="563">
                  <c:v>31.766667000000002</c:v>
                </c:pt>
                <c:pt idx="564">
                  <c:v>31.633333</c:v>
                </c:pt>
                <c:pt idx="565">
                  <c:v>32.033332999999999</c:v>
                </c:pt>
                <c:pt idx="566">
                  <c:v>31.966667000000001</c:v>
                </c:pt>
                <c:pt idx="567">
                  <c:v>31.6</c:v>
                </c:pt>
                <c:pt idx="568">
                  <c:v>32</c:v>
                </c:pt>
                <c:pt idx="569">
                  <c:v>32</c:v>
                </c:pt>
                <c:pt idx="570">
                  <c:v>32.066667000000002</c:v>
                </c:pt>
                <c:pt idx="571">
                  <c:v>32.133333</c:v>
                </c:pt>
                <c:pt idx="572">
                  <c:v>32.266666999999998</c:v>
                </c:pt>
                <c:pt idx="573">
                  <c:v>32.299999999999997</c:v>
                </c:pt>
                <c:pt idx="574">
                  <c:v>32.200000000000003</c:v>
                </c:pt>
                <c:pt idx="575">
                  <c:v>32.333333000000003</c:v>
                </c:pt>
                <c:pt idx="576">
                  <c:v>32.466667000000001</c:v>
                </c:pt>
                <c:pt idx="577">
                  <c:v>32.366667</c:v>
                </c:pt>
                <c:pt idx="578">
                  <c:v>32.833333000000003</c:v>
                </c:pt>
                <c:pt idx="579">
                  <c:v>32.9</c:v>
                </c:pt>
                <c:pt idx="580">
                  <c:v>32.799999999999997</c:v>
                </c:pt>
                <c:pt idx="581">
                  <c:v>32.866667</c:v>
                </c:pt>
                <c:pt idx="582">
                  <c:v>32.866667</c:v>
                </c:pt>
                <c:pt idx="583">
                  <c:v>33</c:v>
                </c:pt>
                <c:pt idx="584">
                  <c:v>32.966667000000001</c:v>
                </c:pt>
                <c:pt idx="585">
                  <c:v>33.166666999999997</c:v>
                </c:pt>
                <c:pt idx="586">
                  <c:v>33.266666999999998</c:v>
                </c:pt>
                <c:pt idx="587">
                  <c:v>33.166666999999997</c:v>
                </c:pt>
                <c:pt idx="588">
                  <c:v>33.366667</c:v>
                </c:pt>
                <c:pt idx="589">
                  <c:v>33.200000000000003</c:v>
                </c:pt>
                <c:pt idx="590">
                  <c:v>33.5</c:v>
                </c:pt>
                <c:pt idx="591">
                  <c:v>33.266666999999998</c:v>
                </c:pt>
                <c:pt idx="592">
                  <c:v>33.533332999999999</c:v>
                </c:pt>
                <c:pt idx="593">
                  <c:v>33.633333</c:v>
                </c:pt>
                <c:pt idx="594">
                  <c:v>33.700000000000003</c:v>
                </c:pt>
                <c:pt idx="595">
                  <c:v>33.833333000000003</c:v>
                </c:pt>
                <c:pt idx="596">
                  <c:v>33.700000000000003</c:v>
                </c:pt>
                <c:pt idx="597">
                  <c:v>33.700000000000003</c:v>
                </c:pt>
                <c:pt idx="598">
                  <c:v>34.033332999999999</c:v>
                </c:pt>
                <c:pt idx="599">
                  <c:v>33.933332999999998</c:v>
                </c:pt>
                <c:pt idx="600">
                  <c:v>34.233333000000002</c:v>
                </c:pt>
                <c:pt idx="601">
                  <c:v>33.933332999999998</c:v>
                </c:pt>
                <c:pt idx="602">
                  <c:v>34</c:v>
                </c:pt>
                <c:pt idx="603">
                  <c:v>34</c:v>
                </c:pt>
                <c:pt idx="604">
                  <c:v>34.233333000000002</c:v>
                </c:pt>
                <c:pt idx="605">
                  <c:v>34.466667000000001</c:v>
                </c:pt>
                <c:pt idx="606">
                  <c:v>34.166666999999997</c:v>
                </c:pt>
                <c:pt idx="607">
                  <c:v>34.700000000000003</c:v>
                </c:pt>
                <c:pt idx="608">
                  <c:v>34.233333000000002</c:v>
                </c:pt>
                <c:pt idx="609">
                  <c:v>34.533332999999999</c:v>
                </c:pt>
                <c:pt idx="610">
                  <c:v>34.700000000000003</c:v>
                </c:pt>
                <c:pt idx="611">
                  <c:v>34.700000000000003</c:v>
                </c:pt>
                <c:pt idx="612">
                  <c:v>34.9</c:v>
                </c:pt>
                <c:pt idx="613">
                  <c:v>34.533332999999999</c:v>
                </c:pt>
                <c:pt idx="614">
                  <c:v>35.200000000000003</c:v>
                </c:pt>
                <c:pt idx="615">
                  <c:v>35.1</c:v>
                </c:pt>
                <c:pt idx="616">
                  <c:v>35.1</c:v>
                </c:pt>
                <c:pt idx="617">
                  <c:v>35.166666999999997</c:v>
                </c:pt>
                <c:pt idx="618">
                  <c:v>35.066667000000002</c:v>
                </c:pt>
                <c:pt idx="619">
                  <c:v>35.566667000000002</c:v>
                </c:pt>
                <c:pt idx="620">
                  <c:v>35.466667000000001</c:v>
                </c:pt>
                <c:pt idx="621">
                  <c:v>35.5</c:v>
                </c:pt>
                <c:pt idx="622">
                  <c:v>35.566667000000002</c:v>
                </c:pt>
                <c:pt idx="623">
                  <c:v>35.533332999999999</c:v>
                </c:pt>
                <c:pt idx="624">
                  <c:v>35.433332999999998</c:v>
                </c:pt>
                <c:pt idx="625">
                  <c:v>35.533332999999999</c:v>
                </c:pt>
                <c:pt idx="626">
                  <c:v>35.700000000000003</c:v>
                </c:pt>
                <c:pt idx="627">
                  <c:v>36</c:v>
                </c:pt>
                <c:pt idx="628">
                  <c:v>35.799999999999997</c:v>
                </c:pt>
                <c:pt idx="629">
                  <c:v>36.1</c:v>
                </c:pt>
                <c:pt idx="630">
                  <c:v>35.866667</c:v>
                </c:pt>
                <c:pt idx="631">
                  <c:v>36.1</c:v>
                </c:pt>
                <c:pt idx="632">
                  <c:v>36.1</c:v>
                </c:pt>
                <c:pt idx="633">
                  <c:v>36.266666999999998</c:v>
                </c:pt>
                <c:pt idx="634">
                  <c:v>36.166666999999997</c:v>
                </c:pt>
                <c:pt idx="635">
                  <c:v>36.566667000000002</c:v>
                </c:pt>
                <c:pt idx="636">
                  <c:v>36.366667</c:v>
                </c:pt>
                <c:pt idx="637">
                  <c:v>36.466667000000001</c:v>
                </c:pt>
                <c:pt idx="638">
                  <c:v>36.799999999999997</c:v>
                </c:pt>
                <c:pt idx="639">
                  <c:v>36.633333</c:v>
                </c:pt>
                <c:pt idx="640">
                  <c:v>36.466667000000001</c:v>
                </c:pt>
                <c:pt idx="641">
                  <c:v>36.866667</c:v>
                </c:pt>
                <c:pt idx="642">
                  <c:v>36.6</c:v>
                </c:pt>
                <c:pt idx="643">
                  <c:v>36.633333</c:v>
                </c:pt>
                <c:pt idx="644">
                  <c:v>36.833333000000003</c:v>
                </c:pt>
                <c:pt idx="645">
                  <c:v>36.933332999999998</c:v>
                </c:pt>
                <c:pt idx="646">
                  <c:v>36.9</c:v>
                </c:pt>
                <c:pt idx="647">
                  <c:v>37.033332999999999</c:v>
                </c:pt>
                <c:pt idx="648">
                  <c:v>37.333333000000003</c:v>
                </c:pt>
                <c:pt idx="649">
                  <c:v>37.200000000000003</c:v>
                </c:pt>
                <c:pt idx="650">
                  <c:v>36.966667000000001</c:v>
                </c:pt>
                <c:pt idx="651">
                  <c:v>37.066667000000002</c:v>
                </c:pt>
                <c:pt idx="652">
                  <c:v>37.433332999999998</c:v>
                </c:pt>
                <c:pt idx="653">
                  <c:v>37.566667000000002</c:v>
                </c:pt>
                <c:pt idx="654">
                  <c:v>37.366667</c:v>
                </c:pt>
                <c:pt idx="655">
                  <c:v>37.700000000000003</c:v>
                </c:pt>
                <c:pt idx="656">
                  <c:v>37.666666999999997</c:v>
                </c:pt>
                <c:pt idx="657">
                  <c:v>37.5</c:v>
                </c:pt>
                <c:pt idx="658">
                  <c:v>37.466667000000001</c:v>
                </c:pt>
                <c:pt idx="659">
                  <c:v>37.700000000000003</c:v>
                </c:pt>
                <c:pt idx="660">
                  <c:v>37.866667</c:v>
                </c:pt>
                <c:pt idx="661">
                  <c:v>37.833333000000003</c:v>
                </c:pt>
                <c:pt idx="662">
                  <c:v>37.633333</c:v>
                </c:pt>
                <c:pt idx="663">
                  <c:v>38.066667000000002</c:v>
                </c:pt>
                <c:pt idx="664">
                  <c:v>38.033332999999999</c:v>
                </c:pt>
                <c:pt idx="665">
                  <c:v>38.066667000000002</c:v>
                </c:pt>
                <c:pt idx="666">
                  <c:v>38.133333</c:v>
                </c:pt>
                <c:pt idx="667">
                  <c:v>38.1</c:v>
                </c:pt>
                <c:pt idx="668">
                  <c:v>38.166666999999997</c:v>
                </c:pt>
                <c:pt idx="669">
                  <c:v>38.166666999999997</c:v>
                </c:pt>
                <c:pt idx="670">
                  <c:v>38.299999999999997</c:v>
                </c:pt>
                <c:pt idx="671">
                  <c:v>38.4</c:v>
                </c:pt>
                <c:pt idx="672">
                  <c:v>38.666666999999997</c:v>
                </c:pt>
                <c:pt idx="673">
                  <c:v>38.5</c:v>
                </c:pt>
                <c:pt idx="674">
                  <c:v>39.066667000000002</c:v>
                </c:pt>
                <c:pt idx="675">
                  <c:v>38.6</c:v>
                </c:pt>
                <c:pt idx="676">
                  <c:v>38.666666999999997</c:v>
                </c:pt>
                <c:pt idx="677">
                  <c:v>38.933332999999998</c:v>
                </c:pt>
                <c:pt idx="678">
                  <c:v>38.799999999999997</c:v>
                </c:pt>
                <c:pt idx="679">
                  <c:v>39.166666999999997</c:v>
                </c:pt>
                <c:pt idx="680">
                  <c:v>38.866667</c:v>
                </c:pt>
                <c:pt idx="681">
                  <c:v>39.066667000000002</c:v>
                </c:pt>
                <c:pt idx="682">
                  <c:v>39.200000000000003</c:v>
                </c:pt>
                <c:pt idx="683">
                  <c:v>39.366667</c:v>
                </c:pt>
                <c:pt idx="684">
                  <c:v>39.4</c:v>
                </c:pt>
                <c:pt idx="685">
                  <c:v>39.333333000000003</c:v>
                </c:pt>
                <c:pt idx="686">
                  <c:v>39.233333000000002</c:v>
                </c:pt>
                <c:pt idx="687">
                  <c:v>39.4</c:v>
                </c:pt>
                <c:pt idx="688">
                  <c:v>39.466667000000001</c:v>
                </c:pt>
                <c:pt idx="689">
                  <c:v>39.566667000000002</c:v>
                </c:pt>
                <c:pt idx="690">
                  <c:v>39.633333</c:v>
                </c:pt>
                <c:pt idx="691">
                  <c:v>39.299999999999997</c:v>
                </c:pt>
                <c:pt idx="692">
                  <c:v>39.6</c:v>
                </c:pt>
                <c:pt idx="693">
                  <c:v>39.966667000000001</c:v>
                </c:pt>
                <c:pt idx="694">
                  <c:v>40</c:v>
                </c:pt>
                <c:pt idx="695">
                  <c:v>40</c:v>
                </c:pt>
                <c:pt idx="696">
                  <c:v>40.233333000000002</c:v>
                </c:pt>
                <c:pt idx="697">
                  <c:v>40.433332999999998</c:v>
                </c:pt>
                <c:pt idx="698">
                  <c:v>40.299999999999997</c:v>
                </c:pt>
                <c:pt idx="699">
                  <c:v>40.200000000000003</c:v>
                </c:pt>
                <c:pt idx="700">
                  <c:v>40.200000000000003</c:v>
                </c:pt>
                <c:pt idx="701">
                  <c:v>40.333333000000003</c:v>
                </c:pt>
                <c:pt idx="702">
                  <c:v>40.433332999999998</c:v>
                </c:pt>
                <c:pt idx="703">
                  <c:v>40.266666999999998</c:v>
                </c:pt>
                <c:pt idx="704">
                  <c:v>40.266666999999998</c:v>
                </c:pt>
                <c:pt idx="705">
                  <c:v>40.6</c:v>
                </c:pt>
                <c:pt idx="706">
                  <c:v>40.633333</c:v>
                </c:pt>
                <c:pt idx="707">
                  <c:v>40.733333000000002</c:v>
                </c:pt>
                <c:pt idx="708">
                  <c:v>40.733333000000002</c:v>
                </c:pt>
                <c:pt idx="709">
                  <c:v>40.700000000000003</c:v>
                </c:pt>
                <c:pt idx="710">
                  <c:v>40.6</c:v>
                </c:pt>
                <c:pt idx="711">
                  <c:v>40.799999999999997</c:v>
                </c:pt>
                <c:pt idx="712">
                  <c:v>41.233333000000002</c:v>
                </c:pt>
                <c:pt idx="713">
                  <c:v>41.1</c:v>
                </c:pt>
                <c:pt idx="714">
                  <c:v>41.1</c:v>
                </c:pt>
                <c:pt idx="715">
                  <c:v>40.933332999999998</c:v>
                </c:pt>
                <c:pt idx="716">
                  <c:v>41.366667</c:v>
                </c:pt>
                <c:pt idx="717">
                  <c:v>41.333333000000003</c:v>
                </c:pt>
                <c:pt idx="718">
                  <c:v>41.133333</c:v>
                </c:pt>
                <c:pt idx="719">
                  <c:v>41.3</c:v>
                </c:pt>
                <c:pt idx="720">
                  <c:v>41.633333</c:v>
                </c:pt>
                <c:pt idx="721">
                  <c:v>41.5</c:v>
                </c:pt>
                <c:pt idx="722">
                  <c:v>41.6</c:v>
                </c:pt>
                <c:pt idx="723">
                  <c:v>41.566667000000002</c:v>
                </c:pt>
                <c:pt idx="724">
                  <c:v>41.8</c:v>
                </c:pt>
                <c:pt idx="725">
                  <c:v>41.633333</c:v>
                </c:pt>
                <c:pt idx="726">
                  <c:v>41.9</c:v>
                </c:pt>
                <c:pt idx="727">
                  <c:v>42.066667000000002</c:v>
                </c:pt>
                <c:pt idx="728">
                  <c:v>42.033332999999999</c:v>
                </c:pt>
                <c:pt idx="729">
                  <c:v>42.233333000000002</c:v>
                </c:pt>
                <c:pt idx="730">
                  <c:v>42.366667</c:v>
                </c:pt>
                <c:pt idx="731">
                  <c:v>42.433332999999998</c:v>
                </c:pt>
                <c:pt idx="732">
                  <c:v>41.966667000000001</c:v>
                </c:pt>
                <c:pt idx="733">
                  <c:v>42.3</c:v>
                </c:pt>
                <c:pt idx="734">
                  <c:v>42.3</c:v>
                </c:pt>
                <c:pt idx="735">
                  <c:v>42.333333000000003</c:v>
                </c:pt>
                <c:pt idx="736">
                  <c:v>42.466667000000001</c:v>
                </c:pt>
                <c:pt idx="737">
                  <c:v>42.733333000000002</c:v>
                </c:pt>
                <c:pt idx="738">
                  <c:v>42.566667000000002</c:v>
                </c:pt>
                <c:pt idx="739">
                  <c:v>42.666666999999997</c:v>
                </c:pt>
                <c:pt idx="740">
                  <c:v>42.8</c:v>
                </c:pt>
                <c:pt idx="741">
                  <c:v>42.7</c:v>
                </c:pt>
                <c:pt idx="742">
                  <c:v>42.766666999999998</c:v>
                </c:pt>
                <c:pt idx="743">
                  <c:v>42.7</c:v>
                </c:pt>
                <c:pt idx="744">
                  <c:v>42.8</c:v>
                </c:pt>
                <c:pt idx="745">
                  <c:v>43.066667000000002</c:v>
                </c:pt>
                <c:pt idx="746">
                  <c:v>42.866667</c:v>
                </c:pt>
                <c:pt idx="747">
                  <c:v>43.033332999999999</c:v>
                </c:pt>
                <c:pt idx="748">
                  <c:v>43.3</c:v>
                </c:pt>
                <c:pt idx="749">
                  <c:v>43.466667000000001</c:v>
                </c:pt>
                <c:pt idx="750">
                  <c:v>43.533332999999999</c:v>
                </c:pt>
                <c:pt idx="751">
                  <c:v>43.5</c:v>
                </c:pt>
                <c:pt idx="752">
                  <c:v>43.433332999999998</c:v>
                </c:pt>
                <c:pt idx="753">
                  <c:v>43.9</c:v>
                </c:pt>
                <c:pt idx="754">
                  <c:v>43.233333000000002</c:v>
                </c:pt>
                <c:pt idx="755">
                  <c:v>43.466667000000001</c:v>
                </c:pt>
                <c:pt idx="756">
                  <c:v>43.966667000000001</c:v>
                </c:pt>
                <c:pt idx="757">
                  <c:v>43.966667000000001</c:v>
                </c:pt>
                <c:pt idx="758">
                  <c:v>43.9</c:v>
                </c:pt>
                <c:pt idx="759">
                  <c:v>43.9</c:v>
                </c:pt>
                <c:pt idx="760">
                  <c:v>43.9</c:v>
                </c:pt>
                <c:pt idx="761">
                  <c:v>43.966667000000001</c:v>
                </c:pt>
                <c:pt idx="762">
                  <c:v>44.333333000000003</c:v>
                </c:pt>
                <c:pt idx="763">
                  <c:v>44.166666999999997</c:v>
                </c:pt>
                <c:pt idx="764">
                  <c:v>44.133333</c:v>
                </c:pt>
                <c:pt idx="765">
                  <c:v>44.133333</c:v>
                </c:pt>
                <c:pt idx="766">
                  <c:v>44.166666999999997</c:v>
                </c:pt>
                <c:pt idx="767">
                  <c:v>44.333333000000003</c:v>
                </c:pt>
                <c:pt idx="768">
                  <c:v>44.733333000000002</c:v>
                </c:pt>
                <c:pt idx="769">
                  <c:v>44.766666999999998</c:v>
                </c:pt>
                <c:pt idx="770">
                  <c:v>44.533332999999999</c:v>
                </c:pt>
                <c:pt idx="771">
                  <c:v>44.5</c:v>
                </c:pt>
                <c:pt idx="772">
                  <c:v>44.8</c:v>
                </c:pt>
                <c:pt idx="773">
                  <c:v>44.733333000000002</c:v>
                </c:pt>
                <c:pt idx="774">
                  <c:v>44.866667</c:v>
                </c:pt>
                <c:pt idx="775">
                  <c:v>44.933332999999998</c:v>
                </c:pt>
                <c:pt idx="776">
                  <c:v>44.9</c:v>
                </c:pt>
                <c:pt idx="777">
                  <c:v>45.2</c:v>
                </c:pt>
                <c:pt idx="778">
                  <c:v>45</c:v>
                </c:pt>
                <c:pt idx="779">
                  <c:v>44.966667000000001</c:v>
                </c:pt>
                <c:pt idx="780">
                  <c:v>45.233333000000002</c:v>
                </c:pt>
                <c:pt idx="781">
                  <c:v>45.333333000000003</c:v>
                </c:pt>
                <c:pt idx="782">
                  <c:v>45.166666999999997</c:v>
                </c:pt>
                <c:pt idx="783">
                  <c:v>45.3</c:v>
                </c:pt>
                <c:pt idx="784">
                  <c:v>45.233333000000002</c:v>
                </c:pt>
                <c:pt idx="785">
                  <c:v>45.633333</c:v>
                </c:pt>
                <c:pt idx="786">
                  <c:v>45.6</c:v>
                </c:pt>
                <c:pt idx="787">
                  <c:v>45.566667000000002</c:v>
                </c:pt>
                <c:pt idx="788">
                  <c:v>45.7</c:v>
                </c:pt>
                <c:pt idx="789">
                  <c:v>45.433332999999998</c:v>
                </c:pt>
                <c:pt idx="790">
                  <c:v>45.866667</c:v>
                </c:pt>
                <c:pt idx="791">
                  <c:v>45.733333000000002</c:v>
                </c:pt>
                <c:pt idx="792">
                  <c:v>46.966667000000001</c:v>
                </c:pt>
                <c:pt idx="793">
                  <c:v>47.466667000000001</c:v>
                </c:pt>
                <c:pt idx="794">
                  <c:v>46.7</c:v>
                </c:pt>
                <c:pt idx="795">
                  <c:v>47.4</c:v>
                </c:pt>
                <c:pt idx="796">
                  <c:v>46.7</c:v>
                </c:pt>
                <c:pt idx="797">
                  <c:v>47.166666999999997</c:v>
                </c:pt>
                <c:pt idx="798">
                  <c:v>46.1</c:v>
                </c:pt>
                <c:pt idx="799">
                  <c:v>46.333333000000003</c:v>
                </c:pt>
                <c:pt idx="800">
                  <c:v>46.433332999999998</c:v>
                </c:pt>
                <c:pt idx="801">
                  <c:v>46.766666999999998</c:v>
                </c:pt>
                <c:pt idx="802">
                  <c:v>46.7</c:v>
                </c:pt>
                <c:pt idx="803">
                  <c:v>46.766666999999998</c:v>
                </c:pt>
                <c:pt idx="804">
                  <c:v>47</c:v>
                </c:pt>
                <c:pt idx="805">
                  <c:v>46.566667000000002</c:v>
                </c:pt>
                <c:pt idx="806">
                  <c:v>46.666666999999997</c:v>
                </c:pt>
                <c:pt idx="807">
                  <c:v>46.966667000000001</c:v>
                </c:pt>
                <c:pt idx="808">
                  <c:v>47.033332999999999</c:v>
                </c:pt>
                <c:pt idx="809">
                  <c:v>46.666666999999997</c:v>
                </c:pt>
                <c:pt idx="810">
                  <c:v>47.133333</c:v>
                </c:pt>
                <c:pt idx="811">
                  <c:v>47.166666999999997</c:v>
                </c:pt>
                <c:pt idx="812">
                  <c:v>47.166666999999997</c:v>
                </c:pt>
                <c:pt idx="813">
                  <c:v>47.4</c:v>
                </c:pt>
                <c:pt idx="814">
                  <c:v>47.466667000000001</c:v>
                </c:pt>
                <c:pt idx="815">
                  <c:v>47.4</c:v>
                </c:pt>
                <c:pt idx="816">
                  <c:v>47.533332999999999</c:v>
                </c:pt>
                <c:pt idx="817">
                  <c:v>47.633333</c:v>
                </c:pt>
                <c:pt idx="818">
                  <c:v>47.366667</c:v>
                </c:pt>
                <c:pt idx="819">
                  <c:v>48.066667000000002</c:v>
                </c:pt>
                <c:pt idx="820">
                  <c:v>47.966667000000001</c:v>
                </c:pt>
                <c:pt idx="821">
                  <c:v>47.7</c:v>
                </c:pt>
                <c:pt idx="822">
                  <c:v>48.033332999999999</c:v>
                </c:pt>
                <c:pt idx="823">
                  <c:v>47.7</c:v>
                </c:pt>
                <c:pt idx="824">
                  <c:v>47.933332999999998</c:v>
                </c:pt>
                <c:pt idx="825">
                  <c:v>48.033332999999999</c:v>
                </c:pt>
                <c:pt idx="826">
                  <c:v>48.333333000000003</c:v>
                </c:pt>
                <c:pt idx="827">
                  <c:v>48.133333</c:v>
                </c:pt>
                <c:pt idx="828">
                  <c:v>48.1</c:v>
                </c:pt>
                <c:pt idx="829">
                  <c:v>48.1</c:v>
                </c:pt>
                <c:pt idx="830">
                  <c:v>48.233333000000002</c:v>
                </c:pt>
                <c:pt idx="831">
                  <c:v>48.8</c:v>
                </c:pt>
                <c:pt idx="832">
                  <c:v>48.633333</c:v>
                </c:pt>
                <c:pt idx="833">
                  <c:v>48.266666999999998</c:v>
                </c:pt>
                <c:pt idx="834">
                  <c:v>48.7</c:v>
                </c:pt>
                <c:pt idx="835">
                  <c:v>48.5</c:v>
                </c:pt>
                <c:pt idx="836">
                  <c:v>48.8</c:v>
                </c:pt>
                <c:pt idx="837">
                  <c:v>49.033332999999999</c:v>
                </c:pt>
                <c:pt idx="838">
                  <c:v>48.966667000000001</c:v>
                </c:pt>
                <c:pt idx="839">
                  <c:v>48.7</c:v>
                </c:pt>
                <c:pt idx="840">
                  <c:v>48.9</c:v>
                </c:pt>
                <c:pt idx="841">
                  <c:v>48.933332999999998</c:v>
                </c:pt>
                <c:pt idx="842">
                  <c:v>48.733333000000002</c:v>
                </c:pt>
                <c:pt idx="843">
                  <c:v>49.133333</c:v>
                </c:pt>
                <c:pt idx="844">
                  <c:v>49.133333</c:v>
                </c:pt>
                <c:pt idx="845">
                  <c:v>49.2</c:v>
                </c:pt>
                <c:pt idx="846">
                  <c:v>49.4</c:v>
                </c:pt>
                <c:pt idx="847">
                  <c:v>49.633333</c:v>
                </c:pt>
                <c:pt idx="848">
                  <c:v>49.5</c:v>
                </c:pt>
                <c:pt idx="849">
                  <c:v>49.5</c:v>
                </c:pt>
                <c:pt idx="850">
                  <c:v>49.333333000000003</c:v>
                </c:pt>
                <c:pt idx="851">
                  <c:v>49.733333000000002</c:v>
                </c:pt>
                <c:pt idx="852">
                  <c:v>49.9</c:v>
                </c:pt>
                <c:pt idx="853">
                  <c:v>49.8</c:v>
                </c:pt>
                <c:pt idx="854">
                  <c:v>49.666666999999997</c:v>
                </c:pt>
                <c:pt idx="855">
                  <c:v>49.966667000000001</c:v>
                </c:pt>
                <c:pt idx="856">
                  <c:v>49.8</c:v>
                </c:pt>
                <c:pt idx="857">
                  <c:v>49.966667000000001</c:v>
                </c:pt>
                <c:pt idx="858">
                  <c:v>50.1</c:v>
                </c:pt>
                <c:pt idx="859">
                  <c:v>49.933332999999998</c:v>
                </c:pt>
                <c:pt idx="860">
                  <c:v>50.133333</c:v>
                </c:pt>
                <c:pt idx="861">
                  <c:v>50.266666999999998</c:v>
                </c:pt>
                <c:pt idx="862">
                  <c:v>50.5</c:v>
                </c:pt>
                <c:pt idx="863">
                  <c:v>49.966667000000001</c:v>
                </c:pt>
                <c:pt idx="864">
                  <c:v>50.333333000000003</c:v>
                </c:pt>
                <c:pt idx="865">
                  <c:v>50.7</c:v>
                </c:pt>
                <c:pt idx="866">
                  <c:v>50.433332999999998</c:v>
                </c:pt>
                <c:pt idx="867">
                  <c:v>50.366667</c:v>
                </c:pt>
                <c:pt idx="868">
                  <c:v>50.233333000000002</c:v>
                </c:pt>
                <c:pt idx="869">
                  <c:v>50.633333</c:v>
                </c:pt>
                <c:pt idx="870">
                  <c:v>50.5</c:v>
                </c:pt>
                <c:pt idx="871">
                  <c:v>50.433332999999998</c:v>
                </c:pt>
                <c:pt idx="872">
                  <c:v>50.833333000000003</c:v>
                </c:pt>
                <c:pt idx="873">
                  <c:v>51.033332999999999</c:v>
                </c:pt>
                <c:pt idx="874">
                  <c:v>51.2</c:v>
                </c:pt>
                <c:pt idx="875">
                  <c:v>50.8</c:v>
                </c:pt>
                <c:pt idx="876">
                  <c:v>51.233333000000002</c:v>
                </c:pt>
                <c:pt idx="877">
                  <c:v>51.066667000000002</c:v>
                </c:pt>
                <c:pt idx="878">
                  <c:v>51.1</c:v>
                </c:pt>
                <c:pt idx="879">
                  <c:v>51.033332999999999</c:v>
                </c:pt>
                <c:pt idx="880">
                  <c:v>51.533332999999999</c:v>
                </c:pt>
                <c:pt idx="881">
                  <c:v>51.166666999999997</c:v>
                </c:pt>
                <c:pt idx="882">
                  <c:v>51.233333000000002</c:v>
                </c:pt>
                <c:pt idx="883">
                  <c:v>51.433332999999998</c:v>
                </c:pt>
                <c:pt idx="884">
                  <c:v>51.3</c:v>
                </c:pt>
                <c:pt idx="885">
                  <c:v>51.633333</c:v>
                </c:pt>
                <c:pt idx="886">
                  <c:v>51.566667000000002</c:v>
                </c:pt>
                <c:pt idx="887">
                  <c:v>51.566667000000002</c:v>
                </c:pt>
                <c:pt idx="888">
                  <c:v>51.633333</c:v>
                </c:pt>
                <c:pt idx="889">
                  <c:v>52.066667000000002</c:v>
                </c:pt>
                <c:pt idx="890">
                  <c:v>51.766666999999998</c:v>
                </c:pt>
                <c:pt idx="891">
                  <c:v>51.6</c:v>
                </c:pt>
                <c:pt idx="892">
                  <c:v>52.033332999999999</c:v>
                </c:pt>
                <c:pt idx="893">
                  <c:v>52.366667</c:v>
                </c:pt>
                <c:pt idx="894">
                  <c:v>52.166666999999997</c:v>
                </c:pt>
                <c:pt idx="895">
                  <c:v>52.4</c:v>
                </c:pt>
                <c:pt idx="896">
                  <c:v>52.266666999999998</c:v>
                </c:pt>
                <c:pt idx="897">
                  <c:v>52.3</c:v>
                </c:pt>
                <c:pt idx="898">
                  <c:v>52.433332999999998</c:v>
                </c:pt>
                <c:pt idx="899">
                  <c:v>52.6</c:v>
                </c:pt>
                <c:pt idx="900">
                  <c:v>52.233333000000002</c:v>
                </c:pt>
                <c:pt idx="901">
                  <c:v>52.5</c:v>
                </c:pt>
                <c:pt idx="902">
                  <c:v>53.366667</c:v>
                </c:pt>
                <c:pt idx="903">
                  <c:v>52.8</c:v>
                </c:pt>
                <c:pt idx="904">
                  <c:v>53</c:v>
                </c:pt>
                <c:pt idx="905">
                  <c:v>52.733333000000002</c:v>
                </c:pt>
                <c:pt idx="906">
                  <c:v>53.066667000000002</c:v>
                </c:pt>
                <c:pt idx="907">
                  <c:v>53</c:v>
                </c:pt>
                <c:pt idx="908">
                  <c:v>53.033332999999999</c:v>
                </c:pt>
                <c:pt idx="909">
                  <c:v>53.166666999999997</c:v>
                </c:pt>
                <c:pt idx="910">
                  <c:v>52.666666999999997</c:v>
                </c:pt>
                <c:pt idx="911">
                  <c:v>52.9</c:v>
                </c:pt>
                <c:pt idx="912">
                  <c:v>53.033332999999999</c:v>
                </c:pt>
                <c:pt idx="913">
                  <c:v>53.233333000000002</c:v>
                </c:pt>
                <c:pt idx="914">
                  <c:v>53.666666999999997</c:v>
                </c:pt>
                <c:pt idx="915">
                  <c:v>53.266666999999998</c:v>
                </c:pt>
                <c:pt idx="916">
                  <c:v>53.266666999999998</c:v>
                </c:pt>
                <c:pt idx="917">
                  <c:v>53.866667</c:v>
                </c:pt>
                <c:pt idx="918">
                  <c:v>53.633333</c:v>
                </c:pt>
                <c:pt idx="919">
                  <c:v>53.466667000000001</c:v>
                </c:pt>
                <c:pt idx="920">
                  <c:v>53.7</c:v>
                </c:pt>
                <c:pt idx="921">
                  <c:v>53.666666999999997</c:v>
                </c:pt>
                <c:pt idx="922">
                  <c:v>53.866667</c:v>
                </c:pt>
                <c:pt idx="923">
                  <c:v>53.666666999999997</c:v>
                </c:pt>
                <c:pt idx="924">
                  <c:v>53.6</c:v>
                </c:pt>
                <c:pt idx="925">
                  <c:v>53.6</c:v>
                </c:pt>
                <c:pt idx="926">
                  <c:v>53.9</c:v>
                </c:pt>
                <c:pt idx="927">
                  <c:v>54.066667000000002</c:v>
                </c:pt>
                <c:pt idx="928">
                  <c:v>53.966667000000001</c:v>
                </c:pt>
                <c:pt idx="929">
                  <c:v>54.066667000000002</c:v>
                </c:pt>
                <c:pt idx="930">
                  <c:v>54.333333000000003</c:v>
                </c:pt>
                <c:pt idx="931">
                  <c:v>54.333333000000003</c:v>
                </c:pt>
                <c:pt idx="932">
                  <c:v>54.4</c:v>
                </c:pt>
                <c:pt idx="933">
                  <c:v>54.633333</c:v>
                </c:pt>
                <c:pt idx="934">
                  <c:v>54.633333</c:v>
                </c:pt>
                <c:pt idx="935">
                  <c:v>54.6</c:v>
                </c:pt>
                <c:pt idx="936">
                  <c:v>54.866667</c:v>
                </c:pt>
                <c:pt idx="937">
                  <c:v>54.6</c:v>
                </c:pt>
                <c:pt idx="938">
                  <c:v>54.9</c:v>
                </c:pt>
                <c:pt idx="939">
                  <c:v>54.733333000000002</c:v>
                </c:pt>
                <c:pt idx="940">
                  <c:v>54.8</c:v>
                </c:pt>
                <c:pt idx="941">
                  <c:v>54.7</c:v>
                </c:pt>
                <c:pt idx="942">
                  <c:v>55.366667</c:v>
                </c:pt>
                <c:pt idx="943">
                  <c:v>55.066667000000002</c:v>
                </c:pt>
                <c:pt idx="944">
                  <c:v>55.433332999999998</c:v>
                </c:pt>
                <c:pt idx="945">
                  <c:v>55.066667000000002</c:v>
                </c:pt>
                <c:pt idx="946">
                  <c:v>55.2</c:v>
                </c:pt>
                <c:pt idx="947">
                  <c:v>55.666666999999997</c:v>
                </c:pt>
                <c:pt idx="948">
                  <c:v>55.6</c:v>
                </c:pt>
                <c:pt idx="949">
                  <c:v>55.3</c:v>
                </c:pt>
                <c:pt idx="950">
                  <c:v>55.8</c:v>
                </c:pt>
                <c:pt idx="951">
                  <c:v>55.7</c:v>
                </c:pt>
                <c:pt idx="952">
                  <c:v>55.466667000000001</c:v>
                </c:pt>
                <c:pt idx="953">
                  <c:v>55.6</c:v>
                </c:pt>
                <c:pt idx="954">
                  <c:v>55.6</c:v>
                </c:pt>
                <c:pt idx="955">
                  <c:v>55.6</c:v>
                </c:pt>
                <c:pt idx="956">
                  <c:v>56.166666999999997</c:v>
                </c:pt>
                <c:pt idx="957">
                  <c:v>56.266666999999998</c:v>
                </c:pt>
                <c:pt idx="958">
                  <c:v>55.933332999999998</c:v>
                </c:pt>
                <c:pt idx="959">
                  <c:v>56.7</c:v>
                </c:pt>
                <c:pt idx="960">
                  <c:v>56.233333000000002</c:v>
                </c:pt>
                <c:pt idx="961">
                  <c:v>55.966667000000001</c:v>
                </c:pt>
                <c:pt idx="962">
                  <c:v>56.533332999999999</c:v>
                </c:pt>
                <c:pt idx="963">
                  <c:v>56.7</c:v>
                </c:pt>
                <c:pt idx="964">
                  <c:v>56.633333</c:v>
                </c:pt>
                <c:pt idx="965">
                  <c:v>56.566667000000002</c:v>
                </c:pt>
                <c:pt idx="966">
                  <c:v>56.933332999999998</c:v>
                </c:pt>
                <c:pt idx="967">
                  <c:v>56.9</c:v>
                </c:pt>
                <c:pt idx="968">
                  <c:v>56.733333000000002</c:v>
                </c:pt>
                <c:pt idx="969">
                  <c:v>57.233333000000002</c:v>
                </c:pt>
                <c:pt idx="970">
                  <c:v>57</c:v>
                </c:pt>
                <c:pt idx="971">
                  <c:v>56.9</c:v>
                </c:pt>
                <c:pt idx="972">
                  <c:v>57.333333000000003</c:v>
                </c:pt>
                <c:pt idx="973">
                  <c:v>56.866667</c:v>
                </c:pt>
                <c:pt idx="974">
                  <c:v>57.066667000000002</c:v>
                </c:pt>
                <c:pt idx="975">
                  <c:v>57.333333000000003</c:v>
                </c:pt>
                <c:pt idx="976">
                  <c:v>57.433332999999998</c:v>
                </c:pt>
                <c:pt idx="977">
                  <c:v>57.566667000000002</c:v>
                </c:pt>
                <c:pt idx="978">
                  <c:v>57.433332999999998</c:v>
                </c:pt>
                <c:pt idx="979">
                  <c:v>57.566667000000002</c:v>
                </c:pt>
                <c:pt idx="980">
                  <c:v>57.666666999999997</c:v>
                </c:pt>
                <c:pt idx="981">
                  <c:v>58.233333000000002</c:v>
                </c:pt>
                <c:pt idx="982">
                  <c:v>57.733333000000002</c:v>
                </c:pt>
                <c:pt idx="983">
                  <c:v>58.033332999999999</c:v>
                </c:pt>
                <c:pt idx="984">
                  <c:v>57.833333000000003</c:v>
                </c:pt>
                <c:pt idx="985">
                  <c:v>57.8</c:v>
                </c:pt>
                <c:pt idx="986">
                  <c:v>57.833333000000003</c:v>
                </c:pt>
                <c:pt idx="987">
                  <c:v>58.433332999999998</c:v>
                </c:pt>
                <c:pt idx="988">
                  <c:v>57.933332999999998</c:v>
                </c:pt>
                <c:pt idx="989">
                  <c:v>58.266666999999998</c:v>
                </c:pt>
                <c:pt idx="990">
                  <c:v>58.233333000000002</c:v>
                </c:pt>
                <c:pt idx="991">
                  <c:v>58.1</c:v>
                </c:pt>
                <c:pt idx="992">
                  <c:v>58.166666999999997</c:v>
                </c:pt>
                <c:pt idx="993">
                  <c:v>58.266666999999998</c:v>
                </c:pt>
                <c:pt idx="994">
                  <c:v>58.3</c:v>
                </c:pt>
                <c:pt idx="995">
                  <c:v>58.033332999999999</c:v>
                </c:pt>
                <c:pt idx="996">
                  <c:v>58.566667000000002</c:v>
                </c:pt>
                <c:pt idx="997">
                  <c:v>58.766666999999998</c:v>
                </c:pt>
                <c:pt idx="998">
                  <c:v>58.833333000000003</c:v>
                </c:pt>
                <c:pt idx="999">
                  <c:v>58.6</c:v>
                </c:pt>
              </c:numCache>
            </c:numRef>
          </c:yVal>
          <c:smooth val="0"/>
          <c:extLst>
            <c:ext xmlns:c16="http://schemas.microsoft.com/office/drawing/2014/chart" uri="{C3380CC4-5D6E-409C-BE32-E72D297353CC}">
              <c16:uniqueId val="{00000001-1660-4634-ABA2-BDF350E77B94}"/>
            </c:ext>
          </c:extLst>
        </c:ser>
        <c:ser>
          <c:idx val="2"/>
          <c:order val="2"/>
          <c:tx>
            <c:strRef>
              <c:f>'test3-5000000'!$D$1</c:f>
              <c:strCache>
                <c:ptCount val="1"/>
                <c:pt idx="0">
                  <c:v> Counting Sort</c:v>
                </c:pt>
              </c:strCache>
            </c:strRef>
          </c:tx>
          <c:spPr>
            <a:ln w="19050" cap="rnd">
              <a:solidFill>
                <a:schemeClr val="accent3"/>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D$2:$D$1001</c:f>
              <c:numCache>
                <c:formatCode>General</c:formatCode>
                <c:ptCount val="1000"/>
                <c:pt idx="0">
                  <c:v>7.9</c:v>
                </c:pt>
                <c:pt idx="1">
                  <c:v>8.4</c:v>
                </c:pt>
                <c:pt idx="2">
                  <c:v>8.266667</c:v>
                </c:pt>
                <c:pt idx="3">
                  <c:v>8.4333329999999993</c:v>
                </c:pt>
                <c:pt idx="4">
                  <c:v>8.5</c:v>
                </c:pt>
                <c:pt idx="5">
                  <c:v>8.5333330000000007</c:v>
                </c:pt>
                <c:pt idx="6">
                  <c:v>8.6333330000000004</c:v>
                </c:pt>
                <c:pt idx="7">
                  <c:v>8.233333</c:v>
                </c:pt>
                <c:pt idx="8">
                  <c:v>8.6999999999999993</c:v>
                </c:pt>
                <c:pt idx="9">
                  <c:v>9.3666669999999996</c:v>
                </c:pt>
                <c:pt idx="10">
                  <c:v>8.766667</c:v>
                </c:pt>
                <c:pt idx="11">
                  <c:v>9.233333</c:v>
                </c:pt>
                <c:pt idx="12">
                  <c:v>9.6</c:v>
                </c:pt>
                <c:pt idx="13">
                  <c:v>9.5333330000000007</c:v>
                </c:pt>
                <c:pt idx="14">
                  <c:v>9.233333</c:v>
                </c:pt>
                <c:pt idx="15">
                  <c:v>9.1666670000000003</c:v>
                </c:pt>
                <c:pt idx="16">
                  <c:v>9.1</c:v>
                </c:pt>
                <c:pt idx="17">
                  <c:v>9.5333330000000007</c:v>
                </c:pt>
                <c:pt idx="18">
                  <c:v>9.233333</c:v>
                </c:pt>
                <c:pt idx="19">
                  <c:v>9.3666669999999996</c:v>
                </c:pt>
                <c:pt idx="20">
                  <c:v>9.5333330000000007</c:v>
                </c:pt>
                <c:pt idx="21">
                  <c:v>9.5666670000000007</c:v>
                </c:pt>
                <c:pt idx="22">
                  <c:v>9.6999999999999993</c:v>
                </c:pt>
                <c:pt idx="23">
                  <c:v>9.5666670000000007</c:v>
                </c:pt>
                <c:pt idx="24">
                  <c:v>9.8333329999999997</c:v>
                </c:pt>
                <c:pt idx="25">
                  <c:v>10.033333000000001</c:v>
                </c:pt>
                <c:pt idx="26">
                  <c:v>9.8000000000000007</c:v>
                </c:pt>
                <c:pt idx="27">
                  <c:v>10.3</c:v>
                </c:pt>
                <c:pt idx="28">
                  <c:v>9.8333329999999997</c:v>
                </c:pt>
                <c:pt idx="29">
                  <c:v>10.3</c:v>
                </c:pt>
                <c:pt idx="30">
                  <c:v>10.199999999999999</c:v>
                </c:pt>
                <c:pt idx="31">
                  <c:v>10.6</c:v>
                </c:pt>
                <c:pt idx="32">
                  <c:v>10.266667</c:v>
                </c:pt>
                <c:pt idx="33">
                  <c:v>10.566667000000001</c:v>
                </c:pt>
                <c:pt idx="34">
                  <c:v>10.233333</c:v>
                </c:pt>
                <c:pt idx="35">
                  <c:v>10.666667</c:v>
                </c:pt>
                <c:pt idx="36">
                  <c:v>10.4</c:v>
                </c:pt>
                <c:pt idx="37">
                  <c:v>10.833333</c:v>
                </c:pt>
                <c:pt idx="38">
                  <c:v>10.666667</c:v>
                </c:pt>
                <c:pt idx="39">
                  <c:v>10.933332999999999</c:v>
                </c:pt>
                <c:pt idx="40">
                  <c:v>10.733333</c:v>
                </c:pt>
                <c:pt idx="41">
                  <c:v>11.133333</c:v>
                </c:pt>
                <c:pt idx="42">
                  <c:v>10.866667</c:v>
                </c:pt>
                <c:pt idx="43">
                  <c:v>10.933332999999999</c:v>
                </c:pt>
                <c:pt idx="44">
                  <c:v>11.166667</c:v>
                </c:pt>
                <c:pt idx="45">
                  <c:v>11.166667</c:v>
                </c:pt>
                <c:pt idx="46">
                  <c:v>11.6</c:v>
                </c:pt>
                <c:pt idx="47">
                  <c:v>11.2</c:v>
                </c:pt>
                <c:pt idx="48">
                  <c:v>11.633333</c:v>
                </c:pt>
                <c:pt idx="49">
                  <c:v>11.5</c:v>
                </c:pt>
                <c:pt idx="50">
                  <c:v>11.433332999999999</c:v>
                </c:pt>
                <c:pt idx="51">
                  <c:v>11.666667</c:v>
                </c:pt>
                <c:pt idx="52">
                  <c:v>11.566667000000001</c:v>
                </c:pt>
                <c:pt idx="53">
                  <c:v>11.7</c:v>
                </c:pt>
                <c:pt idx="54">
                  <c:v>11.9</c:v>
                </c:pt>
                <c:pt idx="55">
                  <c:v>11.833333</c:v>
                </c:pt>
                <c:pt idx="56">
                  <c:v>11.833333</c:v>
                </c:pt>
                <c:pt idx="57">
                  <c:v>12.166667</c:v>
                </c:pt>
                <c:pt idx="58">
                  <c:v>11.8</c:v>
                </c:pt>
                <c:pt idx="59">
                  <c:v>12.033333000000001</c:v>
                </c:pt>
                <c:pt idx="60">
                  <c:v>12.266667</c:v>
                </c:pt>
                <c:pt idx="61">
                  <c:v>12.2</c:v>
                </c:pt>
                <c:pt idx="62">
                  <c:v>12.233333</c:v>
                </c:pt>
                <c:pt idx="63">
                  <c:v>12.266667</c:v>
                </c:pt>
                <c:pt idx="64">
                  <c:v>12.5</c:v>
                </c:pt>
                <c:pt idx="65">
                  <c:v>12.566667000000001</c:v>
                </c:pt>
                <c:pt idx="66">
                  <c:v>12.233333</c:v>
                </c:pt>
                <c:pt idx="67">
                  <c:v>12.8</c:v>
                </c:pt>
                <c:pt idx="68">
                  <c:v>12.9</c:v>
                </c:pt>
                <c:pt idx="69">
                  <c:v>12.5</c:v>
                </c:pt>
                <c:pt idx="70">
                  <c:v>12.833333</c:v>
                </c:pt>
                <c:pt idx="71">
                  <c:v>12.8</c:v>
                </c:pt>
                <c:pt idx="72">
                  <c:v>13.166667</c:v>
                </c:pt>
                <c:pt idx="73">
                  <c:v>13</c:v>
                </c:pt>
                <c:pt idx="74">
                  <c:v>12.866667</c:v>
                </c:pt>
                <c:pt idx="75">
                  <c:v>13.033333000000001</c:v>
                </c:pt>
                <c:pt idx="76">
                  <c:v>12.966666999999999</c:v>
                </c:pt>
                <c:pt idx="77">
                  <c:v>13.2</c:v>
                </c:pt>
                <c:pt idx="78">
                  <c:v>13.166667</c:v>
                </c:pt>
                <c:pt idx="79">
                  <c:v>13.366667</c:v>
                </c:pt>
                <c:pt idx="80">
                  <c:v>13.466666999999999</c:v>
                </c:pt>
                <c:pt idx="81">
                  <c:v>13.5</c:v>
                </c:pt>
                <c:pt idx="82">
                  <c:v>13.566667000000001</c:v>
                </c:pt>
                <c:pt idx="83">
                  <c:v>13.733333</c:v>
                </c:pt>
                <c:pt idx="84">
                  <c:v>13.833333</c:v>
                </c:pt>
                <c:pt idx="85">
                  <c:v>13.733333</c:v>
                </c:pt>
                <c:pt idx="86">
                  <c:v>13.8</c:v>
                </c:pt>
                <c:pt idx="87">
                  <c:v>13.766667</c:v>
                </c:pt>
                <c:pt idx="88">
                  <c:v>13.766667</c:v>
                </c:pt>
                <c:pt idx="89">
                  <c:v>13.966666999999999</c:v>
                </c:pt>
                <c:pt idx="90">
                  <c:v>14</c:v>
                </c:pt>
                <c:pt idx="91">
                  <c:v>14.366667</c:v>
                </c:pt>
                <c:pt idx="92">
                  <c:v>14.233333</c:v>
                </c:pt>
                <c:pt idx="93">
                  <c:v>14.233333</c:v>
                </c:pt>
                <c:pt idx="94">
                  <c:v>14.2</c:v>
                </c:pt>
                <c:pt idx="95">
                  <c:v>14.4</c:v>
                </c:pt>
                <c:pt idx="96">
                  <c:v>14.466666999999999</c:v>
                </c:pt>
                <c:pt idx="97">
                  <c:v>14.366667</c:v>
                </c:pt>
                <c:pt idx="98">
                  <c:v>14.533333000000001</c:v>
                </c:pt>
                <c:pt idx="99">
                  <c:v>14.8</c:v>
                </c:pt>
                <c:pt idx="100">
                  <c:v>14.766667</c:v>
                </c:pt>
                <c:pt idx="101">
                  <c:v>14.666667</c:v>
                </c:pt>
                <c:pt idx="102">
                  <c:v>14.866667</c:v>
                </c:pt>
                <c:pt idx="103">
                  <c:v>14.833333</c:v>
                </c:pt>
                <c:pt idx="104">
                  <c:v>15.1</c:v>
                </c:pt>
                <c:pt idx="105">
                  <c:v>15.1</c:v>
                </c:pt>
                <c:pt idx="106">
                  <c:v>15.266667</c:v>
                </c:pt>
                <c:pt idx="107">
                  <c:v>15.2</c:v>
                </c:pt>
                <c:pt idx="108">
                  <c:v>15.266667</c:v>
                </c:pt>
                <c:pt idx="109">
                  <c:v>16.433333000000001</c:v>
                </c:pt>
                <c:pt idx="110">
                  <c:v>15.433332999999999</c:v>
                </c:pt>
                <c:pt idx="111">
                  <c:v>17.966667000000001</c:v>
                </c:pt>
                <c:pt idx="112">
                  <c:v>15.9</c:v>
                </c:pt>
                <c:pt idx="113">
                  <c:v>15.866667</c:v>
                </c:pt>
                <c:pt idx="114">
                  <c:v>16.5</c:v>
                </c:pt>
                <c:pt idx="115">
                  <c:v>16.100000000000001</c:v>
                </c:pt>
                <c:pt idx="116">
                  <c:v>16.466667000000001</c:v>
                </c:pt>
                <c:pt idx="117">
                  <c:v>20.533332999999999</c:v>
                </c:pt>
                <c:pt idx="118">
                  <c:v>16.466667000000001</c:v>
                </c:pt>
                <c:pt idx="119">
                  <c:v>16.033332999999999</c:v>
                </c:pt>
                <c:pt idx="120">
                  <c:v>15.966666999999999</c:v>
                </c:pt>
                <c:pt idx="121">
                  <c:v>16.033332999999999</c:v>
                </c:pt>
                <c:pt idx="122">
                  <c:v>15.8</c:v>
                </c:pt>
                <c:pt idx="123">
                  <c:v>16.166667</c:v>
                </c:pt>
                <c:pt idx="124">
                  <c:v>16.133333</c:v>
                </c:pt>
                <c:pt idx="125">
                  <c:v>16.066666999999999</c:v>
                </c:pt>
                <c:pt idx="126">
                  <c:v>16.166667</c:v>
                </c:pt>
                <c:pt idx="127">
                  <c:v>16.166667</c:v>
                </c:pt>
                <c:pt idx="128">
                  <c:v>16.466667000000001</c:v>
                </c:pt>
                <c:pt idx="129">
                  <c:v>16.566666999999999</c:v>
                </c:pt>
                <c:pt idx="130">
                  <c:v>16.566666999999999</c:v>
                </c:pt>
                <c:pt idx="131">
                  <c:v>16.666667</c:v>
                </c:pt>
                <c:pt idx="132">
                  <c:v>16.766667000000002</c:v>
                </c:pt>
                <c:pt idx="133">
                  <c:v>16.899999999999999</c:v>
                </c:pt>
                <c:pt idx="134">
                  <c:v>17.100000000000001</c:v>
                </c:pt>
                <c:pt idx="135">
                  <c:v>16.933333000000001</c:v>
                </c:pt>
                <c:pt idx="136">
                  <c:v>17.3</c:v>
                </c:pt>
                <c:pt idx="137">
                  <c:v>16.966667000000001</c:v>
                </c:pt>
                <c:pt idx="138">
                  <c:v>17.466667000000001</c:v>
                </c:pt>
                <c:pt idx="139">
                  <c:v>17.566666999999999</c:v>
                </c:pt>
                <c:pt idx="140">
                  <c:v>17.566666999999999</c:v>
                </c:pt>
                <c:pt idx="141">
                  <c:v>17.533332999999999</c:v>
                </c:pt>
                <c:pt idx="142">
                  <c:v>17.833333</c:v>
                </c:pt>
                <c:pt idx="143">
                  <c:v>17.333333</c:v>
                </c:pt>
                <c:pt idx="144">
                  <c:v>17.600000000000001</c:v>
                </c:pt>
                <c:pt idx="145">
                  <c:v>17.766667000000002</c:v>
                </c:pt>
                <c:pt idx="146">
                  <c:v>17.766667000000002</c:v>
                </c:pt>
                <c:pt idx="147">
                  <c:v>17.8</c:v>
                </c:pt>
                <c:pt idx="148">
                  <c:v>17.733332999999998</c:v>
                </c:pt>
                <c:pt idx="149">
                  <c:v>17.8</c:v>
                </c:pt>
                <c:pt idx="150">
                  <c:v>17.733332999999998</c:v>
                </c:pt>
                <c:pt idx="151">
                  <c:v>18.100000000000001</c:v>
                </c:pt>
                <c:pt idx="152">
                  <c:v>18.066666999999999</c:v>
                </c:pt>
                <c:pt idx="153">
                  <c:v>18.066666999999999</c:v>
                </c:pt>
                <c:pt idx="154">
                  <c:v>18.2</c:v>
                </c:pt>
                <c:pt idx="155">
                  <c:v>17.899999999999999</c:v>
                </c:pt>
                <c:pt idx="156">
                  <c:v>18.166667</c:v>
                </c:pt>
                <c:pt idx="157">
                  <c:v>18.366667</c:v>
                </c:pt>
                <c:pt idx="158">
                  <c:v>18.566666999999999</c:v>
                </c:pt>
                <c:pt idx="159">
                  <c:v>18.566666999999999</c:v>
                </c:pt>
                <c:pt idx="160">
                  <c:v>18.733332999999998</c:v>
                </c:pt>
                <c:pt idx="161">
                  <c:v>18.7</c:v>
                </c:pt>
                <c:pt idx="162">
                  <c:v>18.833333</c:v>
                </c:pt>
                <c:pt idx="163">
                  <c:v>18.766667000000002</c:v>
                </c:pt>
                <c:pt idx="164">
                  <c:v>19.2</c:v>
                </c:pt>
                <c:pt idx="165">
                  <c:v>18.8</c:v>
                </c:pt>
                <c:pt idx="166">
                  <c:v>19.066666999999999</c:v>
                </c:pt>
                <c:pt idx="167">
                  <c:v>19</c:v>
                </c:pt>
                <c:pt idx="168">
                  <c:v>18.966667000000001</c:v>
                </c:pt>
                <c:pt idx="169">
                  <c:v>19.166667</c:v>
                </c:pt>
                <c:pt idx="170">
                  <c:v>19.366667</c:v>
                </c:pt>
                <c:pt idx="171">
                  <c:v>19.266667000000002</c:v>
                </c:pt>
                <c:pt idx="172">
                  <c:v>19.533332999999999</c:v>
                </c:pt>
                <c:pt idx="173">
                  <c:v>19.533332999999999</c:v>
                </c:pt>
                <c:pt idx="174">
                  <c:v>19.8</c:v>
                </c:pt>
                <c:pt idx="175">
                  <c:v>19.366667</c:v>
                </c:pt>
                <c:pt idx="176">
                  <c:v>19.633333</c:v>
                </c:pt>
                <c:pt idx="177">
                  <c:v>19.866667</c:v>
                </c:pt>
                <c:pt idx="178">
                  <c:v>19.766667000000002</c:v>
                </c:pt>
                <c:pt idx="179">
                  <c:v>19.933333000000001</c:v>
                </c:pt>
                <c:pt idx="180">
                  <c:v>19.833333</c:v>
                </c:pt>
                <c:pt idx="181">
                  <c:v>19.833333</c:v>
                </c:pt>
                <c:pt idx="182">
                  <c:v>19.966667000000001</c:v>
                </c:pt>
                <c:pt idx="183">
                  <c:v>20.033332999999999</c:v>
                </c:pt>
                <c:pt idx="184">
                  <c:v>19.7</c:v>
                </c:pt>
                <c:pt idx="185">
                  <c:v>19.899999999999999</c:v>
                </c:pt>
                <c:pt idx="186">
                  <c:v>20.266667000000002</c:v>
                </c:pt>
                <c:pt idx="187">
                  <c:v>20.166667</c:v>
                </c:pt>
                <c:pt idx="188">
                  <c:v>20.033332999999999</c:v>
                </c:pt>
                <c:pt idx="189">
                  <c:v>20.166667</c:v>
                </c:pt>
                <c:pt idx="190">
                  <c:v>20.566666999999999</c:v>
                </c:pt>
                <c:pt idx="191">
                  <c:v>20.666667</c:v>
                </c:pt>
                <c:pt idx="192">
                  <c:v>20.766667000000002</c:v>
                </c:pt>
                <c:pt idx="193">
                  <c:v>20.5</c:v>
                </c:pt>
                <c:pt idx="194">
                  <c:v>20.766667000000002</c:v>
                </c:pt>
                <c:pt idx="195">
                  <c:v>20.8</c:v>
                </c:pt>
                <c:pt idx="196">
                  <c:v>20.533332999999999</c:v>
                </c:pt>
                <c:pt idx="197">
                  <c:v>20.5</c:v>
                </c:pt>
                <c:pt idx="198">
                  <c:v>20.6</c:v>
                </c:pt>
                <c:pt idx="199">
                  <c:v>20.7</c:v>
                </c:pt>
                <c:pt idx="200">
                  <c:v>20.766667000000002</c:v>
                </c:pt>
                <c:pt idx="201">
                  <c:v>21</c:v>
                </c:pt>
                <c:pt idx="202">
                  <c:v>21.2</c:v>
                </c:pt>
                <c:pt idx="203">
                  <c:v>21.4</c:v>
                </c:pt>
                <c:pt idx="204">
                  <c:v>21.266667000000002</c:v>
                </c:pt>
                <c:pt idx="205">
                  <c:v>21.266667000000002</c:v>
                </c:pt>
                <c:pt idx="206">
                  <c:v>21.333333</c:v>
                </c:pt>
                <c:pt idx="207">
                  <c:v>21.366667</c:v>
                </c:pt>
                <c:pt idx="208">
                  <c:v>21.566666999999999</c:v>
                </c:pt>
                <c:pt idx="209">
                  <c:v>21.566666999999999</c:v>
                </c:pt>
                <c:pt idx="210">
                  <c:v>21.733332999999998</c:v>
                </c:pt>
                <c:pt idx="211">
                  <c:v>21.833333</c:v>
                </c:pt>
                <c:pt idx="212">
                  <c:v>22</c:v>
                </c:pt>
                <c:pt idx="213">
                  <c:v>21.4</c:v>
                </c:pt>
                <c:pt idx="214">
                  <c:v>21.666667</c:v>
                </c:pt>
                <c:pt idx="215">
                  <c:v>21.533332999999999</c:v>
                </c:pt>
                <c:pt idx="216">
                  <c:v>21.633333</c:v>
                </c:pt>
                <c:pt idx="217">
                  <c:v>21.633333</c:v>
                </c:pt>
                <c:pt idx="218">
                  <c:v>21.333333</c:v>
                </c:pt>
                <c:pt idx="219">
                  <c:v>21.533332999999999</c:v>
                </c:pt>
                <c:pt idx="220">
                  <c:v>21.733332999999998</c:v>
                </c:pt>
                <c:pt idx="221">
                  <c:v>21.633333</c:v>
                </c:pt>
                <c:pt idx="222">
                  <c:v>22.166667</c:v>
                </c:pt>
                <c:pt idx="223">
                  <c:v>22.133333</c:v>
                </c:pt>
                <c:pt idx="224">
                  <c:v>22</c:v>
                </c:pt>
                <c:pt idx="225">
                  <c:v>22.5</c:v>
                </c:pt>
                <c:pt idx="226">
                  <c:v>22.066666999999999</c:v>
                </c:pt>
                <c:pt idx="227">
                  <c:v>22.133333</c:v>
                </c:pt>
                <c:pt idx="228">
                  <c:v>22.8</c:v>
                </c:pt>
                <c:pt idx="229">
                  <c:v>22.266667000000002</c:v>
                </c:pt>
                <c:pt idx="230">
                  <c:v>22.866667</c:v>
                </c:pt>
                <c:pt idx="231">
                  <c:v>22.7</c:v>
                </c:pt>
                <c:pt idx="232">
                  <c:v>22.866667</c:v>
                </c:pt>
                <c:pt idx="233">
                  <c:v>22.933333000000001</c:v>
                </c:pt>
                <c:pt idx="234">
                  <c:v>22.666667</c:v>
                </c:pt>
                <c:pt idx="235">
                  <c:v>22.7</c:v>
                </c:pt>
                <c:pt idx="236">
                  <c:v>22.7</c:v>
                </c:pt>
                <c:pt idx="237">
                  <c:v>23.866667</c:v>
                </c:pt>
                <c:pt idx="238">
                  <c:v>24.1</c:v>
                </c:pt>
                <c:pt idx="239">
                  <c:v>23.2</c:v>
                </c:pt>
                <c:pt idx="240">
                  <c:v>23.166667</c:v>
                </c:pt>
                <c:pt idx="241">
                  <c:v>23.866667</c:v>
                </c:pt>
                <c:pt idx="242">
                  <c:v>23.833333</c:v>
                </c:pt>
                <c:pt idx="243">
                  <c:v>23.7</c:v>
                </c:pt>
                <c:pt idx="244">
                  <c:v>24.033332999999999</c:v>
                </c:pt>
                <c:pt idx="245">
                  <c:v>23.833333</c:v>
                </c:pt>
                <c:pt idx="246">
                  <c:v>24.1</c:v>
                </c:pt>
                <c:pt idx="247">
                  <c:v>24.166667</c:v>
                </c:pt>
                <c:pt idx="248">
                  <c:v>24.2</c:v>
                </c:pt>
                <c:pt idx="249">
                  <c:v>24.266667000000002</c:v>
                </c:pt>
                <c:pt idx="250">
                  <c:v>24.166667</c:v>
                </c:pt>
                <c:pt idx="251">
                  <c:v>24.1</c:v>
                </c:pt>
                <c:pt idx="252">
                  <c:v>24.5</c:v>
                </c:pt>
                <c:pt idx="253">
                  <c:v>24.6</c:v>
                </c:pt>
                <c:pt idx="254">
                  <c:v>24.533332999999999</c:v>
                </c:pt>
                <c:pt idx="255">
                  <c:v>24.9</c:v>
                </c:pt>
                <c:pt idx="256">
                  <c:v>24.766667000000002</c:v>
                </c:pt>
                <c:pt idx="257">
                  <c:v>25.3</c:v>
                </c:pt>
                <c:pt idx="258">
                  <c:v>24.533332999999999</c:v>
                </c:pt>
                <c:pt idx="259">
                  <c:v>24.633333</c:v>
                </c:pt>
                <c:pt idx="260">
                  <c:v>25.5</c:v>
                </c:pt>
                <c:pt idx="261">
                  <c:v>25.2</c:v>
                </c:pt>
                <c:pt idx="262">
                  <c:v>25.166667</c:v>
                </c:pt>
                <c:pt idx="263">
                  <c:v>25.9</c:v>
                </c:pt>
                <c:pt idx="264">
                  <c:v>25.6</c:v>
                </c:pt>
                <c:pt idx="265">
                  <c:v>25.8</c:v>
                </c:pt>
                <c:pt idx="266">
                  <c:v>25.3</c:v>
                </c:pt>
                <c:pt idx="267">
                  <c:v>25.6</c:v>
                </c:pt>
                <c:pt idx="268">
                  <c:v>25.4</c:v>
                </c:pt>
                <c:pt idx="269">
                  <c:v>25.366667</c:v>
                </c:pt>
                <c:pt idx="270">
                  <c:v>25.7</c:v>
                </c:pt>
                <c:pt idx="271">
                  <c:v>25.833333</c:v>
                </c:pt>
                <c:pt idx="272">
                  <c:v>25.966667000000001</c:v>
                </c:pt>
                <c:pt idx="273">
                  <c:v>26.133333</c:v>
                </c:pt>
                <c:pt idx="274">
                  <c:v>25.9</c:v>
                </c:pt>
                <c:pt idx="275">
                  <c:v>26.466667000000001</c:v>
                </c:pt>
                <c:pt idx="276">
                  <c:v>26.466667000000001</c:v>
                </c:pt>
                <c:pt idx="277">
                  <c:v>26.2</c:v>
                </c:pt>
                <c:pt idx="278">
                  <c:v>26.8</c:v>
                </c:pt>
                <c:pt idx="279">
                  <c:v>26.833333</c:v>
                </c:pt>
                <c:pt idx="280">
                  <c:v>26.066666999999999</c:v>
                </c:pt>
                <c:pt idx="281">
                  <c:v>26.133333</c:v>
                </c:pt>
                <c:pt idx="282">
                  <c:v>25.9</c:v>
                </c:pt>
                <c:pt idx="283">
                  <c:v>25.833333</c:v>
                </c:pt>
                <c:pt idx="284">
                  <c:v>25.633333</c:v>
                </c:pt>
                <c:pt idx="285">
                  <c:v>25.733332999999998</c:v>
                </c:pt>
                <c:pt idx="286">
                  <c:v>25.766667000000002</c:v>
                </c:pt>
                <c:pt idx="287">
                  <c:v>26.066666999999999</c:v>
                </c:pt>
                <c:pt idx="288">
                  <c:v>26</c:v>
                </c:pt>
                <c:pt idx="289">
                  <c:v>26.4</c:v>
                </c:pt>
                <c:pt idx="290">
                  <c:v>26.266667000000002</c:v>
                </c:pt>
                <c:pt idx="291">
                  <c:v>26.2</c:v>
                </c:pt>
                <c:pt idx="292">
                  <c:v>26.233332999999998</c:v>
                </c:pt>
                <c:pt idx="293">
                  <c:v>26.333333</c:v>
                </c:pt>
                <c:pt idx="294">
                  <c:v>26.533332999999999</c:v>
                </c:pt>
                <c:pt idx="295">
                  <c:v>26.6</c:v>
                </c:pt>
                <c:pt idx="296">
                  <c:v>26.8</c:v>
                </c:pt>
                <c:pt idx="297">
                  <c:v>26.666667</c:v>
                </c:pt>
                <c:pt idx="298">
                  <c:v>26.633333</c:v>
                </c:pt>
                <c:pt idx="299">
                  <c:v>26.733332999999998</c:v>
                </c:pt>
                <c:pt idx="300">
                  <c:v>26.9</c:v>
                </c:pt>
                <c:pt idx="301">
                  <c:v>27.366667</c:v>
                </c:pt>
                <c:pt idx="302">
                  <c:v>27.166667</c:v>
                </c:pt>
                <c:pt idx="303">
                  <c:v>26.833333</c:v>
                </c:pt>
                <c:pt idx="304">
                  <c:v>27.533332999999999</c:v>
                </c:pt>
                <c:pt idx="305">
                  <c:v>27.333333</c:v>
                </c:pt>
                <c:pt idx="306">
                  <c:v>27.233332999999998</c:v>
                </c:pt>
                <c:pt idx="307">
                  <c:v>27.266667000000002</c:v>
                </c:pt>
                <c:pt idx="308">
                  <c:v>27.666667</c:v>
                </c:pt>
                <c:pt idx="309">
                  <c:v>27.666667</c:v>
                </c:pt>
                <c:pt idx="310">
                  <c:v>27.333333</c:v>
                </c:pt>
                <c:pt idx="311">
                  <c:v>27.633333</c:v>
                </c:pt>
                <c:pt idx="312">
                  <c:v>27.7</c:v>
                </c:pt>
                <c:pt idx="313">
                  <c:v>27.733332999999998</c:v>
                </c:pt>
                <c:pt idx="314">
                  <c:v>27.8</c:v>
                </c:pt>
                <c:pt idx="315">
                  <c:v>27.7</c:v>
                </c:pt>
                <c:pt idx="316">
                  <c:v>28.066666999999999</c:v>
                </c:pt>
                <c:pt idx="317">
                  <c:v>29.466667000000001</c:v>
                </c:pt>
                <c:pt idx="318">
                  <c:v>28.333333</c:v>
                </c:pt>
                <c:pt idx="319">
                  <c:v>27.966667000000001</c:v>
                </c:pt>
                <c:pt idx="320">
                  <c:v>28.333333</c:v>
                </c:pt>
                <c:pt idx="321">
                  <c:v>27.766667000000002</c:v>
                </c:pt>
                <c:pt idx="322">
                  <c:v>28.733332999999998</c:v>
                </c:pt>
                <c:pt idx="323">
                  <c:v>28.233332999999998</c:v>
                </c:pt>
                <c:pt idx="324">
                  <c:v>28.233332999999998</c:v>
                </c:pt>
                <c:pt idx="325">
                  <c:v>28.266667000000002</c:v>
                </c:pt>
                <c:pt idx="326">
                  <c:v>28.266667000000002</c:v>
                </c:pt>
                <c:pt idx="327">
                  <c:v>28</c:v>
                </c:pt>
                <c:pt idx="328">
                  <c:v>28.233332999999998</c:v>
                </c:pt>
                <c:pt idx="329">
                  <c:v>28.5</c:v>
                </c:pt>
                <c:pt idx="330">
                  <c:v>28.533332999999999</c:v>
                </c:pt>
                <c:pt idx="331">
                  <c:v>28.2</c:v>
                </c:pt>
                <c:pt idx="332">
                  <c:v>28.433333000000001</c:v>
                </c:pt>
                <c:pt idx="333">
                  <c:v>28.633333</c:v>
                </c:pt>
                <c:pt idx="334">
                  <c:v>28.533332999999999</c:v>
                </c:pt>
                <c:pt idx="335">
                  <c:v>28.866667</c:v>
                </c:pt>
                <c:pt idx="336">
                  <c:v>28.933333000000001</c:v>
                </c:pt>
                <c:pt idx="337">
                  <c:v>28.8</c:v>
                </c:pt>
                <c:pt idx="338">
                  <c:v>29.3</c:v>
                </c:pt>
                <c:pt idx="339">
                  <c:v>29</c:v>
                </c:pt>
                <c:pt idx="340">
                  <c:v>28.8</c:v>
                </c:pt>
                <c:pt idx="341">
                  <c:v>28.966667000000001</c:v>
                </c:pt>
                <c:pt idx="342">
                  <c:v>28.7</c:v>
                </c:pt>
                <c:pt idx="343">
                  <c:v>29.033332999999999</c:v>
                </c:pt>
                <c:pt idx="344">
                  <c:v>28.933333000000001</c:v>
                </c:pt>
                <c:pt idx="345">
                  <c:v>29.2</c:v>
                </c:pt>
                <c:pt idx="346">
                  <c:v>29.2</c:v>
                </c:pt>
                <c:pt idx="347">
                  <c:v>28.933333000000001</c:v>
                </c:pt>
                <c:pt idx="348">
                  <c:v>29.1</c:v>
                </c:pt>
                <c:pt idx="349">
                  <c:v>29.433333000000001</c:v>
                </c:pt>
                <c:pt idx="350">
                  <c:v>29.166667</c:v>
                </c:pt>
                <c:pt idx="351">
                  <c:v>29.433333000000001</c:v>
                </c:pt>
                <c:pt idx="352">
                  <c:v>29.333333</c:v>
                </c:pt>
                <c:pt idx="353">
                  <c:v>29.233332999999998</c:v>
                </c:pt>
                <c:pt idx="354">
                  <c:v>29.566666999999999</c:v>
                </c:pt>
                <c:pt idx="355">
                  <c:v>29.633333</c:v>
                </c:pt>
                <c:pt idx="356">
                  <c:v>29.6</c:v>
                </c:pt>
                <c:pt idx="357">
                  <c:v>29.533332999999999</c:v>
                </c:pt>
                <c:pt idx="358">
                  <c:v>29.6</c:v>
                </c:pt>
                <c:pt idx="359">
                  <c:v>29.933333000000001</c:v>
                </c:pt>
                <c:pt idx="360">
                  <c:v>29.8</c:v>
                </c:pt>
                <c:pt idx="361">
                  <c:v>29.933333000000001</c:v>
                </c:pt>
                <c:pt idx="362">
                  <c:v>29.766667000000002</c:v>
                </c:pt>
                <c:pt idx="363">
                  <c:v>30.033332999999999</c:v>
                </c:pt>
                <c:pt idx="364">
                  <c:v>30</c:v>
                </c:pt>
                <c:pt idx="365">
                  <c:v>30.1</c:v>
                </c:pt>
                <c:pt idx="366">
                  <c:v>30.4</c:v>
                </c:pt>
                <c:pt idx="367">
                  <c:v>30.166667</c:v>
                </c:pt>
                <c:pt idx="368">
                  <c:v>30.3</c:v>
                </c:pt>
                <c:pt idx="369">
                  <c:v>30.466667000000001</c:v>
                </c:pt>
                <c:pt idx="370">
                  <c:v>30.433333000000001</c:v>
                </c:pt>
                <c:pt idx="371">
                  <c:v>30.566666999999999</c:v>
                </c:pt>
                <c:pt idx="372">
                  <c:v>30.533332999999999</c:v>
                </c:pt>
                <c:pt idx="373">
                  <c:v>30.7</c:v>
                </c:pt>
                <c:pt idx="374">
                  <c:v>30.733332999999998</c:v>
                </c:pt>
                <c:pt idx="375">
                  <c:v>30.766667000000002</c:v>
                </c:pt>
                <c:pt idx="376">
                  <c:v>30.833333</c:v>
                </c:pt>
                <c:pt idx="377">
                  <c:v>31</c:v>
                </c:pt>
                <c:pt idx="378">
                  <c:v>31.066666999999999</c:v>
                </c:pt>
                <c:pt idx="379">
                  <c:v>30.733332999999998</c:v>
                </c:pt>
                <c:pt idx="380">
                  <c:v>31.166667</c:v>
                </c:pt>
                <c:pt idx="381">
                  <c:v>31.1</c:v>
                </c:pt>
                <c:pt idx="382">
                  <c:v>31.066666999999999</c:v>
                </c:pt>
                <c:pt idx="383">
                  <c:v>31.2</c:v>
                </c:pt>
                <c:pt idx="384">
                  <c:v>31.233332999999998</c:v>
                </c:pt>
                <c:pt idx="385">
                  <c:v>31.666667</c:v>
                </c:pt>
                <c:pt idx="386">
                  <c:v>31</c:v>
                </c:pt>
                <c:pt idx="387">
                  <c:v>31.466667000000001</c:v>
                </c:pt>
                <c:pt idx="388">
                  <c:v>31.3</c:v>
                </c:pt>
                <c:pt idx="389">
                  <c:v>31.6</c:v>
                </c:pt>
                <c:pt idx="390">
                  <c:v>31.5</c:v>
                </c:pt>
                <c:pt idx="391">
                  <c:v>31.8</c:v>
                </c:pt>
                <c:pt idx="392">
                  <c:v>31.6</c:v>
                </c:pt>
                <c:pt idx="393">
                  <c:v>31.566666999999999</c:v>
                </c:pt>
                <c:pt idx="394">
                  <c:v>31.8</c:v>
                </c:pt>
                <c:pt idx="395">
                  <c:v>31.833333</c:v>
                </c:pt>
                <c:pt idx="396">
                  <c:v>31.766667000000002</c:v>
                </c:pt>
                <c:pt idx="397">
                  <c:v>34.4</c:v>
                </c:pt>
                <c:pt idx="398">
                  <c:v>32.466667000000001</c:v>
                </c:pt>
                <c:pt idx="399">
                  <c:v>31.933333000000001</c:v>
                </c:pt>
                <c:pt idx="400">
                  <c:v>32.6</c:v>
                </c:pt>
                <c:pt idx="401">
                  <c:v>31.966667000000001</c:v>
                </c:pt>
                <c:pt idx="402">
                  <c:v>32.133333</c:v>
                </c:pt>
                <c:pt idx="403">
                  <c:v>32.633333</c:v>
                </c:pt>
                <c:pt idx="404">
                  <c:v>31.966667000000001</c:v>
                </c:pt>
                <c:pt idx="405">
                  <c:v>32.866667</c:v>
                </c:pt>
                <c:pt idx="406">
                  <c:v>32.166666999999997</c:v>
                </c:pt>
                <c:pt idx="407">
                  <c:v>32.299999999999997</c:v>
                </c:pt>
                <c:pt idx="408">
                  <c:v>32.466667000000001</c:v>
                </c:pt>
                <c:pt idx="409">
                  <c:v>32.633333</c:v>
                </c:pt>
                <c:pt idx="410">
                  <c:v>32.533332999999999</c:v>
                </c:pt>
                <c:pt idx="411">
                  <c:v>32.766666999999998</c:v>
                </c:pt>
                <c:pt idx="412">
                  <c:v>32.9</c:v>
                </c:pt>
                <c:pt idx="413">
                  <c:v>32.9</c:v>
                </c:pt>
                <c:pt idx="414">
                  <c:v>32.933332999999998</c:v>
                </c:pt>
                <c:pt idx="415">
                  <c:v>32.799999999999997</c:v>
                </c:pt>
                <c:pt idx="416">
                  <c:v>32.966667000000001</c:v>
                </c:pt>
                <c:pt idx="417">
                  <c:v>33.1</c:v>
                </c:pt>
                <c:pt idx="418">
                  <c:v>33.366667</c:v>
                </c:pt>
                <c:pt idx="419">
                  <c:v>33.133333</c:v>
                </c:pt>
                <c:pt idx="420">
                  <c:v>33.233333000000002</c:v>
                </c:pt>
                <c:pt idx="421">
                  <c:v>33.299999999999997</c:v>
                </c:pt>
                <c:pt idx="422">
                  <c:v>33</c:v>
                </c:pt>
                <c:pt idx="423">
                  <c:v>33.466667000000001</c:v>
                </c:pt>
                <c:pt idx="424">
                  <c:v>33.799999999999997</c:v>
                </c:pt>
                <c:pt idx="425">
                  <c:v>33.466667000000001</c:v>
                </c:pt>
                <c:pt idx="426">
                  <c:v>33.366667</c:v>
                </c:pt>
                <c:pt idx="427">
                  <c:v>33.933332999999998</c:v>
                </c:pt>
                <c:pt idx="428">
                  <c:v>33.733333000000002</c:v>
                </c:pt>
                <c:pt idx="429">
                  <c:v>34.266666999999998</c:v>
                </c:pt>
                <c:pt idx="430">
                  <c:v>33.866667</c:v>
                </c:pt>
                <c:pt idx="431">
                  <c:v>35.533332999999999</c:v>
                </c:pt>
                <c:pt idx="432">
                  <c:v>34.5</c:v>
                </c:pt>
                <c:pt idx="433">
                  <c:v>34.1</c:v>
                </c:pt>
                <c:pt idx="434">
                  <c:v>34.299999999999997</c:v>
                </c:pt>
                <c:pt idx="435">
                  <c:v>34.4</c:v>
                </c:pt>
                <c:pt idx="436">
                  <c:v>34.166666999999997</c:v>
                </c:pt>
                <c:pt idx="437">
                  <c:v>34.166666999999997</c:v>
                </c:pt>
                <c:pt idx="438">
                  <c:v>34.533332999999999</c:v>
                </c:pt>
                <c:pt idx="439">
                  <c:v>34.633333</c:v>
                </c:pt>
                <c:pt idx="440">
                  <c:v>34.566667000000002</c:v>
                </c:pt>
                <c:pt idx="441">
                  <c:v>34.566667000000002</c:v>
                </c:pt>
                <c:pt idx="442">
                  <c:v>34.666666999999997</c:v>
                </c:pt>
                <c:pt idx="443">
                  <c:v>34.566667000000002</c:v>
                </c:pt>
                <c:pt idx="444">
                  <c:v>34.733333000000002</c:v>
                </c:pt>
                <c:pt idx="445">
                  <c:v>34.733333000000002</c:v>
                </c:pt>
                <c:pt idx="446">
                  <c:v>34.866667</c:v>
                </c:pt>
                <c:pt idx="447">
                  <c:v>35.033332999999999</c:v>
                </c:pt>
                <c:pt idx="448">
                  <c:v>35</c:v>
                </c:pt>
                <c:pt idx="449">
                  <c:v>35.133333</c:v>
                </c:pt>
                <c:pt idx="450">
                  <c:v>35.066667000000002</c:v>
                </c:pt>
                <c:pt idx="451">
                  <c:v>35.066667000000002</c:v>
                </c:pt>
                <c:pt idx="452">
                  <c:v>35.1</c:v>
                </c:pt>
                <c:pt idx="453">
                  <c:v>35.4</c:v>
                </c:pt>
                <c:pt idx="454">
                  <c:v>35.566667000000002</c:v>
                </c:pt>
                <c:pt idx="455">
                  <c:v>35.633333</c:v>
                </c:pt>
                <c:pt idx="456">
                  <c:v>35.433332999999998</c:v>
                </c:pt>
                <c:pt idx="457">
                  <c:v>35.466667000000001</c:v>
                </c:pt>
                <c:pt idx="458">
                  <c:v>35.700000000000003</c:v>
                </c:pt>
                <c:pt idx="459">
                  <c:v>35.633333</c:v>
                </c:pt>
                <c:pt idx="460">
                  <c:v>35.766666999999998</c:v>
                </c:pt>
                <c:pt idx="461">
                  <c:v>36</c:v>
                </c:pt>
                <c:pt idx="462">
                  <c:v>36.066667000000002</c:v>
                </c:pt>
                <c:pt idx="463">
                  <c:v>36.299999999999997</c:v>
                </c:pt>
                <c:pt idx="464">
                  <c:v>35.966667000000001</c:v>
                </c:pt>
                <c:pt idx="465">
                  <c:v>36.299999999999997</c:v>
                </c:pt>
                <c:pt idx="466">
                  <c:v>36.333333000000003</c:v>
                </c:pt>
                <c:pt idx="467">
                  <c:v>36.1</c:v>
                </c:pt>
                <c:pt idx="468">
                  <c:v>36.466667000000001</c:v>
                </c:pt>
                <c:pt idx="469">
                  <c:v>36.333333000000003</c:v>
                </c:pt>
                <c:pt idx="470">
                  <c:v>36.5</c:v>
                </c:pt>
                <c:pt idx="471">
                  <c:v>36.6</c:v>
                </c:pt>
                <c:pt idx="472">
                  <c:v>36.633333</c:v>
                </c:pt>
                <c:pt idx="473">
                  <c:v>36.633333</c:v>
                </c:pt>
                <c:pt idx="474">
                  <c:v>36.533332999999999</c:v>
                </c:pt>
                <c:pt idx="475">
                  <c:v>36.733333000000002</c:v>
                </c:pt>
                <c:pt idx="476">
                  <c:v>37.466667000000001</c:v>
                </c:pt>
                <c:pt idx="477">
                  <c:v>37</c:v>
                </c:pt>
                <c:pt idx="478">
                  <c:v>37</c:v>
                </c:pt>
                <c:pt idx="479">
                  <c:v>37.200000000000003</c:v>
                </c:pt>
                <c:pt idx="480">
                  <c:v>37.200000000000003</c:v>
                </c:pt>
                <c:pt idx="481">
                  <c:v>37.233333000000002</c:v>
                </c:pt>
                <c:pt idx="482">
                  <c:v>37.533332999999999</c:v>
                </c:pt>
                <c:pt idx="483">
                  <c:v>37.166666999999997</c:v>
                </c:pt>
                <c:pt idx="484">
                  <c:v>37.700000000000003</c:v>
                </c:pt>
                <c:pt idx="485">
                  <c:v>37.566667000000002</c:v>
                </c:pt>
                <c:pt idx="486">
                  <c:v>37.433332999999998</c:v>
                </c:pt>
                <c:pt idx="487">
                  <c:v>37.533332999999999</c:v>
                </c:pt>
                <c:pt idx="488">
                  <c:v>38.133333</c:v>
                </c:pt>
                <c:pt idx="489">
                  <c:v>37.733333000000002</c:v>
                </c:pt>
                <c:pt idx="490">
                  <c:v>37.666666999999997</c:v>
                </c:pt>
                <c:pt idx="491">
                  <c:v>37.733333000000002</c:v>
                </c:pt>
                <c:pt idx="492">
                  <c:v>37.533332999999999</c:v>
                </c:pt>
                <c:pt idx="493">
                  <c:v>38.1</c:v>
                </c:pt>
                <c:pt idx="494">
                  <c:v>37.9</c:v>
                </c:pt>
                <c:pt idx="495">
                  <c:v>38.200000000000003</c:v>
                </c:pt>
                <c:pt idx="496">
                  <c:v>37.933332999999998</c:v>
                </c:pt>
                <c:pt idx="497">
                  <c:v>38.166666999999997</c:v>
                </c:pt>
                <c:pt idx="498">
                  <c:v>38.066667000000002</c:v>
                </c:pt>
                <c:pt idx="499">
                  <c:v>38.299999999999997</c:v>
                </c:pt>
                <c:pt idx="500">
                  <c:v>38.299999999999997</c:v>
                </c:pt>
                <c:pt idx="501">
                  <c:v>38.6</c:v>
                </c:pt>
                <c:pt idx="502">
                  <c:v>38.5</c:v>
                </c:pt>
                <c:pt idx="503">
                  <c:v>38.566667000000002</c:v>
                </c:pt>
                <c:pt idx="504">
                  <c:v>38.766666999999998</c:v>
                </c:pt>
                <c:pt idx="505">
                  <c:v>39</c:v>
                </c:pt>
                <c:pt idx="506">
                  <c:v>38.866667</c:v>
                </c:pt>
                <c:pt idx="507">
                  <c:v>38.9</c:v>
                </c:pt>
                <c:pt idx="508">
                  <c:v>38.700000000000003</c:v>
                </c:pt>
                <c:pt idx="509">
                  <c:v>39.066667000000002</c:v>
                </c:pt>
                <c:pt idx="510">
                  <c:v>38.933332999999998</c:v>
                </c:pt>
                <c:pt idx="511">
                  <c:v>38.966667000000001</c:v>
                </c:pt>
                <c:pt idx="512">
                  <c:v>39.4</c:v>
                </c:pt>
                <c:pt idx="513">
                  <c:v>39.1</c:v>
                </c:pt>
                <c:pt idx="514">
                  <c:v>39.266666999999998</c:v>
                </c:pt>
                <c:pt idx="515">
                  <c:v>39.166666999999997</c:v>
                </c:pt>
                <c:pt idx="516">
                  <c:v>39.666666999999997</c:v>
                </c:pt>
                <c:pt idx="517">
                  <c:v>39.466667000000001</c:v>
                </c:pt>
                <c:pt idx="518">
                  <c:v>39.700000000000003</c:v>
                </c:pt>
                <c:pt idx="519">
                  <c:v>39.633333</c:v>
                </c:pt>
                <c:pt idx="520">
                  <c:v>39.6</c:v>
                </c:pt>
                <c:pt idx="521">
                  <c:v>39.766666999999998</c:v>
                </c:pt>
                <c:pt idx="522">
                  <c:v>40.033332999999999</c:v>
                </c:pt>
                <c:pt idx="523">
                  <c:v>39.766666999999998</c:v>
                </c:pt>
                <c:pt idx="524">
                  <c:v>39.966667000000001</c:v>
                </c:pt>
                <c:pt idx="525">
                  <c:v>39.833333000000003</c:v>
                </c:pt>
                <c:pt idx="526">
                  <c:v>40.166666999999997</c:v>
                </c:pt>
                <c:pt idx="527">
                  <c:v>40.5</c:v>
                </c:pt>
                <c:pt idx="528">
                  <c:v>40.433332999999998</c:v>
                </c:pt>
                <c:pt idx="529">
                  <c:v>40.566667000000002</c:v>
                </c:pt>
                <c:pt idx="530">
                  <c:v>40.566667000000002</c:v>
                </c:pt>
                <c:pt idx="531">
                  <c:v>40.433332999999998</c:v>
                </c:pt>
                <c:pt idx="532">
                  <c:v>41.266666999999998</c:v>
                </c:pt>
                <c:pt idx="533">
                  <c:v>40.066667000000002</c:v>
                </c:pt>
                <c:pt idx="534">
                  <c:v>40.4</c:v>
                </c:pt>
                <c:pt idx="535">
                  <c:v>40.633333</c:v>
                </c:pt>
                <c:pt idx="536">
                  <c:v>40.733333000000002</c:v>
                </c:pt>
                <c:pt idx="537">
                  <c:v>41</c:v>
                </c:pt>
                <c:pt idx="538">
                  <c:v>41.166666999999997</c:v>
                </c:pt>
                <c:pt idx="539">
                  <c:v>41.2</c:v>
                </c:pt>
                <c:pt idx="540">
                  <c:v>41.233333000000002</c:v>
                </c:pt>
                <c:pt idx="541">
                  <c:v>41.233333000000002</c:v>
                </c:pt>
                <c:pt idx="542">
                  <c:v>41.366667</c:v>
                </c:pt>
                <c:pt idx="543">
                  <c:v>41.3</c:v>
                </c:pt>
                <c:pt idx="544">
                  <c:v>41.5</c:v>
                </c:pt>
                <c:pt idx="545">
                  <c:v>41.633333</c:v>
                </c:pt>
                <c:pt idx="546">
                  <c:v>41.633333</c:v>
                </c:pt>
                <c:pt idx="547">
                  <c:v>41.6</c:v>
                </c:pt>
                <c:pt idx="548">
                  <c:v>41.433332999999998</c:v>
                </c:pt>
                <c:pt idx="549">
                  <c:v>41.866667</c:v>
                </c:pt>
                <c:pt idx="550">
                  <c:v>41.8</c:v>
                </c:pt>
                <c:pt idx="551">
                  <c:v>42.033332999999999</c:v>
                </c:pt>
                <c:pt idx="552">
                  <c:v>41.766666999999998</c:v>
                </c:pt>
                <c:pt idx="553">
                  <c:v>41.933332999999998</c:v>
                </c:pt>
                <c:pt idx="554">
                  <c:v>41.9</c:v>
                </c:pt>
                <c:pt idx="555">
                  <c:v>41.8</c:v>
                </c:pt>
                <c:pt idx="556">
                  <c:v>42.166666999999997</c:v>
                </c:pt>
                <c:pt idx="557">
                  <c:v>42.2</c:v>
                </c:pt>
                <c:pt idx="558">
                  <c:v>42.333333000000003</c:v>
                </c:pt>
                <c:pt idx="559">
                  <c:v>42.366667</c:v>
                </c:pt>
                <c:pt idx="560">
                  <c:v>42.466667000000001</c:v>
                </c:pt>
                <c:pt idx="561">
                  <c:v>42.466667000000001</c:v>
                </c:pt>
                <c:pt idx="562">
                  <c:v>42.633333</c:v>
                </c:pt>
                <c:pt idx="563">
                  <c:v>42.366667</c:v>
                </c:pt>
                <c:pt idx="564">
                  <c:v>42.933332999999998</c:v>
                </c:pt>
                <c:pt idx="565">
                  <c:v>43.233333000000002</c:v>
                </c:pt>
                <c:pt idx="566">
                  <c:v>42.9</c:v>
                </c:pt>
                <c:pt idx="567">
                  <c:v>42.966667000000001</c:v>
                </c:pt>
                <c:pt idx="568">
                  <c:v>43.266666999999998</c:v>
                </c:pt>
                <c:pt idx="569">
                  <c:v>43.233333000000002</c:v>
                </c:pt>
                <c:pt idx="570">
                  <c:v>42.933332999999998</c:v>
                </c:pt>
                <c:pt idx="571">
                  <c:v>43.133333</c:v>
                </c:pt>
                <c:pt idx="572">
                  <c:v>43.066667000000002</c:v>
                </c:pt>
                <c:pt idx="573">
                  <c:v>42.866667</c:v>
                </c:pt>
                <c:pt idx="574">
                  <c:v>43.433332999999998</c:v>
                </c:pt>
                <c:pt idx="575">
                  <c:v>43.2</c:v>
                </c:pt>
                <c:pt idx="576">
                  <c:v>43.266666999999998</c:v>
                </c:pt>
                <c:pt idx="577">
                  <c:v>43.333333000000003</c:v>
                </c:pt>
                <c:pt idx="578">
                  <c:v>43.333333000000003</c:v>
                </c:pt>
                <c:pt idx="579">
                  <c:v>43.633333</c:v>
                </c:pt>
                <c:pt idx="580">
                  <c:v>43.8</c:v>
                </c:pt>
                <c:pt idx="581">
                  <c:v>43.9</c:v>
                </c:pt>
                <c:pt idx="582">
                  <c:v>43.833333000000003</c:v>
                </c:pt>
                <c:pt idx="583">
                  <c:v>43.8</c:v>
                </c:pt>
                <c:pt idx="584">
                  <c:v>44.033332999999999</c:v>
                </c:pt>
                <c:pt idx="585">
                  <c:v>43.866667</c:v>
                </c:pt>
                <c:pt idx="586">
                  <c:v>43.933332999999998</c:v>
                </c:pt>
                <c:pt idx="587">
                  <c:v>44.033332999999999</c:v>
                </c:pt>
                <c:pt idx="588">
                  <c:v>44.466667000000001</c:v>
                </c:pt>
                <c:pt idx="589">
                  <c:v>44.4</c:v>
                </c:pt>
                <c:pt idx="590">
                  <c:v>44.5</c:v>
                </c:pt>
                <c:pt idx="591">
                  <c:v>44.3</c:v>
                </c:pt>
                <c:pt idx="592">
                  <c:v>44.633333</c:v>
                </c:pt>
                <c:pt idx="593">
                  <c:v>44.5</c:v>
                </c:pt>
                <c:pt idx="594">
                  <c:v>44.7</c:v>
                </c:pt>
                <c:pt idx="595">
                  <c:v>44.7</c:v>
                </c:pt>
                <c:pt idx="596">
                  <c:v>44.9</c:v>
                </c:pt>
                <c:pt idx="597">
                  <c:v>45.033332999999999</c:v>
                </c:pt>
                <c:pt idx="598">
                  <c:v>44.833333000000003</c:v>
                </c:pt>
                <c:pt idx="599">
                  <c:v>45</c:v>
                </c:pt>
                <c:pt idx="600">
                  <c:v>45.3</c:v>
                </c:pt>
                <c:pt idx="601">
                  <c:v>45.133333</c:v>
                </c:pt>
                <c:pt idx="602">
                  <c:v>45.233333000000002</c:v>
                </c:pt>
                <c:pt idx="603">
                  <c:v>45.5</c:v>
                </c:pt>
                <c:pt idx="604">
                  <c:v>45.6</c:v>
                </c:pt>
                <c:pt idx="605">
                  <c:v>45.5</c:v>
                </c:pt>
                <c:pt idx="606">
                  <c:v>45.6</c:v>
                </c:pt>
                <c:pt idx="607">
                  <c:v>46.066667000000002</c:v>
                </c:pt>
                <c:pt idx="608">
                  <c:v>45.7</c:v>
                </c:pt>
                <c:pt idx="609">
                  <c:v>45.633333</c:v>
                </c:pt>
                <c:pt idx="610">
                  <c:v>45.733333000000002</c:v>
                </c:pt>
                <c:pt idx="611">
                  <c:v>46.033332999999999</c:v>
                </c:pt>
                <c:pt idx="612">
                  <c:v>45.8</c:v>
                </c:pt>
                <c:pt idx="613">
                  <c:v>45.933332999999998</c:v>
                </c:pt>
                <c:pt idx="614">
                  <c:v>46.533332999999999</c:v>
                </c:pt>
                <c:pt idx="615">
                  <c:v>46.233333000000002</c:v>
                </c:pt>
                <c:pt idx="616">
                  <c:v>46.933332999999998</c:v>
                </c:pt>
                <c:pt idx="617">
                  <c:v>46.366667</c:v>
                </c:pt>
                <c:pt idx="618">
                  <c:v>46.633333</c:v>
                </c:pt>
                <c:pt idx="619">
                  <c:v>46.333333000000003</c:v>
                </c:pt>
                <c:pt idx="620">
                  <c:v>46.5</c:v>
                </c:pt>
                <c:pt idx="621">
                  <c:v>46.8</c:v>
                </c:pt>
                <c:pt idx="622">
                  <c:v>46.933332999999998</c:v>
                </c:pt>
                <c:pt idx="623">
                  <c:v>47.1</c:v>
                </c:pt>
                <c:pt idx="624">
                  <c:v>48</c:v>
                </c:pt>
                <c:pt idx="625">
                  <c:v>47.3</c:v>
                </c:pt>
                <c:pt idx="626">
                  <c:v>47.233333000000002</c:v>
                </c:pt>
                <c:pt idx="627">
                  <c:v>47.333333000000003</c:v>
                </c:pt>
                <c:pt idx="628">
                  <c:v>47.666666999999997</c:v>
                </c:pt>
                <c:pt idx="629">
                  <c:v>47.3</c:v>
                </c:pt>
                <c:pt idx="630">
                  <c:v>47.466667000000001</c:v>
                </c:pt>
                <c:pt idx="631">
                  <c:v>47.566667000000002</c:v>
                </c:pt>
                <c:pt idx="632">
                  <c:v>47.766666999999998</c:v>
                </c:pt>
                <c:pt idx="633">
                  <c:v>47.766666999999998</c:v>
                </c:pt>
                <c:pt idx="634">
                  <c:v>47.666666999999997</c:v>
                </c:pt>
                <c:pt idx="635">
                  <c:v>47.9</c:v>
                </c:pt>
                <c:pt idx="636">
                  <c:v>47.6</c:v>
                </c:pt>
                <c:pt idx="637">
                  <c:v>48.066667000000002</c:v>
                </c:pt>
                <c:pt idx="638">
                  <c:v>47.833333000000003</c:v>
                </c:pt>
                <c:pt idx="639">
                  <c:v>47.933332999999998</c:v>
                </c:pt>
                <c:pt idx="640">
                  <c:v>48.466667000000001</c:v>
                </c:pt>
                <c:pt idx="641">
                  <c:v>48.5</c:v>
                </c:pt>
                <c:pt idx="642">
                  <c:v>48.3</c:v>
                </c:pt>
                <c:pt idx="643">
                  <c:v>48.333333000000003</c:v>
                </c:pt>
                <c:pt idx="644">
                  <c:v>48.166666999999997</c:v>
                </c:pt>
                <c:pt idx="645">
                  <c:v>48.3</c:v>
                </c:pt>
                <c:pt idx="646">
                  <c:v>48.4</c:v>
                </c:pt>
                <c:pt idx="647">
                  <c:v>48.4</c:v>
                </c:pt>
                <c:pt idx="648">
                  <c:v>48.366667</c:v>
                </c:pt>
                <c:pt idx="649">
                  <c:v>48.533332999999999</c:v>
                </c:pt>
                <c:pt idx="650">
                  <c:v>48.6</c:v>
                </c:pt>
                <c:pt idx="651">
                  <c:v>48.566667000000002</c:v>
                </c:pt>
                <c:pt idx="652">
                  <c:v>49.8</c:v>
                </c:pt>
                <c:pt idx="653">
                  <c:v>49</c:v>
                </c:pt>
                <c:pt idx="654">
                  <c:v>48.9</c:v>
                </c:pt>
                <c:pt idx="655">
                  <c:v>49.233333000000002</c:v>
                </c:pt>
                <c:pt idx="656">
                  <c:v>49.1</c:v>
                </c:pt>
                <c:pt idx="657">
                  <c:v>49.433332999999998</c:v>
                </c:pt>
                <c:pt idx="658">
                  <c:v>49.066667000000002</c:v>
                </c:pt>
                <c:pt idx="659">
                  <c:v>49.6</c:v>
                </c:pt>
                <c:pt idx="660">
                  <c:v>49.466667000000001</c:v>
                </c:pt>
                <c:pt idx="661">
                  <c:v>49.466667000000001</c:v>
                </c:pt>
                <c:pt idx="662">
                  <c:v>49.6</c:v>
                </c:pt>
                <c:pt idx="663">
                  <c:v>49.766666999999998</c:v>
                </c:pt>
                <c:pt idx="664">
                  <c:v>49.8</c:v>
                </c:pt>
                <c:pt idx="665">
                  <c:v>49.833333000000003</c:v>
                </c:pt>
                <c:pt idx="666">
                  <c:v>49.8</c:v>
                </c:pt>
                <c:pt idx="667">
                  <c:v>50.033332999999999</c:v>
                </c:pt>
                <c:pt idx="668">
                  <c:v>49.833333000000003</c:v>
                </c:pt>
                <c:pt idx="669">
                  <c:v>50.166666999999997</c:v>
                </c:pt>
                <c:pt idx="670">
                  <c:v>50.2</c:v>
                </c:pt>
                <c:pt idx="671">
                  <c:v>50.166666999999997</c:v>
                </c:pt>
                <c:pt idx="672">
                  <c:v>49.8</c:v>
                </c:pt>
                <c:pt idx="673">
                  <c:v>50.366667</c:v>
                </c:pt>
                <c:pt idx="674">
                  <c:v>50.8</c:v>
                </c:pt>
                <c:pt idx="675">
                  <c:v>50.766666999999998</c:v>
                </c:pt>
                <c:pt idx="676">
                  <c:v>50.366667</c:v>
                </c:pt>
                <c:pt idx="677">
                  <c:v>50.433332999999998</c:v>
                </c:pt>
                <c:pt idx="678">
                  <c:v>50.533332999999999</c:v>
                </c:pt>
                <c:pt idx="679">
                  <c:v>50.866667</c:v>
                </c:pt>
                <c:pt idx="680">
                  <c:v>50.7</c:v>
                </c:pt>
                <c:pt idx="681">
                  <c:v>50.7</c:v>
                </c:pt>
                <c:pt idx="682">
                  <c:v>50.733333000000002</c:v>
                </c:pt>
                <c:pt idx="683">
                  <c:v>50.833333000000003</c:v>
                </c:pt>
                <c:pt idx="684">
                  <c:v>51.1</c:v>
                </c:pt>
                <c:pt idx="685">
                  <c:v>51.233333000000002</c:v>
                </c:pt>
                <c:pt idx="686">
                  <c:v>50.866667</c:v>
                </c:pt>
                <c:pt idx="687">
                  <c:v>50.966667000000001</c:v>
                </c:pt>
                <c:pt idx="688">
                  <c:v>51.433332999999998</c:v>
                </c:pt>
                <c:pt idx="689">
                  <c:v>51.2</c:v>
                </c:pt>
                <c:pt idx="690">
                  <c:v>51.366667</c:v>
                </c:pt>
                <c:pt idx="691">
                  <c:v>51.4</c:v>
                </c:pt>
                <c:pt idx="692">
                  <c:v>51.6</c:v>
                </c:pt>
                <c:pt idx="693">
                  <c:v>51.766666999999998</c:v>
                </c:pt>
                <c:pt idx="694">
                  <c:v>51.6</c:v>
                </c:pt>
                <c:pt idx="695">
                  <c:v>51.733333000000002</c:v>
                </c:pt>
                <c:pt idx="696">
                  <c:v>51.8</c:v>
                </c:pt>
                <c:pt idx="697">
                  <c:v>52.233333000000002</c:v>
                </c:pt>
                <c:pt idx="698">
                  <c:v>52.533332999999999</c:v>
                </c:pt>
                <c:pt idx="699">
                  <c:v>51.6</c:v>
                </c:pt>
                <c:pt idx="700">
                  <c:v>51.6</c:v>
                </c:pt>
                <c:pt idx="701">
                  <c:v>51.833333000000003</c:v>
                </c:pt>
                <c:pt idx="702">
                  <c:v>51.766666999999998</c:v>
                </c:pt>
                <c:pt idx="703">
                  <c:v>51.6</c:v>
                </c:pt>
                <c:pt idx="704">
                  <c:v>52.066667000000002</c:v>
                </c:pt>
                <c:pt idx="705">
                  <c:v>52.1</c:v>
                </c:pt>
                <c:pt idx="706">
                  <c:v>52.466667000000001</c:v>
                </c:pt>
                <c:pt idx="707">
                  <c:v>52.433332999999998</c:v>
                </c:pt>
                <c:pt idx="708">
                  <c:v>52.433332999999998</c:v>
                </c:pt>
                <c:pt idx="709">
                  <c:v>52.6</c:v>
                </c:pt>
                <c:pt idx="710">
                  <c:v>52.6</c:v>
                </c:pt>
                <c:pt idx="711">
                  <c:v>52.5</c:v>
                </c:pt>
                <c:pt idx="712">
                  <c:v>52.9</c:v>
                </c:pt>
                <c:pt idx="713">
                  <c:v>52.6</c:v>
                </c:pt>
                <c:pt idx="714">
                  <c:v>53.066667000000002</c:v>
                </c:pt>
                <c:pt idx="715">
                  <c:v>53.066667000000002</c:v>
                </c:pt>
                <c:pt idx="716">
                  <c:v>53</c:v>
                </c:pt>
                <c:pt idx="717">
                  <c:v>53.066667000000002</c:v>
                </c:pt>
                <c:pt idx="718">
                  <c:v>53.133333</c:v>
                </c:pt>
                <c:pt idx="719">
                  <c:v>53.2</c:v>
                </c:pt>
                <c:pt idx="720">
                  <c:v>53.5</c:v>
                </c:pt>
                <c:pt idx="721">
                  <c:v>53.133333</c:v>
                </c:pt>
                <c:pt idx="722">
                  <c:v>53.266666999999998</c:v>
                </c:pt>
                <c:pt idx="723">
                  <c:v>53.633333</c:v>
                </c:pt>
                <c:pt idx="724">
                  <c:v>53.533332999999999</c:v>
                </c:pt>
                <c:pt idx="725">
                  <c:v>53.633333</c:v>
                </c:pt>
                <c:pt idx="726">
                  <c:v>53.8</c:v>
                </c:pt>
                <c:pt idx="727">
                  <c:v>53.8</c:v>
                </c:pt>
                <c:pt idx="728">
                  <c:v>53.5</c:v>
                </c:pt>
                <c:pt idx="729">
                  <c:v>54</c:v>
                </c:pt>
                <c:pt idx="730">
                  <c:v>54.133333</c:v>
                </c:pt>
                <c:pt idx="731">
                  <c:v>54.9</c:v>
                </c:pt>
                <c:pt idx="732">
                  <c:v>54.6</c:v>
                </c:pt>
                <c:pt idx="733">
                  <c:v>54.166666999999997</c:v>
                </c:pt>
                <c:pt idx="734">
                  <c:v>54.2</c:v>
                </c:pt>
                <c:pt idx="735">
                  <c:v>54.633333</c:v>
                </c:pt>
                <c:pt idx="736">
                  <c:v>54.366667</c:v>
                </c:pt>
                <c:pt idx="737">
                  <c:v>54.3</c:v>
                </c:pt>
                <c:pt idx="738">
                  <c:v>54.633333</c:v>
                </c:pt>
                <c:pt idx="739">
                  <c:v>54.533332999999999</c:v>
                </c:pt>
                <c:pt idx="740">
                  <c:v>54.633333</c:v>
                </c:pt>
                <c:pt idx="741">
                  <c:v>54.866667</c:v>
                </c:pt>
                <c:pt idx="742">
                  <c:v>54.8</c:v>
                </c:pt>
                <c:pt idx="743">
                  <c:v>54.566667000000002</c:v>
                </c:pt>
                <c:pt idx="744">
                  <c:v>54.8</c:v>
                </c:pt>
                <c:pt idx="745">
                  <c:v>54.966667000000001</c:v>
                </c:pt>
                <c:pt idx="746">
                  <c:v>55.033332999999999</c:v>
                </c:pt>
                <c:pt idx="747">
                  <c:v>54.966667000000001</c:v>
                </c:pt>
                <c:pt idx="748">
                  <c:v>55.3</c:v>
                </c:pt>
                <c:pt idx="749">
                  <c:v>55.133333</c:v>
                </c:pt>
                <c:pt idx="750">
                  <c:v>55.333333000000003</c:v>
                </c:pt>
                <c:pt idx="751">
                  <c:v>54.9</c:v>
                </c:pt>
                <c:pt idx="752">
                  <c:v>55.166666999999997</c:v>
                </c:pt>
                <c:pt idx="753">
                  <c:v>56.266666999999998</c:v>
                </c:pt>
                <c:pt idx="754">
                  <c:v>55.8</c:v>
                </c:pt>
                <c:pt idx="755">
                  <c:v>55.566667000000002</c:v>
                </c:pt>
                <c:pt idx="756">
                  <c:v>55.766666999999998</c:v>
                </c:pt>
                <c:pt idx="757">
                  <c:v>55.733333000000002</c:v>
                </c:pt>
                <c:pt idx="758">
                  <c:v>56.066667000000002</c:v>
                </c:pt>
                <c:pt idx="759">
                  <c:v>55.966667000000001</c:v>
                </c:pt>
                <c:pt idx="760">
                  <c:v>55.9</c:v>
                </c:pt>
                <c:pt idx="761">
                  <c:v>56.166666999999997</c:v>
                </c:pt>
                <c:pt idx="762">
                  <c:v>56.4</c:v>
                </c:pt>
                <c:pt idx="763">
                  <c:v>56.333333000000003</c:v>
                </c:pt>
                <c:pt idx="764">
                  <c:v>56.5</c:v>
                </c:pt>
                <c:pt idx="765">
                  <c:v>56.4</c:v>
                </c:pt>
                <c:pt idx="766">
                  <c:v>56.766666999999998</c:v>
                </c:pt>
                <c:pt idx="767">
                  <c:v>56.8</c:v>
                </c:pt>
                <c:pt idx="768">
                  <c:v>56.666666999999997</c:v>
                </c:pt>
                <c:pt idx="769">
                  <c:v>56.633333</c:v>
                </c:pt>
                <c:pt idx="770">
                  <c:v>57.066667000000002</c:v>
                </c:pt>
                <c:pt idx="771">
                  <c:v>56.766666999999998</c:v>
                </c:pt>
                <c:pt idx="772">
                  <c:v>56.866667</c:v>
                </c:pt>
                <c:pt idx="773">
                  <c:v>57.2</c:v>
                </c:pt>
                <c:pt idx="774">
                  <c:v>56.833333000000003</c:v>
                </c:pt>
                <c:pt idx="775">
                  <c:v>56.966667000000001</c:v>
                </c:pt>
                <c:pt idx="776">
                  <c:v>57.4</c:v>
                </c:pt>
                <c:pt idx="777">
                  <c:v>57.5</c:v>
                </c:pt>
                <c:pt idx="778">
                  <c:v>57.366667</c:v>
                </c:pt>
                <c:pt idx="779">
                  <c:v>57.433332999999998</c:v>
                </c:pt>
                <c:pt idx="780">
                  <c:v>57.566667000000002</c:v>
                </c:pt>
                <c:pt idx="781">
                  <c:v>57.666666999999997</c:v>
                </c:pt>
                <c:pt idx="782">
                  <c:v>57.366667</c:v>
                </c:pt>
                <c:pt idx="783">
                  <c:v>57.666666999999997</c:v>
                </c:pt>
                <c:pt idx="784">
                  <c:v>57.766666999999998</c:v>
                </c:pt>
                <c:pt idx="785">
                  <c:v>57.933332999999998</c:v>
                </c:pt>
                <c:pt idx="786">
                  <c:v>58.266666999999998</c:v>
                </c:pt>
                <c:pt idx="787">
                  <c:v>58.133333</c:v>
                </c:pt>
                <c:pt idx="788">
                  <c:v>57.966667000000001</c:v>
                </c:pt>
                <c:pt idx="789">
                  <c:v>58.466667000000001</c:v>
                </c:pt>
                <c:pt idx="790">
                  <c:v>58.266666999999998</c:v>
                </c:pt>
                <c:pt idx="791">
                  <c:v>58.2</c:v>
                </c:pt>
                <c:pt idx="792">
                  <c:v>60.833333000000003</c:v>
                </c:pt>
                <c:pt idx="793">
                  <c:v>62.2</c:v>
                </c:pt>
                <c:pt idx="794">
                  <c:v>59.766666999999998</c:v>
                </c:pt>
                <c:pt idx="795">
                  <c:v>62.2</c:v>
                </c:pt>
                <c:pt idx="796">
                  <c:v>59.066667000000002</c:v>
                </c:pt>
                <c:pt idx="797">
                  <c:v>58.966667000000001</c:v>
                </c:pt>
                <c:pt idx="798">
                  <c:v>59.166666999999997</c:v>
                </c:pt>
                <c:pt idx="799">
                  <c:v>58.9</c:v>
                </c:pt>
                <c:pt idx="800">
                  <c:v>58.833333000000003</c:v>
                </c:pt>
                <c:pt idx="801">
                  <c:v>59.066667000000002</c:v>
                </c:pt>
                <c:pt idx="802">
                  <c:v>59.266666999999998</c:v>
                </c:pt>
                <c:pt idx="803">
                  <c:v>59.066667000000002</c:v>
                </c:pt>
                <c:pt idx="804">
                  <c:v>59.166666999999997</c:v>
                </c:pt>
                <c:pt idx="805">
                  <c:v>59.266666999999998</c:v>
                </c:pt>
                <c:pt idx="806">
                  <c:v>59.2</c:v>
                </c:pt>
                <c:pt idx="807">
                  <c:v>59.266666999999998</c:v>
                </c:pt>
                <c:pt idx="808">
                  <c:v>59.166666999999997</c:v>
                </c:pt>
                <c:pt idx="809">
                  <c:v>59.5</c:v>
                </c:pt>
                <c:pt idx="810">
                  <c:v>59.633333</c:v>
                </c:pt>
                <c:pt idx="811">
                  <c:v>59.733333000000002</c:v>
                </c:pt>
                <c:pt idx="812">
                  <c:v>59.566667000000002</c:v>
                </c:pt>
                <c:pt idx="813">
                  <c:v>60.1</c:v>
                </c:pt>
                <c:pt idx="814">
                  <c:v>60.066667000000002</c:v>
                </c:pt>
                <c:pt idx="815">
                  <c:v>60</c:v>
                </c:pt>
                <c:pt idx="816">
                  <c:v>60.166666999999997</c:v>
                </c:pt>
                <c:pt idx="817">
                  <c:v>60.1</c:v>
                </c:pt>
                <c:pt idx="818">
                  <c:v>60.1</c:v>
                </c:pt>
                <c:pt idx="819">
                  <c:v>60.633333</c:v>
                </c:pt>
                <c:pt idx="820">
                  <c:v>60.233333000000002</c:v>
                </c:pt>
                <c:pt idx="821">
                  <c:v>60.366667</c:v>
                </c:pt>
                <c:pt idx="822">
                  <c:v>60.3</c:v>
                </c:pt>
                <c:pt idx="823">
                  <c:v>60.466667000000001</c:v>
                </c:pt>
                <c:pt idx="824">
                  <c:v>60.866667</c:v>
                </c:pt>
                <c:pt idx="825">
                  <c:v>60.4</c:v>
                </c:pt>
                <c:pt idx="826">
                  <c:v>60.7</c:v>
                </c:pt>
                <c:pt idx="827">
                  <c:v>60.933332999999998</c:v>
                </c:pt>
                <c:pt idx="828">
                  <c:v>60.833333000000003</c:v>
                </c:pt>
                <c:pt idx="829">
                  <c:v>60.833333000000003</c:v>
                </c:pt>
                <c:pt idx="830">
                  <c:v>61.866667</c:v>
                </c:pt>
                <c:pt idx="831">
                  <c:v>61.033332999999999</c:v>
                </c:pt>
                <c:pt idx="832">
                  <c:v>61</c:v>
                </c:pt>
                <c:pt idx="833">
                  <c:v>61.733333000000002</c:v>
                </c:pt>
                <c:pt idx="834">
                  <c:v>61.6</c:v>
                </c:pt>
                <c:pt idx="835">
                  <c:v>61.4</c:v>
                </c:pt>
                <c:pt idx="836">
                  <c:v>61.6</c:v>
                </c:pt>
                <c:pt idx="837">
                  <c:v>61.633333</c:v>
                </c:pt>
                <c:pt idx="838">
                  <c:v>61.333333000000003</c:v>
                </c:pt>
                <c:pt idx="839">
                  <c:v>62.1</c:v>
                </c:pt>
                <c:pt idx="840">
                  <c:v>61.833333000000003</c:v>
                </c:pt>
                <c:pt idx="841">
                  <c:v>61.866667</c:v>
                </c:pt>
                <c:pt idx="842">
                  <c:v>61.8</c:v>
                </c:pt>
                <c:pt idx="843">
                  <c:v>61.966667000000001</c:v>
                </c:pt>
                <c:pt idx="844">
                  <c:v>61.766666999999998</c:v>
                </c:pt>
                <c:pt idx="845">
                  <c:v>62.2</c:v>
                </c:pt>
                <c:pt idx="846">
                  <c:v>62.133333</c:v>
                </c:pt>
                <c:pt idx="847">
                  <c:v>62.133333</c:v>
                </c:pt>
                <c:pt idx="848">
                  <c:v>62.166666999999997</c:v>
                </c:pt>
                <c:pt idx="849">
                  <c:v>62.233333000000002</c:v>
                </c:pt>
                <c:pt idx="850">
                  <c:v>62.366667</c:v>
                </c:pt>
                <c:pt idx="851">
                  <c:v>62.433332999999998</c:v>
                </c:pt>
                <c:pt idx="852">
                  <c:v>62.6</c:v>
                </c:pt>
                <c:pt idx="853">
                  <c:v>62.7</c:v>
                </c:pt>
                <c:pt idx="854">
                  <c:v>62.633333</c:v>
                </c:pt>
                <c:pt idx="855">
                  <c:v>62.833333000000003</c:v>
                </c:pt>
                <c:pt idx="856">
                  <c:v>62.8</c:v>
                </c:pt>
                <c:pt idx="857">
                  <c:v>62.833333000000003</c:v>
                </c:pt>
                <c:pt idx="858">
                  <c:v>63.1</c:v>
                </c:pt>
                <c:pt idx="859">
                  <c:v>63.1</c:v>
                </c:pt>
                <c:pt idx="860">
                  <c:v>63.3</c:v>
                </c:pt>
                <c:pt idx="861">
                  <c:v>63.466667000000001</c:v>
                </c:pt>
                <c:pt idx="862">
                  <c:v>63.4</c:v>
                </c:pt>
                <c:pt idx="863">
                  <c:v>63.5</c:v>
                </c:pt>
                <c:pt idx="864">
                  <c:v>63.266666999999998</c:v>
                </c:pt>
                <c:pt idx="865">
                  <c:v>63.6</c:v>
                </c:pt>
                <c:pt idx="866">
                  <c:v>63.7</c:v>
                </c:pt>
                <c:pt idx="867">
                  <c:v>63.466667000000001</c:v>
                </c:pt>
                <c:pt idx="868">
                  <c:v>63.6</c:v>
                </c:pt>
                <c:pt idx="869">
                  <c:v>63.433332999999998</c:v>
                </c:pt>
                <c:pt idx="870">
                  <c:v>63.766666999999998</c:v>
                </c:pt>
                <c:pt idx="871">
                  <c:v>63.9</c:v>
                </c:pt>
                <c:pt idx="872">
                  <c:v>63.866667</c:v>
                </c:pt>
                <c:pt idx="873">
                  <c:v>64</c:v>
                </c:pt>
                <c:pt idx="874">
                  <c:v>64.099999999999994</c:v>
                </c:pt>
                <c:pt idx="875">
                  <c:v>64</c:v>
                </c:pt>
                <c:pt idx="876">
                  <c:v>64.400000000000006</c:v>
                </c:pt>
                <c:pt idx="877">
                  <c:v>64.066666999999995</c:v>
                </c:pt>
                <c:pt idx="878">
                  <c:v>64.066666999999995</c:v>
                </c:pt>
                <c:pt idx="879">
                  <c:v>64.3</c:v>
                </c:pt>
                <c:pt idx="880">
                  <c:v>64.5</c:v>
                </c:pt>
                <c:pt idx="881">
                  <c:v>64.666667000000004</c:v>
                </c:pt>
                <c:pt idx="882">
                  <c:v>64.566666999999995</c:v>
                </c:pt>
                <c:pt idx="883">
                  <c:v>64.766666999999998</c:v>
                </c:pt>
                <c:pt idx="884">
                  <c:v>64.733333000000002</c:v>
                </c:pt>
                <c:pt idx="885">
                  <c:v>64.866667000000007</c:v>
                </c:pt>
                <c:pt idx="886">
                  <c:v>64.466667000000001</c:v>
                </c:pt>
                <c:pt idx="887">
                  <c:v>64.833332999999996</c:v>
                </c:pt>
                <c:pt idx="888">
                  <c:v>64.933333000000005</c:v>
                </c:pt>
                <c:pt idx="889">
                  <c:v>64.533332999999999</c:v>
                </c:pt>
                <c:pt idx="890">
                  <c:v>65.133332999999993</c:v>
                </c:pt>
                <c:pt idx="891">
                  <c:v>65.3</c:v>
                </c:pt>
                <c:pt idx="892">
                  <c:v>65.566666999999995</c:v>
                </c:pt>
                <c:pt idx="893">
                  <c:v>65.433333000000005</c:v>
                </c:pt>
                <c:pt idx="894">
                  <c:v>65.133332999999993</c:v>
                </c:pt>
                <c:pt idx="895">
                  <c:v>65.366667000000007</c:v>
                </c:pt>
                <c:pt idx="896">
                  <c:v>65.466667000000001</c:v>
                </c:pt>
                <c:pt idx="897">
                  <c:v>65.666667000000004</c:v>
                </c:pt>
                <c:pt idx="898">
                  <c:v>65.666667000000004</c:v>
                </c:pt>
                <c:pt idx="899">
                  <c:v>65.866667000000007</c:v>
                </c:pt>
                <c:pt idx="900">
                  <c:v>65.733333000000002</c:v>
                </c:pt>
                <c:pt idx="901">
                  <c:v>65.666667000000004</c:v>
                </c:pt>
                <c:pt idx="902">
                  <c:v>67.3</c:v>
                </c:pt>
                <c:pt idx="903">
                  <c:v>65.933333000000005</c:v>
                </c:pt>
                <c:pt idx="904">
                  <c:v>66</c:v>
                </c:pt>
                <c:pt idx="905">
                  <c:v>66.400000000000006</c:v>
                </c:pt>
                <c:pt idx="906">
                  <c:v>66.333332999999996</c:v>
                </c:pt>
                <c:pt idx="907">
                  <c:v>66.533332999999999</c:v>
                </c:pt>
                <c:pt idx="908">
                  <c:v>66.233333000000002</c:v>
                </c:pt>
                <c:pt idx="909">
                  <c:v>66.466667000000001</c:v>
                </c:pt>
                <c:pt idx="910">
                  <c:v>66.666667000000004</c:v>
                </c:pt>
                <c:pt idx="911">
                  <c:v>66.533332999999999</c:v>
                </c:pt>
                <c:pt idx="912">
                  <c:v>66.2</c:v>
                </c:pt>
                <c:pt idx="913">
                  <c:v>67.2</c:v>
                </c:pt>
                <c:pt idx="914">
                  <c:v>67.133332999999993</c:v>
                </c:pt>
                <c:pt idx="915">
                  <c:v>67.033332999999999</c:v>
                </c:pt>
                <c:pt idx="916">
                  <c:v>67.066666999999995</c:v>
                </c:pt>
                <c:pt idx="917">
                  <c:v>67.366667000000007</c:v>
                </c:pt>
                <c:pt idx="918">
                  <c:v>67.266666999999998</c:v>
                </c:pt>
                <c:pt idx="919">
                  <c:v>66.866667000000007</c:v>
                </c:pt>
                <c:pt idx="920">
                  <c:v>67.266666999999998</c:v>
                </c:pt>
                <c:pt idx="921">
                  <c:v>67.233333000000002</c:v>
                </c:pt>
                <c:pt idx="922">
                  <c:v>67.333332999999996</c:v>
                </c:pt>
                <c:pt idx="923">
                  <c:v>67.366667000000007</c:v>
                </c:pt>
                <c:pt idx="924">
                  <c:v>67.433333000000005</c:v>
                </c:pt>
                <c:pt idx="925">
                  <c:v>67.433333000000005</c:v>
                </c:pt>
                <c:pt idx="926">
                  <c:v>67.633332999999993</c:v>
                </c:pt>
                <c:pt idx="927">
                  <c:v>67.966667000000001</c:v>
                </c:pt>
                <c:pt idx="928">
                  <c:v>67.833332999999996</c:v>
                </c:pt>
                <c:pt idx="929">
                  <c:v>68.099999999999994</c:v>
                </c:pt>
                <c:pt idx="930">
                  <c:v>67.900000000000006</c:v>
                </c:pt>
                <c:pt idx="931">
                  <c:v>68.133332999999993</c:v>
                </c:pt>
                <c:pt idx="932">
                  <c:v>68.266666999999998</c:v>
                </c:pt>
                <c:pt idx="933">
                  <c:v>68.333332999999996</c:v>
                </c:pt>
                <c:pt idx="934">
                  <c:v>68.3</c:v>
                </c:pt>
                <c:pt idx="935">
                  <c:v>68.066666999999995</c:v>
                </c:pt>
                <c:pt idx="936">
                  <c:v>68.7</c:v>
                </c:pt>
                <c:pt idx="937">
                  <c:v>68.7</c:v>
                </c:pt>
                <c:pt idx="938">
                  <c:v>68.866667000000007</c:v>
                </c:pt>
                <c:pt idx="939">
                  <c:v>68.900000000000006</c:v>
                </c:pt>
                <c:pt idx="940">
                  <c:v>68.966667000000001</c:v>
                </c:pt>
                <c:pt idx="941">
                  <c:v>69.033332999999999</c:v>
                </c:pt>
                <c:pt idx="942">
                  <c:v>69.666667000000004</c:v>
                </c:pt>
                <c:pt idx="943">
                  <c:v>68.866667000000007</c:v>
                </c:pt>
                <c:pt idx="944">
                  <c:v>68.666667000000004</c:v>
                </c:pt>
                <c:pt idx="945">
                  <c:v>68.966667000000001</c:v>
                </c:pt>
                <c:pt idx="946">
                  <c:v>69.066666999999995</c:v>
                </c:pt>
                <c:pt idx="947">
                  <c:v>69.366667000000007</c:v>
                </c:pt>
                <c:pt idx="948">
                  <c:v>69.333332999999996</c:v>
                </c:pt>
                <c:pt idx="949">
                  <c:v>69.466667000000001</c:v>
                </c:pt>
                <c:pt idx="950">
                  <c:v>69.400000000000006</c:v>
                </c:pt>
                <c:pt idx="951">
                  <c:v>69.666667000000004</c:v>
                </c:pt>
                <c:pt idx="952">
                  <c:v>69.466667000000001</c:v>
                </c:pt>
                <c:pt idx="953">
                  <c:v>69.566666999999995</c:v>
                </c:pt>
                <c:pt idx="954">
                  <c:v>69.666667000000004</c:v>
                </c:pt>
                <c:pt idx="955">
                  <c:v>69.666667000000004</c:v>
                </c:pt>
                <c:pt idx="956">
                  <c:v>70.133332999999993</c:v>
                </c:pt>
                <c:pt idx="957">
                  <c:v>69.900000000000006</c:v>
                </c:pt>
                <c:pt idx="958">
                  <c:v>70.066666999999995</c:v>
                </c:pt>
                <c:pt idx="959">
                  <c:v>70.099999999999994</c:v>
                </c:pt>
                <c:pt idx="960">
                  <c:v>70.5</c:v>
                </c:pt>
                <c:pt idx="961">
                  <c:v>70.166667000000004</c:v>
                </c:pt>
                <c:pt idx="962">
                  <c:v>70.566666999999995</c:v>
                </c:pt>
                <c:pt idx="963">
                  <c:v>70.533332999999999</c:v>
                </c:pt>
                <c:pt idx="964">
                  <c:v>70.533332999999999</c:v>
                </c:pt>
                <c:pt idx="965">
                  <c:v>70.766666999999998</c:v>
                </c:pt>
                <c:pt idx="966">
                  <c:v>70.566666999999995</c:v>
                </c:pt>
                <c:pt idx="967">
                  <c:v>70.900000000000006</c:v>
                </c:pt>
                <c:pt idx="968">
                  <c:v>70.766666999999998</c:v>
                </c:pt>
                <c:pt idx="969">
                  <c:v>70.933333000000005</c:v>
                </c:pt>
                <c:pt idx="970">
                  <c:v>70.966667000000001</c:v>
                </c:pt>
                <c:pt idx="971">
                  <c:v>70.866667000000007</c:v>
                </c:pt>
                <c:pt idx="972">
                  <c:v>71.5</c:v>
                </c:pt>
                <c:pt idx="973">
                  <c:v>71.833332999999996</c:v>
                </c:pt>
                <c:pt idx="974">
                  <c:v>71.7</c:v>
                </c:pt>
                <c:pt idx="975">
                  <c:v>71.433333000000005</c:v>
                </c:pt>
                <c:pt idx="976">
                  <c:v>71.666667000000004</c:v>
                </c:pt>
                <c:pt idx="977">
                  <c:v>71.433333000000005</c:v>
                </c:pt>
                <c:pt idx="978">
                  <c:v>71.466667000000001</c:v>
                </c:pt>
                <c:pt idx="979">
                  <c:v>71.666667000000004</c:v>
                </c:pt>
                <c:pt idx="980">
                  <c:v>71.966667000000001</c:v>
                </c:pt>
                <c:pt idx="981">
                  <c:v>73.400000000000006</c:v>
                </c:pt>
                <c:pt idx="982">
                  <c:v>72.2</c:v>
                </c:pt>
                <c:pt idx="983">
                  <c:v>72.366667000000007</c:v>
                </c:pt>
                <c:pt idx="984">
                  <c:v>72.433333000000005</c:v>
                </c:pt>
                <c:pt idx="985">
                  <c:v>71.466667000000001</c:v>
                </c:pt>
                <c:pt idx="986">
                  <c:v>71.900000000000006</c:v>
                </c:pt>
                <c:pt idx="987">
                  <c:v>71.866667000000007</c:v>
                </c:pt>
                <c:pt idx="988">
                  <c:v>71.7</c:v>
                </c:pt>
                <c:pt idx="989">
                  <c:v>71.866667000000007</c:v>
                </c:pt>
                <c:pt idx="990">
                  <c:v>72.066666999999995</c:v>
                </c:pt>
                <c:pt idx="991">
                  <c:v>72.433333000000005</c:v>
                </c:pt>
                <c:pt idx="992">
                  <c:v>72.333332999999996</c:v>
                </c:pt>
                <c:pt idx="993">
                  <c:v>72.466667000000001</c:v>
                </c:pt>
                <c:pt idx="994">
                  <c:v>72.433333000000005</c:v>
                </c:pt>
                <c:pt idx="995">
                  <c:v>72.233333000000002</c:v>
                </c:pt>
                <c:pt idx="996">
                  <c:v>72.566666999999995</c:v>
                </c:pt>
                <c:pt idx="997">
                  <c:v>72.833332999999996</c:v>
                </c:pt>
                <c:pt idx="998">
                  <c:v>72.8</c:v>
                </c:pt>
                <c:pt idx="999">
                  <c:v>72.633332999999993</c:v>
                </c:pt>
              </c:numCache>
            </c:numRef>
          </c:yVal>
          <c:smooth val="0"/>
          <c:extLst>
            <c:ext xmlns:c16="http://schemas.microsoft.com/office/drawing/2014/chart" uri="{C3380CC4-5D6E-409C-BE32-E72D297353CC}">
              <c16:uniqueId val="{00000002-1660-4634-ABA2-BDF350E77B94}"/>
            </c:ext>
          </c:extLst>
        </c:ser>
        <c:ser>
          <c:idx val="3"/>
          <c:order val="3"/>
          <c:tx>
            <c:strRef>
              <c:f>'test3-5000000'!$E$1</c:f>
              <c:strCache>
                <c:ptCount val="1"/>
                <c:pt idx="0">
                  <c:v> Radix Sort</c:v>
                </c:pt>
              </c:strCache>
            </c:strRef>
          </c:tx>
          <c:spPr>
            <a:ln w="19050" cap="rnd">
              <a:solidFill>
                <a:schemeClr val="accent4"/>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E$2:$E$1001</c:f>
              <c:numCache>
                <c:formatCode>General</c:formatCode>
                <c:ptCount val="1000"/>
                <c:pt idx="0">
                  <c:v>0</c:v>
                </c:pt>
                <c:pt idx="1">
                  <c:v>0.1</c:v>
                </c:pt>
                <c:pt idx="2">
                  <c:v>6.6667000000000004E-2</c:v>
                </c:pt>
                <c:pt idx="3">
                  <c:v>0.16666700000000001</c:v>
                </c:pt>
                <c:pt idx="4">
                  <c:v>0.1</c:v>
                </c:pt>
                <c:pt idx="5">
                  <c:v>0.1</c:v>
                </c:pt>
                <c:pt idx="6">
                  <c:v>3.3333000000000002E-2</c:v>
                </c:pt>
                <c:pt idx="7">
                  <c:v>0.26666699999999999</c:v>
                </c:pt>
                <c:pt idx="8">
                  <c:v>0.13333300000000001</c:v>
                </c:pt>
                <c:pt idx="9">
                  <c:v>0.2</c:v>
                </c:pt>
                <c:pt idx="10">
                  <c:v>0.16666700000000001</c:v>
                </c:pt>
                <c:pt idx="11">
                  <c:v>0.2</c:v>
                </c:pt>
                <c:pt idx="12">
                  <c:v>0.36666700000000002</c:v>
                </c:pt>
                <c:pt idx="13">
                  <c:v>0.36666700000000002</c:v>
                </c:pt>
                <c:pt idx="14">
                  <c:v>0.26666699999999999</c:v>
                </c:pt>
                <c:pt idx="15">
                  <c:v>0.23333300000000001</c:v>
                </c:pt>
                <c:pt idx="16">
                  <c:v>0.4</c:v>
                </c:pt>
                <c:pt idx="17">
                  <c:v>0.36666700000000002</c:v>
                </c:pt>
                <c:pt idx="18">
                  <c:v>0.4</c:v>
                </c:pt>
                <c:pt idx="19">
                  <c:v>0.36666700000000002</c:v>
                </c:pt>
                <c:pt idx="20">
                  <c:v>0.5</c:v>
                </c:pt>
                <c:pt idx="21">
                  <c:v>0.33333299999999999</c:v>
                </c:pt>
                <c:pt idx="22">
                  <c:v>0.5</c:v>
                </c:pt>
                <c:pt idx="23">
                  <c:v>0.63333300000000003</c:v>
                </c:pt>
                <c:pt idx="24">
                  <c:v>0.53333299999999995</c:v>
                </c:pt>
                <c:pt idx="25">
                  <c:v>0.466667</c:v>
                </c:pt>
                <c:pt idx="26">
                  <c:v>0.6</c:v>
                </c:pt>
                <c:pt idx="27">
                  <c:v>0.53333299999999995</c:v>
                </c:pt>
                <c:pt idx="28">
                  <c:v>0.76666699999999999</c:v>
                </c:pt>
                <c:pt idx="29">
                  <c:v>0.56666700000000003</c:v>
                </c:pt>
                <c:pt idx="30">
                  <c:v>0.4</c:v>
                </c:pt>
                <c:pt idx="31">
                  <c:v>0.5</c:v>
                </c:pt>
                <c:pt idx="32">
                  <c:v>0.76666699999999999</c:v>
                </c:pt>
                <c:pt idx="33">
                  <c:v>0.6</c:v>
                </c:pt>
                <c:pt idx="34">
                  <c:v>0.66666700000000001</c:v>
                </c:pt>
                <c:pt idx="35">
                  <c:v>0.63333300000000003</c:v>
                </c:pt>
                <c:pt idx="36">
                  <c:v>0.6</c:v>
                </c:pt>
                <c:pt idx="37">
                  <c:v>0.66666700000000001</c:v>
                </c:pt>
                <c:pt idx="38">
                  <c:v>0.63333300000000003</c:v>
                </c:pt>
                <c:pt idx="39">
                  <c:v>0.6</c:v>
                </c:pt>
                <c:pt idx="40">
                  <c:v>0.76666699999999999</c:v>
                </c:pt>
                <c:pt idx="41">
                  <c:v>0.86666699999999997</c:v>
                </c:pt>
                <c:pt idx="42">
                  <c:v>0.76666699999999999</c:v>
                </c:pt>
                <c:pt idx="43">
                  <c:v>0.73333300000000001</c:v>
                </c:pt>
                <c:pt idx="44">
                  <c:v>0.76666699999999999</c:v>
                </c:pt>
                <c:pt idx="45">
                  <c:v>0.76666699999999999</c:v>
                </c:pt>
                <c:pt idx="46">
                  <c:v>0.9</c:v>
                </c:pt>
                <c:pt idx="47">
                  <c:v>0.86666699999999997</c:v>
                </c:pt>
                <c:pt idx="48">
                  <c:v>0.96666700000000005</c:v>
                </c:pt>
                <c:pt idx="49">
                  <c:v>0.93333299999999997</c:v>
                </c:pt>
                <c:pt idx="50">
                  <c:v>0.86666699999999997</c:v>
                </c:pt>
                <c:pt idx="51">
                  <c:v>0.9</c:v>
                </c:pt>
                <c:pt idx="52">
                  <c:v>0.93333299999999997</c:v>
                </c:pt>
                <c:pt idx="53">
                  <c:v>0.96666700000000005</c:v>
                </c:pt>
                <c:pt idx="54">
                  <c:v>0.96666700000000005</c:v>
                </c:pt>
                <c:pt idx="55">
                  <c:v>1</c:v>
                </c:pt>
                <c:pt idx="56">
                  <c:v>1.0333330000000001</c:v>
                </c:pt>
                <c:pt idx="57">
                  <c:v>1.0333330000000001</c:v>
                </c:pt>
                <c:pt idx="58">
                  <c:v>1.0333330000000001</c:v>
                </c:pt>
                <c:pt idx="59">
                  <c:v>0.96666700000000005</c:v>
                </c:pt>
                <c:pt idx="60">
                  <c:v>1.0333330000000001</c:v>
                </c:pt>
                <c:pt idx="61">
                  <c:v>1.066667</c:v>
                </c:pt>
                <c:pt idx="62">
                  <c:v>1.1666669999999999</c:v>
                </c:pt>
                <c:pt idx="63">
                  <c:v>1.266667</c:v>
                </c:pt>
                <c:pt idx="64">
                  <c:v>1.233333</c:v>
                </c:pt>
                <c:pt idx="65">
                  <c:v>1.266667</c:v>
                </c:pt>
                <c:pt idx="66">
                  <c:v>1.266667</c:v>
                </c:pt>
                <c:pt idx="67">
                  <c:v>1.066667</c:v>
                </c:pt>
                <c:pt idx="68">
                  <c:v>1.266667</c:v>
                </c:pt>
                <c:pt idx="69">
                  <c:v>1.1666669999999999</c:v>
                </c:pt>
                <c:pt idx="70">
                  <c:v>1.2</c:v>
                </c:pt>
                <c:pt idx="71">
                  <c:v>1.2</c:v>
                </c:pt>
                <c:pt idx="72">
                  <c:v>1.3333330000000001</c:v>
                </c:pt>
                <c:pt idx="73">
                  <c:v>1.3666670000000001</c:v>
                </c:pt>
                <c:pt idx="74">
                  <c:v>1.233333</c:v>
                </c:pt>
                <c:pt idx="75">
                  <c:v>1.3</c:v>
                </c:pt>
                <c:pt idx="76">
                  <c:v>1.4666669999999999</c:v>
                </c:pt>
                <c:pt idx="77">
                  <c:v>1.2</c:v>
                </c:pt>
                <c:pt idx="78">
                  <c:v>1.433333</c:v>
                </c:pt>
                <c:pt idx="79">
                  <c:v>1.4</c:v>
                </c:pt>
                <c:pt idx="80">
                  <c:v>1.3666670000000001</c:v>
                </c:pt>
                <c:pt idx="81">
                  <c:v>1.3333330000000001</c:v>
                </c:pt>
                <c:pt idx="82">
                  <c:v>1.3666670000000001</c:v>
                </c:pt>
                <c:pt idx="83">
                  <c:v>1.3333330000000001</c:v>
                </c:pt>
                <c:pt idx="84">
                  <c:v>1.4666669999999999</c:v>
                </c:pt>
                <c:pt idx="85">
                  <c:v>1.6666669999999999</c:v>
                </c:pt>
                <c:pt idx="86">
                  <c:v>1.733333</c:v>
                </c:pt>
                <c:pt idx="87">
                  <c:v>1.6666669999999999</c:v>
                </c:pt>
                <c:pt idx="88">
                  <c:v>1.766667</c:v>
                </c:pt>
                <c:pt idx="89">
                  <c:v>1.5333330000000001</c:v>
                </c:pt>
                <c:pt idx="90">
                  <c:v>1.566667</c:v>
                </c:pt>
                <c:pt idx="91">
                  <c:v>1.7</c:v>
                </c:pt>
                <c:pt idx="92">
                  <c:v>1.7</c:v>
                </c:pt>
                <c:pt idx="93">
                  <c:v>1.8333330000000001</c:v>
                </c:pt>
                <c:pt idx="94">
                  <c:v>1.6666669999999999</c:v>
                </c:pt>
                <c:pt idx="95">
                  <c:v>1.6666669999999999</c:v>
                </c:pt>
                <c:pt idx="96">
                  <c:v>1.766667</c:v>
                </c:pt>
                <c:pt idx="97">
                  <c:v>1.733333</c:v>
                </c:pt>
                <c:pt idx="98">
                  <c:v>1.9</c:v>
                </c:pt>
                <c:pt idx="99">
                  <c:v>1.766667</c:v>
                </c:pt>
                <c:pt idx="100">
                  <c:v>1.7</c:v>
                </c:pt>
                <c:pt idx="101">
                  <c:v>1.8333330000000001</c:v>
                </c:pt>
                <c:pt idx="102">
                  <c:v>1.733333</c:v>
                </c:pt>
                <c:pt idx="103">
                  <c:v>1.933333</c:v>
                </c:pt>
                <c:pt idx="104">
                  <c:v>1.8333330000000001</c:v>
                </c:pt>
                <c:pt idx="105">
                  <c:v>1.8333330000000001</c:v>
                </c:pt>
                <c:pt idx="106">
                  <c:v>1.933333</c:v>
                </c:pt>
                <c:pt idx="107">
                  <c:v>2</c:v>
                </c:pt>
                <c:pt idx="108">
                  <c:v>1.933333</c:v>
                </c:pt>
                <c:pt idx="109">
                  <c:v>2.0666669999999998</c:v>
                </c:pt>
                <c:pt idx="110">
                  <c:v>2.0333329999999998</c:v>
                </c:pt>
                <c:pt idx="111">
                  <c:v>2.4333330000000002</c:v>
                </c:pt>
                <c:pt idx="112">
                  <c:v>2.1333329999999999</c:v>
                </c:pt>
                <c:pt idx="113">
                  <c:v>2.233333</c:v>
                </c:pt>
                <c:pt idx="114">
                  <c:v>2.233333</c:v>
                </c:pt>
                <c:pt idx="115">
                  <c:v>2.3333330000000001</c:v>
                </c:pt>
                <c:pt idx="116">
                  <c:v>2.233333</c:v>
                </c:pt>
                <c:pt idx="117">
                  <c:v>2.6</c:v>
                </c:pt>
                <c:pt idx="118">
                  <c:v>2.266667</c:v>
                </c:pt>
                <c:pt idx="119">
                  <c:v>2.3666670000000001</c:v>
                </c:pt>
                <c:pt idx="120">
                  <c:v>2.2000000000000002</c:v>
                </c:pt>
                <c:pt idx="121">
                  <c:v>2.1</c:v>
                </c:pt>
                <c:pt idx="122">
                  <c:v>2.3666670000000001</c:v>
                </c:pt>
                <c:pt idx="123">
                  <c:v>2.2999999999999998</c:v>
                </c:pt>
                <c:pt idx="124">
                  <c:v>2.3666670000000001</c:v>
                </c:pt>
                <c:pt idx="125">
                  <c:v>2.3333330000000001</c:v>
                </c:pt>
                <c:pt idx="126">
                  <c:v>2.4</c:v>
                </c:pt>
                <c:pt idx="127">
                  <c:v>2.5666669999999998</c:v>
                </c:pt>
                <c:pt idx="128">
                  <c:v>2.233333</c:v>
                </c:pt>
                <c:pt idx="129">
                  <c:v>2.3333330000000001</c:v>
                </c:pt>
                <c:pt idx="130">
                  <c:v>2.5333329999999998</c:v>
                </c:pt>
                <c:pt idx="131">
                  <c:v>2.6</c:v>
                </c:pt>
                <c:pt idx="132">
                  <c:v>2.6666669999999999</c:v>
                </c:pt>
                <c:pt idx="133">
                  <c:v>2.6666669999999999</c:v>
                </c:pt>
                <c:pt idx="134">
                  <c:v>2.6</c:v>
                </c:pt>
                <c:pt idx="135">
                  <c:v>2.6333329999999999</c:v>
                </c:pt>
                <c:pt idx="136">
                  <c:v>2.766667</c:v>
                </c:pt>
                <c:pt idx="137">
                  <c:v>2.8666670000000001</c:v>
                </c:pt>
                <c:pt idx="138">
                  <c:v>2.6333329999999999</c:v>
                </c:pt>
                <c:pt idx="139">
                  <c:v>2.9333330000000002</c:v>
                </c:pt>
                <c:pt idx="140">
                  <c:v>2.8333330000000001</c:v>
                </c:pt>
                <c:pt idx="141">
                  <c:v>2.8</c:v>
                </c:pt>
                <c:pt idx="142">
                  <c:v>2.8666670000000001</c:v>
                </c:pt>
                <c:pt idx="143">
                  <c:v>2.9333330000000002</c:v>
                </c:pt>
                <c:pt idx="144">
                  <c:v>2.8</c:v>
                </c:pt>
                <c:pt idx="145">
                  <c:v>2.8666670000000001</c:v>
                </c:pt>
                <c:pt idx="146">
                  <c:v>2.9333330000000002</c:v>
                </c:pt>
                <c:pt idx="147">
                  <c:v>3.1</c:v>
                </c:pt>
                <c:pt idx="148">
                  <c:v>3.1</c:v>
                </c:pt>
                <c:pt idx="149">
                  <c:v>2.8666670000000001</c:v>
                </c:pt>
                <c:pt idx="150">
                  <c:v>3</c:v>
                </c:pt>
                <c:pt idx="151">
                  <c:v>3</c:v>
                </c:pt>
                <c:pt idx="152">
                  <c:v>3</c:v>
                </c:pt>
                <c:pt idx="153">
                  <c:v>3.0333329999999998</c:v>
                </c:pt>
                <c:pt idx="154">
                  <c:v>3.0666669999999998</c:v>
                </c:pt>
                <c:pt idx="155">
                  <c:v>3.0333329999999998</c:v>
                </c:pt>
                <c:pt idx="156">
                  <c:v>3.1</c:v>
                </c:pt>
                <c:pt idx="157">
                  <c:v>3.1666669999999999</c:v>
                </c:pt>
                <c:pt idx="158">
                  <c:v>3.2</c:v>
                </c:pt>
                <c:pt idx="159">
                  <c:v>3.766667</c:v>
                </c:pt>
                <c:pt idx="160">
                  <c:v>3.2</c:v>
                </c:pt>
                <c:pt idx="161">
                  <c:v>3.233333</c:v>
                </c:pt>
                <c:pt idx="162">
                  <c:v>3.3666670000000001</c:v>
                </c:pt>
                <c:pt idx="163">
                  <c:v>3.3</c:v>
                </c:pt>
                <c:pt idx="164">
                  <c:v>3.4</c:v>
                </c:pt>
                <c:pt idx="165">
                  <c:v>3.4666670000000002</c:v>
                </c:pt>
                <c:pt idx="166">
                  <c:v>3.233333</c:v>
                </c:pt>
                <c:pt idx="167">
                  <c:v>3.4333330000000002</c:v>
                </c:pt>
                <c:pt idx="168">
                  <c:v>3.4666670000000002</c:v>
                </c:pt>
                <c:pt idx="169">
                  <c:v>3.3666670000000001</c:v>
                </c:pt>
                <c:pt idx="170">
                  <c:v>3.5</c:v>
                </c:pt>
                <c:pt idx="171">
                  <c:v>3.5666669999999998</c:v>
                </c:pt>
                <c:pt idx="172">
                  <c:v>3.4666670000000002</c:v>
                </c:pt>
                <c:pt idx="173">
                  <c:v>3.5</c:v>
                </c:pt>
                <c:pt idx="174">
                  <c:v>3.5333329999999998</c:v>
                </c:pt>
                <c:pt idx="175">
                  <c:v>3.3</c:v>
                </c:pt>
                <c:pt idx="176">
                  <c:v>3.6</c:v>
                </c:pt>
                <c:pt idx="177">
                  <c:v>3.266667</c:v>
                </c:pt>
                <c:pt idx="178">
                  <c:v>3.5333329999999998</c:v>
                </c:pt>
                <c:pt idx="179">
                  <c:v>3.3666670000000001</c:v>
                </c:pt>
                <c:pt idx="180">
                  <c:v>3.7</c:v>
                </c:pt>
                <c:pt idx="181">
                  <c:v>3.4333330000000002</c:v>
                </c:pt>
                <c:pt idx="182">
                  <c:v>3.6</c:v>
                </c:pt>
                <c:pt idx="183">
                  <c:v>3.6333329999999999</c:v>
                </c:pt>
                <c:pt idx="184">
                  <c:v>3.7</c:v>
                </c:pt>
                <c:pt idx="185">
                  <c:v>3.5333329999999998</c:v>
                </c:pt>
                <c:pt idx="186">
                  <c:v>3.7</c:v>
                </c:pt>
                <c:pt idx="187">
                  <c:v>3.5333329999999998</c:v>
                </c:pt>
                <c:pt idx="188">
                  <c:v>3.7</c:v>
                </c:pt>
                <c:pt idx="189">
                  <c:v>3.5666669999999998</c:v>
                </c:pt>
                <c:pt idx="190">
                  <c:v>3.6</c:v>
                </c:pt>
                <c:pt idx="191">
                  <c:v>3.6333329999999999</c:v>
                </c:pt>
                <c:pt idx="192">
                  <c:v>3.8333330000000001</c:v>
                </c:pt>
                <c:pt idx="193">
                  <c:v>3.5666669999999998</c:v>
                </c:pt>
                <c:pt idx="194">
                  <c:v>4</c:v>
                </c:pt>
                <c:pt idx="195">
                  <c:v>3.4666670000000002</c:v>
                </c:pt>
                <c:pt idx="196">
                  <c:v>3.9333330000000002</c:v>
                </c:pt>
                <c:pt idx="197">
                  <c:v>3.6</c:v>
                </c:pt>
                <c:pt idx="198">
                  <c:v>3.9333330000000002</c:v>
                </c:pt>
                <c:pt idx="199">
                  <c:v>3.6</c:v>
                </c:pt>
                <c:pt idx="200">
                  <c:v>3.9666670000000002</c:v>
                </c:pt>
                <c:pt idx="201">
                  <c:v>3.8666670000000001</c:v>
                </c:pt>
                <c:pt idx="202">
                  <c:v>4.0999999999999996</c:v>
                </c:pt>
                <c:pt idx="203">
                  <c:v>4.0333329999999998</c:v>
                </c:pt>
                <c:pt idx="204">
                  <c:v>3.9666670000000002</c:v>
                </c:pt>
                <c:pt idx="205">
                  <c:v>3.9</c:v>
                </c:pt>
                <c:pt idx="206">
                  <c:v>4.2</c:v>
                </c:pt>
                <c:pt idx="207">
                  <c:v>4.0333329999999998</c:v>
                </c:pt>
                <c:pt idx="208">
                  <c:v>4.0999999999999996</c:v>
                </c:pt>
                <c:pt idx="209">
                  <c:v>4</c:v>
                </c:pt>
                <c:pt idx="210">
                  <c:v>4.3</c:v>
                </c:pt>
                <c:pt idx="211">
                  <c:v>3.9</c:v>
                </c:pt>
                <c:pt idx="212">
                  <c:v>4.1666670000000003</c:v>
                </c:pt>
                <c:pt idx="213">
                  <c:v>4</c:v>
                </c:pt>
                <c:pt idx="214">
                  <c:v>3.9</c:v>
                </c:pt>
                <c:pt idx="215">
                  <c:v>4.3333329999999997</c:v>
                </c:pt>
                <c:pt idx="216">
                  <c:v>4.0333329999999998</c:v>
                </c:pt>
                <c:pt idx="217">
                  <c:v>4.3</c:v>
                </c:pt>
                <c:pt idx="218">
                  <c:v>4</c:v>
                </c:pt>
                <c:pt idx="219">
                  <c:v>4.4000000000000004</c:v>
                </c:pt>
                <c:pt idx="220">
                  <c:v>4.0333329999999998</c:v>
                </c:pt>
                <c:pt idx="221">
                  <c:v>4.4333330000000002</c:v>
                </c:pt>
                <c:pt idx="222">
                  <c:v>4.4666670000000002</c:v>
                </c:pt>
                <c:pt idx="223">
                  <c:v>4.5999999999999996</c:v>
                </c:pt>
                <c:pt idx="224">
                  <c:v>4.5333329999999998</c:v>
                </c:pt>
                <c:pt idx="225">
                  <c:v>4.5333329999999998</c:v>
                </c:pt>
                <c:pt idx="226">
                  <c:v>4.5333329999999998</c:v>
                </c:pt>
                <c:pt idx="227">
                  <c:v>4.4000000000000004</c:v>
                </c:pt>
                <c:pt idx="228">
                  <c:v>4.766667</c:v>
                </c:pt>
                <c:pt idx="229">
                  <c:v>4.733333</c:v>
                </c:pt>
                <c:pt idx="230">
                  <c:v>4.6333330000000004</c:v>
                </c:pt>
                <c:pt idx="231">
                  <c:v>4.6666670000000003</c:v>
                </c:pt>
                <c:pt idx="232">
                  <c:v>4.4000000000000004</c:v>
                </c:pt>
                <c:pt idx="233">
                  <c:v>4.5999999999999996</c:v>
                </c:pt>
                <c:pt idx="234">
                  <c:v>4.5999999999999996</c:v>
                </c:pt>
                <c:pt idx="235">
                  <c:v>4.7</c:v>
                </c:pt>
                <c:pt idx="236">
                  <c:v>4.8</c:v>
                </c:pt>
                <c:pt idx="237">
                  <c:v>4.9000000000000004</c:v>
                </c:pt>
                <c:pt idx="238">
                  <c:v>4.8666669999999996</c:v>
                </c:pt>
                <c:pt idx="239">
                  <c:v>4.7</c:v>
                </c:pt>
                <c:pt idx="240">
                  <c:v>4.766667</c:v>
                </c:pt>
                <c:pt idx="241">
                  <c:v>4.8666669999999996</c:v>
                </c:pt>
                <c:pt idx="242">
                  <c:v>4.7</c:v>
                </c:pt>
                <c:pt idx="243">
                  <c:v>4.8666669999999996</c:v>
                </c:pt>
                <c:pt idx="244">
                  <c:v>4.9000000000000004</c:v>
                </c:pt>
                <c:pt idx="245">
                  <c:v>4.8666669999999996</c:v>
                </c:pt>
                <c:pt idx="246">
                  <c:v>5.0333329999999998</c:v>
                </c:pt>
                <c:pt idx="247">
                  <c:v>5.0666669999999998</c:v>
                </c:pt>
                <c:pt idx="248">
                  <c:v>5.0333329999999998</c:v>
                </c:pt>
                <c:pt idx="249">
                  <c:v>4.9333330000000002</c:v>
                </c:pt>
                <c:pt idx="250">
                  <c:v>4.9333330000000002</c:v>
                </c:pt>
                <c:pt idx="251">
                  <c:v>5</c:v>
                </c:pt>
                <c:pt idx="252">
                  <c:v>5.0666669999999998</c:v>
                </c:pt>
                <c:pt idx="253">
                  <c:v>5.0999999999999996</c:v>
                </c:pt>
                <c:pt idx="254">
                  <c:v>5.0999999999999996</c:v>
                </c:pt>
                <c:pt idx="255">
                  <c:v>5.0333329999999998</c:v>
                </c:pt>
                <c:pt idx="256">
                  <c:v>5.2</c:v>
                </c:pt>
                <c:pt idx="257">
                  <c:v>5.4666670000000002</c:v>
                </c:pt>
                <c:pt idx="258">
                  <c:v>5.2</c:v>
                </c:pt>
                <c:pt idx="259">
                  <c:v>5.1666670000000003</c:v>
                </c:pt>
                <c:pt idx="260">
                  <c:v>5.3666669999999996</c:v>
                </c:pt>
                <c:pt idx="261">
                  <c:v>5.6</c:v>
                </c:pt>
                <c:pt idx="262">
                  <c:v>5.5666669999999998</c:v>
                </c:pt>
                <c:pt idx="263">
                  <c:v>5.7</c:v>
                </c:pt>
                <c:pt idx="264">
                  <c:v>5.6333330000000004</c:v>
                </c:pt>
                <c:pt idx="265">
                  <c:v>5.733333</c:v>
                </c:pt>
                <c:pt idx="266">
                  <c:v>5.6</c:v>
                </c:pt>
                <c:pt idx="267">
                  <c:v>5.5666669999999998</c:v>
                </c:pt>
                <c:pt idx="268">
                  <c:v>5.733333</c:v>
                </c:pt>
                <c:pt idx="269">
                  <c:v>5.7</c:v>
                </c:pt>
                <c:pt idx="270">
                  <c:v>5.6666670000000003</c:v>
                </c:pt>
                <c:pt idx="271">
                  <c:v>5.733333</c:v>
                </c:pt>
                <c:pt idx="272">
                  <c:v>5.9</c:v>
                </c:pt>
                <c:pt idx="273">
                  <c:v>5.766667</c:v>
                </c:pt>
                <c:pt idx="274">
                  <c:v>5.766667</c:v>
                </c:pt>
                <c:pt idx="275">
                  <c:v>5.733333</c:v>
                </c:pt>
                <c:pt idx="276">
                  <c:v>5.9666670000000002</c:v>
                </c:pt>
                <c:pt idx="277">
                  <c:v>5.9333330000000002</c:v>
                </c:pt>
                <c:pt idx="278">
                  <c:v>6.233333</c:v>
                </c:pt>
                <c:pt idx="279">
                  <c:v>6.1666670000000003</c:v>
                </c:pt>
                <c:pt idx="280">
                  <c:v>6.1333330000000004</c:v>
                </c:pt>
                <c:pt idx="281">
                  <c:v>6.0333329999999998</c:v>
                </c:pt>
                <c:pt idx="282">
                  <c:v>6.0666669999999998</c:v>
                </c:pt>
                <c:pt idx="283">
                  <c:v>6.1</c:v>
                </c:pt>
                <c:pt idx="284">
                  <c:v>5.9333330000000002</c:v>
                </c:pt>
                <c:pt idx="285">
                  <c:v>6.0333329999999998</c:v>
                </c:pt>
                <c:pt idx="286">
                  <c:v>6.1333330000000004</c:v>
                </c:pt>
                <c:pt idx="287">
                  <c:v>5.9666670000000002</c:v>
                </c:pt>
                <c:pt idx="288">
                  <c:v>6.1333330000000004</c:v>
                </c:pt>
                <c:pt idx="289">
                  <c:v>6.2</c:v>
                </c:pt>
                <c:pt idx="290">
                  <c:v>6.1333330000000004</c:v>
                </c:pt>
                <c:pt idx="291">
                  <c:v>6.1</c:v>
                </c:pt>
                <c:pt idx="292">
                  <c:v>6.2</c:v>
                </c:pt>
                <c:pt idx="293">
                  <c:v>6.3</c:v>
                </c:pt>
                <c:pt idx="294">
                  <c:v>6.5</c:v>
                </c:pt>
                <c:pt idx="295">
                  <c:v>6.266667</c:v>
                </c:pt>
                <c:pt idx="296">
                  <c:v>6.233333</c:v>
                </c:pt>
                <c:pt idx="297">
                  <c:v>6.4</c:v>
                </c:pt>
                <c:pt idx="298">
                  <c:v>6.4</c:v>
                </c:pt>
                <c:pt idx="299">
                  <c:v>6.3666669999999996</c:v>
                </c:pt>
                <c:pt idx="300">
                  <c:v>6.3</c:v>
                </c:pt>
                <c:pt idx="301">
                  <c:v>6.5</c:v>
                </c:pt>
                <c:pt idx="302">
                  <c:v>6.3333329999999997</c:v>
                </c:pt>
                <c:pt idx="303">
                  <c:v>6.5</c:v>
                </c:pt>
                <c:pt idx="304">
                  <c:v>6.5333329999999998</c:v>
                </c:pt>
                <c:pt idx="305">
                  <c:v>6.4666670000000002</c:v>
                </c:pt>
                <c:pt idx="306">
                  <c:v>6.5666669999999998</c:v>
                </c:pt>
                <c:pt idx="307">
                  <c:v>6.4666670000000002</c:v>
                </c:pt>
                <c:pt idx="308">
                  <c:v>6.6333330000000004</c:v>
                </c:pt>
                <c:pt idx="309">
                  <c:v>6.4333330000000002</c:v>
                </c:pt>
                <c:pt idx="310">
                  <c:v>6.5</c:v>
                </c:pt>
                <c:pt idx="311">
                  <c:v>6.4333330000000002</c:v>
                </c:pt>
                <c:pt idx="312">
                  <c:v>6.6333330000000004</c:v>
                </c:pt>
                <c:pt idx="313">
                  <c:v>6.8</c:v>
                </c:pt>
                <c:pt idx="314">
                  <c:v>6.5333329999999998</c:v>
                </c:pt>
                <c:pt idx="315">
                  <c:v>6.766667</c:v>
                </c:pt>
                <c:pt idx="316">
                  <c:v>6.7</c:v>
                </c:pt>
                <c:pt idx="317">
                  <c:v>7.1666670000000003</c:v>
                </c:pt>
                <c:pt idx="318">
                  <c:v>6.9666670000000002</c:v>
                </c:pt>
                <c:pt idx="319">
                  <c:v>7.4333330000000002</c:v>
                </c:pt>
                <c:pt idx="320">
                  <c:v>7.2</c:v>
                </c:pt>
                <c:pt idx="321">
                  <c:v>6.8666669999999996</c:v>
                </c:pt>
                <c:pt idx="322">
                  <c:v>6.9333330000000002</c:v>
                </c:pt>
                <c:pt idx="323">
                  <c:v>6.9333330000000002</c:v>
                </c:pt>
                <c:pt idx="324">
                  <c:v>7.0333329999999998</c:v>
                </c:pt>
                <c:pt idx="325">
                  <c:v>6.9333330000000002</c:v>
                </c:pt>
                <c:pt idx="326">
                  <c:v>6.9</c:v>
                </c:pt>
                <c:pt idx="327">
                  <c:v>6.9666670000000002</c:v>
                </c:pt>
                <c:pt idx="328">
                  <c:v>7</c:v>
                </c:pt>
                <c:pt idx="329">
                  <c:v>6.9666670000000002</c:v>
                </c:pt>
                <c:pt idx="330">
                  <c:v>7.1333330000000004</c:v>
                </c:pt>
                <c:pt idx="331">
                  <c:v>7</c:v>
                </c:pt>
                <c:pt idx="332">
                  <c:v>7.1</c:v>
                </c:pt>
                <c:pt idx="333">
                  <c:v>7.1666670000000003</c:v>
                </c:pt>
                <c:pt idx="334">
                  <c:v>7.3333329999999997</c:v>
                </c:pt>
                <c:pt idx="335">
                  <c:v>7.1666670000000003</c:v>
                </c:pt>
                <c:pt idx="336">
                  <c:v>7.1</c:v>
                </c:pt>
                <c:pt idx="337">
                  <c:v>7.2</c:v>
                </c:pt>
                <c:pt idx="338">
                  <c:v>7.233333</c:v>
                </c:pt>
                <c:pt idx="339">
                  <c:v>7.1666670000000003</c:v>
                </c:pt>
                <c:pt idx="340">
                  <c:v>7.2</c:v>
                </c:pt>
                <c:pt idx="341">
                  <c:v>7.2</c:v>
                </c:pt>
                <c:pt idx="342">
                  <c:v>7.4</c:v>
                </c:pt>
                <c:pt idx="343">
                  <c:v>7.3333329999999997</c:v>
                </c:pt>
                <c:pt idx="344">
                  <c:v>7.3333329999999997</c:v>
                </c:pt>
                <c:pt idx="345">
                  <c:v>7.266667</c:v>
                </c:pt>
                <c:pt idx="346">
                  <c:v>7.4333330000000002</c:v>
                </c:pt>
                <c:pt idx="347">
                  <c:v>7.266667</c:v>
                </c:pt>
                <c:pt idx="348">
                  <c:v>7.266667</c:v>
                </c:pt>
                <c:pt idx="349">
                  <c:v>7.3</c:v>
                </c:pt>
                <c:pt idx="350">
                  <c:v>7.5333329999999998</c:v>
                </c:pt>
                <c:pt idx="351">
                  <c:v>7.4666670000000002</c:v>
                </c:pt>
                <c:pt idx="352">
                  <c:v>7.4</c:v>
                </c:pt>
                <c:pt idx="353">
                  <c:v>7.6333330000000004</c:v>
                </c:pt>
                <c:pt idx="354">
                  <c:v>7.3666669999999996</c:v>
                </c:pt>
                <c:pt idx="355">
                  <c:v>7.4333330000000002</c:v>
                </c:pt>
                <c:pt idx="356">
                  <c:v>7.3666669999999996</c:v>
                </c:pt>
                <c:pt idx="357">
                  <c:v>7.6</c:v>
                </c:pt>
                <c:pt idx="358">
                  <c:v>7.7</c:v>
                </c:pt>
                <c:pt idx="359">
                  <c:v>7.6</c:v>
                </c:pt>
                <c:pt idx="360">
                  <c:v>7.766667</c:v>
                </c:pt>
                <c:pt idx="361">
                  <c:v>7.6666670000000003</c:v>
                </c:pt>
                <c:pt idx="362">
                  <c:v>7.7</c:v>
                </c:pt>
                <c:pt idx="363">
                  <c:v>7.7</c:v>
                </c:pt>
                <c:pt idx="364">
                  <c:v>7.766667</c:v>
                </c:pt>
                <c:pt idx="365">
                  <c:v>7.8</c:v>
                </c:pt>
                <c:pt idx="366">
                  <c:v>7.8333329999999997</c:v>
                </c:pt>
                <c:pt idx="367">
                  <c:v>7.7</c:v>
                </c:pt>
                <c:pt idx="368">
                  <c:v>7.733333</c:v>
                </c:pt>
                <c:pt idx="369">
                  <c:v>7.9</c:v>
                </c:pt>
                <c:pt idx="370">
                  <c:v>7.766667</c:v>
                </c:pt>
                <c:pt idx="371">
                  <c:v>7.9</c:v>
                </c:pt>
                <c:pt idx="372">
                  <c:v>7.8</c:v>
                </c:pt>
                <c:pt idx="373">
                  <c:v>7.9666670000000002</c:v>
                </c:pt>
                <c:pt idx="374">
                  <c:v>8.0333330000000007</c:v>
                </c:pt>
                <c:pt idx="375">
                  <c:v>7.8333329999999997</c:v>
                </c:pt>
                <c:pt idx="376">
                  <c:v>7.9333330000000002</c:v>
                </c:pt>
                <c:pt idx="377">
                  <c:v>8.0666670000000007</c:v>
                </c:pt>
                <c:pt idx="378">
                  <c:v>7.8666669999999996</c:v>
                </c:pt>
                <c:pt idx="379">
                  <c:v>7.8333329999999997</c:v>
                </c:pt>
                <c:pt idx="380">
                  <c:v>8.0333330000000007</c:v>
                </c:pt>
                <c:pt idx="381">
                  <c:v>8.1999999999999993</c:v>
                </c:pt>
                <c:pt idx="382">
                  <c:v>8.1333330000000004</c:v>
                </c:pt>
                <c:pt idx="383">
                  <c:v>8.3333329999999997</c:v>
                </c:pt>
                <c:pt idx="384">
                  <c:v>8.0666670000000007</c:v>
                </c:pt>
                <c:pt idx="385">
                  <c:v>8.233333</c:v>
                </c:pt>
                <c:pt idx="386">
                  <c:v>8.3000000000000007</c:v>
                </c:pt>
                <c:pt idx="387">
                  <c:v>8.266667</c:v>
                </c:pt>
                <c:pt idx="388">
                  <c:v>8.3333329999999997</c:v>
                </c:pt>
                <c:pt idx="389">
                  <c:v>8.3000000000000007</c:v>
                </c:pt>
                <c:pt idx="390">
                  <c:v>8.5</c:v>
                </c:pt>
                <c:pt idx="391">
                  <c:v>8.233333</c:v>
                </c:pt>
                <c:pt idx="392">
                  <c:v>8.1999999999999993</c:v>
                </c:pt>
                <c:pt idx="393">
                  <c:v>8.3333329999999997</c:v>
                </c:pt>
                <c:pt idx="394">
                  <c:v>8.3333329999999997</c:v>
                </c:pt>
                <c:pt idx="395">
                  <c:v>8.4666669999999993</c:v>
                </c:pt>
                <c:pt idx="396">
                  <c:v>8.4333329999999993</c:v>
                </c:pt>
                <c:pt idx="397">
                  <c:v>9</c:v>
                </c:pt>
                <c:pt idx="398">
                  <c:v>8.3666669999999996</c:v>
                </c:pt>
                <c:pt idx="399">
                  <c:v>8.5333330000000007</c:v>
                </c:pt>
                <c:pt idx="400">
                  <c:v>8.5333330000000007</c:v>
                </c:pt>
                <c:pt idx="401">
                  <c:v>8.5666670000000007</c:v>
                </c:pt>
                <c:pt idx="402">
                  <c:v>8.8000000000000007</c:v>
                </c:pt>
                <c:pt idx="403">
                  <c:v>8.6666670000000003</c:v>
                </c:pt>
                <c:pt idx="404">
                  <c:v>8.6333330000000004</c:v>
                </c:pt>
                <c:pt idx="405">
                  <c:v>8.8333329999999997</c:v>
                </c:pt>
                <c:pt idx="406">
                  <c:v>8.733333</c:v>
                </c:pt>
                <c:pt idx="407">
                  <c:v>8.6666670000000003</c:v>
                </c:pt>
                <c:pt idx="408">
                  <c:v>8.8333329999999997</c:v>
                </c:pt>
                <c:pt idx="409">
                  <c:v>8.6999999999999993</c:v>
                </c:pt>
                <c:pt idx="410">
                  <c:v>8.8000000000000007</c:v>
                </c:pt>
                <c:pt idx="411">
                  <c:v>9</c:v>
                </c:pt>
                <c:pt idx="412">
                  <c:v>9</c:v>
                </c:pt>
                <c:pt idx="413">
                  <c:v>9</c:v>
                </c:pt>
                <c:pt idx="414">
                  <c:v>8.8666669999999996</c:v>
                </c:pt>
                <c:pt idx="415">
                  <c:v>9.0666670000000007</c:v>
                </c:pt>
                <c:pt idx="416">
                  <c:v>8.766667</c:v>
                </c:pt>
                <c:pt idx="417">
                  <c:v>9.0666670000000007</c:v>
                </c:pt>
                <c:pt idx="418">
                  <c:v>8.9</c:v>
                </c:pt>
                <c:pt idx="419">
                  <c:v>9</c:v>
                </c:pt>
                <c:pt idx="420">
                  <c:v>9.1</c:v>
                </c:pt>
                <c:pt idx="421">
                  <c:v>8.9333329999999993</c:v>
                </c:pt>
                <c:pt idx="422">
                  <c:v>9.0333330000000007</c:v>
                </c:pt>
                <c:pt idx="423">
                  <c:v>9</c:v>
                </c:pt>
                <c:pt idx="424">
                  <c:v>9.1</c:v>
                </c:pt>
                <c:pt idx="425">
                  <c:v>9.0333330000000007</c:v>
                </c:pt>
                <c:pt idx="426">
                  <c:v>9.1333330000000004</c:v>
                </c:pt>
                <c:pt idx="427">
                  <c:v>9.1333330000000004</c:v>
                </c:pt>
                <c:pt idx="428">
                  <c:v>9.233333</c:v>
                </c:pt>
                <c:pt idx="429">
                  <c:v>9.0666670000000007</c:v>
                </c:pt>
                <c:pt idx="430">
                  <c:v>9.3000000000000007</c:v>
                </c:pt>
                <c:pt idx="431">
                  <c:v>9.5666670000000007</c:v>
                </c:pt>
                <c:pt idx="432">
                  <c:v>9.3333329999999997</c:v>
                </c:pt>
                <c:pt idx="433">
                  <c:v>9.3000000000000007</c:v>
                </c:pt>
                <c:pt idx="434">
                  <c:v>9.3333329999999997</c:v>
                </c:pt>
                <c:pt idx="435">
                  <c:v>9.6</c:v>
                </c:pt>
                <c:pt idx="436">
                  <c:v>9.4333329999999993</c:v>
                </c:pt>
                <c:pt idx="437">
                  <c:v>9.6</c:v>
                </c:pt>
                <c:pt idx="438">
                  <c:v>9.4666669999999993</c:v>
                </c:pt>
                <c:pt idx="439">
                  <c:v>9.5333330000000007</c:v>
                </c:pt>
                <c:pt idx="440">
                  <c:v>9.5</c:v>
                </c:pt>
                <c:pt idx="441">
                  <c:v>9.4333329999999993</c:v>
                </c:pt>
                <c:pt idx="442">
                  <c:v>9.3000000000000007</c:v>
                </c:pt>
                <c:pt idx="443">
                  <c:v>9.5</c:v>
                </c:pt>
                <c:pt idx="444">
                  <c:v>9.5333330000000007</c:v>
                </c:pt>
                <c:pt idx="445">
                  <c:v>9.5</c:v>
                </c:pt>
                <c:pt idx="446">
                  <c:v>9.4333329999999993</c:v>
                </c:pt>
                <c:pt idx="447">
                  <c:v>9.5333330000000007</c:v>
                </c:pt>
                <c:pt idx="448">
                  <c:v>9.8666669999999996</c:v>
                </c:pt>
                <c:pt idx="449">
                  <c:v>9.6999999999999993</c:v>
                </c:pt>
                <c:pt idx="450">
                  <c:v>9.5333330000000007</c:v>
                </c:pt>
                <c:pt idx="451">
                  <c:v>9.6666670000000003</c:v>
                </c:pt>
                <c:pt idx="452">
                  <c:v>9.8333329999999997</c:v>
                </c:pt>
                <c:pt idx="453">
                  <c:v>9.6999999999999993</c:v>
                </c:pt>
                <c:pt idx="454">
                  <c:v>9.6</c:v>
                </c:pt>
                <c:pt idx="455">
                  <c:v>9.733333</c:v>
                </c:pt>
                <c:pt idx="456">
                  <c:v>9.733333</c:v>
                </c:pt>
                <c:pt idx="457">
                  <c:v>9.9</c:v>
                </c:pt>
                <c:pt idx="458">
                  <c:v>9.6666670000000003</c:v>
                </c:pt>
                <c:pt idx="459">
                  <c:v>9.9666669999999993</c:v>
                </c:pt>
                <c:pt idx="460">
                  <c:v>9.8000000000000007</c:v>
                </c:pt>
                <c:pt idx="461">
                  <c:v>9.766667</c:v>
                </c:pt>
                <c:pt idx="462">
                  <c:v>9.9</c:v>
                </c:pt>
                <c:pt idx="463">
                  <c:v>9.8000000000000007</c:v>
                </c:pt>
                <c:pt idx="464">
                  <c:v>10.066667000000001</c:v>
                </c:pt>
                <c:pt idx="465">
                  <c:v>10.133333</c:v>
                </c:pt>
                <c:pt idx="466">
                  <c:v>10.066667000000001</c:v>
                </c:pt>
                <c:pt idx="467">
                  <c:v>10</c:v>
                </c:pt>
                <c:pt idx="468">
                  <c:v>10.1</c:v>
                </c:pt>
                <c:pt idx="469">
                  <c:v>10.033333000000001</c:v>
                </c:pt>
                <c:pt idx="470">
                  <c:v>10.166667</c:v>
                </c:pt>
                <c:pt idx="471">
                  <c:v>10.166667</c:v>
                </c:pt>
                <c:pt idx="472">
                  <c:v>10.3</c:v>
                </c:pt>
                <c:pt idx="473">
                  <c:v>10.066667000000001</c:v>
                </c:pt>
                <c:pt idx="474">
                  <c:v>10.133333</c:v>
                </c:pt>
                <c:pt idx="475">
                  <c:v>10.199999999999999</c:v>
                </c:pt>
                <c:pt idx="476">
                  <c:v>10</c:v>
                </c:pt>
                <c:pt idx="477">
                  <c:v>10.1</c:v>
                </c:pt>
                <c:pt idx="478">
                  <c:v>10.333333</c:v>
                </c:pt>
                <c:pt idx="479">
                  <c:v>10.199999999999999</c:v>
                </c:pt>
                <c:pt idx="480">
                  <c:v>10.199999999999999</c:v>
                </c:pt>
                <c:pt idx="481">
                  <c:v>10.166667</c:v>
                </c:pt>
                <c:pt idx="482">
                  <c:v>10.199999999999999</c:v>
                </c:pt>
                <c:pt idx="483">
                  <c:v>10.466666999999999</c:v>
                </c:pt>
                <c:pt idx="484">
                  <c:v>10.466666999999999</c:v>
                </c:pt>
                <c:pt idx="485">
                  <c:v>10.433332999999999</c:v>
                </c:pt>
                <c:pt idx="486">
                  <c:v>10.533333000000001</c:v>
                </c:pt>
                <c:pt idx="487">
                  <c:v>10.666667</c:v>
                </c:pt>
                <c:pt idx="488">
                  <c:v>10.466666999999999</c:v>
                </c:pt>
                <c:pt idx="489">
                  <c:v>10.466666999999999</c:v>
                </c:pt>
                <c:pt idx="490">
                  <c:v>10.8</c:v>
                </c:pt>
                <c:pt idx="491">
                  <c:v>10.5</c:v>
                </c:pt>
                <c:pt idx="492">
                  <c:v>10.666667</c:v>
                </c:pt>
                <c:pt idx="493">
                  <c:v>10.8</c:v>
                </c:pt>
                <c:pt idx="494">
                  <c:v>10.6</c:v>
                </c:pt>
                <c:pt idx="495">
                  <c:v>10.7</c:v>
                </c:pt>
                <c:pt idx="496">
                  <c:v>10.6</c:v>
                </c:pt>
                <c:pt idx="497">
                  <c:v>10.833333</c:v>
                </c:pt>
                <c:pt idx="498">
                  <c:v>10.733333</c:v>
                </c:pt>
                <c:pt idx="499">
                  <c:v>11.633333</c:v>
                </c:pt>
                <c:pt idx="500">
                  <c:v>10.866667</c:v>
                </c:pt>
                <c:pt idx="501">
                  <c:v>10.633333</c:v>
                </c:pt>
                <c:pt idx="502">
                  <c:v>11</c:v>
                </c:pt>
                <c:pt idx="503">
                  <c:v>10.9</c:v>
                </c:pt>
                <c:pt idx="504">
                  <c:v>10.9</c:v>
                </c:pt>
                <c:pt idx="505">
                  <c:v>10.833333</c:v>
                </c:pt>
                <c:pt idx="506">
                  <c:v>10.766667</c:v>
                </c:pt>
                <c:pt idx="507">
                  <c:v>11</c:v>
                </c:pt>
                <c:pt idx="508">
                  <c:v>10.9</c:v>
                </c:pt>
                <c:pt idx="509">
                  <c:v>10.733333</c:v>
                </c:pt>
                <c:pt idx="510">
                  <c:v>11.066667000000001</c:v>
                </c:pt>
                <c:pt idx="511">
                  <c:v>11.133333</c:v>
                </c:pt>
                <c:pt idx="512">
                  <c:v>11.033333000000001</c:v>
                </c:pt>
                <c:pt idx="513">
                  <c:v>11.066667000000001</c:v>
                </c:pt>
                <c:pt idx="514">
                  <c:v>11.1</c:v>
                </c:pt>
                <c:pt idx="515">
                  <c:v>10.9</c:v>
                </c:pt>
                <c:pt idx="516">
                  <c:v>10.9</c:v>
                </c:pt>
                <c:pt idx="517">
                  <c:v>10.966666999999999</c:v>
                </c:pt>
                <c:pt idx="518">
                  <c:v>11.133333</c:v>
                </c:pt>
                <c:pt idx="519">
                  <c:v>11.1</c:v>
                </c:pt>
                <c:pt idx="520">
                  <c:v>11.166667</c:v>
                </c:pt>
                <c:pt idx="521">
                  <c:v>11.166667</c:v>
                </c:pt>
                <c:pt idx="522">
                  <c:v>11.166667</c:v>
                </c:pt>
                <c:pt idx="523">
                  <c:v>11.2</c:v>
                </c:pt>
                <c:pt idx="524">
                  <c:v>11.333333</c:v>
                </c:pt>
                <c:pt idx="525">
                  <c:v>11.466666999999999</c:v>
                </c:pt>
                <c:pt idx="526">
                  <c:v>11.233333</c:v>
                </c:pt>
                <c:pt idx="527">
                  <c:v>11.433332999999999</c:v>
                </c:pt>
                <c:pt idx="528">
                  <c:v>11.3</c:v>
                </c:pt>
                <c:pt idx="529">
                  <c:v>11.366667</c:v>
                </c:pt>
                <c:pt idx="530">
                  <c:v>11.466666999999999</c:v>
                </c:pt>
                <c:pt idx="531">
                  <c:v>11.4</c:v>
                </c:pt>
                <c:pt idx="532">
                  <c:v>11.566667000000001</c:v>
                </c:pt>
                <c:pt idx="533">
                  <c:v>11.333333</c:v>
                </c:pt>
                <c:pt idx="534">
                  <c:v>11.5</c:v>
                </c:pt>
                <c:pt idx="535">
                  <c:v>11.433332999999999</c:v>
                </c:pt>
                <c:pt idx="536">
                  <c:v>11.533333000000001</c:v>
                </c:pt>
                <c:pt idx="537">
                  <c:v>11.5</c:v>
                </c:pt>
                <c:pt idx="538">
                  <c:v>11.633333</c:v>
                </c:pt>
                <c:pt idx="539">
                  <c:v>11.6</c:v>
                </c:pt>
                <c:pt idx="540">
                  <c:v>11.566667000000001</c:v>
                </c:pt>
                <c:pt idx="541">
                  <c:v>11.633333</c:v>
                </c:pt>
                <c:pt idx="542">
                  <c:v>11.433332999999999</c:v>
                </c:pt>
                <c:pt idx="543">
                  <c:v>11.466666999999999</c:v>
                </c:pt>
                <c:pt idx="544">
                  <c:v>11.9</c:v>
                </c:pt>
                <c:pt idx="545">
                  <c:v>11.533333000000001</c:v>
                </c:pt>
                <c:pt idx="546">
                  <c:v>11.766667</c:v>
                </c:pt>
                <c:pt idx="547">
                  <c:v>11.766667</c:v>
                </c:pt>
                <c:pt idx="548">
                  <c:v>11.8</c:v>
                </c:pt>
                <c:pt idx="549">
                  <c:v>11.666667</c:v>
                </c:pt>
                <c:pt idx="550">
                  <c:v>11.7</c:v>
                </c:pt>
                <c:pt idx="551">
                  <c:v>11.833333</c:v>
                </c:pt>
                <c:pt idx="552">
                  <c:v>11.833333</c:v>
                </c:pt>
                <c:pt idx="553">
                  <c:v>11.833333</c:v>
                </c:pt>
                <c:pt idx="554">
                  <c:v>11.933332999999999</c:v>
                </c:pt>
                <c:pt idx="555">
                  <c:v>11.966666999999999</c:v>
                </c:pt>
                <c:pt idx="556">
                  <c:v>11.8</c:v>
                </c:pt>
                <c:pt idx="557">
                  <c:v>11.866667</c:v>
                </c:pt>
                <c:pt idx="558">
                  <c:v>12.2</c:v>
                </c:pt>
                <c:pt idx="559">
                  <c:v>11.933332999999999</c:v>
                </c:pt>
                <c:pt idx="560">
                  <c:v>12.033333000000001</c:v>
                </c:pt>
                <c:pt idx="561">
                  <c:v>12.1</c:v>
                </c:pt>
                <c:pt idx="562">
                  <c:v>12</c:v>
                </c:pt>
                <c:pt idx="563">
                  <c:v>12.133333</c:v>
                </c:pt>
                <c:pt idx="564">
                  <c:v>12.133333</c:v>
                </c:pt>
                <c:pt idx="565">
                  <c:v>12.2</c:v>
                </c:pt>
                <c:pt idx="566">
                  <c:v>12.133333</c:v>
                </c:pt>
                <c:pt idx="567">
                  <c:v>12.233333</c:v>
                </c:pt>
                <c:pt idx="568">
                  <c:v>12.066667000000001</c:v>
                </c:pt>
                <c:pt idx="569">
                  <c:v>12.233333</c:v>
                </c:pt>
                <c:pt idx="570">
                  <c:v>12.2</c:v>
                </c:pt>
                <c:pt idx="571">
                  <c:v>12.166667</c:v>
                </c:pt>
                <c:pt idx="572">
                  <c:v>12.2</c:v>
                </c:pt>
                <c:pt idx="573">
                  <c:v>12.4</c:v>
                </c:pt>
                <c:pt idx="574">
                  <c:v>12.3</c:v>
                </c:pt>
                <c:pt idx="575">
                  <c:v>12.333333</c:v>
                </c:pt>
                <c:pt idx="576">
                  <c:v>12.333333</c:v>
                </c:pt>
                <c:pt idx="577">
                  <c:v>12.4</c:v>
                </c:pt>
                <c:pt idx="578">
                  <c:v>12.3</c:v>
                </c:pt>
                <c:pt idx="579">
                  <c:v>12.366667</c:v>
                </c:pt>
                <c:pt idx="580">
                  <c:v>12.366667</c:v>
                </c:pt>
                <c:pt idx="581">
                  <c:v>12.433332999999999</c:v>
                </c:pt>
                <c:pt idx="582">
                  <c:v>12.533333000000001</c:v>
                </c:pt>
                <c:pt idx="583">
                  <c:v>12.566667000000001</c:v>
                </c:pt>
                <c:pt idx="584">
                  <c:v>12.533333000000001</c:v>
                </c:pt>
                <c:pt idx="585">
                  <c:v>12.566667000000001</c:v>
                </c:pt>
                <c:pt idx="586">
                  <c:v>12.5</c:v>
                </c:pt>
                <c:pt idx="587">
                  <c:v>12.633333</c:v>
                </c:pt>
                <c:pt idx="588">
                  <c:v>12.566667000000001</c:v>
                </c:pt>
                <c:pt idx="589">
                  <c:v>12.666667</c:v>
                </c:pt>
                <c:pt idx="590">
                  <c:v>12.666667</c:v>
                </c:pt>
                <c:pt idx="591">
                  <c:v>12.566667000000001</c:v>
                </c:pt>
                <c:pt idx="592">
                  <c:v>12.733333</c:v>
                </c:pt>
                <c:pt idx="593">
                  <c:v>12.7</c:v>
                </c:pt>
                <c:pt idx="594">
                  <c:v>12.933332999999999</c:v>
                </c:pt>
                <c:pt idx="595">
                  <c:v>12.8</c:v>
                </c:pt>
                <c:pt idx="596">
                  <c:v>12.733333</c:v>
                </c:pt>
                <c:pt idx="597">
                  <c:v>12.766667</c:v>
                </c:pt>
                <c:pt idx="598">
                  <c:v>12.9</c:v>
                </c:pt>
                <c:pt idx="599">
                  <c:v>13.1</c:v>
                </c:pt>
                <c:pt idx="600">
                  <c:v>12.933332999999999</c:v>
                </c:pt>
                <c:pt idx="601">
                  <c:v>12.9</c:v>
                </c:pt>
                <c:pt idx="602">
                  <c:v>12.9</c:v>
                </c:pt>
                <c:pt idx="603">
                  <c:v>13.066667000000001</c:v>
                </c:pt>
                <c:pt idx="604">
                  <c:v>12.9</c:v>
                </c:pt>
                <c:pt idx="605">
                  <c:v>12.966666999999999</c:v>
                </c:pt>
                <c:pt idx="606">
                  <c:v>12.933332999999999</c:v>
                </c:pt>
                <c:pt idx="607">
                  <c:v>13.233333</c:v>
                </c:pt>
                <c:pt idx="608">
                  <c:v>13.033333000000001</c:v>
                </c:pt>
                <c:pt idx="609">
                  <c:v>13.066667000000001</c:v>
                </c:pt>
                <c:pt idx="610">
                  <c:v>13.2</c:v>
                </c:pt>
                <c:pt idx="611">
                  <c:v>13</c:v>
                </c:pt>
                <c:pt idx="612">
                  <c:v>13.033333000000001</c:v>
                </c:pt>
                <c:pt idx="613">
                  <c:v>13.266667</c:v>
                </c:pt>
                <c:pt idx="614">
                  <c:v>13</c:v>
                </c:pt>
                <c:pt idx="615">
                  <c:v>13.3</c:v>
                </c:pt>
                <c:pt idx="616">
                  <c:v>13.366667</c:v>
                </c:pt>
                <c:pt idx="617">
                  <c:v>13.466666999999999</c:v>
                </c:pt>
                <c:pt idx="618">
                  <c:v>13.466666999999999</c:v>
                </c:pt>
                <c:pt idx="619">
                  <c:v>13.433332999999999</c:v>
                </c:pt>
                <c:pt idx="620">
                  <c:v>13.5</c:v>
                </c:pt>
                <c:pt idx="621">
                  <c:v>13.5</c:v>
                </c:pt>
                <c:pt idx="622">
                  <c:v>13.5</c:v>
                </c:pt>
                <c:pt idx="623">
                  <c:v>13.566667000000001</c:v>
                </c:pt>
                <c:pt idx="624">
                  <c:v>15.766667</c:v>
                </c:pt>
                <c:pt idx="625">
                  <c:v>13.6</c:v>
                </c:pt>
                <c:pt idx="626">
                  <c:v>13.533333000000001</c:v>
                </c:pt>
                <c:pt idx="627">
                  <c:v>13.5</c:v>
                </c:pt>
                <c:pt idx="628">
                  <c:v>13.633333</c:v>
                </c:pt>
                <c:pt idx="629">
                  <c:v>13.566667000000001</c:v>
                </c:pt>
                <c:pt idx="630">
                  <c:v>13.733333</c:v>
                </c:pt>
                <c:pt idx="631">
                  <c:v>13.733333</c:v>
                </c:pt>
                <c:pt idx="632">
                  <c:v>13.733333</c:v>
                </c:pt>
                <c:pt idx="633">
                  <c:v>13.7</c:v>
                </c:pt>
                <c:pt idx="634">
                  <c:v>13.933332999999999</c:v>
                </c:pt>
                <c:pt idx="635">
                  <c:v>13.666667</c:v>
                </c:pt>
                <c:pt idx="636">
                  <c:v>14.033333000000001</c:v>
                </c:pt>
                <c:pt idx="637">
                  <c:v>13.9</c:v>
                </c:pt>
                <c:pt idx="638">
                  <c:v>13.9</c:v>
                </c:pt>
                <c:pt idx="639">
                  <c:v>13.566667000000001</c:v>
                </c:pt>
                <c:pt idx="640">
                  <c:v>13.933332999999999</c:v>
                </c:pt>
                <c:pt idx="641">
                  <c:v>13.833333</c:v>
                </c:pt>
                <c:pt idx="642">
                  <c:v>13.966666999999999</c:v>
                </c:pt>
                <c:pt idx="643">
                  <c:v>13.866667</c:v>
                </c:pt>
                <c:pt idx="644">
                  <c:v>14.066667000000001</c:v>
                </c:pt>
                <c:pt idx="645">
                  <c:v>14.066667000000001</c:v>
                </c:pt>
                <c:pt idx="646">
                  <c:v>13.833333</c:v>
                </c:pt>
                <c:pt idx="647">
                  <c:v>14.2</c:v>
                </c:pt>
                <c:pt idx="648">
                  <c:v>14.2</c:v>
                </c:pt>
                <c:pt idx="649">
                  <c:v>14.166667</c:v>
                </c:pt>
                <c:pt idx="650">
                  <c:v>14.033333000000001</c:v>
                </c:pt>
                <c:pt idx="651">
                  <c:v>14.066667000000001</c:v>
                </c:pt>
                <c:pt idx="652">
                  <c:v>14.3</c:v>
                </c:pt>
                <c:pt idx="653">
                  <c:v>14.066667000000001</c:v>
                </c:pt>
                <c:pt idx="654">
                  <c:v>14.2</c:v>
                </c:pt>
                <c:pt idx="655">
                  <c:v>14.233333</c:v>
                </c:pt>
                <c:pt idx="656">
                  <c:v>14.2</c:v>
                </c:pt>
                <c:pt idx="657">
                  <c:v>14.366667</c:v>
                </c:pt>
                <c:pt idx="658">
                  <c:v>14.333333</c:v>
                </c:pt>
                <c:pt idx="659">
                  <c:v>14.233333</c:v>
                </c:pt>
                <c:pt idx="660">
                  <c:v>14.466666999999999</c:v>
                </c:pt>
                <c:pt idx="661">
                  <c:v>14.4</c:v>
                </c:pt>
                <c:pt idx="662">
                  <c:v>14.433332999999999</c:v>
                </c:pt>
                <c:pt idx="663">
                  <c:v>14.4</c:v>
                </c:pt>
                <c:pt idx="664">
                  <c:v>14.6</c:v>
                </c:pt>
                <c:pt idx="665">
                  <c:v>14.333333</c:v>
                </c:pt>
                <c:pt idx="666">
                  <c:v>14.533333000000001</c:v>
                </c:pt>
                <c:pt idx="667">
                  <c:v>14.3</c:v>
                </c:pt>
                <c:pt idx="668">
                  <c:v>14.533333000000001</c:v>
                </c:pt>
                <c:pt idx="669">
                  <c:v>14.566667000000001</c:v>
                </c:pt>
                <c:pt idx="670">
                  <c:v>14.666667</c:v>
                </c:pt>
                <c:pt idx="671">
                  <c:v>14.6</c:v>
                </c:pt>
                <c:pt idx="672">
                  <c:v>14.766667</c:v>
                </c:pt>
                <c:pt idx="673">
                  <c:v>14.6</c:v>
                </c:pt>
                <c:pt idx="674">
                  <c:v>14.7</c:v>
                </c:pt>
                <c:pt idx="675">
                  <c:v>14.7</c:v>
                </c:pt>
                <c:pt idx="676">
                  <c:v>14.733333</c:v>
                </c:pt>
                <c:pt idx="677">
                  <c:v>14.733333</c:v>
                </c:pt>
                <c:pt idx="678">
                  <c:v>14.833333</c:v>
                </c:pt>
                <c:pt idx="679">
                  <c:v>14.833333</c:v>
                </c:pt>
                <c:pt idx="680">
                  <c:v>14.933332999999999</c:v>
                </c:pt>
                <c:pt idx="681">
                  <c:v>14.833333</c:v>
                </c:pt>
                <c:pt idx="682">
                  <c:v>14.833333</c:v>
                </c:pt>
                <c:pt idx="683">
                  <c:v>14.966666999999999</c:v>
                </c:pt>
                <c:pt idx="684">
                  <c:v>14.9</c:v>
                </c:pt>
                <c:pt idx="685">
                  <c:v>14.9</c:v>
                </c:pt>
                <c:pt idx="686">
                  <c:v>14.966666999999999</c:v>
                </c:pt>
                <c:pt idx="687">
                  <c:v>15</c:v>
                </c:pt>
                <c:pt idx="688">
                  <c:v>14.933332999999999</c:v>
                </c:pt>
                <c:pt idx="689">
                  <c:v>14.966666999999999</c:v>
                </c:pt>
                <c:pt idx="690">
                  <c:v>14.966666999999999</c:v>
                </c:pt>
                <c:pt idx="691">
                  <c:v>15.066667000000001</c:v>
                </c:pt>
                <c:pt idx="692">
                  <c:v>15.1</c:v>
                </c:pt>
                <c:pt idx="693">
                  <c:v>15.033333000000001</c:v>
                </c:pt>
                <c:pt idx="694">
                  <c:v>15.2</c:v>
                </c:pt>
                <c:pt idx="695">
                  <c:v>15.066667000000001</c:v>
                </c:pt>
                <c:pt idx="696">
                  <c:v>15.1</c:v>
                </c:pt>
                <c:pt idx="697">
                  <c:v>15.066667000000001</c:v>
                </c:pt>
                <c:pt idx="698">
                  <c:v>15.266667</c:v>
                </c:pt>
                <c:pt idx="699">
                  <c:v>15.2</c:v>
                </c:pt>
                <c:pt idx="700">
                  <c:v>15.333333</c:v>
                </c:pt>
                <c:pt idx="701">
                  <c:v>15.3</c:v>
                </c:pt>
                <c:pt idx="702">
                  <c:v>15.333333</c:v>
                </c:pt>
                <c:pt idx="703">
                  <c:v>15.433332999999999</c:v>
                </c:pt>
                <c:pt idx="704">
                  <c:v>15.333333</c:v>
                </c:pt>
                <c:pt idx="705">
                  <c:v>15.633333</c:v>
                </c:pt>
                <c:pt idx="706">
                  <c:v>15.466666999999999</c:v>
                </c:pt>
                <c:pt idx="707">
                  <c:v>15.5</c:v>
                </c:pt>
                <c:pt idx="708">
                  <c:v>15.6</c:v>
                </c:pt>
                <c:pt idx="709">
                  <c:v>15.6</c:v>
                </c:pt>
                <c:pt idx="710">
                  <c:v>15.333333</c:v>
                </c:pt>
                <c:pt idx="711">
                  <c:v>15.466666999999999</c:v>
                </c:pt>
                <c:pt idx="712">
                  <c:v>15.7</c:v>
                </c:pt>
                <c:pt idx="713">
                  <c:v>15.466666999999999</c:v>
                </c:pt>
                <c:pt idx="714">
                  <c:v>15.433332999999999</c:v>
                </c:pt>
                <c:pt idx="715">
                  <c:v>15.466666999999999</c:v>
                </c:pt>
                <c:pt idx="716">
                  <c:v>15.933332999999999</c:v>
                </c:pt>
                <c:pt idx="717">
                  <c:v>15.7</c:v>
                </c:pt>
                <c:pt idx="718">
                  <c:v>15.6</c:v>
                </c:pt>
                <c:pt idx="719">
                  <c:v>15.8</c:v>
                </c:pt>
                <c:pt idx="720">
                  <c:v>15.6</c:v>
                </c:pt>
                <c:pt idx="721">
                  <c:v>15.733333</c:v>
                </c:pt>
                <c:pt idx="722">
                  <c:v>15.866667</c:v>
                </c:pt>
                <c:pt idx="723">
                  <c:v>15.766667</c:v>
                </c:pt>
                <c:pt idx="724">
                  <c:v>15.7</c:v>
                </c:pt>
                <c:pt idx="725">
                  <c:v>15.766667</c:v>
                </c:pt>
                <c:pt idx="726">
                  <c:v>15.733333</c:v>
                </c:pt>
                <c:pt idx="727">
                  <c:v>15.866667</c:v>
                </c:pt>
                <c:pt idx="728">
                  <c:v>15.833333</c:v>
                </c:pt>
                <c:pt idx="729">
                  <c:v>16.033332999999999</c:v>
                </c:pt>
                <c:pt idx="730">
                  <c:v>15.9</c:v>
                </c:pt>
                <c:pt idx="731">
                  <c:v>16</c:v>
                </c:pt>
                <c:pt idx="732">
                  <c:v>16</c:v>
                </c:pt>
                <c:pt idx="733">
                  <c:v>15.966666999999999</c:v>
                </c:pt>
                <c:pt idx="734">
                  <c:v>16.066666999999999</c:v>
                </c:pt>
                <c:pt idx="735">
                  <c:v>16.100000000000001</c:v>
                </c:pt>
                <c:pt idx="736">
                  <c:v>15.933332999999999</c:v>
                </c:pt>
                <c:pt idx="737">
                  <c:v>16.100000000000001</c:v>
                </c:pt>
                <c:pt idx="738">
                  <c:v>16.066666999999999</c:v>
                </c:pt>
                <c:pt idx="739">
                  <c:v>15.933332999999999</c:v>
                </c:pt>
                <c:pt idx="740">
                  <c:v>16.366667</c:v>
                </c:pt>
                <c:pt idx="741">
                  <c:v>16.133333</c:v>
                </c:pt>
                <c:pt idx="742">
                  <c:v>16.033332999999999</c:v>
                </c:pt>
                <c:pt idx="743">
                  <c:v>16.166667</c:v>
                </c:pt>
                <c:pt idx="744">
                  <c:v>16.566666999999999</c:v>
                </c:pt>
                <c:pt idx="745">
                  <c:v>16.266667000000002</c:v>
                </c:pt>
                <c:pt idx="746">
                  <c:v>16.399999999999999</c:v>
                </c:pt>
                <c:pt idx="747">
                  <c:v>16.399999999999999</c:v>
                </c:pt>
                <c:pt idx="748">
                  <c:v>16.3</c:v>
                </c:pt>
                <c:pt idx="749">
                  <c:v>16.399999999999999</c:v>
                </c:pt>
                <c:pt idx="750">
                  <c:v>16.466667000000001</c:v>
                </c:pt>
                <c:pt idx="751">
                  <c:v>16.633333</c:v>
                </c:pt>
                <c:pt idx="752">
                  <c:v>16.533332999999999</c:v>
                </c:pt>
                <c:pt idx="753">
                  <c:v>16.600000000000001</c:v>
                </c:pt>
                <c:pt idx="754">
                  <c:v>16.566666999999999</c:v>
                </c:pt>
                <c:pt idx="755">
                  <c:v>16.566666999999999</c:v>
                </c:pt>
                <c:pt idx="756">
                  <c:v>16.766667000000002</c:v>
                </c:pt>
                <c:pt idx="757">
                  <c:v>16.766667000000002</c:v>
                </c:pt>
                <c:pt idx="758">
                  <c:v>16.7</c:v>
                </c:pt>
                <c:pt idx="759">
                  <c:v>16.833333</c:v>
                </c:pt>
                <c:pt idx="760">
                  <c:v>16.666667</c:v>
                </c:pt>
                <c:pt idx="761">
                  <c:v>16.8</c:v>
                </c:pt>
                <c:pt idx="762">
                  <c:v>16.8</c:v>
                </c:pt>
                <c:pt idx="763">
                  <c:v>16.933333000000001</c:v>
                </c:pt>
                <c:pt idx="764">
                  <c:v>16.8</c:v>
                </c:pt>
                <c:pt idx="765">
                  <c:v>16.766667000000002</c:v>
                </c:pt>
                <c:pt idx="766">
                  <c:v>16.899999999999999</c:v>
                </c:pt>
                <c:pt idx="767">
                  <c:v>16.833333</c:v>
                </c:pt>
                <c:pt idx="768">
                  <c:v>16.8</c:v>
                </c:pt>
                <c:pt idx="769">
                  <c:v>16.933333000000001</c:v>
                </c:pt>
                <c:pt idx="770">
                  <c:v>17.100000000000001</c:v>
                </c:pt>
                <c:pt idx="771">
                  <c:v>16.8</c:v>
                </c:pt>
                <c:pt idx="772">
                  <c:v>16.899999999999999</c:v>
                </c:pt>
                <c:pt idx="773">
                  <c:v>17.066666999999999</c:v>
                </c:pt>
                <c:pt idx="774">
                  <c:v>17.033332999999999</c:v>
                </c:pt>
                <c:pt idx="775">
                  <c:v>17</c:v>
                </c:pt>
                <c:pt idx="776">
                  <c:v>17.133333</c:v>
                </c:pt>
                <c:pt idx="777">
                  <c:v>17</c:v>
                </c:pt>
                <c:pt idx="778">
                  <c:v>17.033332999999999</c:v>
                </c:pt>
                <c:pt idx="779">
                  <c:v>17.066666999999999</c:v>
                </c:pt>
                <c:pt idx="780">
                  <c:v>17.2</c:v>
                </c:pt>
                <c:pt idx="781">
                  <c:v>17.2</c:v>
                </c:pt>
                <c:pt idx="782">
                  <c:v>17.166667</c:v>
                </c:pt>
                <c:pt idx="783">
                  <c:v>17.333333</c:v>
                </c:pt>
                <c:pt idx="784">
                  <c:v>17.366667</c:v>
                </c:pt>
                <c:pt idx="785">
                  <c:v>17.533332999999999</c:v>
                </c:pt>
                <c:pt idx="786">
                  <c:v>17.266667000000002</c:v>
                </c:pt>
                <c:pt idx="787">
                  <c:v>17.7</c:v>
                </c:pt>
                <c:pt idx="788">
                  <c:v>17.600000000000001</c:v>
                </c:pt>
                <c:pt idx="789">
                  <c:v>17.433333000000001</c:v>
                </c:pt>
                <c:pt idx="790">
                  <c:v>17.466667000000001</c:v>
                </c:pt>
                <c:pt idx="791">
                  <c:v>17.5</c:v>
                </c:pt>
                <c:pt idx="792">
                  <c:v>18.100000000000001</c:v>
                </c:pt>
                <c:pt idx="793">
                  <c:v>18.600000000000001</c:v>
                </c:pt>
                <c:pt idx="794">
                  <c:v>18.3</c:v>
                </c:pt>
                <c:pt idx="795">
                  <c:v>18.633333</c:v>
                </c:pt>
                <c:pt idx="796">
                  <c:v>18.166667</c:v>
                </c:pt>
                <c:pt idx="797">
                  <c:v>17.899999999999999</c:v>
                </c:pt>
                <c:pt idx="798">
                  <c:v>17.833333</c:v>
                </c:pt>
                <c:pt idx="799">
                  <c:v>18</c:v>
                </c:pt>
                <c:pt idx="800">
                  <c:v>18.166667</c:v>
                </c:pt>
                <c:pt idx="801">
                  <c:v>18.133333</c:v>
                </c:pt>
                <c:pt idx="802">
                  <c:v>17.966667000000001</c:v>
                </c:pt>
                <c:pt idx="803">
                  <c:v>18</c:v>
                </c:pt>
                <c:pt idx="804">
                  <c:v>18.133333</c:v>
                </c:pt>
                <c:pt idx="805">
                  <c:v>18.066666999999999</c:v>
                </c:pt>
                <c:pt idx="806">
                  <c:v>18.2</c:v>
                </c:pt>
                <c:pt idx="807">
                  <c:v>18.133333</c:v>
                </c:pt>
                <c:pt idx="808">
                  <c:v>18.3</c:v>
                </c:pt>
                <c:pt idx="809">
                  <c:v>18.433333000000001</c:v>
                </c:pt>
                <c:pt idx="810">
                  <c:v>18.533332999999999</c:v>
                </c:pt>
                <c:pt idx="811">
                  <c:v>18.600000000000001</c:v>
                </c:pt>
                <c:pt idx="812">
                  <c:v>18.333333</c:v>
                </c:pt>
                <c:pt idx="813">
                  <c:v>18.7</c:v>
                </c:pt>
                <c:pt idx="814">
                  <c:v>18.566666999999999</c:v>
                </c:pt>
                <c:pt idx="815">
                  <c:v>18.633333</c:v>
                </c:pt>
                <c:pt idx="816">
                  <c:v>18.7</c:v>
                </c:pt>
                <c:pt idx="817">
                  <c:v>18.533332999999999</c:v>
                </c:pt>
                <c:pt idx="818">
                  <c:v>18.7</c:v>
                </c:pt>
                <c:pt idx="819">
                  <c:v>18.266667000000002</c:v>
                </c:pt>
                <c:pt idx="820">
                  <c:v>18.633333</c:v>
                </c:pt>
                <c:pt idx="821">
                  <c:v>19.133333</c:v>
                </c:pt>
                <c:pt idx="822">
                  <c:v>18.866667</c:v>
                </c:pt>
                <c:pt idx="823">
                  <c:v>18.899999999999999</c:v>
                </c:pt>
                <c:pt idx="824">
                  <c:v>19.333333</c:v>
                </c:pt>
                <c:pt idx="825">
                  <c:v>18.966667000000001</c:v>
                </c:pt>
                <c:pt idx="826">
                  <c:v>19.100000000000001</c:v>
                </c:pt>
                <c:pt idx="827">
                  <c:v>18.966667000000001</c:v>
                </c:pt>
                <c:pt idx="828">
                  <c:v>19.166667</c:v>
                </c:pt>
                <c:pt idx="829">
                  <c:v>18.933333000000001</c:v>
                </c:pt>
                <c:pt idx="830">
                  <c:v>19.3</c:v>
                </c:pt>
                <c:pt idx="831">
                  <c:v>19.066666999999999</c:v>
                </c:pt>
                <c:pt idx="832">
                  <c:v>19.033332999999999</c:v>
                </c:pt>
                <c:pt idx="833">
                  <c:v>19.133333</c:v>
                </c:pt>
                <c:pt idx="834">
                  <c:v>19.233332999999998</c:v>
                </c:pt>
                <c:pt idx="835">
                  <c:v>19.3</c:v>
                </c:pt>
                <c:pt idx="836">
                  <c:v>19.333333</c:v>
                </c:pt>
                <c:pt idx="837">
                  <c:v>19.5</c:v>
                </c:pt>
                <c:pt idx="838">
                  <c:v>19.433333000000001</c:v>
                </c:pt>
                <c:pt idx="839">
                  <c:v>19.533332999999999</c:v>
                </c:pt>
                <c:pt idx="840">
                  <c:v>19.600000000000001</c:v>
                </c:pt>
                <c:pt idx="841">
                  <c:v>19.7</c:v>
                </c:pt>
                <c:pt idx="842">
                  <c:v>19.600000000000001</c:v>
                </c:pt>
                <c:pt idx="843">
                  <c:v>19.766667000000002</c:v>
                </c:pt>
                <c:pt idx="844">
                  <c:v>19.666667</c:v>
                </c:pt>
                <c:pt idx="845">
                  <c:v>20</c:v>
                </c:pt>
                <c:pt idx="846">
                  <c:v>19.733332999999998</c:v>
                </c:pt>
                <c:pt idx="847">
                  <c:v>20.100000000000001</c:v>
                </c:pt>
                <c:pt idx="848">
                  <c:v>19.766667000000002</c:v>
                </c:pt>
                <c:pt idx="849">
                  <c:v>20.033332999999999</c:v>
                </c:pt>
                <c:pt idx="850">
                  <c:v>20</c:v>
                </c:pt>
                <c:pt idx="851">
                  <c:v>20.100000000000001</c:v>
                </c:pt>
                <c:pt idx="852">
                  <c:v>19.933333000000001</c:v>
                </c:pt>
                <c:pt idx="853">
                  <c:v>20.033332999999999</c:v>
                </c:pt>
                <c:pt idx="854">
                  <c:v>19.8</c:v>
                </c:pt>
                <c:pt idx="855">
                  <c:v>20.333333</c:v>
                </c:pt>
                <c:pt idx="856">
                  <c:v>20.133333</c:v>
                </c:pt>
                <c:pt idx="857">
                  <c:v>20.2</c:v>
                </c:pt>
                <c:pt idx="858">
                  <c:v>20.433333000000001</c:v>
                </c:pt>
                <c:pt idx="859">
                  <c:v>20.233332999999998</c:v>
                </c:pt>
                <c:pt idx="860">
                  <c:v>20.399999999999999</c:v>
                </c:pt>
                <c:pt idx="861">
                  <c:v>20.5</c:v>
                </c:pt>
                <c:pt idx="862">
                  <c:v>20.5</c:v>
                </c:pt>
                <c:pt idx="863">
                  <c:v>20.6</c:v>
                </c:pt>
                <c:pt idx="864">
                  <c:v>20.466667000000001</c:v>
                </c:pt>
                <c:pt idx="865">
                  <c:v>20.566666999999999</c:v>
                </c:pt>
                <c:pt idx="866">
                  <c:v>20.9</c:v>
                </c:pt>
                <c:pt idx="867">
                  <c:v>20.633333</c:v>
                </c:pt>
                <c:pt idx="868">
                  <c:v>20.633333</c:v>
                </c:pt>
                <c:pt idx="869">
                  <c:v>20.866667</c:v>
                </c:pt>
                <c:pt idx="870">
                  <c:v>20.733332999999998</c:v>
                </c:pt>
                <c:pt idx="871">
                  <c:v>20.966667000000001</c:v>
                </c:pt>
                <c:pt idx="872">
                  <c:v>20.933333000000001</c:v>
                </c:pt>
                <c:pt idx="873">
                  <c:v>21.166667</c:v>
                </c:pt>
                <c:pt idx="874">
                  <c:v>20.866667</c:v>
                </c:pt>
                <c:pt idx="875">
                  <c:v>21.033332999999999</c:v>
                </c:pt>
                <c:pt idx="876">
                  <c:v>21.166667</c:v>
                </c:pt>
                <c:pt idx="877">
                  <c:v>20.933333000000001</c:v>
                </c:pt>
                <c:pt idx="878">
                  <c:v>21.3</c:v>
                </c:pt>
                <c:pt idx="879">
                  <c:v>21.033332999999999</c:v>
                </c:pt>
                <c:pt idx="880">
                  <c:v>21.266667000000002</c:v>
                </c:pt>
                <c:pt idx="881">
                  <c:v>21.433333000000001</c:v>
                </c:pt>
                <c:pt idx="882">
                  <c:v>21.266667000000002</c:v>
                </c:pt>
                <c:pt idx="883">
                  <c:v>21.466667000000001</c:v>
                </c:pt>
                <c:pt idx="884">
                  <c:v>21.5</c:v>
                </c:pt>
                <c:pt idx="885">
                  <c:v>21.4</c:v>
                </c:pt>
                <c:pt idx="886">
                  <c:v>21.6</c:v>
                </c:pt>
                <c:pt idx="887">
                  <c:v>21.3</c:v>
                </c:pt>
                <c:pt idx="888">
                  <c:v>21.533332999999999</c:v>
                </c:pt>
                <c:pt idx="889">
                  <c:v>21.6</c:v>
                </c:pt>
                <c:pt idx="890">
                  <c:v>21.8</c:v>
                </c:pt>
                <c:pt idx="891">
                  <c:v>21.533332999999999</c:v>
                </c:pt>
                <c:pt idx="892">
                  <c:v>21.666667</c:v>
                </c:pt>
                <c:pt idx="893">
                  <c:v>21.6</c:v>
                </c:pt>
                <c:pt idx="894">
                  <c:v>21.666667</c:v>
                </c:pt>
                <c:pt idx="895">
                  <c:v>21.933333000000001</c:v>
                </c:pt>
                <c:pt idx="896">
                  <c:v>21.966667000000001</c:v>
                </c:pt>
                <c:pt idx="897">
                  <c:v>21.9</c:v>
                </c:pt>
                <c:pt idx="898">
                  <c:v>22.233332999999998</c:v>
                </c:pt>
                <c:pt idx="899">
                  <c:v>22.066666999999999</c:v>
                </c:pt>
                <c:pt idx="900">
                  <c:v>22.333333</c:v>
                </c:pt>
                <c:pt idx="901">
                  <c:v>22.166667</c:v>
                </c:pt>
                <c:pt idx="902">
                  <c:v>22.6</c:v>
                </c:pt>
                <c:pt idx="903">
                  <c:v>22.233332999999998</c:v>
                </c:pt>
                <c:pt idx="904">
                  <c:v>22.333333</c:v>
                </c:pt>
                <c:pt idx="905">
                  <c:v>22.466667000000001</c:v>
                </c:pt>
                <c:pt idx="906">
                  <c:v>22.633333</c:v>
                </c:pt>
                <c:pt idx="907">
                  <c:v>22.566666999999999</c:v>
                </c:pt>
                <c:pt idx="908">
                  <c:v>22.4</c:v>
                </c:pt>
                <c:pt idx="909">
                  <c:v>22.466667000000001</c:v>
                </c:pt>
                <c:pt idx="910">
                  <c:v>22.4</c:v>
                </c:pt>
                <c:pt idx="911">
                  <c:v>22.333333</c:v>
                </c:pt>
                <c:pt idx="912">
                  <c:v>22.433333000000001</c:v>
                </c:pt>
                <c:pt idx="913">
                  <c:v>22.566666999999999</c:v>
                </c:pt>
                <c:pt idx="914">
                  <c:v>22.9</c:v>
                </c:pt>
                <c:pt idx="915">
                  <c:v>22.866667</c:v>
                </c:pt>
                <c:pt idx="916">
                  <c:v>22.7</c:v>
                </c:pt>
                <c:pt idx="917">
                  <c:v>22.766667000000002</c:v>
                </c:pt>
                <c:pt idx="918">
                  <c:v>22.9</c:v>
                </c:pt>
                <c:pt idx="919">
                  <c:v>22.666667</c:v>
                </c:pt>
                <c:pt idx="920">
                  <c:v>22.9</c:v>
                </c:pt>
                <c:pt idx="921">
                  <c:v>22.966667000000001</c:v>
                </c:pt>
                <c:pt idx="922">
                  <c:v>22.966667000000001</c:v>
                </c:pt>
                <c:pt idx="923">
                  <c:v>22.766667000000002</c:v>
                </c:pt>
                <c:pt idx="924">
                  <c:v>22.866667</c:v>
                </c:pt>
                <c:pt idx="925">
                  <c:v>23.233332999999998</c:v>
                </c:pt>
                <c:pt idx="926">
                  <c:v>23.4</c:v>
                </c:pt>
                <c:pt idx="927">
                  <c:v>23.166667</c:v>
                </c:pt>
                <c:pt idx="928">
                  <c:v>23.433333000000001</c:v>
                </c:pt>
                <c:pt idx="929">
                  <c:v>23.266667000000002</c:v>
                </c:pt>
                <c:pt idx="930">
                  <c:v>23.3</c:v>
                </c:pt>
                <c:pt idx="931">
                  <c:v>23.666667</c:v>
                </c:pt>
                <c:pt idx="932">
                  <c:v>23.366667</c:v>
                </c:pt>
                <c:pt idx="933">
                  <c:v>23.533332999999999</c:v>
                </c:pt>
                <c:pt idx="934">
                  <c:v>23.633333</c:v>
                </c:pt>
                <c:pt idx="935">
                  <c:v>23.533332999999999</c:v>
                </c:pt>
                <c:pt idx="936">
                  <c:v>23.433333000000001</c:v>
                </c:pt>
                <c:pt idx="937">
                  <c:v>23.566666999999999</c:v>
                </c:pt>
                <c:pt idx="938">
                  <c:v>23.7</c:v>
                </c:pt>
                <c:pt idx="939">
                  <c:v>23.7</c:v>
                </c:pt>
                <c:pt idx="940">
                  <c:v>24</c:v>
                </c:pt>
                <c:pt idx="941">
                  <c:v>23.833333</c:v>
                </c:pt>
                <c:pt idx="942">
                  <c:v>24.166667</c:v>
                </c:pt>
                <c:pt idx="943">
                  <c:v>23.933333000000001</c:v>
                </c:pt>
                <c:pt idx="944">
                  <c:v>24</c:v>
                </c:pt>
                <c:pt idx="945">
                  <c:v>24.3</c:v>
                </c:pt>
                <c:pt idx="946">
                  <c:v>24.266667000000002</c:v>
                </c:pt>
                <c:pt idx="947">
                  <c:v>24.066666999999999</c:v>
                </c:pt>
                <c:pt idx="948">
                  <c:v>24.4</c:v>
                </c:pt>
                <c:pt idx="949">
                  <c:v>24.333333</c:v>
                </c:pt>
                <c:pt idx="950">
                  <c:v>24.333333</c:v>
                </c:pt>
                <c:pt idx="951">
                  <c:v>24.5</c:v>
                </c:pt>
                <c:pt idx="952">
                  <c:v>24.4</c:v>
                </c:pt>
                <c:pt idx="953">
                  <c:v>24.4</c:v>
                </c:pt>
                <c:pt idx="954">
                  <c:v>24.6</c:v>
                </c:pt>
                <c:pt idx="955">
                  <c:v>24.966667000000001</c:v>
                </c:pt>
                <c:pt idx="956">
                  <c:v>24.7</c:v>
                </c:pt>
                <c:pt idx="957">
                  <c:v>25.033332999999999</c:v>
                </c:pt>
                <c:pt idx="958">
                  <c:v>24.933333000000001</c:v>
                </c:pt>
                <c:pt idx="959">
                  <c:v>25.1</c:v>
                </c:pt>
                <c:pt idx="960">
                  <c:v>24.9</c:v>
                </c:pt>
                <c:pt idx="961">
                  <c:v>25.1</c:v>
                </c:pt>
                <c:pt idx="962">
                  <c:v>25.033332999999999</c:v>
                </c:pt>
                <c:pt idx="963">
                  <c:v>25</c:v>
                </c:pt>
                <c:pt idx="964">
                  <c:v>25.066666999999999</c:v>
                </c:pt>
                <c:pt idx="965">
                  <c:v>25.3</c:v>
                </c:pt>
                <c:pt idx="966">
                  <c:v>25.3</c:v>
                </c:pt>
                <c:pt idx="967">
                  <c:v>25.333333</c:v>
                </c:pt>
                <c:pt idx="968">
                  <c:v>25.366667</c:v>
                </c:pt>
                <c:pt idx="969">
                  <c:v>25.633333</c:v>
                </c:pt>
                <c:pt idx="970">
                  <c:v>25.7</c:v>
                </c:pt>
                <c:pt idx="971">
                  <c:v>25.6</c:v>
                </c:pt>
                <c:pt idx="972">
                  <c:v>25.466667000000001</c:v>
                </c:pt>
                <c:pt idx="973">
                  <c:v>25.8</c:v>
                </c:pt>
                <c:pt idx="974">
                  <c:v>25.7</c:v>
                </c:pt>
                <c:pt idx="975">
                  <c:v>25.766667000000002</c:v>
                </c:pt>
                <c:pt idx="976">
                  <c:v>25.9</c:v>
                </c:pt>
                <c:pt idx="977">
                  <c:v>26.1</c:v>
                </c:pt>
                <c:pt idx="978">
                  <c:v>25.733332999999998</c:v>
                </c:pt>
                <c:pt idx="979">
                  <c:v>26.133333</c:v>
                </c:pt>
                <c:pt idx="980">
                  <c:v>26.1</c:v>
                </c:pt>
                <c:pt idx="981">
                  <c:v>27.033332999999999</c:v>
                </c:pt>
                <c:pt idx="982">
                  <c:v>26.333333</c:v>
                </c:pt>
                <c:pt idx="983">
                  <c:v>25.966667000000001</c:v>
                </c:pt>
                <c:pt idx="984">
                  <c:v>26.066666999999999</c:v>
                </c:pt>
                <c:pt idx="985">
                  <c:v>26.333333</c:v>
                </c:pt>
                <c:pt idx="986">
                  <c:v>26.3</c:v>
                </c:pt>
                <c:pt idx="987">
                  <c:v>26.2</c:v>
                </c:pt>
                <c:pt idx="988">
                  <c:v>26.3</c:v>
                </c:pt>
                <c:pt idx="989">
                  <c:v>26.3</c:v>
                </c:pt>
                <c:pt idx="990">
                  <c:v>26.533332999999999</c:v>
                </c:pt>
                <c:pt idx="991">
                  <c:v>26.3</c:v>
                </c:pt>
                <c:pt idx="992">
                  <c:v>26.633333</c:v>
                </c:pt>
                <c:pt idx="993">
                  <c:v>26.733332999999998</c:v>
                </c:pt>
                <c:pt idx="994">
                  <c:v>26.766667000000002</c:v>
                </c:pt>
                <c:pt idx="995">
                  <c:v>26.733332999999998</c:v>
                </c:pt>
                <c:pt idx="996">
                  <c:v>26.866667</c:v>
                </c:pt>
                <c:pt idx="997">
                  <c:v>26.7</c:v>
                </c:pt>
                <c:pt idx="998">
                  <c:v>26.8</c:v>
                </c:pt>
                <c:pt idx="999">
                  <c:v>28.266667000000002</c:v>
                </c:pt>
              </c:numCache>
            </c:numRef>
          </c:yVal>
          <c:smooth val="0"/>
          <c:extLst>
            <c:ext xmlns:c16="http://schemas.microsoft.com/office/drawing/2014/chart" uri="{C3380CC4-5D6E-409C-BE32-E72D297353CC}">
              <c16:uniqueId val="{00000003-1660-4634-ABA2-BDF350E77B94}"/>
            </c:ext>
          </c:extLst>
        </c:ser>
        <c:ser>
          <c:idx val="4"/>
          <c:order val="4"/>
          <c:tx>
            <c:strRef>
              <c:f>'test3-5000000'!$F$1</c:f>
              <c:strCache>
                <c:ptCount val="1"/>
                <c:pt idx="0">
                  <c:v> QR Sort</c:v>
                </c:pt>
              </c:strCache>
            </c:strRef>
          </c:tx>
          <c:spPr>
            <a:ln w="19050" cap="rnd">
              <a:solidFill>
                <a:schemeClr val="accent5"/>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F$2:$F$1001</c:f>
              <c:numCache>
                <c:formatCode>General</c:formatCode>
                <c:ptCount val="1000"/>
                <c:pt idx="0">
                  <c:v>0</c:v>
                </c:pt>
                <c:pt idx="1">
                  <c:v>3.3333000000000002E-2</c:v>
                </c:pt>
                <c:pt idx="2">
                  <c:v>0</c:v>
                </c:pt>
                <c:pt idx="3">
                  <c:v>0</c:v>
                </c:pt>
                <c:pt idx="4">
                  <c:v>6.6667000000000004E-2</c:v>
                </c:pt>
                <c:pt idx="5">
                  <c:v>3.3333000000000002E-2</c:v>
                </c:pt>
                <c:pt idx="6">
                  <c:v>0.1</c:v>
                </c:pt>
                <c:pt idx="7">
                  <c:v>6.6667000000000004E-2</c:v>
                </c:pt>
                <c:pt idx="8">
                  <c:v>0.13333300000000001</c:v>
                </c:pt>
                <c:pt idx="9">
                  <c:v>3.3333000000000002E-2</c:v>
                </c:pt>
                <c:pt idx="10">
                  <c:v>0.16666700000000001</c:v>
                </c:pt>
                <c:pt idx="11">
                  <c:v>3.3333000000000002E-2</c:v>
                </c:pt>
                <c:pt idx="12">
                  <c:v>0.1</c:v>
                </c:pt>
                <c:pt idx="13">
                  <c:v>0.1</c:v>
                </c:pt>
                <c:pt idx="14">
                  <c:v>0.16666700000000001</c:v>
                </c:pt>
                <c:pt idx="15">
                  <c:v>0.33333299999999999</c:v>
                </c:pt>
                <c:pt idx="16">
                  <c:v>0.2</c:v>
                </c:pt>
                <c:pt idx="17">
                  <c:v>0.3</c:v>
                </c:pt>
                <c:pt idx="18">
                  <c:v>0.1</c:v>
                </c:pt>
                <c:pt idx="19">
                  <c:v>0.16666700000000001</c:v>
                </c:pt>
                <c:pt idx="20">
                  <c:v>6.6667000000000004E-2</c:v>
                </c:pt>
                <c:pt idx="21">
                  <c:v>0.23333300000000001</c:v>
                </c:pt>
                <c:pt idx="22">
                  <c:v>0.23333300000000001</c:v>
                </c:pt>
                <c:pt idx="23">
                  <c:v>0.16666700000000001</c:v>
                </c:pt>
                <c:pt idx="24">
                  <c:v>0.2</c:v>
                </c:pt>
                <c:pt idx="25">
                  <c:v>0.26666699999999999</c:v>
                </c:pt>
                <c:pt idx="26">
                  <c:v>0.16666700000000001</c:v>
                </c:pt>
                <c:pt idx="27">
                  <c:v>0.2</c:v>
                </c:pt>
                <c:pt idx="28">
                  <c:v>0.2</c:v>
                </c:pt>
                <c:pt idx="29">
                  <c:v>0.33333299999999999</c:v>
                </c:pt>
                <c:pt idx="30">
                  <c:v>0.4</c:v>
                </c:pt>
                <c:pt idx="31">
                  <c:v>0.53333299999999995</c:v>
                </c:pt>
                <c:pt idx="32">
                  <c:v>0.2</c:v>
                </c:pt>
                <c:pt idx="33">
                  <c:v>0.4</c:v>
                </c:pt>
                <c:pt idx="34">
                  <c:v>0.23333300000000001</c:v>
                </c:pt>
                <c:pt idx="35">
                  <c:v>0.36666700000000002</c:v>
                </c:pt>
                <c:pt idx="36">
                  <c:v>0.36666700000000002</c:v>
                </c:pt>
                <c:pt idx="37">
                  <c:v>0.4</c:v>
                </c:pt>
                <c:pt idx="38">
                  <c:v>0.36666700000000002</c:v>
                </c:pt>
                <c:pt idx="39">
                  <c:v>0.43333300000000002</c:v>
                </c:pt>
                <c:pt idx="40">
                  <c:v>0.4</c:v>
                </c:pt>
                <c:pt idx="41">
                  <c:v>0.4</c:v>
                </c:pt>
                <c:pt idx="42">
                  <c:v>0.36666700000000002</c:v>
                </c:pt>
                <c:pt idx="43">
                  <c:v>0.23333300000000001</c:v>
                </c:pt>
                <c:pt idx="44">
                  <c:v>0.466667</c:v>
                </c:pt>
                <c:pt idx="45">
                  <c:v>0.466667</c:v>
                </c:pt>
                <c:pt idx="46">
                  <c:v>0.26666699999999999</c:v>
                </c:pt>
                <c:pt idx="47">
                  <c:v>0.3</c:v>
                </c:pt>
                <c:pt idx="48">
                  <c:v>0.466667</c:v>
                </c:pt>
                <c:pt idx="49">
                  <c:v>0.466667</c:v>
                </c:pt>
                <c:pt idx="50">
                  <c:v>0.4</c:v>
                </c:pt>
                <c:pt idx="51">
                  <c:v>0.6</c:v>
                </c:pt>
                <c:pt idx="52">
                  <c:v>0.53333299999999995</c:v>
                </c:pt>
                <c:pt idx="53">
                  <c:v>0.53333299999999995</c:v>
                </c:pt>
                <c:pt idx="54">
                  <c:v>0.36666700000000002</c:v>
                </c:pt>
                <c:pt idx="55">
                  <c:v>0.466667</c:v>
                </c:pt>
                <c:pt idx="56">
                  <c:v>0.53333299999999995</c:v>
                </c:pt>
                <c:pt idx="57">
                  <c:v>0.53333299999999995</c:v>
                </c:pt>
                <c:pt idx="58">
                  <c:v>0.53333299999999995</c:v>
                </c:pt>
                <c:pt idx="59">
                  <c:v>0.63333300000000003</c:v>
                </c:pt>
                <c:pt idx="60">
                  <c:v>0.63333300000000003</c:v>
                </c:pt>
                <c:pt idx="61">
                  <c:v>0.66666700000000001</c:v>
                </c:pt>
                <c:pt idx="62">
                  <c:v>0.66666700000000001</c:v>
                </c:pt>
                <c:pt idx="63">
                  <c:v>1</c:v>
                </c:pt>
                <c:pt idx="64">
                  <c:v>0.53333299999999995</c:v>
                </c:pt>
                <c:pt idx="65">
                  <c:v>0.6</c:v>
                </c:pt>
                <c:pt idx="66">
                  <c:v>0.76666699999999999</c:v>
                </c:pt>
                <c:pt idx="67">
                  <c:v>0.8</c:v>
                </c:pt>
                <c:pt idx="68">
                  <c:v>0.66666700000000001</c:v>
                </c:pt>
                <c:pt idx="69">
                  <c:v>0.83333299999999999</c:v>
                </c:pt>
                <c:pt idx="70">
                  <c:v>0.76666699999999999</c:v>
                </c:pt>
                <c:pt idx="71">
                  <c:v>0.83333299999999999</c:v>
                </c:pt>
                <c:pt idx="72">
                  <c:v>0.76666699999999999</c:v>
                </c:pt>
                <c:pt idx="73">
                  <c:v>0.86666699999999997</c:v>
                </c:pt>
                <c:pt idx="74">
                  <c:v>0.76666699999999999</c:v>
                </c:pt>
                <c:pt idx="75">
                  <c:v>0.86666699999999997</c:v>
                </c:pt>
                <c:pt idx="76">
                  <c:v>0.8</c:v>
                </c:pt>
                <c:pt idx="77">
                  <c:v>0.9</c:v>
                </c:pt>
                <c:pt idx="78">
                  <c:v>0.8</c:v>
                </c:pt>
                <c:pt idx="79">
                  <c:v>0.9</c:v>
                </c:pt>
                <c:pt idx="80">
                  <c:v>0.83333299999999999</c:v>
                </c:pt>
                <c:pt idx="81">
                  <c:v>1</c:v>
                </c:pt>
                <c:pt idx="82">
                  <c:v>0.9</c:v>
                </c:pt>
                <c:pt idx="83">
                  <c:v>0.93333299999999997</c:v>
                </c:pt>
                <c:pt idx="84">
                  <c:v>0.83333299999999999</c:v>
                </c:pt>
                <c:pt idx="85">
                  <c:v>0.86666699999999997</c:v>
                </c:pt>
                <c:pt idx="86">
                  <c:v>0.96666700000000005</c:v>
                </c:pt>
                <c:pt idx="87">
                  <c:v>0.96666700000000005</c:v>
                </c:pt>
                <c:pt idx="88">
                  <c:v>1</c:v>
                </c:pt>
                <c:pt idx="89">
                  <c:v>0.93333299999999997</c:v>
                </c:pt>
                <c:pt idx="90">
                  <c:v>1</c:v>
                </c:pt>
                <c:pt idx="91">
                  <c:v>0.96666700000000005</c:v>
                </c:pt>
                <c:pt idx="92">
                  <c:v>1</c:v>
                </c:pt>
                <c:pt idx="93">
                  <c:v>1.066667</c:v>
                </c:pt>
                <c:pt idx="94">
                  <c:v>1.0333330000000001</c:v>
                </c:pt>
                <c:pt idx="95">
                  <c:v>1.3</c:v>
                </c:pt>
                <c:pt idx="96">
                  <c:v>1.1000000000000001</c:v>
                </c:pt>
                <c:pt idx="97">
                  <c:v>1.1000000000000001</c:v>
                </c:pt>
                <c:pt idx="98">
                  <c:v>1</c:v>
                </c:pt>
                <c:pt idx="99">
                  <c:v>1.0333330000000001</c:v>
                </c:pt>
                <c:pt idx="100">
                  <c:v>1.1333329999999999</c:v>
                </c:pt>
                <c:pt idx="101">
                  <c:v>1.1666669999999999</c:v>
                </c:pt>
                <c:pt idx="102">
                  <c:v>1.1000000000000001</c:v>
                </c:pt>
                <c:pt idx="103">
                  <c:v>1.066667</c:v>
                </c:pt>
                <c:pt idx="104">
                  <c:v>1.1333329999999999</c:v>
                </c:pt>
                <c:pt idx="105">
                  <c:v>1.1666669999999999</c:v>
                </c:pt>
                <c:pt idx="106">
                  <c:v>1.1333329999999999</c:v>
                </c:pt>
                <c:pt idx="107">
                  <c:v>1.233333</c:v>
                </c:pt>
                <c:pt idx="108">
                  <c:v>1.266667</c:v>
                </c:pt>
                <c:pt idx="109">
                  <c:v>1.233333</c:v>
                </c:pt>
                <c:pt idx="110">
                  <c:v>1.2</c:v>
                </c:pt>
                <c:pt idx="111">
                  <c:v>1.4</c:v>
                </c:pt>
                <c:pt idx="112">
                  <c:v>1.1666669999999999</c:v>
                </c:pt>
                <c:pt idx="113">
                  <c:v>1.233333</c:v>
                </c:pt>
                <c:pt idx="114">
                  <c:v>1.1000000000000001</c:v>
                </c:pt>
                <c:pt idx="115">
                  <c:v>1.233333</c:v>
                </c:pt>
                <c:pt idx="116">
                  <c:v>1.2</c:v>
                </c:pt>
                <c:pt idx="117">
                  <c:v>1.7</c:v>
                </c:pt>
                <c:pt idx="118">
                  <c:v>1.433333</c:v>
                </c:pt>
                <c:pt idx="119">
                  <c:v>1.3</c:v>
                </c:pt>
                <c:pt idx="120">
                  <c:v>1.3666670000000001</c:v>
                </c:pt>
                <c:pt idx="121">
                  <c:v>1.5333330000000001</c:v>
                </c:pt>
                <c:pt idx="122">
                  <c:v>1.3333330000000001</c:v>
                </c:pt>
                <c:pt idx="123">
                  <c:v>1.5</c:v>
                </c:pt>
                <c:pt idx="124">
                  <c:v>1.266667</c:v>
                </c:pt>
                <c:pt idx="125">
                  <c:v>1.4666669999999999</c:v>
                </c:pt>
                <c:pt idx="126">
                  <c:v>1.5333330000000001</c:v>
                </c:pt>
                <c:pt idx="127">
                  <c:v>1.3666670000000001</c:v>
                </c:pt>
                <c:pt idx="128">
                  <c:v>1.566667</c:v>
                </c:pt>
                <c:pt idx="129">
                  <c:v>1.4666669999999999</c:v>
                </c:pt>
                <c:pt idx="130">
                  <c:v>1.733333</c:v>
                </c:pt>
                <c:pt idx="131">
                  <c:v>1.8333330000000001</c:v>
                </c:pt>
                <c:pt idx="132">
                  <c:v>1.733333</c:v>
                </c:pt>
                <c:pt idx="133">
                  <c:v>1.766667</c:v>
                </c:pt>
                <c:pt idx="134">
                  <c:v>1.766667</c:v>
                </c:pt>
                <c:pt idx="135">
                  <c:v>1.8</c:v>
                </c:pt>
                <c:pt idx="136">
                  <c:v>1.8</c:v>
                </c:pt>
                <c:pt idx="137">
                  <c:v>1.8333330000000001</c:v>
                </c:pt>
                <c:pt idx="138">
                  <c:v>1.9</c:v>
                </c:pt>
                <c:pt idx="139">
                  <c:v>1.8</c:v>
                </c:pt>
                <c:pt idx="140">
                  <c:v>1.8666670000000001</c:v>
                </c:pt>
                <c:pt idx="141">
                  <c:v>1.933333</c:v>
                </c:pt>
                <c:pt idx="142">
                  <c:v>1.9666669999999999</c:v>
                </c:pt>
                <c:pt idx="143">
                  <c:v>2</c:v>
                </c:pt>
                <c:pt idx="144">
                  <c:v>1.933333</c:v>
                </c:pt>
                <c:pt idx="145">
                  <c:v>1.933333</c:v>
                </c:pt>
                <c:pt idx="146">
                  <c:v>1.9666669999999999</c:v>
                </c:pt>
                <c:pt idx="147">
                  <c:v>2.1</c:v>
                </c:pt>
                <c:pt idx="148">
                  <c:v>2.1333329999999999</c:v>
                </c:pt>
                <c:pt idx="149">
                  <c:v>2.1</c:v>
                </c:pt>
                <c:pt idx="150">
                  <c:v>2.1</c:v>
                </c:pt>
                <c:pt idx="151">
                  <c:v>2.0333329999999998</c:v>
                </c:pt>
                <c:pt idx="152">
                  <c:v>2.0333329999999998</c:v>
                </c:pt>
                <c:pt idx="153">
                  <c:v>2.2000000000000002</c:v>
                </c:pt>
                <c:pt idx="154">
                  <c:v>2.0666669999999998</c:v>
                </c:pt>
                <c:pt idx="155">
                  <c:v>2.1333329999999999</c:v>
                </c:pt>
                <c:pt idx="156">
                  <c:v>2.1333329999999999</c:v>
                </c:pt>
                <c:pt idx="157">
                  <c:v>2.2000000000000002</c:v>
                </c:pt>
                <c:pt idx="158">
                  <c:v>2.1666669999999999</c:v>
                </c:pt>
                <c:pt idx="159">
                  <c:v>3.0333329999999998</c:v>
                </c:pt>
                <c:pt idx="160">
                  <c:v>2.2999999999999998</c:v>
                </c:pt>
                <c:pt idx="161">
                  <c:v>2.266667</c:v>
                </c:pt>
                <c:pt idx="162">
                  <c:v>2.2000000000000002</c:v>
                </c:pt>
                <c:pt idx="163">
                  <c:v>2.233333</c:v>
                </c:pt>
                <c:pt idx="164">
                  <c:v>2.233333</c:v>
                </c:pt>
                <c:pt idx="165">
                  <c:v>2.1333329999999999</c:v>
                </c:pt>
                <c:pt idx="166">
                  <c:v>2.3333330000000001</c:v>
                </c:pt>
                <c:pt idx="167">
                  <c:v>2.233333</c:v>
                </c:pt>
                <c:pt idx="168">
                  <c:v>2.4666670000000002</c:v>
                </c:pt>
                <c:pt idx="169">
                  <c:v>2.3333330000000001</c:v>
                </c:pt>
                <c:pt idx="170">
                  <c:v>2.233333</c:v>
                </c:pt>
                <c:pt idx="171">
                  <c:v>2.3333330000000001</c:v>
                </c:pt>
                <c:pt idx="172">
                  <c:v>2.3666670000000001</c:v>
                </c:pt>
                <c:pt idx="173">
                  <c:v>2.3666670000000001</c:v>
                </c:pt>
                <c:pt idx="174">
                  <c:v>2.4</c:v>
                </c:pt>
                <c:pt idx="175">
                  <c:v>1.9</c:v>
                </c:pt>
                <c:pt idx="176">
                  <c:v>2.4666670000000002</c:v>
                </c:pt>
                <c:pt idx="177">
                  <c:v>2.1</c:v>
                </c:pt>
                <c:pt idx="178">
                  <c:v>2.6</c:v>
                </c:pt>
                <c:pt idx="179">
                  <c:v>2.0666669999999998</c:v>
                </c:pt>
                <c:pt idx="180">
                  <c:v>2.3333330000000001</c:v>
                </c:pt>
                <c:pt idx="181">
                  <c:v>2.0333329999999998</c:v>
                </c:pt>
                <c:pt idx="182">
                  <c:v>2.6</c:v>
                </c:pt>
                <c:pt idx="183">
                  <c:v>2.0666669999999998</c:v>
                </c:pt>
                <c:pt idx="184">
                  <c:v>2.4333330000000002</c:v>
                </c:pt>
                <c:pt idx="185">
                  <c:v>2.0666669999999998</c:v>
                </c:pt>
                <c:pt idx="186">
                  <c:v>2.7</c:v>
                </c:pt>
                <c:pt idx="187">
                  <c:v>2.1333329999999999</c:v>
                </c:pt>
                <c:pt idx="188">
                  <c:v>2.6333329999999999</c:v>
                </c:pt>
                <c:pt idx="189">
                  <c:v>2.0333329999999998</c:v>
                </c:pt>
                <c:pt idx="190">
                  <c:v>2.7</c:v>
                </c:pt>
                <c:pt idx="191">
                  <c:v>2.1</c:v>
                </c:pt>
                <c:pt idx="192">
                  <c:v>2.766667</c:v>
                </c:pt>
                <c:pt idx="193">
                  <c:v>2.266667</c:v>
                </c:pt>
                <c:pt idx="194">
                  <c:v>2.6</c:v>
                </c:pt>
                <c:pt idx="195">
                  <c:v>2.1666669999999999</c:v>
                </c:pt>
                <c:pt idx="196">
                  <c:v>2.733333</c:v>
                </c:pt>
                <c:pt idx="197">
                  <c:v>2.233333</c:v>
                </c:pt>
                <c:pt idx="198">
                  <c:v>2.766667</c:v>
                </c:pt>
                <c:pt idx="199">
                  <c:v>2.266667</c:v>
                </c:pt>
                <c:pt idx="200">
                  <c:v>2.733333</c:v>
                </c:pt>
                <c:pt idx="201">
                  <c:v>2.2999999999999998</c:v>
                </c:pt>
                <c:pt idx="202">
                  <c:v>2.8666670000000001</c:v>
                </c:pt>
                <c:pt idx="203">
                  <c:v>2.233333</c:v>
                </c:pt>
                <c:pt idx="204">
                  <c:v>2.9666670000000002</c:v>
                </c:pt>
                <c:pt idx="205">
                  <c:v>2.4333330000000002</c:v>
                </c:pt>
                <c:pt idx="206">
                  <c:v>2.8333330000000001</c:v>
                </c:pt>
                <c:pt idx="207">
                  <c:v>2.4</c:v>
                </c:pt>
                <c:pt idx="208">
                  <c:v>2.8333330000000001</c:v>
                </c:pt>
                <c:pt idx="209">
                  <c:v>2.3666670000000001</c:v>
                </c:pt>
                <c:pt idx="210">
                  <c:v>2.9666670000000002</c:v>
                </c:pt>
                <c:pt idx="211">
                  <c:v>2.3666670000000001</c:v>
                </c:pt>
                <c:pt idx="212">
                  <c:v>3.0333329999999998</c:v>
                </c:pt>
                <c:pt idx="213">
                  <c:v>2.4</c:v>
                </c:pt>
                <c:pt idx="214">
                  <c:v>2.3333330000000001</c:v>
                </c:pt>
                <c:pt idx="215">
                  <c:v>2.9333330000000002</c:v>
                </c:pt>
                <c:pt idx="216">
                  <c:v>2.4666670000000002</c:v>
                </c:pt>
                <c:pt idx="217">
                  <c:v>3</c:v>
                </c:pt>
                <c:pt idx="218">
                  <c:v>2.6</c:v>
                </c:pt>
                <c:pt idx="219">
                  <c:v>2.8333330000000001</c:v>
                </c:pt>
                <c:pt idx="220">
                  <c:v>2.2999999999999998</c:v>
                </c:pt>
                <c:pt idx="221">
                  <c:v>3.0333329999999998</c:v>
                </c:pt>
                <c:pt idx="222">
                  <c:v>3.1666669999999999</c:v>
                </c:pt>
                <c:pt idx="223">
                  <c:v>3.0333329999999998</c:v>
                </c:pt>
                <c:pt idx="224">
                  <c:v>3.0333329999999998</c:v>
                </c:pt>
                <c:pt idx="225">
                  <c:v>3.0666669999999998</c:v>
                </c:pt>
                <c:pt idx="226">
                  <c:v>3.1</c:v>
                </c:pt>
                <c:pt idx="227">
                  <c:v>3.1333329999999999</c:v>
                </c:pt>
                <c:pt idx="228">
                  <c:v>3.2</c:v>
                </c:pt>
                <c:pt idx="229">
                  <c:v>3.1666669999999999</c:v>
                </c:pt>
                <c:pt idx="230">
                  <c:v>3.2</c:v>
                </c:pt>
                <c:pt idx="231">
                  <c:v>3.233333</c:v>
                </c:pt>
                <c:pt idx="232">
                  <c:v>3.3333330000000001</c:v>
                </c:pt>
                <c:pt idx="233">
                  <c:v>3.3666670000000001</c:v>
                </c:pt>
                <c:pt idx="234">
                  <c:v>3.266667</c:v>
                </c:pt>
                <c:pt idx="235">
                  <c:v>3.1666669999999999</c:v>
                </c:pt>
                <c:pt idx="236">
                  <c:v>3.1333329999999999</c:v>
                </c:pt>
                <c:pt idx="237">
                  <c:v>3.3</c:v>
                </c:pt>
                <c:pt idx="238">
                  <c:v>3.4666670000000002</c:v>
                </c:pt>
                <c:pt idx="239">
                  <c:v>3.3333330000000001</c:v>
                </c:pt>
                <c:pt idx="240">
                  <c:v>3.4</c:v>
                </c:pt>
                <c:pt idx="241">
                  <c:v>3.4333330000000002</c:v>
                </c:pt>
                <c:pt idx="242">
                  <c:v>3.3666670000000001</c:v>
                </c:pt>
                <c:pt idx="243">
                  <c:v>3.3</c:v>
                </c:pt>
                <c:pt idx="244">
                  <c:v>3.5333329999999998</c:v>
                </c:pt>
                <c:pt idx="245">
                  <c:v>3.5</c:v>
                </c:pt>
                <c:pt idx="246">
                  <c:v>3.5666669999999998</c:v>
                </c:pt>
                <c:pt idx="247">
                  <c:v>3.4333330000000002</c:v>
                </c:pt>
                <c:pt idx="248">
                  <c:v>3.4</c:v>
                </c:pt>
                <c:pt idx="249">
                  <c:v>3.5</c:v>
                </c:pt>
                <c:pt idx="250">
                  <c:v>3.4333330000000002</c:v>
                </c:pt>
                <c:pt idx="251">
                  <c:v>3.5666669999999998</c:v>
                </c:pt>
                <c:pt idx="252">
                  <c:v>3.4333330000000002</c:v>
                </c:pt>
                <c:pt idx="253">
                  <c:v>3.5333329999999998</c:v>
                </c:pt>
                <c:pt idx="254">
                  <c:v>3.4333330000000002</c:v>
                </c:pt>
                <c:pt idx="255">
                  <c:v>3.6</c:v>
                </c:pt>
                <c:pt idx="256">
                  <c:v>3.5666669999999998</c:v>
                </c:pt>
                <c:pt idx="257">
                  <c:v>4.0999999999999996</c:v>
                </c:pt>
                <c:pt idx="258">
                  <c:v>3.6</c:v>
                </c:pt>
                <c:pt idx="259">
                  <c:v>3.7</c:v>
                </c:pt>
                <c:pt idx="260">
                  <c:v>3.6333329999999999</c:v>
                </c:pt>
                <c:pt idx="261">
                  <c:v>3.5666669999999998</c:v>
                </c:pt>
                <c:pt idx="262">
                  <c:v>3.7</c:v>
                </c:pt>
                <c:pt idx="263">
                  <c:v>3.9</c:v>
                </c:pt>
                <c:pt idx="264">
                  <c:v>3.6333329999999999</c:v>
                </c:pt>
                <c:pt idx="265">
                  <c:v>3.9</c:v>
                </c:pt>
                <c:pt idx="266">
                  <c:v>3.733333</c:v>
                </c:pt>
                <c:pt idx="267">
                  <c:v>3.9</c:v>
                </c:pt>
                <c:pt idx="268">
                  <c:v>3.766667</c:v>
                </c:pt>
                <c:pt idx="269">
                  <c:v>3.766667</c:v>
                </c:pt>
                <c:pt idx="270">
                  <c:v>3.9333330000000002</c:v>
                </c:pt>
                <c:pt idx="271">
                  <c:v>4</c:v>
                </c:pt>
                <c:pt idx="272">
                  <c:v>3.9</c:v>
                </c:pt>
                <c:pt idx="273">
                  <c:v>3.9333330000000002</c:v>
                </c:pt>
                <c:pt idx="274">
                  <c:v>3.8</c:v>
                </c:pt>
                <c:pt idx="275">
                  <c:v>3.8333330000000001</c:v>
                </c:pt>
                <c:pt idx="276">
                  <c:v>3.9666670000000002</c:v>
                </c:pt>
                <c:pt idx="277">
                  <c:v>4.0333329999999998</c:v>
                </c:pt>
                <c:pt idx="278">
                  <c:v>4</c:v>
                </c:pt>
                <c:pt idx="279">
                  <c:v>4.266667</c:v>
                </c:pt>
                <c:pt idx="280">
                  <c:v>4.0999999999999996</c:v>
                </c:pt>
                <c:pt idx="281">
                  <c:v>4.1666670000000003</c:v>
                </c:pt>
                <c:pt idx="282">
                  <c:v>4</c:v>
                </c:pt>
                <c:pt idx="283">
                  <c:v>4</c:v>
                </c:pt>
                <c:pt idx="284">
                  <c:v>3.9666670000000002</c:v>
                </c:pt>
                <c:pt idx="285">
                  <c:v>4.0666669999999998</c:v>
                </c:pt>
                <c:pt idx="286">
                  <c:v>4</c:v>
                </c:pt>
                <c:pt idx="287">
                  <c:v>4.0333329999999998</c:v>
                </c:pt>
                <c:pt idx="288">
                  <c:v>4.0666669999999998</c:v>
                </c:pt>
                <c:pt idx="289">
                  <c:v>4.266667</c:v>
                </c:pt>
                <c:pt idx="290">
                  <c:v>4.0999999999999996</c:v>
                </c:pt>
                <c:pt idx="291">
                  <c:v>4.0999999999999996</c:v>
                </c:pt>
                <c:pt idx="292">
                  <c:v>4.1666670000000003</c:v>
                </c:pt>
                <c:pt idx="293">
                  <c:v>4.1333330000000004</c:v>
                </c:pt>
                <c:pt idx="294">
                  <c:v>4.1333330000000004</c:v>
                </c:pt>
                <c:pt idx="295">
                  <c:v>4.1333330000000004</c:v>
                </c:pt>
                <c:pt idx="296">
                  <c:v>4.1333330000000004</c:v>
                </c:pt>
                <c:pt idx="297">
                  <c:v>4.233333</c:v>
                </c:pt>
                <c:pt idx="298">
                  <c:v>4.1666670000000003</c:v>
                </c:pt>
                <c:pt idx="299">
                  <c:v>4.266667</c:v>
                </c:pt>
                <c:pt idx="300">
                  <c:v>4.3666669999999996</c:v>
                </c:pt>
                <c:pt idx="301">
                  <c:v>4.2</c:v>
                </c:pt>
                <c:pt idx="302">
                  <c:v>4.6333330000000004</c:v>
                </c:pt>
                <c:pt idx="303">
                  <c:v>4.266667</c:v>
                </c:pt>
                <c:pt idx="304">
                  <c:v>4.1333330000000004</c:v>
                </c:pt>
                <c:pt idx="305">
                  <c:v>4.3333329999999997</c:v>
                </c:pt>
                <c:pt idx="306">
                  <c:v>4.3333329999999997</c:v>
                </c:pt>
                <c:pt idx="307">
                  <c:v>4.5</c:v>
                </c:pt>
                <c:pt idx="308">
                  <c:v>4.4333330000000002</c:v>
                </c:pt>
                <c:pt idx="309">
                  <c:v>4.4666670000000002</c:v>
                </c:pt>
                <c:pt idx="310">
                  <c:v>4.3</c:v>
                </c:pt>
                <c:pt idx="311">
                  <c:v>4.5999999999999996</c:v>
                </c:pt>
                <c:pt idx="312">
                  <c:v>4.4333330000000002</c:v>
                </c:pt>
                <c:pt idx="313">
                  <c:v>4.4666670000000002</c:v>
                </c:pt>
                <c:pt idx="314">
                  <c:v>4.5666669999999998</c:v>
                </c:pt>
                <c:pt idx="315">
                  <c:v>4.4333330000000002</c:v>
                </c:pt>
                <c:pt idx="316">
                  <c:v>4.5333329999999998</c:v>
                </c:pt>
                <c:pt idx="317">
                  <c:v>4.733333</c:v>
                </c:pt>
                <c:pt idx="318">
                  <c:v>4.5333329999999998</c:v>
                </c:pt>
                <c:pt idx="319">
                  <c:v>5.9333330000000002</c:v>
                </c:pt>
                <c:pt idx="320">
                  <c:v>4.4333330000000002</c:v>
                </c:pt>
                <c:pt idx="321">
                  <c:v>4.4666670000000002</c:v>
                </c:pt>
                <c:pt idx="322">
                  <c:v>4.5999999999999996</c:v>
                </c:pt>
                <c:pt idx="323">
                  <c:v>4.4333330000000002</c:v>
                </c:pt>
                <c:pt idx="324">
                  <c:v>4.7</c:v>
                </c:pt>
                <c:pt idx="325">
                  <c:v>4.7</c:v>
                </c:pt>
                <c:pt idx="326">
                  <c:v>4.766667</c:v>
                </c:pt>
                <c:pt idx="327">
                  <c:v>4.766667</c:v>
                </c:pt>
                <c:pt idx="328">
                  <c:v>4.7</c:v>
                </c:pt>
                <c:pt idx="329">
                  <c:v>4.7</c:v>
                </c:pt>
                <c:pt idx="330">
                  <c:v>4.6666670000000003</c:v>
                </c:pt>
                <c:pt idx="331">
                  <c:v>4.6666670000000003</c:v>
                </c:pt>
                <c:pt idx="332">
                  <c:v>4.766667</c:v>
                </c:pt>
                <c:pt idx="333">
                  <c:v>4.8</c:v>
                </c:pt>
                <c:pt idx="334">
                  <c:v>4.6666670000000003</c:v>
                </c:pt>
                <c:pt idx="335">
                  <c:v>4.7</c:v>
                </c:pt>
                <c:pt idx="336">
                  <c:v>4.766667</c:v>
                </c:pt>
                <c:pt idx="337">
                  <c:v>4.8666669999999996</c:v>
                </c:pt>
                <c:pt idx="338">
                  <c:v>5</c:v>
                </c:pt>
                <c:pt idx="339">
                  <c:v>4.9000000000000004</c:v>
                </c:pt>
                <c:pt idx="340">
                  <c:v>4.9000000000000004</c:v>
                </c:pt>
                <c:pt idx="341">
                  <c:v>5.1333330000000004</c:v>
                </c:pt>
                <c:pt idx="342">
                  <c:v>4.8</c:v>
                </c:pt>
                <c:pt idx="343">
                  <c:v>4.9666670000000002</c:v>
                </c:pt>
                <c:pt idx="344">
                  <c:v>4.9333330000000002</c:v>
                </c:pt>
                <c:pt idx="345">
                  <c:v>4.9333330000000002</c:v>
                </c:pt>
                <c:pt idx="346">
                  <c:v>4.9666670000000002</c:v>
                </c:pt>
                <c:pt idx="347">
                  <c:v>4.9000000000000004</c:v>
                </c:pt>
                <c:pt idx="348">
                  <c:v>5</c:v>
                </c:pt>
                <c:pt idx="349">
                  <c:v>4.9333330000000002</c:v>
                </c:pt>
                <c:pt idx="350">
                  <c:v>5.2</c:v>
                </c:pt>
                <c:pt idx="351">
                  <c:v>5</c:v>
                </c:pt>
                <c:pt idx="352">
                  <c:v>5.1333330000000004</c:v>
                </c:pt>
                <c:pt idx="353">
                  <c:v>5.0333329999999998</c:v>
                </c:pt>
                <c:pt idx="354">
                  <c:v>5.0999999999999996</c:v>
                </c:pt>
                <c:pt idx="355">
                  <c:v>5.0333329999999998</c:v>
                </c:pt>
                <c:pt idx="356">
                  <c:v>5.1666670000000003</c:v>
                </c:pt>
                <c:pt idx="357">
                  <c:v>5</c:v>
                </c:pt>
                <c:pt idx="358">
                  <c:v>5</c:v>
                </c:pt>
                <c:pt idx="359">
                  <c:v>5.266667</c:v>
                </c:pt>
                <c:pt idx="360">
                  <c:v>5.0666669999999998</c:v>
                </c:pt>
                <c:pt idx="361">
                  <c:v>5.233333</c:v>
                </c:pt>
                <c:pt idx="362">
                  <c:v>5.266667</c:v>
                </c:pt>
                <c:pt idx="363">
                  <c:v>5.233333</c:v>
                </c:pt>
                <c:pt idx="364">
                  <c:v>5.266667</c:v>
                </c:pt>
                <c:pt idx="365">
                  <c:v>5.3</c:v>
                </c:pt>
                <c:pt idx="366">
                  <c:v>5.2</c:v>
                </c:pt>
                <c:pt idx="367">
                  <c:v>5.3</c:v>
                </c:pt>
                <c:pt idx="368">
                  <c:v>5.3666669999999996</c:v>
                </c:pt>
                <c:pt idx="369">
                  <c:v>5.1666670000000003</c:v>
                </c:pt>
                <c:pt idx="370">
                  <c:v>5.3666669999999996</c:v>
                </c:pt>
                <c:pt idx="371">
                  <c:v>5.3333329999999997</c:v>
                </c:pt>
                <c:pt idx="372">
                  <c:v>5.3666669999999996</c:v>
                </c:pt>
                <c:pt idx="373">
                  <c:v>5.4</c:v>
                </c:pt>
                <c:pt idx="374">
                  <c:v>5.4</c:v>
                </c:pt>
                <c:pt idx="375">
                  <c:v>5.4</c:v>
                </c:pt>
                <c:pt idx="376">
                  <c:v>5.4</c:v>
                </c:pt>
                <c:pt idx="377">
                  <c:v>5.5333329999999998</c:v>
                </c:pt>
                <c:pt idx="378">
                  <c:v>5.5333329999999998</c:v>
                </c:pt>
                <c:pt idx="379">
                  <c:v>5.6666670000000003</c:v>
                </c:pt>
                <c:pt idx="380">
                  <c:v>5.5666669999999998</c:v>
                </c:pt>
                <c:pt idx="381">
                  <c:v>5.4</c:v>
                </c:pt>
                <c:pt idx="382">
                  <c:v>5.5666669999999998</c:v>
                </c:pt>
                <c:pt idx="383">
                  <c:v>5.5333329999999998</c:v>
                </c:pt>
                <c:pt idx="384">
                  <c:v>5.6</c:v>
                </c:pt>
                <c:pt idx="385">
                  <c:v>5.5666669999999998</c:v>
                </c:pt>
                <c:pt idx="386">
                  <c:v>5.6</c:v>
                </c:pt>
                <c:pt idx="387">
                  <c:v>5.6333330000000004</c:v>
                </c:pt>
                <c:pt idx="388">
                  <c:v>5.5666669999999998</c:v>
                </c:pt>
                <c:pt idx="389">
                  <c:v>5.5666669999999998</c:v>
                </c:pt>
                <c:pt idx="390">
                  <c:v>5.4333330000000002</c:v>
                </c:pt>
                <c:pt idx="391">
                  <c:v>5.766667</c:v>
                </c:pt>
                <c:pt idx="392">
                  <c:v>5.6666670000000003</c:v>
                </c:pt>
                <c:pt idx="393">
                  <c:v>5.5666669999999998</c:v>
                </c:pt>
                <c:pt idx="394">
                  <c:v>5.766667</c:v>
                </c:pt>
                <c:pt idx="395">
                  <c:v>5.6</c:v>
                </c:pt>
                <c:pt idx="396">
                  <c:v>5.5333329999999998</c:v>
                </c:pt>
                <c:pt idx="397">
                  <c:v>6.1</c:v>
                </c:pt>
                <c:pt idx="398">
                  <c:v>5.733333</c:v>
                </c:pt>
                <c:pt idx="399">
                  <c:v>5.766667</c:v>
                </c:pt>
                <c:pt idx="400">
                  <c:v>5.733333</c:v>
                </c:pt>
                <c:pt idx="401">
                  <c:v>5.733333</c:v>
                </c:pt>
                <c:pt idx="402">
                  <c:v>5.8666669999999996</c:v>
                </c:pt>
                <c:pt idx="403">
                  <c:v>5.766667</c:v>
                </c:pt>
                <c:pt idx="404">
                  <c:v>5.8333329999999997</c:v>
                </c:pt>
                <c:pt idx="405">
                  <c:v>5.8</c:v>
                </c:pt>
                <c:pt idx="406">
                  <c:v>5.9333330000000002</c:v>
                </c:pt>
                <c:pt idx="407">
                  <c:v>6.1</c:v>
                </c:pt>
                <c:pt idx="408">
                  <c:v>5.9333330000000002</c:v>
                </c:pt>
                <c:pt idx="409">
                  <c:v>5.733333</c:v>
                </c:pt>
                <c:pt idx="410">
                  <c:v>6</c:v>
                </c:pt>
                <c:pt idx="411">
                  <c:v>5.766667</c:v>
                </c:pt>
                <c:pt idx="412">
                  <c:v>5.7</c:v>
                </c:pt>
                <c:pt idx="413">
                  <c:v>6.0333329999999998</c:v>
                </c:pt>
                <c:pt idx="414">
                  <c:v>6.0666669999999998</c:v>
                </c:pt>
                <c:pt idx="415">
                  <c:v>5.9666670000000002</c:v>
                </c:pt>
                <c:pt idx="416">
                  <c:v>5.9</c:v>
                </c:pt>
                <c:pt idx="417">
                  <c:v>5.9333330000000002</c:v>
                </c:pt>
                <c:pt idx="418">
                  <c:v>6.1333330000000004</c:v>
                </c:pt>
                <c:pt idx="419">
                  <c:v>6.0666669999999998</c:v>
                </c:pt>
                <c:pt idx="420">
                  <c:v>6.1</c:v>
                </c:pt>
                <c:pt idx="421">
                  <c:v>6.1333330000000004</c:v>
                </c:pt>
                <c:pt idx="422">
                  <c:v>6.0666669999999998</c:v>
                </c:pt>
                <c:pt idx="423">
                  <c:v>6.1333330000000004</c:v>
                </c:pt>
                <c:pt idx="424">
                  <c:v>6.2</c:v>
                </c:pt>
                <c:pt idx="425">
                  <c:v>6.0666669999999998</c:v>
                </c:pt>
                <c:pt idx="426">
                  <c:v>6.0666669999999998</c:v>
                </c:pt>
                <c:pt idx="427">
                  <c:v>6.2</c:v>
                </c:pt>
                <c:pt idx="428">
                  <c:v>6.1333330000000004</c:v>
                </c:pt>
                <c:pt idx="429">
                  <c:v>6.1666670000000003</c:v>
                </c:pt>
                <c:pt idx="430">
                  <c:v>6.1333330000000004</c:v>
                </c:pt>
                <c:pt idx="431">
                  <c:v>6.4666670000000002</c:v>
                </c:pt>
                <c:pt idx="432">
                  <c:v>6.1666670000000003</c:v>
                </c:pt>
                <c:pt idx="433">
                  <c:v>6.1</c:v>
                </c:pt>
                <c:pt idx="434">
                  <c:v>6.266667</c:v>
                </c:pt>
                <c:pt idx="435">
                  <c:v>6.1333330000000004</c:v>
                </c:pt>
                <c:pt idx="436">
                  <c:v>6.1333330000000004</c:v>
                </c:pt>
                <c:pt idx="437">
                  <c:v>6.2</c:v>
                </c:pt>
                <c:pt idx="438">
                  <c:v>6.266667</c:v>
                </c:pt>
                <c:pt idx="439">
                  <c:v>6.3</c:v>
                </c:pt>
                <c:pt idx="440">
                  <c:v>6.3333329999999997</c:v>
                </c:pt>
                <c:pt idx="441">
                  <c:v>6.5333329999999998</c:v>
                </c:pt>
                <c:pt idx="442">
                  <c:v>6.3333329999999997</c:v>
                </c:pt>
                <c:pt idx="443">
                  <c:v>6.4666670000000002</c:v>
                </c:pt>
                <c:pt idx="444">
                  <c:v>6.233333</c:v>
                </c:pt>
                <c:pt idx="445">
                  <c:v>6.3666669999999996</c:v>
                </c:pt>
                <c:pt idx="446">
                  <c:v>6.4666670000000002</c:v>
                </c:pt>
                <c:pt idx="447">
                  <c:v>6.4</c:v>
                </c:pt>
                <c:pt idx="448">
                  <c:v>6.2</c:v>
                </c:pt>
                <c:pt idx="449">
                  <c:v>6.5</c:v>
                </c:pt>
                <c:pt idx="450">
                  <c:v>6.4333330000000002</c:v>
                </c:pt>
                <c:pt idx="451">
                  <c:v>6.5</c:v>
                </c:pt>
                <c:pt idx="452">
                  <c:v>6.3666669999999996</c:v>
                </c:pt>
                <c:pt idx="453">
                  <c:v>6.5333329999999998</c:v>
                </c:pt>
                <c:pt idx="454">
                  <c:v>6.5666669999999998</c:v>
                </c:pt>
                <c:pt idx="455">
                  <c:v>6.4666670000000002</c:v>
                </c:pt>
                <c:pt idx="456">
                  <c:v>6.6333330000000004</c:v>
                </c:pt>
                <c:pt idx="457">
                  <c:v>6.7</c:v>
                </c:pt>
                <c:pt idx="458">
                  <c:v>6.5666669999999998</c:v>
                </c:pt>
                <c:pt idx="459">
                  <c:v>6.6666670000000003</c:v>
                </c:pt>
                <c:pt idx="460">
                  <c:v>6.7</c:v>
                </c:pt>
                <c:pt idx="461">
                  <c:v>6.8</c:v>
                </c:pt>
                <c:pt idx="462">
                  <c:v>6.766667</c:v>
                </c:pt>
                <c:pt idx="463">
                  <c:v>6.6</c:v>
                </c:pt>
                <c:pt idx="464">
                  <c:v>6.733333</c:v>
                </c:pt>
                <c:pt idx="465">
                  <c:v>6.7</c:v>
                </c:pt>
                <c:pt idx="466">
                  <c:v>6.7</c:v>
                </c:pt>
                <c:pt idx="467">
                  <c:v>6.733333</c:v>
                </c:pt>
                <c:pt idx="468">
                  <c:v>6.7</c:v>
                </c:pt>
                <c:pt idx="469">
                  <c:v>6.8333329999999997</c:v>
                </c:pt>
                <c:pt idx="470">
                  <c:v>6.8</c:v>
                </c:pt>
                <c:pt idx="471">
                  <c:v>6.7</c:v>
                </c:pt>
                <c:pt idx="472">
                  <c:v>7</c:v>
                </c:pt>
                <c:pt idx="473">
                  <c:v>6.8666669999999996</c:v>
                </c:pt>
                <c:pt idx="474">
                  <c:v>6.8666669999999996</c:v>
                </c:pt>
                <c:pt idx="475">
                  <c:v>6.9333330000000002</c:v>
                </c:pt>
                <c:pt idx="476">
                  <c:v>7.0333329999999998</c:v>
                </c:pt>
                <c:pt idx="477">
                  <c:v>6.766667</c:v>
                </c:pt>
                <c:pt idx="478">
                  <c:v>6.9666670000000002</c:v>
                </c:pt>
                <c:pt idx="479">
                  <c:v>7.4333330000000002</c:v>
                </c:pt>
                <c:pt idx="480">
                  <c:v>7.0333329999999998</c:v>
                </c:pt>
                <c:pt idx="481">
                  <c:v>7</c:v>
                </c:pt>
                <c:pt idx="482">
                  <c:v>7.0333329999999998</c:v>
                </c:pt>
                <c:pt idx="483">
                  <c:v>7</c:v>
                </c:pt>
                <c:pt idx="484">
                  <c:v>6.9666670000000002</c:v>
                </c:pt>
                <c:pt idx="485">
                  <c:v>7.0333329999999998</c:v>
                </c:pt>
                <c:pt idx="486">
                  <c:v>7.1</c:v>
                </c:pt>
                <c:pt idx="487">
                  <c:v>6.9333330000000002</c:v>
                </c:pt>
                <c:pt idx="488">
                  <c:v>7.233333</c:v>
                </c:pt>
                <c:pt idx="489">
                  <c:v>7.0666669999999998</c:v>
                </c:pt>
                <c:pt idx="490">
                  <c:v>7.1333330000000004</c:v>
                </c:pt>
                <c:pt idx="491">
                  <c:v>7.1666670000000003</c:v>
                </c:pt>
                <c:pt idx="492">
                  <c:v>7.1333330000000004</c:v>
                </c:pt>
                <c:pt idx="493">
                  <c:v>7.1666670000000003</c:v>
                </c:pt>
                <c:pt idx="494">
                  <c:v>7.233333</c:v>
                </c:pt>
                <c:pt idx="495">
                  <c:v>7.233333</c:v>
                </c:pt>
                <c:pt idx="496">
                  <c:v>7.3</c:v>
                </c:pt>
                <c:pt idx="497">
                  <c:v>7.1666670000000003</c:v>
                </c:pt>
                <c:pt idx="498">
                  <c:v>7.266667</c:v>
                </c:pt>
                <c:pt idx="499">
                  <c:v>8.766667</c:v>
                </c:pt>
                <c:pt idx="500">
                  <c:v>7.3666669999999996</c:v>
                </c:pt>
                <c:pt idx="501">
                  <c:v>7.4</c:v>
                </c:pt>
                <c:pt idx="502">
                  <c:v>7.233333</c:v>
                </c:pt>
                <c:pt idx="503">
                  <c:v>7.266667</c:v>
                </c:pt>
                <c:pt idx="504">
                  <c:v>7.3333329999999997</c:v>
                </c:pt>
                <c:pt idx="505">
                  <c:v>7.4666670000000002</c:v>
                </c:pt>
                <c:pt idx="506">
                  <c:v>7.5333329999999998</c:v>
                </c:pt>
                <c:pt idx="507">
                  <c:v>7.4333330000000002</c:v>
                </c:pt>
                <c:pt idx="508">
                  <c:v>7.3</c:v>
                </c:pt>
                <c:pt idx="509">
                  <c:v>7.4666670000000002</c:v>
                </c:pt>
                <c:pt idx="510">
                  <c:v>7.8666669999999996</c:v>
                </c:pt>
                <c:pt idx="511">
                  <c:v>7.4</c:v>
                </c:pt>
                <c:pt idx="512">
                  <c:v>7.4666670000000002</c:v>
                </c:pt>
                <c:pt idx="513">
                  <c:v>7.4333330000000002</c:v>
                </c:pt>
                <c:pt idx="514">
                  <c:v>7.5666669999999998</c:v>
                </c:pt>
                <c:pt idx="515">
                  <c:v>7.5666669999999998</c:v>
                </c:pt>
                <c:pt idx="516">
                  <c:v>7.4333330000000002</c:v>
                </c:pt>
                <c:pt idx="517">
                  <c:v>7.5666669999999998</c:v>
                </c:pt>
                <c:pt idx="518">
                  <c:v>7.766667</c:v>
                </c:pt>
                <c:pt idx="519">
                  <c:v>7.3666669999999996</c:v>
                </c:pt>
                <c:pt idx="520">
                  <c:v>7.5666669999999998</c:v>
                </c:pt>
                <c:pt idx="521">
                  <c:v>7.5666669999999998</c:v>
                </c:pt>
                <c:pt idx="522">
                  <c:v>7.7</c:v>
                </c:pt>
                <c:pt idx="523">
                  <c:v>7.5666669999999998</c:v>
                </c:pt>
                <c:pt idx="524">
                  <c:v>7.9666670000000002</c:v>
                </c:pt>
                <c:pt idx="525">
                  <c:v>7.7</c:v>
                </c:pt>
                <c:pt idx="526">
                  <c:v>7.6333330000000004</c:v>
                </c:pt>
                <c:pt idx="527">
                  <c:v>7.6666670000000003</c:v>
                </c:pt>
                <c:pt idx="528">
                  <c:v>7.5666669999999998</c:v>
                </c:pt>
                <c:pt idx="529">
                  <c:v>7.8</c:v>
                </c:pt>
                <c:pt idx="530">
                  <c:v>7.6666670000000003</c:v>
                </c:pt>
                <c:pt idx="531">
                  <c:v>7.8</c:v>
                </c:pt>
                <c:pt idx="532">
                  <c:v>7.9666670000000002</c:v>
                </c:pt>
                <c:pt idx="533">
                  <c:v>7.733333</c:v>
                </c:pt>
                <c:pt idx="534">
                  <c:v>7.8333329999999997</c:v>
                </c:pt>
                <c:pt idx="535">
                  <c:v>7.766667</c:v>
                </c:pt>
                <c:pt idx="536">
                  <c:v>7.9</c:v>
                </c:pt>
                <c:pt idx="537">
                  <c:v>7.8333329999999997</c:v>
                </c:pt>
                <c:pt idx="538">
                  <c:v>7.766667</c:v>
                </c:pt>
                <c:pt idx="539">
                  <c:v>7.766667</c:v>
                </c:pt>
                <c:pt idx="540">
                  <c:v>8</c:v>
                </c:pt>
                <c:pt idx="541">
                  <c:v>7.9666670000000002</c:v>
                </c:pt>
                <c:pt idx="542">
                  <c:v>8</c:v>
                </c:pt>
                <c:pt idx="543">
                  <c:v>8.0666670000000007</c:v>
                </c:pt>
                <c:pt idx="544">
                  <c:v>7.9333330000000002</c:v>
                </c:pt>
                <c:pt idx="545">
                  <c:v>7.8333329999999997</c:v>
                </c:pt>
                <c:pt idx="546">
                  <c:v>7.9333330000000002</c:v>
                </c:pt>
                <c:pt idx="547">
                  <c:v>8.1</c:v>
                </c:pt>
                <c:pt idx="548">
                  <c:v>8</c:v>
                </c:pt>
                <c:pt idx="549">
                  <c:v>8.1</c:v>
                </c:pt>
                <c:pt idx="550">
                  <c:v>8.1999999999999993</c:v>
                </c:pt>
                <c:pt idx="551">
                  <c:v>8.1</c:v>
                </c:pt>
                <c:pt idx="552">
                  <c:v>8.1666670000000003</c:v>
                </c:pt>
                <c:pt idx="553">
                  <c:v>8.0666670000000007</c:v>
                </c:pt>
                <c:pt idx="554">
                  <c:v>8.0333330000000007</c:v>
                </c:pt>
                <c:pt idx="555">
                  <c:v>8</c:v>
                </c:pt>
                <c:pt idx="556">
                  <c:v>8</c:v>
                </c:pt>
                <c:pt idx="557">
                  <c:v>8.1</c:v>
                </c:pt>
                <c:pt idx="558">
                  <c:v>8.1666670000000003</c:v>
                </c:pt>
                <c:pt idx="559">
                  <c:v>8.266667</c:v>
                </c:pt>
                <c:pt idx="560">
                  <c:v>8.4</c:v>
                </c:pt>
                <c:pt idx="561">
                  <c:v>8.1999999999999993</c:v>
                </c:pt>
                <c:pt idx="562">
                  <c:v>8.266667</c:v>
                </c:pt>
                <c:pt idx="563">
                  <c:v>8.0666670000000007</c:v>
                </c:pt>
                <c:pt idx="564">
                  <c:v>8.5</c:v>
                </c:pt>
                <c:pt idx="565">
                  <c:v>8.4666669999999993</c:v>
                </c:pt>
                <c:pt idx="566">
                  <c:v>8.1999999999999993</c:v>
                </c:pt>
                <c:pt idx="567">
                  <c:v>8.3333329999999997</c:v>
                </c:pt>
                <c:pt idx="568">
                  <c:v>8.4</c:v>
                </c:pt>
                <c:pt idx="569">
                  <c:v>8.3666669999999996</c:v>
                </c:pt>
                <c:pt idx="570">
                  <c:v>8.3333329999999997</c:v>
                </c:pt>
                <c:pt idx="571">
                  <c:v>8.3333329999999997</c:v>
                </c:pt>
                <c:pt idx="572">
                  <c:v>8.1999999999999993</c:v>
                </c:pt>
                <c:pt idx="573">
                  <c:v>8.3333329999999997</c:v>
                </c:pt>
                <c:pt idx="574">
                  <c:v>8.5333330000000007</c:v>
                </c:pt>
                <c:pt idx="575">
                  <c:v>8.4333329999999993</c:v>
                </c:pt>
                <c:pt idx="576">
                  <c:v>8.3666669999999996</c:v>
                </c:pt>
                <c:pt idx="577">
                  <c:v>8.5666670000000007</c:v>
                </c:pt>
                <c:pt idx="578">
                  <c:v>8.3333329999999997</c:v>
                </c:pt>
                <c:pt idx="579">
                  <c:v>8.4666669999999993</c:v>
                </c:pt>
                <c:pt idx="580">
                  <c:v>8.5333330000000007</c:v>
                </c:pt>
                <c:pt idx="581">
                  <c:v>8.4666669999999993</c:v>
                </c:pt>
                <c:pt idx="582">
                  <c:v>8.5333330000000007</c:v>
                </c:pt>
                <c:pt idx="583">
                  <c:v>8.5666670000000007</c:v>
                </c:pt>
                <c:pt idx="584">
                  <c:v>8.6666670000000003</c:v>
                </c:pt>
                <c:pt idx="585">
                  <c:v>8.6666670000000003</c:v>
                </c:pt>
                <c:pt idx="586">
                  <c:v>8.6333330000000004</c:v>
                </c:pt>
                <c:pt idx="587">
                  <c:v>8.5</c:v>
                </c:pt>
                <c:pt idx="588">
                  <c:v>8.6333330000000004</c:v>
                </c:pt>
                <c:pt idx="589">
                  <c:v>8.6333330000000004</c:v>
                </c:pt>
                <c:pt idx="590">
                  <c:v>8.8333329999999997</c:v>
                </c:pt>
                <c:pt idx="591">
                  <c:v>8.766667</c:v>
                </c:pt>
                <c:pt idx="592">
                  <c:v>8.8333329999999997</c:v>
                </c:pt>
                <c:pt idx="593">
                  <c:v>8.6666670000000003</c:v>
                </c:pt>
                <c:pt idx="594">
                  <c:v>8.5666670000000007</c:v>
                </c:pt>
                <c:pt idx="595">
                  <c:v>8.6333330000000004</c:v>
                </c:pt>
                <c:pt idx="596">
                  <c:v>8.6999999999999993</c:v>
                </c:pt>
                <c:pt idx="597">
                  <c:v>8.8000000000000007</c:v>
                </c:pt>
                <c:pt idx="598">
                  <c:v>8.766667</c:v>
                </c:pt>
                <c:pt idx="599">
                  <c:v>8.5666670000000007</c:v>
                </c:pt>
                <c:pt idx="600">
                  <c:v>8.9333329999999993</c:v>
                </c:pt>
                <c:pt idx="601">
                  <c:v>8.8333329999999997</c:v>
                </c:pt>
                <c:pt idx="602">
                  <c:v>8.5666670000000007</c:v>
                </c:pt>
                <c:pt idx="603">
                  <c:v>8.766667</c:v>
                </c:pt>
                <c:pt idx="604">
                  <c:v>9.0333330000000007</c:v>
                </c:pt>
                <c:pt idx="605">
                  <c:v>8.8000000000000007</c:v>
                </c:pt>
                <c:pt idx="606">
                  <c:v>8.9</c:v>
                </c:pt>
                <c:pt idx="607">
                  <c:v>8.9666669999999993</c:v>
                </c:pt>
                <c:pt idx="608">
                  <c:v>8.8666669999999996</c:v>
                </c:pt>
                <c:pt idx="609">
                  <c:v>8.8666669999999996</c:v>
                </c:pt>
                <c:pt idx="610">
                  <c:v>9.1</c:v>
                </c:pt>
                <c:pt idx="611">
                  <c:v>9.1</c:v>
                </c:pt>
                <c:pt idx="612">
                  <c:v>9</c:v>
                </c:pt>
                <c:pt idx="613">
                  <c:v>9</c:v>
                </c:pt>
                <c:pt idx="614">
                  <c:v>9.0666670000000007</c:v>
                </c:pt>
                <c:pt idx="615">
                  <c:v>9.0666670000000007</c:v>
                </c:pt>
                <c:pt idx="616">
                  <c:v>9.0333330000000007</c:v>
                </c:pt>
                <c:pt idx="617">
                  <c:v>9.1</c:v>
                </c:pt>
                <c:pt idx="618">
                  <c:v>9.1333330000000004</c:v>
                </c:pt>
                <c:pt idx="619">
                  <c:v>9.1999999999999993</c:v>
                </c:pt>
                <c:pt idx="620">
                  <c:v>9.233333</c:v>
                </c:pt>
                <c:pt idx="621">
                  <c:v>9.233333</c:v>
                </c:pt>
                <c:pt idx="622">
                  <c:v>9.1</c:v>
                </c:pt>
                <c:pt idx="623">
                  <c:v>9.1</c:v>
                </c:pt>
                <c:pt idx="624">
                  <c:v>12.366667</c:v>
                </c:pt>
                <c:pt idx="625">
                  <c:v>9.3666669999999996</c:v>
                </c:pt>
                <c:pt idx="626">
                  <c:v>9.266667</c:v>
                </c:pt>
                <c:pt idx="627">
                  <c:v>9.3666669999999996</c:v>
                </c:pt>
                <c:pt idx="628">
                  <c:v>9.3333329999999997</c:v>
                </c:pt>
                <c:pt idx="629">
                  <c:v>9.1666670000000003</c:v>
                </c:pt>
                <c:pt idx="630">
                  <c:v>9.4</c:v>
                </c:pt>
                <c:pt idx="631">
                  <c:v>9.3666669999999996</c:v>
                </c:pt>
                <c:pt idx="632">
                  <c:v>9.5333330000000007</c:v>
                </c:pt>
                <c:pt idx="633">
                  <c:v>9.5</c:v>
                </c:pt>
                <c:pt idx="634">
                  <c:v>9.4333329999999993</c:v>
                </c:pt>
                <c:pt idx="635">
                  <c:v>9.4666669999999993</c:v>
                </c:pt>
                <c:pt idx="636">
                  <c:v>9.3333329999999997</c:v>
                </c:pt>
                <c:pt idx="637">
                  <c:v>9.3666669999999996</c:v>
                </c:pt>
                <c:pt idx="638">
                  <c:v>9.4</c:v>
                </c:pt>
                <c:pt idx="639">
                  <c:v>9.4</c:v>
                </c:pt>
                <c:pt idx="640">
                  <c:v>9.5333330000000007</c:v>
                </c:pt>
                <c:pt idx="641">
                  <c:v>9.4666669999999993</c:v>
                </c:pt>
                <c:pt idx="642">
                  <c:v>9.4666669999999993</c:v>
                </c:pt>
                <c:pt idx="643">
                  <c:v>9.5333330000000007</c:v>
                </c:pt>
                <c:pt idx="644">
                  <c:v>9.3333329999999997</c:v>
                </c:pt>
                <c:pt idx="645">
                  <c:v>9.4666669999999993</c:v>
                </c:pt>
                <c:pt idx="646">
                  <c:v>9.4333329999999993</c:v>
                </c:pt>
                <c:pt idx="647">
                  <c:v>9.5333330000000007</c:v>
                </c:pt>
                <c:pt idx="648">
                  <c:v>9.8333329999999997</c:v>
                </c:pt>
                <c:pt idx="649">
                  <c:v>9.5</c:v>
                </c:pt>
                <c:pt idx="650">
                  <c:v>9.766667</c:v>
                </c:pt>
                <c:pt idx="651">
                  <c:v>9.8000000000000007</c:v>
                </c:pt>
                <c:pt idx="652">
                  <c:v>9.5333330000000007</c:v>
                </c:pt>
                <c:pt idx="653">
                  <c:v>9.6999999999999993</c:v>
                </c:pt>
                <c:pt idx="654">
                  <c:v>9.766667</c:v>
                </c:pt>
                <c:pt idx="655">
                  <c:v>9.6999999999999993</c:v>
                </c:pt>
                <c:pt idx="656">
                  <c:v>9.9</c:v>
                </c:pt>
                <c:pt idx="657">
                  <c:v>9.8333329999999997</c:v>
                </c:pt>
                <c:pt idx="658">
                  <c:v>9.8333329999999997</c:v>
                </c:pt>
                <c:pt idx="659">
                  <c:v>9.766667</c:v>
                </c:pt>
                <c:pt idx="660">
                  <c:v>10</c:v>
                </c:pt>
                <c:pt idx="661">
                  <c:v>9.766667</c:v>
                </c:pt>
                <c:pt idx="662">
                  <c:v>9.8333329999999997</c:v>
                </c:pt>
                <c:pt idx="663">
                  <c:v>9.9333329999999993</c:v>
                </c:pt>
                <c:pt idx="664">
                  <c:v>9.766667</c:v>
                </c:pt>
                <c:pt idx="665">
                  <c:v>9.9</c:v>
                </c:pt>
                <c:pt idx="666">
                  <c:v>9.6999999999999993</c:v>
                </c:pt>
                <c:pt idx="667">
                  <c:v>9.9</c:v>
                </c:pt>
                <c:pt idx="668">
                  <c:v>9.8333329999999997</c:v>
                </c:pt>
                <c:pt idx="669">
                  <c:v>9.8666669999999996</c:v>
                </c:pt>
                <c:pt idx="670">
                  <c:v>10.066667000000001</c:v>
                </c:pt>
                <c:pt idx="671">
                  <c:v>10.066667000000001</c:v>
                </c:pt>
                <c:pt idx="672">
                  <c:v>9.9666669999999993</c:v>
                </c:pt>
                <c:pt idx="673">
                  <c:v>10.033333000000001</c:v>
                </c:pt>
                <c:pt idx="674">
                  <c:v>10.1</c:v>
                </c:pt>
                <c:pt idx="675">
                  <c:v>10</c:v>
                </c:pt>
                <c:pt idx="676">
                  <c:v>10.133333</c:v>
                </c:pt>
                <c:pt idx="677">
                  <c:v>10.333333</c:v>
                </c:pt>
                <c:pt idx="678">
                  <c:v>9.9666669999999993</c:v>
                </c:pt>
                <c:pt idx="679">
                  <c:v>10.166667</c:v>
                </c:pt>
                <c:pt idx="680">
                  <c:v>10.133333</c:v>
                </c:pt>
                <c:pt idx="681">
                  <c:v>10.199999999999999</c:v>
                </c:pt>
                <c:pt idx="682">
                  <c:v>10.133333</c:v>
                </c:pt>
                <c:pt idx="683">
                  <c:v>10.199999999999999</c:v>
                </c:pt>
                <c:pt idx="684">
                  <c:v>10.133333</c:v>
                </c:pt>
                <c:pt idx="685">
                  <c:v>10.166667</c:v>
                </c:pt>
                <c:pt idx="686">
                  <c:v>10.3</c:v>
                </c:pt>
                <c:pt idx="687">
                  <c:v>10.366667</c:v>
                </c:pt>
                <c:pt idx="688">
                  <c:v>10.3</c:v>
                </c:pt>
                <c:pt idx="689">
                  <c:v>10.333333</c:v>
                </c:pt>
                <c:pt idx="690">
                  <c:v>10.4</c:v>
                </c:pt>
                <c:pt idx="691">
                  <c:v>10.333333</c:v>
                </c:pt>
                <c:pt idx="692">
                  <c:v>10.3</c:v>
                </c:pt>
                <c:pt idx="693">
                  <c:v>10.4</c:v>
                </c:pt>
                <c:pt idx="694">
                  <c:v>10.366667</c:v>
                </c:pt>
                <c:pt idx="695">
                  <c:v>10.3</c:v>
                </c:pt>
                <c:pt idx="696">
                  <c:v>10.4</c:v>
                </c:pt>
                <c:pt idx="697">
                  <c:v>10.466666999999999</c:v>
                </c:pt>
                <c:pt idx="698">
                  <c:v>10.666667</c:v>
                </c:pt>
                <c:pt idx="699">
                  <c:v>10.533333000000001</c:v>
                </c:pt>
                <c:pt idx="700">
                  <c:v>10.4</c:v>
                </c:pt>
                <c:pt idx="701">
                  <c:v>10.366667</c:v>
                </c:pt>
                <c:pt idx="702">
                  <c:v>10.466666999999999</c:v>
                </c:pt>
                <c:pt idx="703">
                  <c:v>10.833333</c:v>
                </c:pt>
                <c:pt idx="704">
                  <c:v>10.466666999999999</c:v>
                </c:pt>
                <c:pt idx="705">
                  <c:v>10.7</c:v>
                </c:pt>
                <c:pt idx="706">
                  <c:v>10.5</c:v>
                </c:pt>
                <c:pt idx="707">
                  <c:v>10.466666999999999</c:v>
                </c:pt>
                <c:pt idx="708">
                  <c:v>10.566667000000001</c:v>
                </c:pt>
                <c:pt idx="709">
                  <c:v>10.6</c:v>
                </c:pt>
                <c:pt idx="710">
                  <c:v>10.6</c:v>
                </c:pt>
                <c:pt idx="711">
                  <c:v>10.633333</c:v>
                </c:pt>
                <c:pt idx="712">
                  <c:v>10.6</c:v>
                </c:pt>
                <c:pt idx="713">
                  <c:v>10.633333</c:v>
                </c:pt>
                <c:pt idx="714">
                  <c:v>10.833333</c:v>
                </c:pt>
                <c:pt idx="715">
                  <c:v>10.7</c:v>
                </c:pt>
                <c:pt idx="716">
                  <c:v>10.6</c:v>
                </c:pt>
                <c:pt idx="717">
                  <c:v>10.633333</c:v>
                </c:pt>
                <c:pt idx="718">
                  <c:v>10.8</c:v>
                </c:pt>
                <c:pt idx="719">
                  <c:v>10.733333</c:v>
                </c:pt>
                <c:pt idx="720">
                  <c:v>10.766667</c:v>
                </c:pt>
                <c:pt idx="721">
                  <c:v>10.866667</c:v>
                </c:pt>
                <c:pt idx="722">
                  <c:v>11</c:v>
                </c:pt>
                <c:pt idx="723">
                  <c:v>10.733333</c:v>
                </c:pt>
                <c:pt idx="724">
                  <c:v>10.933332999999999</c:v>
                </c:pt>
                <c:pt idx="725">
                  <c:v>11.033333000000001</c:v>
                </c:pt>
                <c:pt idx="726">
                  <c:v>11.1</c:v>
                </c:pt>
                <c:pt idx="727">
                  <c:v>10.9</c:v>
                </c:pt>
                <c:pt idx="728">
                  <c:v>10.833333</c:v>
                </c:pt>
                <c:pt idx="729">
                  <c:v>10.933332999999999</c:v>
                </c:pt>
                <c:pt idx="730">
                  <c:v>11.033333000000001</c:v>
                </c:pt>
                <c:pt idx="731">
                  <c:v>11.166667</c:v>
                </c:pt>
                <c:pt idx="732">
                  <c:v>10.966666999999999</c:v>
                </c:pt>
                <c:pt idx="733">
                  <c:v>10.933332999999999</c:v>
                </c:pt>
                <c:pt idx="734">
                  <c:v>11</c:v>
                </c:pt>
                <c:pt idx="735">
                  <c:v>11.166667</c:v>
                </c:pt>
                <c:pt idx="736">
                  <c:v>11.333333</c:v>
                </c:pt>
                <c:pt idx="737">
                  <c:v>11.033333000000001</c:v>
                </c:pt>
                <c:pt idx="738">
                  <c:v>11.066667000000001</c:v>
                </c:pt>
                <c:pt idx="739">
                  <c:v>11.133333</c:v>
                </c:pt>
                <c:pt idx="740">
                  <c:v>11.066667000000001</c:v>
                </c:pt>
                <c:pt idx="741">
                  <c:v>11.2</c:v>
                </c:pt>
                <c:pt idx="742">
                  <c:v>11.233333</c:v>
                </c:pt>
                <c:pt idx="743">
                  <c:v>11.166667</c:v>
                </c:pt>
                <c:pt idx="744">
                  <c:v>11.266667</c:v>
                </c:pt>
                <c:pt idx="745">
                  <c:v>11.333333</c:v>
                </c:pt>
                <c:pt idx="746">
                  <c:v>11.233333</c:v>
                </c:pt>
                <c:pt idx="747">
                  <c:v>11.4</c:v>
                </c:pt>
                <c:pt idx="748">
                  <c:v>11.8</c:v>
                </c:pt>
                <c:pt idx="749">
                  <c:v>11.2</c:v>
                </c:pt>
                <c:pt idx="750">
                  <c:v>11.466666999999999</c:v>
                </c:pt>
                <c:pt idx="751">
                  <c:v>11.4</c:v>
                </c:pt>
                <c:pt idx="752">
                  <c:v>11.266667</c:v>
                </c:pt>
                <c:pt idx="753">
                  <c:v>11.533333000000001</c:v>
                </c:pt>
                <c:pt idx="754">
                  <c:v>11.5</c:v>
                </c:pt>
                <c:pt idx="755">
                  <c:v>11.4</c:v>
                </c:pt>
                <c:pt idx="756">
                  <c:v>11.333333</c:v>
                </c:pt>
                <c:pt idx="757">
                  <c:v>11.566667000000001</c:v>
                </c:pt>
                <c:pt idx="758">
                  <c:v>11.5</c:v>
                </c:pt>
                <c:pt idx="759">
                  <c:v>11.6</c:v>
                </c:pt>
                <c:pt idx="760">
                  <c:v>11.466666999999999</c:v>
                </c:pt>
                <c:pt idx="761">
                  <c:v>11.7</c:v>
                </c:pt>
                <c:pt idx="762">
                  <c:v>11.5</c:v>
                </c:pt>
                <c:pt idx="763">
                  <c:v>11.466666999999999</c:v>
                </c:pt>
                <c:pt idx="764">
                  <c:v>11.666667</c:v>
                </c:pt>
                <c:pt idx="765">
                  <c:v>11.6</c:v>
                </c:pt>
                <c:pt idx="766">
                  <c:v>11.7</c:v>
                </c:pt>
                <c:pt idx="767">
                  <c:v>11.9</c:v>
                </c:pt>
                <c:pt idx="768">
                  <c:v>11.833333</c:v>
                </c:pt>
                <c:pt idx="769">
                  <c:v>11.766667</c:v>
                </c:pt>
                <c:pt idx="770">
                  <c:v>11.6</c:v>
                </c:pt>
                <c:pt idx="771">
                  <c:v>11.9</c:v>
                </c:pt>
                <c:pt idx="772">
                  <c:v>11.8</c:v>
                </c:pt>
                <c:pt idx="773">
                  <c:v>11.966666999999999</c:v>
                </c:pt>
                <c:pt idx="774">
                  <c:v>11.966666999999999</c:v>
                </c:pt>
                <c:pt idx="775">
                  <c:v>12</c:v>
                </c:pt>
                <c:pt idx="776">
                  <c:v>12</c:v>
                </c:pt>
                <c:pt idx="777">
                  <c:v>12</c:v>
                </c:pt>
                <c:pt idx="778">
                  <c:v>12</c:v>
                </c:pt>
                <c:pt idx="779">
                  <c:v>12.1</c:v>
                </c:pt>
                <c:pt idx="780">
                  <c:v>12.066667000000001</c:v>
                </c:pt>
                <c:pt idx="781">
                  <c:v>12.166667</c:v>
                </c:pt>
                <c:pt idx="782">
                  <c:v>12</c:v>
                </c:pt>
                <c:pt idx="783">
                  <c:v>12</c:v>
                </c:pt>
                <c:pt idx="784">
                  <c:v>12.233333</c:v>
                </c:pt>
                <c:pt idx="785">
                  <c:v>12.166667</c:v>
                </c:pt>
                <c:pt idx="786">
                  <c:v>12.166667</c:v>
                </c:pt>
                <c:pt idx="787">
                  <c:v>12.333333</c:v>
                </c:pt>
                <c:pt idx="788">
                  <c:v>12.333333</c:v>
                </c:pt>
                <c:pt idx="789">
                  <c:v>12.266667</c:v>
                </c:pt>
                <c:pt idx="790">
                  <c:v>12.4</c:v>
                </c:pt>
                <c:pt idx="791">
                  <c:v>12.366667</c:v>
                </c:pt>
                <c:pt idx="792">
                  <c:v>12.666667</c:v>
                </c:pt>
                <c:pt idx="793">
                  <c:v>12.866667</c:v>
                </c:pt>
                <c:pt idx="794">
                  <c:v>12.466666999999999</c:v>
                </c:pt>
                <c:pt idx="795">
                  <c:v>13.566667000000001</c:v>
                </c:pt>
                <c:pt idx="796">
                  <c:v>12.633333</c:v>
                </c:pt>
                <c:pt idx="797">
                  <c:v>12.9</c:v>
                </c:pt>
                <c:pt idx="798">
                  <c:v>12.866667</c:v>
                </c:pt>
                <c:pt idx="799">
                  <c:v>12.733333</c:v>
                </c:pt>
                <c:pt idx="800">
                  <c:v>12.633333</c:v>
                </c:pt>
                <c:pt idx="801">
                  <c:v>12.566667000000001</c:v>
                </c:pt>
                <c:pt idx="802">
                  <c:v>12.833333</c:v>
                </c:pt>
                <c:pt idx="803">
                  <c:v>12.9</c:v>
                </c:pt>
                <c:pt idx="804">
                  <c:v>12.766667</c:v>
                </c:pt>
                <c:pt idx="805">
                  <c:v>12.733333</c:v>
                </c:pt>
                <c:pt idx="806">
                  <c:v>12.9</c:v>
                </c:pt>
                <c:pt idx="807">
                  <c:v>13.033333000000001</c:v>
                </c:pt>
                <c:pt idx="808">
                  <c:v>13.2</c:v>
                </c:pt>
                <c:pt idx="809">
                  <c:v>13.033333000000001</c:v>
                </c:pt>
                <c:pt idx="810">
                  <c:v>13.3</c:v>
                </c:pt>
                <c:pt idx="811">
                  <c:v>13</c:v>
                </c:pt>
                <c:pt idx="812">
                  <c:v>13.033333000000001</c:v>
                </c:pt>
                <c:pt idx="813">
                  <c:v>13.2</c:v>
                </c:pt>
                <c:pt idx="814">
                  <c:v>13.366667</c:v>
                </c:pt>
                <c:pt idx="815">
                  <c:v>13.166667</c:v>
                </c:pt>
                <c:pt idx="816">
                  <c:v>13.4</c:v>
                </c:pt>
                <c:pt idx="817">
                  <c:v>13.266667</c:v>
                </c:pt>
                <c:pt idx="818">
                  <c:v>13.466666999999999</c:v>
                </c:pt>
                <c:pt idx="819">
                  <c:v>13.566667000000001</c:v>
                </c:pt>
                <c:pt idx="820">
                  <c:v>13.5</c:v>
                </c:pt>
                <c:pt idx="821">
                  <c:v>13.6</c:v>
                </c:pt>
                <c:pt idx="822">
                  <c:v>13.733333</c:v>
                </c:pt>
                <c:pt idx="823">
                  <c:v>13.733333</c:v>
                </c:pt>
                <c:pt idx="824">
                  <c:v>13.5</c:v>
                </c:pt>
                <c:pt idx="825">
                  <c:v>13.666667</c:v>
                </c:pt>
                <c:pt idx="826">
                  <c:v>13.666667</c:v>
                </c:pt>
                <c:pt idx="827">
                  <c:v>13.666667</c:v>
                </c:pt>
                <c:pt idx="828">
                  <c:v>13.8</c:v>
                </c:pt>
                <c:pt idx="829">
                  <c:v>14.1</c:v>
                </c:pt>
                <c:pt idx="830">
                  <c:v>14.033333000000001</c:v>
                </c:pt>
                <c:pt idx="831">
                  <c:v>13.9</c:v>
                </c:pt>
                <c:pt idx="832">
                  <c:v>14.066667000000001</c:v>
                </c:pt>
                <c:pt idx="833">
                  <c:v>14</c:v>
                </c:pt>
                <c:pt idx="834">
                  <c:v>14.266667</c:v>
                </c:pt>
                <c:pt idx="835">
                  <c:v>14</c:v>
                </c:pt>
                <c:pt idx="836">
                  <c:v>14.066667000000001</c:v>
                </c:pt>
                <c:pt idx="837">
                  <c:v>14.066667000000001</c:v>
                </c:pt>
                <c:pt idx="838">
                  <c:v>14.233333</c:v>
                </c:pt>
                <c:pt idx="839">
                  <c:v>14.433332999999999</c:v>
                </c:pt>
                <c:pt idx="840">
                  <c:v>14.366667</c:v>
                </c:pt>
                <c:pt idx="841">
                  <c:v>14.166667</c:v>
                </c:pt>
                <c:pt idx="842">
                  <c:v>14.4</c:v>
                </c:pt>
                <c:pt idx="843">
                  <c:v>14.333333</c:v>
                </c:pt>
                <c:pt idx="844">
                  <c:v>14.433332999999999</c:v>
                </c:pt>
                <c:pt idx="845">
                  <c:v>14.466666999999999</c:v>
                </c:pt>
                <c:pt idx="846">
                  <c:v>14.633333</c:v>
                </c:pt>
                <c:pt idx="847">
                  <c:v>14.533333000000001</c:v>
                </c:pt>
                <c:pt idx="848">
                  <c:v>14.666667</c:v>
                </c:pt>
                <c:pt idx="849">
                  <c:v>14.8</c:v>
                </c:pt>
                <c:pt idx="850">
                  <c:v>14.866667</c:v>
                </c:pt>
                <c:pt idx="851">
                  <c:v>14.833333</c:v>
                </c:pt>
                <c:pt idx="852">
                  <c:v>14.833333</c:v>
                </c:pt>
                <c:pt idx="853">
                  <c:v>15</c:v>
                </c:pt>
                <c:pt idx="854">
                  <c:v>14.966666999999999</c:v>
                </c:pt>
                <c:pt idx="855">
                  <c:v>14.866667</c:v>
                </c:pt>
                <c:pt idx="856">
                  <c:v>14.866667</c:v>
                </c:pt>
                <c:pt idx="857">
                  <c:v>14.866667</c:v>
                </c:pt>
                <c:pt idx="858">
                  <c:v>15.2</c:v>
                </c:pt>
                <c:pt idx="859">
                  <c:v>15</c:v>
                </c:pt>
                <c:pt idx="860">
                  <c:v>15.133333</c:v>
                </c:pt>
                <c:pt idx="861">
                  <c:v>15.2</c:v>
                </c:pt>
                <c:pt idx="862">
                  <c:v>15</c:v>
                </c:pt>
                <c:pt idx="863">
                  <c:v>15.266667</c:v>
                </c:pt>
                <c:pt idx="864">
                  <c:v>15.1</c:v>
                </c:pt>
                <c:pt idx="865">
                  <c:v>15.6</c:v>
                </c:pt>
                <c:pt idx="866">
                  <c:v>15.366667</c:v>
                </c:pt>
                <c:pt idx="867">
                  <c:v>15.266667</c:v>
                </c:pt>
                <c:pt idx="868">
                  <c:v>15.2</c:v>
                </c:pt>
                <c:pt idx="869">
                  <c:v>15.233333</c:v>
                </c:pt>
                <c:pt idx="870">
                  <c:v>15.233333</c:v>
                </c:pt>
                <c:pt idx="871">
                  <c:v>15.4</c:v>
                </c:pt>
                <c:pt idx="872">
                  <c:v>15.5</c:v>
                </c:pt>
                <c:pt idx="873">
                  <c:v>15.466666999999999</c:v>
                </c:pt>
                <c:pt idx="874">
                  <c:v>15.666667</c:v>
                </c:pt>
                <c:pt idx="875">
                  <c:v>15.7</c:v>
                </c:pt>
                <c:pt idx="876">
                  <c:v>15.833333</c:v>
                </c:pt>
                <c:pt idx="877">
                  <c:v>15.6</c:v>
                </c:pt>
                <c:pt idx="878">
                  <c:v>15.9</c:v>
                </c:pt>
                <c:pt idx="879">
                  <c:v>15.833333</c:v>
                </c:pt>
                <c:pt idx="880">
                  <c:v>15.733333</c:v>
                </c:pt>
                <c:pt idx="881">
                  <c:v>16.033332999999999</c:v>
                </c:pt>
                <c:pt idx="882">
                  <c:v>16.066666999999999</c:v>
                </c:pt>
                <c:pt idx="883">
                  <c:v>16.066666999999999</c:v>
                </c:pt>
                <c:pt idx="884">
                  <c:v>15.966666999999999</c:v>
                </c:pt>
                <c:pt idx="885">
                  <c:v>16.366667</c:v>
                </c:pt>
                <c:pt idx="886">
                  <c:v>15.9</c:v>
                </c:pt>
                <c:pt idx="887">
                  <c:v>15.933332999999999</c:v>
                </c:pt>
                <c:pt idx="888">
                  <c:v>16.100000000000001</c:v>
                </c:pt>
                <c:pt idx="889">
                  <c:v>16.166667</c:v>
                </c:pt>
                <c:pt idx="890">
                  <c:v>16.133333</c:v>
                </c:pt>
                <c:pt idx="891">
                  <c:v>16.433333000000001</c:v>
                </c:pt>
                <c:pt idx="892">
                  <c:v>16.8</c:v>
                </c:pt>
                <c:pt idx="893">
                  <c:v>16.3</c:v>
                </c:pt>
                <c:pt idx="894">
                  <c:v>16.466667000000001</c:v>
                </c:pt>
                <c:pt idx="895">
                  <c:v>16.433333000000001</c:v>
                </c:pt>
                <c:pt idx="896">
                  <c:v>16.399999999999999</c:v>
                </c:pt>
                <c:pt idx="897">
                  <c:v>16.433333000000001</c:v>
                </c:pt>
                <c:pt idx="898">
                  <c:v>16.5</c:v>
                </c:pt>
                <c:pt idx="899">
                  <c:v>16.533332999999999</c:v>
                </c:pt>
                <c:pt idx="900">
                  <c:v>16.899999999999999</c:v>
                </c:pt>
                <c:pt idx="901">
                  <c:v>16.766667000000002</c:v>
                </c:pt>
                <c:pt idx="902">
                  <c:v>17.033332999999999</c:v>
                </c:pt>
                <c:pt idx="903">
                  <c:v>16.899999999999999</c:v>
                </c:pt>
                <c:pt idx="904">
                  <c:v>17.033332999999999</c:v>
                </c:pt>
                <c:pt idx="905">
                  <c:v>16.966667000000001</c:v>
                </c:pt>
                <c:pt idx="906">
                  <c:v>17.066666999999999</c:v>
                </c:pt>
                <c:pt idx="907">
                  <c:v>17.266667000000002</c:v>
                </c:pt>
                <c:pt idx="908">
                  <c:v>17.366667</c:v>
                </c:pt>
                <c:pt idx="909">
                  <c:v>17.166667</c:v>
                </c:pt>
                <c:pt idx="910">
                  <c:v>17.033332999999999</c:v>
                </c:pt>
                <c:pt idx="911">
                  <c:v>17.066666999999999</c:v>
                </c:pt>
                <c:pt idx="912">
                  <c:v>17.033332999999999</c:v>
                </c:pt>
                <c:pt idx="913">
                  <c:v>17.266667000000002</c:v>
                </c:pt>
                <c:pt idx="914">
                  <c:v>17.266667000000002</c:v>
                </c:pt>
                <c:pt idx="915">
                  <c:v>17.266667000000002</c:v>
                </c:pt>
                <c:pt idx="916">
                  <c:v>17.266667000000002</c:v>
                </c:pt>
                <c:pt idx="917">
                  <c:v>17.533332999999999</c:v>
                </c:pt>
                <c:pt idx="918">
                  <c:v>17.333333</c:v>
                </c:pt>
                <c:pt idx="919">
                  <c:v>17.533332999999999</c:v>
                </c:pt>
                <c:pt idx="920">
                  <c:v>17.3</c:v>
                </c:pt>
                <c:pt idx="921">
                  <c:v>17.666667</c:v>
                </c:pt>
                <c:pt idx="922">
                  <c:v>17.733332999999998</c:v>
                </c:pt>
                <c:pt idx="923">
                  <c:v>17.633333</c:v>
                </c:pt>
                <c:pt idx="924">
                  <c:v>17.833333</c:v>
                </c:pt>
                <c:pt idx="925">
                  <c:v>17.8</c:v>
                </c:pt>
                <c:pt idx="926">
                  <c:v>17.8</c:v>
                </c:pt>
                <c:pt idx="927">
                  <c:v>17.866667</c:v>
                </c:pt>
                <c:pt idx="928">
                  <c:v>17.866667</c:v>
                </c:pt>
                <c:pt idx="929">
                  <c:v>17.8</c:v>
                </c:pt>
                <c:pt idx="930">
                  <c:v>18.066666999999999</c:v>
                </c:pt>
                <c:pt idx="931">
                  <c:v>17.966667000000001</c:v>
                </c:pt>
                <c:pt idx="932">
                  <c:v>18.2</c:v>
                </c:pt>
                <c:pt idx="933">
                  <c:v>18.133333</c:v>
                </c:pt>
                <c:pt idx="934">
                  <c:v>18.066666999999999</c:v>
                </c:pt>
                <c:pt idx="935">
                  <c:v>18.266667000000002</c:v>
                </c:pt>
                <c:pt idx="936">
                  <c:v>18.333333</c:v>
                </c:pt>
                <c:pt idx="937">
                  <c:v>18.333333</c:v>
                </c:pt>
                <c:pt idx="938">
                  <c:v>18.3</c:v>
                </c:pt>
                <c:pt idx="939">
                  <c:v>18.433333000000001</c:v>
                </c:pt>
                <c:pt idx="940">
                  <c:v>18.3</c:v>
                </c:pt>
                <c:pt idx="941">
                  <c:v>18.333333</c:v>
                </c:pt>
                <c:pt idx="942">
                  <c:v>18.899999999999999</c:v>
                </c:pt>
                <c:pt idx="943">
                  <c:v>18.600000000000001</c:v>
                </c:pt>
                <c:pt idx="944">
                  <c:v>18.633333</c:v>
                </c:pt>
                <c:pt idx="945">
                  <c:v>18.899999999999999</c:v>
                </c:pt>
                <c:pt idx="946">
                  <c:v>18.766667000000002</c:v>
                </c:pt>
                <c:pt idx="947">
                  <c:v>18.733332999999998</c:v>
                </c:pt>
                <c:pt idx="948">
                  <c:v>18.833333</c:v>
                </c:pt>
                <c:pt idx="949">
                  <c:v>18.833333</c:v>
                </c:pt>
                <c:pt idx="950">
                  <c:v>18.966667000000001</c:v>
                </c:pt>
                <c:pt idx="951">
                  <c:v>19.133333</c:v>
                </c:pt>
                <c:pt idx="952">
                  <c:v>19.166667</c:v>
                </c:pt>
                <c:pt idx="953">
                  <c:v>19.033332999999999</c:v>
                </c:pt>
                <c:pt idx="954">
                  <c:v>19</c:v>
                </c:pt>
                <c:pt idx="955">
                  <c:v>19.2</c:v>
                </c:pt>
                <c:pt idx="956">
                  <c:v>19.533332999999999</c:v>
                </c:pt>
                <c:pt idx="957">
                  <c:v>19.333333</c:v>
                </c:pt>
                <c:pt idx="958">
                  <c:v>19.5</c:v>
                </c:pt>
                <c:pt idx="959">
                  <c:v>19.399999999999999</c:v>
                </c:pt>
                <c:pt idx="960">
                  <c:v>19.466667000000001</c:v>
                </c:pt>
                <c:pt idx="961">
                  <c:v>19.566666999999999</c:v>
                </c:pt>
                <c:pt idx="962">
                  <c:v>19.7</c:v>
                </c:pt>
                <c:pt idx="963">
                  <c:v>19.566666999999999</c:v>
                </c:pt>
                <c:pt idx="964">
                  <c:v>19.566666999999999</c:v>
                </c:pt>
                <c:pt idx="965">
                  <c:v>19.966667000000001</c:v>
                </c:pt>
                <c:pt idx="966">
                  <c:v>19.666667</c:v>
                </c:pt>
                <c:pt idx="967">
                  <c:v>19.8</c:v>
                </c:pt>
                <c:pt idx="968">
                  <c:v>19.866667</c:v>
                </c:pt>
                <c:pt idx="969">
                  <c:v>20.100000000000001</c:v>
                </c:pt>
                <c:pt idx="970">
                  <c:v>19.899999999999999</c:v>
                </c:pt>
                <c:pt idx="971">
                  <c:v>20.100000000000001</c:v>
                </c:pt>
                <c:pt idx="972">
                  <c:v>20.233332999999998</c:v>
                </c:pt>
                <c:pt idx="973">
                  <c:v>20.133333</c:v>
                </c:pt>
                <c:pt idx="974">
                  <c:v>19.966667000000001</c:v>
                </c:pt>
                <c:pt idx="975">
                  <c:v>20.266667000000002</c:v>
                </c:pt>
                <c:pt idx="976">
                  <c:v>20.333333</c:v>
                </c:pt>
                <c:pt idx="977">
                  <c:v>20.433333000000001</c:v>
                </c:pt>
                <c:pt idx="978">
                  <c:v>20.3</c:v>
                </c:pt>
                <c:pt idx="979">
                  <c:v>20.533332999999999</c:v>
                </c:pt>
                <c:pt idx="980">
                  <c:v>20.7</c:v>
                </c:pt>
                <c:pt idx="981">
                  <c:v>21.066666999999999</c:v>
                </c:pt>
                <c:pt idx="982">
                  <c:v>20.533332999999999</c:v>
                </c:pt>
                <c:pt idx="983">
                  <c:v>20.933333000000001</c:v>
                </c:pt>
                <c:pt idx="984">
                  <c:v>20.433333000000001</c:v>
                </c:pt>
                <c:pt idx="985">
                  <c:v>20.5</c:v>
                </c:pt>
                <c:pt idx="986">
                  <c:v>20.866667</c:v>
                </c:pt>
                <c:pt idx="987">
                  <c:v>20.5</c:v>
                </c:pt>
                <c:pt idx="988">
                  <c:v>20.6</c:v>
                </c:pt>
                <c:pt idx="989">
                  <c:v>20.666667</c:v>
                </c:pt>
                <c:pt idx="990">
                  <c:v>20.833333</c:v>
                </c:pt>
                <c:pt idx="991">
                  <c:v>20.666667</c:v>
                </c:pt>
                <c:pt idx="992">
                  <c:v>20.966667000000001</c:v>
                </c:pt>
                <c:pt idx="993">
                  <c:v>21.033332999999999</c:v>
                </c:pt>
                <c:pt idx="994">
                  <c:v>21</c:v>
                </c:pt>
                <c:pt idx="995">
                  <c:v>21.366667</c:v>
                </c:pt>
                <c:pt idx="996">
                  <c:v>21.266667000000002</c:v>
                </c:pt>
                <c:pt idx="997">
                  <c:v>21.166667</c:v>
                </c:pt>
                <c:pt idx="998">
                  <c:v>21.4</c:v>
                </c:pt>
                <c:pt idx="999">
                  <c:v>23.133333</c:v>
                </c:pt>
              </c:numCache>
            </c:numRef>
          </c:yVal>
          <c:smooth val="0"/>
          <c:extLst>
            <c:ext xmlns:c16="http://schemas.microsoft.com/office/drawing/2014/chart" uri="{C3380CC4-5D6E-409C-BE32-E72D297353CC}">
              <c16:uniqueId val="{00000004-1660-4634-ABA2-BDF350E77B94}"/>
            </c:ext>
          </c:extLst>
        </c:ser>
        <c:dLbls>
          <c:showLegendKey val="0"/>
          <c:showVal val="0"/>
          <c:showCatName val="0"/>
          <c:showSerName val="0"/>
          <c:showPercent val="0"/>
          <c:showBubbleSize val="0"/>
        </c:dLbls>
        <c:axId val="378613952"/>
        <c:axId val="378617280"/>
      </c:scatterChart>
      <c:valAx>
        <c:axId val="378613952"/>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7280"/>
        <c:crosses val="autoZero"/>
        <c:crossBetween val="midCat"/>
      </c:valAx>
      <c:valAx>
        <c:axId val="37861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3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4-50000000'!$B$1</c:f>
              <c:strCache>
                <c:ptCount val="1"/>
                <c:pt idx="0">
                  <c:v> Radix Sort</c:v>
                </c:pt>
              </c:strCache>
            </c:strRef>
          </c:tx>
          <c:spPr>
            <a:ln w="19050" cap="rnd">
              <a:solidFill>
                <a:schemeClr val="accent1"/>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B$2:$B$4569</c:f>
              <c:numCache>
                <c:formatCode>General</c:formatCode>
                <c:ptCount val="4568"/>
                <c:pt idx="0">
                  <c:v>3.3333000000000002E-2</c:v>
                </c:pt>
                <c:pt idx="1">
                  <c:v>0</c:v>
                </c:pt>
                <c:pt idx="2">
                  <c:v>6.6667000000000004E-2</c:v>
                </c:pt>
                <c:pt idx="3">
                  <c:v>0.13333300000000001</c:v>
                </c:pt>
                <c:pt idx="4">
                  <c:v>0.1</c:v>
                </c:pt>
                <c:pt idx="5">
                  <c:v>6.6667000000000004E-2</c:v>
                </c:pt>
                <c:pt idx="6">
                  <c:v>0.16666700000000001</c:v>
                </c:pt>
                <c:pt idx="7">
                  <c:v>6.6667000000000004E-2</c:v>
                </c:pt>
                <c:pt idx="8">
                  <c:v>0.16666700000000001</c:v>
                </c:pt>
                <c:pt idx="9">
                  <c:v>0.16666700000000001</c:v>
                </c:pt>
                <c:pt idx="10">
                  <c:v>0.13333300000000001</c:v>
                </c:pt>
                <c:pt idx="11">
                  <c:v>0.23333300000000001</c:v>
                </c:pt>
                <c:pt idx="12">
                  <c:v>0.23333300000000001</c:v>
                </c:pt>
                <c:pt idx="13">
                  <c:v>0.26666699999999999</c:v>
                </c:pt>
                <c:pt idx="14">
                  <c:v>0.13333300000000001</c:v>
                </c:pt>
                <c:pt idx="15">
                  <c:v>0.26666699999999999</c:v>
                </c:pt>
                <c:pt idx="16">
                  <c:v>0.26666699999999999</c:v>
                </c:pt>
                <c:pt idx="17">
                  <c:v>0.36666700000000002</c:v>
                </c:pt>
                <c:pt idx="18">
                  <c:v>0.33333299999999999</c:v>
                </c:pt>
                <c:pt idx="19">
                  <c:v>0.36666700000000002</c:v>
                </c:pt>
                <c:pt idx="20">
                  <c:v>0.26666699999999999</c:v>
                </c:pt>
                <c:pt idx="21">
                  <c:v>0.33333299999999999</c:v>
                </c:pt>
                <c:pt idx="22">
                  <c:v>0.4</c:v>
                </c:pt>
                <c:pt idx="23">
                  <c:v>0.4</c:v>
                </c:pt>
                <c:pt idx="24">
                  <c:v>0.33333299999999999</c:v>
                </c:pt>
                <c:pt idx="25">
                  <c:v>0.33333299999999999</c:v>
                </c:pt>
                <c:pt idx="26">
                  <c:v>0.53333299999999995</c:v>
                </c:pt>
                <c:pt idx="27">
                  <c:v>0.56666700000000003</c:v>
                </c:pt>
                <c:pt idx="28">
                  <c:v>0.56666700000000003</c:v>
                </c:pt>
                <c:pt idx="29">
                  <c:v>0.43333300000000002</c:v>
                </c:pt>
                <c:pt idx="30">
                  <c:v>0.5</c:v>
                </c:pt>
                <c:pt idx="31">
                  <c:v>0.5</c:v>
                </c:pt>
                <c:pt idx="32">
                  <c:v>0.6</c:v>
                </c:pt>
                <c:pt idx="33">
                  <c:v>0.5</c:v>
                </c:pt>
                <c:pt idx="34">
                  <c:v>0.6</c:v>
                </c:pt>
                <c:pt idx="35">
                  <c:v>0.6</c:v>
                </c:pt>
                <c:pt idx="36">
                  <c:v>0.6</c:v>
                </c:pt>
                <c:pt idx="37">
                  <c:v>0.7</c:v>
                </c:pt>
                <c:pt idx="38">
                  <c:v>0.66666700000000001</c:v>
                </c:pt>
                <c:pt idx="39">
                  <c:v>0.56666700000000003</c:v>
                </c:pt>
                <c:pt idx="40">
                  <c:v>0.56666700000000003</c:v>
                </c:pt>
                <c:pt idx="41">
                  <c:v>0.73333300000000001</c:v>
                </c:pt>
                <c:pt idx="42">
                  <c:v>0.9</c:v>
                </c:pt>
                <c:pt idx="43">
                  <c:v>0.76666699999999999</c:v>
                </c:pt>
                <c:pt idx="44">
                  <c:v>0.73333300000000001</c:v>
                </c:pt>
                <c:pt idx="45">
                  <c:v>0.73333300000000001</c:v>
                </c:pt>
                <c:pt idx="46">
                  <c:v>0.86666699999999997</c:v>
                </c:pt>
                <c:pt idx="47">
                  <c:v>0.9</c:v>
                </c:pt>
                <c:pt idx="48">
                  <c:v>0.66666700000000001</c:v>
                </c:pt>
                <c:pt idx="49">
                  <c:v>0.83333299999999999</c:v>
                </c:pt>
                <c:pt idx="50">
                  <c:v>0.8</c:v>
                </c:pt>
                <c:pt idx="51">
                  <c:v>0.8</c:v>
                </c:pt>
                <c:pt idx="52">
                  <c:v>1</c:v>
                </c:pt>
                <c:pt idx="53">
                  <c:v>0.96666700000000005</c:v>
                </c:pt>
                <c:pt idx="54">
                  <c:v>0.73333300000000001</c:v>
                </c:pt>
                <c:pt idx="55">
                  <c:v>0.93333299999999997</c:v>
                </c:pt>
                <c:pt idx="56">
                  <c:v>0.86666699999999997</c:v>
                </c:pt>
                <c:pt idx="57">
                  <c:v>1</c:v>
                </c:pt>
                <c:pt idx="58">
                  <c:v>0.93333299999999997</c:v>
                </c:pt>
                <c:pt idx="59">
                  <c:v>1.1333329999999999</c:v>
                </c:pt>
                <c:pt idx="60">
                  <c:v>0.96666700000000005</c:v>
                </c:pt>
                <c:pt idx="61">
                  <c:v>1</c:v>
                </c:pt>
                <c:pt idx="62">
                  <c:v>1.4666669999999999</c:v>
                </c:pt>
                <c:pt idx="63">
                  <c:v>1.5</c:v>
                </c:pt>
                <c:pt idx="64">
                  <c:v>1.1000000000000001</c:v>
                </c:pt>
                <c:pt idx="65">
                  <c:v>1.1666669999999999</c:v>
                </c:pt>
                <c:pt idx="66">
                  <c:v>1.2</c:v>
                </c:pt>
                <c:pt idx="67">
                  <c:v>1.0333330000000001</c:v>
                </c:pt>
                <c:pt idx="68">
                  <c:v>1.4</c:v>
                </c:pt>
                <c:pt idx="69">
                  <c:v>1.1000000000000001</c:v>
                </c:pt>
                <c:pt idx="70">
                  <c:v>1.1333329999999999</c:v>
                </c:pt>
                <c:pt idx="71">
                  <c:v>1.1666669999999999</c:v>
                </c:pt>
                <c:pt idx="72">
                  <c:v>1.1666669999999999</c:v>
                </c:pt>
                <c:pt idx="73">
                  <c:v>1.233333</c:v>
                </c:pt>
                <c:pt idx="74">
                  <c:v>1.066667</c:v>
                </c:pt>
                <c:pt idx="75">
                  <c:v>1.1666669999999999</c:v>
                </c:pt>
                <c:pt idx="76">
                  <c:v>1.266667</c:v>
                </c:pt>
                <c:pt idx="77">
                  <c:v>1.433333</c:v>
                </c:pt>
                <c:pt idx="78">
                  <c:v>1.5</c:v>
                </c:pt>
                <c:pt idx="79">
                  <c:v>1.4666669999999999</c:v>
                </c:pt>
                <c:pt idx="80">
                  <c:v>1.3333330000000001</c:v>
                </c:pt>
                <c:pt idx="81">
                  <c:v>1.4</c:v>
                </c:pt>
                <c:pt idx="82">
                  <c:v>1.433333</c:v>
                </c:pt>
                <c:pt idx="83">
                  <c:v>1.4</c:v>
                </c:pt>
                <c:pt idx="84">
                  <c:v>1.4</c:v>
                </c:pt>
                <c:pt idx="85">
                  <c:v>1.433333</c:v>
                </c:pt>
                <c:pt idx="86">
                  <c:v>1.5</c:v>
                </c:pt>
                <c:pt idx="87">
                  <c:v>1.4666669999999999</c:v>
                </c:pt>
                <c:pt idx="88">
                  <c:v>1.433333</c:v>
                </c:pt>
                <c:pt idx="89">
                  <c:v>1.6</c:v>
                </c:pt>
                <c:pt idx="90">
                  <c:v>1.6</c:v>
                </c:pt>
                <c:pt idx="91">
                  <c:v>1.766667</c:v>
                </c:pt>
                <c:pt idx="92">
                  <c:v>1.6333329999999999</c:v>
                </c:pt>
                <c:pt idx="93">
                  <c:v>1.6666669999999999</c:v>
                </c:pt>
                <c:pt idx="94">
                  <c:v>1.766667</c:v>
                </c:pt>
                <c:pt idx="95">
                  <c:v>1.566667</c:v>
                </c:pt>
                <c:pt idx="96">
                  <c:v>1.766667</c:v>
                </c:pt>
                <c:pt idx="97">
                  <c:v>1.5333330000000001</c:v>
                </c:pt>
                <c:pt idx="98">
                  <c:v>1.9</c:v>
                </c:pt>
                <c:pt idx="99">
                  <c:v>1.5</c:v>
                </c:pt>
                <c:pt idx="100">
                  <c:v>1.5333330000000001</c:v>
                </c:pt>
                <c:pt idx="101">
                  <c:v>1.7</c:v>
                </c:pt>
                <c:pt idx="102">
                  <c:v>1.8333330000000001</c:v>
                </c:pt>
                <c:pt idx="103">
                  <c:v>1.8</c:v>
                </c:pt>
                <c:pt idx="104">
                  <c:v>1.6333329999999999</c:v>
                </c:pt>
                <c:pt idx="105">
                  <c:v>2</c:v>
                </c:pt>
                <c:pt idx="106">
                  <c:v>1.8333330000000001</c:v>
                </c:pt>
                <c:pt idx="107">
                  <c:v>1.6333329999999999</c:v>
                </c:pt>
                <c:pt idx="108">
                  <c:v>2.0666669999999998</c:v>
                </c:pt>
                <c:pt idx="109">
                  <c:v>1.7</c:v>
                </c:pt>
                <c:pt idx="110">
                  <c:v>1.766667</c:v>
                </c:pt>
                <c:pt idx="111">
                  <c:v>1.933333</c:v>
                </c:pt>
                <c:pt idx="112">
                  <c:v>1.933333</c:v>
                </c:pt>
                <c:pt idx="113">
                  <c:v>1.9</c:v>
                </c:pt>
                <c:pt idx="114">
                  <c:v>1.733333</c:v>
                </c:pt>
                <c:pt idx="115">
                  <c:v>2.1</c:v>
                </c:pt>
                <c:pt idx="116">
                  <c:v>2.0333329999999998</c:v>
                </c:pt>
                <c:pt idx="117">
                  <c:v>1.933333</c:v>
                </c:pt>
                <c:pt idx="118">
                  <c:v>1.933333</c:v>
                </c:pt>
                <c:pt idx="119">
                  <c:v>1.9666669999999999</c:v>
                </c:pt>
                <c:pt idx="120">
                  <c:v>2.0666669999999998</c:v>
                </c:pt>
                <c:pt idx="121">
                  <c:v>2.2000000000000002</c:v>
                </c:pt>
                <c:pt idx="122">
                  <c:v>2.1333329999999999</c:v>
                </c:pt>
                <c:pt idx="123">
                  <c:v>2.1</c:v>
                </c:pt>
                <c:pt idx="124">
                  <c:v>1.9666669999999999</c:v>
                </c:pt>
                <c:pt idx="125">
                  <c:v>2.1333329999999999</c:v>
                </c:pt>
                <c:pt idx="126">
                  <c:v>2.2000000000000002</c:v>
                </c:pt>
                <c:pt idx="127">
                  <c:v>2.5</c:v>
                </c:pt>
                <c:pt idx="128">
                  <c:v>2.1666669999999999</c:v>
                </c:pt>
                <c:pt idx="129">
                  <c:v>2.2000000000000002</c:v>
                </c:pt>
                <c:pt idx="130">
                  <c:v>2.5</c:v>
                </c:pt>
                <c:pt idx="131">
                  <c:v>2.1333329999999999</c:v>
                </c:pt>
                <c:pt idx="132">
                  <c:v>2.5</c:v>
                </c:pt>
                <c:pt idx="133">
                  <c:v>2.6666669999999999</c:v>
                </c:pt>
                <c:pt idx="134">
                  <c:v>2.5666669999999998</c:v>
                </c:pt>
                <c:pt idx="135">
                  <c:v>2.266667</c:v>
                </c:pt>
                <c:pt idx="136">
                  <c:v>2.7</c:v>
                </c:pt>
                <c:pt idx="137">
                  <c:v>2.8</c:v>
                </c:pt>
                <c:pt idx="138">
                  <c:v>2.8666670000000001</c:v>
                </c:pt>
                <c:pt idx="139">
                  <c:v>2.3666670000000001</c:v>
                </c:pt>
                <c:pt idx="140">
                  <c:v>2.8666670000000001</c:v>
                </c:pt>
                <c:pt idx="141">
                  <c:v>2.733333</c:v>
                </c:pt>
                <c:pt idx="142">
                  <c:v>2.733333</c:v>
                </c:pt>
                <c:pt idx="143">
                  <c:v>2.7</c:v>
                </c:pt>
                <c:pt idx="144">
                  <c:v>2.9</c:v>
                </c:pt>
                <c:pt idx="145">
                  <c:v>2.8666670000000001</c:v>
                </c:pt>
                <c:pt idx="146">
                  <c:v>2.8</c:v>
                </c:pt>
                <c:pt idx="147">
                  <c:v>3</c:v>
                </c:pt>
                <c:pt idx="148">
                  <c:v>2.9333330000000002</c:v>
                </c:pt>
                <c:pt idx="149">
                  <c:v>2.733333</c:v>
                </c:pt>
                <c:pt idx="150">
                  <c:v>2.9666670000000002</c:v>
                </c:pt>
                <c:pt idx="151">
                  <c:v>3.1666669999999999</c:v>
                </c:pt>
                <c:pt idx="152">
                  <c:v>2.9666670000000002</c:v>
                </c:pt>
                <c:pt idx="153">
                  <c:v>3.1333329999999999</c:v>
                </c:pt>
                <c:pt idx="154">
                  <c:v>3.1333329999999999</c:v>
                </c:pt>
                <c:pt idx="155">
                  <c:v>3.1666669999999999</c:v>
                </c:pt>
                <c:pt idx="156">
                  <c:v>3.0333329999999998</c:v>
                </c:pt>
                <c:pt idx="157">
                  <c:v>3.2</c:v>
                </c:pt>
                <c:pt idx="158">
                  <c:v>3.1333329999999999</c:v>
                </c:pt>
                <c:pt idx="159">
                  <c:v>3.733333</c:v>
                </c:pt>
                <c:pt idx="160">
                  <c:v>3.266667</c:v>
                </c:pt>
                <c:pt idx="161">
                  <c:v>3.5666669999999998</c:v>
                </c:pt>
                <c:pt idx="162">
                  <c:v>3.5333329999999998</c:v>
                </c:pt>
                <c:pt idx="163">
                  <c:v>3.3333330000000001</c:v>
                </c:pt>
                <c:pt idx="164">
                  <c:v>2.9666670000000002</c:v>
                </c:pt>
                <c:pt idx="165">
                  <c:v>3.3333330000000001</c:v>
                </c:pt>
                <c:pt idx="166">
                  <c:v>3.3</c:v>
                </c:pt>
                <c:pt idx="167">
                  <c:v>3.5333329999999998</c:v>
                </c:pt>
                <c:pt idx="168">
                  <c:v>3.266667</c:v>
                </c:pt>
                <c:pt idx="169">
                  <c:v>3.1</c:v>
                </c:pt>
                <c:pt idx="170">
                  <c:v>3.3666670000000001</c:v>
                </c:pt>
                <c:pt idx="171">
                  <c:v>3.3666670000000001</c:v>
                </c:pt>
                <c:pt idx="172">
                  <c:v>3.3666670000000001</c:v>
                </c:pt>
                <c:pt idx="173">
                  <c:v>3.4</c:v>
                </c:pt>
                <c:pt idx="174">
                  <c:v>3.0666669999999998</c:v>
                </c:pt>
                <c:pt idx="175">
                  <c:v>3</c:v>
                </c:pt>
                <c:pt idx="176">
                  <c:v>3.4333330000000002</c:v>
                </c:pt>
                <c:pt idx="177">
                  <c:v>3.1</c:v>
                </c:pt>
                <c:pt idx="178">
                  <c:v>3.5333329999999998</c:v>
                </c:pt>
                <c:pt idx="179">
                  <c:v>2.766667</c:v>
                </c:pt>
                <c:pt idx="180">
                  <c:v>3.4666670000000002</c:v>
                </c:pt>
                <c:pt idx="181">
                  <c:v>3.0666669999999998</c:v>
                </c:pt>
                <c:pt idx="182">
                  <c:v>3.733333</c:v>
                </c:pt>
                <c:pt idx="183">
                  <c:v>2.9666670000000002</c:v>
                </c:pt>
                <c:pt idx="184">
                  <c:v>3.4</c:v>
                </c:pt>
                <c:pt idx="185">
                  <c:v>3.266667</c:v>
                </c:pt>
                <c:pt idx="186">
                  <c:v>3.6</c:v>
                </c:pt>
                <c:pt idx="187">
                  <c:v>3.1</c:v>
                </c:pt>
                <c:pt idx="188">
                  <c:v>3.8333330000000001</c:v>
                </c:pt>
                <c:pt idx="189">
                  <c:v>3.1</c:v>
                </c:pt>
                <c:pt idx="190">
                  <c:v>3.5666669999999998</c:v>
                </c:pt>
                <c:pt idx="191">
                  <c:v>3.1</c:v>
                </c:pt>
                <c:pt idx="192">
                  <c:v>3.5666669999999998</c:v>
                </c:pt>
                <c:pt idx="193">
                  <c:v>3.2</c:v>
                </c:pt>
                <c:pt idx="194">
                  <c:v>3.6666669999999999</c:v>
                </c:pt>
                <c:pt idx="195">
                  <c:v>3.3</c:v>
                </c:pt>
                <c:pt idx="196">
                  <c:v>3.8666670000000001</c:v>
                </c:pt>
                <c:pt idx="197">
                  <c:v>3.5</c:v>
                </c:pt>
                <c:pt idx="198">
                  <c:v>3.766667</c:v>
                </c:pt>
                <c:pt idx="199">
                  <c:v>3.3</c:v>
                </c:pt>
                <c:pt idx="200">
                  <c:v>4</c:v>
                </c:pt>
                <c:pt idx="201">
                  <c:v>3.6333329999999999</c:v>
                </c:pt>
                <c:pt idx="202">
                  <c:v>3.9666670000000002</c:v>
                </c:pt>
                <c:pt idx="203">
                  <c:v>3.266667</c:v>
                </c:pt>
                <c:pt idx="204">
                  <c:v>3.8333330000000001</c:v>
                </c:pt>
                <c:pt idx="205">
                  <c:v>3.5333329999999998</c:v>
                </c:pt>
                <c:pt idx="206">
                  <c:v>3.9666670000000002</c:v>
                </c:pt>
                <c:pt idx="207">
                  <c:v>3.3333330000000001</c:v>
                </c:pt>
                <c:pt idx="208">
                  <c:v>4.0999999999999996</c:v>
                </c:pt>
                <c:pt idx="209">
                  <c:v>3.3333330000000001</c:v>
                </c:pt>
                <c:pt idx="210">
                  <c:v>4.2</c:v>
                </c:pt>
                <c:pt idx="211">
                  <c:v>3.733333</c:v>
                </c:pt>
                <c:pt idx="212">
                  <c:v>4.0999999999999996</c:v>
                </c:pt>
                <c:pt idx="213">
                  <c:v>3.9333330000000002</c:v>
                </c:pt>
                <c:pt idx="214">
                  <c:v>3.5</c:v>
                </c:pt>
                <c:pt idx="215">
                  <c:v>4.2</c:v>
                </c:pt>
                <c:pt idx="216">
                  <c:v>3.9333330000000002</c:v>
                </c:pt>
                <c:pt idx="217">
                  <c:v>4.2</c:v>
                </c:pt>
                <c:pt idx="218">
                  <c:v>3.7</c:v>
                </c:pt>
                <c:pt idx="219">
                  <c:v>3.9666670000000002</c:v>
                </c:pt>
                <c:pt idx="220">
                  <c:v>3.8</c:v>
                </c:pt>
                <c:pt idx="221">
                  <c:v>4.4333330000000002</c:v>
                </c:pt>
                <c:pt idx="222">
                  <c:v>3.8666670000000001</c:v>
                </c:pt>
                <c:pt idx="223">
                  <c:v>4.5</c:v>
                </c:pt>
                <c:pt idx="224">
                  <c:v>3.6333329999999999</c:v>
                </c:pt>
                <c:pt idx="225">
                  <c:v>4.3333329999999997</c:v>
                </c:pt>
                <c:pt idx="226">
                  <c:v>3.9333330000000002</c:v>
                </c:pt>
                <c:pt idx="227">
                  <c:v>4.5</c:v>
                </c:pt>
                <c:pt idx="228">
                  <c:v>3.8333330000000001</c:v>
                </c:pt>
                <c:pt idx="229">
                  <c:v>4.1666670000000003</c:v>
                </c:pt>
                <c:pt idx="230">
                  <c:v>4.0666669999999998</c:v>
                </c:pt>
                <c:pt idx="231">
                  <c:v>4.5333329999999998</c:v>
                </c:pt>
                <c:pt idx="232">
                  <c:v>3.9666670000000002</c:v>
                </c:pt>
                <c:pt idx="233">
                  <c:v>4.5333329999999998</c:v>
                </c:pt>
                <c:pt idx="234">
                  <c:v>4</c:v>
                </c:pt>
                <c:pt idx="235">
                  <c:v>4.5666669999999998</c:v>
                </c:pt>
                <c:pt idx="236">
                  <c:v>4.0666669999999998</c:v>
                </c:pt>
                <c:pt idx="237">
                  <c:v>4.7</c:v>
                </c:pt>
                <c:pt idx="238">
                  <c:v>4.0999999999999996</c:v>
                </c:pt>
                <c:pt idx="239">
                  <c:v>4.266667</c:v>
                </c:pt>
                <c:pt idx="240">
                  <c:v>4.3333329999999997</c:v>
                </c:pt>
                <c:pt idx="241">
                  <c:v>4.6333330000000004</c:v>
                </c:pt>
                <c:pt idx="242">
                  <c:v>4.1666670000000003</c:v>
                </c:pt>
                <c:pt idx="243">
                  <c:v>5</c:v>
                </c:pt>
                <c:pt idx="244">
                  <c:v>4.3</c:v>
                </c:pt>
                <c:pt idx="245">
                  <c:v>5</c:v>
                </c:pt>
                <c:pt idx="246">
                  <c:v>4.233333</c:v>
                </c:pt>
                <c:pt idx="247">
                  <c:v>4.9000000000000004</c:v>
                </c:pt>
                <c:pt idx="248">
                  <c:v>4.3666669999999996</c:v>
                </c:pt>
                <c:pt idx="249">
                  <c:v>4.766667</c:v>
                </c:pt>
                <c:pt idx="250">
                  <c:v>4.4666670000000002</c:v>
                </c:pt>
                <c:pt idx="251">
                  <c:v>5.733333</c:v>
                </c:pt>
                <c:pt idx="252">
                  <c:v>4.733333</c:v>
                </c:pt>
                <c:pt idx="253">
                  <c:v>5.1666670000000003</c:v>
                </c:pt>
                <c:pt idx="254">
                  <c:v>4.5666669999999998</c:v>
                </c:pt>
                <c:pt idx="255">
                  <c:v>5.3333329999999997</c:v>
                </c:pt>
                <c:pt idx="256">
                  <c:v>4.5333329999999998</c:v>
                </c:pt>
                <c:pt idx="257">
                  <c:v>5.5333329999999998</c:v>
                </c:pt>
                <c:pt idx="258">
                  <c:v>4.9666670000000002</c:v>
                </c:pt>
                <c:pt idx="259">
                  <c:v>4.8333329999999997</c:v>
                </c:pt>
                <c:pt idx="260">
                  <c:v>5</c:v>
                </c:pt>
                <c:pt idx="261">
                  <c:v>5.1666670000000003</c:v>
                </c:pt>
                <c:pt idx="262">
                  <c:v>5.5</c:v>
                </c:pt>
                <c:pt idx="263">
                  <c:v>5.4666670000000002</c:v>
                </c:pt>
                <c:pt idx="264">
                  <c:v>5.2</c:v>
                </c:pt>
                <c:pt idx="265">
                  <c:v>5.3333329999999997</c:v>
                </c:pt>
                <c:pt idx="266">
                  <c:v>5.3666669999999996</c:v>
                </c:pt>
                <c:pt idx="267">
                  <c:v>5.2</c:v>
                </c:pt>
                <c:pt idx="268">
                  <c:v>5.7</c:v>
                </c:pt>
                <c:pt idx="269">
                  <c:v>5.0999999999999996</c:v>
                </c:pt>
                <c:pt idx="270">
                  <c:v>5.266667</c:v>
                </c:pt>
                <c:pt idx="271">
                  <c:v>5.6666670000000003</c:v>
                </c:pt>
                <c:pt idx="272">
                  <c:v>5.5333329999999998</c:v>
                </c:pt>
                <c:pt idx="273">
                  <c:v>5.5</c:v>
                </c:pt>
                <c:pt idx="274">
                  <c:v>5.266667</c:v>
                </c:pt>
                <c:pt idx="275">
                  <c:v>5.7</c:v>
                </c:pt>
                <c:pt idx="276">
                  <c:v>5.6</c:v>
                </c:pt>
                <c:pt idx="277">
                  <c:v>5.6666670000000003</c:v>
                </c:pt>
                <c:pt idx="278">
                  <c:v>5.6</c:v>
                </c:pt>
                <c:pt idx="279">
                  <c:v>5.2</c:v>
                </c:pt>
                <c:pt idx="280">
                  <c:v>5.5333329999999998</c:v>
                </c:pt>
                <c:pt idx="281">
                  <c:v>5.6</c:v>
                </c:pt>
                <c:pt idx="282">
                  <c:v>5.8</c:v>
                </c:pt>
                <c:pt idx="283">
                  <c:v>5.6333330000000004</c:v>
                </c:pt>
                <c:pt idx="284">
                  <c:v>5.4</c:v>
                </c:pt>
                <c:pt idx="285">
                  <c:v>5.733333</c:v>
                </c:pt>
                <c:pt idx="286">
                  <c:v>5.8</c:v>
                </c:pt>
                <c:pt idx="287">
                  <c:v>5.7</c:v>
                </c:pt>
                <c:pt idx="288">
                  <c:v>5.7</c:v>
                </c:pt>
                <c:pt idx="289">
                  <c:v>5.3</c:v>
                </c:pt>
                <c:pt idx="290">
                  <c:v>5.8333329999999997</c:v>
                </c:pt>
                <c:pt idx="291">
                  <c:v>5.8333329999999997</c:v>
                </c:pt>
                <c:pt idx="292">
                  <c:v>5.9333330000000002</c:v>
                </c:pt>
                <c:pt idx="293">
                  <c:v>5.9</c:v>
                </c:pt>
                <c:pt idx="294">
                  <c:v>5.8</c:v>
                </c:pt>
                <c:pt idx="295">
                  <c:v>5.766667</c:v>
                </c:pt>
                <c:pt idx="296">
                  <c:v>5.9666670000000002</c:v>
                </c:pt>
                <c:pt idx="297">
                  <c:v>5.9666670000000002</c:v>
                </c:pt>
                <c:pt idx="298">
                  <c:v>6.1</c:v>
                </c:pt>
                <c:pt idx="299">
                  <c:v>5.7</c:v>
                </c:pt>
                <c:pt idx="300">
                  <c:v>6.0333329999999998</c:v>
                </c:pt>
                <c:pt idx="301">
                  <c:v>6.0333329999999998</c:v>
                </c:pt>
                <c:pt idx="302">
                  <c:v>6.0333329999999998</c:v>
                </c:pt>
                <c:pt idx="303">
                  <c:v>5.9</c:v>
                </c:pt>
                <c:pt idx="304">
                  <c:v>6.1666670000000003</c:v>
                </c:pt>
                <c:pt idx="305">
                  <c:v>6.233333</c:v>
                </c:pt>
                <c:pt idx="306">
                  <c:v>6.1666670000000003</c:v>
                </c:pt>
                <c:pt idx="307">
                  <c:v>6.1666670000000003</c:v>
                </c:pt>
                <c:pt idx="308">
                  <c:v>6.266667</c:v>
                </c:pt>
                <c:pt idx="309">
                  <c:v>5.8</c:v>
                </c:pt>
                <c:pt idx="310">
                  <c:v>6.3</c:v>
                </c:pt>
                <c:pt idx="311">
                  <c:v>6.266667</c:v>
                </c:pt>
                <c:pt idx="312">
                  <c:v>6.3666669999999996</c:v>
                </c:pt>
                <c:pt idx="313">
                  <c:v>6.6333330000000004</c:v>
                </c:pt>
                <c:pt idx="314">
                  <c:v>6.0666669999999998</c:v>
                </c:pt>
                <c:pt idx="315">
                  <c:v>6.4</c:v>
                </c:pt>
                <c:pt idx="316">
                  <c:v>6.266667</c:v>
                </c:pt>
                <c:pt idx="317">
                  <c:v>6.6333330000000004</c:v>
                </c:pt>
                <c:pt idx="318">
                  <c:v>6.4666670000000002</c:v>
                </c:pt>
                <c:pt idx="319">
                  <c:v>8.1</c:v>
                </c:pt>
                <c:pt idx="320">
                  <c:v>6.5333329999999998</c:v>
                </c:pt>
                <c:pt idx="321">
                  <c:v>6.4333330000000002</c:v>
                </c:pt>
                <c:pt idx="322">
                  <c:v>6.4666670000000002</c:v>
                </c:pt>
                <c:pt idx="323">
                  <c:v>6.5666669999999998</c:v>
                </c:pt>
                <c:pt idx="324">
                  <c:v>6.233333</c:v>
                </c:pt>
                <c:pt idx="325">
                  <c:v>6.3333329999999997</c:v>
                </c:pt>
                <c:pt idx="326">
                  <c:v>6.4666670000000002</c:v>
                </c:pt>
                <c:pt idx="327">
                  <c:v>6.7</c:v>
                </c:pt>
                <c:pt idx="328">
                  <c:v>6.7</c:v>
                </c:pt>
                <c:pt idx="329">
                  <c:v>6.233333</c:v>
                </c:pt>
                <c:pt idx="330">
                  <c:v>6.733333</c:v>
                </c:pt>
                <c:pt idx="331">
                  <c:v>6.6333330000000004</c:v>
                </c:pt>
                <c:pt idx="332">
                  <c:v>6.5666669999999998</c:v>
                </c:pt>
                <c:pt idx="333">
                  <c:v>6.9</c:v>
                </c:pt>
                <c:pt idx="334">
                  <c:v>6.5666669999999998</c:v>
                </c:pt>
                <c:pt idx="335">
                  <c:v>6.9</c:v>
                </c:pt>
                <c:pt idx="336">
                  <c:v>6.8333329999999997</c:v>
                </c:pt>
                <c:pt idx="337">
                  <c:v>6.8</c:v>
                </c:pt>
                <c:pt idx="338">
                  <c:v>6.9333330000000002</c:v>
                </c:pt>
                <c:pt idx="339">
                  <c:v>6.4333330000000002</c:v>
                </c:pt>
                <c:pt idx="340">
                  <c:v>6.8333329999999997</c:v>
                </c:pt>
                <c:pt idx="341">
                  <c:v>6.9</c:v>
                </c:pt>
                <c:pt idx="342">
                  <c:v>6.8</c:v>
                </c:pt>
                <c:pt idx="343">
                  <c:v>7.1</c:v>
                </c:pt>
                <c:pt idx="344">
                  <c:v>6.9</c:v>
                </c:pt>
                <c:pt idx="345">
                  <c:v>7.0333329999999998</c:v>
                </c:pt>
                <c:pt idx="346">
                  <c:v>7.0333329999999998</c:v>
                </c:pt>
                <c:pt idx="347">
                  <c:v>7.0333329999999998</c:v>
                </c:pt>
                <c:pt idx="348">
                  <c:v>7.0666669999999998</c:v>
                </c:pt>
                <c:pt idx="349">
                  <c:v>6.5666669999999998</c:v>
                </c:pt>
                <c:pt idx="350">
                  <c:v>7.1333330000000004</c:v>
                </c:pt>
                <c:pt idx="351">
                  <c:v>7.1</c:v>
                </c:pt>
                <c:pt idx="352">
                  <c:v>7.1333330000000004</c:v>
                </c:pt>
                <c:pt idx="353">
                  <c:v>7.1</c:v>
                </c:pt>
                <c:pt idx="354">
                  <c:v>6.8333329999999997</c:v>
                </c:pt>
                <c:pt idx="355">
                  <c:v>7.1333330000000004</c:v>
                </c:pt>
                <c:pt idx="356">
                  <c:v>7.0333329999999998</c:v>
                </c:pt>
                <c:pt idx="357">
                  <c:v>7.3</c:v>
                </c:pt>
                <c:pt idx="358">
                  <c:v>9.766667</c:v>
                </c:pt>
                <c:pt idx="359">
                  <c:v>6.8333329999999997</c:v>
                </c:pt>
                <c:pt idx="360">
                  <c:v>7.266667</c:v>
                </c:pt>
                <c:pt idx="361">
                  <c:v>7.1333330000000004</c:v>
                </c:pt>
                <c:pt idx="362">
                  <c:v>7.4333330000000002</c:v>
                </c:pt>
                <c:pt idx="363">
                  <c:v>7.233333</c:v>
                </c:pt>
                <c:pt idx="364">
                  <c:v>7</c:v>
                </c:pt>
                <c:pt idx="365">
                  <c:v>7.766667</c:v>
                </c:pt>
                <c:pt idx="366">
                  <c:v>7.3</c:v>
                </c:pt>
                <c:pt idx="367">
                  <c:v>7.266667</c:v>
                </c:pt>
                <c:pt idx="368">
                  <c:v>7.3</c:v>
                </c:pt>
                <c:pt idx="369">
                  <c:v>7</c:v>
                </c:pt>
                <c:pt idx="370">
                  <c:v>7.5666669999999998</c:v>
                </c:pt>
                <c:pt idx="371">
                  <c:v>7.6666670000000003</c:v>
                </c:pt>
                <c:pt idx="372">
                  <c:v>7.4</c:v>
                </c:pt>
                <c:pt idx="373">
                  <c:v>7.6</c:v>
                </c:pt>
                <c:pt idx="374">
                  <c:v>7.8666669999999996</c:v>
                </c:pt>
                <c:pt idx="375">
                  <c:v>7.766667</c:v>
                </c:pt>
                <c:pt idx="376">
                  <c:v>7.6666670000000003</c:v>
                </c:pt>
                <c:pt idx="377">
                  <c:v>7.6333330000000004</c:v>
                </c:pt>
                <c:pt idx="378">
                  <c:v>7.6333330000000004</c:v>
                </c:pt>
                <c:pt idx="379">
                  <c:v>7.3</c:v>
                </c:pt>
                <c:pt idx="380">
                  <c:v>7.766667</c:v>
                </c:pt>
                <c:pt idx="381">
                  <c:v>7.8666669999999996</c:v>
                </c:pt>
                <c:pt idx="382">
                  <c:v>7.733333</c:v>
                </c:pt>
                <c:pt idx="383">
                  <c:v>7.8</c:v>
                </c:pt>
                <c:pt idx="384">
                  <c:v>7.6333330000000004</c:v>
                </c:pt>
                <c:pt idx="385">
                  <c:v>7.8</c:v>
                </c:pt>
                <c:pt idx="386">
                  <c:v>7.8</c:v>
                </c:pt>
                <c:pt idx="387">
                  <c:v>7.9333330000000002</c:v>
                </c:pt>
                <c:pt idx="388">
                  <c:v>7.733333</c:v>
                </c:pt>
                <c:pt idx="389">
                  <c:v>7.6333330000000004</c:v>
                </c:pt>
                <c:pt idx="390">
                  <c:v>8.0666670000000007</c:v>
                </c:pt>
                <c:pt idx="391">
                  <c:v>7.8</c:v>
                </c:pt>
                <c:pt idx="392">
                  <c:v>7.8666669999999996</c:v>
                </c:pt>
                <c:pt idx="393">
                  <c:v>7.8333329999999997</c:v>
                </c:pt>
                <c:pt idx="394">
                  <c:v>7.8333329999999997</c:v>
                </c:pt>
                <c:pt idx="395">
                  <c:v>8.1333330000000004</c:v>
                </c:pt>
                <c:pt idx="396">
                  <c:v>8.233333</c:v>
                </c:pt>
                <c:pt idx="397">
                  <c:v>8.266667</c:v>
                </c:pt>
                <c:pt idx="398">
                  <c:v>8.1666670000000003</c:v>
                </c:pt>
                <c:pt idx="399">
                  <c:v>7.766667</c:v>
                </c:pt>
                <c:pt idx="400">
                  <c:v>8.3000000000000007</c:v>
                </c:pt>
                <c:pt idx="401">
                  <c:v>8.1666670000000003</c:v>
                </c:pt>
                <c:pt idx="402">
                  <c:v>8.0666670000000007</c:v>
                </c:pt>
                <c:pt idx="403">
                  <c:v>11.133333</c:v>
                </c:pt>
                <c:pt idx="404">
                  <c:v>8.0666670000000007</c:v>
                </c:pt>
                <c:pt idx="405">
                  <c:v>8.3000000000000007</c:v>
                </c:pt>
                <c:pt idx="406">
                  <c:v>8.266667</c:v>
                </c:pt>
                <c:pt idx="407">
                  <c:v>8.4</c:v>
                </c:pt>
                <c:pt idx="408">
                  <c:v>8.266667</c:v>
                </c:pt>
                <c:pt idx="409">
                  <c:v>8.1999999999999993</c:v>
                </c:pt>
                <c:pt idx="410">
                  <c:v>8.3666669999999996</c:v>
                </c:pt>
                <c:pt idx="411">
                  <c:v>8.4</c:v>
                </c:pt>
                <c:pt idx="412">
                  <c:v>8.5</c:v>
                </c:pt>
                <c:pt idx="413">
                  <c:v>8.5666670000000007</c:v>
                </c:pt>
                <c:pt idx="414">
                  <c:v>8.1333330000000004</c:v>
                </c:pt>
                <c:pt idx="415">
                  <c:v>8.3333329999999997</c:v>
                </c:pt>
                <c:pt idx="416">
                  <c:v>8.4</c:v>
                </c:pt>
                <c:pt idx="417">
                  <c:v>8.5666670000000007</c:v>
                </c:pt>
                <c:pt idx="418">
                  <c:v>8.3333329999999997</c:v>
                </c:pt>
                <c:pt idx="419">
                  <c:v>8.1999999999999993</c:v>
                </c:pt>
                <c:pt idx="420">
                  <c:v>8.5333330000000007</c:v>
                </c:pt>
                <c:pt idx="421">
                  <c:v>8.6666670000000003</c:v>
                </c:pt>
                <c:pt idx="422">
                  <c:v>8.6999999999999993</c:v>
                </c:pt>
                <c:pt idx="423">
                  <c:v>8.5666670000000007</c:v>
                </c:pt>
                <c:pt idx="424">
                  <c:v>8.3333329999999997</c:v>
                </c:pt>
                <c:pt idx="425">
                  <c:v>8.5333330000000007</c:v>
                </c:pt>
                <c:pt idx="426">
                  <c:v>8.6999999999999993</c:v>
                </c:pt>
                <c:pt idx="427">
                  <c:v>8.5666670000000007</c:v>
                </c:pt>
                <c:pt idx="428">
                  <c:v>8.9</c:v>
                </c:pt>
                <c:pt idx="429">
                  <c:v>8.5666670000000007</c:v>
                </c:pt>
                <c:pt idx="430">
                  <c:v>8.9</c:v>
                </c:pt>
                <c:pt idx="431">
                  <c:v>8.9333329999999993</c:v>
                </c:pt>
                <c:pt idx="432">
                  <c:v>8.8666669999999996</c:v>
                </c:pt>
                <c:pt idx="433">
                  <c:v>8.9</c:v>
                </c:pt>
                <c:pt idx="434">
                  <c:v>8.8333329999999997</c:v>
                </c:pt>
                <c:pt idx="435">
                  <c:v>8.8666669999999996</c:v>
                </c:pt>
                <c:pt idx="436">
                  <c:v>9.0333330000000007</c:v>
                </c:pt>
                <c:pt idx="437">
                  <c:v>8.9666669999999993</c:v>
                </c:pt>
                <c:pt idx="438">
                  <c:v>8.8666669999999996</c:v>
                </c:pt>
                <c:pt idx="439">
                  <c:v>8.5666670000000007</c:v>
                </c:pt>
                <c:pt idx="440">
                  <c:v>8.9</c:v>
                </c:pt>
                <c:pt idx="441">
                  <c:v>8.9666669999999993</c:v>
                </c:pt>
                <c:pt idx="442">
                  <c:v>9.1666670000000003</c:v>
                </c:pt>
                <c:pt idx="443">
                  <c:v>9.0666670000000007</c:v>
                </c:pt>
                <c:pt idx="444">
                  <c:v>9.3000000000000007</c:v>
                </c:pt>
                <c:pt idx="445">
                  <c:v>9.1333330000000004</c:v>
                </c:pt>
                <c:pt idx="446">
                  <c:v>9.266667</c:v>
                </c:pt>
                <c:pt idx="447">
                  <c:v>9.233333</c:v>
                </c:pt>
                <c:pt idx="448">
                  <c:v>9.0333330000000007</c:v>
                </c:pt>
                <c:pt idx="449">
                  <c:v>8.9333329999999993</c:v>
                </c:pt>
                <c:pt idx="450">
                  <c:v>9.1999999999999993</c:v>
                </c:pt>
                <c:pt idx="451">
                  <c:v>9.266667</c:v>
                </c:pt>
                <c:pt idx="452">
                  <c:v>9.1</c:v>
                </c:pt>
                <c:pt idx="453">
                  <c:v>9.4</c:v>
                </c:pt>
                <c:pt idx="454">
                  <c:v>9.233333</c:v>
                </c:pt>
                <c:pt idx="455">
                  <c:v>9.3000000000000007</c:v>
                </c:pt>
                <c:pt idx="456">
                  <c:v>9.4333329999999993</c:v>
                </c:pt>
                <c:pt idx="457">
                  <c:v>9.3333329999999997</c:v>
                </c:pt>
                <c:pt idx="458">
                  <c:v>9.5</c:v>
                </c:pt>
                <c:pt idx="459">
                  <c:v>8.766667</c:v>
                </c:pt>
                <c:pt idx="460">
                  <c:v>9.1</c:v>
                </c:pt>
                <c:pt idx="461">
                  <c:v>9.4333329999999993</c:v>
                </c:pt>
                <c:pt idx="462">
                  <c:v>9.6</c:v>
                </c:pt>
                <c:pt idx="463">
                  <c:v>9.5</c:v>
                </c:pt>
                <c:pt idx="464">
                  <c:v>9.6333330000000004</c:v>
                </c:pt>
                <c:pt idx="465">
                  <c:v>9.5666670000000007</c:v>
                </c:pt>
                <c:pt idx="466">
                  <c:v>9.766667</c:v>
                </c:pt>
                <c:pt idx="467">
                  <c:v>9.6999999999999993</c:v>
                </c:pt>
                <c:pt idx="468">
                  <c:v>9.6</c:v>
                </c:pt>
                <c:pt idx="469">
                  <c:v>9.3333329999999997</c:v>
                </c:pt>
                <c:pt idx="470">
                  <c:v>9.6</c:v>
                </c:pt>
                <c:pt idx="471">
                  <c:v>9.6333330000000004</c:v>
                </c:pt>
                <c:pt idx="472">
                  <c:v>9.766667</c:v>
                </c:pt>
                <c:pt idx="473">
                  <c:v>9.8000000000000007</c:v>
                </c:pt>
                <c:pt idx="474">
                  <c:v>9.6</c:v>
                </c:pt>
                <c:pt idx="475">
                  <c:v>9.733333</c:v>
                </c:pt>
                <c:pt idx="476">
                  <c:v>9.733333</c:v>
                </c:pt>
                <c:pt idx="477">
                  <c:v>9.8000000000000007</c:v>
                </c:pt>
                <c:pt idx="478">
                  <c:v>9.9333329999999993</c:v>
                </c:pt>
                <c:pt idx="479">
                  <c:v>10.766667</c:v>
                </c:pt>
                <c:pt idx="480">
                  <c:v>9.8000000000000007</c:v>
                </c:pt>
                <c:pt idx="481">
                  <c:v>10.166667</c:v>
                </c:pt>
                <c:pt idx="482">
                  <c:v>9.766667</c:v>
                </c:pt>
                <c:pt idx="483">
                  <c:v>10.066667000000001</c:v>
                </c:pt>
                <c:pt idx="484">
                  <c:v>9.9666669999999993</c:v>
                </c:pt>
                <c:pt idx="485">
                  <c:v>10.066667000000001</c:v>
                </c:pt>
                <c:pt idx="486">
                  <c:v>10.066667000000001</c:v>
                </c:pt>
                <c:pt idx="487">
                  <c:v>10.066667000000001</c:v>
                </c:pt>
                <c:pt idx="488">
                  <c:v>10.266667</c:v>
                </c:pt>
                <c:pt idx="489">
                  <c:v>9.6</c:v>
                </c:pt>
                <c:pt idx="490">
                  <c:v>10.3</c:v>
                </c:pt>
                <c:pt idx="491">
                  <c:v>10.133333</c:v>
                </c:pt>
                <c:pt idx="492">
                  <c:v>10.233333</c:v>
                </c:pt>
                <c:pt idx="493">
                  <c:v>10.333333</c:v>
                </c:pt>
                <c:pt idx="494">
                  <c:v>10</c:v>
                </c:pt>
                <c:pt idx="495">
                  <c:v>10.1</c:v>
                </c:pt>
                <c:pt idx="496">
                  <c:v>10.266667</c:v>
                </c:pt>
                <c:pt idx="497">
                  <c:v>10.166667</c:v>
                </c:pt>
                <c:pt idx="498">
                  <c:v>10.4</c:v>
                </c:pt>
                <c:pt idx="499">
                  <c:v>9.733333</c:v>
                </c:pt>
                <c:pt idx="500">
                  <c:v>10.466666999999999</c:v>
                </c:pt>
                <c:pt idx="501">
                  <c:v>10.333333</c:v>
                </c:pt>
                <c:pt idx="502">
                  <c:v>10.4</c:v>
                </c:pt>
                <c:pt idx="503">
                  <c:v>10.533333000000001</c:v>
                </c:pt>
                <c:pt idx="504">
                  <c:v>10.199999999999999</c:v>
                </c:pt>
                <c:pt idx="505">
                  <c:v>10.4</c:v>
                </c:pt>
                <c:pt idx="506">
                  <c:v>10.733333</c:v>
                </c:pt>
                <c:pt idx="507">
                  <c:v>10.366667</c:v>
                </c:pt>
                <c:pt idx="508">
                  <c:v>11.166667</c:v>
                </c:pt>
                <c:pt idx="509">
                  <c:v>10</c:v>
                </c:pt>
                <c:pt idx="510">
                  <c:v>10.433332999999999</c:v>
                </c:pt>
                <c:pt idx="511">
                  <c:v>10.466666999999999</c:v>
                </c:pt>
                <c:pt idx="512">
                  <c:v>10.833333</c:v>
                </c:pt>
                <c:pt idx="513">
                  <c:v>10.433332999999999</c:v>
                </c:pt>
                <c:pt idx="514">
                  <c:v>10.466666999999999</c:v>
                </c:pt>
                <c:pt idx="515">
                  <c:v>10.766667</c:v>
                </c:pt>
                <c:pt idx="516">
                  <c:v>10.433332999999999</c:v>
                </c:pt>
                <c:pt idx="517">
                  <c:v>10.533333000000001</c:v>
                </c:pt>
                <c:pt idx="518">
                  <c:v>10.766667</c:v>
                </c:pt>
                <c:pt idx="519">
                  <c:v>10.133333</c:v>
                </c:pt>
                <c:pt idx="520">
                  <c:v>10.833333</c:v>
                </c:pt>
                <c:pt idx="521">
                  <c:v>10.766667</c:v>
                </c:pt>
                <c:pt idx="522">
                  <c:v>10.7</c:v>
                </c:pt>
                <c:pt idx="523">
                  <c:v>10.733333</c:v>
                </c:pt>
                <c:pt idx="524">
                  <c:v>10.533333000000001</c:v>
                </c:pt>
                <c:pt idx="525">
                  <c:v>10.733333</c:v>
                </c:pt>
                <c:pt idx="526">
                  <c:v>10.533333000000001</c:v>
                </c:pt>
                <c:pt idx="527">
                  <c:v>10.7</c:v>
                </c:pt>
                <c:pt idx="528">
                  <c:v>10.933332999999999</c:v>
                </c:pt>
                <c:pt idx="529">
                  <c:v>10.533333000000001</c:v>
                </c:pt>
                <c:pt idx="530">
                  <c:v>10.9</c:v>
                </c:pt>
                <c:pt idx="531">
                  <c:v>10.866667</c:v>
                </c:pt>
                <c:pt idx="532">
                  <c:v>10.933332999999999</c:v>
                </c:pt>
                <c:pt idx="533">
                  <c:v>11.2</c:v>
                </c:pt>
                <c:pt idx="534">
                  <c:v>11.166667</c:v>
                </c:pt>
                <c:pt idx="535">
                  <c:v>11.066667000000001</c:v>
                </c:pt>
                <c:pt idx="536">
                  <c:v>11.066667000000001</c:v>
                </c:pt>
                <c:pt idx="537">
                  <c:v>11.033333000000001</c:v>
                </c:pt>
                <c:pt idx="538">
                  <c:v>11.1</c:v>
                </c:pt>
                <c:pt idx="539">
                  <c:v>10.7</c:v>
                </c:pt>
                <c:pt idx="540">
                  <c:v>10.9</c:v>
                </c:pt>
                <c:pt idx="541">
                  <c:v>11.1</c:v>
                </c:pt>
                <c:pt idx="542">
                  <c:v>10.866667</c:v>
                </c:pt>
                <c:pt idx="543">
                  <c:v>11.066667000000001</c:v>
                </c:pt>
                <c:pt idx="544">
                  <c:v>10.966666999999999</c:v>
                </c:pt>
                <c:pt idx="545">
                  <c:v>11.133333</c:v>
                </c:pt>
                <c:pt idx="546">
                  <c:v>11.233333</c:v>
                </c:pt>
                <c:pt idx="547">
                  <c:v>11.133333</c:v>
                </c:pt>
                <c:pt idx="548">
                  <c:v>11</c:v>
                </c:pt>
                <c:pt idx="549">
                  <c:v>10.733333</c:v>
                </c:pt>
                <c:pt idx="550">
                  <c:v>11.1</c:v>
                </c:pt>
                <c:pt idx="551">
                  <c:v>11</c:v>
                </c:pt>
                <c:pt idx="552">
                  <c:v>11.133333</c:v>
                </c:pt>
                <c:pt idx="553">
                  <c:v>11.133333</c:v>
                </c:pt>
                <c:pt idx="554">
                  <c:v>11.166667</c:v>
                </c:pt>
                <c:pt idx="555">
                  <c:v>11.1</c:v>
                </c:pt>
                <c:pt idx="556">
                  <c:v>11.2</c:v>
                </c:pt>
                <c:pt idx="557">
                  <c:v>11.266667</c:v>
                </c:pt>
                <c:pt idx="558">
                  <c:v>11.2</c:v>
                </c:pt>
                <c:pt idx="559">
                  <c:v>10.933332999999999</c:v>
                </c:pt>
                <c:pt idx="560">
                  <c:v>11.5</c:v>
                </c:pt>
                <c:pt idx="561">
                  <c:v>11.433332999999999</c:v>
                </c:pt>
                <c:pt idx="562">
                  <c:v>11.333333</c:v>
                </c:pt>
                <c:pt idx="563">
                  <c:v>11.5</c:v>
                </c:pt>
                <c:pt idx="564">
                  <c:v>11.2</c:v>
                </c:pt>
                <c:pt idx="565">
                  <c:v>11.466666999999999</c:v>
                </c:pt>
                <c:pt idx="566">
                  <c:v>11.433332999999999</c:v>
                </c:pt>
                <c:pt idx="567">
                  <c:v>11.333333</c:v>
                </c:pt>
                <c:pt idx="568">
                  <c:v>11.366667</c:v>
                </c:pt>
                <c:pt idx="569">
                  <c:v>11.066667000000001</c:v>
                </c:pt>
                <c:pt idx="570">
                  <c:v>11.6</c:v>
                </c:pt>
                <c:pt idx="571">
                  <c:v>11.6</c:v>
                </c:pt>
                <c:pt idx="572">
                  <c:v>11.433332999999999</c:v>
                </c:pt>
                <c:pt idx="573">
                  <c:v>11.766667</c:v>
                </c:pt>
                <c:pt idx="574">
                  <c:v>11.6</c:v>
                </c:pt>
                <c:pt idx="575">
                  <c:v>11.333333</c:v>
                </c:pt>
                <c:pt idx="576">
                  <c:v>11.566667000000001</c:v>
                </c:pt>
                <c:pt idx="577">
                  <c:v>11.833333</c:v>
                </c:pt>
                <c:pt idx="578">
                  <c:v>11.8</c:v>
                </c:pt>
                <c:pt idx="579">
                  <c:v>11.333333</c:v>
                </c:pt>
                <c:pt idx="580">
                  <c:v>11.7</c:v>
                </c:pt>
                <c:pt idx="581">
                  <c:v>11.633333</c:v>
                </c:pt>
                <c:pt idx="582">
                  <c:v>12.033333000000001</c:v>
                </c:pt>
                <c:pt idx="583">
                  <c:v>11.633333</c:v>
                </c:pt>
                <c:pt idx="584">
                  <c:v>11.5</c:v>
                </c:pt>
                <c:pt idx="585">
                  <c:v>12.366667</c:v>
                </c:pt>
                <c:pt idx="586">
                  <c:v>12.033333000000001</c:v>
                </c:pt>
                <c:pt idx="587">
                  <c:v>12</c:v>
                </c:pt>
                <c:pt idx="588">
                  <c:v>11.866667</c:v>
                </c:pt>
                <c:pt idx="589">
                  <c:v>11.6</c:v>
                </c:pt>
                <c:pt idx="590">
                  <c:v>12.166667</c:v>
                </c:pt>
                <c:pt idx="591">
                  <c:v>12</c:v>
                </c:pt>
                <c:pt idx="592">
                  <c:v>11.933332999999999</c:v>
                </c:pt>
                <c:pt idx="593">
                  <c:v>12.033333000000001</c:v>
                </c:pt>
                <c:pt idx="594">
                  <c:v>11.8</c:v>
                </c:pt>
                <c:pt idx="595">
                  <c:v>12.033333000000001</c:v>
                </c:pt>
                <c:pt idx="596">
                  <c:v>12.133333</c:v>
                </c:pt>
                <c:pt idx="597">
                  <c:v>12.133333</c:v>
                </c:pt>
                <c:pt idx="598">
                  <c:v>12.066667000000001</c:v>
                </c:pt>
                <c:pt idx="599">
                  <c:v>11.633333</c:v>
                </c:pt>
                <c:pt idx="600">
                  <c:v>12.066667000000001</c:v>
                </c:pt>
                <c:pt idx="601">
                  <c:v>12.266667</c:v>
                </c:pt>
                <c:pt idx="602">
                  <c:v>12.4</c:v>
                </c:pt>
                <c:pt idx="603">
                  <c:v>12.066667000000001</c:v>
                </c:pt>
                <c:pt idx="604">
                  <c:v>12.1</c:v>
                </c:pt>
                <c:pt idx="605">
                  <c:v>12.2</c:v>
                </c:pt>
                <c:pt idx="606">
                  <c:v>12.266667</c:v>
                </c:pt>
                <c:pt idx="607">
                  <c:v>12.333333</c:v>
                </c:pt>
                <c:pt idx="608">
                  <c:v>12.533333000000001</c:v>
                </c:pt>
                <c:pt idx="609">
                  <c:v>11.8</c:v>
                </c:pt>
                <c:pt idx="610">
                  <c:v>12.433332999999999</c:v>
                </c:pt>
                <c:pt idx="611">
                  <c:v>12.566667000000001</c:v>
                </c:pt>
                <c:pt idx="612">
                  <c:v>12.366667</c:v>
                </c:pt>
                <c:pt idx="613">
                  <c:v>12.3</c:v>
                </c:pt>
                <c:pt idx="614">
                  <c:v>12.333333</c:v>
                </c:pt>
                <c:pt idx="615">
                  <c:v>12.566667000000001</c:v>
                </c:pt>
                <c:pt idx="616">
                  <c:v>12.633333</c:v>
                </c:pt>
                <c:pt idx="617">
                  <c:v>12.666667</c:v>
                </c:pt>
                <c:pt idx="618">
                  <c:v>12.6</c:v>
                </c:pt>
                <c:pt idx="619">
                  <c:v>12.3</c:v>
                </c:pt>
                <c:pt idx="620">
                  <c:v>12.7</c:v>
                </c:pt>
                <c:pt idx="621">
                  <c:v>12.933332999999999</c:v>
                </c:pt>
                <c:pt idx="622">
                  <c:v>12.933332999999999</c:v>
                </c:pt>
                <c:pt idx="623">
                  <c:v>12.733333</c:v>
                </c:pt>
                <c:pt idx="624">
                  <c:v>13.1</c:v>
                </c:pt>
                <c:pt idx="625">
                  <c:v>12.4</c:v>
                </c:pt>
                <c:pt idx="626">
                  <c:v>12.833333</c:v>
                </c:pt>
                <c:pt idx="627">
                  <c:v>12.9</c:v>
                </c:pt>
                <c:pt idx="628">
                  <c:v>12.6</c:v>
                </c:pt>
                <c:pt idx="629">
                  <c:v>12.166667</c:v>
                </c:pt>
                <c:pt idx="630">
                  <c:v>12.9</c:v>
                </c:pt>
                <c:pt idx="631">
                  <c:v>12.7</c:v>
                </c:pt>
                <c:pt idx="632">
                  <c:v>12.933332999999999</c:v>
                </c:pt>
                <c:pt idx="633">
                  <c:v>12.9</c:v>
                </c:pt>
                <c:pt idx="634">
                  <c:v>12.833333</c:v>
                </c:pt>
                <c:pt idx="635">
                  <c:v>14.9</c:v>
                </c:pt>
                <c:pt idx="636">
                  <c:v>13.3</c:v>
                </c:pt>
                <c:pt idx="637">
                  <c:v>14.466666999999999</c:v>
                </c:pt>
                <c:pt idx="638">
                  <c:v>15.866667</c:v>
                </c:pt>
                <c:pt idx="639">
                  <c:v>16.766667000000002</c:v>
                </c:pt>
                <c:pt idx="640">
                  <c:v>14.4</c:v>
                </c:pt>
                <c:pt idx="641">
                  <c:v>14.166667</c:v>
                </c:pt>
                <c:pt idx="642">
                  <c:v>13.533333000000001</c:v>
                </c:pt>
                <c:pt idx="643">
                  <c:v>13.4</c:v>
                </c:pt>
                <c:pt idx="644">
                  <c:v>13.3</c:v>
                </c:pt>
                <c:pt idx="645">
                  <c:v>13.5</c:v>
                </c:pt>
                <c:pt idx="646">
                  <c:v>13.366667</c:v>
                </c:pt>
                <c:pt idx="647">
                  <c:v>13.6</c:v>
                </c:pt>
                <c:pt idx="648">
                  <c:v>13.433332999999999</c:v>
                </c:pt>
                <c:pt idx="649">
                  <c:v>12.866667</c:v>
                </c:pt>
                <c:pt idx="650">
                  <c:v>13.666667</c:v>
                </c:pt>
                <c:pt idx="651">
                  <c:v>13.733333</c:v>
                </c:pt>
                <c:pt idx="652">
                  <c:v>13.733333</c:v>
                </c:pt>
                <c:pt idx="653">
                  <c:v>13.6</c:v>
                </c:pt>
                <c:pt idx="654">
                  <c:v>13.366667</c:v>
                </c:pt>
                <c:pt idx="655">
                  <c:v>13.6</c:v>
                </c:pt>
                <c:pt idx="656">
                  <c:v>13.6</c:v>
                </c:pt>
                <c:pt idx="657">
                  <c:v>13.7</c:v>
                </c:pt>
                <c:pt idx="658">
                  <c:v>13.833333</c:v>
                </c:pt>
                <c:pt idx="659">
                  <c:v>13.366667</c:v>
                </c:pt>
                <c:pt idx="660">
                  <c:v>14.066667000000001</c:v>
                </c:pt>
                <c:pt idx="661">
                  <c:v>13.766667</c:v>
                </c:pt>
                <c:pt idx="662">
                  <c:v>13.666667</c:v>
                </c:pt>
                <c:pt idx="663">
                  <c:v>13.8</c:v>
                </c:pt>
                <c:pt idx="664">
                  <c:v>13.8</c:v>
                </c:pt>
                <c:pt idx="665">
                  <c:v>13.9</c:v>
                </c:pt>
                <c:pt idx="666">
                  <c:v>14</c:v>
                </c:pt>
                <c:pt idx="667">
                  <c:v>13.633333</c:v>
                </c:pt>
                <c:pt idx="668">
                  <c:v>13.766667</c:v>
                </c:pt>
                <c:pt idx="669">
                  <c:v>13.3</c:v>
                </c:pt>
                <c:pt idx="670">
                  <c:v>13.7</c:v>
                </c:pt>
                <c:pt idx="671">
                  <c:v>14</c:v>
                </c:pt>
                <c:pt idx="672">
                  <c:v>13.966666999999999</c:v>
                </c:pt>
                <c:pt idx="673">
                  <c:v>14.033333000000001</c:v>
                </c:pt>
                <c:pt idx="674">
                  <c:v>14.166667</c:v>
                </c:pt>
                <c:pt idx="675">
                  <c:v>14.333333</c:v>
                </c:pt>
                <c:pt idx="676">
                  <c:v>13.866667</c:v>
                </c:pt>
                <c:pt idx="677">
                  <c:v>14.066667000000001</c:v>
                </c:pt>
                <c:pt idx="678">
                  <c:v>14</c:v>
                </c:pt>
                <c:pt idx="679">
                  <c:v>13.8</c:v>
                </c:pt>
                <c:pt idx="680">
                  <c:v>14.366667</c:v>
                </c:pt>
                <c:pt idx="681">
                  <c:v>14.133333</c:v>
                </c:pt>
                <c:pt idx="682">
                  <c:v>14.033333000000001</c:v>
                </c:pt>
                <c:pt idx="683">
                  <c:v>14.233333</c:v>
                </c:pt>
                <c:pt idx="684">
                  <c:v>13.8</c:v>
                </c:pt>
                <c:pt idx="685">
                  <c:v>14.633333</c:v>
                </c:pt>
                <c:pt idx="686">
                  <c:v>14.333333</c:v>
                </c:pt>
                <c:pt idx="687">
                  <c:v>14.333333</c:v>
                </c:pt>
                <c:pt idx="688">
                  <c:v>14.233333</c:v>
                </c:pt>
                <c:pt idx="689">
                  <c:v>13.933332999999999</c:v>
                </c:pt>
                <c:pt idx="690">
                  <c:v>14.633333</c:v>
                </c:pt>
                <c:pt idx="691">
                  <c:v>14.4</c:v>
                </c:pt>
                <c:pt idx="692">
                  <c:v>14.166667</c:v>
                </c:pt>
                <c:pt idx="693">
                  <c:v>14.666667</c:v>
                </c:pt>
                <c:pt idx="694">
                  <c:v>14.4</c:v>
                </c:pt>
                <c:pt idx="695">
                  <c:v>14.433332999999999</c:v>
                </c:pt>
                <c:pt idx="696">
                  <c:v>14.6</c:v>
                </c:pt>
                <c:pt idx="697">
                  <c:v>14.5</c:v>
                </c:pt>
                <c:pt idx="698">
                  <c:v>14.833333</c:v>
                </c:pt>
                <c:pt idx="699">
                  <c:v>14.1</c:v>
                </c:pt>
                <c:pt idx="700">
                  <c:v>14.666667</c:v>
                </c:pt>
                <c:pt idx="701">
                  <c:v>14.666667</c:v>
                </c:pt>
                <c:pt idx="702">
                  <c:v>14.766667</c:v>
                </c:pt>
                <c:pt idx="703">
                  <c:v>14.6</c:v>
                </c:pt>
                <c:pt idx="704">
                  <c:v>14.433332999999999</c:v>
                </c:pt>
                <c:pt idx="705">
                  <c:v>14.5</c:v>
                </c:pt>
                <c:pt idx="706">
                  <c:v>14.666667</c:v>
                </c:pt>
                <c:pt idx="707">
                  <c:v>14.533333000000001</c:v>
                </c:pt>
                <c:pt idx="708">
                  <c:v>14.766667</c:v>
                </c:pt>
                <c:pt idx="709">
                  <c:v>14.633333</c:v>
                </c:pt>
                <c:pt idx="710">
                  <c:v>14.666667</c:v>
                </c:pt>
                <c:pt idx="711">
                  <c:v>14.866667</c:v>
                </c:pt>
                <c:pt idx="712">
                  <c:v>15.033333000000001</c:v>
                </c:pt>
                <c:pt idx="713">
                  <c:v>15.033333000000001</c:v>
                </c:pt>
                <c:pt idx="714">
                  <c:v>14.8</c:v>
                </c:pt>
                <c:pt idx="715">
                  <c:v>15</c:v>
                </c:pt>
                <c:pt idx="716">
                  <c:v>14.866667</c:v>
                </c:pt>
                <c:pt idx="717">
                  <c:v>15.133333</c:v>
                </c:pt>
                <c:pt idx="718">
                  <c:v>15.133333</c:v>
                </c:pt>
                <c:pt idx="719">
                  <c:v>14.666667</c:v>
                </c:pt>
                <c:pt idx="720">
                  <c:v>15.2</c:v>
                </c:pt>
                <c:pt idx="721">
                  <c:v>14.966666999999999</c:v>
                </c:pt>
                <c:pt idx="722">
                  <c:v>15.2</c:v>
                </c:pt>
                <c:pt idx="723">
                  <c:v>15.066667000000001</c:v>
                </c:pt>
                <c:pt idx="724">
                  <c:v>14.8</c:v>
                </c:pt>
                <c:pt idx="725">
                  <c:v>15.466666999999999</c:v>
                </c:pt>
                <c:pt idx="726">
                  <c:v>15.233333</c:v>
                </c:pt>
                <c:pt idx="727">
                  <c:v>14.966666999999999</c:v>
                </c:pt>
                <c:pt idx="728">
                  <c:v>15.3</c:v>
                </c:pt>
                <c:pt idx="729">
                  <c:v>14.866667</c:v>
                </c:pt>
                <c:pt idx="730">
                  <c:v>15.4</c:v>
                </c:pt>
                <c:pt idx="731">
                  <c:v>15.333333</c:v>
                </c:pt>
                <c:pt idx="732">
                  <c:v>15.333333</c:v>
                </c:pt>
                <c:pt idx="733">
                  <c:v>15.5</c:v>
                </c:pt>
                <c:pt idx="734">
                  <c:v>15.333333</c:v>
                </c:pt>
                <c:pt idx="735">
                  <c:v>15.533333000000001</c:v>
                </c:pt>
                <c:pt idx="736">
                  <c:v>15.333333</c:v>
                </c:pt>
                <c:pt idx="737">
                  <c:v>15.4</c:v>
                </c:pt>
                <c:pt idx="738">
                  <c:v>15.8</c:v>
                </c:pt>
                <c:pt idx="739">
                  <c:v>15.233333</c:v>
                </c:pt>
                <c:pt idx="740">
                  <c:v>15.466666999999999</c:v>
                </c:pt>
                <c:pt idx="741">
                  <c:v>15.933332999999999</c:v>
                </c:pt>
                <c:pt idx="742">
                  <c:v>15.7</c:v>
                </c:pt>
                <c:pt idx="743">
                  <c:v>15.833333</c:v>
                </c:pt>
                <c:pt idx="744">
                  <c:v>15.7</c:v>
                </c:pt>
                <c:pt idx="745">
                  <c:v>15.833333</c:v>
                </c:pt>
                <c:pt idx="746">
                  <c:v>16</c:v>
                </c:pt>
                <c:pt idx="747">
                  <c:v>16.266667000000002</c:v>
                </c:pt>
                <c:pt idx="748">
                  <c:v>15.966666999999999</c:v>
                </c:pt>
                <c:pt idx="749">
                  <c:v>15.5</c:v>
                </c:pt>
                <c:pt idx="750">
                  <c:v>16.100000000000001</c:v>
                </c:pt>
                <c:pt idx="751">
                  <c:v>16.266667000000002</c:v>
                </c:pt>
                <c:pt idx="752">
                  <c:v>15.966666999999999</c:v>
                </c:pt>
                <c:pt idx="753">
                  <c:v>15.966666999999999</c:v>
                </c:pt>
                <c:pt idx="754">
                  <c:v>15.766667</c:v>
                </c:pt>
                <c:pt idx="755">
                  <c:v>16</c:v>
                </c:pt>
                <c:pt idx="756">
                  <c:v>15.833333</c:v>
                </c:pt>
                <c:pt idx="757">
                  <c:v>16.166667</c:v>
                </c:pt>
                <c:pt idx="758">
                  <c:v>15.9</c:v>
                </c:pt>
                <c:pt idx="759">
                  <c:v>15.4</c:v>
                </c:pt>
                <c:pt idx="760">
                  <c:v>15.9</c:v>
                </c:pt>
                <c:pt idx="761">
                  <c:v>15.966666999999999</c:v>
                </c:pt>
                <c:pt idx="762">
                  <c:v>16.033332999999999</c:v>
                </c:pt>
                <c:pt idx="763">
                  <c:v>16.066666999999999</c:v>
                </c:pt>
                <c:pt idx="764">
                  <c:v>15.9</c:v>
                </c:pt>
                <c:pt idx="765">
                  <c:v>16.2</c:v>
                </c:pt>
                <c:pt idx="766">
                  <c:v>16.5</c:v>
                </c:pt>
                <c:pt idx="767">
                  <c:v>16.3</c:v>
                </c:pt>
                <c:pt idx="768">
                  <c:v>16.166667</c:v>
                </c:pt>
                <c:pt idx="769">
                  <c:v>15.8</c:v>
                </c:pt>
                <c:pt idx="770">
                  <c:v>16.5</c:v>
                </c:pt>
                <c:pt idx="771">
                  <c:v>16.466667000000001</c:v>
                </c:pt>
                <c:pt idx="772">
                  <c:v>16.433333000000001</c:v>
                </c:pt>
                <c:pt idx="773">
                  <c:v>16.833333</c:v>
                </c:pt>
                <c:pt idx="774">
                  <c:v>16.066666999999999</c:v>
                </c:pt>
                <c:pt idx="775">
                  <c:v>16.333333</c:v>
                </c:pt>
                <c:pt idx="776">
                  <c:v>16.466667000000001</c:v>
                </c:pt>
                <c:pt idx="777">
                  <c:v>16.866667</c:v>
                </c:pt>
                <c:pt idx="778">
                  <c:v>16.399999999999999</c:v>
                </c:pt>
                <c:pt idx="779">
                  <c:v>16</c:v>
                </c:pt>
                <c:pt idx="780">
                  <c:v>16.466667000000001</c:v>
                </c:pt>
                <c:pt idx="781">
                  <c:v>16.333333</c:v>
                </c:pt>
                <c:pt idx="782">
                  <c:v>16.899999999999999</c:v>
                </c:pt>
                <c:pt idx="783">
                  <c:v>16.566666999999999</c:v>
                </c:pt>
                <c:pt idx="784">
                  <c:v>16.5</c:v>
                </c:pt>
                <c:pt idx="785">
                  <c:v>16.8</c:v>
                </c:pt>
                <c:pt idx="786">
                  <c:v>16.733332999999998</c:v>
                </c:pt>
                <c:pt idx="787">
                  <c:v>17.033332999999999</c:v>
                </c:pt>
                <c:pt idx="788">
                  <c:v>16.766667000000002</c:v>
                </c:pt>
                <c:pt idx="789">
                  <c:v>16.566666999999999</c:v>
                </c:pt>
                <c:pt idx="790">
                  <c:v>16.899999999999999</c:v>
                </c:pt>
                <c:pt idx="791">
                  <c:v>16.966667000000001</c:v>
                </c:pt>
                <c:pt idx="792">
                  <c:v>17.133333</c:v>
                </c:pt>
                <c:pt idx="793">
                  <c:v>16.8</c:v>
                </c:pt>
                <c:pt idx="794">
                  <c:v>16.633333</c:v>
                </c:pt>
                <c:pt idx="795">
                  <c:v>16.866667</c:v>
                </c:pt>
                <c:pt idx="796">
                  <c:v>17.033332999999999</c:v>
                </c:pt>
                <c:pt idx="797">
                  <c:v>16.733332999999998</c:v>
                </c:pt>
                <c:pt idx="798">
                  <c:v>16.766667000000002</c:v>
                </c:pt>
                <c:pt idx="799">
                  <c:v>24.333333</c:v>
                </c:pt>
                <c:pt idx="800">
                  <c:v>16.866667</c:v>
                </c:pt>
                <c:pt idx="801">
                  <c:v>17.2</c:v>
                </c:pt>
                <c:pt idx="802">
                  <c:v>17.033332999999999</c:v>
                </c:pt>
                <c:pt idx="803">
                  <c:v>17</c:v>
                </c:pt>
                <c:pt idx="804">
                  <c:v>16.933333000000001</c:v>
                </c:pt>
                <c:pt idx="805">
                  <c:v>17.033332999999999</c:v>
                </c:pt>
                <c:pt idx="806">
                  <c:v>17.266667000000002</c:v>
                </c:pt>
                <c:pt idx="807">
                  <c:v>23.2</c:v>
                </c:pt>
                <c:pt idx="808">
                  <c:v>17.366667</c:v>
                </c:pt>
                <c:pt idx="809">
                  <c:v>17.166667</c:v>
                </c:pt>
                <c:pt idx="810">
                  <c:v>17.366667</c:v>
                </c:pt>
                <c:pt idx="811">
                  <c:v>17.399999999999999</c:v>
                </c:pt>
                <c:pt idx="812">
                  <c:v>17.866667</c:v>
                </c:pt>
                <c:pt idx="813">
                  <c:v>17.7</c:v>
                </c:pt>
                <c:pt idx="814">
                  <c:v>17.3</c:v>
                </c:pt>
                <c:pt idx="815">
                  <c:v>17.466667000000001</c:v>
                </c:pt>
                <c:pt idx="816">
                  <c:v>17.600000000000001</c:v>
                </c:pt>
                <c:pt idx="817">
                  <c:v>17.733332999999998</c:v>
                </c:pt>
                <c:pt idx="818">
                  <c:v>17.633333</c:v>
                </c:pt>
                <c:pt idx="819">
                  <c:v>17.2</c:v>
                </c:pt>
                <c:pt idx="820">
                  <c:v>18.3</c:v>
                </c:pt>
                <c:pt idx="821">
                  <c:v>17.766667000000002</c:v>
                </c:pt>
                <c:pt idx="822">
                  <c:v>17.7</c:v>
                </c:pt>
                <c:pt idx="823">
                  <c:v>17.766667000000002</c:v>
                </c:pt>
                <c:pt idx="824">
                  <c:v>17.7</c:v>
                </c:pt>
                <c:pt idx="825">
                  <c:v>18.066666999999999</c:v>
                </c:pt>
                <c:pt idx="826">
                  <c:v>17.866667</c:v>
                </c:pt>
                <c:pt idx="827">
                  <c:v>18.2</c:v>
                </c:pt>
                <c:pt idx="828">
                  <c:v>24.166667</c:v>
                </c:pt>
                <c:pt idx="829">
                  <c:v>17.433333000000001</c:v>
                </c:pt>
                <c:pt idx="830">
                  <c:v>18.600000000000001</c:v>
                </c:pt>
                <c:pt idx="831">
                  <c:v>18.133333</c:v>
                </c:pt>
                <c:pt idx="832">
                  <c:v>18.133333</c:v>
                </c:pt>
                <c:pt idx="833">
                  <c:v>18.266667000000002</c:v>
                </c:pt>
                <c:pt idx="834">
                  <c:v>18.133333</c:v>
                </c:pt>
                <c:pt idx="835">
                  <c:v>18.5</c:v>
                </c:pt>
                <c:pt idx="836">
                  <c:v>18.266667000000002</c:v>
                </c:pt>
                <c:pt idx="837">
                  <c:v>18.533332999999999</c:v>
                </c:pt>
                <c:pt idx="838">
                  <c:v>18.633333</c:v>
                </c:pt>
                <c:pt idx="839">
                  <c:v>18.266667000000002</c:v>
                </c:pt>
                <c:pt idx="840">
                  <c:v>18.666667</c:v>
                </c:pt>
                <c:pt idx="841">
                  <c:v>18.7</c:v>
                </c:pt>
                <c:pt idx="842">
                  <c:v>18.966667000000001</c:v>
                </c:pt>
                <c:pt idx="843">
                  <c:v>19.033332999999999</c:v>
                </c:pt>
                <c:pt idx="844">
                  <c:v>18.366667</c:v>
                </c:pt>
                <c:pt idx="845">
                  <c:v>18.933333000000001</c:v>
                </c:pt>
                <c:pt idx="846">
                  <c:v>18.633333</c:v>
                </c:pt>
                <c:pt idx="847">
                  <c:v>18.933333000000001</c:v>
                </c:pt>
                <c:pt idx="848">
                  <c:v>19.133333</c:v>
                </c:pt>
                <c:pt idx="849">
                  <c:v>18.533332999999999</c:v>
                </c:pt>
                <c:pt idx="850">
                  <c:v>18.966667000000001</c:v>
                </c:pt>
                <c:pt idx="851">
                  <c:v>19.233332999999998</c:v>
                </c:pt>
                <c:pt idx="852">
                  <c:v>19.233332999999998</c:v>
                </c:pt>
                <c:pt idx="853">
                  <c:v>19.133333</c:v>
                </c:pt>
                <c:pt idx="854">
                  <c:v>18.966667000000001</c:v>
                </c:pt>
                <c:pt idx="855">
                  <c:v>19.5</c:v>
                </c:pt>
                <c:pt idx="856">
                  <c:v>25.533332999999999</c:v>
                </c:pt>
                <c:pt idx="857">
                  <c:v>19.433333000000001</c:v>
                </c:pt>
                <c:pt idx="858">
                  <c:v>19.633333</c:v>
                </c:pt>
                <c:pt idx="859">
                  <c:v>18.633333</c:v>
                </c:pt>
                <c:pt idx="860">
                  <c:v>19.733332999999998</c:v>
                </c:pt>
                <c:pt idx="861">
                  <c:v>26</c:v>
                </c:pt>
                <c:pt idx="862">
                  <c:v>19.466667000000001</c:v>
                </c:pt>
                <c:pt idx="863">
                  <c:v>19.566666999999999</c:v>
                </c:pt>
                <c:pt idx="864">
                  <c:v>19.600000000000001</c:v>
                </c:pt>
                <c:pt idx="865">
                  <c:v>19.466667000000001</c:v>
                </c:pt>
                <c:pt idx="866">
                  <c:v>19.7</c:v>
                </c:pt>
                <c:pt idx="867">
                  <c:v>19.766667000000002</c:v>
                </c:pt>
                <c:pt idx="868">
                  <c:v>20.066666999999999</c:v>
                </c:pt>
                <c:pt idx="869">
                  <c:v>19.533332999999999</c:v>
                </c:pt>
                <c:pt idx="870">
                  <c:v>20</c:v>
                </c:pt>
                <c:pt idx="871">
                  <c:v>19.8</c:v>
                </c:pt>
                <c:pt idx="872">
                  <c:v>20.466667000000001</c:v>
                </c:pt>
                <c:pt idx="873">
                  <c:v>20</c:v>
                </c:pt>
                <c:pt idx="874">
                  <c:v>19.933333000000001</c:v>
                </c:pt>
                <c:pt idx="875">
                  <c:v>20.233332999999998</c:v>
                </c:pt>
                <c:pt idx="876">
                  <c:v>20.633333</c:v>
                </c:pt>
                <c:pt idx="877">
                  <c:v>20.466667000000001</c:v>
                </c:pt>
                <c:pt idx="878">
                  <c:v>20.566666999999999</c:v>
                </c:pt>
                <c:pt idx="879">
                  <c:v>19.8</c:v>
                </c:pt>
                <c:pt idx="880">
                  <c:v>20.366667</c:v>
                </c:pt>
                <c:pt idx="881">
                  <c:v>20.533332999999999</c:v>
                </c:pt>
                <c:pt idx="882">
                  <c:v>20.333333</c:v>
                </c:pt>
                <c:pt idx="883">
                  <c:v>20.533332999999999</c:v>
                </c:pt>
                <c:pt idx="884">
                  <c:v>20.466667000000001</c:v>
                </c:pt>
                <c:pt idx="885">
                  <c:v>20.433333000000001</c:v>
                </c:pt>
                <c:pt idx="886">
                  <c:v>20.6</c:v>
                </c:pt>
                <c:pt idx="887">
                  <c:v>20.866667</c:v>
                </c:pt>
                <c:pt idx="888">
                  <c:v>27.166667</c:v>
                </c:pt>
                <c:pt idx="889">
                  <c:v>20.399999999999999</c:v>
                </c:pt>
                <c:pt idx="890">
                  <c:v>21.033332999999999</c:v>
                </c:pt>
                <c:pt idx="891">
                  <c:v>20.766667000000002</c:v>
                </c:pt>
                <c:pt idx="892">
                  <c:v>20.866667</c:v>
                </c:pt>
                <c:pt idx="893">
                  <c:v>21.033332999999999</c:v>
                </c:pt>
                <c:pt idx="894">
                  <c:v>20.8</c:v>
                </c:pt>
                <c:pt idx="895">
                  <c:v>21.233332999999998</c:v>
                </c:pt>
                <c:pt idx="896">
                  <c:v>21.233332999999998</c:v>
                </c:pt>
                <c:pt idx="897">
                  <c:v>21.366667</c:v>
                </c:pt>
                <c:pt idx="898">
                  <c:v>21.066666999999999</c:v>
                </c:pt>
                <c:pt idx="899">
                  <c:v>20.7</c:v>
                </c:pt>
                <c:pt idx="900">
                  <c:v>21.533332999999999</c:v>
                </c:pt>
                <c:pt idx="901">
                  <c:v>21.166667</c:v>
                </c:pt>
                <c:pt idx="902">
                  <c:v>21.333333</c:v>
                </c:pt>
                <c:pt idx="903">
                  <c:v>21.666667</c:v>
                </c:pt>
                <c:pt idx="904">
                  <c:v>21.766667000000002</c:v>
                </c:pt>
                <c:pt idx="905">
                  <c:v>21.933333000000001</c:v>
                </c:pt>
                <c:pt idx="906">
                  <c:v>21.566666999999999</c:v>
                </c:pt>
                <c:pt idx="907">
                  <c:v>21.7</c:v>
                </c:pt>
                <c:pt idx="908">
                  <c:v>21.833333</c:v>
                </c:pt>
                <c:pt idx="909">
                  <c:v>21</c:v>
                </c:pt>
                <c:pt idx="910">
                  <c:v>21.766667000000002</c:v>
                </c:pt>
                <c:pt idx="911">
                  <c:v>21.866667</c:v>
                </c:pt>
                <c:pt idx="912">
                  <c:v>21.833333</c:v>
                </c:pt>
                <c:pt idx="913">
                  <c:v>23.733332999999998</c:v>
                </c:pt>
                <c:pt idx="914">
                  <c:v>22.533332999999999</c:v>
                </c:pt>
                <c:pt idx="915">
                  <c:v>23.533332999999999</c:v>
                </c:pt>
                <c:pt idx="916">
                  <c:v>22.033332999999999</c:v>
                </c:pt>
                <c:pt idx="917">
                  <c:v>22.166667</c:v>
                </c:pt>
                <c:pt idx="918">
                  <c:v>22.8</c:v>
                </c:pt>
                <c:pt idx="919">
                  <c:v>21.5</c:v>
                </c:pt>
                <c:pt idx="920">
                  <c:v>22.433333000000001</c:v>
                </c:pt>
                <c:pt idx="921">
                  <c:v>22.3</c:v>
                </c:pt>
                <c:pt idx="922">
                  <c:v>22.5</c:v>
                </c:pt>
                <c:pt idx="923">
                  <c:v>22.433333000000001</c:v>
                </c:pt>
                <c:pt idx="924">
                  <c:v>21.966667000000001</c:v>
                </c:pt>
                <c:pt idx="925">
                  <c:v>22.9</c:v>
                </c:pt>
                <c:pt idx="926">
                  <c:v>22.366667</c:v>
                </c:pt>
                <c:pt idx="927">
                  <c:v>22.633333</c:v>
                </c:pt>
                <c:pt idx="928">
                  <c:v>22.8</c:v>
                </c:pt>
                <c:pt idx="929">
                  <c:v>22.2</c:v>
                </c:pt>
                <c:pt idx="930">
                  <c:v>23</c:v>
                </c:pt>
                <c:pt idx="931">
                  <c:v>22.666667</c:v>
                </c:pt>
                <c:pt idx="932">
                  <c:v>22.866667</c:v>
                </c:pt>
                <c:pt idx="933">
                  <c:v>22.8</c:v>
                </c:pt>
                <c:pt idx="934">
                  <c:v>22.533332999999999</c:v>
                </c:pt>
                <c:pt idx="935">
                  <c:v>22.766667000000002</c:v>
                </c:pt>
                <c:pt idx="936">
                  <c:v>22.833333</c:v>
                </c:pt>
                <c:pt idx="937">
                  <c:v>23.033332999999999</c:v>
                </c:pt>
                <c:pt idx="938">
                  <c:v>23.3</c:v>
                </c:pt>
                <c:pt idx="939">
                  <c:v>22.533332999999999</c:v>
                </c:pt>
                <c:pt idx="940">
                  <c:v>23.266667000000002</c:v>
                </c:pt>
                <c:pt idx="941">
                  <c:v>23.433333000000001</c:v>
                </c:pt>
                <c:pt idx="942">
                  <c:v>23.2</c:v>
                </c:pt>
                <c:pt idx="943">
                  <c:v>23.333333</c:v>
                </c:pt>
                <c:pt idx="944">
                  <c:v>23.1</c:v>
                </c:pt>
                <c:pt idx="945">
                  <c:v>23.566666999999999</c:v>
                </c:pt>
                <c:pt idx="946">
                  <c:v>23.333333</c:v>
                </c:pt>
                <c:pt idx="947">
                  <c:v>23.7</c:v>
                </c:pt>
                <c:pt idx="948">
                  <c:v>23.6</c:v>
                </c:pt>
                <c:pt idx="949">
                  <c:v>22.566666999999999</c:v>
                </c:pt>
                <c:pt idx="950">
                  <c:v>23.433333000000001</c:v>
                </c:pt>
                <c:pt idx="951">
                  <c:v>23.9</c:v>
                </c:pt>
                <c:pt idx="952">
                  <c:v>24.733332999999998</c:v>
                </c:pt>
                <c:pt idx="953">
                  <c:v>23.666667</c:v>
                </c:pt>
                <c:pt idx="954">
                  <c:v>23.6</c:v>
                </c:pt>
                <c:pt idx="955">
                  <c:v>24.333333</c:v>
                </c:pt>
                <c:pt idx="956">
                  <c:v>24</c:v>
                </c:pt>
                <c:pt idx="957">
                  <c:v>23.966667000000001</c:v>
                </c:pt>
                <c:pt idx="958">
                  <c:v>24.133333</c:v>
                </c:pt>
                <c:pt idx="959">
                  <c:v>27.6</c:v>
                </c:pt>
                <c:pt idx="960">
                  <c:v>24</c:v>
                </c:pt>
                <c:pt idx="961">
                  <c:v>24.466667000000001</c:v>
                </c:pt>
                <c:pt idx="962">
                  <c:v>24.1</c:v>
                </c:pt>
                <c:pt idx="963">
                  <c:v>24.8</c:v>
                </c:pt>
                <c:pt idx="964">
                  <c:v>23.966667000000001</c:v>
                </c:pt>
                <c:pt idx="965">
                  <c:v>24.5</c:v>
                </c:pt>
                <c:pt idx="966">
                  <c:v>24.5</c:v>
                </c:pt>
                <c:pt idx="967">
                  <c:v>24.466667000000001</c:v>
                </c:pt>
                <c:pt idx="968">
                  <c:v>24.7</c:v>
                </c:pt>
                <c:pt idx="969">
                  <c:v>23.566666999999999</c:v>
                </c:pt>
                <c:pt idx="970">
                  <c:v>24.766667000000002</c:v>
                </c:pt>
                <c:pt idx="971">
                  <c:v>24.733332999999998</c:v>
                </c:pt>
                <c:pt idx="972">
                  <c:v>24.9</c:v>
                </c:pt>
                <c:pt idx="973">
                  <c:v>24.833333</c:v>
                </c:pt>
                <c:pt idx="974">
                  <c:v>24.666667</c:v>
                </c:pt>
                <c:pt idx="975">
                  <c:v>25.133333</c:v>
                </c:pt>
                <c:pt idx="976">
                  <c:v>25.3</c:v>
                </c:pt>
                <c:pt idx="977">
                  <c:v>25</c:v>
                </c:pt>
                <c:pt idx="978">
                  <c:v>25</c:v>
                </c:pt>
                <c:pt idx="979">
                  <c:v>24.233332999999998</c:v>
                </c:pt>
                <c:pt idx="980">
                  <c:v>25.4</c:v>
                </c:pt>
                <c:pt idx="981">
                  <c:v>25.4</c:v>
                </c:pt>
                <c:pt idx="982">
                  <c:v>25.3</c:v>
                </c:pt>
                <c:pt idx="983">
                  <c:v>25.333333</c:v>
                </c:pt>
                <c:pt idx="984">
                  <c:v>24.966667000000001</c:v>
                </c:pt>
                <c:pt idx="985">
                  <c:v>25.333333</c:v>
                </c:pt>
                <c:pt idx="986">
                  <c:v>25.2</c:v>
                </c:pt>
                <c:pt idx="987">
                  <c:v>25.4</c:v>
                </c:pt>
                <c:pt idx="988">
                  <c:v>25.566666999999999</c:v>
                </c:pt>
                <c:pt idx="989">
                  <c:v>24.333333</c:v>
                </c:pt>
                <c:pt idx="990">
                  <c:v>25.733332999999998</c:v>
                </c:pt>
                <c:pt idx="991">
                  <c:v>25.766667000000002</c:v>
                </c:pt>
                <c:pt idx="992">
                  <c:v>25.7</c:v>
                </c:pt>
                <c:pt idx="993">
                  <c:v>25.866667</c:v>
                </c:pt>
                <c:pt idx="994">
                  <c:v>25.266667000000002</c:v>
                </c:pt>
                <c:pt idx="995">
                  <c:v>26.266667000000002</c:v>
                </c:pt>
                <c:pt idx="996">
                  <c:v>26.1</c:v>
                </c:pt>
                <c:pt idx="997">
                  <c:v>26.033332999999999</c:v>
                </c:pt>
                <c:pt idx="998">
                  <c:v>26.166667</c:v>
                </c:pt>
                <c:pt idx="999">
                  <c:v>25.4</c:v>
                </c:pt>
                <c:pt idx="1000">
                  <c:v>26.233332999999998</c:v>
                </c:pt>
                <c:pt idx="1001">
                  <c:v>26.633333</c:v>
                </c:pt>
                <c:pt idx="1002">
                  <c:v>26.566666999999999</c:v>
                </c:pt>
                <c:pt idx="1003">
                  <c:v>26.6</c:v>
                </c:pt>
                <c:pt idx="1004">
                  <c:v>25.933333000000001</c:v>
                </c:pt>
                <c:pt idx="1005">
                  <c:v>26.466667000000001</c:v>
                </c:pt>
                <c:pt idx="1006">
                  <c:v>26.533332999999999</c:v>
                </c:pt>
                <c:pt idx="1007">
                  <c:v>26.766667000000002</c:v>
                </c:pt>
                <c:pt idx="1008">
                  <c:v>26.566666999999999</c:v>
                </c:pt>
                <c:pt idx="1009">
                  <c:v>26.066666999999999</c:v>
                </c:pt>
                <c:pt idx="1010">
                  <c:v>26.733332999999998</c:v>
                </c:pt>
                <c:pt idx="1011">
                  <c:v>26.733332999999998</c:v>
                </c:pt>
                <c:pt idx="1012">
                  <c:v>26.833333</c:v>
                </c:pt>
                <c:pt idx="1013">
                  <c:v>26.733332999999998</c:v>
                </c:pt>
                <c:pt idx="1014">
                  <c:v>26.166667</c:v>
                </c:pt>
                <c:pt idx="1015">
                  <c:v>26.8</c:v>
                </c:pt>
                <c:pt idx="1016">
                  <c:v>27.4</c:v>
                </c:pt>
                <c:pt idx="1017">
                  <c:v>27.133333</c:v>
                </c:pt>
                <c:pt idx="1018">
                  <c:v>26.833333</c:v>
                </c:pt>
                <c:pt idx="1019">
                  <c:v>26.1</c:v>
                </c:pt>
                <c:pt idx="1020">
                  <c:v>27.166667</c:v>
                </c:pt>
                <c:pt idx="1021">
                  <c:v>27.6</c:v>
                </c:pt>
                <c:pt idx="1022">
                  <c:v>27.333333</c:v>
                </c:pt>
                <c:pt idx="1023">
                  <c:v>27.333333</c:v>
                </c:pt>
                <c:pt idx="1024">
                  <c:v>27</c:v>
                </c:pt>
                <c:pt idx="1025">
                  <c:v>27.466667000000001</c:v>
                </c:pt>
                <c:pt idx="1026">
                  <c:v>27.633333</c:v>
                </c:pt>
                <c:pt idx="1027">
                  <c:v>27.466667000000001</c:v>
                </c:pt>
                <c:pt idx="1028">
                  <c:v>27.7</c:v>
                </c:pt>
                <c:pt idx="1029">
                  <c:v>34.166666999999997</c:v>
                </c:pt>
                <c:pt idx="1030">
                  <c:v>27.933333000000001</c:v>
                </c:pt>
                <c:pt idx="1031">
                  <c:v>27.7</c:v>
                </c:pt>
                <c:pt idx="1032">
                  <c:v>27.833333</c:v>
                </c:pt>
                <c:pt idx="1033">
                  <c:v>27.966667000000001</c:v>
                </c:pt>
                <c:pt idx="1034">
                  <c:v>27.333333</c:v>
                </c:pt>
                <c:pt idx="1035">
                  <c:v>28.666667</c:v>
                </c:pt>
                <c:pt idx="1036">
                  <c:v>28.4</c:v>
                </c:pt>
                <c:pt idx="1037">
                  <c:v>27.966667000000001</c:v>
                </c:pt>
                <c:pt idx="1038">
                  <c:v>28.1</c:v>
                </c:pt>
                <c:pt idx="1039">
                  <c:v>27.066666999999999</c:v>
                </c:pt>
                <c:pt idx="1040">
                  <c:v>28.5</c:v>
                </c:pt>
                <c:pt idx="1041">
                  <c:v>29.3</c:v>
                </c:pt>
                <c:pt idx="1042">
                  <c:v>28.5</c:v>
                </c:pt>
                <c:pt idx="1043">
                  <c:v>28.533332999999999</c:v>
                </c:pt>
                <c:pt idx="1044">
                  <c:v>27.966667000000001</c:v>
                </c:pt>
                <c:pt idx="1045">
                  <c:v>28.866667</c:v>
                </c:pt>
                <c:pt idx="1046">
                  <c:v>29.1</c:v>
                </c:pt>
                <c:pt idx="1047">
                  <c:v>28.866667</c:v>
                </c:pt>
                <c:pt idx="1048">
                  <c:v>28.833333</c:v>
                </c:pt>
                <c:pt idx="1049">
                  <c:v>27.7</c:v>
                </c:pt>
                <c:pt idx="1050">
                  <c:v>28.933333000000001</c:v>
                </c:pt>
                <c:pt idx="1051">
                  <c:v>29.1</c:v>
                </c:pt>
                <c:pt idx="1052">
                  <c:v>28.766667000000002</c:v>
                </c:pt>
                <c:pt idx="1053">
                  <c:v>29.233332999999998</c:v>
                </c:pt>
                <c:pt idx="1054">
                  <c:v>28.733332999999998</c:v>
                </c:pt>
                <c:pt idx="1055">
                  <c:v>29.266667000000002</c:v>
                </c:pt>
                <c:pt idx="1056">
                  <c:v>29.3</c:v>
                </c:pt>
                <c:pt idx="1057">
                  <c:v>29.233332999999998</c:v>
                </c:pt>
                <c:pt idx="1058">
                  <c:v>29.666667</c:v>
                </c:pt>
                <c:pt idx="1059">
                  <c:v>28.166667</c:v>
                </c:pt>
                <c:pt idx="1060">
                  <c:v>29.766667000000002</c:v>
                </c:pt>
                <c:pt idx="1061">
                  <c:v>29.7</c:v>
                </c:pt>
                <c:pt idx="1062">
                  <c:v>29.633333</c:v>
                </c:pt>
                <c:pt idx="1063">
                  <c:v>29.966667000000001</c:v>
                </c:pt>
                <c:pt idx="1064">
                  <c:v>29.2</c:v>
                </c:pt>
                <c:pt idx="1065">
                  <c:v>29.766667000000002</c:v>
                </c:pt>
                <c:pt idx="1066">
                  <c:v>29.533332999999999</c:v>
                </c:pt>
                <c:pt idx="1067">
                  <c:v>30.033332999999999</c:v>
                </c:pt>
                <c:pt idx="1068">
                  <c:v>29.933333000000001</c:v>
                </c:pt>
                <c:pt idx="1069">
                  <c:v>29.033332999999999</c:v>
                </c:pt>
                <c:pt idx="1070">
                  <c:v>30.166667</c:v>
                </c:pt>
                <c:pt idx="1071">
                  <c:v>30.266667000000002</c:v>
                </c:pt>
                <c:pt idx="1072">
                  <c:v>30.133333</c:v>
                </c:pt>
                <c:pt idx="1073">
                  <c:v>30.266667000000002</c:v>
                </c:pt>
                <c:pt idx="1074">
                  <c:v>29.633333</c:v>
                </c:pt>
                <c:pt idx="1075">
                  <c:v>30.766667000000002</c:v>
                </c:pt>
                <c:pt idx="1076">
                  <c:v>30.5</c:v>
                </c:pt>
                <c:pt idx="1077">
                  <c:v>30.7</c:v>
                </c:pt>
                <c:pt idx="1078">
                  <c:v>30.6</c:v>
                </c:pt>
                <c:pt idx="1079">
                  <c:v>29.266667000000002</c:v>
                </c:pt>
                <c:pt idx="1080">
                  <c:v>30.7</c:v>
                </c:pt>
                <c:pt idx="1081">
                  <c:v>30.533332999999999</c:v>
                </c:pt>
                <c:pt idx="1082">
                  <c:v>30.833333</c:v>
                </c:pt>
                <c:pt idx="1083">
                  <c:v>31</c:v>
                </c:pt>
                <c:pt idx="1084">
                  <c:v>30.466667000000001</c:v>
                </c:pt>
                <c:pt idx="1085">
                  <c:v>30.933333000000001</c:v>
                </c:pt>
                <c:pt idx="1086">
                  <c:v>31.333333</c:v>
                </c:pt>
                <c:pt idx="1087">
                  <c:v>31.466667000000001</c:v>
                </c:pt>
                <c:pt idx="1088">
                  <c:v>31.2</c:v>
                </c:pt>
                <c:pt idx="1089">
                  <c:v>29.9</c:v>
                </c:pt>
                <c:pt idx="1090">
                  <c:v>31.2</c:v>
                </c:pt>
                <c:pt idx="1091">
                  <c:v>31.466667000000001</c:v>
                </c:pt>
                <c:pt idx="1092">
                  <c:v>31.3</c:v>
                </c:pt>
                <c:pt idx="1093">
                  <c:v>31.166667</c:v>
                </c:pt>
                <c:pt idx="1094">
                  <c:v>30.5</c:v>
                </c:pt>
                <c:pt idx="1095">
                  <c:v>31.166667</c:v>
                </c:pt>
                <c:pt idx="1096">
                  <c:v>31.533332999999999</c:v>
                </c:pt>
                <c:pt idx="1097">
                  <c:v>31.666667</c:v>
                </c:pt>
                <c:pt idx="1098">
                  <c:v>31.4</c:v>
                </c:pt>
                <c:pt idx="1099">
                  <c:v>30.066666999999999</c:v>
                </c:pt>
                <c:pt idx="1100">
                  <c:v>31.8</c:v>
                </c:pt>
                <c:pt idx="1101">
                  <c:v>31.3</c:v>
                </c:pt>
                <c:pt idx="1102">
                  <c:v>31.766667000000002</c:v>
                </c:pt>
                <c:pt idx="1103">
                  <c:v>31.8</c:v>
                </c:pt>
                <c:pt idx="1104">
                  <c:v>31.166667</c:v>
                </c:pt>
                <c:pt idx="1105">
                  <c:v>31.866667</c:v>
                </c:pt>
                <c:pt idx="1106">
                  <c:v>31.9</c:v>
                </c:pt>
                <c:pt idx="1107">
                  <c:v>32.1</c:v>
                </c:pt>
                <c:pt idx="1108">
                  <c:v>32.033332999999999</c:v>
                </c:pt>
                <c:pt idx="1109">
                  <c:v>30.766667000000002</c:v>
                </c:pt>
                <c:pt idx="1110">
                  <c:v>31.6</c:v>
                </c:pt>
                <c:pt idx="1111">
                  <c:v>32.4</c:v>
                </c:pt>
                <c:pt idx="1112">
                  <c:v>32.6</c:v>
                </c:pt>
                <c:pt idx="1113">
                  <c:v>32.133333</c:v>
                </c:pt>
                <c:pt idx="1114">
                  <c:v>31.533332999999999</c:v>
                </c:pt>
                <c:pt idx="1115">
                  <c:v>32.433332999999998</c:v>
                </c:pt>
                <c:pt idx="1116">
                  <c:v>32.466667000000001</c:v>
                </c:pt>
                <c:pt idx="1117">
                  <c:v>32.833333000000003</c:v>
                </c:pt>
                <c:pt idx="1118">
                  <c:v>32.5</c:v>
                </c:pt>
                <c:pt idx="1119">
                  <c:v>32.766666999999998</c:v>
                </c:pt>
                <c:pt idx="1120">
                  <c:v>32.933332999999998</c:v>
                </c:pt>
                <c:pt idx="1121">
                  <c:v>32.866667</c:v>
                </c:pt>
                <c:pt idx="1122">
                  <c:v>32.766666999999998</c:v>
                </c:pt>
                <c:pt idx="1123">
                  <c:v>33.066667000000002</c:v>
                </c:pt>
                <c:pt idx="1124">
                  <c:v>32.4</c:v>
                </c:pt>
                <c:pt idx="1125">
                  <c:v>38.633333</c:v>
                </c:pt>
                <c:pt idx="1126">
                  <c:v>36.133333</c:v>
                </c:pt>
                <c:pt idx="1127">
                  <c:v>34.766666999999998</c:v>
                </c:pt>
                <c:pt idx="1128">
                  <c:v>34.133333</c:v>
                </c:pt>
                <c:pt idx="1129">
                  <c:v>32.266666999999998</c:v>
                </c:pt>
                <c:pt idx="1130">
                  <c:v>33.966667000000001</c:v>
                </c:pt>
                <c:pt idx="1131">
                  <c:v>34.033332999999999</c:v>
                </c:pt>
                <c:pt idx="1132">
                  <c:v>34.566667000000002</c:v>
                </c:pt>
                <c:pt idx="1133">
                  <c:v>34.566667000000002</c:v>
                </c:pt>
                <c:pt idx="1134">
                  <c:v>33.6</c:v>
                </c:pt>
                <c:pt idx="1135">
                  <c:v>34.466667000000001</c:v>
                </c:pt>
                <c:pt idx="1136">
                  <c:v>34.333333000000003</c:v>
                </c:pt>
                <c:pt idx="1137">
                  <c:v>34.833333000000003</c:v>
                </c:pt>
                <c:pt idx="1138">
                  <c:v>34.6</c:v>
                </c:pt>
                <c:pt idx="1139">
                  <c:v>32.9</c:v>
                </c:pt>
                <c:pt idx="1140">
                  <c:v>34.566667000000002</c:v>
                </c:pt>
                <c:pt idx="1141">
                  <c:v>34.9</c:v>
                </c:pt>
                <c:pt idx="1142">
                  <c:v>34.766666999999998</c:v>
                </c:pt>
                <c:pt idx="1143">
                  <c:v>34.633333</c:v>
                </c:pt>
                <c:pt idx="1144">
                  <c:v>34.133333</c:v>
                </c:pt>
                <c:pt idx="1145">
                  <c:v>35.233333000000002</c:v>
                </c:pt>
                <c:pt idx="1146">
                  <c:v>35.333333000000003</c:v>
                </c:pt>
                <c:pt idx="1147">
                  <c:v>35.366667</c:v>
                </c:pt>
                <c:pt idx="1148">
                  <c:v>35.333333000000003</c:v>
                </c:pt>
                <c:pt idx="1149">
                  <c:v>32.9</c:v>
                </c:pt>
                <c:pt idx="1150">
                  <c:v>35.066667000000002</c:v>
                </c:pt>
                <c:pt idx="1151">
                  <c:v>35.1</c:v>
                </c:pt>
                <c:pt idx="1152">
                  <c:v>35.533332999999999</c:v>
                </c:pt>
                <c:pt idx="1153">
                  <c:v>35.966667000000001</c:v>
                </c:pt>
                <c:pt idx="1154">
                  <c:v>34.700000000000003</c:v>
                </c:pt>
                <c:pt idx="1155">
                  <c:v>35.1</c:v>
                </c:pt>
                <c:pt idx="1156">
                  <c:v>35.566667000000002</c:v>
                </c:pt>
                <c:pt idx="1157">
                  <c:v>36</c:v>
                </c:pt>
                <c:pt idx="1158">
                  <c:v>35.6</c:v>
                </c:pt>
                <c:pt idx="1159">
                  <c:v>33.366667</c:v>
                </c:pt>
                <c:pt idx="1160">
                  <c:v>36.166666999999997</c:v>
                </c:pt>
                <c:pt idx="1161">
                  <c:v>36.966667000000001</c:v>
                </c:pt>
                <c:pt idx="1162">
                  <c:v>35.966667000000001</c:v>
                </c:pt>
                <c:pt idx="1163">
                  <c:v>36.166666999999997</c:v>
                </c:pt>
                <c:pt idx="1164">
                  <c:v>43.966667000000001</c:v>
                </c:pt>
                <c:pt idx="1165">
                  <c:v>36.566667000000002</c:v>
                </c:pt>
                <c:pt idx="1166">
                  <c:v>36.533332999999999</c:v>
                </c:pt>
                <c:pt idx="1167">
                  <c:v>36.333333000000003</c:v>
                </c:pt>
                <c:pt idx="1168">
                  <c:v>36.166666999999997</c:v>
                </c:pt>
                <c:pt idx="1169">
                  <c:v>33.766666999999998</c:v>
                </c:pt>
                <c:pt idx="1170">
                  <c:v>36.633333</c:v>
                </c:pt>
                <c:pt idx="1171">
                  <c:v>36.433332999999998</c:v>
                </c:pt>
                <c:pt idx="1172">
                  <c:v>36.6</c:v>
                </c:pt>
                <c:pt idx="1173">
                  <c:v>36.700000000000003</c:v>
                </c:pt>
                <c:pt idx="1174">
                  <c:v>35.466667000000001</c:v>
                </c:pt>
                <c:pt idx="1175">
                  <c:v>36.966667000000001</c:v>
                </c:pt>
                <c:pt idx="1176">
                  <c:v>36.866667</c:v>
                </c:pt>
                <c:pt idx="1177">
                  <c:v>36.666666999999997</c:v>
                </c:pt>
                <c:pt idx="1178">
                  <c:v>36.433332999999998</c:v>
                </c:pt>
                <c:pt idx="1179">
                  <c:v>34.200000000000003</c:v>
                </c:pt>
                <c:pt idx="1180">
                  <c:v>37.200000000000003</c:v>
                </c:pt>
                <c:pt idx="1181">
                  <c:v>36.9</c:v>
                </c:pt>
                <c:pt idx="1182">
                  <c:v>36.700000000000003</c:v>
                </c:pt>
                <c:pt idx="1183">
                  <c:v>37.466667000000001</c:v>
                </c:pt>
                <c:pt idx="1184">
                  <c:v>36.799999999999997</c:v>
                </c:pt>
                <c:pt idx="1185">
                  <c:v>37.200000000000003</c:v>
                </c:pt>
                <c:pt idx="1186">
                  <c:v>37.866667</c:v>
                </c:pt>
                <c:pt idx="1187">
                  <c:v>37.766666999999998</c:v>
                </c:pt>
                <c:pt idx="1188">
                  <c:v>37.966667000000001</c:v>
                </c:pt>
                <c:pt idx="1189">
                  <c:v>35.233333000000002</c:v>
                </c:pt>
                <c:pt idx="1190">
                  <c:v>37.866667</c:v>
                </c:pt>
                <c:pt idx="1191">
                  <c:v>37.866667</c:v>
                </c:pt>
                <c:pt idx="1192">
                  <c:v>37.966667000000001</c:v>
                </c:pt>
                <c:pt idx="1193">
                  <c:v>37.9</c:v>
                </c:pt>
                <c:pt idx="1194">
                  <c:v>37.166666999999997</c:v>
                </c:pt>
                <c:pt idx="1195">
                  <c:v>38.466667000000001</c:v>
                </c:pt>
                <c:pt idx="1196">
                  <c:v>38</c:v>
                </c:pt>
                <c:pt idx="1197">
                  <c:v>38.366667</c:v>
                </c:pt>
                <c:pt idx="1198">
                  <c:v>38.233333000000002</c:v>
                </c:pt>
                <c:pt idx="1199">
                  <c:v>35.666666999999997</c:v>
                </c:pt>
                <c:pt idx="1200">
                  <c:v>38.200000000000003</c:v>
                </c:pt>
                <c:pt idx="1201">
                  <c:v>38.333333000000003</c:v>
                </c:pt>
                <c:pt idx="1202">
                  <c:v>37.5</c:v>
                </c:pt>
                <c:pt idx="1203">
                  <c:v>37.766666999999998</c:v>
                </c:pt>
                <c:pt idx="1204">
                  <c:v>37.066667000000002</c:v>
                </c:pt>
                <c:pt idx="1205">
                  <c:v>38.133333</c:v>
                </c:pt>
                <c:pt idx="1206">
                  <c:v>38.133333</c:v>
                </c:pt>
                <c:pt idx="1207">
                  <c:v>38.066667000000002</c:v>
                </c:pt>
                <c:pt idx="1208">
                  <c:v>38.266666999999998</c:v>
                </c:pt>
                <c:pt idx="1209">
                  <c:v>35.833333000000003</c:v>
                </c:pt>
                <c:pt idx="1210">
                  <c:v>38.833333000000003</c:v>
                </c:pt>
                <c:pt idx="1211">
                  <c:v>37.833333000000003</c:v>
                </c:pt>
                <c:pt idx="1212">
                  <c:v>38.4</c:v>
                </c:pt>
                <c:pt idx="1213">
                  <c:v>38.6</c:v>
                </c:pt>
                <c:pt idx="1214">
                  <c:v>37.633333</c:v>
                </c:pt>
                <c:pt idx="1215">
                  <c:v>38.866667</c:v>
                </c:pt>
                <c:pt idx="1216">
                  <c:v>38.866667</c:v>
                </c:pt>
                <c:pt idx="1217">
                  <c:v>38.6</c:v>
                </c:pt>
                <c:pt idx="1218">
                  <c:v>38.799999999999997</c:v>
                </c:pt>
                <c:pt idx="1219">
                  <c:v>36.133333</c:v>
                </c:pt>
                <c:pt idx="1220">
                  <c:v>38.9</c:v>
                </c:pt>
                <c:pt idx="1221">
                  <c:v>38.9</c:v>
                </c:pt>
                <c:pt idx="1222">
                  <c:v>39.033332999999999</c:v>
                </c:pt>
                <c:pt idx="1223">
                  <c:v>39.299999999999997</c:v>
                </c:pt>
                <c:pt idx="1224">
                  <c:v>38.233333000000002</c:v>
                </c:pt>
                <c:pt idx="1225">
                  <c:v>39.233333000000002</c:v>
                </c:pt>
                <c:pt idx="1226">
                  <c:v>39.033332999999999</c:v>
                </c:pt>
                <c:pt idx="1227">
                  <c:v>39.366667</c:v>
                </c:pt>
                <c:pt idx="1228">
                  <c:v>39.166666999999997</c:v>
                </c:pt>
                <c:pt idx="1229">
                  <c:v>36.733333000000002</c:v>
                </c:pt>
                <c:pt idx="1230">
                  <c:v>39.5</c:v>
                </c:pt>
                <c:pt idx="1231">
                  <c:v>39.366667</c:v>
                </c:pt>
                <c:pt idx="1232">
                  <c:v>40.033332999999999</c:v>
                </c:pt>
                <c:pt idx="1233">
                  <c:v>39.433332999999998</c:v>
                </c:pt>
                <c:pt idx="1234">
                  <c:v>38.799999999999997</c:v>
                </c:pt>
                <c:pt idx="1235">
                  <c:v>39.6</c:v>
                </c:pt>
                <c:pt idx="1236">
                  <c:v>39.6</c:v>
                </c:pt>
                <c:pt idx="1237">
                  <c:v>41.033332999999999</c:v>
                </c:pt>
                <c:pt idx="1238">
                  <c:v>39.966667000000001</c:v>
                </c:pt>
                <c:pt idx="1239">
                  <c:v>46.566667000000002</c:v>
                </c:pt>
                <c:pt idx="1240">
                  <c:v>39.866667</c:v>
                </c:pt>
                <c:pt idx="1241">
                  <c:v>39.766666999999998</c:v>
                </c:pt>
                <c:pt idx="1242">
                  <c:v>40</c:v>
                </c:pt>
                <c:pt idx="1243">
                  <c:v>40.133333</c:v>
                </c:pt>
                <c:pt idx="1244">
                  <c:v>39.666666999999997</c:v>
                </c:pt>
                <c:pt idx="1245">
                  <c:v>40.466667000000001</c:v>
                </c:pt>
                <c:pt idx="1246">
                  <c:v>40.4</c:v>
                </c:pt>
                <c:pt idx="1247">
                  <c:v>40.9</c:v>
                </c:pt>
                <c:pt idx="1248">
                  <c:v>40.566667000000002</c:v>
                </c:pt>
                <c:pt idx="1249">
                  <c:v>37.966667000000001</c:v>
                </c:pt>
                <c:pt idx="1250">
                  <c:v>40.6</c:v>
                </c:pt>
                <c:pt idx="1251">
                  <c:v>41.133333</c:v>
                </c:pt>
                <c:pt idx="1252">
                  <c:v>40.666666999999997</c:v>
                </c:pt>
                <c:pt idx="1253">
                  <c:v>40.766666999999998</c:v>
                </c:pt>
                <c:pt idx="1254">
                  <c:v>40.033332999999999</c:v>
                </c:pt>
                <c:pt idx="1255">
                  <c:v>41.366667</c:v>
                </c:pt>
                <c:pt idx="1256">
                  <c:v>41.166666999999997</c:v>
                </c:pt>
                <c:pt idx="1257">
                  <c:v>41.2</c:v>
                </c:pt>
                <c:pt idx="1258">
                  <c:v>44.5</c:v>
                </c:pt>
                <c:pt idx="1259">
                  <c:v>38.200000000000003</c:v>
                </c:pt>
                <c:pt idx="1260">
                  <c:v>41.466667000000001</c:v>
                </c:pt>
                <c:pt idx="1261">
                  <c:v>41.3</c:v>
                </c:pt>
                <c:pt idx="1262">
                  <c:v>41.266666999999998</c:v>
                </c:pt>
                <c:pt idx="1263">
                  <c:v>42</c:v>
                </c:pt>
                <c:pt idx="1264">
                  <c:v>40.733333000000002</c:v>
                </c:pt>
                <c:pt idx="1265">
                  <c:v>41.933332999999998</c:v>
                </c:pt>
                <c:pt idx="1266">
                  <c:v>41.966667000000001</c:v>
                </c:pt>
                <c:pt idx="1267">
                  <c:v>41.6</c:v>
                </c:pt>
                <c:pt idx="1268">
                  <c:v>42.4</c:v>
                </c:pt>
                <c:pt idx="1269">
                  <c:v>38.799999999999997</c:v>
                </c:pt>
                <c:pt idx="1270">
                  <c:v>41.833333000000003</c:v>
                </c:pt>
                <c:pt idx="1271">
                  <c:v>42</c:v>
                </c:pt>
                <c:pt idx="1272">
                  <c:v>42.5</c:v>
                </c:pt>
                <c:pt idx="1273">
                  <c:v>42.233333000000002</c:v>
                </c:pt>
                <c:pt idx="1274">
                  <c:v>41.3</c:v>
                </c:pt>
                <c:pt idx="1275">
                  <c:v>42.3</c:v>
                </c:pt>
                <c:pt idx="1276">
                  <c:v>42.433332999999998</c:v>
                </c:pt>
                <c:pt idx="1277">
                  <c:v>42.266666999999998</c:v>
                </c:pt>
                <c:pt idx="1278">
                  <c:v>43.666666999999997</c:v>
                </c:pt>
                <c:pt idx="1279">
                  <c:v>45.433332999999998</c:v>
                </c:pt>
                <c:pt idx="1280">
                  <c:v>42.466667000000001</c:v>
                </c:pt>
                <c:pt idx="1281">
                  <c:v>42.4</c:v>
                </c:pt>
                <c:pt idx="1282">
                  <c:v>42.733333000000002</c:v>
                </c:pt>
                <c:pt idx="1283">
                  <c:v>42.966667000000001</c:v>
                </c:pt>
                <c:pt idx="1284">
                  <c:v>41.633333</c:v>
                </c:pt>
                <c:pt idx="1285">
                  <c:v>43.033332999999999</c:v>
                </c:pt>
                <c:pt idx="1286">
                  <c:v>43.4</c:v>
                </c:pt>
                <c:pt idx="1287">
                  <c:v>43.1</c:v>
                </c:pt>
                <c:pt idx="1288">
                  <c:v>43.7</c:v>
                </c:pt>
                <c:pt idx="1289">
                  <c:v>39.933332999999998</c:v>
                </c:pt>
                <c:pt idx="1290">
                  <c:v>43.1</c:v>
                </c:pt>
                <c:pt idx="1291">
                  <c:v>43.6</c:v>
                </c:pt>
                <c:pt idx="1292">
                  <c:v>42.8</c:v>
                </c:pt>
                <c:pt idx="1293">
                  <c:v>43.433332999999998</c:v>
                </c:pt>
                <c:pt idx="1294">
                  <c:v>42.533332999999999</c:v>
                </c:pt>
                <c:pt idx="1295">
                  <c:v>43.3</c:v>
                </c:pt>
                <c:pt idx="1296">
                  <c:v>43.466667000000001</c:v>
                </c:pt>
                <c:pt idx="1297">
                  <c:v>43.7</c:v>
                </c:pt>
                <c:pt idx="1298">
                  <c:v>43.533332999999999</c:v>
                </c:pt>
                <c:pt idx="1299">
                  <c:v>40.466667000000001</c:v>
                </c:pt>
                <c:pt idx="1300">
                  <c:v>44.033332999999999</c:v>
                </c:pt>
                <c:pt idx="1301">
                  <c:v>43.7</c:v>
                </c:pt>
                <c:pt idx="1302">
                  <c:v>44.033332999999999</c:v>
                </c:pt>
                <c:pt idx="1303">
                  <c:v>44.766666999999998</c:v>
                </c:pt>
                <c:pt idx="1304">
                  <c:v>42.866667</c:v>
                </c:pt>
                <c:pt idx="1305">
                  <c:v>44.2</c:v>
                </c:pt>
                <c:pt idx="1306">
                  <c:v>44.2</c:v>
                </c:pt>
                <c:pt idx="1307">
                  <c:v>44.733333000000002</c:v>
                </c:pt>
                <c:pt idx="1308">
                  <c:v>44.366667</c:v>
                </c:pt>
                <c:pt idx="1309">
                  <c:v>40.700000000000003</c:v>
                </c:pt>
                <c:pt idx="1310">
                  <c:v>44.533332999999999</c:v>
                </c:pt>
                <c:pt idx="1311">
                  <c:v>44.5</c:v>
                </c:pt>
                <c:pt idx="1312">
                  <c:v>44.7</c:v>
                </c:pt>
                <c:pt idx="1313">
                  <c:v>54.333333000000003</c:v>
                </c:pt>
                <c:pt idx="1314">
                  <c:v>44.1</c:v>
                </c:pt>
                <c:pt idx="1315">
                  <c:v>44.7</c:v>
                </c:pt>
                <c:pt idx="1316">
                  <c:v>44.933332999999998</c:v>
                </c:pt>
                <c:pt idx="1317">
                  <c:v>45.1</c:v>
                </c:pt>
                <c:pt idx="1318">
                  <c:v>45.466667000000001</c:v>
                </c:pt>
                <c:pt idx="1319">
                  <c:v>41.333333000000003</c:v>
                </c:pt>
                <c:pt idx="1320">
                  <c:v>45.2</c:v>
                </c:pt>
                <c:pt idx="1321">
                  <c:v>45.2</c:v>
                </c:pt>
                <c:pt idx="1322">
                  <c:v>45.466667000000001</c:v>
                </c:pt>
                <c:pt idx="1323">
                  <c:v>45.433332999999998</c:v>
                </c:pt>
                <c:pt idx="1324">
                  <c:v>44.433332999999998</c:v>
                </c:pt>
                <c:pt idx="1325">
                  <c:v>46.033332999999999</c:v>
                </c:pt>
                <c:pt idx="1326">
                  <c:v>45.566667000000002</c:v>
                </c:pt>
                <c:pt idx="1327">
                  <c:v>46.233333000000002</c:v>
                </c:pt>
                <c:pt idx="1328">
                  <c:v>46.233333000000002</c:v>
                </c:pt>
                <c:pt idx="1329">
                  <c:v>41.866667</c:v>
                </c:pt>
                <c:pt idx="1330">
                  <c:v>45.933332999999998</c:v>
                </c:pt>
                <c:pt idx="1331">
                  <c:v>46.4</c:v>
                </c:pt>
                <c:pt idx="1332">
                  <c:v>46.3</c:v>
                </c:pt>
                <c:pt idx="1333">
                  <c:v>46.033332999999999</c:v>
                </c:pt>
                <c:pt idx="1334">
                  <c:v>44.933332999999998</c:v>
                </c:pt>
                <c:pt idx="1335">
                  <c:v>46.233333000000002</c:v>
                </c:pt>
                <c:pt idx="1336">
                  <c:v>46.166666999999997</c:v>
                </c:pt>
                <c:pt idx="1337">
                  <c:v>46.766666999999998</c:v>
                </c:pt>
                <c:pt idx="1338">
                  <c:v>46.6</c:v>
                </c:pt>
                <c:pt idx="1339">
                  <c:v>42.666666999999997</c:v>
                </c:pt>
                <c:pt idx="1340">
                  <c:v>46.866667</c:v>
                </c:pt>
                <c:pt idx="1341">
                  <c:v>46.833333000000003</c:v>
                </c:pt>
                <c:pt idx="1342">
                  <c:v>46.3</c:v>
                </c:pt>
                <c:pt idx="1343">
                  <c:v>47.166666999999997</c:v>
                </c:pt>
                <c:pt idx="1344">
                  <c:v>45.966667000000001</c:v>
                </c:pt>
                <c:pt idx="1345">
                  <c:v>46.766666999999998</c:v>
                </c:pt>
                <c:pt idx="1346">
                  <c:v>46.833333000000003</c:v>
                </c:pt>
                <c:pt idx="1347">
                  <c:v>46.7</c:v>
                </c:pt>
                <c:pt idx="1348">
                  <c:v>46.833333000000003</c:v>
                </c:pt>
                <c:pt idx="1349">
                  <c:v>42.933332999999998</c:v>
                </c:pt>
                <c:pt idx="1350">
                  <c:v>47.233333000000002</c:v>
                </c:pt>
                <c:pt idx="1351">
                  <c:v>47.5</c:v>
                </c:pt>
                <c:pt idx="1352">
                  <c:v>47.466667000000001</c:v>
                </c:pt>
                <c:pt idx="1353">
                  <c:v>47.466667000000001</c:v>
                </c:pt>
                <c:pt idx="1354">
                  <c:v>46.466667000000001</c:v>
                </c:pt>
                <c:pt idx="1355">
                  <c:v>47.666666999999997</c:v>
                </c:pt>
                <c:pt idx="1356">
                  <c:v>47.333333000000003</c:v>
                </c:pt>
                <c:pt idx="1357">
                  <c:v>48.6</c:v>
                </c:pt>
                <c:pt idx="1358">
                  <c:v>58.266666999999998</c:v>
                </c:pt>
                <c:pt idx="1359">
                  <c:v>43.566667000000002</c:v>
                </c:pt>
                <c:pt idx="1360">
                  <c:v>48.433332999999998</c:v>
                </c:pt>
                <c:pt idx="1361">
                  <c:v>48.133333</c:v>
                </c:pt>
                <c:pt idx="1362">
                  <c:v>48</c:v>
                </c:pt>
                <c:pt idx="1363">
                  <c:v>48.366667</c:v>
                </c:pt>
                <c:pt idx="1364">
                  <c:v>47.233333000000002</c:v>
                </c:pt>
                <c:pt idx="1365">
                  <c:v>48.4</c:v>
                </c:pt>
                <c:pt idx="1366">
                  <c:v>48.633333</c:v>
                </c:pt>
                <c:pt idx="1367">
                  <c:v>48.6</c:v>
                </c:pt>
                <c:pt idx="1368">
                  <c:v>48.766666999999998</c:v>
                </c:pt>
                <c:pt idx="1369">
                  <c:v>43.866667</c:v>
                </c:pt>
                <c:pt idx="1370">
                  <c:v>48.933332999999998</c:v>
                </c:pt>
                <c:pt idx="1371">
                  <c:v>49.1</c:v>
                </c:pt>
                <c:pt idx="1372">
                  <c:v>48.933332999999998</c:v>
                </c:pt>
                <c:pt idx="1373">
                  <c:v>49.033332999999999</c:v>
                </c:pt>
                <c:pt idx="1374">
                  <c:v>48.333333000000003</c:v>
                </c:pt>
                <c:pt idx="1375">
                  <c:v>49.2</c:v>
                </c:pt>
                <c:pt idx="1376">
                  <c:v>49.233333000000002</c:v>
                </c:pt>
                <c:pt idx="1377">
                  <c:v>48.733333000000002</c:v>
                </c:pt>
                <c:pt idx="1378">
                  <c:v>48.766666999999998</c:v>
                </c:pt>
                <c:pt idx="1379">
                  <c:v>45</c:v>
                </c:pt>
                <c:pt idx="1380">
                  <c:v>49.266666999999998</c:v>
                </c:pt>
                <c:pt idx="1381">
                  <c:v>49.633333</c:v>
                </c:pt>
                <c:pt idx="1382">
                  <c:v>49.933332999999998</c:v>
                </c:pt>
                <c:pt idx="1383">
                  <c:v>49.366667</c:v>
                </c:pt>
                <c:pt idx="1384">
                  <c:v>48.433332999999998</c:v>
                </c:pt>
                <c:pt idx="1385">
                  <c:v>49.8</c:v>
                </c:pt>
                <c:pt idx="1386">
                  <c:v>50.5</c:v>
                </c:pt>
                <c:pt idx="1387">
                  <c:v>50.233333000000002</c:v>
                </c:pt>
                <c:pt idx="1388">
                  <c:v>49.766666999999998</c:v>
                </c:pt>
                <c:pt idx="1389">
                  <c:v>45.566667000000002</c:v>
                </c:pt>
                <c:pt idx="1390">
                  <c:v>50.233333000000002</c:v>
                </c:pt>
                <c:pt idx="1391">
                  <c:v>50.433332999999998</c:v>
                </c:pt>
                <c:pt idx="1392">
                  <c:v>50.266666999999998</c:v>
                </c:pt>
                <c:pt idx="1393">
                  <c:v>50.233333000000002</c:v>
                </c:pt>
                <c:pt idx="1394">
                  <c:v>49.366667</c:v>
                </c:pt>
                <c:pt idx="1395">
                  <c:v>50.9</c:v>
                </c:pt>
                <c:pt idx="1396">
                  <c:v>50.533332999999999</c:v>
                </c:pt>
                <c:pt idx="1397">
                  <c:v>50.7</c:v>
                </c:pt>
                <c:pt idx="1398">
                  <c:v>50.266666999999998</c:v>
                </c:pt>
                <c:pt idx="1399">
                  <c:v>46.333333000000003</c:v>
                </c:pt>
                <c:pt idx="1400">
                  <c:v>61.633333</c:v>
                </c:pt>
                <c:pt idx="1401">
                  <c:v>50.933332999999998</c:v>
                </c:pt>
                <c:pt idx="1402">
                  <c:v>51.166666999999997</c:v>
                </c:pt>
                <c:pt idx="1403">
                  <c:v>51.466667000000001</c:v>
                </c:pt>
                <c:pt idx="1404">
                  <c:v>49.9</c:v>
                </c:pt>
                <c:pt idx="1405">
                  <c:v>52.466667000000001</c:v>
                </c:pt>
                <c:pt idx="1406">
                  <c:v>50.9</c:v>
                </c:pt>
                <c:pt idx="1407">
                  <c:v>51.866667</c:v>
                </c:pt>
                <c:pt idx="1408">
                  <c:v>51.566667000000002</c:v>
                </c:pt>
                <c:pt idx="1409">
                  <c:v>46.333333000000003</c:v>
                </c:pt>
                <c:pt idx="1410">
                  <c:v>51.7</c:v>
                </c:pt>
                <c:pt idx="1411">
                  <c:v>51.5</c:v>
                </c:pt>
                <c:pt idx="1412">
                  <c:v>52.4</c:v>
                </c:pt>
                <c:pt idx="1413">
                  <c:v>51.8</c:v>
                </c:pt>
                <c:pt idx="1414">
                  <c:v>51.1</c:v>
                </c:pt>
                <c:pt idx="1415">
                  <c:v>51.833333000000003</c:v>
                </c:pt>
                <c:pt idx="1416">
                  <c:v>52.166666999999997</c:v>
                </c:pt>
                <c:pt idx="1417">
                  <c:v>51.966667000000001</c:v>
                </c:pt>
                <c:pt idx="1418">
                  <c:v>52.466667000000001</c:v>
                </c:pt>
                <c:pt idx="1419">
                  <c:v>47.3</c:v>
                </c:pt>
                <c:pt idx="1420">
                  <c:v>51.766666999999998</c:v>
                </c:pt>
                <c:pt idx="1421">
                  <c:v>52.8</c:v>
                </c:pt>
                <c:pt idx="1422">
                  <c:v>57.166666999999997</c:v>
                </c:pt>
                <c:pt idx="1423">
                  <c:v>54.8</c:v>
                </c:pt>
                <c:pt idx="1424">
                  <c:v>53.733333000000002</c:v>
                </c:pt>
                <c:pt idx="1425">
                  <c:v>53.866667</c:v>
                </c:pt>
                <c:pt idx="1426">
                  <c:v>54.566667000000002</c:v>
                </c:pt>
                <c:pt idx="1427">
                  <c:v>53.933332999999998</c:v>
                </c:pt>
                <c:pt idx="1428">
                  <c:v>54.233333000000002</c:v>
                </c:pt>
                <c:pt idx="1429">
                  <c:v>48.866667</c:v>
                </c:pt>
                <c:pt idx="1430">
                  <c:v>54.5</c:v>
                </c:pt>
                <c:pt idx="1431">
                  <c:v>55.1</c:v>
                </c:pt>
                <c:pt idx="1432">
                  <c:v>55.3</c:v>
                </c:pt>
                <c:pt idx="1433">
                  <c:v>55.533332999999999</c:v>
                </c:pt>
                <c:pt idx="1434">
                  <c:v>53.766666999999998</c:v>
                </c:pt>
                <c:pt idx="1435">
                  <c:v>55.133333</c:v>
                </c:pt>
                <c:pt idx="1436">
                  <c:v>54.733333000000002</c:v>
                </c:pt>
                <c:pt idx="1437">
                  <c:v>55.733333000000002</c:v>
                </c:pt>
                <c:pt idx="1438">
                  <c:v>56</c:v>
                </c:pt>
                <c:pt idx="1439">
                  <c:v>50.3</c:v>
                </c:pt>
                <c:pt idx="1440">
                  <c:v>55.466667000000001</c:v>
                </c:pt>
                <c:pt idx="1441">
                  <c:v>55.233333000000002</c:v>
                </c:pt>
                <c:pt idx="1442">
                  <c:v>54.9</c:v>
                </c:pt>
                <c:pt idx="1443">
                  <c:v>55.866667</c:v>
                </c:pt>
                <c:pt idx="1444">
                  <c:v>54.833333000000003</c:v>
                </c:pt>
                <c:pt idx="1445">
                  <c:v>55.333333000000003</c:v>
                </c:pt>
                <c:pt idx="1446">
                  <c:v>55.366667</c:v>
                </c:pt>
                <c:pt idx="1447">
                  <c:v>56.566667000000002</c:v>
                </c:pt>
                <c:pt idx="1448">
                  <c:v>55.366667</c:v>
                </c:pt>
                <c:pt idx="1449">
                  <c:v>49.833333000000003</c:v>
                </c:pt>
                <c:pt idx="1450">
                  <c:v>56.466667000000001</c:v>
                </c:pt>
                <c:pt idx="1451">
                  <c:v>56.733333000000002</c:v>
                </c:pt>
                <c:pt idx="1452">
                  <c:v>56.633333</c:v>
                </c:pt>
                <c:pt idx="1453">
                  <c:v>56.233333000000002</c:v>
                </c:pt>
                <c:pt idx="1454">
                  <c:v>55.566667000000002</c:v>
                </c:pt>
                <c:pt idx="1455">
                  <c:v>57.566667000000002</c:v>
                </c:pt>
                <c:pt idx="1456">
                  <c:v>55.7</c:v>
                </c:pt>
                <c:pt idx="1457">
                  <c:v>56.433332999999998</c:v>
                </c:pt>
                <c:pt idx="1458">
                  <c:v>57.433332999999998</c:v>
                </c:pt>
                <c:pt idx="1459">
                  <c:v>50.033332999999999</c:v>
                </c:pt>
                <c:pt idx="1460">
                  <c:v>56.633333</c:v>
                </c:pt>
                <c:pt idx="1461">
                  <c:v>57.066667000000002</c:v>
                </c:pt>
                <c:pt idx="1462">
                  <c:v>56.933332999999998</c:v>
                </c:pt>
                <c:pt idx="1463">
                  <c:v>57.4</c:v>
                </c:pt>
                <c:pt idx="1464">
                  <c:v>56.8</c:v>
                </c:pt>
                <c:pt idx="1465">
                  <c:v>57.366667</c:v>
                </c:pt>
                <c:pt idx="1466">
                  <c:v>56.966667000000001</c:v>
                </c:pt>
                <c:pt idx="1467">
                  <c:v>57.9</c:v>
                </c:pt>
                <c:pt idx="1468">
                  <c:v>57.466667000000001</c:v>
                </c:pt>
                <c:pt idx="1469">
                  <c:v>51</c:v>
                </c:pt>
                <c:pt idx="1470">
                  <c:v>57.6</c:v>
                </c:pt>
                <c:pt idx="1471">
                  <c:v>57.3</c:v>
                </c:pt>
                <c:pt idx="1472">
                  <c:v>57.6</c:v>
                </c:pt>
                <c:pt idx="1473">
                  <c:v>58.266666999999998</c:v>
                </c:pt>
                <c:pt idx="1474">
                  <c:v>57.866667</c:v>
                </c:pt>
                <c:pt idx="1475">
                  <c:v>57.933332999999998</c:v>
                </c:pt>
                <c:pt idx="1476">
                  <c:v>57.533332999999999</c:v>
                </c:pt>
                <c:pt idx="1477">
                  <c:v>57</c:v>
                </c:pt>
                <c:pt idx="1478">
                  <c:v>56.8</c:v>
                </c:pt>
                <c:pt idx="1479">
                  <c:v>51.733333000000002</c:v>
                </c:pt>
                <c:pt idx="1480">
                  <c:v>56.866667</c:v>
                </c:pt>
                <c:pt idx="1481">
                  <c:v>57.433332999999998</c:v>
                </c:pt>
                <c:pt idx="1482">
                  <c:v>57.9</c:v>
                </c:pt>
                <c:pt idx="1483">
                  <c:v>57.266666999999998</c:v>
                </c:pt>
                <c:pt idx="1484">
                  <c:v>56.433332999999998</c:v>
                </c:pt>
                <c:pt idx="1485">
                  <c:v>58.033332999999999</c:v>
                </c:pt>
                <c:pt idx="1486">
                  <c:v>57.2</c:v>
                </c:pt>
                <c:pt idx="1487">
                  <c:v>57.933332999999998</c:v>
                </c:pt>
                <c:pt idx="1488">
                  <c:v>57.733333000000002</c:v>
                </c:pt>
                <c:pt idx="1489">
                  <c:v>51.4</c:v>
                </c:pt>
                <c:pt idx="1490">
                  <c:v>57.866667</c:v>
                </c:pt>
                <c:pt idx="1491">
                  <c:v>57.4</c:v>
                </c:pt>
                <c:pt idx="1492">
                  <c:v>57.4</c:v>
                </c:pt>
                <c:pt idx="1493">
                  <c:v>57.833333000000003</c:v>
                </c:pt>
                <c:pt idx="1494">
                  <c:v>59.6</c:v>
                </c:pt>
                <c:pt idx="1495">
                  <c:v>58.3</c:v>
                </c:pt>
                <c:pt idx="1496">
                  <c:v>58.033332999999999</c:v>
                </c:pt>
                <c:pt idx="1497">
                  <c:v>58.266666999999998</c:v>
                </c:pt>
                <c:pt idx="1498">
                  <c:v>60.133333</c:v>
                </c:pt>
                <c:pt idx="1499">
                  <c:v>51.8</c:v>
                </c:pt>
                <c:pt idx="1500">
                  <c:v>58.266666999999998</c:v>
                </c:pt>
                <c:pt idx="1501">
                  <c:v>58.133333</c:v>
                </c:pt>
                <c:pt idx="1502">
                  <c:v>58.666666999999997</c:v>
                </c:pt>
                <c:pt idx="1503">
                  <c:v>58.966667000000001</c:v>
                </c:pt>
                <c:pt idx="1504">
                  <c:v>58.233333000000002</c:v>
                </c:pt>
                <c:pt idx="1505">
                  <c:v>59.333333000000003</c:v>
                </c:pt>
                <c:pt idx="1506">
                  <c:v>58.033332999999999</c:v>
                </c:pt>
                <c:pt idx="1507">
                  <c:v>59.2</c:v>
                </c:pt>
                <c:pt idx="1508">
                  <c:v>58.866667</c:v>
                </c:pt>
                <c:pt idx="1509">
                  <c:v>52.5</c:v>
                </c:pt>
                <c:pt idx="1510">
                  <c:v>59.3</c:v>
                </c:pt>
                <c:pt idx="1511">
                  <c:v>59.333333000000003</c:v>
                </c:pt>
                <c:pt idx="1512">
                  <c:v>59.333333000000003</c:v>
                </c:pt>
                <c:pt idx="1513">
                  <c:v>59.566667000000002</c:v>
                </c:pt>
                <c:pt idx="1514">
                  <c:v>58.5</c:v>
                </c:pt>
                <c:pt idx="1515">
                  <c:v>59.433332999999998</c:v>
                </c:pt>
                <c:pt idx="1516">
                  <c:v>59.733333000000002</c:v>
                </c:pt>
                <c:pt idx="1517">
                  <c:v>59.966667000000001</c:v>
                </c:pt>
                <c:pt idx="1518">
                  <c:v>59.7</c:v>
                </c:pt>
                <c:pt idx="1519">
                  <c:v>53.333333000000003</c:v>
                </c:pt>
                <c:pt idx="1520">
                  <c:v>60.033332999999999</c:v>
                </c:pt>
                <c:pt idx="1521">
                  <c:v>60.533332999999999</c:v>
                </c:pt>
                <c:pt idx="1522">
                  <c:v>60.266666999999998</c:v>
                </c:pt>
                <c:pt idx="1523">
                  <c:v>60.2</c:v>
                </c:pt>
                <c:pt idx="1524">
                  <c:v>60.533332999999999</c:v>
                </c:pt>
                <c:pt idx="1525">
                  <c:v>60.366667</c:v>
                </c:pt>
                <c:pt idx="1526">
                  <c:v>59.866667</c:v>
                </c:pt>
                <c:pt idx="1527">
                  <c:v>60.4</c:v>
                </c:pt>
                <c:pt idx="1528">
                  <c:v>60.933332999999998</c:v>
                </c:pt>
                <c:pt idx="1529">
                  <c:v>53.666666999999997</c:v>
                </c:pt>
                <c:pt idx="1530">
                  <c:v>60.966667000000001</c:v>
                </c:pt>
                <c:pt idx="1531">
                  <c:v>60.666666999999997</c:v>
                </c:pt>
                <c:pt idx="1532">
                  <c:v>60.666666999999997</c:v>
                </c:pt>
                <c:pt idx="1533">
                  <c:v>61.1</c:v>
                </c:pt>
                <c:pt idx="1534">
                  <c:v>60.833333000000003</c:v>
                </c:pt>
                <c:pt idx="1535">
                  <c:v>61.2</c:v>
                </c:pt>
                <c:pt idx="1536">
                  <c:v>60.833333000000003</c:v>
                </c:pt>
                <c:pt idx="1537">
                  <c:v>60.9</c:v>
                </c:pt>
                <c:pt idx="1538">
                  <c:v>61.333333000000003</c:v>
                </c:pt>
                <c:pt idx="1539">
                  <c:v>54.4</c:v>
                </c:pt>
                <c:pt idx="1540">
                  <c:v>61.633333</c:v>
                </c:pt>
                <c:pt idx="1541">
                  <c:v>61.466667000000001</c:v>
                </c:pt>
                <c:pt idx="1542">
                  <c:v>60.566667000000002</c:v>
                </c:pt>
                <c:pt idx="1543">
                  <c:v>61.433332999999998</c:v>
                </c:pt>
                <c:pt idx="1544">
                  <c:v>61.466667000000001</c:v>
                </c:pt>
                <c:pt idx="1545">
                  <c:v>61.8</c:v>
                </c:pt>
                <c:pt idx="1546">
                  <c:v>62.233333000000002</c:v>
                </c:pt>
                <c:pt idx="1547">
                  <c:v>62.633333</c:v>
                </c:pt>
                <c:pt idx="1548">
                  <c:v>61.533332999999999</c:v>
                </c:pt>
                <c:pt idx="1549">
                  <c:v>55</c:v>
                </c:pt>
                <c:pt idx="1550">
                  <c:v>61.9</c:v>
                </c:pt>
                <c:pt idx="1551">
                  <c:v>62.366667</c:v>
                </c:pt>
                <c:pt idx="1552">
                  <c:v>62.533332999999999</c:v>
                </c:pt>
                <c:pt idx="1553">
                  <c:v>62.966667000000001</c:v>
                </c:pt>
                <c:pt idx="1554">
                  <c:v>62.566667000000002</c:v>
                </c:pt>
                <c:pt idx="1555">
                  <c:v>62.866667</c:v>
                </c:pt>
                <c:pt idx="1556">
                  <c:v>62.1</c:v>
                </c:pt>
                <c:pt idx="1557">
                  <c:v>63.1</c:v>
                </c:pt>
                <c:pt idx="1558">
                  <c:v>62.9</c:v>
                </c:pt>
                <c:pt idx="1559">
                  <c:v>56.466667000000001</c:v>
                </c:pt>
                <c:pt idx="1560">
                  <c:v>63.566667000000002</c:v>
                </c:pt>
                <c:pt idx="1561">
                  <c:v>62.5</c:v>
                </c:pt>
                <c:pt idx="1562">
                  <c:v>63.433332999999998</c:v>
                </c:pt>
                <c:pt idx="1563">
                  <c:v>64.566666999999995</c:v>
                </c:pt>
                <c:pt idx="1564">
                  <c:v>63.733333000000002</c:v>
                </c:pt>
                <c:pt idx="1565">
                  <c:v>63.466667000000001</c:v>
                </c:pt>
                <c:pt idx="1566">
                  <c:v>63.633333</c:v>
                </c:pt>
                <c:pt idx="1567">
                  <c:v>63.566667000000002</c:v>
                </c:pt>
                <c:pt idx="1568">
                  <c:v>64.266666999999998</c:v>
                </c:pt>
                <c:pt idx="1569">
                  <c:v>56.766666999999998</c:v>
                </c:pt>
                <c:pt idx="1570">
                  <c:v>64</c:v>
                </c:pt>
                <c:pt idx="1571">
                  <c:v>63.433332999999998</c:v>
                </c:pt>
                <c:pt idx="1572">
                  <c:v>63.933332999999998</c:v>
                </c:pt>
                <c:pt idx="1573">
                  <c:v>64.066666999999995</c:v>
                </c:pt>
                <c:pt idx="1574">
                  <c:v>63.833333000000003</c:v>
                </c:pt>
                <c:pt idx="1575">
                  <c:v>64.566666999999995</c:v>
                </c:pt>
                <c:pt idx="1576">
                  <c:v>65.033332999999999</c:v>
                </c:pt>
                <c:pt idx="1577">
                  <c:v>65.2</c:v>
                </c:pt>
                <c:pt idx="1578">
                  <c:v>64.400000000000006</c:v>
                </c:pt>
                <c:pt idx="1579">
                  <c:v>57.4</c:v>
                </c:pt>
                <c:pt idx="1580">
                  <c:v>65.333332999999996</c:v>
                </c:pt>
                <c:pt idx="1581">
                  <c:v>65.166667000000004</c:v>
                </c:pt>
                <c:pt idx="1582">
                  <c:v>65.533332999999999</c:v>
                </c:pt>
                <c:pt idx="1583">
                  <c:v>65.333332999999996</c:v>
                </c:pt>
                <c:pt idx="1584">
                  <c:v>65.033332999999999</c:v>
                </c:pt>
                <c:pt idx="1585">
                  <c:v>65.533332999999999</c:v>
                </c:pt>
                <c:pt idx="1586">
                  <c:v>65.766666999999998</c:v>
                </c:pt>
                <c:pt idx="1587">
                  <c:v>65.133332999999993</c:v>
                </c:pt>
                <c:pt idx="1588">
                  <c:v>66.366667000000007</c:v>
                </c:pt>
                <c:pt idx="1589">
                  <c:v>57.866667</c:v>
                </c:pt>
                <c:pt idx="1590">
                  <c:v>65.900000000000006</c:v>
                </c:pt>
                <c:pt idx="1591">
                  <c:v>65.666667000000004</c:v>
                </c:pt>
                <c:pt idx="1592">
                  <c:v>65.099999999999994</c:v>
                </c:pt>
                <c:pt idx="1593">
                  <c:v>65.866667000000007</c:v>
                </c:pt>
                <c:pt idx="1594">
                  <c:v>66.533332999999999</c:v>
                </c:pt>
                <c:pt idx="1595">
                  <c:v>66.466667000000001</c:v>
                </c:pt>
                <c:pt idx="1596">
                  <c:v>66.233333000000002</c:v>
                </c:pt>
                <c:pt idx="1597">
                  <c:v>65.666667000000004</c:v>
                </c:pt>
                <c:pt idx="1598">
                  <c:v>65.7</c:v>
                </c:pt>
                <c:pt idx="1599">
                  <c:v>64.633332999999993</c:v>
                </c:pt>
                <c:pt idx="1600">
                  <c:v>65.733333000000002</c:v>
                </c:pt>
                <c:pt idx="1601">
                  <c:v>66.766666999999998</c:v>
                </c:pt>
                <c:pt idx="1602">
                  <c:v>66.433333000000005</c:v>
                </c:pt>
                <c:pt idx="1603">
                  <c:v>66.466667000000001</c:v>
                </c:pt>
                <c:pt idx="1604">
                  <c:v>66.533332999999999</c:v>
                </c:pt>
                <c:pt idx="1605">
                  <c:v>66.900000000000006</c:v>
                </c:pt>
                <c:pt idx="1606">
                  <c:v>65.666667000000004</c:v>
                </c:pt>
                <c:pt idx="1607">
                  <c:v>67.533332999999999</c:v>
                </c:pt>
                <c:pt idx="1608">
                  <c:v>66.933333000000005</c:v>
                </c:pt>
                <c:pt idx="1609">
                  <c:v>59.3</c:v>
                </c:pt>
                <c:pt idx="1610">
                  <c:v>67.333332999999996</c:v>
                </c:pt>
                <c:pt idx="1611">
                  <c:v>66.900000000000006</c:v>
                </c:pt>
                <c:pt idx="1612">
                  <c:v>66.766666999999998</c:v>
                </c:pt>
                <c:pt idx="1613">
                  <c:v>67.466667000000001</c:v>
                </c:pt>
                <c:pt idx="1614">
                  <c:v>67.733333000000002</c:v>
                </c:pt>
                <c:pt idx="1615">
                  <c:v>67.966667000000001</c:v>
                </c:pt>
                <c:pt idx="1616">
                  <c:v>67.633332999999993</c:v>
                </c:pt>
                <c:pt idx="1617">
                  <c:v>68.533332999999999</c:v>
                </c:pt>
                <c:pt idx="1618">
                  <c:v>68.466667000000001</c:v>
                </c:pt>
                <c:pt idx="1619">
                  <c:v>59.866667</c:v>
                </c:pt>
                <c:pt idx="1620">
                  <c:v>68.400000000000006</c:v>
                </c:pt>
                <c:pt idx="1621">
                  <c:v>68.766666999999998</c:v>
                </c:pt>
                <c:pt idx="1622">
                  <c:v>68.733333000000002</c:v>
                </c:pt>
                <c:pt idx="1623">
                  <c:v>68.5</c:v>
                </c:pt>
                <c:pt idx="1624">
                  <c:v>68.933333000000005</c:v>
                </c:pt>
                <c:pt idx="1625">
                  <c:v>68.733333000000002</c:v>
                </c:pt>
                <c:pt idx="1626">
                  <c:v>68.7</c:v>
                </c:pt>
                <c:pt idx="1627">
                  <c:v>69.033332999999999</c:v>
                </c:pt>
                <c:pt idx="1628">
                  <c:v>69.3</c:v>
                </c:pt>
                <c:pt idx="1629">
                  <c:v>61.1</c:v>
                </c:pt>
                <c:pt idx="1630">
                  <c:v>68.966667000000001</c:v>
                </c:pt>
                <c:pt idx="1631">
                  <c:v>69.066666999999995</c:v>
                </c:pt>
                <c:pt idx="1632">
                  <c:v>69.866667000000007</c:v>
                </c:pt>
                <c:pt idx="1633">
                  <c:v>69.7</c:v>
                </c:pt>
                <c:pt idx="1634">
                  <c:v>69.033332999999999</c:v>
                </c:pt>
                <c:pt idx="1635">
                  <c:v>69.066666999999995</c:v>
                </c:pt>
                <c:pt idx="1636">
                  <c:v>69.733333000000002</c:v>
                </c:pt>
                <c:pt idx="1637">
                  <c:v>69.633332999999993</c:v>
                </c:pt>
                <c:pt idx="1638">
                  <c:v>69.900000000000006</c:v>
                </c:pt>
                <c:pt idx="1639">
                  <c:v>61.333333000000003</c:v>
                </c:pt>
                <c:pt idx="1640">
                  <c:v>70.233333000000002</c:v>
                </c:pt>
                <c:pt idx="1641">
                  <c:v>70.266666999999998</c:v>
                </c:pt>
                <c:pt idx="1642">
                  <c:v>69</c:v>
                </c:pt>
                <c:pt idx="1643">
                  <c:v>70.166667000000004</c:v>
                </c:pt>
                <c:pt idx="1644">
                  <c:v>70.866667000000007</c:v>
                </c:pt>
                <c:pt idx="1645">
                  <c:v>70.266666999999998</c:v>
                </c:pt>
                <c:pt idx="1646">
                  <c:v>70.633332999999993</c:v>
                </c:pt>
                <c:pt idx="1647">
                  <c:v>70.400000000000006</c:v>
                </c:pt>
                <c:pt idx="1648">
                  <c:v>70.566666999999995</c:v>
                </c:pt>
                <c:pt idx="1649">
                  <c:v>62.2</c:v>
                </c:pt>
                <c:pt idx="1650">
                  <c:v>70.033332999999999</c:v>
                </c:pt>
                <c:pt idx="1651">
                  <c:v>71.266666999999998</c:v>
                </c:pt>
                <c:pt idx="1652">
                  <c:v>71.133332999999993</c:v>
                </c:pt>
                <c:pt idx="1653">
                  <c:v>71.233333000000002</c:v>
                </c:pt>
                <c:pt idx="1654">
                  <c:v>71.3</c:v>
                </c:pt>
                <c:pt idx="1655">
                  <c:v>71.533332999999999</c:v>
                </c:pt>
                <c:pt idx="1656">
                  <c:v>70.033332999999999</c:v>
                </c:pt>
                <c:pt idx="1657">
                  <c:v>71.400000000000006</c:v>
                </c:pt>
                <c:pt idx="1658">
                  <c:v>71.900000000000006</c:v>
                </c:pt>
                <c:pt idx="1659">
                  <c:v>63.333333000000003</c:v>
                </c:pt>
                <c:pt idx="1660">
                  <c:v>71.933333000000005</c:v>
                </c:pt>
                <c:pt idx="1661">
                  <c:v>72.066666999999995</c:v>
                </c:pt>
                <c:pt idx="1662">
                  <c:v>71.833332999999996</c:v>
                </c:pt>
                <c:pt idx="1663">
                  <c:v>72</c:v>
                </c:pt>
                <c:pt idx="1664">
                  <c:v>71.866667000000007</c:v>
                </c:pt>
                <c:pt idx="1665">
                  <c:v>72.366667000000007</c:v>
                </c:pt>
                <c:pt idx="1666">
                  <c:v>84.4</c:v>
                </c:pt>
                <c:pt idx="1667">
                  <c:v>72.2</c:v>
                </c:pt>
                <c:pt idx="1668">
                  <c:v>72.7</c:v>
                </c:pt>
                <c:pt idx="1669">
                  <c:v>63.5</c:v>
                </c:pt>
                <c:pt idx="1670">
                  <c:v>73</c:v>
                </c:pt>
                <c:pt idx="1671">
                  <c:v>72.966667000000001</c:v>
                </c:pt>
                <c:pt idx="1672">
                  <c:v>73.333332999999996</c:v>
                </c:pt>
                <c:pt idx="1673">
                  <c:v>73.433333000000005</c:v>
                </c:pt>
                <c:pt idx="1674">
                  <c:v>72.900000000000006</c:v>
                </c:pt>
                <c:pt idx="1675">
                  <c:v>73.766666999999998</c:v>
                </c:pt>
                <c:pt idx="1676">
                  <c:v>74.033332999999999</c:v>
                </c:pt>
                <c:pt idx="1677">
                  <c:v>73.2</c:v>
                </c:pt>
                <c:pt idx="1678">
                  <c:v>74.033332999999999</c:v>
                </c:pt>
                <c:pt idx="1679">
                  <c:v>63.933332999999998</c:v>
                </c:pt>
                <c:pt idx="1680">
                  <c:v>73.933333000000005</c:v>
                </c:pt>
                <c:pt idx="1681">
                  <c:v>73.433333000000005</c:v>
                </c:pt>
                <c:pt idx="1682">
                  <c:v>73.566666999999995</c:v>
                </c:pt>
                <c:pt idx="1683">
                  <c:v>74</c:v>
                </c:pt>
                <c:pt idx="1684">
                  <c:v>73.033332999999999</c:v>
                </c:pt>
                <c:pt idx="1685">
                  <c:v>74.400000000000006</c:v>
                </c:pt>
                <c:pt idx="1686">
                  <c:v>73.900000000000006</c:v>
                </c:pt>
                <c:pt idx="1687">
                  <c:v>73.8</c:v>
                </c:pt>
                <c:pt idx="1688">
                  <c:v>74.333332999999996</c:v>
                </c:pt>
                <c:pt idx="1689">
                  <c:v>64.833332999999996</c:v>
                </c:pt>
                <c:pt idx="1690">
                  <c:v>74.5</c:v>
                </c:pt>
                <c:pt idx="1691">
                  <c:v>74.900000000000006</c:v>
                </c:pt>
                <c:pt idx="1692">
                  <c:v>73.633332999999993</c:v>
                </c:pt>
                <c:pt idx="1693">
                  <c:v>75.966667000000001</c:v>
                </c:pt>
                <c:pt idx="1694">
                  <c:v>75.466667000000001</c:v>
                </c:pt>
                <c:pt idx="1695">
                  <c:v>76.2</c:v>
                </c:pt>
                <c:pt idx="1696">
                  <c:v>75.266666999999998</c:v>
                </c:pt>
                <c:pt idx="1697">
                  <c:v>75.333332999999996</c:v>
                </c:pt>
                <c:pt idx="1698">
                  <c:v>73.733333000000002</c:v>
                </c:pt>
                <c:pt idx="1699">
                  <c:v>66.033332999999999</c:v>
                </c:pt>
                <c:pt idx="1700">
                  <c:v>75.866667000000007</c:v>
                </c:pt>
                <c:pt idx="1701">
                  <c:v>75.833332999999996</c:v>
                </c:pt>
                <c:pt idx="1702">
                  <c:v>75.599999999999994</c:v>
                </c:pt>
                <c:pt idx="1703">
                  <c:v>75.233333000000002</c:v>
                </c:pt>
                <c:pt idx="1704">
                  <c:v>75.3</c:v>
                </c:pt>
                <c:pt idx="1705">
                  <c:v>75.933333000000005</c:v>
                </c:pt>
                <c:pt idx="1706">
                  <c:v>74.666667000000004</c:v>
                </c:pt>
                <c:pt idx="1707">
                  <c:v>76.2</c:v>
                </c:pt>
                <c:pt idx="1708">
                  <c:v>75.733333000000002</c:v>
                </c:pt>
                <c:pt idx="1709">
                  <c:v>66.866667000000007</c:v>
                </c:pt>
                <c:pt idx="1710">
                  <c:v>76.266666999999998</c:v>
                </c:pt>
                <c:pt idx="1711">
                  <c:v>76.433333000000005</c:v>
                </c:pt>
                <c:pt idx="1712">
                  <c:v>76.599999999999994</c:v>
                </c:pt>
                <c:pt idx="1713">
                  <c:v>89.533332999999999</c:v>
                </c:pt>
                <c:pt idx="1714">
                  <c:v>76.433333000000005</c:v>
                </c:pt>
                <c:pt idx="1715">
                  <c:v>76.599999999999994</c:v>
                </c:pt>
                <c:pt idx="1716">
                  <c:v>76.8</c:v>
                </c:pt>
                <c:pt idx="1717">
                  <c:v>76.733333000000002</c:v>
                </c:pt>
                <c:pt idx="1718">
                  <c:v>90.2</c:v>
                </c:pt>
                <c:pt idx="1719">
                  <c:v>67.833332999999996</c:v>
                </c:pt>
                <c:pt idx="1720">
                  <c:v>77.233333000000002</c:v>
                </c:pt>
                <c:pt idx="1721">
                  <c:v>78.666667000000004</c:v>
                </c:pt>
                <c:pt idx="1722">
                  <c:v>83.7</c:v>
                </c:pt>
                <c:pt idx="1723">
                  <c:v>80.733333000000002</c:v>
                </c:pt>
                <c:pt idx="1724">
                  <c:v>78.633332999999993</c:v>
                </c:pt>
                <c:pt idx="1725">
                  <c:v>80.2</c:v>
                </c:pt>
                <c:pt idx="1726">
                  <c:v>80</c:v>
                </c:pt>
                <c:pt idx="1727">
                  <c:v>80</c:v>
                </c:pt>
                <c:pt idx="1728">
                  <c:v>79.633332999999993</c:v>
                </c:pt>
                <c:pt idx="1729">
                  <c:v>69.766666999999998</c:v>
                </c:pt>
                <c:pt idx="1730">
                  <c:v>80.8</c:v>
                </c:pt>
                <c:pt idx="1731">
                  <c:v>81.599999999999994</c:v>
                </c:pt>
                <c:pt idx="1732">
                  <c:v>80.933333000000005</c:v>
                </c:pt>
                <c:pt idx="1733">
                  <c:v>80.766666999999998</c:v>
                </c:pt>
                <c:pt idx="1734">
                  <c:v>80.533332999999999</c:v>
                </c:pt>
                <c:pt idx="1735">
                  <c:v>81.599999999999994</c:v>
                </c:pt>
                <c:pt idx="1736">
                  <c:v>82.3</c:v>
                </c:pt>
                <c:pt idx="1737">
                  <c:v>87</c:v>
                </c:pt>
                <c:pt idx="1738">
                  <c:v>86.4</c:v>
                </c:pt>
                <c:pt idx="1739">
                  <c:v>70.3</c:v>
                </c:pt>
                <c:pt idx="1740">
                  <c:v>81.666667000000004</c:v>
                </c:pt>
                <c:pt idx="1741">
                  <c:v>81.266666999999998</c:v>
                </c:pt>
                <c:pt idx="1742">
                  <c:v>81.033332999999999</c:v>
                </c:pt>
                <c:pt idx="1743">
                  <c:v>82.1</c:v>
                </c:pt>
                <c:pt idx="1744">
                  <c:v>81.266666999999998</c:v>
                </c:pt>
                <c:pt idx="1745">
                  <c:v>81.3</c:v>
                </c:pt>
                <c:pt idx="1746">
                  <c:v>81.966667000000001</c:v>
                </c:pt>
                <c:pt idx="1747">
                  <c:v>81.433333000000005</c:v>
                </c:pt>
                <c:pt idx="1748">
                  <c:v>80.2</c:v>
                </c:pt>
                <c:pt idx="1749">
                  <c:v>70.833332999999996</c:v>
                </c:pt>
                <c:pt idx="1750">
                  <c:v>80.133332999999993</c:v>
                </c:pt>
                <c:pt idx="1751">
                  <c:v>82.666667000000004</c:v>
                </c:pt>
                <c:pt idx="1752">
                  <c:v>82.366667000000007</c:v>
                </c:pt>
                <c:pt idx="1753">
                  <c:v>83.2</c:v>
                </c:pt>
                <c:pt idx="1754">
                  <c:v>81.333332999999996</c:v>
                </c:pt>
                <c:pt idx="1755">
                  <c:v>83.933333000000005</c:v>
                </c:pt>
                <c:pt idx="1756">
                  <c:v>80.8</c:v>
                </c:pt>
                <c:pt idx="1757">
                  <c:v>83.233333000000002</c:v>
                </c:pt>
                <c:pt idx="1758">
                  <c:v>83.433333000000005</c:v>
                </c:pt>
                <c:pt idx="1759">
                  <c:v>72.533332999999999</c:v>
                </c:pt>
                <c:pt idx="1760">
                  <c:v>83.433333000000005</c:v>
                </c:pt>
                <c:pt idx="1761">
                  <c:v>81.133332999999993</c:v>
                </c:pt>
                <c:pt idx="1762">
                  <c:v>81.466667000000001</c:v>
                </c:pt>
                <c:pt idx="1763">
                  <c:v>82.066666999999995</c:v>
                </c:pt>
                <c:pt idx="1764">
                  <c:v>79.966667000000001</c:v>
                </c:pt>
                <c:pt idx="1765">
                  <c:v>81.433333000000005</c:v>
                </c:pt>
                <c:pt idx="1766">
                  <c:v>81.866667000000007</c:v>
                </c:pt>
                <c:pt idx="1767">
                  <c:v>81.266666999999998</c:v>
                </c:pt>
                <c:pt idx="1768">
                  <c:v>81.866667000000007</c:v>
                </c:pt>
                <c:pt idx="1769">
                  <c:v>71.366667000000007</c:v>
                </c:pt>
                <c:pt idx="1770">
                  <c:v>82.066666999999995</c:v>
                </c:pt>
                <c:pt idx="1771">
                  <c:v>81.900000000000006</c:v>
                </c:pt>
                <c:pt idx="1772">
                  <c:v>81.400000000000006</c:v>
                </c:pt>
                <c:pt idx="1773">
                  <c:v>83.033332999999999</c:v>
                </c:pt>
                <c:pt idx="1774">
                  <c:v>80.966667000000001</c:v>
                </c:pt>
                <c:pt idx="1775">
                  <c:v>82.9</c:v>
                </c:pt>
                <c:pt idx="1776">
                  <c:v>82.666667000000004</c:v>
                </c:pt>
                <c:pt idx="1777">
                  <c:v>82.333332999999996</c:v>
                </c:pt>
                <c:pt idx="1778">
                  <c:v>82.3</c:v>
                </c:pt>
                <c:pt idx="1779">
                  <c:v>71.966667000000001</c:v>
                </c:pt>
                <c:pt idx="1780">
                  <c:v>84.1</c:v>
                </c:pt>
                <c:pt idx="1781">
                  <c:v>83</c:v>
                </c:pt>
                <c:pt idx="1782">
                  <c:v>82.866667000000007</c:v>
                </c:pt>
                <c:pt idx="1783">
                  <c:v>82.433333000000005</c:v>
                </c:pt>
                <c:pt idx="1784">
                  <c:v>81.900000000000006</c:v>
                </c:pt>
                <c:pt idx="1785">
                  <c:v>82.8</c:v>
                </c:pt>
                <c:pt idx="1786">
                  <c:v>83.133332999999993</c:v>
                </c:pt>
                <c:pt idx="1787">
                  <c:v>83.466667000000001</c:v>
                </c:pt>
                <c:pt idx="1788">
                  <c:v>85.966667000000001</c:v>
                </c:pt>
                <c:pt idx="1789">
                  <c:v>74.966667000000001</c:v>
                </c:pt>
                <c:pt idx="1790">
                  <c:v>86.1</c:v>
                </c:pt>
                <c:pt idx="1791">
                  <c:v>86</c:v>
                </c:pt>
                <c:pt idx="1792">
                  <c:v>85.1</c:v>
                </c:pt>
                <c:pt idx="1793">
                  <c:v>86.166667000000004</c:v>
                </c:pt>
                <c:pt idx="1794">
                  <c:v>85.6</c:v>
                </c:pt>
                <c:pt idx="1795">
                  <c:v>94.366667000000007</c:v>
                </c:pt>
                <c:pt idx="1796">
                  <c:v>87</c:v>
                </c:pt>
                <c:pt idx="1797">
                  <c:v>86.766666999999998</c:v>
                </c:pt>
                <c:pt idx="1798">
                  <c:v>86.5</c:v>
                </c:pt>
                <c:pt idx="1799">
                  <c:v>76</c:v>
                </c:pt>
                <c:pt idx="1800">
                  <c:v>85.633332999999993</c:v>
                </c:pt>
                <c:pt idx="1801">
                  <c:v>87.966667000000001</c:v>
                </c:pt>
                <c:pt idx="1802">
                  <c:v>86.466667000000001</c:v>
                </c:pt>
                <c:pt idx="1803">
                  <c:v>87.033332999999999</c:v>
                </c:pt>
                <c:pt idx="1804">
                  <c:v>86.366667000000007</c:v>
                </c:pt>
                <c:pt idx="1805">
                  <c:v>88.066666999999995</c:v>
                </c:pt>
                <c:pt idx="1806">
                  <c:v>86.1</c:v>
                </c:pt>
                <c:pt idx="1807">
                  <c:v>87.866667000000007</c:v>
                </c:pt>
                <c:pt idx="1808">
                  <c:v>88.133332999999993</c:v>
                </c:pt>
                <c:pt idx="1809">
                  <c:v>76.633332999999993</c:v>
                </c:pt>
                <c:pt idx="1810">
                  <c:v>88.633332999999993</c:v>
                </c:pt>
                <c:pt idx="1811">
                  <c:v>88.266666999999998</c:v>
                </c:pt>
                <c:pt idx="1812">
                  <c:v>88.5</c:v>
                </c:pt>
                <c:pt idx="1813">
                  <c:v>88.633332999999993</c:v>
                </c:pt>
                <c:pt idx="1814">
                  <c:v>87.866667000000007</c:v>
                </c:pt>
                <c:pt idx="1815">
                  <c:v>88.833332999999996</c:v>
                </c:pt>
                <c:pt idx="1816">
                  <c:v>88.966667000000001</c:v>
                </c:pt>
                <c:pt idx="1817">
                  <c:v>89.366667000000007</c:v>
                </c:pt>
                <c:pt idx="1818">
                  <c:v>90.5</c:v>
                </c:pt>
                <c:pt idx="1819">
                  <c:v>76.599999999999994</c:v>
                </c:pt>
                <c:pt idx="1820">
                  <c:v>89.266666999999998</c:v>
                </c:pt>
                <c:pt idx="1821">
                  <c:v>88.966667000000001</c:v>
                </c:pt>
                <c:pt idx="1822">
                  <c:v>90.333332999999996</c:v>
                </c:pt>
                <c:pt idx="1823">
                  <c:v>89.1</c:v>
                </c:pt>
                <c:pt idx="1824">
                  <c:v>88.766666999999998</c:v>
                </c:pt>
                <c:pt idx="1825">
                  <c:v>89.566666999999995</c:v>
                </c:pt>
                <c:pt idx="1826">
                  <c:v>89.4</c:v>
                </c:pt>
                <c:pt idx="1827">
                  <c:v>86.933333000000005</c:v>
                </c:pt>
                <c:pt idx="1828">
                  <c:v>87.133332999999993</c:v>
                </c:pt>
                <c:pt idx="1829">
                  <c:v>76.133332999999993</c:v>
                </c:pt>
                <c:pt idx="1830">
                  <c:v>88.1</c:v>
                </c:pt>
                <c:pt idx="1831">
                  <c:v>87.6</c:v>
                </c:pt>
                <c:pt idx="1832">
                  <c:v>88.066666999999995</c:v>
                </c:pt>
                <c:pt idx="1833">
                  <c:v>87.966667000000001</c:v>
                </c:pt>
                <c:pt idx="1834">
                  <c:v>86.9</c:v>
                </c:pt>
                <c:pt idx="1835">
                  <c:v>87.866667000000007</c:v>
                </c:pt>
                <c:pt idx="1836">
                  <c:v>88</c:v>
                </c:pt>
                <c:pt idx="1837">
                  <c:v>88.133332999999993</c:v>
                </c:pt>
                <c:pt idx="1838">
                  <c:v>88.5</c:v>
                </c:pt>
                <c:pt idx="1839">
                  <c:v>77.266666999999998</c:v>
                </c:pt>
                <c:pt idx="1840">
                  <c:v>88.366667000000007</c:v>
                </c:pt>
                <c:pt idx="1841">
                  <c:v>88.566666999999995</c:v>
                </c:pt>
                <c:pt idx="1842">
                  <c:v>86.966667000000001</c:v>
                </c:pt>
                <c:pt idx="1843">
                  <c:v>91.166667000000004</c:v>
                </c:pt>
                <c:pt idx="1844">
                  <c:v>87.333332999999996</c:v>
                </c:pt>
                <c:pt idx="1845">
                  <c:v>88.566666999999995</c:v>
                </c:pt>
                <c:pt idx="1846">
                  <c:v>90.2</c:v>
                </c:pt>
                <c:pt idx="1847">
                  <c:v>88.7</c:v>
                </c:pt>
                <c:pt idx="1848">
                  <c:v>101.9</c:v>
                </c:pt>
                <c:pt idx="1849">
                  <c:v>77.599999999999994</c:v>
                </c:pt>
                <c:pt idx="1850">
                  <c:v>87.633332999999993</c:v>
                </c:pt>
                <c:pt idx="1851">
                  <c:v>89.433333000000005</c:v>
                </c:pt>
                <c:pt idx="1852">
                  <c:v>89.733333000000002</c:v>
                </c:pt>
                <c:pt idx="1853">
                  <c:v>89.733333000000002</c:v>
                </c:pt>
                <c:pt idx="1854">
                  <c:v>88.433333000000005</c:v>
                </c:pt>
                <c:pt idx="1855">
                  <c:v>89.666667000000004</c:v>
                </c:pt>
                <c:pt idx="1856">
                  <c:v>88.133332999999993</c:v>
                </c:pt>
                <c:pt idx="1857">
                  <c:v>89.9</c:v>
                </c:pt>
                <c:pt idx="1858">
                  <c:v>89.966667000000001</c:v>
                </c:pt>
                <c:pt idx="1859">
                  <c:v>78.2</c:v>
                </c:pt>
                <c:pt idx="1860">
                  <c:v>90.333332999999996</c:v>
                </c:pt>
                <c:pt idx="1861">
                  <c:v>94</c:v>
                </c:pt>
                <c:pt idx="1862">
                  <c:v>90.233333000000002</c:v>
                </c:pt>
                <c:pt idx="1863">
                  <c:v>91.066666999999995</c:v>
                </c:pt>
                <c:pt idx="1864">
                  <c:v>89.8</c:v>
                </c:pt>
                <c:pt idx="1865">
                  <c:v>90.033332999999999</c:v>
                </c:pt>
                <c:pt idx="1866">
                  <c:v>91</c:v>
                </c:pt>
                <c:pt idx="1867">
                  <c:v>90.8</c:v>
                </c:pt>
                <c:pt idx="1868">
                  <c:v>90.866667000000007</c:v>
                </c:pt>
                <c:pt idx="1869">
                  <c:v>79.733333000000002</c:v>
                </c:pt>
                <c:pt idx="1870">
                  <c:v>90.966667000000001</c:v>
                </c:pt>
                <c:pt idx="1871">
                  <c:v>91.366667000000007</c:v>
                </c:pt>
                <c:pt idx="1872">
                  <c:v>91.466667000000001</c:v>
                </c:pt>
                <c:pt idx="1873">
                  <c:v>91.8</c:v>
                </c:pt>
                <c:pt idx="1874">
                  <c:v>90.4</c:v>
                </c:pt>
                <c:pt idx="1875">
                  <c:v>92</c:v>
                </c:pt>
                <c:pt idx="1876">
                  <c:v>92.133332999999993</c:v>
                </c:pt>
                <c:pt idx="1877">
                  <c:v>91.3</c:v>
                </c:pt>
                <c:pt idx="1878">
                  <c:v>92.433333000000005</c:v>
                </c:pt>
                <c:pt idx="1879">
                  <c:v>80.033332999999999</c:v>
                </c:pt>
                <c:pt idx="1880">
                  <c:v>92.533332999999999</c:v>
                </c:pt>
                <c:pt idx="1881">
                  <c:v>93.133332999999993</c:v>
                </c:pt>
                <c:pt idx="1882">
                  <c:v>92.566666999999995</c:v>
                </c:pt>
                <c:pt idx="1883">
                  <c:v>92.466667000000001</c:v>
                </c:pt>
                <c:pt idx="1884">
                  <c:v>91.233333000000002</c:v>
                </c:pt>
                <c:pt idx="1885">
                  <c:v>92.8</c:v>
                </c:pt>
                <c:pt idx="1886">
                  <c:v>93.7</c:v>
                </c:pt>
                <c:pt idx="1887">
                  <c:v>92.9</c:v>
                </c:pt>
                <c:pt idx="1888">
                  <c:v>92.966667000000001</c:v>
                </c:pt>
                <c:pt idx="1889">
                  <c:v>81.033332999999999</c:v>
                </c:pt>
                <c:pt idx="1890">
                  <c:v>93.066666999999995</c:v>
                </c:pt>
                <c:pt idx="1891">
                  <c:v>92.766666999999998</c:v>
                </c:pt>
                <c:pt idx="1892">
                  <c:v>91.9</c:v>
                </c:pt>
                <c:pt idx="1893">
                  <c:v>93.266666999999998</c:v>
                </c:pt>
                <c:pt idx="1894">
                  <c:v>92.233333000000002</c:v>
                </c:pt>
                <c:pt idx="1895">
                  <c:v>93.466667000000001</c:v>
                </c:pt>
                <c:pt idx="1896">
                  <c:v>93.3</c:v>
                </c:pt>
                <c:pt idx="1897">
                  <c:v>93.433333000000005</c:v>
                </c:pt>
                <c:pt idx="1898">
                  <c:v>91.6</c:v>
                </c:pt>
                <c:pt idx="1899">
                  <c:v>81.8</c:v>
                </c:pt>
                <c:pt idx="1900">
                  <c:v>91.633332999999993</c:v>
                </c:pt>
                <c:pt idx="1901">
                  <c:v>94.233333000000002</c:v>
                </c:pt>
                <c:pt idx="1902">
                  <c:v>94.066666999999995</c:v>
                </c:pt>
                <c:pt idx="1903">
                  <c:v>93.8</c:v>
                </c:pt>
                <c:pt idx="1904">
                  <c:v>92.833332999999996</c:v>
                </c:pt>
                <c:pt idx="1905">
                  <c:v>93.633332999999993</c:v>
                </c:pt>
                <c:pt idx="1906">
                  <c:v>93.1</c:v>
                </c:pt>
                <c:pt idx="1907">
                  <c:v>94.833332999999996</c:v>
                </c:pt>
                <c:pt idx="1908">
                  <c:v>94.833332999999996</c:v>
                </c:pt>
                <c:pt idx="1909">
                  <c:v>83.066666999999995</c:v>
                </c:pt>
                <c:pt idx="1910">
                  <c:v>94.733333000000002</c:v>
                </c:pt>
                <c:pt idx="1911">
                  <c:v>94.433333000000005</c:v>
                </c:pt>
                <c:pt idx="1912">
                  <c:v>95.066666999999995</c:v>
                </c:pt>
                <c:pt idx="1913">
                  <c:v>95.366667000000007</c:v>
                </c:pt>
                <c:pt idx="1914">
                  <c:v>93.533332999999999</c:v>
                </c:pt>
                <c:pt idx="1915">
                  <c:v>95.833332999999996</c:v>
                </c:pt>
                <c:pt idx="1916">
                  <c:v>95.5</c:v>
                </c:pt>
                <c:pt idx="1917">
                  <c:v>97.566666999999995</c:v>
                </c:pt>
                <c:pt idx="1918">
                  <c:v>95.666667000000004</c:v>
                </c:pt>
                <c:pt idx="1919">
                  <c:v>90.666667000000004</c:v>
                </c:pt>
                <c:pt idx="1920">
                  <c:v>95.933333000000005</c:v>
                </c:pt>
                <c:pt idx="1921">
                  <c:v>95.733333000000002</c:v>
                </c:pt>
                <c:pt idx="1922">
                  <c:v>95.266666999999998</c:v>
                </c:pt>
                <c:pt idx="1923">
                  <c:v>96.366667000000007</c:v>
                </c:pt>
                <c:pt idx="1924">
                  <c:v>95.366667000000007</c:v>
                </c:pt>
                <c:pt idx="1925">
                  <c:v>97.066666999999995</c:v>
                </c:pt>
                <c:pt idx="1926">
                  <c:v>96.3</c:v>
                </c:pt>
                <c:pt idx="1927">
                  <c:v>96.433333000000005</c:v>
                </c:pt>
                <c:pt idx="1928">
                  <c:v>96.5</c:v>
                </c:pt>
                <c:pt idx="1929">
                  <c:v>84.933333000000005</c:v>
                </c:pt>
                <c:pt idx="1930">
                  <c:v>97.4</c:v>
                </c:pt>
                <c:pt idx="1931">
                  <c:v>96.833332999999996</c:v>
                </c:pt>
                <c:pt idx="1932">
                  <c:v>97.166667000000004</c:v>
                </c:pt>
                <c:pt idx="1933">
                  <c:v>96.833332999999996</c:v>
                </c:pt>
                <c:pt idx="1934">
                  <c:v>97.433333000000005</c:v>
                </c:pt>
                <c:pt idx="1935">
                  <c:v>96.933333000000005</c:v>
                </c:pt>
                <c:pt idx="1936">
                  <c:v>97.4</c:v>
                </c:pt>
                <c:pt idx="1937">
                  <c:v>97.333332999999996</c:v>
                </c:pt>
                <c:pt idx="1938">
                  <c:v>98.266666999999998</c:v>
                </c:pt>
                <c:pt idx="1939">
                  <c:v>85.433333000000005</c:v>
                </c:pt>
                <c:pt idx="1940">
                  <c:v>98.266666999999998</c:v>
                </c:pt>
                <c:pt idx="1941">
                  <c:v>97.7</c:v>
                </c:pt>
                <c:pt idx="1942">
                  <c:v>96.3</c:v>
                </c:pt>
                <c:pt idx="1943">
                  <c:v>98.133332999999993</c:v>
                </c:pt>
                <c:pt idx="1944">
                  <c:v>96.466667000000001</c:v>
                </c:pt>
                <c:pt idx="1945">
                  <c:v>99.233333000000002</c:v>
                </c:pt>
                <c:pt idx="1946">
                  <c:v>97.733333000000002</c:v>
                </c:pt>
                <c:pt idx="1947">
                  <c:v>98.366667000000007</c:v>
                </c:pt>
                <c:pt idx="1948">
                  <c:v>95.933333000000005</c:v>
                </c:pt>
                <c:pt idx="1949">
                  <c:v>86.033332999999999</c:v>
                </c:pt>
                <c:pt idx="1950">
                  <c:v>96.733333000000002</c:v>
                </c:pt>
                <c:pt idx="1951">
                  <c:v>98.9</c:v>
                </c:pt>
                <c:pt idx="1952">
                  <c:v>99.433333000000005</c:v>
                </c:pt>
                <c:pt idx="1953">
                  <c:v>99.6</c:v>
                </c:pt>
                <c:pt idx="1954">
                  <c:v>97.566666999999995</c:v>
                </c:pt>
                <c:pt idx="1955">
                  <c:v>99.1</c:v>
                </c:pt>
                <c:pt idx="1956">
                  <c:v>97.366667000000007</c:v>
                </c:pt>
                <c:pt idx="1957">
                  <c:v>100.833333</c:v>
                </c:pt>
                <c:pt idx="1958">
                  <c:v>100.166667</c:v>
                </c:pt>
                <c:pt idx="1959">
                  <c:v>86.9</c:v>
                </c:pt>
                <c:pt idx="1960">
                  <c:v>99.666667000000004</c:v>
                </c:pt>
                <c:pt idx="1961">
                  <c:v>100.066667</c:v>
                </c:pt>
                <c:pt idx="1962">
                  <c:v>100.033333</c:v>
                </c:pt>
                <c:pt idx="1963">
                  <c:v>99.566666999999995</c:v>
                </c:pt>
                <c:pt idx="1964">
                  <c:v>113.7</c:v>
                </c:pt>
                <c:pt idx="1965">
                  <c:v>100.733333</c:v>
                </c:pt>
                <c:pt idx="1966">
                  <c:v>100.4</c:v>
                </c:pt>
                <c:pt idx="1967">
                  <c:v>99.633332999999993</c:v>
                </c:pt>
                <c:pt idx="1968">
                  <c:v>100.4</c:v>
                </c:pt>
                <c:pt idx="1969">
                  <c:v>87.966667000000001</c:v>
                </c:pt>
                <c:pt idx="1970">
                  <c:v>100.7</c:v>
                </c:pt>
                <c:pt idx="1971">
                  <c:v>100.233333</c:v>
                </c:pt>
                <c:pt idx="1972">
                  <c:v>100.4</c:v>
                </c:pt>
                <c:pt idx="1973">
                  <c:v>101.433333</c:v>
                </c:pt>
                <c:pt idx="1974">
                  <c:v>99.533332999999999</c:v>
                </c:pt>
                <c:pt idx="1975">
                  <c:v>101.333333</c:v>
                </c:pt>
                <c:pt idx="1976">
                  <c:v>103.033333</c:v>
                </c:pt>
                <c:pt idx="1977">
                  <c:v>101.7</c:v>
                </c:pt>
                <c:pt idx="1978">
                  <c:v>101.36666700000001</c:v>
                </c:pt>
                <c:pt idx="1979">
                  <c:v>89.2</c:v>
                </c:pt>
                <c:pt idx="1980">
                  <c:v>101.933333</c:v>
                </c:pt>
                <c:pt idx="1981">
                  <c:v>101.36666700000001</c:v>
                </c:pt>
                <c:pt idx="1982">
                  <c:v>101.7</c:v>
                </c:pt>
                <c:pt idx="1983">
                  <c:v>101.733333</c:v>
                </c:pt>
                <c:pt idx="1984">
                  <c:v>102.666667</c:v>
                </c:pt>
                <c:pt idx="1985">
                  <c:v>102.233333</c:v>
                </c:pt>
                <c:pt idx="1986">
                  <c:v>102.6</c:v>
                </c:pt>
                <c:pt idx="1987">
                  <c:v>103.266667</c:v>
                </c:pt>
                <c:pt idx="1988">
                  <c:v>102.266667</c:v>
                </c:pt>
                <c:pt idx="1989">
                  <c:v>90.033332999999999</c:v>
                </c:pt>
                <c:pt idx="1990">
                  <c:v>102.86666700000001</c:v>
                </c:pt>
                <c:pt idx="1991">
                  <c:v>102.766667</c:v>
                </c:pt>
                <c:pt idx="1992">
                  <c:v>100.8</c:v>
                </c:pt>
                <c:pt idx="1993">
                  <c:v>103.1</c:v>
                </c:pt>
                <c:pt idx="1994">
                  <c:v>101.2</c:v>
                </c:pt>
                <c:pt idx="1995">
                  <c:v>103.033333</c:v>
                </c:pt>
                <c:pt idx="1996">
                  <c:v>103.333333</c:v>
                </c:pt>
                <c:pt idx="1997">
                  <c:v>103.766667</c:v>
                </c:pt>
                <c:pt idx="1998">
                  <c:v>101.333333</c:v>
                </c:pt>
                <c:pt idx="1999">
                  <c:v>90.466667000000001</c:v>
                </c:pt>
                <c:pt idx="2000">
                  <c:v>101.433333</c:v>
                </c:pt>
                <c:pt idx="2001">
                  <c:v>103.666667</c:v>
                </c:pt>
                <c:pt idx="2002">
                  <c:v>103.766667</c:v>
                </c:pt>
                <c:pt idx="2003">
                  <c:v>103.733333</c:v>
                </c:pt>
                <c:pt idx="2004">
                  <c:v>102.233333</c:v>
                </c:pt>
                <c:pt idx="2005">
                  <c:v>103.933333</c:v>
                </c:pt>
                <c:pt idx="2006">
                  <c:v>101.3</c:v>
                </c:pt>
                <c:pt idx="2007">
                  <c:v>104.6</c:v>
                </c:pt>
                <c:pt idx="2008">
                  <c:v>105.2</c:v>
                </c:pt>
                <c:pt idx="2009">
                  <c:v>92.166667000000004</c:v>
                </c:pt>
                <c:pt idx="2010">
                  <c:v>104.166667</c:v>
                </c:pt>
                <c:pt idx="2011">
                  <c:v>104.4</c:v>
                </c:pt>
                <c:pt idx="2012">
                  <c:v>104.533333</c:v>
                </c:pt>
                <c:pt idx="2013">
                  <c:v>106.2</c:v>
                </c:pt>
                <c:pt idx="2014">
                  <c:v>103.4</c:v>
                </c:pt>
                <c:pt idx="2015">
                  <c:v>105.333333</c:v>
                </c:pt>
                <c:pt idx="2016">
                  <c:v>105</c:v>
                </c:pt>
                <c:pt idx="2017">
                  <c:v>105.433333</c:v>
                </c:pt>
                <c:pt idx="2018">
                  <c:v>105</c:v>
                </c:pt>
                <c:pt idx="2019">
                  <c:v>93.133332999999993</c:v>
                </c:pt>
                <c:pt idx="2020">
                  <c:v>105.5</c:v>
                </c:pt>
                <c:pt idx="2021">
                  <c:v>105.6</c:v>
                </c:pt>
                <c:pt idx="2022">
                  <c:v>105.63333299999999</c:v>
                </c:pt>
                <c:pt idx="2023">
                  <c:v>105.466667</c:v>
                </c:pt>
                <c:pt idx="2024">
                  <c:v>104.066667</c:v>
                </c:pt>
                <c:pt idx="2025">
                  <c:v>106.733333</c:v>
                </c:pt>
                <c:pt idx="2026">
                  <c:v>106.333333</c:v>
                </c:pt>
                <c:pt idx="2027">
                  <c:v>106.533333</c:v>
                </c:pt>
                <c:pt idx="2028">
                  <c:v>106.6</c:v>
                </c:pt>
                <c:pt idx="2029">
                  <c:v>93.7</c:v>
                </c:pt>
                <c:pt idx="2030">
                  <c:v>106.36666700000001</c:v>
                </c:pt>
                <c:pt idx="2031">
                  <c:v>106</c:v>
                </c:pt>
                <c:pt idx="2032">
                  <c:v>106.733333</c:v>
                </c:pt>
                <c:pt idx="2033">
                  <c:v>108.566667</c:v>
                </c:pt>
                <c:pt idx="2034">
                  <c:v>104.9</c:v>
                </c:pt>
                <c:pt idx="2035">
                  <c:v>106.7</c:v>
                </c:pt>
                <c:pt idx="2036">
                  <c:v>107.533333</c:v>
                </c:pt>
                <c:pt idx="2037">
                  <c:v>107.4</c:v>
                </c:pt>
                <c:pt idx="2038">
                  <c:v>107.5</c:v>
                </c:pt>
                <c:pt idx="2039">
                  <c:v>95.366667000000007</c:v>
                </c:pt>
                <c:pt idx="2040">
                  <c:v>108.1</c:v>
                </c:pt>
                <c:pt idx="2041">
                  <c:v>107.7</c:v>
                </c:pt>
                <c:pt idx="2042">
                  <c:v>105.36666700000001</c:v>
                </c:pt>
                <c:pt idx="2043">
                  <c:v>107.466667</c:v>
                </c:pt>
                <c:pt idx="2044">
                  <c:v>106.1</c:v>
                </c:pt>
                <c:pt idx="2045">
                  <c:v>108.2</c:v>
                </c:pt>
                <c:pt idx="2046">
                  <c:v>108.066667</c:v>
                </c:pt>
                <c:pt idx="2047">
                  <c:v>108.933333</c:v>
                </c:pt>
                <c:pt idx="2048">
                  <c:v>111.666667</c:v>
                </c:pt>
                <c:pt idx="2049">
                  <c:v>95.566666999999995</c:v>
                </c:pt>
                <c:pt idx="2050">
                  <c:v>106.166667</c:v>
                </c:pt>
                <c:pt idx="2051">
                  <c:v>108.033333</c:v>
                </c:pt>
                <c:pt idx="2052">
                  <c:v>109.033333</c:v>
                </c:pt>
                <c:pt idx="2053">
                  <c:v>108.63333299999999</c:v>
                </c:pt>
                <c:pt idx="2054">
                  <c:v>107.36666700000001</c:v>
                </c:pt>
                <c:pt idx="2055">
                  <c:v>108.766667</c:v>
                </c:pt>
                <c:pt idx="2056">
                  <c:v>107.63333299999999</c:v>
                </c:pt>
                <c:pt idx="2057">
                  <c:v>109.466667</c:v>
                </c:pt>
                <c:pt idx="2058">
                  <c:v>109.2</c:v>
                </c:pt>
                <c:pt idx="2059">
                  <c:v>96</c:v>
                </c:pt>
                <c:pt idx="2060">
                  <c:v>109.3</c:v>
                </c:pt>
                <c:pt idx="2061">
                  <c:v>109.533333</c:v>
                </c:pt>
                <c:pt idx="2062">
                  <c:v>109.766667</c:v>
                </c:pt>
                <c:pt idx="2063">
                  <c:v>109.666667</c:v>
                </c:pt>
                <c:pt idx="2064">
                  <c:v>107.9</c:v>
                </c:pt>
                <c:pt idx="2065">
                  <c:v>109.966667</c:v>
                </c:pt>
                <c:pt idx="2066">
                  <c:v>110.6</c:v>
                </c:pt>
                <c:pt idx="2067">
                  <c:v>110.36666700000001</c:v>
                </c:pt>
                <c:pt idx="2068">
                  <c:v>117.6</c:v>
                </c:pt>
                <c:pt idx="2069">
                  <c:v>110.1</c:v>
                </c:pt>
                <c:pt idx="2070">
                  <c:v>132.16666699999999</c:v>
                </c:pt>
                <c:pt idx="2071">
                  <c:v>157.33333300000001</c:v>
                </c:pt>
                <c:pt idx="2072">
                  <c:v>116.63333299999999</c:v>
                </c:pt>
                <c:pt idx="2073">
                  <c:v>127.63333299999999</c:v>
                </c:pt>
                <c:pt idx="2074">
                  <c:v>116.13333299999999</c:v>
                </c:pt>
                <c:pt idx="2075">
                  <c:v>113.9</c:v>
                </c:pt>
                <c:pt idx="2076">
                  <c:v>117.166667</c:v>
                </c:pt>
                <c:pt idx="2077">
                  <c:v>115.5</c:v>
                </c:pt>
                <c:pt idx="2078">
                  <c:v>114.3</c:v>
                </c:pt>
                <c:pt idx="2079">
                  <c:v>101.433333</c:v>
                </c:pt>
                <c:pt idx="2080">
                  <c:v>112.9</c:v>
                </c:pt>
                <c:pt idx="2081">
                  <c:v>113.233333</c:v>
                </c:pt>
                <c:pt idx="2082">
                  <c:v>114.1</c:v>
                </c:pt>
                <c:pt idx="2083">
                  <c:v>113.63333299999999</c:v>
                </c:pt>
                <c:pt idx="2084">
                  <c:v>112.733333</c:v>
                </c:pt>
                <c:pt idx="2085">
                  <c:v>115.2</c:v>
                </c:pt>
                <c:pt idx="2086">
                  <c:v>115.3</c:v>
                </c:pt>
                <c:pt idx="2087">
                  <c:v>114.6</c:v>
                </c:pt>
                <c:pt idx="2088">
                  <c:v>114.6</c:v>
                </c:pt>
                <c:pt idx="2089">
                  <c:v>101.533333</c:v>
                </c:pt>
                <c:pt idx="2090">
                  <c:v>130.83333300000001</c:v>
                </c:pt>
                <c:pt idx="2091">
                  <c:v>114.86666700000001</c:v>
                </c:pt>
                <c:pt idx="2092">
                  <c:v>112.166667</c:v>
                </c:pt>
                <c:pt idx="2093">
                  <c:v>115.566667</c:v>
                </c:pt>
                <c:pt idx="2094">
                  <c:v>114.233333</c:v>
                </c:pt>
                <c:pt idx="2095">
                  <c:v>116.1</c:v>
                </c:pt>
                <c:pt idx="2096">
                  <c:v>115.63333299999999</c:v>
                </c:pt>
                <c:pt idx="2097">
                  <c:v>116</c:v>
                </c:pt>
                <c:pt idx="2098">
                  <c:v>113.3</c:v>
                </c:pt>
                <c:pt idx="2099">
                  <c:v>102.533333</c:v>
                </c:pt>
                <c:pt idx="2100">
                  <c:v>113.833333</c:v>
                </c:pt>
                <c:pt idx="2101">
                  <c:v>116.433333</c:v>
                </c:pt>
                <c:pt idx="2102">
                  <c:v>116.7</c:v>
                </c:pt>
                <c:pt idx="2103">
                  <c:v>117.066667</c:v>
                </c:pt>
                <c:pt idx="2104">
                  <c:v>114.63333299999999</c:v>
                </c:pt>
                <c:pt idx="2105">
                  <c:v>116.966667</c:v>
                </c:pt>
                <c:pt idx="2106">
                  <c:v>114.066667</c:v>
                </c:pt>
                <c:pt idx="2107">
                  <c:v>114.5</c:v>
                </c:pt>
                <c:pt idx="2108">
                  <c:v>113.8</c:v>
                </c:pt>
                <c:pt idx="2109">
                  <c:v>101.7</c:v>
                </c:pt>
                <c:pt idx="2110">
                  <c:v>114.733333</c:v>
                </c:pt>
                <c:pt idx="2111">
                  <c:v>113.766667</c:v>
                </c:pt>
                <c:pt idx="2112">
                  <c:v>114.4</c:v>
                </c:pt>
                <c:pt idx="2113">
                  <c:v>114.266667</c:v>
                </c:pt>
                <c:pt idx="2114">
                  <c:v>112.533333</c:v>
                </c:pt>
                <c:pt idx="2115">
                  <c:v>114.3</c:v>
                </c:pt>
                <c:pt idx="2116">
                  <c:v>114.333333</c:v>
                </c:pt>
                <c:pt idx="2117">
                  <c:v>114.86666700000001</c:v>
                </c:pt>
                <c:pt idx="2118">
                  <c:v>114.466667</c:v>
                </c:pt>
                <c:pt idx="2119">
                  <c:v>102.233333</c:v>
                </c:pt>
                <c:pt idx="2120">
                  <c:v>115.3</c:v>
                </c:pt>
                <c:pt idx="2121">
                  <c:v>115.333333</c:v>
                </c:pt>
                <c:pt idx="2122">
                  <c:v>115.466667</c:v>
                </c:pt>
                <c:pt idx="2123">
                  <c:v>117.4</c:v>
                </c:pt>
                <c:pt idx="2124">
                  <c:v>114</c:v>
                </c:pt>
                <c:pt idx="2125">
                  <c:v>115.333333</c:v>
                </c:pt>
                <c:pt idx="2126">
                  <c:v>115.766667</c:v>
                </c:pt>
                <c:pt idx="2127">
                  <c:v>115.933333</c:v>
                </c:pt>
                <c:pt idx="2128">
                  <c:v>116.166667</c:v>
                </c:pt>
                <c:pt idx="2129">
                  <c:v>103.2</c:v>
                </c:pt>
                <c:pt idx="2130">
                  <c:v>116.5</c:v>
                </c:pt>
                <c:pt idx="2131">
                  <c:v>116.033333</c:v>
                </c:pt>
                <c:pt idx="2132">
                  <c:v>115.8</c:v>
                </c:pt>
                <c:pt idx="2133">
                  <c:v>115.933333</c:v>
                </c:pt>
                <c:pt idx="2134">
                  <c:v>114.63333299999999</c:v>
                </c:pt>
                <c:pt idx="2135">
                  <c:v>116.733333</c:v>
                </c:pt>
                <c:pt idx="2136">
                  <c:v>116.7</c:v>
                </c:pt>
                <c:pt idx="2137">
                  <c:v>116.466667</c:v>
                </c:pt>
                <c:pt idx="2138">
                  <c:v>116.7</c:v>
                </c:pt>
                <c:pt idx="2139">
                  <c:v>104.533333</c:v>
                </c:pt>
                <c:pt idx="2140">
                  <c:v>117.1</c:v>
                </c:pt>
                <c:pt idx="2141">
                  <c:v>117.066667</c:v>
                </c:pt>
                <c:pt idx="2142">
                  <c:v>116.033333</c:v>
                </c:pt>
                <c:pt idx="2143">
                  <c:v>117.9</c:v>
                </c:pt>
                <c:pt idx="2144">
                  <c:v>115.63333299999999</c:v>
                </c:pt>
                <c:pt idx="2145">
                  <c:v>117.066667</c:v>
                </c:pt>
                <c:pt idx="2146">
                  <c:v>117.8</c:v>
                </c:pt>
                <c:pt idx="2147">
                  <c:v>117.166667</c:v>
                </c:pt>
                <c:pt idx="2148">
                  <c:v>115</c:v>
                </c:pt>
                <c:pt idx="2149">
                  <c:v>104.966667</c:v>
                </c:pt>
                <c:pt idx="2150">
                  <c:v>115.6</c:v>
                </c:pt>
                <c:pt idx="2151">
                  <c:v>117.9</c:v>
                </c:pt>
                <c:pt idx="2152">
                  <c:v>117.966667</c:v>
                </c:pt>
                <c:pt idx="2153">
                  <c:v>118.266667</c:v>
                </c:pt>
                <c:pt idx="2154">
                  <c:v>116.4</c:v>
                </c:pt>
                <c:pt idx="2155">
                  <c:v>118.733333</c:v>
                </c:pt>
                <c:pt idx="2156">
                  <c:v>127.86666700000001</c:v>
                </c:pt>
                <c:pt idx="2157">
                  <c:v>119.333333</c:v>
                </c:pt>
                <c:pt idx="2158">
                  <c:v>118.233333</c:v>
                </c:pt>
                <c:pt idx="2159">
                  <c:v>106.6</c:v>
                </c:pt>
                <c:pt idx="2160">
                  <c:v>118.733333</c:v>
                </c:pt>
                <c:pt idx="2161">
                  <c:v>118.766667</c:v>
                </c:pt>
                <c:pt idx="2162">
                  <c:v>119.433333</c:v>
                </c:pt>
                <c:pt idx="2163">
                  <c:v>119</c:v>
                </c:pt>
                <c:pt idx="2164">
                  <c:v>116.9</c:v>
                </c:pt>
                <c:pt idx="2165">
                  <c:v>119.666667</c:v>
                </c:pt>
                <c:pt idx="2166">
                  <c:v>119.566667</c:v>
                </c:pt>
                <c:pt idx="2167">
                  <c:v>119.566667</c:v>
                </c:pt>
                <c:pt idx="2168">
                  <c:v>120.4</c:v>
                </c:pt>
                <c:pt idx="2169">
                  <c:v>107.3</c:v>
                </c:pt>
                <c:pt idx="2170">
                  <c:v>119.566667</c:v>
                </c:pt>
                <c:pt idx="2171">
                  <c:v>119.933333</c:v>
                </c:pt>
                <c:pt idx="2172">
                  <c:v>120.86666700000001</c:v>
                </c:pt>
                <c:pt idx="2173">
                  <c:v>119.233333</c:v>
                </c:pt>
                <c:pt idx="2174">
                  <c:v>118.266667</c:v>
                </c:pt>
                <c:pt idx="2175">
                  <c:v>120.166667</c:v>
                </c:pt>
                <c:pt idx="2176">
                  <c:v>120.86666700000001</c:v>
                </c:pt>
                <c:pt idx="2177">
                  <c:v>121.033333</c:v>
                </c:pt>
                <c:pt idx="2178">
                  <c:v>121.1</c:v>
                </c:pt>
                <c:pt idx="2179">
                  <c:v>108.533333</c:v>
                </c:pt>
                <c:pt idx="2180">
                  <c:v>120.766667</c:v>
                </c:pt>
                <c:pt idx="2181">
                  <c:v>121.13333299999999</c:v>
                </c:pt>
                <c:pt idx="2182">
                  <c:v>121.63333299999999</c:v>
                </c:pt>
                <c:pt idx="2183">
                  <c:v>120.6</c:v>
                </c:pt>
                <c:pt idx="2184">
                  <c:v>119.033333</c:v>
                </c:pt>
                <c:pt idx="2185">
                  <c:v>121.1</c:v>
                </c:pt>
                <c:pt idx="2186">
                  <c:v>122.2</c:v>
                </c:pt>
                <c:pt idx="2187">
                  <c:v>122.033333</c:v>
                </c:pt>
                <c:pt idx="2188">
                  <c:v>121.833333</c:v>
                </c:pt>
                <c:pt idx="2189">
                  <c:v>110.13333299999999</c:v>
                </c:pt>
                <c:pt idx="2190">
                  <c:v>122.766667</c:v>
                </c:pt>
                <c:pt idx="2191">
                  <c:v>121.7</c:v>
                </c:pt>
                <c:pt idx="2192">
                  <c:v>119.5</c:v>
                </c:pt>
                <c:pt idx="2193">
                  <c:v>122.433333</c:v>
                </c:pt>
                <c:pt idx="2194">
                  <c:v>120.733333</c:v>
                </c:pt>
                <c:pt idx="2195">
                  <c:v>122.766667</c:v>
                </c:pt>
                <c:pt idx="2196">
                  <c:v>122.86666700000001</c:v>
                </c:pt>
                <c:pt idx="2197">
                  <c:v>123.066667</c:v>
                </c:pt>
                <c:pt idx="2198">
                  <c:v>121</c:v>
                </c:pt>
                <c:pt idx="2199">
                  <c:v>110.5</c:v>
                </c:pt>
                <c:pt idx="2200">
                  <c:v>120.8</c:v>
                </c:pt>
                <c:pt idx="2201">
                  <c:v>123.4</c:v>
                </c:pt>
                <c:pt idx="2202">
                  <c:v>122.7</c:v>
                </c:pt>
                <c:pt idx="2203">
                  <c:v>139.63333299999999</c:v>
                </c:pt>
                <c:pt idx="2204">
                  <c:v>128.73333299999999</c:v>
                </c:pt>
                <c:pt idx="2205">
                  <c:v>128.566667</c:v>
                </c:pt>
                <c:pt idx="2206">
                  <c:v>126.666667</c:v>
                </c:pt>
                <c:pt idx="2207">
                  <c:v>127.86666700000001</c:v>
                </c:pt>
                <c:pt idx="2208">
                  <c:v>127.966667</c:v>
                </c:pt>
                <c:pt idx="2209">
                  <c:v>115.63333299999999</c:v>
                </c:pt>
                <c:pt idx="2210">
                  <c:v>127.933333</c:v>
                </c:pt>
                <c:pt idx="2211">
                  <c:v>128.466667</c:v>
                </c:pt>
                <c:pt idx="2212">
                  <c:v>128.66666699999999</c:v>
                </c:pt>
                <c:pt idx="2213">
                  <c:v>128.26666700000001</c:v>
                </c:pt>
                <c:pt idx="2214">
                  <c:v>126.333333</c:v>
                </c:pt>
                <c:pt idx="2215">
                  <c:v>129.466667</c:v>
                </c:pt>
                <c:pt idx="2216">
                  <c:v>129.76666700000001</c:v>
                </c:pt>
                <c:pt idx="2217">
                  <c:v>129.86666700000001</c:v>
                </c:pt>
                <c:pt idx="2218">
                  <c:v>129.30000000000001</c:v>
                </c:pt>
                <c:pt idx="2219">
                  <c:v>116.066667</c:v>
                </c:pt>
                <c:pt idx="2220">
                  <c:v>132.80000000000001</c:v>
                </c:pt>
                <c:pt idx="2221">
                  <c:v>130.433333</c:v>
                </c:pt>
                <c:pt idx="2222">
                  <c:v>129.36666700000001</c:v>
                </c:pt>
                <c:pt idx="2223">
                  <c:v>129.30000000000001</c:v>
                </c:pt>
                <c:pt idx="2224">
                  <c:v>128.533333</c:v>
                </c:pt>
                <c:pt idx="2225">
                  <c:v>131.73333299999999</c:v>
                </c:pt>
                <c:pt idx="2226">
                  <c:v>129.533333</c:v>
                </c:pt>
                <c:pt idx="2227">
                  <c:v>130.36666700000001</c:v>
                </c:pt>
                <c:pt idx="2228">
                  <c:v>130.23333299999999</c:v>
                </c:pt>
                <c:pt idx="2229">
                  <c:v>118.333333</c:v>
                </c:pt>
                <c:pt idx="2230">
                  <c:v>131.6</c:v>
                </c:pt>
                <c:pt idx="2231">
                  <c:v>127.7</c:v>
                </c:pt>
                <c:pt idx="2232">
                  <c:v>127.333333</c:v>
                </c:pt>
                <c:pt idx="2233">
                  <c:v>144.83333300000001</c:v>
                </c:pt>
                <c:pt idx="2234">
                  <c:v>125.63333299999999</c:v>
                </c:pt>
                <c:pt idx="2235">
                  <c:v>127.13333299999999</c:v>
                </c:pt>
                <c:pt idx="2236">
                  <c:v>127.933333</c:v>
                </c:pt>
                <c:pt idx="2237">
                  <c:v>127.233333</c:v>
                </c:pt>
                <c:pt idx="2238">
                  <c:v>128.9</c:v>
                </c:pt>
                <c:pt idx="2239">
                  <c:v>126.9</c:v>
                </c:pt>
                <c:pt idx="2240">
                  <c:v>128.36666700000001</c:v>
                </c:pt>
                <c:pt idx="2241">
                  <c:v>129.66666699999999</c:v>
                </c:pt>
                <c:pt idx="2242">
                  <c:v>125.766667</c:v>
                </c:pt>
                <c:pt idx="2243">
                  <c:v>128.19999999999999</c:v>
                </c:pt>
                <c:pt idx="2244">
                  <c:v>126.733333</c:v>
                </c:pt>
                <c:pt idx="2245">
                  <c:v>128.533333</c:v>
                </c:pt>
                <c:pt idx="2246">
                  <c:v>128.1</c:v>
                </c:pt>
                <c:pt idx="2247">
                  <c:v>128.5</c:v>
                </c:pt>
                <c:pt idx="2248">
                  <c:v>126.533333</c:v>
                </c:pt>
                <c:pt idx="2249">
                  <c:v>117.1</c:v>
                </c:pt>
                <c:pt idx="2250">
                  <c:v>126.6</c:v>
                </c:pt>
                <c:pt idx="2251">
                  <c:v>129.066667</c:v>
                </c:pt>
                <c:pt idx="2252">
                  <c:v>129.933333</c:v>
                </c:pt>
                <c:pt idx="2253">
                  <c:v>128.69999999999999</c:v>
                </c:pt>
                <c:pt idx="2254">
                  <c:v>126.63333299999999</c:v>
                </c:pt>
                <c:pt idx="2255">
                  <c:v>129.30000000000001</c:v>
                </c:pt>
                <c:pt idx="2256">
                  <c:v>126.6</c:v>
                </c:pt>
                <c:pt idx="2257">
                  <c:v>130.16666699999999</c:v>
                </c:pt>
                <c:pt idx="2258">
                  <c:v>129.83333300000001</c:v>
                </c:pt>
                <c:pt idx="2259">
                  <c:v>117.966667</c:v>
                </c:pt>
                <c:pt idx="2260">
                  <c:v>129.86666700000001</c:v>
                </c:pt>
                <c:pt idx="2261">
                  <c:v>129.30000000000001</c:v>
                </c:pt>
                <c:pt idx="2262">
                  <c:v>130.033333</c:v>
                </c:pt>
                <c:pt idx="2263">
                  <c:v>129.80000000000001</c:v>
                </c:pt>
                <c:pt idx="2264">
                  <c:v>127.966667</c:v>
                </c:pt>
                <c:pt idx="2265">
                  <c:v>130.69999999999999</c:v>
                </c:pt>
                <c:pt idx="2266">
                  <c:v>130.4</c:v>
                </c:pt>
                <c:pt idx="2267">
                  <c:v>130.26666700000001</c:v>
                </c:pt>
                <c:pt idx="2268">
                  <c:v>130.466667</c:v>
                </c:pt>
                <c:pt idx="2269">
                  <c:v>118.63333299999999</c:v>
                </c:pt>
                <c:pt idx="2270">
                  <c:v>130.433333</c:v>
                </c:pt>
                <c:pt idx="2271">
                  <c:v>130.66666699999999</c:v>
                </c:pt>
                <c:pt idx="2272">
                  <c:v>130.33333300000001</c:v>
                </c:pt>
                <c:pt idx="2273">
                  <c:v>130.566667</c:v>
                </c:pt>
                <c:pt idx="2274">
                  <c:v>129.16666699999999</c:v>
                </c:pt>
                <c:pt idx="2275">
                  <c:v>131.1</c:v>
                </c:pt>
                <c:pt idx="2276">
                  <c:v>131.466667</c:v>
                </c:pt>
                <c:pt idx="2277">
                  <c:v>131.26666700000001</c:v>
                </c:pt>
                <c:pt idx="2278">
                  <c:v>131.30000000000001</c:v>
                </c:pt>
                <c:pt idx="2279">
                  <c:v>119.7</c:v>
                </c:pt>
                <c:pt idx="2280">
                  <c:v>132.6</c:v>
                </c:pt>
                <c:pt idx="2281">
                  <c:v>131.76666700000001</c:v>
                </c:pt>
                <c:pt idx="2282">
                  <c:v>131.73333299999999</c:v>
                </c:pt>
                <c:pt idx="2283">
                  <c:v>132.566667</c:v>
                </c:pt>
                <c:pt idx="2284">
                  <c:v>130.13333299999999</c:v>
                </c:pt>
                <c:pt idx="2285">
                  <c:v>132.566667</c:v>
                </c:pt>
                <c:pt idx="2286">
                  <c:v>132.933333</c:v>
                </c:pt>
                <c:pt idx="2287">
                  <c:v>132.16666699999999</c:v>
                </c:pt>
                <c:pt idx="2288">
                  <c:v>132.6</c:v>
                </c:pt>
                <c:pt idx="2289">
                  <c:v>120.733333</c:v>
                </c:pt>
                <c:pt idx="2290">
                  <c:v>133.23333299999999</c:v>
                </c:pt>
                <c:pt idx="2291">
                  <c:v>133.4</c:v>
                </c:pt>
                <c:pt idx="2292">
                  <c:v>130.566667</c:v>
                </c:pt>
                <c:pt idx="2293">
                  <c:v>132.966667</c:v>
                </c:pt>
                <c:pt idx="2294">
                  <c:v>131.066667</c:v>
                </c:pt>
                <c:pt idx="2295">
                  <c:v>134.23333299999999</c:v>
                </c:pt>
                <c:pt idx="2296">
                  <c:v>133.9</c:v>
                </c:pt>
                <c:pt idx="2297">
                  <c:v>133.533333</c:v>
                </c:pt>
                <c:pt idx="2298">
                  <c:v>131.36666700000001</c:v>
                </c:pt>
                <c:pt idx="2299">
                  <c:v>122.833333</c:v>
                </c:pt>
                <c:pt idx="2300">
                  <c:v>131.933333</c:v>
                </c:pt>
                <c:pt idx="2301">
                  <c:v>134.23333299999999</c:v>
                </c:pt>
                <c:pt idx="2302">
                  <c:v>134.13333299999999</c:v>
                </c:pt>
                <c:pt idx="2303">
                  <c:v>134.33333300000001</c:v>
                </c:pt>
                <c:pt idx="2304">
                  <c:v>132.966667</c:v>
                </c:pt>
                <c:pt idx="2305">
                  <c:v>135.13333299999999</c:v>
                </c:pt>
                <c:pt idx="2306">
                  <c:v>132.19999999999999</c:v>
                </c:pt>
                <c:pt idx="2307">
                  <c:v>135.86666700000001</c:v>
                </c:pt>
                <c:pt idx="2308">
                  <c:v>134.66666699999999</c:v>
                </c:pt>
                <c:pt idx="2309">
                  <c:v>123.933333</c:v>
                </c:pt>
                <c:pt idx="2310">
                  <c:v>135.73333299999999</c:v>
                </c:pt>
                <c:pt idx="2311">
                  <c:v>135.33333300000001</c:v>
                </c:pt>
                <c:pt idx="2312">
                  <c:v>134.76666700000001</c:v>
                </c:pt>
                <c:pt idx="2313">
                  <c:v>135.13333299999999</c:v>
                </c:pt>
                <c:pt idx="2314">
                  <c:v>133.4</c:v>
                </c:pt>
                <c:pt idx="2315">
                  <c:v>136.1</c:v>
                </c:pt>
                <c:pt idx="2316">
                  <c:v>135.533333</c:v>
                </c:pt>
                <c:pt idx="2317">
                  <c:v>136.80000000000001</c:v>
                </c:pt>
                <c:pt idx="2318">
                  <c:v>135.6</c:v>
                </c:pt>
                <c:pt idx="2319">
                  <c:v>124.5</c:v>
                </c:pt>
                <c:pt idx="2320">
                  <c:v>136.033333</c:v>
                </c:pt>
                <c:pt idx="2321">
                  <c:v>136.30000000000001</c:v>
                </c:pt>
                <c:pt idx="2322">
                  <c:v>136.4</c:v>
                </c:pt>
                <c:pt idx="2323">
                  <c:v>136.4</c:v>
                </c:pt>
                <c:pt idx="2324">
                  <c:v>134.566667</c:v>
                </c:pt>
                <c:pt idx="2325">
                  <c:v>137.13333299999999</c:v>
                </c:pt>
                <c:pt idx="2326">
                  <c:v>137.86666700000001</c:v>
                </c:pt>
                <c:pt idx="2327">
                  <c:v>137</c:v>
                </c:pt>
                <c:pt idx="2328">
                  <c:v>137.033333</c:v>
                </c:pt>
                <c:pt idx="2329">
                  <c:v>125.533333</c:v>
                </c:pt>
                <c:pt idx="2330">
                  <c:v>136.533333</c:v>
                </c:pt>
                <c:pt idx="2331">
                  <c:v>136.966667</c:v>
                </c:pt>
                <c:pt idx="2332">
                  <c:v>136.966667</c:v>
                </c:pt>
                <c:pt idx="2333">
                  <c:v>137.433333</c:v>
                </c:pt>
                <c:pt idx="2334">
                  <c:v>135.566667</c:v>
                </c:pt>
                <c:pt idx="2335">
                  <c:v>137.566667</c:v>
                </c:pt>
                <c:pt idx="2336">
                  <c:v>137.30000000000001</c:v>
                </c:pt>
                <c:pt idx="2337">
                  <c:v>137.66666699999999</c:v>
                </c:pt>
                <c:pt idx="2338">
                  <c:v>137.66666699999999</c:v>
                </c:pt>
                <c:pt idx="2339">
                  <c:v>126.966667</c:v>
                </c:pt>
                <c:pt idx="2340">
                  <c:v>163.6</c:v>
                </c:pt>
                <c:pt idx="2341">
                  <c:v>183.9</c:v>
                </c:pt>
                <c:pt idx="2342">
                  <c:v>172.16666699999999</c:v>
                </c:pt>
                <c:pt idx="2343">
                  <c:v>170.73333299999999</c:v>
                </c:pt>
                <c:pt idx="2344">
                  <c:v>157.19999999999999</c:v>
                </c:pt>
                <c:pt idx="2345">
                  <c:v>144.5</c:v>
                </c:pt>
                <c:pt idx="2346">
                  <c:v>148.19999999999999</c:v>
                </c:pt>
                <c:pt idx="2347">
                  <c:v>156.26666700000001</c:v>
                </c:pt>
                <c:pt idx="2348">
                  <c:v>161.73333299999999</c:v>
                </c:pt>
                <c:pt idx="2349">
                  <c:v>132.933333</c:v>
                </c:pt>
                <c:pt idx="2350">
                  <c:v>141</c:v>
                </c:pt>
                <c:pt idx="2351">
                  <c:v>144.566667</c:v>
                </c:pt>
                <c:pt idx="2352">
                  <c:v>144.66666699999999</c:v>
                </c:pt>
                <c:pt idx="2353">
                  <c:v>145.16666699999999</c:v>
                </c:pt>
                <c:pt idx="2354">
                  <c:v>142.5</c:v>
                </c:pt>
                <c:pt idx="2355">
                  <c:v>144.566667</c:v>
                </c:pt>
                <c:pt idx="2356">
                  <c:v>141.83333300000001</c:v>
                </c:pt>
                <c:pt idx="2357">
                  <c:v>144.933333</c:v>
                </c:pt>
                <c:pt idx="2358">
                  <c:v>144.066667</c:v>
                </c:pt>
                <c:pt idx="2359">
                  <c:v>133</c:v>
                </c:pt>
                <c:pt idx="2360">
                  <c:v>149.566667</c:v>
                </c:pt>
                <c:pt idx="2361">
                  <c:v>146.33333300000001</c:v>
                </c:pt>
                <c:pt idx="2362">
                  <c:v>145.433333</c:v>
                </c:pt>
                <c:pt idx="2363">
                  <c:v>145</c:v>
                </c:pt>
                <c:pt idx="2364">
                  <c:v>143.066667</c:v>
                </c:pt>
                <c:pt idx="2365">
                  <c:v>149.033333</c:v>
                </c:pt>
                <c:pt idx="2366">
                  <c:v>146.533333</c:v>
                </c:pt>
                <c:pt idx="2367">
                  <c:v>146.36666700000001</c:v>
                </c:pt>
                <c:pt idx="2368">
                  <c:v>148.066667</c:v>
                </c:pt>
                <c:pt idx="2369">
                  <c:v>134.33333300000001</c:v>
                </c:pt>
                <c:pt idx="2370">
                  <c:v>145.433333</c:v>
                </c:pt>
                <c:pt idx="2371">
                  <c:v>145.933333</c:v>
                </c:pt>
                <c:pt idx="2372">
                  <c:v>145.23333299999999</c:v>
                </c:pt>
                <c:pt idx="2373">
                  <c:v>142.466667</c:v>
                </c:pt>
                <c:pt idx="2374">
                  <c:v>140.26666700000001</c:v>
                </c:pt>
                <c:pt idx="2375">
                  <c:v>142.23333299999999</c:v>
                </c:pt>
                <c:pt idx="2376">
                  <c:v>142.066667</c:v>
                </c:pt>
                <c:pt idx="2377">
                  <c:v>142.30000000000001</c:v>
                </c:pt>
                <c:pt idx="2378">
                  <c:v>142.83333300000001</c:v>
                </c:pt>
                <c:pt idx="2379">
                  <c:v>131.66666699999999</c:v>
                </c:pt>
                <c:pt idx="2380">
                  <c:v>141.30000000000001</c:v>
                </c:pt>
                <c:pt idx="2381">
                  <c:v>142.533333</c:v>
                </c:pt>
                <c:pt idx="2382">
                  <c:v>145.36666700000001</c:v>
                </c:pt>
                <c:pt idx="2383">
                  <c:v>142.533333</c:v>
                </c:pt>
                <c:pt idx="2384">
                  <c:v>140.80000000000001</c:v>
                </c:pt>
                <c:pt idx="2385">
                  <c:v>142.63333299999999</c:v>
                </c:pt>
                <c:pt idx="2386">
                  <c:v>143.16666699999999</c:v>
                </c:pt>
                <c:pt idx="2387">
                  <c:v>143.33333300000001</c:v>
                </c:pt>
                <c:pt idx="2388">
                  <c:v>144.4</c:v>
                </c:pt>
                <c:pt idx="2389">
                  <c:v>132.966667</c:v>
                </c:pt>
                <c:pt idx="2390">
                  <c:v>143.83333300000001</c:v>
                </c:pt>
                <c:pt idx="2391">
                  <c:v>144.33333300000001</c:v>
                </c:pt>
                <c:pt idx="2392">
                  <c:v>141.86666700000001</c:v>
                </c:pt>
                <c:pt idx="2393">
                  <c:v>144.533333</c:v>
                </c:pt>
                <c:pt idx="2394">
                  <c:v>142.23333299999999</c:v>
                </c:pt>
                <c:pt idx="2395">
                  <c:v>144</c:v>
                </c:pt>
                <c:pt idx="2396">
                  <c:v>143.80000000000001</c:v>
                </c:pt>
                <c:pt idx="2397">
                  <c:v>144</c:v>
                </c:pt>
                <c:pt idx="2398">
                  <c:v>143.76666700000001</c:v>
                </c:pt>
                <c:pt idx="2399">
                  <c:v>133.86666700000001</c:v>
                </c:pt>
                <c:pt idx="2400">
                  <c:v>142.76666700000001</c:v>
                </c:pt>
                <c:pt idx="2401">
                  <c:v>145.23333299999999</c:v>
                </c:pt>
                <c:pt idx="2402">
                  <c:v>145.23333299999999</c:v>
                </c:pt>
                <c:pt idx="2403">
                  <c:v>147.36666700000001</c:v>
                </c:pt>
                <c:pt idx="2404">
                  <c:v>143.13333299999999</c:v>
                </c:pt>
                <c:pt idx="2405">
                  <c:v>144.73333299999999</c:v>
                </c:pt>
                <c:pt idx="2406">
                  <c:v>147.1</c:v>
                </c:pt>
                <c:pt idx="2407">
                  <c:v>149.83333300000001</c:v>
                </c:pt>
                <c:pt idx="2408">
                  <c:v>144.566667</c:v>
                </c:pt>
                <c:pt idx="2409">
                  <c:v>134.033333</c:v>
                </c:pt>
                <c:pt idx="2410">
                  <c:v>144.86666700000001</c:v>
                </c:pt>
                <c:pt idx="2411">
                  <c:v>145.26666700000001</c:v>
                </c:pt>
                <c:pt idx="2412">
                  <c:v>145.033333</c:v>
                </c:pt>
                <c:pt idx="2413">
                  <c:v>145.1</c:v>
                </c:pt>
                <c:pt idx="2414">
                  <c:v>143.066667</c:v>
                </c:pt>
                <c:pt idx="2415">
                  <c:v>145.4</c:v>
                </c:pt>
                <c:pt idx="2416">
                  <c:v>145.63333299999999</c:v>
                </c:pt>
                <c:pt idx="2417">
                  <c:v>146.566667</c:v>
                </c:pt>
                <c:pt idx="2418">
                  <c:v>145.80000000000001</c:v>
                </c:pt>
                <c:pt idx="2419">
                  <c:v>134.933333</c:v>
                </c:pt>
                <c:pt idx="2420">
                  <c:v>145.83333300000001</c:v>
                </c:pt>
                <c:pt idx="2421">
                  <c:v>146.30000000000001</c:v>
                </c:pt>
                <c:pt idx="2422">
                  <c:v>146.69999999999999</c:v>
                </c:pt>
                <c:pt idx="2423">
                  <c:v>146.63333299999999</c:v>
                </c:pt>
                <c:pt idx="2424">
                  <c:v>144.86666700000001</c:v>
                </c:pt>
                <c:pt idx="2425">
                  <c:v>146.466667</c:v>
                </c:pt>
                <c:pt idx="2426">
                  <c:v>146.966667</c:v>
                </c:pt>
                <c:pt idx="2427">
                  <c:v>146.9</c:v>
                </c:pt>
                <c:pt idx="2428">
                  <c:v>146.83333300000001</c:v>
                </c:pt>
                <c:pt idx="2429">
                  <c:v>136.566667</c:v>
                </c:pt>
                <c:pt idx="2430">
                  <c:v>147.86666700000001</c:v>
                </c:pt>
                <c:pt idx="2431">
                  <c:v>148</c:v>
                </c:pt>
                <c:pt idx="2432">
                  <c:v>147.80000000000001</c:v>
                </c:pt>
                <c:pt idx="2433">
                  <c:v>147.86666700000001</c:v>
                </c:pt>
                <c:pt idx="2434">
                  <c:v>145.30000000000001</c:v>
                </c:pt>
                <c:pt idx="2435">
                  <c:v>148.033333</c:v>
                </c:pt>
                <c:pt idx="2436">
                  <c:v>147.73333299999999</c:v>
                </c:pt>
                <c:pt idx="2437">
                  <c:v>148.33333300000001</c:v>
                </c:pt>
                <c:pt idx="2438">
                  <c:v>148.466667</c:v>
                </c:pt>
                <c:pt idx="2439">
                  <c:v>137.9</c:v>
                </c:pt>
                <c:pt idx="2440">
                  <c:v>148.66666699999999</c:v>
                </c:pt>
                <c:pt idx="2441">
                  <c:v>149.1</c:v>
                </c:pt>
                <c:pt idx="2442">
                  <c:v>146.63333299999999</c:v>
                </c:pt>
                <c:pt idx="2443">
                  <c:v>149.26666700000001</c:v>
                </c:pt>
                <c:pt idx="2444">
                  <c:v>146.466667</c:v>
                </c:pt>
                <c:pt idx="2445">
                  <c:v>168.4</c:v>
                </c:pt>
                <c:pt idx="2446">
                  <c:v>148.933333</c:v>
                </c:pt>
                <c:pt idx="2447">
                  <c:v>156.63333299999999</c:v>
                </c:pt>
                <c:pt idx="2448">
                  <c:v>148.16666699999999</c:v>
                </c:pt>
                <c:pt idx="2449">
                  <c:v>139.5</c:v>
                </c:pt>
                <c:pt idx="2450">
                  <c:v>148.5</c:v>
                </c:pt>
                <c:pt idx="2451">
                  <c:v>149.69999999999999</c:v>
                </c:pt>
                <c:pt idx="2452">
                  <c:v>149.566667</c:v>
                </c:pt>
                <c:pt idx="2453">
                  <c:v>151.1</c:v>
                </c:pt>
                <c:pt idx="2454">
                  <c:v>147.566667</c:v>
                </c:pt>
                <c:pt idx="2455">
                  <c:v>150.36666700000001</c:v>
                </c:pt>
                <c:pt idx="2456">
                  <c:v>148</c:v>
                </c:pt>
                <c:pt idx="2457">
                  <c:v>150.466667</c:v>
                </c:pt>
                <c:pt idx="2458">
                  <c:v>150.466667</c:v>
                </c:pt>
                <c:pt idx="2459">
                  <c:v>140.63333299999999</c:v>
                </c:pt>
                <c:pt idx="2460">
                  <c:v>152.33333300000001</c:v>
                </c:pt>
                <c:pt idx="2461">
                  <c:v>150.30000000000001</c:v>
                </c:pt>
                <c:pt idx="2462">
                  <c:v>150.86666700000001</c:v>
                </c:pt>
                <c:pt idx="2463">
                  <c:v>151.69999999999999</c:v>
                </c:pt>
                <c:pt idx="2464">
                  <c:v>149.19999999999999</c:v>
                </c:pt>
                <c:pt idx="2465">
                  <c:v>151.23333299999999</c:v>
                </c:pt>
                <c:pt idx="2466">
                  <c:v>151.19999999999999</c:v>
                </c:pt>
                <c:pt idx="2467">
                  <c:v>151.36666700000001</c:v>
                </c:pt>
                <c:pt idx="2468">
                  <c:v>151.433333</c:v>
                </c:pt>
                <c:pt idx="2469">
                  <c:v>142.033333</c:v>
                </c:pt>
                <c:pt idx="2470">
                  <c:v>152.13333299999999</c:v>
                </c:pt>
                <c:pt idx="2471">
                  <c:v>152</c:v>
                </c:pt>
                <c:pt idx="2472">
                  <c:v>152.533333</c:v>
                </c:pt>
                <c:pt idx="2473">
                  <c:v>151.80000000000001</c:v>
                </c:pt>
                <c:pt idx="2474">
                  <c:v>150.83333300000001</c:v>
                </c:pt>
                <c:pt idx="2475">
                  <c:v>152.26666700000001</c:v>
                </c:pt>
                <c:pt idx="2476">
                  <c:v>152.19999999999999</c:v>
                </c:pt>
                <c:pt idx="2477">
                  <c:v>152.73333299999999</c:v>
                </c:pt>
                <c:pt idx="2478">
                  <c:v>153.30000000000001</c:v>
                </c:pt>
                <c:pt idx="2479">
                  <c:v>180.066667</c:v>
                </c:pt>
                <c:pt idx="2480">
                  <c:v>153.16666699999999</c:v>
                </c:pt>
                <c:pt idx="2481">
                  <c:v>152.66666699999999</c:v>
                </c:pt>
                <c:pt idx="2482">
                  <c:v>152.80000000000001</c:v>
                </c:pt>
                <c:pt idx="2483">
                  <c:v>153.19999999999999</c:v>
                </c:pt>
                <c:pt idx="2484">
                  <c:v>150.933333</c:v>
                </c:pt>
                <c:pt idx="2485">
                  <c:v>153.4</c:v>
                </c:pt>
                <c:pt idx="2486">
                  <c:v>153.966667</c:v>
                </c:pt>
                <c:pt idx="2487">
                  <c:v>153.566667</c:v>
                </c:pt>
                <c:pt idx="2488">
                  <c:v>153.69999999999999</c:v>
                </c:pt>
                <c:pt idx="2489">
                  <c:v>143.83333300000001</c:v>
                </c:pt>
                <c:pt idx="2490">
                  <c:v>154.033333</c:v>
                </c:pt>
                <c:pt idx="2491">
                  <c:v>154.33333300000001</c:v>
                </c:pt>
                <c:pt idx="2492">
                  <c:v>152.23333299999999</c:v>
                </c:pt>
                <c:pt idx="2493">
                  <c:v>154.30000000000001</c:v>
                </c:pt>
                <c:pt idx="2494">
                  <c:v>152.19999999999999</c:v>
                </c:pt>
                <c:pt idx="2495">
                  <c:v>154.16666699999999</c:v>
                </c:pt>
                <c:pt idx="2496">
                  <c:v>154.66666699999999</c:v>
                </c:pt>
                <c:pt idx="2497">
                  <c:v>154.4</c:v>
                </c:pt>
                <c:pt idx="2498">
                  <c:v>153.73333299999999</c:v>
                </c:pt>
                <c:pt idx="2499">
                  <c:v>144.16666699999999</c:v>
                </c:pt>
                <c:pt idx="2500">
                  <c:v>152.76666700000001</c:v>
                </c:pt>
                <c:pt idx="2501">
                  <c:v>154.966667</c:v>
                </c:pt>
                <c:pt idx="2502">
                  <c:v>155.23333299999999</c:v>
                </c:pt>
                <c:pt idx="2503">
                  <c:v>155.26666700000001</c:v>
                </c:pt>
                <c:pt idx="2504">
                  <c:v>153</c:v>
                </c:pt>
                <c:pt idx="2505">
                  <c:v>155.36666700000001</c:v>
                </c:pt>
                <c:pt idx="2506">
                  <c:v>153.533333</c:v>
                </c:pt>
                <c:pt idx="2507">
                  <c:v>155.933333</c:v>
                </c:pt>
                <c:pt idx="2508">
                  <c:v>155.80000000000001</c:v>
                </c:pt>
                <c:pt idx="2509">
                  <c:v>146.4</c:v>
                </c:pt>
                <c:pt idx="2510">
                  <c:v>155.966667</c:v>
                </c:pt>
                <c:pt idx="2511">
                  <c:v>155.5</c:v>
                </c:pt>
                <c:pt idx="2512">
                  <c:v>156.1</c:v>
                </c:pt>
                <c:pt idx="2513">
                  <c:v>159.966667</c:v>
                </c:pt>
                <c:pt idx="2514">
                  <c:v>154.1</c:v>
                </c:pt>
                <c:pt idx="2515">
                  <c:v>156.73333299999999</c:v>
                </c:pt>
                <c:pt idx="2516">
                  <c:v>157.19999999999999</c:v>
                </c:pt>
                <c:pt idx="2517">
                  <c:v>157.36666700000001</c:v>
                </c:pt>
                <c:pt idx="2518">
                  <c:v>156.76666700000001</c:v>
                </c:pt>
                <c:pt idx="2519">
                  <c:v>147.19999999999999</c:v>
                </c:pt>
                <c:pt idx="2520">
                  <c:v>157.1</c:v>
                </c:pt>
                <c:pt idx="2521">
                  <c:v>157.33333300000001</c:v>
                </c:pt>
                <c:pt idx="2522">
                  <c:v>158.63333299999999</c:v>
                </c:pt>
                <c:pt idx="2523">
                  <c:v>158.033333</c:v>
                </c:pt>
                <c:pt idx="2524">
                  <c:v>155.966667</c:v>
                </c:pt>
                <c:pt idx="2525">
                  <c:v>157.36666700000001</c:v>
                </c:pt>
                <c:pt idx="2526">
                  <c:v>157.36666700000001</c:v>
                </c:pt>
                <c:pt idx="2527">
                  <c:v>157.6</c:v>
                </c:pt>
                <c:pt idx="2528">
                  <c:v>157.86666700000001</c:v>
                </c:pt>
                <c:pt idx="2529">
                  <c:v>148.966667</c:v>
                </c:pt>
                <c:pt idx="2530">
                  <c:v>158.066667</c:v>
                </c:pt>
                <c:pt idx="2531">
                  <c:v>158.33333300000001</c:v>
                </c:pt>
                <c:pt idx="2532">
                  <c:v>158.9</c:v>
                </c:pt>
                <c:pt idx="2533">
                  <c:v>161.86666700000001</c:v>
                </c:pt>
                <c:pt idx="2534">
                  <c:v>155.73333299999999</c:v>
                </c:pt>
                <c:pt idx="2535">
                  <c:v>158.86666700000001</c:v>
                </c:pt>
                <c:pt idx="2536">
                  <c:v>159.36666700000001</c:v>
                </c:pt>
                <c:pt idx="2537">
                  <c:v>158.9</c:v>
                </c:pt>
                <c:pt idx="2538">
                  <c:v>159.433333</c:v>
                </c:pt>
                <c:pt idx="2539">
                  <c:v>150.13333299999999</c:v>
                </c:pt>
                <c:pt idx="2540">
                  <c:v>158.76666700000001</c:v>
                </c:pt>
                <c:pt idx="2541">
                  <c:v>159.566667</c:v>
                </c:pt>
                <c:pt idx="2542">
                  <c:v>158.033333</c:v>
                </c:pt>
                <c:pt idx="2543">
                  <c:v>159.9</c:v>
                </c:pt>
                <c:pt idx="2544">
                  <c:v>158.033333</c:v>
                </c:pt>
                <c:pt idx="2545">
                  <c:v>160.433333</c:v>
                </c:pt>
                <c:pt idx="2546">
                  <c:v>160.433333</c:v>
                </c:pt>
                <c:pt idx="2547">
                  <c:v>160</c:v>
                </c:pt>
                <c:pt idx="2548">
                  <c:v>158.36666700000001</c:v>
                </c:pt>
                <c:pt idx="2549">
                  <c:v>150.466667</c:v>
                </c:pt>
                <c:pt idx="2550">
                  <c:v>158.83333300000001</c:v>
                </c:pt>
                <c:pt idx="2551">
                  <c:v>160.63333299999999</c:v>
                </c:pt>
                <c:pt idx="2552">
                  <c:v>160.69999999999999</c:v>
                </c:pt>
                <c:pt idx="2553">
                  <c:v>161.63333299999999</c:v>
                </c:pt>
                <c:pt idx="2554">
                  <c:v>158.466667</c:v>
                </c:pt>
                <c:pt idx="2555">
                  <c:v>160.69999999999999</c:v>
                </c:pt>
                <c:pt idx="2556">
                  <c:v>159.033333</c:v>
                </c:pt>
                <c:pt idx="2557">
                  <c:v>161.533333</c:v>
                </c:pt>
                <c:pt idx="2558">
                  <c:v>161.69999999999999</c:v>
                </c:pt>
                <c:pt idx="2559">
                  <c:v>159.033333</c:v>
                </c:pt>
                <c:pt idx="2560">
                  <c:v>161.73333299999999</c:v>
                </c:pt>
                <c:pt idx="2561">
                  <c:v>161.566667</c:v>
                </c:pt>
                <c:pt idx="2562">
                  <c:v>161.933333</c:v>
                </c:pt>
                <c:pt idx="2563">
                  <c:v>161.26666700000001</c:v>
                </c:pt>
                <c:pt idx="2564">
                  <c:v>159.4</c:v>
                </c:pt>
                <c:pt idx="2565">
                  <c:v>162.23333299999999</c:v>
                </c:pt>
                <c:pt idx="2566">
                  <c:v>161.73333299999999</c:v>
                </c:pt>
                <c:pt idx="2567">
                  <c:v>162.16666699999999</c:v>
                </c:pt>
                <c:pt idx="2568">
                  <c:v>161.83333300000001</c:v>
                </c:pt>
                <c:pt idx="2569">
                  <c:v>153.466667</c:v>
                </c:pt>
                <c:pt idx="2570">
                  <c:v>162.36666700000001</c:v>
                </c:pt>
                <c:pt idx="2571">
                  <c:v>162.83333300000001</c:v>
                </c:pt>
                <c:pt idx="2572">
                  <c:v>162.6</c:v>
                </c:pt>
                <c:pt idx="2573">
                  <c:v>163.066667</c:v>
                </c:pt>
                <c:pt idx="2574">
                  <c:v>160.30000000000001</c:v>
                </c:pt>
                <c:pt idx="2575">
                  <c:v>163.1</c:v>
                </c:pt>
                <c:pt idx="2576">
                  <c:v>163.33333300000001</c:v>
                </c:pt>
                <c:pt idx="2577">
                  <c:v>163.466667</c:v>
                </c:pt>
                <c:pt idx="2578">
                  <c:v>163.66666699999999</c:v>
                </c:pt>
                <c:pt idx="2579">
                  <c:v>154.33333300000001</c:v>
                </c:pt>
                <c:pt idx="2580">
                  <c:v>163.66666699999999</c:v>
                </c:pt>
                <c:pt idx="2581">
                  <c:v>163.6</c:v>
                </c:pt>
                <c:pt idx="2582">
                  <c:v>164.23333299999999</c:v>
                </c:pt>
                <c:pt idx="2583">
                  <c:v>164</c:v>
                </c:pt>
                <c:pt idx="2584">
                  <c:v>162.1</c:v>
                </c:pt>
                <c:pt idx="2585">
                  <c:v>163.86666700000001</c:v>
                </c:pt>
                <c:pt idx="2586">
                  <c:v>163.933333</c:v>
                </c:pt>
                <c:pt idx="2587">
                  <c:v>166.83333300000001</c:v>
                </c:pt>
                <c:pt idx="2588">
                  <c:v>164.566667</c:v>
                </c:pt>
                <c:pt idx="2589">
                  <c:v>155.30000000000001</c:v>
                </c:pt>
                <c:pt idx="2590">
                  <c:v>164.6</c:v>
                </c:pt>
                <c:pt idx="2591">
                  <c:v>165.433333</c:v>
                </c:pt>
                <c:pt idx="2592">
                  <c:v>163.33333300000001</c:v>
                </c:pt>
                <c:pt idx="2593">
                  <c:v>165.16666699999999</c:v>
                </c:pt>
                <c:pt idx="2594">
                  <c:v>163.26666700000001</c:v>
                </c:pt>
                <c:pt idx="2595">
                  <c:v>165.966667</c:v>
                </c:pt>
                <c:pt idx="2596">
                  <c:v>165.466667</c:v>
                </c:pt>
                <c:pt idx="2597">
                  <c:v>165.23333299999999</c:v>
                </c:pt>
                <c:pt idx="2598">
                  <c:v>164.066667</c:v>
                </c:pt>
                <c:pt idx="2599">
                  <c:v>157.66666699999999</c:v>
                </c:pt>
                <c:pt idx="2600">
                  <c:v>164.533333</c:v>
                </c:pt>
                <c:pt idx="2601">
                  <c:v>166.933333</c:v>
                </c:pt>
                <c:pt idx="2602">
                  <c:v>166.23333299999999</c:v>
                </c:pt>
                <c:pt idx="2603">
                  <c:v>166.533333</c:v>
                </c:pt>
                <c:pt idx="2604">
                  <c:v>163.966667</c:v>
                </c:pt>
                <c:pt idx="2605">
                  <c:v>167</c:v>
                </c:pt>
                <c:pt idx="2606">
                  <c:v>164.9</c:v>
                </c:pt>
                <c:pt idx="2607">
                  <c:v>166.466667</c:v>
                </c:pt>
                <c:pt idx="2608">
                  <c:v>167.033333</c:v>
                </c:pt>
                <c:pt idx="2609">
                  <c:v>159.66666699999999</c:v>
                </c:pt>
                <c:pt idx="2610">
                  <c:v>167.066667</c:v>
                </c:pt>
                <c:pt idx="2611">
                  <c:v>167.16666699999999</c:v>
                </c:pt>
                <c:pt idx="2612">
                  <c:v>167.66666699999999</c:v>
                </c:pt>
                <c:pt idx="2613">
                  <c:v>166.86666700000001</c:v>
                </c:pt>
                <c:pt idx="2614">
                  <c:v>176.4</c:v>
                </c:pt>
                <c:pt idx="2615">
                  <c:v>168.36666700000001</c:v>
                </c:pt>
                <c:pt idx="2616">
                  <c:v>168.16666699999999</c:v>
                </c:pt>
                <c:pt idx="2617">
                  <c:v>168.5</c:v>
                </c:pt>
                <c:pt idx="2618">
                  <c:v>167.86666700000001</c:v>
                </c:pt>
                <c:pt idx="2619">
                  <c:v>159.69999999999999</c:v>
                </c:pt>
                <c:pt idx="2620">
                  <c:v>168.33333300000001</c:v>
                </c:pt>
                <c:pt idx="2621">
                  <c:v>168.4</c:v>
                </c:pt>
                <c:pt idx="2622">
                  <c:v>169.033333</c:v>
                </c:pt>
                <c:pt idx="2623">
                  <c:v>168.36666700000001</c:v>
                </c:pt>
                <c:pt idx="2624">
                  <c:v>165.933333</c:v>
                </c:pt>
                <c:pt idx="2625">
                  <c:v>168.36666700000001</c:v>
                </c:pt>
                <c:pt idx="2626">
                  <c:v>169.26666700000001</c:v>
                </c:pt>
                <c:pt idx="2627">
                  <c:v>168.66666699999999</c:v>
                </c:pt>
                <c:pt idx="2628">
                  <c:v>169.13333299999999</c:v>
                </c:pt>
                <c:pt idx="2629">
                  <c:v>160.76666700000001</c:v>
                </c:pt>
                <c:pt idx="2630">
                  <c:v>169.2</c:v>
                </c:pt>
                <c:pt idx="2631">
                  <c:v>169.2</c:v>
                </c:pt>
                <c:pt idx="2632">
                  <c:v>169.2</c:v>
                </c:pt>
                <c:pt idx="2633">
                  <c:v>169.6</c:v>
                </c:pt>
                <c:pt idx="2634">
                  <c:v>167.4</c:v>
                </c:pt>
                <c:pt idx="2635">
                  <c:v>169.66666699999999</c:v>
                </c:pt>
                <c:pt idx="2636">
                  <c:v>170.2</c:v>
                </c:pt>
                <c:pt idx="2637">
                  <c:v>169.7</c:v>
                </c:pt>
                <c:pt idx="2638">
                  <c:v>170.2</c:v>
                </c:pt>
                <c:pt idx="2639">
                  <c:v>161.36666700000001</c:v>
                </c:pt>
                <c:pt idx="2640">
                  <c:v>171.33333300000001</c:v>
                </c:pt>
                <c:pt idx="2641">
                  <c:v>170</c:v>
                </c:pt>
                <c:pt idx="2642">
                  <c:v>169.533333</c:v>
                </c:pt>
                <c:pt idx="2643">
                  <c:v>170.566667</c:v>
                </c:pt>
                <c:pt idx="2644">
                  <c:v>168.23333299999999</c:v>
                </c:pt>
                <c:pt idx="2645">
                  <c:v>171.63333299999999</c:v>
                </c:pt>
                <c:pt idx="2646">
                  <c:v>171.23333299999999</c:v>
                </c:pt>
                <c:pt idx="2647">
                  <c:v>171.033333</c:v>
                </c:pt>
                <c:pt idx="2648">
                  <c:v>169.6</c:v>
                </c:pt>
                <c:pt idx="2649">
                  <c:v>163.36666700000001</c:v>
                </c:pt>
                <c:pt idx="2650">
                  <c:v>172.1</c:v>
                </c:pt>
                <c:pt idx="2651">
                  <c:v>171.8</c:v>
                </c:pt>
                <c:pt idx="2652">
                  <c:v>171.5</c:v>
                </c:pt>
                <c:pt idx="2653">
                  <c:v>171.86666700000001</c:v>
                </c:pt>
                <c:pt idx="2654">
                  <c:v>169.933333</c:v>
                </c:pt>
                <c:pt idx="2655">
                  <c:v>172.466667</c:v>
                </c:pt>
                <c:pt idx="2656">
                  <c:v>170.933333</c:v>
                </c:pt>
                <c:pt idx="2657">
                  <c:v>172.066667</c:v>
                </c:pt>
                <c:pt idx="2658">
                  <c:v>172.066667</c:v>
                </c:pt>
                <c:pt idx="2659">
                  <c:v>200.4</c:v>
                </c:pt>
                <c:pt idx="2660">
                  <c:v>192.4</c:v>
                </c:pt>
                <c:pt idx="2661">
                  <c:v>185.66666699999999</c:v>
                </c:pt>
                <c:pt idx="2662">
                  <c:v>196.4</c:v>
                </c:pt>
                <c:pt idx="2663">
                  <c:v>177.7</c:v>
                </c:pt>
                <c:pt idx="2664">
                  <c:v>194.16666699999999</c:v>
                </c:pt>
                <c:pt idx="2665">
                  <c:v>202.566667</c:v>
                </c:pt>
                <c:pt idx="2666">
                  <c:v>208.4</c:v>
                </c:pt>
                <c:pt idx="2667">
                  <c:v>182.86666700000001</c:v>
                </c:pt>
                <c:pt idx="2668">
                  <c:v>178</c:v>
                </c:pt>
                <c:pt idx="2669">
                  <c:v>170.8</c:v>
                </c:pt>
                <c:pt idx="2670">
                  <c:v>178.5</c:v>
                </c:pt>
                <c:pt idx="2671">
                  <c:v>177.9</c:v>
                </c:pt>
                <c:pt idx="2672">
                  <c:v>179.5</c:v>
                </c:pt>
                <c:pt idx="2673">
                  <c:v>177.16666699999999</c:v>
                </c:pt>
                <c:pt idx="2674">
                  <c:v>176.1</c:v>
                </c:pt>
                <c:pt idx="2675">
                  <c:v>179.83333300000001</c:v>
                </c:pt>
                <c:pt idx="2676">
                  <c:v>178</c:v>
                </c:pt>
                <c:pt idx="2677">
                  <c:v>177.36666700000001</c:v>
                </c:pt>
                <c:pt idx="2678">
                  <c:v>186.1</c:v>
                </c:pt>
                <c:pt idx="2679">
                  <c:v>171.8</c:v>
                </c:pt>
                <c:pt idx="2680">
                  <c:v>194.966667</c:v>
                </c:pt>
                <c:pt idx="2681">
                  <c:v>179.933333</c:v>
                </c:pt>
                <c:pt idx="2682">
                  <c:v>179.63333299999999</c:v>
                </c:pt>
                <c:pt idx="2683">
                  <c:v>181.066667</c:v>
                </c:pt>
                <c:pt idx="2684">
                  <c:v>178.966667</c:v>
                </c:pt>
                <c:pt idx="2685">
                  <c:v>181.76666700000001</c:v>
                </c:pt>
                <c:pt idx="2686">
                  <c:v>180.5</c:v>
                </c:pt>
                <c:pt idx="2687">
                  <c:v>180.4</c:v>
                </c:pt>
                <c:pt idx="2688">
                  <c:v>180.66666699999999</c:v>
                </c:pt>
                <c:pt idx="2689">
                  <c:v>173.33333300000001</c:v>
                </c:pt>
                <c:pt idx="2690">
                  <c:v>181.433333</c:v>
                </c:pt>
                <c:pt idx="2691">
                  <c:v>181.23333299999999</c:v>
                </c:pt>
                <c:pt idx="2692">
                  <c:v>180.066667</c:v>
                </c:pt>
                <c:pt idx="2693">
                  <c:v>180.533333</c:v>
                </c:pt>
                <c:pt idx="2694">
                  <c:v>179.3</c:v>
                </c:pt>
                <c:pt idx="2695">
                  <c:v>181.7</c:v>
                </c:pt>
                <c:pt idx="2696">
                  <c:v>181.433333</c:v>
                </c:pt>
                <c:pt idx="2697">
                  <c:v>181.36666700000001</c:v>
                </c:pt>
                <c:pt idx="2698">
                  <c:v>180.466667</c:v>
                </c:pt>
                <c:pt idx="2699">
                  <c:v>175.6</c:v>
                </c:pt>
                <c:pt idx="2700">
                  <c:v>178.63333299999999</c:v>
                </c:pt>
                <c:pt idx="2701">
                  <c:v>178.566667</c:v>
                </c:pt>
                <c:pt idx="2702">
                  <c:v>177.83333300000001</c:v>
                </c:pt>
                <c:pt idx="2703">
                  <c:v>178.7</c:v>
                </c:pt>
                <c:pt idx="2704">
                  <c:v>176.83333300000001</c:v>
                </c:pt>
                <c:pt idx="2705">
                  <c:v>178.73333299999999</c:v>
                </c:pt>
                <c:pt idx="2706">
                  <c:v>177.16666699999999</c:v>
                </c:pt>
                <c:pt idx="2707">
                  <c:v>177.83333300000001</c:v>
                </c:pt>
                <c:pt idx="2708">
                  <c:v>178.13333299999999</c:v>
                </c:pt>
                <c:pt idx="2709">
                  <c:v>171.966667</c:v>
                </c:pt>
                <c:pt idx="2710">
                  <c:v>178.26666700000001</c:v>
                </c:pt>
                <c:pt idx="2711">
                  <c:v>177.8</c:v>
                </c:pt>
                <c:pt idx="2712">
                  <c:v>178.66666699999999</c:v>
                </c:pt>
                <c:pt idx="2713">
                  <c:v>180.2</c:v>
                </c:pt>
                <c:pt idx="2714">
                  <c:v>176.066667</c:v>
                </c:pt>
                <c:pt idx="2715">
                  <c:v>189.33333300000001</c:v>
                </c:pt>
                <c:pt idx="2716">
                  <c:v>178.13333299999999</c:v>
                </c:pt>
                <c:pt idx="2717">
                  <c:v>179.5</c:v>
                </c:pt>
                <c:pt idx="2718">
                  <c:v>178.8</c:v>
                </c:pt>
                <c:pt idx="2719">
                  <c:v>172.83333300000001</c:v>
                </c:pt>
                <c:pt idx="2720">
                  <c:v>179.33333300000001</c:v>
                </c:pt>
                <c:pt idx="2721">
                  <c:v>180.6</c:v>
                </c:pt>
                <c:pt idx="2722">
                  <c:v>179.76666700000001</c:v>
                </c:pt>
                <c:pt idx="2723">
                  <c:v>180.5</c:v>
                </c:pt>
                <c:pt idx="2724">
                  <c:v>177.4</c:v>
                </c:pt>
                <c:pt idx="2725">
                  <c:v>179.966667</c:v>
                </c:pt>
                <c:pt idx="2726">
                  <c:v>180.3</c:v>
                </c:pt>
                <c:pt idx="2727">
                  <c:v>180.4</c:v>
                </c:pt>
                <c:pt idx="2728">
                  <c:v>179.9</c:v>
                </c:pt>
                <c:pt idx="2729">
                  <c:v>173.433333</c:v>
                </c:pt>
                <c:pt idx="2730">
                  <c:v>180.466667</c:v>
                </c:pt>
                <c:pt idx="2731">
                  <c:v>180.533333</c:v>
                </c:pt>
                <c:pt idx="2732">
                  <c:v>179.76666700000001</c:v>
                </c:pt>
                <c:pt idx="2733">
                  <c:v>181</c:v>
                </c:pt>
                <c:pt idx="2734">
                  <c:v>177.966667</c:v>
                </c:pt>
                <c:pt idx="2735">
                  <c:v>180.966667</c:v>
                </c:pt>
                <c:pt idx="2736">
                  <c:v>180.86666700000001</c:v>
                </c:pt>
                <c:pt idx="2737">
                  <c:v>181.36666700000001</c:v>
                </c:pt>
                <c:pt idx="2738">
                  <c:v>182.033333</c:v>
                </c:pt>
                <c:pt idx="2739">
                  <c:v>175.3</c:v>
                </c:pt>
                <c:pt idx="2740">
                  <c:v>181.63333299999999</c:v>
                </c:pt>
                <c:pt idx="2741">
                  <c:v>181.933333</c:v>
                </c:pt>
                <c:pt idx="2742">
                  <c:v>181.566667</c:v>
                </c:pt>
                <c:pt idx="2743">
                  <c:v>183.466667</c:v>
                </c:pt>
                <c:pt idx="2744">
                  <c:v>179.9</c:v>
                </c:pt>
                <c:pt idx="2745">
                  <c:v>182.66666699999999</c:v>
                </c:pt>
                <c:pt idx="2746">
                  <c:v>182.2</c:v>
                </c:pt>
                <c:pt idx="2747">
                  <c:v>182.73333299999999</c:v>
                </c:pt>
                <c:pt idx="2748">
                  <c:v>181.63333299999999</c:v>
                </c:pt>
                <c:pt idx="2749">
                  <c:v>177.23333299999999</c:v>
                </c:pt>
                <c:pt idx="2750">
                  <c:v>182.13333299999999</c:v>
                </c:pt>
                <c:pt idx="2751">
                  <c:v>183.13333299999999</c:v>
                </c:pt>
                <c:pt idx="2752">
                  <c:v>182.9</c:v>
                </c:pt>
                <c:pt idx="2753">
                  <c:v>183.23333299999999</c:v>
                </c:pt>
                <c:pt idx="2754">
                  <c:v>181.9</c:v>
                </c:pt>
                <c:pt idx="2755">
                  <c:v>183.63333299999999</c:v>
                </c:pt>
                <c:pt idx="2756">
                  <c:v>183.36666700000001</c:v>
                </c:pt>
                <c:pt idx="2757">
                  <c:v>183.83333300000001</c:v>
                </c:pt>
                <c:pt idx="2758">
                  <c:v>183.86666700000001</c:v>
                </c:pt>
                <c:pt idx="2759">
                  <c:v>178.13333299999999</c:v>
                </c:pt>
                <c:pt idx="2760">
                  <c:v>187.433333</c:v>
                </c:pt>
                <c:pt idx="2761">
                  <c:v>185.23333299999999</c:v>
                </c:pt>
                <c:pt idx="2762">
                  <c:v>185.36666700000001</c:v>
                </c:pt>
                <c:pt idx="2763">
                  <c:v>184.7</c:v>
                </c:pt>
                <c:pt idx="2764">
                  <c:v>182.73333299999999</c:v>
                </c:pt>
                <c:pt idx="2765">
                  <c:v>185</c:v>
                </c:pt>
                <c:pt idx="2766">
                  <c:v>184.86666700000001</c:v>
                </c:pt>
                <c:pt idx="2767">
                  <c:v>184.36666700000001</c:v>
                </c:pt>
                <c:pt idx="2768">
                  <c:v>186.13333299999999</c:v>
                </c:pt>
                <c:pt idx="2769">
                  <c:v>179.966667</c:v>
                </c:pt>
                <c:pt idx="2770">
                  <c:v>184.5</c:v>
                </c:pt>
                <c:pt idx="2771">
                  <c:v>185.63333299999999</c:v>
                </c:pt>
                <c:pt idx="2772">
                  <c:v>185.66666699999999</c:v>
                </c:pt>
                <c:pt idx="2773">
                  <c:v>185.7</c:v>
                </c:pt>
                <c:pt idx="2774">
                  <c:v>184.033333</c:v>
                </c:pt>
                <c:pt idx="2775">
                  <c:v>185.933333</c:v>
                </c:pt>
                <c:pt idx="2776">
                  <c:v>186.33333300000001</c:v>
                </c:pt>
                <c:pt idx="2777">
                  <c:v>185.73333299999999</c:v>
                </c:pt>
                <c:pt idx="2778">
                  <c:v>186.066667</c:v>
                </c:pt>
                <c:pt idx="2779">
                  <c:v>180.33333300000001</c:v>
                </c:pt>
                <c:pt idx="2780">
                  <c:v>185.73333299999999</c:v>
                </c:pt>
                <c:pt idx="2781">
                  <c:v>188</c:v>
                </c:pt>
                <c:pt idx="2782">
                  <c:v>187.73333299999999</c:v>
                </c:pt>
                <c:pt idx="2783">
                  <c:v>186.9</c:v>
                </c:pt>
                <c:pt idx="2784">
                  <c:v>184.66666699999999</c:v>
                </c:pt>
                <c:pt idx="2785">
                  <c:v>187.066667</c:v>
                </c:pt>
                <c:pt idx="2786">
                  <c:v>186.33333300000001</c:v>
                </c:pt>
                <c:pt idx="2787">
                  <c:v>186.76666700000001</c:v>
                </c:pt>
                <c:pt idx="2788">
                  <c:v>187.16666699999999</c:v>
                </c:pt>
                <c:pt idx="2789">
                  <c:v>181.933333</c:v>
                </c:pt>
                <c:pt idx="2790">
                  <c:v>187.433333</c:v>
                </c:pt>
                <c:pt idx="2791">
                  <c:v>188.1</c:v>
                </c:pt>
                <c:pt idx="2792">
                  <c:v>187.1</c:v>
                </c:pt>
                <c:pt idx="2793">
                  <c:v>188</c:v>
                </c:pt>
                <c:pt idx="2794">
                  <c:v>186.2</c:v>
                </c:pt>
                <c:pt idx="2795">
                  <c:v>188.13333299999999</c:v>
                </c:pt>
                <c:pt idx="2796">
                  <c:v>187.83333300000001</c:v>
                </c:pt>
                <c:pt idx="2797">
                  <c:v>188.7</c:v>
                </c:pt>
                <c:pt idx="2798">
                  <c:v>187.966667</c:v>
                </c:pt>
                <c:pt idx="2799">
                  <c:v>183.13333299999999</c:v>
                </c:pt>
                <c:pt idx="2800">
                  <c:v>187.66666699999999</c:v>
                </c:pt>
                <c:pt idx="2801">
                  <c:v>209.9</c:v>
                </c:pt>
                <c:pt idx="2802">
                  <c:v>188.8</c:v>
                </c:pt>
                <c:pt idx="2803">
                  <c:v>188.6</c:v>
                </c:pt>
                <c:pt idx="2804">
                  <c:v>187.1</c:v>
                </c:pt>
                <c:pt idx="2805">
                  <c:v>189.2</c:v>
                </c:pt>
                <c:pt idx="2806">
                  <c:v>188.566667</c:v>
                </c:pt>
                <c:pt idx="2807">
                  <c:v>190.2</c:v>
                </c:pt>
                <c:pt idx="2808">
                  <c:v>189.83333300000001</c:v>
                </c:pt>
                <c:pt idx="2809">
                  <c:v>184.466667</c:v>
                </c:pt>
                <c:pt idx="2810">
                  <c:v>189.73333299999999</c:v>
                </c:pt>
                <c:pt idx="2811">
                  <c:v>189.466667</c:v>
                </c:pt>
                <c:pt idx="2812">
                  <c:v>189.26666700000001</c:v>
                </c:pt>
                <c:pt idx="2813">
                  <c:v>190.033333</c:v>
                </c:pt>
                <c:pt idx="2814">
                  <c:v>209.433333</c:v>
                </c:pt>
                <c:pt idx="2815">
                  <c:v>189.8</c:v>
                </c:pt>
                <c:pt idx="2816">
                  <c:v>190.533333</c:v>
                </c:pt>
                <c:pt idx="2817">
                  <c:v>190.566667</c:v>
                </c:pt>
                <c:pt idx="2818">
                  <c:v>191.033333</c:v>
                </c:pt>
                <c:pt idx="2819">
                  <c:v>184.86666700000001</c:v>
                </c:pt>
                <c:pt idx="2820">
                  <c:v>190.966667</c:v>
                </c:pt>
                <c:pt idx="2821">
                  <c:v>190.7</c:v>
                </c:pt>
                <c:pt idx="2822">
                  <c:v>190.86666700000001</c:v>
                </c:pt>
                <c:pt idx="2823">
                  <c:v>191.16666699999999</c:v>
                </c:pt>
                <c:pt idx="2824">
                  <c:v>191.23333299999999</c:v>
                </c:pt>
                <c:pt idx="2825">
                  <c:v>191.066667</c:v>
                </c:pt>
                <c:pt idx="2826">
                  <c:v>192.13333299999999</c:v>
                </c:pt>
                <c:pt idx="2827">
                  <c:v>191.9</c:v>
                </c:pt>
                <c:pt idx="2828">
                  <c:v>191.933333</c:v>
                </c:pt>
                <c:pt idx="2829">
                  <c:v>187.6</c:v>
                </c:pt>
                <c:pt idx="2830">
                  <c:v>192.566667</c:v>
                </c:pt>
                <c:pt idx="2831">
                  <c:v>192.63333299999999</c:v>
                </c:pt>
                <c:pt idx="2832">
                  <c:v>192</c:v>
                </c:pt>
                <c:pt idx="2833">
                  <c:v>192.36666700000001</c:v>
                </c:pt>
                <c:pt idx="2834">
                  <c:v>191.066667</c:v>
                </c:pt>
                <c:pt idx="2835">
                  <c:v>192.533333</c:v>
                </c:pt>
                <c:pt idx="2836">
                  <c:v>193.566667</c:v>
                </c:pt>
                <c:pt idx="2837">
                  <c:v>192.66666699999999</c:v>
                </c:pt>
                <c:pt idx="2838">
                  <c:v>193.23333299999999</c:v>
                </c:pt>
                <c:pt idx="2839">
                  <c:v>187.1</c:v>
                </c:pt>
                <c:pt idx="2840">
                  <c:v>193.73333299999999</c:v>
                </c:pt>
                <c:pt idx="2841">
                  <c:v>193.83333300000001</c:v>
                </c:pt>
                <c:pt idx="2842">
                  <c:v>192.5</c:v>
                </c:pt>
                <c:pt idx="2843">
                  <c:v>193.4</c:v>
                </c:pt>
                <c:pt idx="2844">
                  <c:v>194.033333</c:v>
                </c:pt>
                <c:pt idx="2845">
                  <c:v>193.933333</c:v>
                </c:pt>
                <c:pt idx="2846">
                  <c:v>194.7</c:v>
                </c:pt>
                <c:pt idx="2847">
                  <c:v>193.83333300000001</c:v>
                </c:pt>
                <c:pt idx="2848">
                  <c:v>193.26666700000001</c:v>
                </c:pt>
                <c:pt idx="2849">
                  <c:v>188.9</c:v>
                </c:pt>
                <c:pt idx="2850">
                  <c:v>193.933333</c:v>
                </c:pt>
                <c:pt idx="2851">
                  <c:v>194.6</c:v>
                </c:pt>
                <c:pt idx="2852">
                  <c:v>194.66666699999999</c:v>
                </c:pt>
                <c:pt idx="2853">
                  <c:v>194.566667</c:v>
                </c:pt>
                <c:pt idx="2854">
                  <c:v>193</c:v>
                </c:pt>
                <c:pt idx="2855">
                  <c:v>212.13333299999999</c:v>
                </c:pt>
                <c:pt idx="2856">
                  <c:v>224.23333299999999</c:v>
                </c:pt>
                <c:pt idx="2857">
                  <c:v>198.933333</c:v>
                </c:pt>
                <c:pt idx="2858">
                  <c:v>200.26666700000001</c:v>
                </c:pt>
                <c:pt idx="2859">
                  <c:v>196.6</c:v>
                </c:pt>
                <c:pt idx="2860">
                  <c:v>200.13333299999999</c:v>
                </c:pt>
                <c:pt idx="2861">
                  <c:v>200.9</c:v>
                </c:pt>
                <c:pt idx="2862">
                  <c:v>200.86666700000001</c:v>
                </c:pt>
                <c:pt idx="2863">
                  <c:v>199.933333</c:v>
                </c:pt>
                <c:pt idx="2864">
                  <c:v>197.86666700000001</c:v>
                </c:pt>
                <c:pt idx="2865">
                  <c:v>199.63333299999999</c:v>
                </c:pt>
                <c:pt idx="2866">
                  <c:v>201</c:v>
                </c:pt>
                <c:pt idx="2867">
                  <c:v>200.36666700000001</c:v>
                </c:pt>
                <c:pt idx="2868">
                  <c:v>200.5</c:v>
                </c:pt>
                <c:pt idx="2869">
                  <c:v>197.13333299999999</c:v>
                </c:pt>
                <c:pt idx="2870">
                  <c:v>200.73333299999999</c:v>
                </c:pt>
                <c:pt idx="2871">
                  <c:v>201.66666699999999</c:v>
                </c:pt>
                <c:pt idx="2872">
                  <c:v>200.86666700000001</c:v>
                </c:pt>
                <c:pt idx="2873">
                  <c:v>201.16666699999999</c:v>
                </c:pt>
                <c:pt idx="2874">
                  <c:v>196.033333</c:v>
                </c:pt>
                <c:pt idx="2875">
                  <c:v>197.33333300000001</c:v>
                </c:pt>
                <c:pt idx="2876">
                  <c:v>197</c:v>
                </c:pt>
                <c:pt idx="2877">
                  <c:v>197.66666699999999</c:v>
                </c:pt>
                <c:pt idx="2878">
                  <c:v>197.16666699999999</c:v>
                </c:pt>
                <c:pt idx="2879">
                  <c:v>201.9</c:v>
                </c:pt>
                <c:pt idx="2880">
                  <c:v>198.1</c:v>
                </c:pt>
                <c:pt idx="2881">
                  <c:v>197.83333300000001</c:v>
                </c:pt>
                <c:pt idx="2882">
                  <c:v>198.16666699999999</c:v>
                </c:pt>
                <c:pt idx="2883">
                  <c:v>199.1</c:v>
                </c:pt>
                <c:pt idx="2884">
                  <c:v>197.36666700000001</c:v>
                </c:pt>
                <c:pt idx="2885">
                  <c:v>198</c:v>
                </c:pt>
                <c:pt idx="2886">
                  <c:v>197.933333</c:v>
                </c:pt>
                <c:pt idx="2887">
                  <c:v>198.4</c:v>
                </c:pt>
                <c:pt idx="2888">
                  <c:v>199.433333</c:v>
                </c:pt>
                <c:pt idx="2889">
                  <c:v>194.566667</c:v>
                </c:pt>
                <c:pt idx="2890">
                  <c:v>198.5</c:v>
                </c:pt>
                <c:pt idx="2891">
                  <c:v>199.1</c:v>
                </c:pt>
                <c:pt idx="2892">
                  <c:v>198.966667</c:v>
                </c:pt>
                <c:pt idx="2893">
                  <c:v>220.5</c:v>
                </c:pt>
                <c:pt idx="2894">
                  <c:v>198.26666700000001</c:v>
                </c:pt>
                <c:pt idx="2895">
                  <c:v>199.2</c:v>
                </c:pt>
                <c:pt idx="2896">
                  <c:v>200.066667</c:v>
                </c:pt>
                <c:pt idx="2897">
                  <c:v>199.16666699999999</c:v>
                </c:pt>
                <c:pt idx="2898">
                  <c:v>199.6</c:v>
                </c:pt>
                <c:pt idx="2899">
                  <c:v>195.2</c:v>
                </c:pt>
                <c:pt idx="2900">
                  <c:v>199.533333</c:v>
                </c:pt>
                <c:pt idx="2901">
                  <c:v>200.86666700000001</c:v>
                </c:pt>
                <c:pt idx="2902">
                  <c:v>199.7</c:v>
                </c:pt>
                <c:pt idx="2903">
                  <c:v>228.26666700000001</c:v>
                </c:pt>
                <c:pt idx="2904">
                  <c:v>207.466667</c:v>
                </c:pt>
                <c:pt idx="2905">
                  <c:v>205.5</c:v>
                </c:pt>
                <c:pt idx="2906">
                  <c:v>204.5</c:v>
                </c:pt>
                <c:pt idx="2907">
                  <c:v>205.933333</c:v>
                </c:pt>
                <c:pt idx="2908">
                  <c:v>206.13333299999999</c:v>
                </c:pt>
                <c:pt idx="2909">
                  <c:v>203.13333299999999</c:v>
                </c:pt>
                <c:pt idx="2910">
                  <c:v>205.86666700000001</c:v>
                </c:pt>
                <c:pt idx="2911">
                  <c:v>205.86666700000001</c:v>
                </c:pt>
                <c:pt idx="2912">
                  <c:v>205.6</c:v>
                </c:pt>
                <c:pt idx="2913">
                  <c:v>206</c:v>
                </c:pt>
                <c:pt idx="2914">
                  <c:v>204.63333299999999</c:v>
                </c:pt>
                <c:pt idx="2915">
                  <c:v>206.2</c:v>
                </c:pt>
                <c:pt idx="2916">
                  <c:v>206.566667</c:v>
                </c:pt>
                <c:pt idx="2917">
                  <c:v>207.6</c:v>
                </c:pt>
                <c:pt idx="2918">
                  <c:v>206.4</c:v>
                </c:pt>
                <c:pt idx="2919">
                  <c:v>202.63333299999999</c:v>
                </c:pt>
                <c:pt idx="2920">
                  <c:v>208.23333299999999</c:v>
                </c:pt>
                <c:pt idx="2921">
                  <c:v>206.533333</c:v>
                </c:pt>
                <c:pt idx="2922">
                  <c:v>207.933333</c:v>
                </c:pt>
                <c:pt idx="2923">
                  <c:v>207.433333</c:v>
                </c:pt>
                <c:pt idx="2924">
                  <c:v>205.73333299999999</c:v>
                </c:pt>
                <c:pt idx="2925">
                  <c:v>206.9</c:v>
                </c:pt>
                <c:pt idx="2926">
                  <c:v>207.26666700000001</c:v>
                </c:pt>
                <c:pt idx="2927">
                  <c:v>208.033333</c:v>
                </c:pt>
                <c:pt idx="2928">
                  <c:v>207.966667</c:v>
                </c:pt>
                <c:pt idx="2929">
                  <c:v>211.33333300000001</c:v>
                </c:pt>
                <c:pt idx="2930">
                  <c:v>211.966667</c:v>
                </c:pt>
                <c:pt idx="2931">
                  <c:v>208.8</c:v>
                </c:pt>
                <c:pt idx="2932">
                  <c:v>208.6</c:v>
                </c:pt>
                <c:pt idx="2933">
                  <c:v>209.033333</c:v>
                </c:pt>
                <c:pt idx="2934">
                  <c:v>208.16666699999999</c:v>
                </c:pt>
                <c:pt idx="2935">
                  <c:v>209.533333</c:v>
                </c:pt>
                <c:pt idx="2936">
                  <c:v>208.4</c:v>
                </c:pt>
                <c:pt idx="2937">
                  <c:v>210.1</c:v>
                </c:pt>
                <c:pt idx="2938">
                  <c:v>209.26666700000001</c:v>
                </c:pt>
                <c:pt idx="2939">
                  <c:v>206.26666700000001</c:v>
                </c:pt>
                <c:pt idx="2940">
                  <c:v>207.6</c:v>
                </c:pt>
                <c:pt idx="2941">
                  <c:v>210.26666700000001</c:v>
                </c:pt>
                <c:pt idx="2942">
                  <c:v>209.066667</c:v>
                </c:pt>
                <c:pt idx="2943">
                  <c:v>210.033333</c:v>
                </c:pt>
                <c:pt idx="2944">
                  <c:v>208.73333299999999</c:v>
                </c:pt>
                <c:pt idx="2945">
                  <c:v>209.63333299999999</c:v>
                </c:pt>
                <c:pt idx="2946">
                  <c:v>209.566667</c:v>
                </c:pt>
                <c:pt idx="2947">
                  <c:v>211.1</c:v>
                </c:pt>
                <c:pt idx="2948">
                  <c:v>211.033333</c:v>
                </c:pt>
                <c:pt idx="2949">
                  <c:v>207.36666700000001</c:v>
                </c:pt>
                <c:pt idx="2950">
                  <c:v>210.76666700000001</c:v>
                </c:pt>
                <c:pt idx="2951">
                  <c:v>210.3</c:v>
                </c:pt>
                <c:pt idx="2952">
                  <c:v>210.66666699999999</c:v>
                </c:pt>
                <c:pt idx="2953">
                  <c:v>210.23333299999999</c:v>
                </c:pt>
                <c:pt idx="2954">
                  <c:v>212.066667</c:v>
                </c:pt>
                <c:pt idx="2955">
                  <c:v>213.13333299999999</c:v>
                </c:pt>
                <c:pt idx="2956">
                  <c:v>212.76666700000001</c:v>
                </c:pt>
                <c:pt idx="2957">
                  <c:v>212.63333299999999</c:v>
                </c:pt>
                <c:pt idx="2958">
                  <c:v>211.5</c:v>
                </c:pt>
                <c:pt idx="2959">
                  <c:v>209.33333300000001</c:v>
                </c:pt>
                <c:pt idx="2960">
                  <c:v>211.76666700000001</c:v>
                </c:pt>
                <c:pt idx="2961">
                  <c:v>212.33333300000001</c:v>
                </c:pt>
                <c:pt idx="2962">
                  <c:v>212.2</c:v>
                </c:pt>
                <c:pt idx="2963">
                  <c:v>212.2</c:v>
                </c:pt>
                <c:pt idx="2964">
                  <c:v>211.26666700000001</c:v>
                </c:pt>
                <c:pt idx="2965">
                  <c:v>212.566667</c:v>
                </c:pt>
                <c:pt idx="2966">
                  <c:v>213.36666700000001</c:v>
                </c:pt>
                <c:pt idx="2967">
                  <c:v>236.16666699999999</c:v>
                </c:pt>
                <c:pt idx="2968">
                  <c:v>211.933333</c:v>
                </c:pt>
                <c:pt idx="2969">
                  <c:v>210.66666699999999</c:v>
                </c:pt>
                <c:pt idx="2970">
                  <c:v>211.3</c:v>
                </c:pt>
                <c:pt idx="2971">
                  <c:v>208.23333299999999</c:v>
                </c:pt>
                <c:pt idx="2972">
                  <c:v>208.3</c:v>
                </c:pt>
                <c:pt idx="2973">
                  <c:v>208.066667</c:v>
                </c:pt>
                <c:pt idx="2974">
                  <c:v>207.6</c:v>
                </c:pt>
                <c:pt idx="2975">
                  <c:v>212.066667</c:v>
                </c:pt>
                <c:pt idx="2976">
                  <c:v>209</c:v>
                </c:pt>
                <c:pt idx="2977">
                  <c:v>209.73333299999999</c:v>
                </c:pt>
                <c:pt idx="2978">
                  <c:v>210.23333299999999</c:v>
                </c:pt>
                <c:pt idx="2979">
                  <c:v>207.6</c:v>
                </c:pt>
                <c:pt idx="2980">
                  <c:v>209.1</c:v>
                </c:pt>
                <c:pt idx="2981">
                  <c:v>209</c:v>
                </c:pt>
                <c:pt idx="2982">
                  <c:v>209.533333</c:v>
                </c:pt>
                <c:pt idx="2983">
                  <c:v>209.8</c:v>
                </c:pt>
                <c:pt idx="2984">
                  <c:v>208.86666700000001</c:v>
                </c:pt>
                <c:pt idx="2985">
                  <c:v>209.566667</c:v>
                </c:pt>
                <c:pt idx="2986">
                  <c:v>209.86666700000001</c:v>
                </c:pt>
                <c:pt idx="2987">
                  <c:v>210.16666699999999</c:v>
                </c:pt>
                <c:pt idx="2988">
                  <c:v>209.76666700000001</c:v>
                </c:pt>
                <c:pt idx="2989">
                  <c:v>208.533333</c:v>
                </c:pt>
                <c:pt idx="2990">
                  <c:v>210.3</c:v>
                </c:pt>
                <c:pt idx="2991">
                  <c:v>210.66666699999999</c:v>
                </c:pt>
                <c:pt idx="2992">
                  <c:v>209.6</c:v>
                </c:pt>
                <c:pt idx="2993">
                  <c:v>210.73333299999999</c:v>
                </c:pt>
                <c:pt idx="2994">
                  <c:v>209</c:v>
                </c:pt>
                <c:pt idx="2995">
                  <c:v>223.36666700000001</c:v>
                </c:pt>
                <c:pt idx="2996">
                  <c:v>217.466667</c:v>
                </c:pt>
                <c:pt idx="2997">
                  <c:v>217.466667</c:v>
                </c:pt>
                <c:pt idx="2998">
                  <c:v>216.16666699999999</c:v>
                </c:pt>
                <c:pt idx="2999">
                  <c:v>213.6</c:v>
                </c:pt>
                <c:pt idx="3000">
                  <c:v>217.3</c:v>
                </c:pt>
                <c:pt idx="3001">
                  <c:v>216.9</c:v>
                </c:pt>
                <c:pt idx="3002">
                  <c:v>216.8</c:v>
                </c:pt>
                <c:pt idx="3003">
                  <c:v>216.4</c:v>
                </c:pt>
                <c:pt idx="3004">
                  <c:v>221.23333299999999</c:v>
                </c:pt>
                <c:pt idx="3005">
                  <c:v>217.36666700000001</c:v>
                </c:pt>
                <c:pt idx="3006">
                  <c:v>217.9</c:v>
                </c:pt>
                <c:pt idx="3007">
                  <c:v>217.33333300000001</c:v>
                </c:pt>
                <c:pt idx="3008">
                  <c:v>216.9</c:v>
                </c:pt>
                <c:pt idx="3009">
                  <c:v>214.7</c:v>
                </c:pt>
                <c:pt idx="3010">
                  <c:v>218.33333300000001</c:v>
                </c:pt>
                <c:pt idx="3011">
                  <c:v>218.36666700000001</c:v>
                </c:pt>
                <c:pt idx="3012">
                  <c:v>217.16666699999999</c:v>
                </c:pt>
                <c:pt idx="3013">
                  <c:v>218.23333299999999</c:v>
                </c:pt>
                <c:pt idx="3014">
                  <c:v>218</c:v>
                </c:pt>
                <c:pt idx="3015">
                  <c:v>219.433333</c:v>
                </c:pt>
                <c:pt idx="3016">
                  <c:v>219.83333300000001</c:v>
                </c:pt>
                <c:pt idx="3017">
                  <c:v>219.4</c:v>
                </c:pt>
                <c:pt idx="3018">
                  <c:v>219.73333299999999</c:v>
                </c:pt>
                <c:pt idx="3019">
                  <c:v>216.63333299999999</c:v>
                </c:pt>
                <c:pt idx="3020">
                  <c:v>218.9</c:v>
                </c:pt>
                <c:pt idx="3021">
                  <c:v>214.566667</c:v>
                </c:pt>
                <c:pt idx="3022">
                  <c:v>214.2</c:v>
                </c:pt>
                <c:pt idx="3023">
                  <c:v>215.033333</c:v>
                </c:pt>
                <c:pt idx="3024">
                  <c:v>214.23333299999999</c:v>
                </c:pt>
                <c:pt idx="3025">
                  <c:v>214.5</c:v>
                </c:pt>
                <c:pt idx="3026">
                  <c:v>214.73333299999999</c:v>
                </c:pt>
                <c:pt idx="3027">
                  <c:v>214.066667</c:v>
                </c:pt>
                <c:pt idx="3028">
                  <c:v>214.9</c:v>
                </c:pt>
                <c:pt idx="3029">
                  <c:v>213.13333299999999</c:v>
                </c:pt>
                <c:pt idx="3030">
                  <c:v>239.033333</c:v>
                </c:pt>
                <c:pt idx="3031">
                  <c:v>214.966667</c:v>
                </c:pt>
                <c:pt idx="3032">
                  <c:v>214.86666700000001</c:v>
                </c:pt>
                <c:pt idx="3033">
                  <c:v>216.2</c:v>
                </c:pt>
                <c:pt idx="3034">
                  <c:v>214.63333299999999</c:v>
                </c:pt>
                <c:pt idx="3035">
                  <c:v>214.9</c:v>
                </c:pt>
                <c:pt idx="3036">
                  <c:v>217.26666700000001</c:v>
                </c:pt>
                <c:pt idx="3037">
                  <c:v>215.1</c:v>
                </c:pt>
                <c:pt idx="3038">
                  <c:v>215.7</c:v>
                </c:pt>
                <c:pt idx="3039">
                  <c:v>214.933333</c:v>
                </c:pt>
                <c:pt idx="3040">
                  <c:v>216.6</c:v>
                </c:pt>
                <c:pt idx="3041">
                  <c:v>216.16666699999999</c:v>
                </c:pt>
                <c:pt idx="3042">
                  <c:v>216.23333299999999</c:v>
                </c:pt>
                <c:pt idx="3043">
                  <c:v>219.63333299999999</c:v>
                </c:pt>
                <c:pt idx="3044">
                  <c:v>217.466667</c:v>
                </c:pt>
                <c:pt idx="3045">
                  <c:v>216.63333299999999</c:v>
                </c:pt>
                <c:pt idx="3046">
                  <c:v>216.13333299999999</c:v>
                </c:pt>
                <c:pt idx="3047">
                  <c:v>217.3</c:v>
                </c:pt>
                <c:pt idx="3048">
                  <c:v>217.16666699999999</c:v>
                </c:pt>
                <c:pt idx="3049">
                  <c:v>216.2</c:v>
                </c:pt>
                <c:pt idx="3050">
                  <c:v>218</c:v>
                </c:pt>
                <c:pt idx="3051">
                  <c:v>217.63333299999999</c:v>
                </c:pt>
                <c:pt idx="3052">
                  <c:v>217.966667</c:v>
                </c:pt>
                <c:pt idx="3053">
                  <c:v>218.033333</c:v>
                </c:pt>
                <c:pt idx="3054">
                  <c:v>217.3</c:v>
                </c:pt>
                <c:pt idx="3055">
                  <c:v>217.533333</c:v>
                </c:pt>
                <c:pt idx="3056">
                  <c:v>218.16666699999999</c:v>
                </c:pt>
                <c:pt idx="3057">
                  <c:v>218.23333299999999</c:v>
                </c:pt>
                <c:pt idx="3058">
                  <c:v>218.3</c:v>
                </c:pt>
                <c:pt idx="3059">
                  <c:v>217.1</c:v>
                </c:pt>
                <c:pt idx="3060">
                  <c:v>218.5</c:v>
                </c:pt>
                <c:pt idx="3061">
                  <c:v>217.73333299999999</c:v>
                </c:pt>
                <c:pt idx="3062">
                  <c:v>218.8</c:v>
                </c:pt>
                <c:pt idx="3063">
                  <c:v>218.16666699999999</c:v>
                </c:pt>
                <c:pt idx="3064">
                  <c:v>218.33333300000001</c:v>
                </c:pt>
                <c:pt idx="3065">
                  <c:v>218.83333300000001</c:v>
                </c:pt>
                <c:pt idx="3066">
                  <c:v>219.533333</c:v>
                </c:pt>
                <c:pt idx="3067">
                  <c:v>218.966667</c:v>
                </c:pt>
                <c:pt idx="3068">
                  <c:v>219.566667</c:v>
                </c:pt>
                <c:pt idx="3069">
                  <c:v>218.16666699999999</c:v>
                </c:pt>
                <c:pt idx="3070">
                  <c:v>220.3</c:v>
                </c:pt>
                <c:pt idx="3071">
                  <c:v>219.1</c:v>
                </c:pt>
                <c:pt idx="3072">
                  <c:v>219.3</c:v>
                </c:pt>
                <c:pt idx="3073">
                  <c:v>220.2</c:v>
                </c:pt>
                <c:pt idx="3074">
                  <c:v>219.3</c:v>
                </c:pt>
                <c:pt idx="3075">
                  <c:v>220.5</c:v>
                </c:pt>
                <c:pt idx="3076">
                  <c:v>219.9</c:v>
                </c:pt>
                <c:pt idx="3077">
                  <c:v>221.13333299999999</c:v>
                </c:pt>
                <c:pt idx="3078">
                  <c:v>220.83333300000001</c:v>
                </c:pt>
                <c:pt idx="3079">
                  <c:v>219.66666699999999</c:v>
                </c:pt>
                <c:pt idx="3080">
                  <c:v>221.33333300000001</c:v>
                </c:pt>
                <c:pt idx="3081">
                  <c:v>221.36666700000001</c:v>
                </c:pt>
                <c:pt idx="3082">
                  <c:v>220.9</c:v>
                </c:pt>
                <c:pt idx="3083">
                  <c:v>221</c:v>
                </c:pt>
                <c:pt idx="3084">
                  <c:v>220.3</c:v>
                </c:pt>
                <c:pt idx="3085">
                  <c:v>221.933333</c:v>
                </c:pt>
                <c:pt idx="3086">
                  <c:v>221.933333</c:v>
                </c:pt>
                <c:pt idx="3087">
                  <c:v>222.33333300000001</c:v>
                </c:pt>
                <c:pt idx="3088">
                  <c:v>221.433333</c:v>
                </c:pt>
                <c:pt idx="3089">
                  <c:v>221</c:v>
                </c:pt>
                <c:pt idx="3090">
                  <c:v>221.5</c:v>
                </c:pt>
                <c:pt idx="3091">
                  <c:v>222.63333299999999</c:v>
                </c:pt>
                <c:pt idx="3092">
                  <c:v>221.933333</c:v>
                </c:pt>
                <c:pt idx="3093">
                  <c:v>222.3</c:v>
                </c:pt>
                <c:pt idx="3094">
                  <c:v>222.33333300000001</c:v>
                </c:pt>
                <c:pt idx="3095">
                  <c:v>222.83333300000001</c:v>
                </c:pt>
                <c:pt idx="3096">
                  <c:v>222.63333299999999</c:v>
                </c:pt>
                <c:pt idx="3097">
                  <c:v>222.466667</c:v>
                </c:pt>
                <c:pt idx="3098">
                  <c:v>222.73333299999999</c:v>
                </c:pt>
                <c:pt idx="3099">
                  <c:v>222.83333300000001</c:v>
                </c:pt>
                <c:pt idx="3100">
                  <c:v>222.933333</c:v>
                </c:pt>
                <c:pt idx="3101">
                  <c:v>223.16666699999999</c:v>
                </c:pt>
                <c:pt idx="3102">
                  <c:v>223.5</c:v>
                </c:pt>
                <c:pt idx="3103">
                  <c:v>224</c:v>
                </c:pt>
                <c:pt idx="3104">
                  <c:v>222.966667</c:v>
                </c:pt>
                <c:pt idx="3105">
                  <c:v>223.033333</c:v>
                </c:pt>
                <c:pt idx="3106">
                  <c:v>224.16666699999999</c:v>
                </c:pt>
                <c:pt idx="3107">
                  <c:v>224.1</c:v>
                </c:pt>
                <c:pt idx="3108">
                  <c:v>224.4</c:v>
                </c:pt>
                <c:pt idx="3109">
                  <c:v>223.73333299999999</c:v>
                </c:pt>
                <c:pt idx="3110">
                  <c:v>223.83333300000001</c:v>
                </c:pt>
                <c:pt idx="3111">
                  <c:v>223.933333</c:v>
                </c:pt>
                <c:pt idx="3112">
                  <c:v>224.433333</c:v>
                </c:pt>
                <c:pt idx="3113">
                  <c:v>224.13333299999999</c:v>
                </c:pt>
                <c:pt idx="3114">
                  <c:v>230.66666699999999</c:v>
                </c:pt>
                <c:pt idx="3115">
                  <c:v>227.3</c:v>
                </c:pt>
                <c:pt idx="3116">
                  <c:v>224.86666700000001</c:v>
                </c:pt>
                <c:pt idx="3117">
                  <c:v>225.066667</c:v>
                </c:pt>
                <c:pt idx="3118">
                  <c:v>225.933333</c:v>
                </c:pt>
                <c:pt idx="3119">
                  <c:v>225.76666700000001</c:v>
                </c:pt>
                <c:pt idx="3120">
                  <c:v>225.76666700000001</c:v>
                </c:pt>
                <c:pt idx="3121">
                  <c:v>225.33333300000001</c:v>
                </c:pt>
                <c:pt idx="3122">
                  <c:v>225.2</c:v>
                </c:pt>
                <c:pt idx="3123">
                  <c:v>225.83333300000001</c:v>
                </c:pt>
                <c:pt idx="3124">
                  <c:v>224.76666700000001</c:v>
                </c:pt>
                <c:pt idx="3125">
                  <c:v>226.13333299999999</c:v>
                </c:pt>
                <c:pt idx="3126">
                  <c:v>225.83333300000001</c:v>
                </c:pt>
                <c:pt idx="3127">
                  <c:v>227</c:v>
                </c:pt>
                <c:pt idx="3128">
                  <c:v>226.73333299999999</c:v>
                </c:pt>
                <c:pt idx="3129">
                  <c:v>226.23333299999999</c:v>
                </c:pt>
                <c:pt idx="3130">
                  <c:v>225.966667</c:v>
                </c:pt>
                <c:pt idx="3131">
                  <c:v>227.066667</c:v>
                </c:pt>
                <c:pt idx="3132">
                  <c:v>226.7</c:v>
                </c:pt>
                <c:pt idx="3133">
                  <c:v>228.86666700000001</c:v>
                </c:pt>
                <c:pt idx="3134">
                  <c:v>228.4</c:v>
                </c:pt>
                <c:pt idx="3135">
                  <c:v>228.533333</c:v>
                </c:pt>
                <c:pt idx="3136">
                  <c:v>227.433333</c:v>
                </c:pt>
                <c:pt idx="3137">
                  <c:v>227.33333300000001</c:v>
                </c:pt>
                <c:pt idx="3138">
                  <c:v>232.13333299999999</c:v>
                </c:pt>
                <c:pt idx="3139">
                  <c:v>227.9</c:v>
                </c:pt>
                <c:pt idx="3140">
                  <c:v>228.466667</c:v>
                </c:pt>
                <c:pt idx="3141">
                  <c:v>228.7</c:v>
                </c:pt>
                <c:pt idx="3142">
                  <c:v>252.2</c:v>
                </c:pt>
                <c:pt idx="3143">
                  <c:v>227.3</c:v>
                </c:pt>
                <c:pt idx="3144">
                  <c:v>228.4</c:v>
                </c:pt>
                <c:pt idx="3145">
                  <c:v>228.4</c:v>
                </c:pt>
                <c:pt idx="3146">
                  <c:v>228.5</c:v>
                </c:pt>
                <c:pt idx="3147">
                  <c:v>229.16666699999999</c:v>
                </c:pt>
                <c:pt idx="3148">
                  <c:v>228.566667</c:v>
                </c:pt>
                <c:pt idx="3149">
                  <c:v>228.63333299999999</c:v>
                </c:pt>
                <c:pt idx="3150">
                  <c:v>230.033333</c:v>
                </c:pt>
                <c:pt idx="3151">
                  <c:v>228.66666699999999</c:v>
                </c:pt>
                <c:pt idx="3152">
                  <c:v>229.73333299999999</c:v>
                </c:pt>
                <c:pt idx="3153">
                  <c:v>229.3</c:v>
                </c:pt>
                <c:pt idx="3154">
                  <c:v>229.7</c:v>
                </c:pt>
                <c:pt idx="3155">
                  <c:v>229.73333299999999</c:v>
                </c:pt>
                <c:pt idx="3156">
                  <c:v>229.466667</c:v>
                </c:pt>
                <c:pt idx="3157">
                  <c:v>254.23333299999999</c:v>
                </c:pt>
                <c:pt idx="3158">
                  <c:v>230.566667</c:v>
                </c:pt>
                <c:pt idx="3159">
                  <c:v>230.16666699999999</c:v>
                </c:pt>
                <c:pt idx="3160">
                  <c:v>229.7</c:v>
                </c:pt>
                <c:pt idx="3161">
                  <c:v>229.86666700000001</c:v>
                </c:pt>
                <c:pt idx="3162">
                  <c:v>229.966667</c:v>
                </c:pt>
                <c:pt idx="3163">
                  <c:v>229.33333300000001</c:v>
                </c:pt>
                <c:pt idx="3164">
                  <c:v>230.63333299999999</c:v>
                </c:pt>
                <c:pt idx="3165">
                  <c:v>230.433333</c:v>
                </c:pt>
                <c:pt idx="3166">
                  <c:v>231.033333</c:v>
                </c:pt>
                <c:pt idx="3167">
                  <c:v>230.8</c:v>
                </c:pt>
                <c:pt idx="3168">
                  <c:v>230.73333299999999</c:v>
                </c:pt>
                <c:pt idx="3169">
                  <c:v>231.26666700000001</c:v>
                </c:pt>
                <c:pt idx="3170">
                  <c:v>234.33333300000001</c:v>
                </c:pt>
                <c:pt idx="3171">
                  <c:v>231.8</c:v>
                </c:pt>
                <c:pt idx="3172">
                  <c:v>232.1</c:v>
                </c:pt>
                <c:pt idx="3173">
                  <c:v>231.33333300000001</c:v>
                </c:pt>
                <c:pt idx="3174">
                  <c:v>231.466667</c:v>
                </c:pt>
                <c:pt idx="3175">
                  <c:v>231.86666700000001</c:v>
                </c:pt>
                <c:pt idx="3176">
                  <c:v>232.2</c:v>
                </c:pt>
                <c:pt idx="3177">
                  <c:v>232.433333</c:v>
                </c:pt>
                <c:pt idx="3178">
                  <c:v>233.1</c:v>
                </c:pt>
                <c:pt idx="3179">
                  <c:v>230.83333300000001</c:v>
                </c:pt>
                <c:pt idx="3180">
                  <c:v>234.16666699999999</c:v>
                </c:pt>
                <c:pt idx="3181">
                  <c:v>232.533333</c:v>
                </c:pt>
                <c:pt idx="3182">
                  <c:v>233.566667</c:v>
                </c:pt>
                <c:pt idx="3183">
                  <c:v>233</c:v>
                </c:pt>
                <c:pt idx="3184">
                  <c:v>232.26666700000001</c:v>
                </c:pt>
                <c:pt idx="3185">
                  <c:v>232.9</c:v>
                </c:pt>
                <c:pt idx="3186">
                  <c:v>233.2</c:v>
                </c:pt>
                <c:pt idx="3187">
                  <c:v>233.1</c:v>
                </c:pt>
                <c:pt idx="3188">
                  <c:v>232.7</c:v>
                </c:pt>
                <c:pt idx="3189">
                  <c:v>237.3</c:v>
                </c:pt>
                <c:pt idx="3190">
                  <c:v>235.2</c:v>
                </c:pt>
                <c:pt idx="3191">
                  <c:v>234.23333299999999</c:v>
                </c:pt>
                <c:pt idx="3192">
                  <c:v>233.73333299999999</c:v>
                </c:pt>
                <c:pt idx="3193">
                  <c:v>234.066667</c:v>
                </c:pt>
                <c:pt idx="3194">
                  <c:v>233.33333300000001</c:v>
                </c:pt>
                <c:pt idx="3195">
                  <c:v>233.83333300000001</c:v>
                </c:pt>
                <c:pt idx="3196">
                  <c:v>233.33333300000001</c:v>
                </c:pt>
                <c:pt idx="3197">
                  <c:v>259.10000000000002</c:v>
                </c:pt>
                <c:pt idx="3198">
                  <c:v>228.23333299999999</c:v>
                </c:pt>
                <c:pt idx="3199">
                  <c:v>234.76666700000001</c:v>
                </c:pt>
                <c:pt idx="3200">
                  <c:v>228.63333299999999</c:v>
                </c:pt>
                <c:pt idx="3201">
                  <c:v>229.2</c:v>
                </c:pt>
                <c:pt idx="3202">
                  <c:v>228.9</c:v>
                </c:pt>
                <c:pt idx="3203">
                  <c:v>229.66666699999999</c:v>
                </c:pt>
                <c:pt idx="3204">
                  <c:v>228.433333</c:v>
                </c:pt>
                <c:pt idx="3205">
                  <c:v>230.4</c:v>
                </c:pt>
                <c:pt idx="3206">
                  <c:v>234.9</c:v>
                </c:pt>
                <c:pt idx="3207">
                  <c:v>235.7</c:v>
                </c:pt>
                <c:pt idx="3208">
                  <c:v>234.966667</c:v>
                </c:pt>
                <c:pt idx="3209">
                  <c:v>234.966667</c:v>
                </c:pt>
                <c:pt idx="3210">
                  <c:v>235.6</c:v>
                </c:pt>
                <c:pt idx="3211">
                  <c:v>235.63333299999999</c:v>
                </c:pt>
                <c:pt idx="3212">
                  <c:v>235.7</c:v>
                </c:pt>
                <c:pt idx="3213">
                  <c:v>235.6</c:v>
                </c:pt>
                <c:pt idx="3214">
                  <c:v>235.16666699999999</c:v>
                </c:pt>
                <c:pt idx="3215">
                  <c:v>235.73333299999999</c:v>
                </c:pt>
                <c:pt idx="3216">
                  <c:v>235.66666699999999</c:v>
                </c:pt>
                <c:pt idx="3217">
                  <c:v>237.033333</c:v>
                </c:pt>
                <c:pt idx="3218">
                  <c:v>236.5</c:v>
                </c:pt>
                <c:pt idx="3219">
                  <c:v>235.3</c:v>
                </c:pt>
                <c:pt idx="3220">
                  <c:v>236.9</c:v>
                </c:pt>
                <c:pt idx="3221">
                  <c:v>236.566667</c:v>
                </c:pt>
                <c:pt idx="3222">
                  <c:v>236.533333</c:v>
                </c:pt>
                <c:pt idx="3223">
                  <c:v>237.033333</c:v>
                </c:pt>
                <c:pt idx="3224">
                  <c:v>235.8</c:v>
                </c:pt>
                <c:pt idx="3225">
                  <c:v>237.1</c:v>
                </c:pt>
                <c:pt idx="3226">
                  <c:v>238.066667</c:v>
                </c:pt>
                <c:pt idx="3227">
                  <c:v>237.533333</c:v>
                </c:pt>
                <c:pt idx="3228">
                  <c:v>237.76666700000001</c:v>
                </c:pt>
                <c:pt idx="3229">
                  <c:v>237.433333</c:v>
                </c:pt>
                <c:pt idx="3230">
                  <c:v>237.3</c:v>
                </c:pt>
                <c:pt idx="3231">
                  <c:v>238.16666699999999</c:v>
                </c:pt>
                <c:pt idx="3232">
                  <c:v>238.26666700000001</c:v>
                </c:pt>
                <c:pt idx="3233">
                  <c:v>240.83333300000001</c:v>
                </c:pt>
                <c:pt idx="3234">
                  <c:v>237.86666700000001</c:v>
                </c:pt>
                <c:pt idx="3235">
                  <c:v>239.6</c:v>
                </c:pt>
                <c:pt idx="3236">
                  <c:v>238.933333</c:v>
                </c:pt>
                <c:pt idx="3237">
                  <c:v>239.13333299999999</c:v>
                </c:pt>
                <c:pt idx="3238">
                  <c:v>239.066667</c:v>
                </c:pt>
                <c:pt idx="3239">
                  <c:v>237.933333</c:v>
                </c:pt>
                <c:pt idx="3240">
                  <c:v>238.86666700000001</c:v>
                </c:pt>
                <c:pt idx="3241">
                  <c:v>239.466667</c:v>
                </c:pt>
                <c:pt idx="3242">
                  <c:v>239.2</c:v>
                </c:pt>
                <c:pt idx="3243">
                  <c:v>240.2</c:v>
                </c:pt>
                <c:pt idx="3244">
                  <c:v>239.16666699999999</c:v>
                </c:pt>
                <c:pt idx="3245">
                  <c:v>239.466667</c:v>
                </c:pt>
                <c:pt idx="3246">
                  <c:v>240.466667</c:v>
                </c:pt>
                <c:pt idx="3247">
                  <c:v>239.9</c:v>
                </c:pt>
                <c:pt idx="3248">
                  <c:v>240.73333299999999</c:v>
                </c:pt>
                <c:pt idx="3249">
                  <c:v>239.3</c:v>
                </c:pt>
                <c:pt idx="3250">
                  <c:v>239.9</c:v>
                </c:pt>
                <c:pt idx="3251">
                  <c:v>240.36666700000001</c:v>
                </c:pt>
                <c:pt idx="3252">
                  <c:v>240.566667</c:v>
                </c:pt>
                <c:pt idx="3253">
                  <c:v>239.66666699999999</c:v>
                </c:pt>
                <c:pt idx="3254">
                  <c:v>239.63333299999999</c:v>
                </c:pt>
                <c:pt idx="3255">
                  <c:v>241.1</c:v>
                </c:pt>
                <c:pt idx="3256">
                  <c:v>240.13333299999999</c:v>
                </c:pt>
                <c:pt idx="3257">
                  <c:v>241.033333</c:v>
                </c:pt>
                <c:pt idx="3258">
                  <c:v>241.76666700000001</c:v>
                </c:pt>
                <c:pt idx="3259">
                  <c:v>240.2</c:v>
                </c:pt>
                <c:pt idx="3260">
                  <c:v>242.1</c:v>
                </c:pt>
                <c:pt idx="3261">
                  <c:v>241.23333299999999</c:v>
                </c:pt>
                <c:pt idx="3262">
                  <c:v>241.8</c:v>
                </c:pt>
                <c:pt idx="3263">
                  <c:v>242.4</c:v>
                </c:pt>
                <c:pt idx="3264">
                  <c:v>242.1</c:v>
                </c:pt>
                <c:pt idx="3265">
                  <c:v>242.3</c:v>
                </c:pt>
                <c:pt idx="3266">
                  <c:v>242.6</c:v>
                </c:pt>
                <c:pt idx="3267">
                  <c:v>242.6</c:v>
                </c:pt>
                <c:pt idx="3268">
                  <c:v>242.66666699999999</c:v>
                </c:pt>
                <c:pt idx="3269">
                  <c:v>241.066667</c:v>
                </c:pt>
                <c:pt idx="3270">
                  <c:v>243.2</c:v>
                </c:pt>
                <c:pt idx="3271">
                  <c:v>242.33333300000001</c:v>
                </c:pt>
                <c:pt idx="3272">
                  <c:v>244.86666700000001</c:v>
                </c:pt>
                <c:pt idx="3273">
                  <c:v>242.8</c:v>
                </c:pt>
                <c:pt idx="3274">
                  <c:v>242.566667</c:v>
                </c:pt>
                <c:pt idx="3275">
                  <c:v>243.1</c:v>
                </c:pt>
                <c:pt idx="3276">
                  <c:v>243.6</c:v>
                </c:pt>
                <c:pt idx="3277">
                  <c:v>243.3</c:v>
                </c:pt>
                <c:pt idx="3278">
                  <c:v>244.23333299999999</c:v>
                </c:pt>
                <c:pt idx="3279">
                  <c:v>242.5</c:v>
                </c:pt>
                <c:pt idx="3280">
                  <c:v>243.7</c:v>
                </c:pt>
                <c:pt idx="3281">
                  <c:v>244.83333300000001</c:v>
                </c:pt>
                <c:pt idx="3282">
                  <c:v>243.3</c:v>
                </c:pt>
                <c:pt idx="3283">
                  <c:v>243.83333300000001</c:v>
                </c:pt>
                <c:pt idx="3284">
                  <c:v>243.566667</c:v>
                </c:pt>
                <c:pt idx="3285">
                  <c:v>243.966667</c:v>
                </c:pt>
                <c:pt idx="3286">
                  <c:v>243.76666700000001</c:v>
                </c:pt>
                <c:pt idx="3287">
                  <c:v>254.36666700000001</c:v>
                </c:pt>
                <c:pt idx="3288">
                  <c:v>244.86666700000001</c:v>
                </c:pt>
                <c:pt idx="3289">
                  <c:v>244.466667</c:v>
                </c:pt>
                <c:pt idx="3290">
                  <c:v>245.66666699999999</c:v>
                </c:pt>
                <c:pt idx="3291">
                  <c:v>245.5</c:v>
                </c:pt>
                <c:pt idx="3292">
                  <c:v>244.83333300000001</c:v>
                </c:pt>
                <c:pt idx="3293">
                  <c:v>244.933333</c:v>
                </c:pt>
                <c:pt idx="3294">
                  <c:v>245.23333299999999</c:v>
                </c:pt>
                <c:pt idx="3295">
                  <c:v>245.3</c:v>
                </c:pt>
                <c:pt idx="3296">
                  <c:v>245.76666700000001</c:v>
                </c:pt>
                <c:pt idx="3297">
                  <c:v>245.966667</c:v>
                </c:pt>
                <c:pt idx="3298">
                  <c:v>246.1</c:v>
                </c:pt>
                <c:pt idx="3299">
                  <c:v>244.63333299999999</c:v>
                </c:pt>
                <c:pt idx="3300">
                  <c:v>246.33333300000001</c:v>
                </c:pt>
                <c:pt idx="3301">
                  <c:v>246.36666700000001</c:v>
                </c:pt>
                <c:pt idx="3302">
                  <c:v>246</c:v>
                </c:pt>
                <c:pt idx="3303">
                  <c:v>247.23333299999999</c:v>
                </c:pt>
                <c:pt idx="3304">
                  <c:v>247</c:v>
                </c:pt>
                <c:pt idx="3305">
                  <c:v>246.6</c:v>
                </c:pt>
                <c:pt idx="3306">
                  <c:v>246.5</c:v>
                </c:pt>
                <c:pt idx="3307">
                  <c:v>247.566667</c:v>
                </c:pt>
                <c:pt idx="3308">
                  <c:v>246.933333</c:v>
                </c:pt>
                <c:pt idx="3309">
                  <c:v>245.566667</c:v>
                </c:pt>
                <c:pt idx="3310">
                  <c:v>249.033333</c:v>
                </c:pt>
                <c:pt idx="3311">
                  <c:v>247.1</c:v>
                </c:pt>
                <c:pt idx="3312">
                  <c:v>247.066667</c:v>
                </c:pt>
                <c:pt idx="3313">
                  <c:v>248.26666700000001</c:v>
                </c:pt>
                <c:pt idx="3314">
                  <c:v>247.2</c:v>
                </c:pt>
                <c:pt idx="3315">
                  <c:v>247.86666700000001</c:v>
                </c:pt>
                <c:pt idx="3316">
                  <c:v>250.23333299999999</c:v>
                </c:pt>
                <c:pt idx="3317">
                  <c:v>247.9</c:v>
                </c:pt>
                <c:pt idx="3318">
                  <c:v>247.966667</c:v>
                </c:pt>
                <c:pt idx="3319">
                  <c:v>247.36666700000001</c:v>
                </c:pt>
                <c:pt idx="3320">
                  <c:v>247.73333299999999</c:v>
                </c:pt>
                <c:pt idx="3321">
                  <c:v>248.566667</c:v>
                </c:pt>
                <c:pt idx="3322">
                  <c:v>249.73333299999999</c:v>
                </c:pt>
                <c:pt idx="3323">
                  <c:v>249.433333</c:v>
                </c:pt>
                <c:pt idx="3324">
                  <c:v>247.63333299999999</c:v>
                </c:pt>
                <c:pt idx="3325">
                  <c:v>248.83333300000001</c:v>
                </c:pt>
                <c:pt idx="3326">
                  <c:v>249.5</c:v>
                </c:pt>
                <c:pt idx="3327">
                  <c:v>249.2</c:v>
                </c:pt>
                <c:pt idx="3328">
                  <c:v>248.966667</c:v>
                </c:pt>
                <c:pt idx="3329">
                  <c:v>246.433333</c:v>
                </c:pt>
                <c:pt idx="3330">
                  <c:v>248.66666699999999</c:v>
                </c:pt>
                <c:pt idx="3331">
                  <c:v>249.63333299999999</c:v>
                </c:pt>
                <c:pt idx="3332">
                  <c:v>248.76666700000001</c:v>
                </c:pt>
                <c:pt idx="3333">
                  <c:v>250.6</c:v>
                </c:pt>
                <c:pt idx="3334">
                  <c:v>249.5</c:v>
                </c:pt>
                <c:pt idx="3335">
                  <c:v>250.66666699999999</c:v>
                </c:pt>
                <c:pt idx="3336">
                  <c:v>250.966667</c:v>
                </c:pt>
                <c:pt idx="3337">
                  <c:v>251.3</c:v>
                </c:pt>
                <c:pt idx="3338">
                  <c:v>250.533333</c:v>
                </c:pt>
                <c:pt idx="3339">
                  <c:v>249.66666699999999</c:v>
                </c:pt>
                <c:pt idx="3340">
                  <c:v>251</c:v>
                </c:pt>
                <c:pt idx="3341">
                  <c:v>251.26666700000001</c:v>
                </c:pt>
                <c:pt idx="3342">
                  <c:v>250.9</c:v>
                </c:pt>
                <c:pt idx="3343">
                  <c:v>252.23333299999999</c:v>
                </c:pt>
                <c:pt idx="3344">
                  <c:v>250.86666700000001</c:v>
                </c:pt>
                <c:pt idx="3345">
                  <c:v>251.433333</c:v>
                </c:pt>
                <c:pt idx="3346">
                  <c:v>251.73333299999999</c:v>
                </c:pt>
                <c:pt idx="3347">
                  <c:v>252.63333299999999</c:v>
                </c:pt>
                <c:pt idx="3348">
                  <c:v>251.066667</c:v>
                </c:pt>
                <c:pt idx="3349">
                  <c:v>250.5</c:v>
                </c:pt>
                <c:pt idx="3350">
                  <c:v>253.76666700000001</c:v>
                </c:pt>
                <c:pt idx="3351">
                  <c:v>252.3</c:v>
                </c:pt>
                <c:pt idx="3352">
                  <c:v>252.4</c:v>
                </c:pt>
                <c:pt idx="3353">
                  <c:v>252.466667</c:v>
                </c:pt>
                <c:pt idx="3354">
                  <c:v>251.466667</c:v>
                </c:pt>
                <c:pt idx="3355">
                  <c:v>252.6</c:v>
                </c:pt>
                <c:pt idx="3356">
                  <c:v>251.533333</c:v>
                </c:pt>
                <c:pt idx="3357">
                  <c:v>252.966667</c:v>
                </c:pt>
                <c:pt idx="3358">
                  <c:v>278.39999999999998</c:v>
                </c:pt>
                <c:pt idx="3359">
                  <c:v>252.466667</c:v>
                </c:pt>
                <c:pt idx="3360">
                  <c:v>253.63333299999999</c:v>
                </c:pt>
                <c:pt idx="3361">
                  <c:v>252.7</c:v>
                </c:pt>
                <c:pt idx="3362">
                  <c:v>253.16666699999999</c:v>
                </c:pt>
                <c:pt idx="3363">
                  <c:v>253.2</c:v>
                </c:pt>
                <c:pt idx="3364">
                  <c:v>252.533333</c:v>
                </c:pt>
                <c:pt idx="3365">
                  <c:v>254.566667</c:v>
                </c:pt>
                <c:pt idx="3366">
                  <c:v>254.2</c:v>
                </c:pt>
                <c:pt idx="3367">
                  <c:v>255.4</c:v>
                </c:pt>
                <c:pt idx="3368">
                  <c:v>255.433333</c:v>
                </c:pt>
                <c:pt idx="3369">
                  <c:v>252.4</c:v>
                </c:pt>
                <c:pt idx="3370">
                  <c:v>254.13333299999999</c:v>
                </c:pt>
                <c:pt idx="3371">
                  <c:v>254.2</c:v>
                </c:pt>
                <c:pt idx="3372">
                  <c:v>254.466667</c:v>
                </c:pt>
                <c:pt idx="3373">
                  <c:v>254.16666699999999</c:v>
                </c:pt>
                <c:pt idx="3374">
                  <c:v>253.466667</c:v>
                </c:pt>
                <c:pt idx="3375">
                  <c:v>255.4</c:v>
                </c:pt>
                <c:pt idx="3376">
                  <c:v>255.033333</c:v>
                </c:pt>
                <c:pt idx="3377">
                  <c:v>254.63333299999999</c:v>
                </c:pt>
                <c:pt idx="3378">
                  <c:v>262.10000000000002</c:v>
                </c:pt>
                <c:pt idx="3379">
                  <c:v>251.8</c:v>
                </c:pt>
                <c:pt idx="3380">
                  <c:v>254.933333</c:v>
                </c:pt>
                <c:pt idx="3381">
                  <c:v>254.466667</c:v>
                </c:pt>
                <c:pt idx="3382">
                  <c:v>255.26666700000001</c:v>
                </c:pt>
                <c:pt idx="3383">
                  <c:v>255.066667</c:v>
                </c:pt>
                <c:pt idx="3384">
                  <c:v>254.5</c:v>
                </c:pt>
                <c:pt idx="3385">
                  <c:v>255.26666700000001</c:v>
                </c:pt>
                <c:pt idx="3386">
                  <c:v>255.466667</c:v>
                </c:pt>
                <c:pt idx="3387">
                  <c:v>255.433333</c:v>
                </c:pt>
                <c:pt idx="3388">
                  <c:v>255.36666700000001</c:v>
                </c:pt>
                <c:pt idx="3389">
                  <c:v>253.7</c:v>
                </c:pt>
                <c:pt idx="3390">
                  <c:v>256.566667</c:v>
                </c:pt>
                <c:pt idx="3391">
                  <c:v>255.933333</c:v>
                </c:pt>
                <c:pt idx="3392">
                  <c:v>255.36666700000001</c:v>
                </c:pt>
                <c:pt idx="3393">
                  <c:v>256.46666699999997</c:v>
                </c:pt>
                <c:pt idx="3394">
                  <c:v>255.13333299999999</c:v>
                </c:pt>
                <c:pt idx="3395">
                  <c:v>256.39999999999998</c:v>
                </c:pt>
                <c:pt idx="3396">
                  <c:v>256.89999999999998</c:v>
                </c:pt>
                <c:pt idx="3397">
                  <c:v>256.53333300000003</c:v>
                </c:pt>
                <c:pt idx="3398">
                  <c:v>256.2</c:v>
                </c:pt>
                <c:pt idx="3399">
                  <c:v>254.566667</c:v>
                </c:pt>
                <c:pt idx="3400">
                  <c:v>256.16666700000002</c:v>
                </c:pt>
                <c:pt idx="3401">
                  <c:v>256.33333299999998</c:v>
                </c:pt>
                <c:pt idx="3402">
                  <c:v>259.16666700000002</c:v>
                </c:pt>
                <c:pt idx="3403">
                  <c:v>257.3</c:v>
                </c:pt>
                <c:pt idx="3404">
                  <c:v>256.566667</c:v>
                </c:pt>
                <c:pt idx="3405">
                  <c:v>257.46666699999997</c:v>
                </c:pt>
                <c:pt idx="3406">
                  <c:v>256.86666700000001</c:v>
                </c:pt>
                <c:pt idx="3407">
                  <c:v>259.2</c:v>
                </c:pt>
                <c:pt idx="3408">
                  <c:v>258.33333299999998</c:v>
                </c:pt>
                <c:pt idx="3409">
                  <c:v>256.13333299999999</c:v>
                </c:pt>
                <c:pt idx="3410">
                  <c:v>258.66666700000002</c:v>
                </c:pt>
                <c:pt idx="3411">
                  <c:v>259.10000000000002</c:v>
                </c:pt>
                <c:pt idx="3412">
                  <c:v>258.83333299999998</c:v>
                </c:pt>
                <c:pt idx="3413">
                  <c:v>259.433333</c:v>
                </c:pt>
                <c:pt idx="3414">
                  <c:v>258.33333299999998</c:v>
                </c:pt>
                <c:pt idx="3415">
                  <c:v>260.23333300000002</c:v>
                </c:pt>
                <c:pt idx="3416">
                  <c:v>259.5</c:v>
                </c:pt>
                <c:pt idx="3417">
                  <c:v>259.33333299999998</c:v>
                </c:pt>
                <c:pt idx="3418">
                  <c:v>260.26666699999998</c:v>
                </c:pt>
                <c:pt idx="3419">
                  <c:v>256.86666700000001</c:v>
                </c:pt>
                <c:pt idx="3420">
                  <c:v>261.23333300000002</c:v>
                </c:pt>
                <c:pt idx="3421">
                  <c:v>260.03333300000003</c:v>
                </c:pt>
                <c:pt idx="3422">
                  <c:v>259.933333</c:v>
                </c:pt>
                <c:pt idx="3423">
                  <c:v>260.36666700000001</c:v>
                </c:pt>
                <c:pt idx="3424">
                  <c:v>259.03333300000003</c:v>
                </c:pt>
                <c:pt idx="3425">
                  <c:v>261.89999999999998</c:v>
                </c:pt>
                <c:pt idx="3426">
                  <c:v>260.2</c:v>
                </c:pt>
                <c:pt idx="3427">
                  <c:v>260.89999999999998</c:v>
                </c:pt>
                <c:pt idx="3428">
                  <c:v>260.76666699999998</c:v>
                </c:pt>
                <c:pt idx="3429">
                  <c:v>257.60000000000002</c:v>
                </c:pt>
                <c:pt idx="3430">
                  <c:v>261.03333300000003</c:v>
                </c:pt>
                <c:pt idx="3431">
                  <c:v>260.53333300000003</c:v>
                </c:pt>
                <c:pt idx="3432">
                  <c:v>261.03333300000003</c:v>
                </c:pt>
                <c:pt idx="3433">
                  <c:v>260.7</c:v>
                </c:pt>
                <c:pt idx="3434">
                  <c:v>259.7</c:v>
                </c:pt>
                <c:pt idx="3435">
                  <c:v>261.60000000000002</c:v>
                </c:pt>
                <c:pt idx="3436">
                  <c:v>262.23333300000002</c:v>
                </c:pt>
                <c:pt idx="3437">
                  <c:v>261.39999999999998</c:v>
                </c:pt>
                <c:pt idx="3438">
                  <c:v>261.46666699999997</c:v>
                </c:pt>
                <c:pt idx="3439">
                  <c:v>259.03333300000003</c:v>
                </c:pt>
                <c:pt idx="3440">
                  <c:v>261.83333299999998</c:v>
                </c:pt>
                <c:pt idx="3441">
                  <c:v>262.46666699999997</c:v>
                </c:pt>
                <c:pt idx="3442">
                  <c:v>260.73333300000002</c:v>
                </c:pt>
                <c:pt idx="3443">
                  <c:v>261.39999999999998</c:v>
                </c:pt>
                <c:pt idx="3444">
                  <c:v>261.89999999999998</c:v>
                </c:pt>
                <c:pt idx="3445">
                  <c:v>262.33333299999998</c:v>
                </c:pt>
                <c:pt idx="3446">
                  <c:v>263.7</c:v>
                </c:pt>
                <c:pt idx="3447">
                  <c:v>263.73333300000002</c:v>
                </c:pt>
                <c:pt idx="3448">
                  <c:v>261.89999999999998</c:v>
                </c:pt>
                <c:pt idx="3449">
                  <c:v>260.46666699999997</c:v>
                </c:pt>
                <c:pt idx="3450">
                  <c:v>262.10000000000002</c:v>
                </c:pt>
                <c:pt idx="3451">
                  <c:v>263.3</c:v>
                </c:pt>
                <c:pt idx="3452">
                  <c:v>263.566667</c:v>
                </c:pt>
                <c:pt idx="3453">
                  <c:v>262.76666699999998</c:v>
                </c:pt>
                <c:pt idx="3454">
                  <c:v>262.86666700000001</c:v>
                </c:pt>
                <c:pt idx="3455">
                  <c:v>263.89999999999998</c:v>
                </c:pt>
                <c:pt idx="3456">
                  <c:v>262.86666700000001</c:v>
                </c:pt>
                <c:pt idx="3457">
                  <c:v>263.66666700000002</c:v>
                </c:pt>
                <c:pt idx="3458">
                  <c:v>264.63333299999999</c:v>
                </c:pt>
                <c:pt idx="3459">
                  <c:v>261.63333299999999</c:v>
                </c:pt>
                <c:pt idx="3460">
                  <c:v>264.33333299999998</c:v>
                </c:pt>
                <c:pt idx="3461">
                  <c:v>264.46666699999997</c:v>
                </c:pt>
                <c:pt idx="3462">
                  <c:v>264.5</c:v>
                </c:pt>
                <c:pt idx="3463">
                  <c:v>264.73333300000002</c:v>
                </c:pt>
                <c:pt idx="3464">
                  <c:v>264.26666699999998</c:v>
                </c:pt>
                <c:pt idx="3465">
                  <c:v>264.933333</c:v>
                </c:pt>
                <c:pt idx="3466">
                  <c:v>265.23333300000002</c:v>
                </c:pt>
                <c:pt idx="3467">
                  <c:v>265.03333300000003</c:v>
                </c:pt>
                <c:pt idx="3468">
                  <c:v>265.10000000000002</c:v>
                </c:pt>
                <c:pt idx="3469">
                  <c:v>262.566667</c:v>
                </c:pt>
                <c:pt idx="3470">
                  <c:v>265.23333300000002</c:v>
                </c:pt>
                <c:pt idx="3471">
                  <c:v>264.89999999999998</c:v>
                </c:pt>
                <c:pt idx="3472">
                  <c:v>265.86666700000001</c:v>
                </c:pt>
                <c:pt idx="3473">
                  <c:v>265.89999999999998</c:v>
                </c:pt>
                <c:pt idx="3474">
                  <c:v>264.933333</c:v>
                </c:pt>
                <c:pt idx="3475">
                  <c:v>265.10000000000002</c:v>
                </c:pt>
                <c:pt idx="3476">
                  <c:v>266.46666699999997</c:v>
                </c:pt>
                <c:pt idx="3477">
                  <c:v>265.66666700000002</c:v>
                </c:pt>
                <c:pt idx="3478">
                  <c:v>266.7</c:v>
                </c:pt>
                <c:pt idx="3479">
                  <c:v>264.39999999999998</c:v>
                </c:pt>
                <c:pt idx="3480">
                  <c:v>266.566667</c:v>
                </c:pt>
                <c:pt idx="3481">
                  <c:v>266.10000000000002</c:v>
                </c:pt>
                <c:pt idx="3482">
                  <c:v>266.2</c:v>
                </c:pt>
                <c:pt idx="3483">
                  <c:v>274.39999999999998</c:v>
                </c:pt>
                <c:pt idx="3484">
                  <c:v>265.60000000000002</c:v>
                </c:pt>
                <c:pt idx="3485">
                  <c:v>268.16666700000002</c:v>
                </c:pt>
                <c:pt idx="3486">
                  <c:v>268.03333300000003</c:v>
                </c:pt>
                <c:pt idx="3487">
                  <c:v>267.73333300000002</c:v>
                </c:pt>
                <c:pt idx="3488">
                  <c:v>267.066667</c:v>
                </c:pt>
                <c:pt idx="3489">
                  <c:v>265.433333</c:v>
                </c:pt>
                <c:pt idx="3490">
                  <c:v>268.5</c:v>
                </c:pt>
                <c:pt idx="3491">
                  <c:v>268.86666700000001</c:v>
                </c:pt>
                <c:pt idx="3492">
                  <c:v>267.63333299999999</c:v>
                </c:pt>
                <c:pt idx="3493">
                  <c:v>269.16666700000002</c:v>
                </c:pt>
                <c:pt idx="3494">
                  <c:v>267.83333299999998</c:v>
                </c:pt>
                <c:pt idx="3495">
                  <c:v>268.89999999999998</c:v>
                </c:pt>
                <c:pt idx="3496">
                  <c:v>269.13333299999999</c:v>
                </c:pt>
                <c:pt idx="3497">
                  <c:v>269.23333300000002</c:v>
                </c:pt>
                <c:pt idx="3498">
                  <c:v>267.89999999999998</c:v>
                </c:pt>
                <c:pt idx="3499">
                  <c:v>266.39999999999998</c:v>
                </c:pt>
                <c:pt idx="3500">
                  <c:v>268.73333300000002</c:v>
                </c:pt>
                <c:pt idx="3501">
                  <c:v>269.73333300000002</c:v>
                </c:pt>
                <c:pt idx="3502">
                  <c:v>269.86666700000001</c:v>
                </c:pt>
                <c:pt idx="3503">
                  <c:v>270.16666700000002</c:v>
                </c:pt>
                <c:pt idx="3504">
                  <c:v>269.23333300000002</c:v>
                </c:pt>
                <c:pt idx="3505">
                  <c:v>271.13333299999999</c:v>
                </c:pt>
                <c:pt idx="3506">
                  <c:v>269.23333300000002</c:v>
                </c:pt>
                <c:pt idx="3507">
                  <c:v>271.066667</c:v>
                </c:pt>
                <c:pt idx="3508">
                  <c:v>270.46666699999997</c:v>
                </c:pt>
                <c:pt idx="3509">
                  <c:v>268.066667</c:v>
                </c:pt>
                <c:pt idx="3510">
                  <c:v>271.39999999999998</c:v>
                </c:pt>
                <c:pt idx="3511">
                  <c:v>270.23333300000002</c:v>
                </c:pt>
                <c:pt idx="3512">
                  <c:v>270.86666700000001</c:v>
                </c:pt>
                <c:pt idx="3513">
                  <c:v>270.933333</c:v>
                </c:pt>
                <c:pt idx="3514">
                  <c:v>269.566667</c:v>
                </c:pt>
                <c:pt idx="3515">
                  <c:v>271</c:v>
                </c:pt>
                <c:pt idx="3516">
                  <c:v>273</c:v>
                </c:pt>
                <c:pt idx="3517">
                  <c:v>270.96666699999997</c:v>
                </c:pt>
                <c:pt idx="3518">
                  <c:v>272.53333300000003</c:v>
                </c:pt>
                <c:pt idx="3519">
                  <c:v>275.066667</c:v>
                </c:pt>
                <c:pt idx="3520">
                  <c:v>270.86666700000001</c:v>
                </c:pt>
                <c:pt idx="3521">
                  <c:v>271.16666700000002</c:v>
                </c:pt>
                <c:pt idx="3522">
                  <c:v>272.2</c:v>
                </c:pt>
                <c:pt idx="3523">
                  <c:v>271.46666699999997</c:v>
                </c:pt>
                <c:pt idx="3524">
                  <c:v>271.33333299999998</c:v>
                </c:pt>
                <c:pt idx="3525">
                  <c:v>273.36666700000001</c:v>
                </c:pt>
                <c:pt idx="3526">
                  <c:v>272.566667</c:v>
                </c:pt>
                <c:pt idx="3527">
                  <c:v>272.63333299999999</c:v>
                </c:pt>
                <c:pt idx="3528">
                  <c:v>272.5</c:v>
                </c:pt>
                <c:pt idx="3529">
                  <c:v>268.63333299999999</c:v>
                </c:pt>
                <c:pt idx="3530">
                  <c:v>273.83333299999998</c:v>
                </c:pt>
                <c:pt idx="3531">
                  <c:v>272.63333299999999</c:v>
                </c:pt>
                <c:pt idx="3532">
                  <c:v>272.73333300000002</c:v>
                </c:pt>
                <c:pt idx="3533">
                  <c:v>281.13333299999999</c:v>
                </c:pt>
                <c:pt idx="3534">
                  <c:v>271.10000000000002</c:v>
                </c:pt>
                <c:pt idx="3535">
                  <c:v>272.8</c:v>
                </c:pt>
                <c:pt idx="3536">
                  <c:v>272.3</c:v>
                </c:pt>
                <c:pt idx="3537">
                  <c:v>273.10000000000002</c:v>
                </c:pt>
                <c:pt idx="3538">
                  <c:v>272.7</c:v>
                </c:pt>
                <c:pt idx="3539">
                  <c:v>270.03333300000003</c:v>
                </c:pt>
                <c:pt idx="3540">
                  <c:v>273.63333299999999</c:v>
                </c:pt>
                <c:pt idx="3541">
                  <c:v>272.933333</c:v>
                </c:pt>
                <c:pt idx="3542">
                  <c:v>271.89999999999998</c:v>
                </c:pt>
                <c:pt idx="3543">
                  <c:v>273.63333299999999</c:v>
                </c:pt>
                <c:pt idx="3544">
                  <c:v>271.433333</c:v>
                </c:pt>
                <c:pt idx="3545">
                  <c:v>273.3</c:v>
                </c:pt>
                <c:pt idx="3546">
                  <c:v>274.066667</c:v>
                </c:pt>
                <c:pt idx="3547">
                  <c:v>274.566667</c:v>
                </c:pt>
                <c:pt idx="3548">
                  <c:v>272.433333</c:v>
                </c:pt>
                <c:pt idx="3549">
                  <c:v>271.76666699999998</c:v>
                </c:pt>
                <c:pt idx="3550">
                  <c:v>273.03333300000003</c:v>
                </c:pt>
                <c:pt idx="3551">
                  <c:v>274.066667</c:v>
                </c:pt>
                <c:pt idx="3552">
                  <c:v>274.96666699999997</c:v>
                </c:pt>
                <c:pt idx="3553">
                  <c:v>275.36666700000001</c:v>
                </c:pt>
                <c:pt idx="3554">
                  <c:v>274.36666700000001</c:v>
                </c:pt>
                <c:pt idx="3555">
                  <c:v>274.7</c:v>
                </c:pt>
                <c:pt idx="3556">
                  <c:v>273.63333299999999</c:v>
                </c:pt>
                <c:pt idx="3557">
                  <c:v>274.83333299999998</c:v>
                </c:pt>
                <c:pt idx="3558">
                  <c:v>274.933333</c:v>
                </c:pt>
                <c:pt idx="3559">
                  <c:v>272.2</c:v>
                </c:pt>
                <c:pt idx="3560">
                  <c:v>275.03333300000003</c:v>
                </c:pt>
                <c:pt idx="3561">
                  <c:v>276.5</c:v>
                </c:pt>
                <c:pt idx="3562">
                  <c:v>275.96666699999997</c:v>
                </c:pt>
                <c:pt idx="3563">
                  <c:v>275.66666700000002</c:v>
                </c:pt>
                <c:pt idx="3564">
                  <c:v>275.16666700000002</c:v>
                </c:pt>
                <c:pt idx="3565">
                  <c:v>277.36666700000001</c:v>
                </c:pt>
                <c:pt idx="3566">
                  <c:v>276.36666700000001</c:v>
                </c:pt>
                <c:pt idx="3567">
                  <c:v>276.7</c:v>
                </c:pt>
                <c:pt idx="3568">
                  <c:v>276.2</c:v>
                </c:pt>
                <c:pt idx="3569">
                  <c:v>272.7</c:v>
                </c:pt>
                <c:pt idx="3570">
                  <c:v>277.53333300000003</c:v>
                </c:pt>
                <c:pt idx="3571">
                  <c:v>276.60000000000002</c:v>
                </c:pt>
                <c:pt idx="3572">
                  <c:v>277.5</c:v>
                </c:pt>
                <c:pt idx="3573">
                  <c:v>276.8</c:v>
                </c:pt>
                <c:pt idx="3574">
                  <c:v>276.53333300000003</c:v>
                </c:pt>
                <c:pt idx="3575">
                  <c:v>277.26666699999998</c:v>
                </c:pt>
                <c:pt idx="3576">
                  <c:v>277.33333299999998</c:v>
                </c:pt>
                <c:pt idx="3577">
                  <c:v>277.933333</c:v>
                </c:pt>
                <c:pt idx="3578">
                  <c:v>276.86666700000001</c:v>
                </c:pt>
                <c:pt idx="3579">
                  <c:v>273.33333299999998</c:v>
                </c:pt>
                <c:pt idx="3580">
                  <c:v>278.60000000000002</c:v>
                </c:pt>
                <c:pt idx="3581">
                  <c:v>277.46666699999997</c:v>
                </c:pt>
                <c:pt idx="3582">
                  <c:v>278.03333300000003</c:v>
                </c:pt>
                <c:pt idx="3583">
                  <c:v>277.86666700000001</c:v>
                </c:pt>
                <c:pt idx="3584">
                  <c:v>277.13333299999999</c:v>
                </c:pt>
                <c:pt idx="3585">
                  <c:v>279.16666700000002</c:v>
                </c:pt>
                <c:pt idx="3586">
                  <c:v>279.3</c:v>
                </c:pt>
                <c:pt idx="3587">
                  <c:v>278.83333299999998</c:v>
                </c:pt>
                <c:pt idx="3588">
                  <c:v>278.33333299999998</c:v>
                </c:pt>
                <c:pt idx="3589">
                  <c:v>275.7</c:v>
                </c:pt>
                <c:pt idx="3590">
                  <c:v>278.89999999999998</c:v>
                </c:pt>
                <c:pt idx="3591">
                  <c:v>281.13333299999999</c:v>
                </c:pt>
                <c:pt idx="3592">
                  <c:v>277.36666700000001</c:v>
                </c:pt>
                <c:pt idx="3593">
                  <c:v>278.26666699999998</c:v>
                </c:pt>
                <c:pt idx="3594">
                  <c:v>278</c:v>
                </c:pt>
                <c:pt idx="3595">
                  <c:v>279.36666700000001</c:v>
                </c:pt>
                <c:pt idx="3596">
                  <c:v>279.3</c:v>
                </c:pt>
                <c:pt idx="3597">
                  <c:v>279.73333300000002</c:v>
                </c:pt>
                <c:pt idx="3598">
                  <c:v>277.36666700000001</c:v>
                </c:pt>
                <c:pt idx="3599">
                  <c:v>277.13333299999999</c:v>
                </c:pt>
                <c:pt idx="3600">
                  <c:v>278.60000000000002</c:v>
                </c:pt>
                <c:pt idx="3601">
                  <c:v>280.566667</c:v>
                </c:pt>
                <c:pt idx="3602">
                  <c:v>280.46666699999997</c:v>
                </c:pt>
                <c:pt idx="3603">
                  <c:v>280.53333300000003</c:v>
                </c:pt>
                <c:pt idx="3604">
                  <c:v>279.36666700000001</c:v>
                </c:pt>
                <c:pt idx="3605">
                  <c:v>280</c:v>
                </c:pt>
                <c:pt idx="3606">
                  <c:v>278.66666700000002</c:v>
                </c:pt>
                <c:pt idx="3607">
                  <c:v>280.46666699999997</c:v>
                </c:pt>
                <c:pt idx="3608">
                  <c:v>280.16666700000002</c:v>
                </c:pt>
                <c:pt idx="3609">
                  <c:v>277.03333300000003</c:v>
                </c:pt>
                <c:pt idx="3610">
                  <c:v>281.10000000000002</c:v>
                </c:pt>
                <c:pt idx="3611">
                  <c:v>280.566667</c:v>
                </c:pt>
                <c:pt idx="3612">
                  <c:v>281.23333300000002</c:v>
                </c:pt>
                <c:pt idx="3613">
                  <c:v>308.16666700000002</c:v>
                </c:pt>
                <c:pt idx="3614">
                  <c:v>280.16666700000002</c:v>
                </c:pt>
                <c:pt idx="3615">
                  <c:v>281.2</c:v>
                </c:pt>
                <c:pt idx="3616">
                  <c:v>282.33333299999998</c:v>
                </c:pt>
                <c:pt idx="3617">
                  <c:v>281.86666700000001</c:v>
                </c:pt>
                <c:pt idx="3618">
                  <c:v>282.16666700000002</c:v>
                </c:pt>
                <c:pt idx="3619">
                  <c:v>278.8</c:v>
                </c:pt>
                <c:pt idx="3620">
                  <c:v>282.16666700000002</c:v>
                </c:pt>
                <c:pt idx="3621">
                  <c:v>282.36666700000001</c:v>
                </c:pt>
                <c:pt idx="3622">
                  <c:v>282.26666699999998</c:v>
                </c:pt>
                <c:pt idx="3623">
                  <c:v>283.3</c:v>
                </c:pt>
                <c:pt idx="3624">
                  <c:v>281.066667</c:v>
                </c:pt>
                <c:pt idx="3625">
                  <c:v>283</c:v>
                </c:pt>
                <c:pt idx="3626">
                  <c:v>283.933333</c:v>
                </c:pt>
                <c:pt idx="3627">
                  <c:v>283.83333299999998</c:v>
                </c:pt>
                <c:pt idx="3628">
                  <c:v>283.33333299999998</c:v>
                </c:pt>
                <c:pt idx="3629">
                  <c:v>279.566667</c:v>
                </c:pt>
                <c:pt idx="3630">
                  <c:v>283.566667</c:v>
                </c:pt>
                <c:pt idx="3631">
                  <c:v>283.03333300000003</c:v>
                </c:pt>
                <c:pt idx="3632">
                  <c:v>283.33333299999998</c:v>
                </c:pt>
                <c:pt idx="3633">
                  <c:v>282.96666699999997</c:v>
                </c:pt>
                <c:pt idx="3634">
                  <c:v>282.16666700000002</c:v>
                </c:pt>
                <c:pt idx="3635">
                  <c:v>284.23333300000002</c:v>
                </c:pt>
                <c:pt idx="3636">
                  <c:v>284.13333299999999</c:v>
                </c:pt>
                <c:pt idx="3637">
                  <c:v>284.33333299999998</c:v>
                </c:pt>
                <c:pt idx="3638">
                  <c:v>283.73333300000002</c:v>
                </c:pt>
                <c:pt idx="3639">
                  <c:v>280.5</c:v>
                </c:pt>
                <c:pt idx="3640">
                  <c:v>284.5</c:v>
                </c:pt>
                <c:pt idx="3641">
                  <c:v>284.2</c:v>
                </c:pt>
                <c:pt idx="3642">
                  <c:v>310.26666699999998</c:v>
                </c:pt>
                <c:pt idx="3643">
                  <c:v>293.53333300000003</c:v>
                </c:pt>
                <c:pt idx="3644">
                  <c:v>284.8</c:v>
                </c:pt>
                <c:pt idx="3645">
                  <c:v>285.3</c:v>
                </c:pt>
                <c:pt idx="3646">
                  <c:v>286.16666700000002</c:v>
                </c:pt>
                <c:pt idx="3647">
                  <c:v>286.066667</c:v>
                </c:pt>
                <c:pt idx="3648">
                  <c:v>284.26666699999998</c:v>
                </c:pt>
                <c:pt idx="3649">
                  <c:v>281.66666700000002</c:v>
                </c:pt>
                <c:pt idx="3650">
                  <c:v>284.13333299999999</c:v>
                </c:pt>
                <c:pt idx="3651">
                  <c:v>285.60000000000002</c:v>
                </c:pt>
                <c:pt idx="3652">
                  <c:v>286</c:v>
                </c:pt>
                <c:pt idx="3653">
                  <c:v>286.63333299999999</c:v>
                </c:pt>
                <c:pt idx="3654">
                  <c:v>285.13333299999999</c:v>
                </c:pt>
                <c:pt idx="3655">
                  <c:v>286.66666700000002</c:v>
                </c:pt>
                <c:pt idx="3656">
                  <c:v>285.10000000000002</c:v>
                </c:pt>
                <c:pt idx="3657">
                  <c:v>287</c:v>
                </c:pt>
                <c:pt idx="3658">
                  <c:v>287.13333299999999</c:v>
                </c:pt>
                <c:pt idx="3659">
                  <c:v>282.933333</c:v>
                </c:pt>
                <c:pt idx="3660">
                  <c:v>286.566667</c:v>
                </c:pt>
                <c:pt idx="3661">
                  <c:v>288.33333299999998</c:v>
                </c:pt>
                <c:pt idx="3662">
                  <c:v>288.63333299999999</c:v>
                </c:pt>
                <c:pt idx="3663">
                  <c:v>287.83333299999998</c:v>
                </c:pt>
                <c:pt idx="3664">
                  <c:v>286.2</c:v>
                </c:pt>
                <c:pt idx="3665">
                  <c:v>288.46666699999997</c:v>
                </c:pt>
                <c:pt idx="3666">
                  <c:v>287.83333299999998</c:v>
                </c:pt>
                <c:pt idx="3667">
                  <c:v>287.33333299999998</c:v>
                </c:pt>
                <c:pt idx="3668">
                  <c:v>288.566667</c:v>
                </c:pt>
                <c:pt idx="3669">
                  <c:v>284</c:v>
                </c:pt>
                <c:pt idx="3670">
                  <c:v>288.3</c:v>
                </c:pt>
                <c:pt idx="3671">
                  <c:v>289.89999999999998</c:v>
                </c:pt>
                <c:pt idx="3672">
                  <c:v>293.066667</c:v>
                </c:pt>
                <c:pt idx="3673">
                  <c:v>289.2</c:v>
                </c:pt>
                <c:pt idx="3674">
                  <c:v>289.433333</c:v>
                </c:pt>
                <c:pt idx="3675">
                  <c:v>289</c:v>
                </c:pt>
                <c:pt idx="3676">
                  <c:v>289.36666700000001</c:v>
                </c:pt>
                <c:pt idx="3677">
                  <c:v>289.39999999999998</c:v>
                </c:pt>
                <c:pt idx="3678">
                  <c:v>289.7</c:v>
                </c:pt>
                <c:pt idx="3679">
                  <c:v>286.26666699999998</c:v>
                </c:pt>
                <c:pt idx="3680">
                  <c:v>290.39999999999998</c:v>
                </c:pt>
                <c:pt idx="3681">
                  <c:v>291.10000000000002</c:v>
                </c:pt>
                <c:pt idx="3682">
                  <c:v>290.83333299999998</c:v>
                </c:pt>
                <c:pt idx="3683">
                  <c:v>290.2</c:v>
                </c:pt>
                <c:pt idx="3684">
                  <c:v>288.39999999999998</c:v>
                </c:pt>
                <c:pt idx="3685">
                  <c:v>289.7</c:v>
                </c:pt>
                <c:pt idx="3686">
                  <c:v>289.96666699999997</c:v>
                </c:pt>
                <c:pt idx="3687">
                  <c:v>289.60000000000002</c:v>
                </c:pt>
                <c:pt idx="3688">
                  <c:v>294.13333299999999</c:v>
                </c:pt>
                <c:pt idx="3689">
                  <c:v>286.53333300000003</c:v>
                </c:pt>
                <c:pt idx="3690">
                  <c:v>290.76666699999998</c:v>
                </c:pt>
                <c:pt idx="3691">
                  <c:v>290.13333299999999</c:v>
                </c:pt>
                <c:pt idx="3692">
                  <c:v>288.96666699999997</c:v>
                </c:pt>
                <c:pt idx="3693">
                  <c:v>290.89999999999998</c:v>
                </c:pt>
                <c:pt idx="3694">
                  <c:v>289.066667</c:v>
                </c:pt>
                <c:pt idx="3695">
                  <c:v>290.76666699999998</c:v>
                </c:pt>
                <c:pt idx="3696">
                  <c:v>291.10000000000002</c:v>
                </c:pt>
                <c:pt idx="3697">
                  <c:v>319.03333300000003</c:v>
                </c:pt>
                <c:pt idx="3698">
                  <c:v>290.16666700000002</c:v>
                </c:pt>
                <c:pt idx="3699">
                  <c:v>288.26666699999998</c:v>
                </c:pt>
                <c:pt idx="3700">
                  <c:v>289.433333</c:v>
                </c:pt>
                <c:pt idx="3701">
                  <c:v>293.066667</c:v>
                </c:pt>
                <c:pt idx="3702">
                  <c:v>291.86666700000001</c:v>
                </c:pt>
                <c:pt idx="3703">
                  <c:v>292.433333</c:v>
                </c:pt>
                <c:pt idx="3704">
                  <c:v>291.8</c:v>
                </c:pt>
                <c:pt idx="3705">
                  <c:v>292.3</c:v>
                </c:pt>
                <c:pt idx="3706">
                  <c:v>290.66666700000002</c:v>
                </c:pt>
                <c:pt idx="3707">
                  <c:v>293.26666699999998</c:v>
                </c:pt>
                <c:pt idx="3708">
                  <c:v>296.23333300000002</c:v>
                </c:pt>
                <c:pt idx="3709">
                  <c:v>289.16666700000002</c:v>
                </c:pt>
                <c:pt idx="3710">
                  <c:v>293.7</c:v>
                </c:pt>
                <c:pt idx="3711">
                  <c:v>293.566667</c:v>
                </c:pt>
                <c:pt idx="3712">
                  <c:v>293.60000000000002</c:v>
                </c:pt>
                <c:pt idx="3713">
                  <c:v>293.53333300000003</c:v>
                </c:pt>
                <c:pt idx="3714">
                  <c:v>294.33333299999998</c:v>
                </c:pt>
                <c:pt idx="3715">
                  <c:v>296.33333299999998</c:v>
                </c:pt>
                <c:pt idx="3716">
                  <c:v>295.03333300000003</c:v>
                </c:pt>
                <c:pt idx="3717">
                  <c:v>293.89999999999998</c:v>
                </c:pt>
                <c:pt idx="3718">
                  <c:v>296.39999999999998</c:v>
                </c:pt>
                <c:pt idx="3719">
                  <c:v>318.066667</c:v>
                </c:pt>
                <c:pt idx="3720">
                  <c:v>294.566667</c:v>
                </c:pt>
                <c:pt idx="3721">
                  <c:v>294.36666700000001</c:v>
                </c:pt>
                <c:pt idx="3722">
                  <c:v>295.76666699999998</c:v>
                </c:pt>
                <c:pt idx="3723">
                  <c:v>294.86666700000001</c:v>
                </c:pt>
                <c:pt idx="3724">
                  <c:v>293.566667</c:v>
                </c:pt>
                <c:pt idx="3725">
                  <c:v>294.23333300000002</c:v>
                </c:pt>
                <c:pt idx="3726">
                  <c:v>294.89999999999998</c:v>
                </c:pt>
                <c:pt idx="3727">
                  <c:v>295.63333299999999</c:v>
                </c:pt>
                <c:pt idx="3728">
                  <c:v>295.96666699999997</c:v>
                </c:pt>
                <c:pt idx="3729">
                  <c:v>291.23333300000002</c:v>
                </c:pt>
                <c:pt idx="3730">
                  <c:v>295.39999999999998</c:v>
                </c:pt>
                <c:pt idx="3731">
                  <c:v>294.73333300000002</c:v>
                </c:pt>
                <c:pt idx="3732">
                  <c:v>295.39999999999998</c:v>
                </c:pt>
                <c:pt idx="3733">
                  <c:v>295.96666699999997</c:v>
                </c:pt>
                <c:pt idx="3734">
                  <c:v>294.566667</c:v>
                </c:pt>
                <c:pt idx="3735">
                  <c:v>295.7</c:v>
                </c:pt>
                <c:pt idx="3736">
                  <c:v>295.76666699999998</c:v>
                </c:pt>
                <c:pt idx="3737">
                  <c:v>295.39999999999998</c:v>
                </c:pt>
                <c:pt idx="3738">
                  <c:v>324.73333300000002</c:v>
                </c:pt>
                <c:pt idx="3739">
                  <c:v>291.96666699999997</c:v>
                </c:pt>
                <c:pt idx="3740">
                  <c:v>296.3</c:v>
                </c:pt>
                <c:pt idx="3741">
                  <c:v>296.066667</c:v>
                </c:pt>
                <c:pt idx="3742">
                  <c:v>294.3</c:v>
                </c:pt>
                <c:pt idx="3743">
                  <c:v>296.53333300000003</c:v>
                </c:pt>
                <c:pt idx="3744">
                  <c:v>295.566667</c:v>
                </c:pt>
                <c:pt idx="3745">
                  <c:v>296.3</c:v>
                </c:pt>
                <c:pt idx="3746">
                  <c:v>297.53333300000003</c:v>
                </c:pt>
                <c:pt idx="3747">
                  <c:v>297.33333299999998</c:v>
                </c:pt>
                <c:pt idx="3748">
                  <c:v>294.63333299999999</c:v>
                </c:pt>
                <c:pt idx="3749">
                  <c:v>293</c:v>
                </c:pt>
                <c:pt idx="3750">
                  <c:v>295.63333299999999</c:v>
                </c:pt>
                <c:pt idx="3751">
                  <c:v>297.89999999999998</c:v>
                </c:pt>
                <c:pt idx="3752">
                  <c:v>298.63333299999999</c:v>
                </c:pt>
                <c:pt idx="3753">
                  <c:v>298.53333300000003</c:v>
                </c:pt>
                <c:pt idx="3754">
                  <c:v>297.03333300000003</c:v>
                </c:pt>
                <c:pt idx="3755">
                  <c:v>299.33333299999998</c:v>
                </c:pt>
                <c:pt idx="3756">
                  <c:v>296.066667</c:v>
                </c:pt>
                <c:pt idx="3757">
                  <c:v>298.73333300000002</c:v>
                </c:pt>
                <c:pt idx="3758">
                  <c:v>298.36666700000001</c:v>
                </c:pt>
                <c:pt idx="3759">
                  <c:v>294.53333300000003</c:v>
                </c:pt>
                <c:pt idx="3760">
                  <c:v>299.066667</c:v>
                </c:pt>
                <c:pt idx="3761">
                  <c:v>299.60000000000002</c:v>
                </c:pt>
                <c:pt idx="3762">
                  <c:v>299.03333300000003</c:v>
                </c:pt>
                <c:pt idx="3763">
                  <c:v>299.10000000000002</c:v>
                </c:pt>
                <c:pt idx="3764">
                  <c:v>297.46666699999997</c:v>
                </c:pt>
                <c:pt idx="3765">
                  <c:v>299.33333299999998</c:v>
                </c:pt>
                <c:pt idx="3766">
                  <c:v>299.86666700000001</c:v>
                </c:pt>
                <c:pt idx="3767">
                  <c:v>299.66666700000002</c:v>
                </c:pt>
                <c:pt idx="3768">
                  <c:v>299.53333300000003</c:v>
                </c:pt>
                <c:pt idx="3769">
                  <c:v>295.2</c:v>
                </c:pt>
                <c:pt idx="3770">
                  <c:v>300.03333300000003</c:v>
                </c:pt>
                <c:pt idx="3771">
                  <c:v>300</c:v>
                </c:pt>
                <c:pt idx="3772">
                  <c:v>300.66666700000002</c:v>
                </c:pt>
                <c:pt idx="3773">
                  <c:v>300.10000000000002</c:v>
                </c:pt>
                <c:pt idx="3774">
                  <c:v>298.933333</c:v>
                </c:pt>
                <c:pt idx="3775">
                  <c:v>299.39999999999998</c:v>
                </c:pt>
                <c:pt idx="3776">
                  <c:v>301.96666699999997</c:v>
                </c:pt>
                <c:pt idx="3777">
                  <c:v>300.23333300000002</c:v>
                </c:pt>
                <c:pt idx="3778">
                  <c:v>300.53333300000003</c:v>
                </c:pt>
                <c:pt idx="3779">
                  <c:v>296.73333300000002</c:v>
                </c:pt>
                <c:pt idx="3780">
                  <c:v>300.96666699999997</c:v>
                </c:pt>
                <c:pt idx="3781">
                  <c:v>301.13333299999999</c:v>
                </c:pt>
                <c:pt idx="3782">
                  <c:v>302.2</c:v>
                </c:pt>
                <c:pt idx="3783">
                  <c:v>302.73333300000002</c:v>
                </c:pt>
                <c:pt idx="3784">
                  <c:v>300.60000000000002</c:v>
                </c:pt>
                <c:pt idx="3785">
                  <c:v>302.16666700000002</c:v>
                </c:pt>
                <c:pt idx="3786">
                  <c:v>303.066667</c:v>
                </c:pt>
                <c:pt idx="3787">
                  <c:v>303.63333299999999</c:v>
                </c:pt>
                <c:pt idx="3788">
                  <c:v>302.60000000000002</c:v>
                </c:pt>
                <c:pt idx="3789">
                  <c:v>298.566667</c:v>
                </c:pt>
                <c:pt idx="3790">
                  <c:v>302.60000000000002</c:v>
                </c:pt>
                <c:pt idx="3791">
                  <c:v>305.60000000000002</c:v>
                </c:pt>
                <c:pt idx="3792">
                  <c:v>305.53333300000003</c:v>
                </c:pt>
                <c:pt idx="3793">
                  <c:v>303.933333</c:v>
                </c:pt>
                <c:pt idx="3794">
                  <c:v>302.39999999999998</c:v>
                </c:pt>
                <c:pt idx="3795">
                  <c:v>333</c:v>
                </c:pt>
                <c:pt idx="3796">
                  <c:v>304.86666700000001</c:v>
                </c:pt>
                <c:pt idx="3797">
                  <c:v>304.16666700000002</c:v>
                </c:pt>
                <c:pt idx="3798">
                  <c:v>301.8</c:v>
                </c:pt>
                <c:pt idx="3799">
                  <c:v>300.63333299999999</c:v>
                </c:pt>
                <c:pt idx="3800">
                  <c:v>301.8</c:v>
                </c:pt>
                <c:pt idx="3801">
                  <c:v>304.10000000000002</c:v>
                </c:pt>
                <c:pt idx="3802">
                  <c:v>303.63333299999999</c:v>
                </c:pt>
                <c:pt idx="3803">
                  <c:v>303.76666699999998</c:v>
                </c:pt>
                <c:pt idx="3804">
                  <c:v>302.73333300000002</c:v>
                </c:pt>
                <c:pt idx="3805">
                  <c:v>304.63333299999999</c:v>
                </c:pt>
                <c:pt idx="3806">
                  <c:v>301.36666700000001</c:v>
                </c:pt>
                <c:pt idx="3807">
                  <c:v>305</c:v>
                </c:pt>
                <c:pt idx="3808">
                  <c:v>305.10000000000002</c:v>
                </c:pt>
                <c:pt idx="3809">
                  <c:v>300.13333299999999</c:v>
                </c:pt>
                <c:pt idx="3810">
                  <c:v>304.566667</c:v>
                </c:pt>
                <c:pt idx="3811">
                  <c:v>304.73333300000002</c:v>
                </c:pt>
                <c:pt idx="3812">
                  <c:v>305.3</c:v>
                </c:pt>
                <c:pt idx="3813">
                  <c:v>311.36666700000001</c:v>
                </c:pt>
                <c:pt idx="3814">
                  <c:v>313.73333300000002</c:v>
                </c:pt>
                <c:pt idx="3815">
                  <c:v>298.66666700000002</c:v>
                </c:pt>
                <c:pt idx="3816">
                  <c:v>298.39999999999998</c:v>
                </c:pt>
                <c:pt idx="3817">
                  <c:v>326.10000000000002</c:v>
                </c:pt>
                <c:pt idx="3818">
                  <c:v>298.3</c:v>
                </c:pt>
                <c:pt idx="3819">
                  <c:v>296.8</c:v>
                </c:pt>
                <c:pt idx="3820">
                  <c:v>304.933333</c:v>
                </c:pt>
                <c:pt idx="3821">
                  <c:v>307.86666700000001</c:v>
                </c:pt>
                <c:pt idx="3822">
                  <c:v>306.86666700000001</c:v>
                </c:pt>
                <c:pt idx="3823">
                  <c:v>306.86666700000001</c:v>
                </c:pt>
                <c:pt idx="3824">
                  <c:v>305.73333300000002</c:v>
                </c:pt>
                <c:pt idx="3825">
                  <c:v>306.10000000000002</c:v>
                </c:pt>
                <c:pt idx="3826">
                  <c:v>307.36666700000001</c:v>
                </c:pt>
                <c:pt idx="3827">
                  <c:v>308.33333299999998</c:v>
                </c:pt>
                <c:pt idx="3828">
                  <c:v>307.39999999999998</c:v>
                </c:pt>
                <c:pt idx="3829">
                  <c:v>303.46666699999997</c:v>
                </c:pt>
                <c:pt idx="3830">
                  <c:v>307.73333300000002</c:v>
                </c:pt>
                <c:pt idx="3831">
                  <c:v>308.86666700000001</c:v>
                </c:pt>
                <c:pt idx="3832">
                  <c:v>310.433333</c:v>
                </c:pt>
                <c:pt idx="3833">
                  <c:v>307.933333</c:v>
                </c:pt>
                <c:pt idx="3834">
                  <c:v>306.3</c:v>
                </c:pt>
                <c:pt idx="3835">
                  <c:v>309.63333299999999</c:v>
                </c:pt>
                <c:pt idx="3836">
                  <c:v>307.433333</c:v>
                </c:pt>
                <c:pt idx="3837">
                  <c:v>307.566667</c:v>
                </c:pt>
                <c:pt idx="3838">
                  <c:v>307.566667</c:v>
                </c:pt>
                <c:pt idx="3839">
                  <c:v>309.8</c:v>
                </c:pt>
                <c:pt idx="3840">
                  <c:v>308.46666699999997</c:v>
                </c:pt>
                <c:pt idx="3841">
                  <c:v>308.96666699999997</c:v>
                </c:pt>
                <c:pt idx="3842">
                  <c:v>306.566667</c:v>
                </c:pt>
                <c:pt idx="3843">
                  <c:v>309.03333300000003</c:v>
                </c:pt>
                <c:pt idx="3844">
                  <c:v>307.33333299999998</c:v>
                </c:pt>
                <c:pt idx="3845">
                  <c:v>307.8</c:v>
                </c:pt>
                <c:pt idx="3846">
                  <c:v>309.76666699999998</c:v>
                </c:pt>
                <c:pt idx="3847">
                  <c:v>310.7</c:v>
                </c:pt>
                <c:pt idx="3848">
                  <c:v>307.66666700000002</c:v>
                </c:pt>
                <c:pt idx="3849">
                  <c:v>305.36666700000001</c:v>
                </c:pt>
                <c:pt idx="3850">
                  <c:v>307.16666700000002</c:v>
                </c:pt>
                <c:pt idx="3851">
                  <c:v>309.66666700000002</c:v>
                </c:pt>
                <c:pt idx="3852">
                  <c:v>310.66666700000002</c:v>
                </c:pt>
                <c:pt idx="3853">
                  <c:v>309.66666700000002</c:v>
                </c:pt>
                <c:pt idx="3854">
                  <c:v>308.86666700000001</c:v>
                </c:pt>
                <c:pt idx="3855">
                  <c:v>310.7</c:v>
                </c:pt>
                <c:pt idx="3856">
                  <c:v>308.63333299999999</c:v>
                </c:pt>
                <c:pt idx="3857">
                  <c:v>310.89999999999998</c:v>
                </c:pt>
                <c:pt idx="3858">
                  <c:v>312.10000000000002</c:v>
                </c:pt>
                <c:pt idx="3859">
                  <c:v>306.2</c:v>
                </c:pt>
                <c:pt idx="3860">
                  <c:v>311.066667</c:v>
                </c:pt>
                <c:pt idx="3861">
                  <c:v>311.83333299999998</c:v>
                </c:pt>
                <c:pt idx="3862">
                  <c:v>311.433333</c:v>
                </c:pt>
                <c:pt idx="3863">
                  <c:v>313.26666699999998</c:v>
                </c:pt>
                <c:pt idx="3864">
                  <c:v>310.2</c:v>
                </c:pt>
                <c:pt idx="3865">
                  <c:v>311.39999999999998</c:v>
                </c:pt>
                <c:pt idx="3866">
                  <c:v>312.39999999999998</c:v>
                </c:pt>
                <c:pt idx="3867">
                  <c:v>312.39999999999998</c:v>
                </c:pt>
                <c:pt idx="3868">
                  <c:v>312.26666699999998</c:v>
                </c:pt>
                <c:pt idx="3869">
                  <c:v>307.53333300000003</c:v>
                </c:pt>
                <c:pt idx="3870">
                  <c:v>312.7</c:v>
                </c:pt>
                <c:pt idx="3871">
                  <c:v>311.933333</c:v>
                </c:pt>
                <c:pt idx="3872">
                  <c:v>312.89999999999998</c:v>
                </c:pt>
                <c:pt idx="3873">
                  <c:v>311.96666699999997</c:v>
                </c:pt>
                <c:pt idx="3874">
                  <c:v>311.46666699999997</c:v>
                </c:pt>
                <c:pt idx="3875">
                  <c:v>311.933333</c:v>
                </c:pt>
                <c:pt idx="3876">
                  <c:v>313.60000000000002</c:v>
                </c:pt>
                <c:pt idx="3877">
                  <c:v>312.73333300000002</c:v>
                </c:pt>
                <c:pt idx="3878">
                  <c:v>314</c:v>
                </c:pt>
                <c:pt idx="3879">
                  <c:v>308.3</c:v>
                </c:pt>
                <c:pt idx="3880">
                  <c:v>313.63333299999999</c:v>
                </c:pt>
                <c:pt idx="3881">
                  <c:v>313.03333300000003</c:v>
                </c:pt>
                <c:pt idx="3882">
                  <c:v>313.5</c:v>
                </c:pt>
                <c:pt idx="3883">
                  <c:v>313.03333300000003</c:v>
                </c:pt>
                <c:pt idx="3884">
                  <c:v>312.7</c:v>
                </c:pt>
                <c:pt idx="3885">
                  <c:v>313.46666699999997</c:v>
                </c:pt>
                <c:pt idx="3886">
                  <c:v>313.8</c:v>
                </c:pt>
                <c:pt idx="3887">
                  <c:v>313.60000000000002</c:v>
                </c:pt>
                <c:pt idx="3888">
                  <c:v>314.16666700000002</c:v>
                </c:pt>
                <c:pt idx="3889">
                  <c:v>309.36666700000001</c:v>
                </c:pt>
                <c:pt idx="3890">
                  <c:v>314.76666699999998</c:v>
                </c:pt>
                <c:pt idx="3891">
                  <c:v>315.066667</c:v>
                </c:pt>
                <c:pt idx="3892">
                  <c:v>312</c:v>
                </c:pt>
                <c:pt idx="3893">
                  <c:v>314.96666699999997</c:v>
                </c:pt>
                <c:pt idx="3894">
                  <c:v>313.7</c:v>
                </c:pt>
                <c:pt idx="3895">
                  <c:v>314.5</c:v>
                </c:pt>
                <c:pt idx="3896">
                  <c:v>314.60000000000002</c:v>
                </c:pt>
                <c:pt idx="3897">
                  <c:v>315.60000000000002</c:v>
                </c:pt>
                <c:pt idx="3898">
                  <c:v>313.933333</c:v>
                </c:pt>
                <c:pt idx="3899">
                  <c:v>310.63333299999999</c:v>
                </c:pt>
                <c:pt idx="3900">
                  <c:v>313.10000000000002</c:v>
                </c:pt>
                <c:pt idx="3901">
                  <c:v>315.566667</c:v>
                </c:pt>
                <c:pt idx="3902">
                  <c:v>315.46666699999997</c:v>
                </c:pt>
                <c:pt idx="3903">
                  <c:v>315.16666700000002</c:v>
                </c:pt>
                <c:pt idx="3904">
                  <c:v>314.3</c:v>
                </c:pt>
                <c:pt idx="3905">
                  <c:v>315.76666699999998</c:v>
                </c:pt>
                <c:pt idx="3906">
                  <c:v>313.10000000000002</c:v>
                </c:pt>
                <c:pt idx="3907">
                  <c:v>316.23333300000002</c:v>
                </c:pt>
                <c:pt idx="3908">
                  <c:v>316.2</c:v>
                </c:pt>
                <c:pt idx="3909">
                  <c:v>312.23333300000002</c:v>
                </c:pt>
                <c:pt idx="3910">
                  <c:v>316.13333299999999</c:v>
                </c:pt>
                <c:pt idx="3911">
                  <c:v>317.73333300000002</c:v>
                </c:pt>
                <c:pt idx="3912">
                  <c:v>346.4</c:v>
                </c:pt>
                <c:pt idx="3913">
                  <c:v>316.89999999999998</c:v>
                </c:pt>
                <c:pt idx="3914">
                  <c:v>315.26666699999998</c:v>
                </c:pt>
                <c:pt idx="3915">
                  <c:v>316.83333299999998</c:v>
                </c:pt>
                <c:pt idx="3916">
                  <c:v>316.7</c:v>
                </c:pt>
                <c:pt idx="3917">
                  <c:v>316.46666699999997</c:v>
                </c:pt>
                <c:pt idx="3918">
                  <c:v>316.8</c:v>
                </c:pt>
                <c:pt idx="3919">
                  <c:v>312.8</c:v>
                </c:pt>
                <c:pt idx="3920">
                  <c:v>317.26666699999998</c:v>
                </c:pt>
                <c:pt idx="3921">
                  <c:v>317</c:v>
                </c:pt>
                <c:pt idx="3922">
                  <c:v>318.46666699999997</c:v>
                </c:pt>
                <c:pt idx="3923">
                  <c:v>317.566667</c:v>
                </c:pt>
                <c:pt idx="3924">
                  <c:v>317.39999999999998</c:v>
                </c:pt>
                <c:pt idx="3925">
                  <c:v>317.76666699999998</c:v>
                </c:pt>
                <c:pt idx="3926">
                  <c:v>317.433333</c:v>
                </c:pt>
                <c:pt idx="3927">
                  <c:v>318.36666700000001</c:v>
                </c:pt>
                <c:pt idx="3928">
                  <c:v>319.83333299999998</c:v>
                </c:pt>
                <c:pt idx="3929">
                  <c:v>313.566667</c:v>
                </c:pt>
                <c:pt idx="3930">
                  <c:v>318.73333300000002</c:v>
                </c:pt>
                <c:pt idx="3931">
                  <c:v>319.36666700000001</c:v>
                </c:pt>
                <c:pt idx="3932">
                  <c:v>328.1</c:v>
                </c:pt>
                <c:pt idx="3933">
                  <c:v>317.60000000000002</c:v>
                </c:pt>
                <c:pt idx="3934">
                  <c:v>316.63333299999999</c:v>
                </c:pt>
                <c:pt idx="3935">
                  <c:v>318.5</c:v>
                </c:pt>
                <c:pt idx="3936">
                  <c:v>319.86666700000001</c:v>
                </c:pt>
                <c:pt idx="3937">
                  <c:v>320.46666699999997</c:v>
                </c:pt>
                <c:pt idx="3938">
                  <c:v>319.60000000000002</c:v>
                </c:pt>
                <c:pt idx="3939">
                  <c:v>314.36666700000001</c:v>
                </c:pt>
                <c:pt idx="3940">
                  <c:v>320.39999999999998</c:v>
                </c:pt>
                <c:pt idx="3941">
                  <c:v>319.933333</c:v>
                </c:pt>
                <c:pt idx="3942">
                  <c:v>317.39999999999998</c:v>
                </c:pt>
                <c:pt idx="3943">
                  <c:v>320.33333299999998</c:v>
                </c:pt>
                <c:pt idx="3944">
                  <c:v>318.63333299999999</c:v>
                </c:pt>
                <c:pt idx="3945">
                  <c:v>320.066667</c:v>
                </c:pt>
                <c:pt idx="3946">
                  <c:v>320.46666699999997</c:v>
                </c:pt>
                <c:pt idx="3947">
                  <c:v>320.39999999999998</c:v>
                </c:pt>
                <c:pt idx="3948">
                  <c:v>317.76666699999998</c:v>
                </c:pt>
                <c:pt idx="3949">
                  <c:v>315.03333300000003</c:v>
                </c:pt>
                <c:pt idx="3950">
                  <c:v>317.5</c:v>
                </c:pt>
                <c:pt idx="3951">
                  <c:v>319.933333</c:v>
                </c:pt>
                <c:pt idx="3952">
                  <c:v>321.10000000000002</c:v>
                </c:pt>
                <c:pt idx="3953">
                  <c:v>321.46666699999997</c:v>
                </c:pt>
                <c:pt idx="3954">
                  <c:v>319.16666700000002</c:v>
                </c:pt>
                <c:pt idx="3955">
                  <c:v>322.89999999999998</c:v>
                </c:pt>
                <c:pt idx="3956">
                  <c:v>318.433333</c:v>
                </c:pt>
                <c:pt idx="3957">
                  <c:v>321.46666699999997</c:v>
                </c:pt>
                <c:pt idx="3958">
                  <c:v>324.60000000000002</c:v>
                </c:pt>
                <c:pt idx="3959">
                  <c:v>318.26666699999998</c:v>
                </c:pt>
                <c:pt idx="3960">
                  <c:v>351.73333300000002</c:v>
                </c:pt>
                <c:pt idx="3961">
                  <c:v>321.46666699999997</c:v>
                </c:pt>
                <c:pt idx="3962">
                  <c:v>322.16666700000002</c:v>
                </c:pt>
                <c:pt idx="3963">
                  <c:v>321.933333</c:v>
                </c:pt>
                <c:pt idx="3964">
                  <c:v>321.26666699999998</c:v>
                </c:pt>
                <c:pt idx="3965">
                  <c:v>324.13333299999999</c:v>
                </c:pt>
                <c:pt idx="3966">
                  <c:v>323.26666699999998</c:v>
                </c:pt>
                <c:pt idx="3967">
                  <c:v>322.83333299999998</c:v>
                </c:pt>
                <c:pt idx="3968">
                  <c:v>323.83333299999998</c:v>
                </c:pt>
                <c:pt idx="3969">
                  <c:v>317.66666700000002</c:v>
                </c:pt>
                <c:pt idx="3970">
                  <c:v>323.7</c:v>
                </c:pt>
                <c:pt idx="3971">
                  <c:v>322.433333</c:v>
                </c:pt>
                <c:pt idx="3972">
                  <c:v>323.933333</c:v>
                </c:pt>
                <c:pt idx="3973">
                  <c:v>323.89999999999998</c:v>
                </c:pt>
                <c:pt idx="3974">
                  <c:v>331.73333300000002</c:v>
                </c:pt>
                <c:pt idx="3975">
                  <c:v>323.76666699999998</c:v>
                </c:pt>
                <c:pt idx="3976">
                  <c:v>323.86666700000001</c:v>
                </c:pt>
                <c:pt idx="3977">
                  <c:v>324.2</c:v>
                </c:pt>
                <c:pt idx="3978">
                  <c:v>323.66666700000002</c:v>
                </c:pt>
                <c:pt idx="3979">
                  <c:v>319.26666699999998</c:v>
                </c:pt>
                <c:pt idx="3980">
                  <c:v>323.76666699999998</c:v>
                </c:pt>
                <c:pt idx="3981">
                  <c:v>324.8</c:v>
                </c:pt>
                <c:pt idx="3982">
                  <c:v>325.86666700000001</c:v>
                </c:pt>
                <c:pt idx="3983">
                  <c:v>324.76666699999998</c:v>
                </c:pt>
                <c:pt idx="3984">
                  <c:v>323.73333300000002</c:v>
                </c:pt>
                <c:pt idx="3985">
                  <c:v>325.3</c:v>
                </c:pt>
                <c:pt idx="3986">
                  <c:v>325.96666699999997</c:v>
                </c:pt>
                <c:pt idx="3987">
                  <c:v>324.89999999999998</c:v>
                </c:pt>
                <c:pt idx="3988">
                  <c:v>325.433333</c:v>
                </c:pt>
                <c:pt idx="3989">
                  <c:v>321.066667</c:v>
                </c:pt>
                <c:pt idx="3990">
                  <c:v>326.10000000000002</c:v>
                </c:pt>
                <c:pt idx="3991">
                  <c:v>325.7</c:v>
                </c:pt>
                <c:pt idx="3992">
                  <c:v>322.36666700000001</c:v>
                </c:pt>
                <c:pt idx="3993">
                  <c:v>325.066667</c:v>
                </c:pt>
                <c:pt idx="3994">
                  <c:v>324.03333300000003</c:v>
                </c:pt>
                <c:pt idx="3995">
                  <c:v>325.96666699999997</c:v>
                </c:pt>
                <c:pt idx="3996">
                  <c:v>328.53333300000003</c:v>
                </c:pt>
                <c:pt idx="3997">
                  <c:v>326.46666699999997</c:v>
                </c:pt>
                <c:pt idx="3998">
                  <c:v>323.7</c:v>
                </c:pt>
                <c:pt idx="3999">
                  <c:v>321.5</c:v>
                </c:pt>
                <c:pt idx="4000">
                  <c:v>324.46666699999997</c:v>
                </c:pt>
                <c:pt idx="4001">
                  <c:v>327.03333300000003</c:v>
                </c:pt>
                <c:pt idx="4002">
                  <c:v>327.73333300000002</c:v>
                </c:pt>
                <c:pt idx="4003">
                  <c:v>327.73333300000002</c:v>
                </c:pt>
                <c:pt idx="4004">
                  <c:v>327.10000000000002</c:v>
                </c:pt>
                <c:pt idx="4005">
                  <c:v>327.9</c:v>
                </c:pt>
                <c:pt idx="4006">
                  <c:v>324.10000000000002</c:v>
                </c:pt>
                <c:pt idx="4007">
                  <c:v>326.73333300000002</c:v>
                </c:pt>
                <c:pt idx="4008">
                  <c:v>327.36666700000001</c:v>
                </c:pt>
                <c:pt idx="4009">
                  <c:v>323.23333300000002</c:v>
                </c:pt>
                <c:pt idx="4010">
                  <c:v>327.73333300000002</c:v>
                </c:pt>
                <c:pt idx="4011">
                  <c:v>328.1</c:v>
                </c:pt>
                <c:pt idx="4012">
                  <c:v>328.2</c:v>
                </c:pt>
                <c:pt idx="4013">
                  <c:v>328.1</c:v>
                </c:pt>
                <c:pt idx="4014">
                  <c:v>326.96666699999997</c:v>
                </c:pt>
                <c:pt idx="4015">
                  <c:v>328.1</c:v>
                </c:pt>
                <c:pt idx="4016">
                  <c:v>328.066667</c:v>
                </c:pt>
                <c:pt idx="4017">
                  <c:v>328.066667</c:v>
                </c:pt>
                <c:pt idx="4018">
                  <c:v>328.83333299999998</c:v>
                </c:pt>
                <c:pt idx="4019">
                  <c:v>323.066667</c:v>
                </c:pt>
                <c:pt idx="4020">
                  <c:v>328.66666700000002</c:v>
                </c:pt>
                <c:pt idx="4021">
                  <c:v>328.53333300000003</c:v>
                </c:pt>
                <c:pt idx="4022">
                  <c:v>328.933333</c:v>
                </c:pt>
                <c:pt idx="4023">
                  <c:v>328.66666700000002</c:v>
                </c:pt>
                <c:pt idx="4024">
                  <c:v>358.76666699999998</c:v>
                </c:pt>
                <c:pt idx="4025">
                  <c:v>329.16666700000002</c:v>
                </c:pt>
                <c:pt idx="4026">
                  <c:v>329.566667</c:v>
                </c:pt>
                <c:pt idx="4027">
                  <c:v>329.8</c:v>
                </c:pt>
                <c:pt idx="4028">
                  <c:v>329.63333299999999</c:v>
                </c:pt>
                <c:pt idx="4029">
                  <c:v>324.39999999999998</c:v>
                </c:pt>
                <c:pt idx="4030">
                  <c:v>330.566667</c:v>
                </c:pt>
                <c:pt idx="4031">
                  <c:v>330.53333300000003</c:v>
                </c:pt>
                <c:pt idx="4032">
                  <c:v>361</c:v>
                </c:pt>
                <c:pt idx="4033">
                  <c:v>331.53333300000003</c:v>
                </c:pt>
                <c:pt idx="4034">
                  <c:v>330.96666699999997</c:v>
                </c:pt>
                <c:pt idx="4035">
                  <c:v>330.6</c:v>
                </c:pt>
                <c:pt idx="4036">
                  <c:v>330.9</c:v>
                </c:pt>
                <c:pt idx="4037">
                  <c:v>330.73333300000002</c:v>
                </c:pt>
                <c:pt idx="4038">
                  <c:v>331.5</c:v>
                </c:pt>
                <c:pt idx="4039">
                  <c:v>326.16666700000002</c:v>
                </c:pt>
                <c:pt idx="4040">
                  <c:v>332</c:v>
                </c:pt>
                <c:pt idx="4041">
                  <c:v>331.8</c:v>
                </c:pt>
                <c:pt idx="4042">
                  <c:v>329.8</c:v>
                </c:pt>
                <c:pt idx="4043">
                  <c:v>332.33333299999998</c:v>
                </c:pt>
                <c:pt idx="4044">
                  <c:v>329.96666699999997</c:v>
                </c:pt>
                <c:pt idx="4045">
                  <c:v>331.566667</c:v>
                </c:pt>
                <c:pt idx="4046">
                  <c:v>331.7</c:v>
                </c:pt>
                <c:pt idx="4047">
                  <c:v>332.66666700000002</c:v>
                </c:pt>
                <c:pt idx="4048">
                  <c:v>329.46666699999997</c:v>
                </c:pt>
                <c:pt idx="4049">
                  <c:v>358.33333299999998</c:v>
                </c:pt>
                <c:pt idx="4050">
                  <c:v>329.36666700000001</c:v>
                </c:pt>
                <c:pt idx="4051">
                  <c:v>332.8</c:v>
                </c:pt>
                <c:pt idx="4052">
                  <c:v>332.7</c:v>
                </c:pt>
                <c:pt idx="4053">
                  <c:v>333.33333299999998</c:v>
                </c:pt>
                <c:pt idx="4054">
                  <c:v>331.9</c:v>
                </c:pt>
                <c:pt idx="4055">
                  <c:v>332.96666699999997</c:v>
                </c:pt>
                <c:pt idx="4056">
                  <c:v>329.63333299999999</c:v>
                </c:pt>
                <c:pt idx="4057">
                  <c:v>337.16666700000002</c:v>
                </c:pt>
                <c:pt idx="4058">
                  <c:v>339</c:v>
                </c:pt>
                <c:pt idx="4059">
                  <c:v>328.86666700000001</c:v>
                </c:pt>
                <c:pt idx="4060">
                  <c:v>333.33333299999998</c:v>
                </c:pt>
                <c:pt idx="4061">
                  <c:v>333.76666699999998</c:v>
                </c:pt>
                <c:pt idx="4062">
                  <c:v>334.2</c:v>
                </c:pt>
                <c:pt idx="4063">
                  <c:v>333.66666700000002</c:v>
                </c:pt>
                <c:pt idx="4064">
                  <c:v>332.53333300000003</c:v>
                </c:pt>
                <c:pt idx="4065">
                  <c:v>334.26666699999998</c:v>
                </c:pt>
                <c:pt idx="4066">
                  <c:v>336.433333</c:v>
                </c:pt>
                <c:pt idx="4067">
                  <c:v>335.03333300000003</c:v>
                </c:pt>
                <c:pt idx="4068">
                  <c:v>335.03333300000003</c:v>
                </c:pt>
                <c:pt idx="4069">
                  <c:v>329.53333300000003</c:v>
                </c:pt>
                <c:pt idx="4070">
                  <c:v>335.1</c:v>
                </c:pt>
                <c:pt idx="4071">
                  <c:v>335.16666700000002</c:v>
                </c:pt>
                <c:pt idx="4072">
                  <c:v>334.73333300000002</c:v>
                </c:pt>
                <c:pt idx="4073">
                  <c:v>334.33333299999998</c:v>
                </c:pt>
                <c:pt idx="4074">
                  <c:v>333.96666699999997</c:v>
                </c:pt>
                <c:pt idx="4075">
                  <c:v>336.03333300000003</c:v>
                </c:pt>
                <c:pt idx="4076">
                  <c:v>334.86666700000001</c:v>
                </c:pt>
                <c:pt idx="4077">
                  <c:v>335.36666700000001</c:v>
                </c:pt>
                <c:pt idx="4078">
                  <c:v>335.066667</c:v>
                </c:pt>
                <c:pt idx="4079">
                  <c:v>330.066667</c:v>
                </c:pt>
                <c:pt idx="4080">
                  <c:v>335.73333300000002</c:v>
                </c:pt>
                <c:pt idx="4081">
                  <c:v>336.433333</c:v>
                </c:pt>
                <c:pt idx="4082">
                  <c:v>336.86666700000001</c:v>
                </c:pt>
                <c:pt idx="4083">
                  <c:v>335.83333299999998</c:v>
                </c:pt>
                <c:pt idx="4084">
                  <c:v>337.36666700000001</c:v>
                </c:pt>
                <c:pt idx="4085">
                  <c:v>335.96666699999997</c:v>
                </c:pt>
                <c:pt idx="4086">
                  <c:v>337.36666700000001</c:v>
                </c:pt>
                <c:pt idx="4087">
                  <c:v>367.4</c:v>
                </c:pt>
                <c:pt idx="4088">
                  <c:v>336.566667</c:v>
                </c:pt>
                <c:pt idx="4089">
                  <c:v>331.8</c:v>
                </c:pt>
                <c:pt idx="4090">
                  <c:v>337.433333</c:v>
                </c:pt>
                <c:pt idx="4091">
                  <c:v>339.4</c:v>
                </c:pt>
                <c:pt idx="4092">
                  <c:v>335.83333299999998</c:v>
                </c:pt>
                <c:pt idx="4093">
                  <c:v>337.6</c:v>
                </c:pt>
                <c:pt idx="4094">
                  <c:v>336.433333</c:v>
                </c:pt>
                <c:pt idx="4095">
                  <c:v>337.53333300000003</c:v>
                </c:pt>
                <c:pt idx="4096">
                  <c:v>339.1</c:v>
                </c:pt>
                <c:pt idx="4097">
                  <c:v>349.83333299999998</c:v>
                </c:pt>
                <c:pt idx="4098">
                  <c:v>336.566667</c:v>
                </c:pt>
                <c:pt idx="4099">
                  <c:v>335.83333299999998</c:v>
                </c:pt>
                <c:pt idx="4100">
                  <c:v>336.4</c:v>
                </c:pt>
                <c:pt idx="4101">
                  <c:v>339.5</c:v>
                </c:pt>
                <c:pt idx="4102">
                  <c:v>339.433333</c:v>
                </c:pt>
                <c:pt idx="4103">
                  <c:v>340.8</c:v>
                </c:pt>
                <c:pt idx="4104">
                  <c:v>337.76666699999998</c:v>
                </c:pt>
                <c:pt idx="4105">
                  <c:v>340.66666700000002</c:v>
                </c:pt>
                <c:pt idx="4106">
                  <c:v>341.13333299999999</c:v>
                </c:pt>
                <c:pt idx="4107">
                  <c:v>341.53333300000003</c:v>
                </c:pt>
                <c:pt idx="4108">
                  <c:v>339.76666699999998</c:v>
                </c:pt>
                <c:pt idx="4109">
                  <c:v>334.6</c:v>
                </c:pt>
                <c:pt idx="4110">
                  <c:v>339.066667</c:v>
                </c:pt>
                <c:pt idx="4111">
                  <c:v>342.13333299999999</c:v>
                </c:pt>
                <c:pt idx="4112">
                  <c:v>340.16666700000002</c:v>
                </c:pt>
                <c:pt idx="4113">
                  <c:v>340.36666700000001</c:v>
                </c:pt>
                <c:pt idx="4114">
                  <c:v>339.566667</c:v>
                </c:pt>
                <c:pt idx="4115">
                  <c:v>340.1</c:v>
                </c:pt>
                <c:pt idx="4116">
                  <c:v>340.76666699999998</c:v>
                </c:pt>
                <c:pt idx="4117">
                  <c:v>341.03333300000003</c:v>
                </c:pt>
                <c:pt idx="4118">
                  <c:v>341.23333300000002</c:v>
                </c:pt>
                <c:pt idx="4119">
                  <c:v>335.433333</c:v>
                </c:pt>
                <c:pt idx="4120">
                  <c:v>340.1</c:v>
                </c:pt>
                <c:pt idx="4121">
                  <c:v>341.66666700000002</c:v>
                </c:pt>
                <c:pt idx="4122">
                  <c:v>341.5</c:v>
                </c:pt>
                <c:pt idx="4123">
                  <c:v>342.9</c:v>
                </c:pt>
                <c:pt idx="4124">
                  <c:v>340.9</c:v>
                </c:pt>
                <c:pt idx="4125">
                  <c:v>342.2</c:v>
                </c:pt>
                <c:pt idx="4126">
                  <c:v>341.6</c:v>
                </c:pt>
                <c:pt idx="4127">
                  <c:v>342.066667</c:v>
                </c:pt>
                <c:pt idx="4128">
                  <c:v>341.36666700000001</c:v>
                </c:pt>
                <c:pt idx="4129">
                  <c:v>336.2</c:v>
                </c:pt>
                <c:pt idx="4130">
                  <c:v>341.9</c:v>
                </c:pt>
                <c:pt idx="4131">
                  <c:v>343.73333300000002</c:v>
                </c:pt>
                <c:pt idx="4132">
                  <c:v>341.933333</c:v>
                </c:pt>
                <c:pt idx="4133">
                  <c:v>342.2</c:v>
                </c:pt>
                <c:pt idx="4134">
                  <c:v>341.33333299999998</c:v>
                </c:pt>
                <c:pt idx="4135">
                  <c:v>343.46666699999997</c:v>
                </c:pt>
                <c:pt idx="4136">
                  <c:v>343.9</c:v>
                </c:pt>
                <c:pt idx="4137">
                  <c:v>342.9</c:v>
                </c:pt>
                <c:pt idx="4138">
                  <c:v>343.03333300000003</c:v>
                </c:pt>
                <c:pt idx="4139">
                  <c:v>339.2</c:v>
                </c:pt>
                <c:pt idx="4140">
                  <c:v>342.76666699999998</c:v>
                </c:pt>
                <c:pt idx="4141">
                  <c:v>343.066667</c:v>
                </c:pt>
                <c:pt idx="4142">
                  <c:v>339.96666699999997</c:v>
                </c:pt>
                <c:pt idx="4143">
                  <c:v>344.8</c:v>
                </c:pt>
                <c:pt idx="4144">
                  <c:v>343.26666699999998</c:v>
                </c:pt>
                <c:pt idx="4145">
                  <c:v>344.53333300000003</c:v>
                </c:pt>
                <c:pt idx="4146">
                  <c:v>344.7</c:v>
                </c:pt>
                <c:pt idx="4147">
                  <c:v>345.6</c:v>
                </c:pt>
                <c:pt idx="4148">
                  <c:v>342.33333299999998</c:v>
                </c:pt>
                <c:pt idx="4149">
                  <c:v>339.83333299999998</c:v>
                </c:pt>
                <c:pt idx="4150">
                  <c:v>343.16666700000002</c:v>
                </c:pt>
                <c:pt idx="4151">
                  <c:v>346.16666700000002</c:v>
                </c:pt>
                <c:pt idx="4152">
                  <c:v>345.933333</c:v>
                </c:pt>
                <c:pt idx="4153">
                  <c:v>345.36666700000001</c:v>
                </c:pt>
                <c:pt idx="4154">
                  <c:v>344.433333</c:v>
                </c:pt>
                <c:pt idx="4155">
                  <c:v>345.8</c:v>
                </c:pt>
                <c:pt idx="4156">
                  <c:v>341.83333299999998</c:v>
                </c:pt>
                <c:pt idx="4157">
                  <c:v>345.76666699999998</c:v>
                </c:pt>
                <c:pt idx="4158">
                  <c:v>345.83333299999998</c:v>
                </c:pt>
                <c:pt idx="4159">
                  <c:v>344.76666699999998</c:v>
                </c:pt>
                <c:pt idx="4160">
                  <c:v>345.76666699999998</c:v>
                </c:pt>
                <c:pt idx="4161">
                  <c:v>345.6</c:v>
                </c:pt>
                <c:pt idx="4162">
                  <c:v>345.76666699999998</c:v>
                </c:pt>
                <c:pt idx="4163">
                  <c:v>346.9</c:v>
                </c:pt>
                <c:pt idx="4164">
                  <c:v>345.1</c:v>
                </c:pt>
                <c:pt idx="4165">
                  <c:v>346.76666699999998</c:v>
                </c:pt>
                <c:pt idx="4166">
                  <c:v>346.433333</c:v>
                </c:pt>
                <c:pt idx="4167">
                  <c:v>345.73333300000002</c:v>
                </c:pt>
                <c:pt idx="4168">
                  <c:v>346.16666700000002</c:v>
                </c:pt>
                <c:pt idx="4169">
                  <c:v>341.76666699999998</c:v>
                </c:pt>
                <c:pt idx="4170">
                  <c:v>346.7</c:v>
                </c:pt>
                <c:pt idx="4171">
                  <c:v>348</c:v>
                </c:pt>
                <c:pt idx="4172">
                  <c:v>346.433333</c:v>
                </c:pt>
                <c:pt idx="4173">
                  <c:v>346.33333299999998</c:v>
                </c:pt>
                <c:pt idx="4174">
                  <c:v>345.46666699999997</c:v>
                </c:pt>
                <c:pt idx="4175">
                  <c:v>346.86666700000001</c:v>
                </c:pt>
                <c:pt idx="4176">
                  <c:v>347.7</c:v>
                </c:pt>
                <c:pt idx="4177">
                  <c:v>347.9</c:v>
                </c:pt>
                <c:pt idx="4178">
                  <c:v>353.933333</c:v>
                </c:pt>
                <c:pt idx="4179">
                  <c:v>342.63333299999999</c:v>
                </c:pt>
                <c:pt idx="4180">
                  <c:v>347.8</c:v>
                </c:pt>
                <c:pt idx="4181">
                  <c:v>379.26666699999998</c:v>
                </c:pt>
                <c:pt idx="4182">
                  <c:v>347.7</c:v>
                </c:pt>
                <c:pt idx="4183">
                  <c:v>347.76666699999998</c:v>
                </c:pt>
                <c:pt idx="4184">
                  <c:v>346.9</c:v>
                </c:pt>
                <c:pt idx="4185">
                  <c:v>348.16666700000002</c:v>
                </c:pt>
                <c:pt idx="4186">
                  <c:v>347.9</c:v>
                </c:pt>
                <c:pt idx="4187">
                  <c:v>349.16666700000002</c:v>
                </c:pt>
                <c:pt idx="4188">
                  <c:v>348.36666700000001</c:v>
                </c:pt>
                <c:pt idx="4189">
                  <c:v>343.73333300000002</c:v>
                </c:pt>
                <c:pt idx="4190">
                  <c:v>349.5</c:v>
                </c:pt>
                <c:pt idx="4191">
                  <c:v>348.566667</c:v>
                </c:pt>
                <c:pt idx="4192">
                  <c:v>345.8</c:v>
                </c:pt>
                <c:pt idx="4193">
                  <c:v>348.933333</c:v>
                </c:pt>
                <c:pt idx="4194">
                  <c:v>347.933333</c:v>
                </c:pt>
                <c:pt idx="4195">
                  <c:v>350.96666699999997</c:v>
                </c:pt>
                <c:pt idx="4196">
                  <c:v>349.96666699999997</c:v>
                </c:pt>
                <c:pt idx="4197">
                  <c:v>350.3</c:v>
                </c:pt>
                <c:pt idx="4198">
                  <c:v>348.33333299999998</c:v>
                </c:pt>
                <c:pt idx="4199">
                  <c:v>347</c:v>
                </c:pt>
                <c:pt idx="4200">
                  <c:v>347.4</c:v>
                </c:pt>
                <c:pt idx="4201">
                  <c:v>352.16666700000002</c:v>
                </c:pt>
                <c:pt idx="4202">
                  <c:v>383.03333300000003</c:v>
                </c:pt>
                <c:pt idx="4203">
                  <c:v>351.4</c:v>
                </c:pt>
                <c:pt idx="4204">
                  <c:v>349.933333</c:v>
                </c:pt>
                <c:pt idx="4205">
                  <c:v>352</c:v>
                </c:pt>
                <c:pt idx="4206">
                  <c:v>348.66666700000002</c:v>
                </c:pt>
                <c:pt idx="4207">
                  <c:v>351.96666699999997</c:v>
                </c:pt>
                <c:pt idx="4208">
                  <c:v>351.23333300000002</c:v>
                </c:pt>
                <c:pt idx="4209">
                  <c:v>346.36666700000001</c:v>
                </c:pt>
                <c:pt idx="4210">
                  <c:v>351.26666699999998</c:v>
                </c:pt>
                <c:pt idx="4211">
                  <c:v>352.46666699999997</c:v>
                </c:pt>
                <c:pt idx="4212">
                  <c:v>351.4</c:v>
                </c:pt>
                <c:pt idx="4213">
                  <c:v>352.76666699999998</c:v>
                </c:pt>
                <c:pt idx="4214">
                  <c:v>349.96666699999997</c:v>
                </c:pt>
                <c:pt idx="4215">
                  <c:v>351.933333</c:v>
                </c:pt>
                <c:pt idx="4216">
                  <c:v>351.36666700000001</c:v>
                </c:pt>
                <c:pt idx="4217">
                  <c:v>352.46666699999997</c:v>
                </c:pt>
                <c:pt idx="4218">
                  <c:v>354.03333300000003</c:v>
                </c:pt>
                <c:pt idx="4219">
                  <c:v>348</c:v>
                </c:pt>
                <c:pt idx="4220">
                  <c:v>352.36666700000001</c:v>
                </c:pt>
                <c:pt idx="4221">
                  <c:v>352.933333</c:v>
                </c:pt>
                <c:pt idx="4222">
                  <c:v>352.23333300000002</c:v>
                </c:pt>
                <c:pt idx="4223">
                  <c:v>352.36666700000001</c:v>
                </c:pt>
                <c:pt idx="4224">
                  <c:v>350.63333299999999</c:v>
                </c:pt>
                <c:pt idx="4225">
                  <c:v>351.933333</c:v>
                </c:pt>
                <c:pt idx="4226">
                  <c:v>354.23333300000002</c:v>
                </c:pt>
                <c:pt idx="4227">
                  <c:v>354.13333299999999</c:v>
                </c:pt>
                <c:pt idx="4228">
                  <c:v>353.73333300000002</c:v>
                </c:pt>
                <c:pt idx="4229">
                  <c:v>348.36666700000001</c:v>
                </c:pt>
                <c:pt idx="4230">
                  <c:v>354.2</c:v>
                </c:pt>
                <c:pt idx="4231">
                  <c:v>353.16666700000002</c:v>
                </c:pt>
                <c:pt idx="4232">
                  <c:v>354.7</c:v>
                </c:pt>
                <c:pt idx="4233">
                  <c:v>355.433333</c:v>
                </c:pt>
                <c:pt idx="4234">
                  <c:v>352.9</c:v>
                </c:pt>
                <c:pt idx="4235">
                  <c:v>354</c:v>
                </c:pt>
                <c:pt idx="4236">
                  <c:v>354.1</c:v>
                </c:pt>
                <c:pt idx="4237">
                  <c:v>354.16666700000002</c:v>
                </c:pt>
                <c:pt idx="4238">
                  <c:v>355</c:v>
                </c:pt>
                <c:pt idx="4239">
                  <c:v>350.46666699999997</c:v>
                </c:pt>
                <c:pt idx="4240">
                  <c:v>354</c:v>
                </c:pt>
                <c:pt idx="4241">
                  <c:v>354.8</c:v>
                </c:pt>
                <c:pt idx="4242">
                  <c:v>351.8</c:v>
                </c:pt>
                <c:pt idx="4243">
                  <c:v>355.6</c:v>
                </c:pt>
                <c:pt idx="4244">
                  <c:v>353.96666699999997</c:v>
                </c:pt>
                <c:pt idx="4245">
                  <c:v>355.6</c:v>
                </c:pt>
                <c:pt idx="4246">
                  <c:v>356.2</c:v>
                </c:pt>
                <c:pt idx="4247">
                  <c:v>356</c:v>
                </c:pt>
                <c:pt idx="4248">
                  <c:v>353.53333300000003</c:v>
                </c:pt>
                <c:pt idx="4249">
                  <c:v>351.16666700000002</c:v>
                </c:pt>
                <c:pt idx="4250">
                  <c:v>355.6</c:v>
                </c:pt>
                <c:pt idx="4251">
                  <c:v>357.03333300000003</c:v>
                </c:pt>
                <c:pt idx="4252">
                  <c:v>356.83333299999998</c:v>
                </c:pt>
                <c:pt idx="4253">
                  <c:v>356.36666700000001</c:v>
                </c:pt>
                <c:pt idx="4254">
                  <c:v>355.23333300000002</c:v>
                </c:pt>
                <c:pt idx="4255">
                  <c:v>355.96666699999997</c:v>
                </c:pt>
                <c:pt idx="4256">
                  <c:v>352.66666700000002</c:v>
                </c:pt>
                <c:pt idx="4257">
                  <c:v>358.4</c:v>
                </c:pt>
                <c:pt idx="4258">
                  <c:v>356.46666699999997</c:v>
                </c:pt>
                <c:pt idx="4259">
                  <c:v>351.33333299999998</c:v>
                </c:pt>
                <c:pt idx="4260">
                  <c:v>359.433333</c:v>
                </c:pt>
                <c:pt idx="4261">
                  <c:v>357.2</c:v>
                </c:pt>
                <c:pt idx="4262">
                  <c:v>356.7</c:v>
                </c:pt>
                <c:pt idx="4263">
                  <c:v>356.8</c:v>
                </c:pt>
                <c:pt idx="4264">
                  <c:v>356.1</c:v>
                </c:pt>
                <c:pt idx="4265">
                  <c:v>358.13333299999999</c:v>
                </c:pt>
                <c:pt idx="4266">
                  <c:v>357.96666699999997</c:v>
                </c:pt>
                <c:pt idx="4267">
                  <c:v>357.53333300000003</c:v>
                </c:pt>
                <c:pt idx="4268">
                  <c:v>358.2</c:v>
                </c:pt>
                <c:pt idx="4269">
                  <c:v>353</c:v>
                </c:pt>
                <c:pt idx="4270">
                  <c:v>357.83333299999998</c:v>
                </c:pt>
                <c:pt idx="4271">
                  <c:v>358</c:v>
                </c:pt>
                <c:pt idx="4272">
                  <c:v>357.433333</c:v>
                </c:pt>
                <c:pt idx="4273">
                  <c:v>358.433333</c:v>
                </c:pt>
                <c:pt idx="4274">
                  <c:v>356.86666700000001</c:v>
                </c:pt>
                <c:pt idx="4275">
                  <c:v>358.1</c:v>
                </c:pt>
                <c:pt idx="4276">
                  <c:v>359.066667</c:v>
                </c:pt>
                <c:pt idx="4277">
                  <c:v>358.76666699999998</c:v>
                </c:pt>
                <c:pt idx="4278">
                  <c:v>359.03333300000003</c:v>
                </c:pt>
                <c:pt idx="4279">
                  <c:v>354.26666699999998</c:v>
                </c:pt>
                <c:pt idx="4280">
                  <c:v>358.066667</c:v>
                </c:pt>
                <c:pt idx="4281">
                  <c:v>359.933333</c:v>
                </c:pt>
                <c:pt idx="4282">
                  <c:v>359.3</c:v>
                </c:pt>
                <c:pt idx="4283">
                  <c:v>364.1</c:v>
                </c:pt>
                <c:pt idx="4284">
                  <c:v>358.933333</c:v>
                </c:pt>
                <c:pt idx="4285">
                  <c:v>359.8</c:v>
                </c:pt>
                <c:pt idx="4286">
                  <c:v>359.9</c:v>
                </c:pt>
                <c:pt idx="4287">
                  <c:v>363.36666700000001</c:v>
                </c:pt>
                <c:pt idx="4288">
                  <c:v>361.23333300000002</c:v>
                </c:pt>
                <c:pt idx="4289">
                  <c:v>356.63333299999999</c:v>
                </c:pt>
                <c:pt idx="4290">
                  <c:v>359.86666700000001</c:v>
                </c:pt>
                <c:pt idx="4291">
                  <c:v>362.3</c:v>
                </c:pt>
                <c:pt idx="4292">
                  <c:v>358.66666700000002</c:v>
                </c:pt>
                <c:pt idx="4293">
                  <c:v>361.3</c:v>
                </c:pt>
                <c:pt idx="4294">
                  <c:v>359.66666700000002</c:v>
                </c:pt>
                <c:pt idx="4295">
                  <c:v>361.03333300000003</c:v>
                </c:pt>
                <c:pt idx="4296">
                  <c:v>362.73333300000002</c:v>
                </c:pt>
                <c:pt idx="4297">
                  <c:v>363.6</c:v>
                </c:pt>
                <c:pt idx="4298">
                  <c:v>357.76666699999998</c:v>
                </c:pt>
                <c:pt idx="4299">
                  <c:v>357.96666699999997</c:v>
                </c:pt>
                <c:pt idx="4300">
                  <c:v>358.36666700000001</c:v>
                </c:pt>
                <c:pt idx="4301">
                  <c:v>362.66666700000002</c:v>
                </c:pt>
                <c:pt idx="4302">
                  <c:v>362.73333300000002</c:v>
                </c:pt>
                <c:pt idx="4303">
                  <c:v>361.96666699999997</c:v>
                </c:pt>
                <c:pt idx="4304">
                  <c:v>361.8</c:v>
                </c:pt>
                <c:pt idx="4305">
                  <c:v>362.53333300000003</c:v>
                </c:pt>
                <c:pt idx="4306">
                  <c:v>359.9</c:v>
                </c:pt>
                <c:pt idx="4307">
                  <c:v>362.3</c:v>
                </c:pt>
                <c:pt idx="4308">
                  <c:v>363.33333299999998</c:v>
                </c:pt>
                <c:pt idx="4309">
                  <c:v>358.63333299999999</c:v>
                </c:pt>
                <c:pt idx="4310">
                  <c:v>363.76666699999998</c:v>
                </c:pt>
                <c:pt idx="4311">
                  <c:v>363.66666700000002</c:v>
                </c:pt>
                <c:pt idx="4312">
                  <c:v>364.4</c:v>
                </c:pt>
                <c:pt idx="4313">
                  <c:v>362.83333299999998</c:v>
                </c:pt>
                <c:pt idx="4314">
                  <c:v>362.86666700000001</c:v>
                </c:pt>
                <c:pt idx="4315">
                  <c:v>363.4</c:v>
                </c:pt>
                <c:pt idx="4316">
                  <c:v>362.86666700000001</c:v>
                </c:pt>
                <c:pt idx="4317">
                  <c:v>369.3</c:v>
                </c:pt>
                <c:pt idx="4318">
                  <c:v>365.83333299999998</c:v>
                </c:pt>
                <c:pt idx="4319">
                  <c:v>358.566667</c:v>
                </c:pt>
                <c:pt idx="4320">
                  <c:v>362.46666699999997</c:v>
                </c:pt>
                <c:pt idx="4321">
                  <c:v>364.53333300000003</c:v>
                </c:pt>
                <c:pt idx="4322">
                  <c:v>364.73333300000002</c:v>
                </c:pt>
                <c:pt idx="4323">
                  <c:v>364.4</c:v>
                </c:pt>
                <c:pt idx="4324">
                  <c:v>363.53333300000003</c:v>
                </c:pt>
                <c:pt idx="4325">
                  <c:v>366.066667</c:v>
                </c:pt>
                <c:pt idx="4326">
                  <c:v>365.86666700000001</c:v>
                </c:pt>
                <c:pt idx="4327">
                  <c:v>364.83333299999998</c:v>
                </c:pt>
                <c:pt idx="4328">
                  <c:v>363.5</c:v>
                </c:pt>
                <c:pt idx="4329">
                  <c:v>359.26666699999998</c:v>
                </c:pt>
                <c:pt idx="4330">
                  <c:v>365.13333299999999</c:v>
                </c:pt>
                <c:pt idx="4331">
                  <c:v>364.46666699999997</c:v>
                </c:pt>
                <c:pt idx="4332">
                  <c:v>364.8</c:v>
                </c:pt>
                <c:pt idx="4333">
                  <c:v>363.6</c:v>
                </c:pt>
                <c:pt idx="4334">
                  <c:v>365.63333299999999</c:v>
                </c:pt>
                <c:pt idx="4335">
                  <c:v>365.66666700000002</c:v>
                </c:pt>
                <c:pt idx="4336">
                  <c:v>368.5</c:v>
                </c:pt>
                <c:pt idx="4337">
                  <c:v>368.23333300000002</c:v>
                </c:pt>
                <c:pt idx="4338">
                  <c:v>365.8</c:v>
                </c:pt>
                <c:pt idx="4339">
                  <c:v>362.1</c:v>
                </c:pt>
                <c:pt idx="4340">
                  <c:v>369.03333300000003</c:v>
                </c:pt>
                <c:pt idx="4341">
                  <c:v>367.36666700000001</c:v>
                </c:pt>
                <c:pt idx="4342">
                  <c:v>364.8</c:v>
                </c:pt>
                <c:pt idx="4343">
                  <c:v>368.2</c:v>
                </c:pt>
                <c:pt idx="4344">
                  <c:v>367.16666700000002</c:v>
                </c:pt>
                <c:pt idx="4345">
                  <c:v>366.4</c:v>
                </c:pt>
                <c:pt idx="4346">
                  <c:v>366.1</c:v>
                </c:pt>
                <c:pt idx="4347">
                  <c:v>366.46666699999997</c:v>
                </c:pt>
                <c:pt idx="4348">
                  <c:v>364.96666699999997</c:v>
                </c:pt>
                <c:pt idx="4349">
                  <c:v>362.23333300000002</c:v>
                </c:pt>
                <c:pt idx="4350">
                  <c:v>365.46666699999997</c:v>
                </c:pt>
                <c:pt idx="4351">
                  <c:v>369.6</c:v>
                </c:pt>
                <c:pt idx="4352">
                  <c:v>367.4</c:v>
                </c:pt>
                <c:pt idx="4353">
                  <c:v>368.33333299999998</c:v>
                </c:pt>
                <c:pt idx="4354">
                  <c:v>366.4</c:v>
                </c:pt>
                <c:pt idx="4355">
                  <c:v>376.46666699999997</c:v>
                </c:pt>
                <c:pt idx="4356">
                  <c:v>366</c:v>
                </c:pt>
                <c:pt idx="4357">
                  <c:v>368.23333300000002</c:v>
                </c:pt>
                <c:pt idx="4358">
                  <c:v>369.23333300000002</c:v>
                </c:pt>
                <c:pt idx="4359">
                  <c:v>364.2</c:v>
                </c:pt>
                <c:pt idx="4360">
                  <c:v>367.23333300000002</c:v>
                </c:pt>
                <c:pt idx="4361">
                  <c:v>368.5</c:v>
                </c:pt>
                <c:pt idx="4362">
                  <c:v>368.9</c:v>
                </c:pt>
                <c:pt idx="4363">
                  <c:v>370.8</c:v>
                </c:pt>
                <c:pt idx="4364">
                  <c:v>367.03333300000003</c:v>
                </c:pt>
                <c:pt idx="4365">
                  <c:v>369.066667</c:v>
                </c:pt>
                <c:pt idx="4366">
                  <c:v>369.4</c:v>
                </c:pt>
                <c:pt idx="4367">
                  <c:v>370.66666700000002</c:v>
                </c:pt>
                <c:pt idx="4368">
                  <c:v>369.8</c:v>
                </c:pt>
                <c:pt idx="4369">
                  <c:v>365.23333300000002</c:v>
                </c:pt>
                <c:pt idx="4370">
                  <c:v>370.96666699999997</c:v>
                </c:pt>
                <c:pt idx="4371">
                  <c:v>370.4</c:v>
                </c:pt>
                <c:pt idx="4372">
                  <c:v>370.96666699999997</c:v>
                </c:pt>
                <c:pt idx="4373">
                  <c:v>370.7</c:v>
                </c:pt>
                <c:pt idx="4374">
                  <c:v>369.2</c:v>
                </c:pt>
                <c:pt idx="4375">
                  <c:v>369.9</c:v>
                </c:pt>
                <c:pt idx="4376">
                  <c:v>370.433333</c:v>
                </c:pt>
                <c:pt idx="4377">
                  <c:v>371.933333</c:v>
                </c:pt>
                <c:pt idx="4378">
                  <c:v>372.2</c:v>
                </c:pt>
                <c:pt idx="4379">
                  <c:v>366.86666700000001</c:v>
                </c:pt>
                <c:pt idx="4380">
                  <c:v>371.7</c:v>
                </c:pt>
                <c:pt idx="4381">
                  <c:v>371.83333299999998</c:v>
                </c:pt>
                <c:pt idx="4382">
                  <c:v>372.16666700000002</c:v>
                </c:pt>
                <c:pt idx="4383">
                  <c:v>370.8</c:v>
                </c:pt>
                <c:pt idx="4384">
                  <c:v>371.66666700000002</c:v>
                </c:pt>
                <c:pt idx="4385">
                  <c:v>371.76666699999998</c:v>
                </c:pt>
                <c:pt idx="4386">
                  <c:v>405.7</c:v>
                </c:pt>
                <c:pt idx="4387">
                  <c:v>372.6</c:v>
                </c:pt>
                <c:pt idx="4388">
                  <c:v>372.6</c:v>
                </c:pt>
                <c:pt idx="4389">
                  <c:v>367.66666700000002</c:v>
                </c:pt>
                <c:pt idx="4390">
                  <c:v>374.03333300000003</c:v>
                </c:pt>
                <c:pt idx="4391">
                  <c:v>372.23333300000002</c:v>
                </c:pt>
                <c:pt idx="4392">
                  <c:v>370.03333300000003</c:v>
                </c:pt>
                <c:pt idx="4393">
                  <c:v>372.066667</c:v>
                </c:pt>
                <c:pt idx="4394">
                  <c:v>372.8</c:v>
                </c:pt>
                <c:pt idx="4395">
                  <c:v>372.4</c:v>
                </c:pt>
                <c:pt idx="4396">
                  <c:v>373.2</c:v>
                </c:pt>
                <c:pt idx="4397">
                  <c:v>372.933333</c:v>
                </c:pt>
                <c:pt idx="4398">
                  <c:v>369.53333300000003</c:v>
                </c:pt>
                <c:pt idx="4399">
                  <c:v>368.6</c:v>
                </c:pt>
                <c:pt idx="4400">
                  <c:v>370.8</c:v>
                </c:pt>
                <c:pt idx="4401">
                  <c:v>374.9</c:v>
                </c:pt>
                <c:pt idx="4402">
                  <c:v>374</c:v>
                </c:pt>
                <c:pt idx="4403">
                  <c:v>374.4</c:v>
                </c:pt>
                <c:pt idx="4404">
                  <c:v>373.3</c:v>
                </c:pt>
                <c:pt idx="4405">
                  <c:v>374.03333300000003</c:v>
                </c:pt>
                <c:pt idx="4406">
                  <c:v>371.6</c:v>
                </c:pt>
                <c:pt idx="4407">
                  <c:v>408.76666699999998</c:v>
                </c:pt>
                <c:pt idx="4408">
                  <c:v>373.63333299999999</c:v>
                </c:pt>
                <c:pt idx="4409">
                  <c:v>370.83333299999998</c:v>
                </c:pt>
                <c:pt idx="4410">
                  <c:v>375.433333</c:v>
                </c:pt>
                <c:pt idx="4411">
                  <c:v>374.83333299999998</c:v>
                </c:pt>
                <c:pt idx="4412">
                  <c:v>375.1</c:v>
                </c:pt>
                <c:pt idx="4413">
                  <c:v>374.76666699999998</c:v>
                </c:pt>
                <c:pt idx="4414">
                  <c:v>374.1</c:v>
                </c:pt>
                <c:pt idx="4415">
                  <c:v>375</c:v>
                </c:pt>
                <c:pt idx="4416">
                  <c:v>376</c:v>
                </c:pt>
                <c:pt idx="4417">
                  <c:v>375.6</c:v>
                </c:pt>
                <c:pt idx="4418">
                  <c:v>376.3</c:v>
                </c:pt>
                <c:pt idx="4419">
                  <c:v>370.3</c:v>
                </c:pt>
                <c:pt idx="4420">
                  <c:v>375.8</c:v>
                </c:pt>
                <c:pt idx="4421">
                  <c:v>375.36666700000001</c:v>
                </c:pt>
                <c:pt idx="4422">
                  <c:v>376.5</c:v>
                </c:pt>
                <c:pt idx="4423">
                  <c:v>376.066667</c:v>
                </c:pt>
                <c:pt idx="4424">
                  <c:v>376</c:v>
                </c:pt>
                <c:pt idx="4425">
                  <c:v>376.066667</c:v>
                </c:pt>
                <c:pt idx="4426">
                  <c:v>375.8</c:v>
                </c:pt>
                <c:pt idx="4427">
                  <c:v>377.16666700000002</c:v>
                </c:pt>
                <c:pt idx="4428">
                  <c:v>377.3</c:v>
                </c:pt>
                <c:pt idx="4429">
                  <c:v>372.7</c:v>
                </c:pt>
                <c:pt idx="4430">
                  <c:v>376.066667</c:v>
                </c:pt>
                <c:pt idx="4431">
                  <c:v>377.96666699999997</c:v>
                </c:pt>
                <c:pt idx="4432">
                  <c:v>383.46666699999997</c:v>
                </c:pt>
                <c:pt idx="4433">
                  <c:v>377.066667</c:v>
                </c:pt>
                <c:pt idx="4434">
                  <c:v>376.46666699999997</c:v>
                </c:pt>
                <c:pt idx="4435">
                  <c:v>377.96666699999997</c:v>
                </c:pt>
                <c:pt idx="4436">
                  <c:v>377.46666699999997</c:v>
                </c:pt>
                <c:pt idx="4437">
                  <c:v>378.86666700000001</c:v>
                </c:pt>
                <c:pt idx="4438">
                  <c:v>378.066667</c:v>
                </c:pt>
                <c:pt idx="4439">
                  <c:v>373</c:v>
                </c:pt>
                <c:pt idx="4440">
                  <c:v>377.66666700000002</c:v>
                </c:pt>
                <c:pt idx="4441">
                  <c:v>378.46666699999997</c:v>
                </c:pt>
                <c:pt idx="4442">
                  <c:v>375.73333300000002</c:v>
                </c:pt>
                <c:pt idx="4443">
                  <c:v>379.16666700000002</c:v>
                </c:pt>
                <c:pt idx="4444">
                  <c:v>378.2</c:v>
                </c:pt>
                <c:pt idx="4445">
                  <c:v>379.03333300000003</c:v>
                </c:pt>
                <c:pt idx="4446">
                  <c:v>379.8</c:v>
                </c:pt>
                <c:pt idx="4447">
                  <c:v>384.33333299999998</c:v>
                </c:pt>
                <c:pt idx="4448">
                  <c:v>377.1</c:v>
                </c:pt>
                <c:pt idx="4449">
                  <c:v>374.4</c:v>
                </c:pt>
                <c:pt idx="4450">
                  <c:v>378</c:v>
                </c:pt>
                <c:pt idx="4451">
                  <c:v>378.86666700000001</c:v>
                </c:pt>
                <c:pt idx="4452">
                  <c:v>379.1</c:v>
                </c:pt>
                <c:pt idx="4453">
                  <c:v>380.66666700000002</c:v>
                </c:pt>
                <c:pt idx="4454">
                  <c:v>379.5</c:v>
                </c:pt>
                <c:pt idx="4455">
                  <c:v>379.73333300000002</c:v>
                </c:pt>
                <c:pt idx="4456">
                  <c:v>376.53333300000003</c:v>
                </c:pt>
                <c:pt idx="4457">
                  <c:v>379.76666699999998</c:v>
                </c:pt>
                <c:pt idx="4458">
                  <c:v>383.66666700000002</c:v>
                </c:pt>
                <c:pt idx="4459">
                  <c:v>377.566667</c:v>
                </c:pt>
                <c:pt idx="4460">
                  <c:v>380.4</c:v>
                </c:pt>
                <c:pt idx="4461">
                  <c:v>380.83333299999998</c:v>
                </c:pt>
                <c:pt idx="4462">
                  <c:v>380.4</c:v>
                </c:pt>
                <c:pt idx="4463">
                  <c:v>380.33333299999998</c:v>
                </c:pt>
                <c:pt idx="4464">
                  <c:v>379.83333299999998</c:v>
                </c:pt>
                <c:pt idx="4465">
                  <c:v>380.16666700000002</c:v>
                </c:pt>
                <c:pt idx="4466">
                  <c:v>381.3</c:v>
                </c:pt>
                <c:pt idx="4467">
                  <c:v>414.73333300000002</c:v>
                </c:pt>
                <c:pt idx="4468">
                  <c:v>381.76666699999998</c:v>
                </c:pt>
                <c:pt idx="4469">
                  <c:v>376.73333300000002</c:v>
                </c:pt>
                <c:pt idx="4470">
                  <c:v>381.8</c:v>
                </c:pt>
                <c:pt idx="4471">
                  <c:v>381.76666699999998</c:v>
                </c:pt>
                <c:pt idx="4472">
                  <c:v>384.16666700000002</c:v>
                </c:pt>
                <c:pt idx="4473">
                  <c:v>389</c:v>
                </c:pt>
                <c:pt idx="4474">
                  <c:v>381.83333299999998</c:v>
                </c:pt>
                <c:pt idx="4475">
                  <c:v>382.83333299999998</c:v>
                </c:pt>
                <c:pt idx="4476">
                  <c:v>382.66666700000002</c:v>
                </c:pt>
                <c:pt idx="4477">
                  <c:v>382.26666699999998</c:v>
                </c:pt>
                <c:pt idx="4478">
                  <c:v>382.26666699999998</c:v>
                </c:pt>
                <c:pt idx="4479">
                  <c:v>412.86666700000001</c:v>
                </c:pt>
                <c:pt idx="4480">
                  <c:v>382.16666700000002</c:v>
                </c:pt>
                <c:pt idx="4481">
                  <c:v>382.566667</c:v>
                </c:pt>
                <c:pt idx="4482">
                  <c:v>383.3</c:v>
                </c:pt>
                <c:pt idx="4483">
                  <c:v>383.13333299999999</c:v>
                </c:pt>
                <c:pt idx="4484">
                  <c:v>383.26666699999998</c:v>
                </c:pt>
                <c:pt idx="4485">
                  <c:v>384.23333300000002</c:v>
                </c:pt>
                <c:pt idx="4486">
                  <c:v>384.26666699999998</c:v>
                </c:pt>
                <c:pt idx="4487">
                  <c:v>384.26666699999998</c:v>
                </c:pt>
                <c:pt idx="4488">
                  <c:v>384.03333300000003</c:v>
                </c:pt>
                <c:pt idx="4489">
                  <c:v>379.13333299999999</c:v>
                </c:pt>
                <c:pt idx="4490">
                  <c:v>383.86666700000001</c:v>
                </c:pt>
                <c:pt idx="4491">
                  <c:v>384.6</c:v>
                </c:pt>
                <c:pt idx="4492">
                  <c:v>381.23333300000002</c:v>
                </c:pt>
                <c:pt idx="4493">
                  <c:v>385.433333</c:v>
                </c:pt>
                <c:pt idx="4494">
                  <c:v>385.066667</c:v>
                </c:pt>
                <c:pt idx="4495">
                  <c:v>384.933333</c:v>
                </c:pt>
                <c:pt idx="4496">
                  <c:v>385.36666700000001</c:v>
                </c:pt>
                <c:pt idx="4497">
                  <c:v>387.63333299999999</c:v>
                </c:pt>
                <c:pt idx="4498">
                  <c:v>382.53333300000003</c:v>
                </c:pt>
                <c:pt idx="4499">
                  <c:v>382.23333300000002</c:v>
                </c:pt>
                <c:pt idx="4500">
                  <c:v>382.933333</c:v>
                </c:pt>
                <c:pt idx="4501">
                  <c:v>385.96666699999997</c:v>
                </c:pt>
                <c:pt idx="4502">
                  <c:v>385.33333299999998</c:v>
                </c:pt>
                <c:pt idx="4503">
                  <c:v>385.53333300000003</c:v>
                </c:pt>
                <c:pt idx="4504">
                  <c:v>386.46666699999997</c:v>
                </c:pt>
                <c:pt idx="4505">
                  <c:v>385.9</c:v>
                </c:pt>
                <c:pt idx="4506">
                  <c:v>384.1</c:v>
                </c:pt>
                <c:pt idx="4507">
                  <c:v>387.1</c:v>
                </c:pt>
                <c:pt idx="4508">
                  <c:v>386.26666699999998</c:v>
                </c:pt>
                <c:pt idx="4509">
                  <c:v>381.63333299999999</c:v>
                </c:pt>
                <c:pt idx="4510">
                  <c:v>385.33333299999998</c:v>
                </c:pt>
                <c:pt idx="4511">
                  <c:v>386.23333300000002</c:v>
                </c:pt>
                <c:pt idx="4512">
                  <c:v>386.36666700000001</c:v>
                </c:pt>
                <c:pt idx="4513">
                  <c:v>386.26666699999998</c:v>
                </c:pt>
                <c:pt idx="4514">
                  <c:v>385.46666699999997</c:v>
                </c:pt>
                <c:pt idx="4515">
                  <c:v>389.26666699999998</c:v>
                </c:pt>
                <c:pt idx="4516">
                  <c:v>386.33333299999998</c:v>
                </c:pt>
                <c:pt idx="4517">
                  <c:v>386.46666699999997</c:v>
                </c:pt>
                <c:pt idx="4518">
                  <c:v>387.03333300000003</c:v>
                </c:pt>
                <c:pt idx="4519">
                  <c:v>382.63333299999999</c:v>
                </c:pt>
                <c:pt idx="4520">
                  <c:v>387.433333</c:v>
                </c:pt>
                <c:pt idx="4521">
                  <c:v>387.4</c:v>
                </c:pt>
                <c:pt idx="4522">
                  <c:v>387.63333299999999</c:v>
                </c:pt>
                <c:pt idx="4523">
                  <c:v>388.46666699999997</c:v>
                </c:pt>
                <c:pt idx="4524">
                  <c:v>386.83333299999998</c:v>
                </c:pt>
                <c:pt idx="4525">
                  <c:v>389.7</c:v>
                </c:pt>
                <c:pt idx="4526">
                  <c:v>388.066667</c:v>
                </c:pt>
                <c:pt idx="4527">
                  <c:v>388.13333299999999</c:v>
                </c:pt>
                <c:pt idx="4528">
                  <c:v>387.36666700000001</c:v>
                </c:pt>
                <c:pt idx="4529">
                  <c:v>383.73333300000002</c:v>
                </c:pt>
                <c:pt idx="4530">
                  <c:v>422.66666700000002</c:v>
                </c:pt>
                <c:pt idx="4531">
                  <c:v>388.73333300000002</c:v>
                </c:pt>
                <c:pt idx="4532">
                  <c:v>388.566667</c:v>
                </c:pt>
                <c:pt idx="4533">
                  <c:v>387.8</c:v>
                </c:pt>
                <c:pt idx="4534">
                  <c:v>388.36666700000001</c:v>
                </c:pt>
                <c:pt idx="4535">
                  <c:v>388.13333299999999</c:v>
                </c:pt>
                <c:pt idx="4536">
                  <c:v>389.53333300000003</c:v>
                </c:pt>
                <c:pt idx="4537">
                  <c:v>388.63333299999999</c:v>
                </c:pt>
                <c:pt idx="4538">
                  <c:v>389.566667</c:v>
                </c:pt>
                <c:pt idx="4539">
                  <c:v>384.53333300000003</c:v>
                </c:pt>
                <c:pt idx="4540">
                  <c:v>389.26666699999998</c:v>
                </c:pt>
                <c:pt idx="4541">
                  <c:v>390.7</c:v>
                </c:pt>
                <c:pt idx="4542">
                  <c:v>387.23333300000002</c:v>
                </c:pt>
                <c:pt idx="4543">
                  <c:v>390.73333300000002</c:v>
                </c:pt>
                <c:pt idx="4544">
                  <c:v>390.566667</c:v>
                </c:pt>
                <c:pt idx="4545">
                  <c:v>391.66666700000002</c:v>
                </c:pt>
                <c:pt idx="4546">
                  <c:v>391</c:v>
                </c:pt>
                <c:pt idx="4547">
                  <c:v>391.066667</c:v>
                </c:pt>
                <c:pt idx="4548">
                  <c:v>388.13333299999999</c:v>
                </c:pt>
                <c:pt idx="4549">
                  <c:v>386.46666699999997</c:v>
                </c:pt>
                <c:pt idx="4550">
                  <c:v>395.53333300000003</c:v>
                </c:pt>
                <c:pt idx="4551">
                  <c:v>395.566667</c:v>
                </c:pt>
                <c:pt idx="4552">
                  <c:v>392.066667</c:v>
                </c:pt>
                <c:pt idx="4553">
                  <c:v>392.63333299999999</c:v>
                </c:pt>
                <c:pt idx="4554">
                  <c:v>391.33333299999998</c:v>
                </c:pt>
                <c:pt idx="4555">
                  <c:v>392.433333</c:v>
                </c:pt>
                <c:pt idx="4556">
                  <c:v>389.83333299999998</c:v>
                </c:pt>
                <c:pt idx="4557">
                  <c:v>392.433333</c:v>
                </c:pt>
                <c:pt idx="4558">
                  <c:v>392.6</c:v>
                </c:pt>
                <c:pt idx="4559">
                  <c:v>388.566667</c:v>
                </c:pt>
                <c:pt idx="4560">
                  <c:v>393.066667</c:v>
                </c:pt>
                <c:pt idx="4561">
                  <c:v>393.8</c:v>
                </c:pt>
                <c:pt idx="4562">
                  <c:v>393.36666700000001</c:v>
                </c:pt>
                <c:pt idx="4563">
                  <c:v>393.566667</c:v>
                </c:pt>
                <c:pt idx="4564">
                  <c:v>428.26666699999998</c:v>
                </c:pt>
                <c:pt idx="4565">
                  <c:v>393.5</c:v>
                </c:pt>
                <c:pt idx="4566">
                  <c:v>394.433333</c:v>
                </c:pt>
                <c:pt idx="4567">
                  <c:v>393.86666700000001</c:v>
                </c:pt>
              </c:numCache>
            </c:numRef>
          </c:yVal>
          <c:smooth val="0"/>
          <c:extLst>
            <c:ext xmlns:c16="http://schemas.microsoft.com/office/drawing/2014/chart" uri="{C3380CC4-5D6E-409C-BE32-E72D297353CC}">
              <c16:uniqueId val="{00000000-9BCC-42BB-AE08-4C6D36BEFF28}"/>
            </c:ext>
          </c:extLst>
        </c:ser>
        <c:ser>
          <c:idx val="1"/>
          <c:order val="1"/>
          <c:tx>
            <c:strRef>
              <c:f>'test4-50000000'!$C$1</c:f>
              <c:strCache>
                <c:ptCount val="1"/>
                <c:pt idx="0">
                  <c:v> QR Sort</c:v>
                </c:pt>
              </c:strCache>
            </c:strRef>
          </c:tx>
          <c:spPr>
            <a:ln w="19050" cap="rnd">
              <a:solidFill>
                <a:schemeClr val="accent2"/>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C$2:$C$4569</c:f>
              <c:numCache>
                <c:formatCode>General</c:formatCode>
                <c:ptCount val="4568"/>
                <c:pt idx="0">
                  <c:v>0.1</c:v>
                </c:pt>
                <c:pt idx="1">
                  <c:v>3.3333000000000002E-2</c:v>
                </c:pt>
                <c:pt idx="2">
                  <c:v>0</c:v>
                </c:pt>
                <c:pt idx="3">
                  <c:v>3.3333000000000002E-2</c:v>
                </c:pt>
                <c:pt idx="4">
                  <c:v>6.6667000000000004E-2</c:v>
                </c:pt>
                <c:pt idx="5">
                  <c:v>0.13333300000000001</c:v>
                </c:pt>
                <c:pt idx="6">
                  <c:v>0.1</c:v>
                </c:pt>
                <c:pt idx="7">
                  <c:v>0.1</c:v>
                </c:pt>
                <c:pt idx="8">
                  <c:v>0.1</c:v>
                </c:pt>
                <c:pt idx="9">
                  <c:v>6.6667000000000004E-2</c:v>
                </c:pt>
                <c:pt idx="10">
                  <c:v>0.23333300000000001</c:v>
                </c:pt>
                <c:pt idx="11">
                  <c:v>0.13333300000000001</c:v>
                </c:pt>
                <c:pt idx="12">
                  <c:v>0.2</c:v>
                </c:pt>
                <c:pt idx="13">
                  <c:v>0</c:v>
                </c:pt>
                <c:pt idx="14">
                  <c:v>0.13333300000000001</c:v>
                </c:pt>
                <c:pt idx="15">
                  <c:v>0.16666700000000001</c:v>
                </c:pt>
                <c:pt idx="16">
                  <c:v>0.16666700000000001</c:v>
                </c:pt>
                <c:pt idx="17">
                  <c:v>0.13333300000000001</c:v>
                </c:pt>
                <c:pt idx="18">
                  <c:v>0.2</c:v>
                </c:pt>
                <c:pt idx="19">
                  <c:v>0.2</c:v>
                </c:pt>
                <c:pt idx="20">
                  <c:v>0.2</c:v>
                </c:pt>
                <c:pt idx="21">
                  <c:v>0.26666699999999999</c:v>
                </c:pt>
                <c:pt idx="22">
                  <c:v>0.2</c:v>
                </c:pt>
                <c:pt idx="23">
                  <c:v>0.23333300000000001</c:v>
                </c:pt>
                <c:pt idx="24">
                  <c:v>0.26666699999999999</c:v>
                </c:pt>
                <c:pt idx="25">
                  <c:v>0.33333299999999999</c:v>
                </c:pt>
                <c:pt idx="26">
                  <c:v>0.2</c:v>
                </c:pt>
                <c:pt idx="27">
                  <c:v>0.13333300000000001</c:v>
                </c:pt>
                <c:pt idx="28">
                  <c:v>0.4</c:v>
                </c:pt>
                <c:pt idx="29">
                  <c:v>0.4</c:v>
                </c:pt>
                <c:pt idx="30">
                  <c:v>0.36666700000000002</c:v>
                </c:pt>
                <c:pt idx="31">
                  <c:v>0.466667</c:v>
                </c:pt>
                <c:pt idx="32">
                  <c:v>0.33333299999999999</c:v>
                </c:pt>
                <c:pt idx="33">
                  <c:v>0.43333300000000002</c:v>
                </c:pt>
                <c:pt idx="34">
                  <c:v>0.33333299999999999</c:v>
                </c:pt>
                <c:pt idx="35">
                  <c:v>0.43333300000000002</c:v>
                </c:pt>
                <c:pt idx="36">
                  <c:v>0.4</c:v>
                </c:pt>
                <c:pt idx="37">
                  <c:v>0.33333299999999999</c:v>
                </c:pt>
                <c:pt idx="38">
                  <c:v>0.43333300000000002</c:v>
                </c:pt>
                <c:pt idx="39">
                  <c:v>0.43333300000000002</c:v>
                </c:pt>
                <c:pt idx="40">
                  <c:v>0.63333300000000003</c:v>
                </c:pt>
                <c:pt idx="41">
                  <c:v>0.466667</c:v>
                </c:pt>
                <c:pt idx="42">
                  <c:v>0.5</c:v>
                </c:pt>
                <c:pt idx="43">
                  <c:v>0.4</c:v>
                </c:pt>
                <c:pt idx="44">
                  <c:v>0.6</c:v>
                </c:pt>
                <c:pt idx="45">
                  <c:v>0.466667</c:v>
                </c:pt>
                <c:pt idx="46">
                  <c:v>0.36666700000000002</c:v>
                </c:pt>
                <c:pt idx="47">
                  <c:v>0.7</c:v>
                </c:pt>
                <c:pt idx="48">
                  <c:v>0.56666700000000003</c:v>
                </c:pt>
                <c:pt idx="49">
                  <c:v>0.466667</c:v>
                </c:pt>
                <c:pt idx="50">
                  <c:v>0.7</c:v>
                </c:pt>
                <c:pt idx="51">
                  <c:v>0.86666699999999997</c:v>
                </c:pt>
                <c:pt idx="52">
                  <c:v>0.6</c:v>
                </c:pt>
                <c:pt idx="53">
                  <c:v>0.76666699999999999</c:v>
                </c:pt>
                <c:pt idx="54">
                  <c:v>0.7</c:v>
                </c:pt>
                <c:pt idx="55">
                  <c:v>0.43333300000000002</c:v>
                </c:pt>
                <c:pt idx="56">
                  <c:v>0.7</c:v>
                </c:pt>
                <c:pt idx="57">
                  <c:v>0.7</c:v>
                </c:pt>
                <c:pt idx="58">
                  <c:v>0.73333300000000001</c:v>
                </c:pt>
                <c:pt idx="59">
                  <c:v>0.66666700000000001</c:v>
                </c:pt>
                <c:pt idx="60">
                  <c:v>0.76666699999999999</c:v>
                </c:pt>
                <c:pt idx="61">
                  <c:v>0.83333299999999999</c:v>
                </c:pt>
                <c:pt idx="62">
                  <c:v>1</c:v>
                </c:pt>
                <c:pt idx="63">
                  <c:v>1.2</c:v>
                </c:pt>
                <c:pt idx="64">
                  <c:v>0.63333300000000003</c:v>
                </c:pt>
                <c:pt idx="65">
                  <c:v>0.73333300000000001</c:v>
                </c:pt>
                <c:pt idx="66">
                  <c:v>0.66666700000000001</c:v>
                </c:pt>
                <c:pt idx="67">
                  <c:v>0.76666699999999999</c:v>
                </c:pt>
                <c:pt idx="68">
                  <c:v>0.6</c:v>
                </c:pt>
                <c:pt idx="69">
                  <c:v>0.8</c:v>
                </c:pt>
                <c:pt idx="70">
                  <c:v>0.9</c:v>
                </c:pt>
                <c:pt idx="71">
                  <c:v>0.76666699999999999</c:v>
                </c:pt>
                <c:pt idx="72">
                  <c:v>0.83333299999999999</c:v>
                </c:pt>
                <c:pt idx="73">
                  <c:v>0.86666699999999997</c:v>
                </c:pt>
                <c:pt idx="74">
                  <c:v>1.066667</c:v>
                </c:pt>
                <c:pt idx="75">
                  <c:v>0.86666699999999997</c:v>
                </c:pt>
                <c:pt idx="76">
                  <c:v>0.83333299999999999</c:v>
                </c:pt>
                <c:pt idx="77">
                  <c:v>0.8</c:v>
                </c:pt>
                <c:pt idx="78">
                  <c:v>0.86666699999999997</c:v>
                </c:pt>
                <c:pt idx="79">
                  <c:v>0.9</c:v>
                </c:pt>
                <c:pt idx="80">
                  <c:v>0.96666700000000005</c:v>
                </c:pt>
                <c:pt idx="81">
                  <c:v>0.93333299999999997</c:v>
                </c:pt>
                <c:pt idx="82">
                  <c:v>1.066667</c:v>
                </c:pt>
                <c:pt idx="83">
                  <c:v>0.86666699999999997</c:v>
                </c:pt>
                <c:pt idx="84">
                  <c:v>0.9</c:v>
                </c:pt>
                <c:pt idx="85">
                  <c:v>0.93333299999999997</c:v>
                </c:pt>
                <c:pt idx="86">
                  <c:v>0.93333299999999997</c:v>
                </c:pt>
                <c:pt idx="87">
                  <c:v>1.0333330000000001</c:v>
                </c:pt>
                <c:pt idx="88">
                  <c:v>0.9</c:v>
                </c:pt>
                <c:pt idx="89">
                  <c:v>1.0333330000000001</c:v>
                </c:pt>
                <c:pt idx="90">
                  <c:v>1.1333329999999999</c:v>
                </c:pt>
                <c:pt idx="91">
                  <c:v>1</c:v>
                </c:pt>
                <c:pt idx="92">
                  <c:v>0.96666700000000005</c:v>
                </c:pt>
                <c:pt idx="93">
                  <c:v>1.066667</c:v>
                </c:pt>
                <c:pt idx="94">
                  <c:v>1.0333330000000001</c:v>
                </c:pt>
                <c:pt idx="95">
                  <c:v>1.433333</c:v>
                </c:pt>
                <c:pt idx="96">
                  <c:v>1.1000000000000001</c:v>
                </c:pt>
                <c:pt idx="97">
                  <c:v>1.1333329999999999</c:v>
                </c:pt>
                <c:pt idx="98">
                  <c:v>1.1333329999999999</c:v>
                </c:pt>
                <c:pt idx="99">
                  <c:v>1.066667</c:v>
                </c:pt>
                <c:pt idx="100">
                  <c:v>1</c:v>
                </c:pt>
                <c:pt idx="101">
                  <c:v>1.1666669999999999</c:v>
                </c:pt>
                <c:pt idx="102">
                  <c:v>1.1000000000000001</c:v>
                </c:pt>
                <c:pt idx="103">
                  <c:v>1.3333330000000001</c:v>
                </c:pt>
                <c:pt idx="104">
                  <c:v>1</c:v>
                </c:pt>
                <c:pt idx="105">
                  <c:v>1.1000000000000001</c:v>
                </c:pt>
                <c:pt idx="106">
                  <c:v>1</c:v>
                </c:pt>
                <c:pt idx="107">
                  <c:v>1.5</c:v>
                </c:pt>
                <c:pt idx="108">
                  <c:v>1.1666669999999999</c:v>
                </c:pt>
                <c:pt idx="109">
                  <c:v>1.233333</c:v>
                </c:pt>
                <c:pt idx="110">
                  <c:v>1.233333</c:v>
                </c:pt>
                <c:pt idx="111">
                  <c:v>1.2</c:v>
                </c:pt>
                <c:pt idx="112">
                  <c:v>1.3333330000000001</c:v>
                </c:pt>
                <c:pt idx="113">
                  <c:v>1.266667</c:v>
                </c:pt>
                <c:pt idx="114">
                  <c:v>1.233333</c:v>
                </c:pt>
                <c:pt idx="115">
                  <c:v>1.2</c:v>
                </c:pt>
                <c:pt idx="116">
                  <c:v>1.266667</c:v>
                </c:pt>
                <c:pt idx="117">
                  <c:v>1.3333330000000001</c:v>
                </c:pt>
                <c:pt idx="118">
                  <c:v>1.3333330000000001</c:v>
                </c:pt>
                <c:pt idx="119">
                  <c:v>1.2</c:v>
                </c:pt>
                <c:pt idx="120">
                  <c:v>1.5333330000000001</c:v>
                </c:pt>
                <c:pt idx="121">
                  <c:v>1.2</c:v>
                </c:pt>
                <c:pt idx="122">
                  <c:v>1.2</c:v>
                </c:pt>
                <c:pt idx="123">
                  <c:v>1.4</c:v>
                </c:pt>
                <c:pt idx="124">
                  <c:v>1.1333329999999999</c:v>
                </c:pt>
                <c:pt idx="125">
                  <c:v>1.5</c:v>
                </c:pt>
                <c:pt idx="126">
                  <c:v>1.3666670000000001</c:v>
                </c:pt>
                <c:pt idx="127">
                  <c:v>2.0333329999999998</c:v>
                </c:pt>
                <c:pt idx="128">
                  <c:v>1.566667</c:v>
                </c:pt>
                <c:pt idx="129">
                  <c:v>1.2</c:v>
                </c:pt>
                <c:pt idx="130">
                  <c:v>1.8666670000000001</c:v>
                </c:pt>
                <c:pt idx="131">
                  <c:v>1.7</c:v>
                </c:pt>
                <c:pt idx="132">
                  <c:v>1.733333</c:v>
                </c:pt>
                <c:pt idx="133">
                  <c:v>1.9</c:v>
                </c:pt>
                <c:pt idx="134">
                  <c:v>1.6</c:v>
                </c:pt>
                <c:pt idx="135">
                  <c:v>1.566667</c:v>
                </c:pt>
                <c:pt idx="136">
                  <c:v>1.8</c:v>
                </c:pt>
                <c:pt idx="137">
                  <c:v>2.0333329999999998</c:v>
                </c:pt>
                <c:pt idx="138">
                  <c:v>2.0666669999999998</c:v>
                </c:pt>
                <c:pt idx="139">
                  <c:v>1.566667</c:v>
                </c:pt>
                <c:pt idx="140">
                  <c:v>1.933333</c:v>
                </c:pt>
                <c:pt idx="141">
                  <c:v>1.9666669999999999</c:v>
                </c:pt>
                <c:pt idx="142">
                  <c:v>2</c:v>
                </c:pt>
                <c:pt idx="143">
                  <c:v>2</c:v>
                </c:pt>
                <c:pt idx="144">
                  <c:v>1.9666669999999999</c:v>
                </c:pt>
                <c:pt idx="145">
                  <c:v>2.0666669999999998</c:v>
                </c:pt>
                <c:pt idx="146">
                  <c:v>2.0333329999999998</c:v>
                </c:pt>
                <c:pt idx="147">
                  <c:v>2.1333329999999999</c:v>
                </c:pt>
                <c:pt idx="148">
                  <c:v>2.1</c:v>
                </c:pt>
                <c:pt idx="149">
                  <c:v>1.8333330000000001</c:v>
                </c:pt>
                <c:pt idx="150">
                  <c:v>2.0666669999999998</c:v>
                </c:pt>
                <c:pt idx="151">
                  <c:v>2.2000000000000002</c:v>
                </c:pt>
                <c:pt idx="152">
                  <c:v>2.1666669999999999</c:v>
                </c:pt>
                <c:pt idx="153">
                  <c:v>2.2999999999999998</c:v>
                </c:pt>
                <c:pt idx="154">
                  <c:v>2.1333329999999999</c:v>
                </c:pt>
                <c:pt idx="155">
                  <c:v>2.266667</c:v>
                </c:pt>
                <c:pt idx="156">
                  <c:v>2.2999999999999998</c:v>
                </c:pt>
                <c:pt idx="157">
                  <c:v>2.233333</c:v>
                </c:pt>
                <c:pt idx="158">
                  <c:v>2.5</c:v>
                </c:pt>
                <c:pt idx="159">
                  <c:v>3.0666669999999998</c:v>
                </c:pt>
                <c:pt idx="160">
                  <c:v>2.2999999999999998</c:v>
                </c:pt>
                <c:pt idx="161">
                  <c:v>2.2000000000000002</c:v>
                </c:pt>
                <c:pt idx="162">
                  <c:v>2.4666670000000002</c:v>
                </c:pt>
                <c:pt idx="163">
                  <c:v>2.2999999999999998</c:v>
                </c:pt>
                <c:pt idx="164">
                  <c:v>2.1</c:v>
                </c:pt>
                <c:pt idx="165">
                  <c:v>2.5333329999999998</c:v>
                </c:pt>
                <c:pt idx="166">
                  <c:v>2.3333330000000001</c:v>
                </c:pt>
                <c:pt idx="167">
                  <c:v>2.1333329999999999</c:v>
                </c:pt>
                <c:pt idx="168">
                  <c:v>2.2999999999999998</c:v>
                </c:pt>
                <c:pt idx="169">
                  <c:v>2.1</c:v>
                </c:pt>
                <c:pt idx="170">
                  <c:v>2.266667</c:v>
                </c:pt>
                <c:pt idx="171">
                  <c:v>2.5333329999999998</c:v>
                </c:pt>
                <c:pt idx="172">
                  <c:v>2.4</c:v>
                </c:pt>
                <c:pt idx="173">
                  <c:v>2.4333330000000002</c:v>
                </c:pt>
                <c:pt idx="174">
                  <c:v>2.0666669999999998</c:v>
                </c:pt>
                <c:pt idx="175">
                  <c:v>2.0666669999999998</c:v>
                </c:pt>
                <c:pt idx="176">
                  <c:v>2.4</c:v>
                </c:pt>
                <c:pt idx="177">
                  <c:v>2.1</c:v>
                </c:pt>
                <c:pt idx="178">
                  <c:v>2.5333329999999998</c:v>
                </c:pt>
                <c:pt idx="179">
                  <c:v>1.8666670000000001</c:v>
                </c:pt>
                <c:pt idx="180">
                  <c:v>2.4333330000000002</c:v>
                </c:pt>
                <c:pt idx="181">
                  <c:v>2.0333329999999998</c:v>
                </c:pt>
                <c:pt idx="182">
                  <c:v>2.4</c:v>
                </c:pt>
                <c:pt idx="183">
                  <c:v>2.1666669999999999</c:v>
                </c:pt>
                <c:pt idx="184">
                  <c:v>2.3666670000000001</c:v>
                </c:pt>
                <c:pt idx="185">
                  <c:v>2.233333</c:v>
                </c:pt>
                <c:pt idx="186">
                  <c:v>2.6</c:v>
                </c:pt>
                <c:pt idx="187">
                  <c:v>2.0666669999999998</c:v>
                </c:pt>
                <c:pt idx="188">
                  <c:v>2.6</c:v>
                </c:pt>
                <c:pt idx="189">
                  <c:v>1.933333</c:v>
                </c:pt>
                <c:pt idx="190">
                  <c:v>2.766667</c:v>
                </c:pt>
                <c:pt idx="191">
                  <c:v>2.6666669999999999</c:v>
                </c:pt>
                <c:pt idx="192">
                  <c:v>2.766667</c:v>
                </c:pt>
                <c:pt idx="193">
                  <c:v>2.2000000000000002</c:v>
                </c:pt>
                <c:pt idx="194">
                  <c:v>2.4666670000000002</c:v>
                </c:pt>
                <c:pt idx="195">
                  <c:v>2.3666670000000001</c:v>
                </c:pt>
                <c:pt idx="196">
                  <c:v>2.7</c:v>
                </c:pt>
                <c:pt idx="197">
                  <c:v>2.1666669999999999</c:v>
                </c:pt>
                <c:pt idx="198">
                  <c:v>2.8</c:v>
                </c:pt>
                <c:pt idx="199">
                  <c:v>2.0666669999999998</c:v>
                </c:pt>
                <c:pt idx="200">
                  <c:v>2.766667</c:v>
                </c:pt>
                <c:pt idx="201">
                  <c:v>2.3666670000000001</c:v>
                </c:pt>
                <c:pt idx="202">
                  <c:v>2.8666670000000001</c:v>
                </c:pt>
                <c:pt idx="203">
                  <c:v>2.2999999999999998</c:v>
                </c:pt>
                <c:pt idx="204">
                  <c:v>2.5333329999999998</c:v>
                </c:pt>
                <c:pt idx="205">
                  <c:v>2.4</c:v>
                </c:pt>
                <c:pt idx="206">
                  <c:v>3</c:v>
                </c:pt>
                <c:pt idx="207">
                  <c:v>2.5333329999999998</c:v>
                </c:pt>
                <c:pt idx="208">
                  <c:v>2.766667</c:v>
                </c:pt>
                <c:pt idx="209">
                  <c:v>2.2999999999999998</c:v>
                </c:pt>
                <c:pt idx="210">
                  <c:v>2.8</c:v>
                </c:pt>
                <c:pt idx="211">
                  <c:v>2.4333330000000002</c:v>
                </c:pt>
                <c:pt idx="212">
                  <c:v>2.9333330000000002</c:v>
                </c:pt>
                <c:pt idx="213">
                  <c:v>2.4</c:v>
                </c:pt>
                <c:pt idx="214">
                  <c:v>2.233333</c:v>
                </c:pt>
                <c:pt idx="215">
                  <c:v>3.0333329999999998</c:v>
                </c:pt>
                <c:pt idx="216">
                  <c:v>2.4333330000000002</c:v>
                </c:pt>
                <c:pt idx="217">
                  <c:v>3.0666669999999998</c:v>
                </c:pt>
                <c:pt idx="218">
                  <c:v>2.4</c:v>
                </c:pt>
                <c:pt idx="219">
                  <c:v>2.8</c:v>
                </c:pt>
                <c:pt idx="220">
                  <c:v>2.4333330000000002</c:v>
                </c:pt>
                <c:pt idx="221">
                  <c:v>2.9666670000000002</c:v>
                </c:pt>
                <c:pt idx="222">
                  <c:v>2.6</c:v>
                </c:pt>
                <c:pt idx="223">
                  <c:v>3.3333330000000001</c:v>
                </c:pt>
                <c:pt idx="224">
                  <c:v>2.4</c:v>
                </c:pt>
                <c:pt idx="225">
                  <c:v>3.233333</c:v>
                </c:pt>
                <c:pt idx="226">
                  <c:v>2.5</c:v>
                </c:pt>
                <c:pt idx="227">
                  <c:v>3.1333329999999999</c:v>
                </c:pt>
                <c:pt idx="228">
                  <c:v>2.6333329999999999</c:v>
                </c:pt>
                <c:pt idx="229">
                  <c:v>2.8333330000000001</c:v>
                </c:pt>
                <c:pt idx="230">
                  <c:v>2.6666669999999999</c:v>
                </c:pt>
                <c:pt idx="231">
                  <c:v>3.3</c:v>
                </c:pt>
                <c:pt idx="232">
                  <c:v>2.6333329999999999</c:v>
                </c:pt>
                <c:pt idx="233">
                  <c:v>3.266667</c:v>
                </c:pt>
                <c:pt idx="234">
                  <c:v>2.5333329999999998</c:v>
                </c:pt>
                <c:pt idx="235">
                  <c:v>3.3</c:v>
                </c:pt>
                <c:pt idx="236">
                  <c:v>2.733333</c:v>
                </c:pt>
                <c:pt idx="237">
                  <c:v>3.2</c:v>
                </c:pt>
                <c:pt idx="238">
                  <c:v>2.6666669999999999</c:v>
                </c:pt>
                <c:pt idx="239">
                  <c:v>2.9666670000000002</c:v>
                </c:pt>
                <c:pt idx="240">
                  <c:v>2.6</c:v>
                </c:pt>
                <c:pt idx="241">
                  <c:v>3.4333330000000002</c:v>
                </c:pt>
                <c:pt idx="242">
                  <c:v>2.766667</c:v>
                </c:pt>
                <c:pt idx="243">
                  <c:v>3.6</c:v>
                </c:pt>
                <c:pt idx="244">
                  <c:v>2.7</c:v>
                </c:pt>
                <c:pt idx="245">
                  <c:v>3.5666669999999998</c:v>
                </c:pt>
                <c:pt idx="246">
                  <c:v>2.8666670000000001</c:v>
                </c:pt>
                <c:pt idx="247">
                  <c:v>3.3666670000000001</c:v>
                </c:pt>
                <c:pt idx="248">
                  <c:v>2.7</c:v>
                </c:pt>
                <c:pt idx="249">
                  <c:v>3.266667</c:v>
                </c:pt>
                <c:pt idx="250">
                  <c:v>3.1</c:v>
                </c:pt>
                <c:pt idx="251">
                  <c:v>4.0666669999999998</c:v>
                </c:pt>
                <c:pt idx="252">
                  <c:v>2.8666670000000001</c:v>
                </c:pt>
                <c:pt idx="253">
                  <c:v>3.7</c:v>
                </c:pt>
                <c:pt idx="254">
                  <c:v>2.8666670000000001</c:v>
                </c:pt>
                <c:pt idx="255">
                  <c:v>3.7</c:v>
                </c:pt>
                <c:pt idx="256">
                  <c:v>3.0666669999999998</c:v>
                </c:pt>
                <c:pt idx="257">
                  <c:v>3.9</c:v>
                </c:pt>
                <c:pt idx="258">
                  <c:v>3.0333329999999998</c:v>
                </c:pt>
                <c:pt idx="259">
                  <c:v>3.4666670000000002</c:v>
                </c:pt>
                <c:pt idx="260">
                  <c:v>3.733333</c:v>
                </c:pt>
                <c:pt idx="261">
                  <c:v>3.733333</c:v>
                </c:pt>
                <c:pt idx="262">
                  <c:v>3.9</c:v>
                </c:pt>
                <c:pt idx="263">
                  <c:v>3.733333</c:v>
                </c:pt>
                <c:pt idx="264">
                  <c:v>3.5333329999999998</c:v>
                </c:pt>
                <c:pt idx="265">
                  <c:v>3.766667</c:v>
                </c:pt>
                <c:pt idx="266">
                  <c:v>3.8666670000000001</c:v>
                </c:pt>
                <c:pt idx="267">
                  <c:v>3.8666670000000001</c:v>
                </c:pt>
                <c:pt idx="268">
                  <c:v>4.3</c:v>
                </c:pt>
                <c:pt idx="269">
                  <c:v>3.6</c:v>
                </c:pt>
                <c:pt idx="270">
                  <c:v>3.9666670000000002</c:v>
                </c:pt>
                <c:pt idx="271">
                  <c:v>4.0999999999999996</c:v>
                </c:pt>
                <c:pt idx="272">
                  <c:v>3.8666670000000001</c:v>
                </c:pt>
                <c:pt idx="273">
                  <c:v>3.8333330000000001</c:v>
                </c:pt>
                <c:pt idx="274">
                  <c:v>3.6</c:v>
                </c:pt>
                <c:pt idx="275">
                  <c:v>3.8666670000000001</c:v>
                </c:pt>
                <c:pt idx="276">
                  <c:v>3.9333330000000002</c:v>
                </c:pt>
                <c:pt idx="277">
                  <c:v>4</c:v>
                </c:pt>
                <c:pt idx="278">
                  <c:v>4.0333329999999998</c:v>
                </c:pt>
                <c:pt idx="279">
                  <c:v>3.6</c:v>
                </c:pt>
                <c:pt idx="280">
                  <c:v>4.0666669999999998</c:v>
                </c:pt>
                <c:pt idx="281">
                  <c:v>4.1333330000000004</c:v>
                </c:pt>
                <c:pt idx="282">
                  <c:v>4.0333329999999998</c:v>
                </c:pt>
                <c:pt idx="283">
                  <c:v>4.0999999999999996</c:v>
                </c:pt>
                <c:pt idx="284">
                  <c:v>3.8333330000000001</c:v>
                </c:pt>
                <c:pt idx="285">
                  <c:v>4.0666669999999998</c:v>
                </c:pt>
                <c:pt idx="286">
                  <c:v>4.0666669999999998</c:v>
                </c:pt>
                <c:pt idx="287">
                  <c:v>4.1333330000000004</c:v>
                </c:pt>
                <c:pt idx="288">
                  <c:v>4.3666669999999996</c:v>
                </c:pt>
                <c:pt idx="289">
                  <c:v>3.8333330000000001</c:v>
                </c:pt>
                <c:pt idx="290">
                  <c:v>4.0666669999999998</c:v>
                </c:pt>
                <c:pt idx="291">
                  <c:v>4.1666670000000003</c:v>
                </c:pt>
                <c:pt idx="292">
                  <c:v>4.0999999999999996</c:v>
                </c:pt>
                <c:pt idx="293">
                  <c:v>4.266667</c:v>
                </c:pt>
                <c:pt idx="294">
                  <c:v>3.9</c:v>
                </c:pt>
                <c:pt idx="295">
                  <c:v>4.233333</c:v>
                </c:pt>
                <c:pt idx="296">
                  <c:v>4.3666669999999996</c:v>
                </c:pt>
                <c:pt idx="297">
                  <c:v>4.266667</c:v>
                </c:pt>
                <c:pt idx="298">
                  <c:v>4.233333</c:v>
                </c:pt>
                <c:pt idx="299">
                  <c:v>3.8333330000000001</c:v>
                </c:pt>
                <c:pt idx="300">
                  <c:v>4.4333330000000002</c:v>
                </c:pt>
                <c:pt idx="301">
                  <c:v>4.3333329999999997</c:v>
                </c:pt>
                <c:pt idx="302">
                  <c:v>4.266667</c:v>
                </c:pt>
                <c:pt idx="303">
                  <c:v>4.4333330000000002</c:v>
                </c:pt>
                <c:pt idx="304">
                  <c:v>4.1666670000000003</c:v>
                </c:pt>
                <c:pt idx="305">
                  <c:v>4.5333329999999998</c:v>
                </c:pt>
                <c:pt idx="306">
                  <c:v>4.5</c:v>
                </c:pt>
                <c:pt idx="307">
                  <c:v>4.4666670000000002</c:v>
                </c:pt>
                <c:pt idx="308">
                  <c:v>4.5333329999999998</c:v>
                </c:pt>
                <c:pt idx="309">
                  <c:v>4</c:v>
                </c:pt>
                <c:pt idx="310">
                  <c:v>4.4333330000000002</c:v>
                </c:pt>
                <c:pt idx="311">
                  <c:v>4.5666669999999998</c:v>
                </c:pt>
                <c:pt idx="312">
                  <c:v>4.5</c:v>
                </c:pt>
                <c:pt idx="313">
                  <c:v>4.8333329999999997</c:v>
                </c:pt>
                <c:pt idx="314">
                  <c:v>4.266667</c:v>
                </c:pt>
                <c:pt idx="315">
                  <c:v>4.5</c:v>
                </c:pt>
                <c:pt idx="316">
                  <c:v>4.5333329999999998</c:v>
                </c:pt>
                <c:pt idx="317">
                  <c:v>4.5333329999999998</c:v>
                </c:pt>
                <c:pt idx="318">
                  <c:v>4.5333329999999998</c:v>
                </c:pt>
                <c:pt idx="319">
                  <c:v>6.6333330000000004</c:v>
                </c:pt>
                <c:pt idx="320">
                  <c:v>4.6666670000000003</c:v>
                </c:pt>
                <c:pt idx="321">
                  <c:v>4.6666670000000003</c:v>
                </c:pt>
                <c:pt idx="322">
                  <c:v>4.6333330000000004</c:v>
                </c:pt>
                <c:pt idx="323">
                  <c:v>4.5999999999999996</c:v>
                </c:pt>
                <c:pt idx="324">
                  <c:v>4.6333330000000004</c:v>
                </c:pt>
                <c:pt idx="325">
                  <c:v>4.733333</c:v>
                </c:pt>
                <c:pt idx="326">
                  <c:v>4.8</c:v>
                </c:pt>
                <c:pt idx="327">
                  <c:v>4.766667</c:v>
                </c:pt>
                <c:pt idx="328">
                  <c:v>4.9666670000000002</c:v>
                </c:pt>
                <c:pt idx="329">
                  <c:v>4.4000000000000004</c:v>
                </c:pt>
                <c:pt idx="330">
                  <c:v>4.766667</c:v>
                </c:pt>
                <c:pt idx="331">
                  <c:v>4.9333330000000002</c:v>
                </c:pt>
                <c:pt idx="332">
                  <c:v>4.9000000000000004</c:v>
                </c:pt>
                <c:pt idx="333">
                  <c:v>5.0666669999999998</c:v>
                </c:pt>
                <c:pt idx="334">
                  <c:v>4.5333329999999998</c:v>
                </c:pt>
                <c:pt idx="335">
                  <c:v>4.9333330000000002</c:v>
                </c:pt>
                <c:pt idx="336">
                  <c:v>4.8666669999999996</c:v>
                </c:pt>
                <c:pt idx="337">
                  <c:v>4.8666669999999996</c:v>
                </c:pt>
                <c:pt idx="338">
                  <c:v>4.9000000000000004</c:v>
                </c:pt>
                <c:pt idx="339">
                  <c:v>4.5999999999999996</c:v>
                </c:pt>
                <c:pt idx="340">
                  <c:v>4.9666670000000002</c:v>
                </c:pt>
                <c:pt idx="341">
                  <c:v>4.9333330000000002</c:v>
                </c:pt>
                <c:pt idx="342">
                  <c:v>4.766667</c:v>
                </c:pt>
                <c:pt idx="343">
                  <c:v>5</c:v>
                </c:pt>
                <c:pt idx="344">
                  <c:v>4.766667</c:v>
                </c:pt>
                <c:pt idx="345">
                  <c:v>5</c:v>
                </c:pt>
                <c:pt idx="346">
                  <c:v>4.9666670000000002</c:v>
                </c:pt>
                <c:pt idx="347">
                  <c:v>4.9666670000000002</c:v>
                </c:pt>
                <c:pt idx="348">
                  <c:v>5.0999999999999996</c:v>
                </c:pt>
                <c:pt idx="349">
                  <c:v>4.6333330000000004</c:v>
                </c:pt>
                <c:pt idx="350">
                  <c:v>5.0999999999999996</c:v>
                </c:pt>
                <c:pt idx="351">
                  <c:v>5.3333329999999997</c:v>
                </c:pt>
                <c:pt idx="352">
                  <c:v>5.233333</c:v>
                </c:pt>
                <c:pt idx="353">
                  <c:v>5.0999999999999996</c:v>
                </c:pt>
                <c:pt idx="354">
                  <c:v>4.9000000000000004</c:v>
                </c:pt>
                <c:pt idx="355">
                  <c:v>5.3333329999999997</c:v>
                </c:pt>
                <c:pt idx="356">
                  <c:v>5.1666670000000003</c:v>
                </c:pt>
                <c:pt idx="357">
                  <c:v>5.1666670000000003</c:v>
                </c:pt>
                <c:pt idx="358">
                  <c:v>5.3666669999999996</c:v>
                </c:pt>
                <c:pt idx="359">
                  <c:v>4.8666669999999996</c:v>
                </c:pt>
                <c:pt idx="360">
                  <c:v>5.1666670000000003</c:v>
                </c:pt>
                <c:pt idx="361">
                  <c:v>5.233333</c:v>
                </c:pt>
                <c:pt idx="362">
                  <c:v>5.3333329999999997</c:v>
                </c:pt>
                <c:pt idx="363">
                  <c:v>5.4666670000000002</c:v>
                </c:pt>
                <c:pt idx="364">
                  <c:v>5.0333329999999998</c:v>
                </c:pt>
                <c:pt idx="365">
                  <c:v>5.8</c:v>
                </c:pt>
                <c:pt idx="366">
                  <c:v>5.4666670000000002</c:v>
                </c:pt>
                <c:pt idx="367">
                  <c:v>5.5333329999999998</c:v>
                </c:pt>
                <c:pt idx="368">
                  <c:v>5.4333330000000002</c:v>
                </c:pt>
                <c:pt idx="369">
                  <c:v>4.8333329999999997</c:v>
                </c:pt>
                <c:pt idx="370">
                  <c:v>5.266667</c:v>
                </c:pt>
                <c:pt idx="371">
                  <c:v>5.733333</c:v>
                </c:pt>
                <c:pt idx="372">
                  <c:v>5.5</c:v>
                </c:pt>
                <c:pt idx="373">
                  <c:v>5.8333329999999997</c:v>
                </c:pt>
                <c:pt idx="374">
                  <c:v>5.4333330000000002</c:v>
                </c:pt>
                <c:pt idx="375">
                  <c:v>5.4</c:v>
                </c:pt>
                <c:pt idx="376">
                  <c:v>5.733333</c:v>
                </c:pt>
                <c:pt idx="377">
                  <c:v>5.733333</c:v>
                </c:pt>
                <c:pt idx="378">
                  <c:v>5.5333329999999998</c:v>
                </c:pt>
                <c:pt idx="379">
                  <c:v>5.2</c:v>
                </c:pt>
                <c:pt idx="380">
                  <c:v>5.7</c:v>
                </c:pt>
                <c:pt idx="381">
                  <c:v>5.733333</c:v>
                </c:pt>
                <c:pt idx="382">
                  <c:v>5.6</c:v>
                </c:pt>
                <c:pt idx="383">
                  <c:v>5.6</c:v>
                </c:pt>
                <c:pt idx="384">
                  <c:v>5.4333330000000002</c:v>
                </c:pt>
                <c:pt idx="385">
                  <c:v>5.6666670000000003</c:v>
                </c:pt>
                <c:pt idx="386">
                  <c:v>5.733333</c:v>
                </c:pt>
                <c:pt idx="387">
                  <c:v>5.6666670000000003</c:v>
                </c:pt>
                <c:pt idx="388">
                  <c:v>5.8333329999999997</c:v>
                </c:pt>
                <c:pt idx="389">
                  <c:v>5.233333</c:v>
                </c:pt>
                <c:pt idx="390">
                  <c:v>5.8666669999999996</c:v>
                </c:pt>
                <c:pt idx="391">
                  <c:v>5.766667</c:v>
                </c:pt>
                <c:pt idx="392">
                  <c:v>5.7</c:v>
                </c:pt>
                <c:pt idx="393">
                  <c:v>5.7</c:v>
                </c:pt>
                <c:pt idx="394">
                  <c:v>5.5</c:v>
                </c:pt>
                <c:pt idx="395">
                  <c:v>5.8333329999999997</c:v>
                </c:pt>
                <c:pt idx="396">
                  <c:v>5.9666670000000002</c:v>
                </c:pt>
                <c:pt idx="397">
                  <c:v>6.1666670000000003</c:v>
                </c:pt>
                <c:pt idx="398">
                  <c:v>6.1</c:v>
                </c:pt>
                <c:pt idx="399">
                  <c:v>5.5333329999999998</c:v>
                </c:pt>
                <c:pt idx="400">
                  <c:v>5.9</c:v>
                </c:pt>
                <c:pt idx="401">
                  <c:v>5.8666669999999996</c:v>
                </c:pt>
                <c:pt idx="402">
                  <c:v>6</c:v>
                </c:pt>
                <c:pt idx="403">
                  <c:v>6</c:v>
                </c:pt>
                <c:pt idx="404">
                  <c:v>5.8</c:v>
                </c:pt>
                <c:pt idx="405">
                  <c:v>6</c:v>
                </c:pt>
                <c:pt idx="406">
                  <c:v>6</c:v>
                </c:pt>
                <c:pt idx="407">
                  <c:v>6.2</c:v>
                </c:pt>
                <c:pt idx="408">
                  <c:v>6.1</c:v>
                </c:pt>
                <c:pt idx="409">
                  <c:v>5.6</c:v>
                </c:pt>
                <c:pt idx="410">
                  <c:v>6.1666670000000003</c:v>
                </c:pt>
                <c:pt idx="411">
                  <c:v>6</c:v>
                </c:pt>
                <c:pt idx="412">
                  <c:v>6.2</c:v>
                </c:pt>
                <c:pt idx="413">
                  <c:v>6.1333330000000004</c:v>
                </c:pt>
                <c:pt idx="414">
                  <c:v>5.7</c:v>
                </c:pt>
                <c:pt idx="415">
                  <c:v>6.1333330000000004</c:v>
                </c:pt>
                <c:pt idx="416">
                  <c:v>6.2</c:v>
                </c:pt>
                <c:pt idx="417">
                  <c:v>6.0666669999999998</c:v>
                </c:pt>
                <c:pt idx="418">
                  <c:v>6.1666670000000003</c:v>
                </c:pt>
                <c:pt idx="419">
                  <c:v>5.8</c:v>
                </c:pt>
                <c:pt idx="420">
                  <c:v>6.1666670000000003</c:v>
                </c:pt>
                <c:pt idx="421">
                  <c:v>6.2</c:v>
                </c:pt>
                <c:pt idx="422">
                  <c:v>6.1</c:v>
                </c:pt>
                <c:pt idx="423">
                  <c:v>6.3666669999999996</c:v>
                </c:pt>
                <c:pt idx="424">
                  <c:v>5.9666670000000002</c:v>
                </c:pt>
                <c:pt idx="425">
                  <c:v>6.3666669999999996</c:v>
                </c:pt>
                <c:pt idx="426">
                  <c:v>6.266667</c:v>
                </c:pt>
                <c:pt idx="427">
                  <c:v>6.2</c:v>
                </c:pt>
                <c:pt idx="428">
                  <c:v>6.4</c:v>
                </c:pt>
                <c:pt idx="429">
                  <c:v>5.8333329999999997</c:v>
                </c:pt>
                <c:pt idx="430">
                  <c:v>6.5</c:v>
                </c:pt>
                <c:pt idx="431">
                  <c:v>6.7</c:v>
                </c:pt>
                <c:pt idx="432">
                  <c:v>6.4666670000000002</c:v>
                </c:pt>
                <c:pt idx="433">
                  <c:v>6.4333330000000002</c:v>
                </c:pt>
                <c:pt idx="434">
                  <c:v>6.1666670000000003</c:v>
                </c:pt>
                <c:pt idx="435">
                  <c:v>6.4666670000000002</c:v>
                </c:pt>
                <c:pt idx="436">
                  <c:v>6.4</c:v>
                </c:pt>
                <c:pt idx="437">
                  <c:v>6.3666669999999996</c:v>
                </c:pt>
                <c:pt idx="438">
                  <c:v>6.5</c:v>
                </c:pt>
                <c:pt idx="439">
                  <c:v>6.1</c:v>
                </c:pt>
                <c:pt idx="440">
                  <c:v>6.7</c:v>
                </c:pt>
                <c:pt idx="441">
                  <c:v>6.5666669999999998</c:v>
                </c:pt>
                <c:pt idx="442">
                  <c:v>6.6666670000000003</c:v>
                </c:pt>
                <c:pt idx="443">
                  <c:v>6.6333330000000004</c:v>
                </c:pt>
                <c:pt idx="444">
                  <c:v>6.8</c:v>
                </c:pt>
                <c:pt idx="445">
                  <c:v>6.5</c:v>
                </c:pt>
                <c:pt idx="446">
                  <c:v>6.5666669999999998</c:v>
                </c:pt>
                <c:pt idx="447">
                  <c:v>6.733333</c:v>
                </c:pt>
                <c:pt idx="448">
                  <c:v>6.7</c:v>
                </c:pt>
                <c:pt idx="449">
                  <c:v>6.3333329999999997</c:v>
                </c:pt>
                <c:pt idx="450">
                  <c:v>6.733333</c:v>
                </c:pt>
                <c:pt idx="451">
                  <c:v>6.7</c:v>
                </c:pt>
                <c:pt idx="452">
                  <c:v>6.766667</c:v>
                </c:pt>
                <c:pt idx="453">
                  <c:v>6.9333330000000002</c:v>
                </c:pt>
                <c:pt idx="454">
                  <c:v>6.4666670000000002</c:v>
                </c:pt>
                <c:pt idx="455">
                  <c:v>6.8666669999999996</c:v>
                </c:pt>
                <c:pt idx="456">
                  <c:v>6.8666669999999996</c:v>
                </c:pt>
                <c:pt idx="457">
                  <c:v>7</c:v>
                </c:pt>
                <c:pt idx="458">
                  <c:v>6.6</c:v>
                </c:pt>
                <c:pt idx="459">
                  <c:v>6.5</c:v>
                </c:pt>
                <c:pt idx="460">
                  <c:v>7</c:v>
                </c:pt>
                <c:pt idx="461">
                  <c:v>7.1333330000000004</c:v>
                </c:pt>
                <c:pt idx="462">
                  <c:v>7.0333329999999998</c:v>
                </c:pt>
                <c:pt idx="463">
                  <c:v>7.0333329999999998</c:v>
                </c:pt>
                <c:pt idx="464">
                  <c:v>6.7</c:v>
                </c:pt>
                <c:pt idx="465">
                  <c:v>6.9333330000000002</c:v>
                </c:pt>
                <c:pt idx="466">
                  <c:v>7.0666669999999998</c:v>
                </c:pt>
                <c:pt idx="467">
                  <c:v>7.0333329999999998</c:v>
                </c:pt>
                <c:pt idx="468">
                  <c:v>7.0333329999999998</c:v>
                </c:pt>
                <c:pt idx="469">
                  <c:v>6.4666670000000002</c:v>
                </c:pt>
                <c:pt idx="470">
                  <c:v>6.9</c:v>
                </c:pt>
                <c:pt idx="471">
                  <c:v>7.1</c:v>
                </c:pt>
                <c:pt idx="472">
                  <c:v>7.0666669999999998</c:v>
                </c:pt>
                <c:pt idx="473">
                  <c:v>7</c:v>
                </c:pt>
                <c:pt idx="474">
                  <c:v>6.9666670000000002</c:v>
                </c:pt>
                <c:pt idx="475">
                  <c:v>7.0333329999999998</c:v>
                </c:pt>
                <c:pt idx="476">
                  <c:v>7.2</c:v>
                </c:pt>
                <c:pt idx="477">
                  <c:v>7.1</c:v>
                </c:pt>
                <c:pt idx="478">
                  <c:v>7.266667</c:v>
                </c:pt>
                <c:pt idx="479">
                  <c:v>8.6333330000000004</c:v>
                </c:pt>
                <c:pt idx="480">
                  <c:v>7.3333329999999997</c:v>
                </c:pt>
                <c:pt idx="481">
                  <c:v>7.3333329999999997</c:v>
                </c:pt>
                <c:pt idx="482">
                  <c:v>7.266667</c:v>
                </c:pt>
                <c:pt idx="483">
                  <c:v>7.2</c:v>
                </c:pt>
                <c:pt idx="484">
                  <c:v>7.1</c:v>
                </c:pt>
                <c:pt idx="485">
                  <c:v>7.233333</c:v>
                </c:pt>
                <c:pt idx="486">
                  <c:v>7.4</c:v>
                </c:pt>
                <c:pt idx="487">
                  <c:v>7.233333</c:v>
                </c:pt>
                <c:pt idx="488">
                  <c:v>7.233333</c:v>
                </c:pt>
                <c:pt idx="489">
                  <c:v>6.9</c:v>
                </c:pt>
                <c:pt idx="490">
                  <c:v>7.3666669999999996</c:v>
                </c:pt>
                <c:pt idx="491">
                  <c:v>7.4333330000000002</c:v>
                </c:pt>
                <c:pt idx="492">
                  <c:v>7.3666669999999996</c:v>
                </c:pt>
                <c:pt idx="493">
                  <c:v>7.5666669999999998</c:v>
                </c:pt>
                <c:pt idx="494">
                  <c:v>7.1</c:v>
                </c:pt>
                <c:pt idx="495">
                  <c:v>7.4333330000000002</c:v>
                </c:pt>
                <c:pt idx="496">
                  <c:v>7.5333329999999998</c:v>
                </c:pt>
                <c:pt idx="497">
                  <c:v>7.3333329999999997</c:v>
                </c:pt>
                <c:pt idx="498">
                  <c:v>7.6</c:v>
                </c:pt>
                <c:pt idx="499">
                  <c:v>7.1666670000000003</c:v>
                </c:pt>
                <c:pt idx="500">
                  <c:v>7.6333330000000004</c:v>
                </c:pt>
                <c:pt idx="501">
                  <c:v>7.8666669999999996</c:v>
                </c:pt>
                <c:pt idx="502">
                  <c:v>7.4666670000000002</c:v>
                </c:pt>
                <c:pt idx="503">
                  <c:v>7.7</c:v>
                </c:pt>
                <c:pt idx="504">
                  <c:v>7.3333329999999997</c:v>
                </c:pt>
                <c:pt idx="505">
                  <c:v>7.5</c:v>
                </c:pt>
                <c:pt idx="506">
                  <c:v>7.5666669999999998</c:v>
                </c:pt>
                <c:pt idx="507">
                  <c:v>7.5</c:v>
                </c:pt>
                <c:pt idx="508">
                  <c:v>8.1333330000000004</c:v>
                </c:pt>
                <c:pt idx="509">
                  <c:v>7.2</c:v>
                </c:pt>
                <c:pt idx="510">
                  <c:v>7.6333330000000004</c:v>
                </c:pt>
                <c:pt idx="511">
                  <c:v>7.766667</c:v>
                </c:pt>
                <c:pt idx="512">
                  <c:v>8.1333330000000004</c:v>
                </c:pt>
                <c:pt idx="513">
                  <c:v>7.8666669999999996</c:v>
                </c:pt>
                <c:pt idx="514">
                  <c:v>7.6333330000000004</c:v>
                </c:pt>
                <c:pt idx="515">
                  <c:v>7.733333</c:v>
                </c:pt>
                <c:pt idx="516">
                  <c:v>7.5666669999999998</c:v>
                </c:pt>
                <c:pt idx="517">
                  <c:v>7.766667</c:v>
                </c:pt>
                <c:pt idx="518">
                  <c:v>7.6666670000000003</c:v>
                </c:pt>
                <c:pt idx="519">
                  <c:v>7.4</c:v>
                </c:pt>
                <c:pt idx="520">
                  <c:v>7.9666670000000002</c:v>
                </c:pt>
                <c:pt idx="521">
                  <c:v>7.766667</c:v>
                </c:pt>
                <c:pt idx="522">
                  <c:v>7.9333330000000002</c:v>
                </c:pt>
                <c:pt idx="523">
                  <c:v>8.0333330000000007</c:v>
                </c:pt>
                <c:pt idx="524">
                  <c:v>7.5</c:v>
                </c:pt>
                <c:pt idx="525">
                  <c:v>8</c:v>
                </c:pt>
                <c:pt idx="526">
                  <c:v>7.9</c:v>
                </c:pt>
                <c:pt idx="527">
                  <c:v>8</c:v>
                </c:pt>
                <c:pt idx="528">
                  <c:v>7.9666670000000002</c:v>
                </c:pt>
                <c:pt idx="529">
                  <c:v>7.5666669999999998</c:v>
                </c:pt>
                <c:pt idx="530">
                  <c:v>8</c:v>
                </c:pt>
                <c:pt idx="531">
                  <c:v>8.0666670000000007</c:v>
                </c:pt>
                <c:pt idx="532">
                  <c:v>8.1999999999999993</c:v>
                </c:pt>
                <c:pt idx="533">
                  <c:v>7.9666670000000002</c:v>
                </c:pt>
                <c:pt idx="534">
                  <c:v>8.1333330000000004</c:v>
                </c:pt>
                <c:pt idx="535">
                  <c:v>8</c:v>
                </c:pt>
                <c:pt idx="536">
                  <c:v>8.1</c:v>
                </c:pt>
                <c:pt idx="537">
                  <c:v>8.1</c:v>
                </c:pt>
                <c:pt idx="538">
                  <c:v>8.0666670000000007</c:v>
                </c:pt>
                <c:pt idx="539">
                  <c:v>7.6666670000000003</c:v>
                </c:pt>
                <c:pt idx="540">
                  <c:v>8.3333329999999997</c:v>
                </c:pt>
                <c:pt idx="541">
                  <c:v>8.1</c:v>
                </c:pt>
                <c:pt idx="542">
                  <c:v>7.8</c:v>
                </c:pt>
                <c:pt idx="543">
                  <c:v>8.0333330000000007</c:v>
                </c:pt>
                <c:pt idx="544">
                  <c:v>8.5333330000000007</c:v>
                </c:pt>
                <c:pt idx="545">
                  <c:v>8.1</c:v>
                </c:pt>
                <c:pt idx="546">
                  <c:v>8.0333330000000007</c:v>
                </c:pt>
                <c:pt idx="547">
                  <c:v>8.4333329999999993</c:v>
                </c:pt>
                <c:pt idx="548">
                  <c:v>8.233333</c:v>
                </c:pt>
                <c:pt idx="549">
                  <c:v>7.7</c:v>
                </c:pt>
                <c:pt idx="550">
                  <c:v>8.266667</c:v>
                </c:pt>
                <c:pt idx="551">
                  <c:v>8.266667</c:v>
                </c:pt>
                <c:pt idx="552">
                  <c:v>8.1666670000000003</c:v>
                </c:pt>
                <c:pt idx="553">
                  <c:v>8.3000000000000007</c:v>
                </c:pt>
                <c:pt idx="554">
                  <c:v>8.266667</c:v>
                </c:pt>
                <c:pt idx="555">
                  <c:v>8.4</c:v>
                </c:pt>
                <c:pt idx="556">
                  <c:v>8.3666669999999996</c:v>
                </c:pt>
                <c:pt idx="557">
                  <c:v>8.3666669999999996</c:v>
                </c:pt>
                <c:pt idx="558">
                  <c:v>8.3666669999999996</c:v>
                </c:pt>
                <c:pt idx="559">
                  <c:v>7.9333330000000002</c:v>
                </c:pt>
                <c:pt idx="560">
                  <c:v>8.4666669999999993</c:v>
                </c:pt>
                <c:pt idx="561">
                  <c:v>8.3666669999999996</c:v>
                </c:pt>
                <c:pt idx="562">
                  <c:v>8.4</c:v>
                </c:pt>
                <c:pt idx="563">
                  <c:v>8.266667</c:v>
                </c:pt>
                <c:pt idx="564">
                  <c:v>8.1666670000000003</c:v>
                </c:pt>
                <c:pt idx="565">
                  <c:v>8.4333329999999993</c:v>
                </c:pt>
                <c:pt idx="566">
                  <c:v>8.6</c:v>
                </c:pt>
                <c:pt idx="567">
                  <c:v>8.5</c:v>
                </c:pt>
                <c:pt idx="568">
                  <c:v>8.4666669999999993</c:v>
                </c:pt>
                <c:pt idx="569">
                  <c:v>8.0666670000000007</c:v>
                </c:pt>
                <c:pt idx="570">
                  <c:v>8.3333329999999997</c:v>
                </c:pt>
                <c:pt idx="571">
                  <c:v>8.733333</c:v>
                </c:pt>
                <c:pt idx="572">
                  <c:v>8.6</c:v>
                </c:pt>
                <c:pt idx="573">
                  <c:v>8.4666669999999993</c:v>
                </c:pt>
                <c:pt idx="574">
                  <c:v>8.266667</c:v>
                </c:pt>
                <c:pt idx="575">
                  <c:v>8.733333</c:v>
                </c:pt>
                <c:pt idx="576">
                  <c:v>8.733333</c:v>
                </c:pt>
                <c:pt idx="577">
                  <c:v>8.766667</c:v>
                </c:pt>
                <c:pt idx="578">
                  <c:v>8.9</c:v>
                </c:pt>
                <c:pt idx="579">
                  <c:v>8.0333330000000007</c:v>
                </c:pt>
                <c:pt idx="580">
                  <c:v>8.6333330000000004</c:v>
                </c:pt>
                <c:pt idx="581">
                  <c:v>8.6</c:v>
                </c:pt>
                <c:pt idx="582">
                  <c:v>9.0333330000000007</c:v>
                </c:pt>
                <c:pt idx="583">
                  <c:v>8.9</c:v>
                </c:pt>
                <c:pt idx="584">
                  <c:v>8.5666670000000007</c:v>
                </c:pt>
                <c:pt idx="585">
                  <c:v>8.9666669999999993</c:v>
                </c:pt>
                <c:pt idx="586">
                  <c:v>8.8000000000000007</c:v>
                </c:pt>
                <c:pt idx="587">
                  <c:v>8.733333</c:v>
                </c:pt>
                <c:pt idx="588">
                  <c:v>8.8333329999999997</c:v>
                </c:pt>
                <c:pt idx="589">
                  <c:v>8.3000000000000007</c:v>
                </c:pt>
                <c:pt idx="590">
                  <c:v>8.9333329999999993</c:v>
                </c:pt>
                <c:pt idx="591">
                  <c:v>8.9333329999999993</c:v>
                </c:pt>
                <c:pt idx="592">
                  <c:v>8.8333329999999997</c:v>
                </c:pt>
                <c:pt idx="593">
                  <c:v>9.1</c:v>
                </c:pt>
                <c:pt idx="594">
                  <c:v>8.733333</c:v>
                </c:pt>
                <c:pt idx="595">
                  <c:v>8.9333329999999993</c:v>
                </c:pt>
                <c:pt idx="596">
                  <c:v>8.8666669999999996</c:v>
                </c:pt>
                <c:pt idx="597">
                  <c:v>8.8666669999999996</c:v>
                </c:pt>
                <c:pt idx="598">
                  <c:v>8.9666669999999993</c:v>
                </c:pt>
                <c:pt idx="599">
                  <c:v>8.6999999999999993</c:v>
                </c:pt>
                <c:pt idx="600">
                  <c:v>9.0333330000000007</c:v>
                </c:pt>
                <c:pt idx="601">
                  <c:v>8.9333329999999993</c:v>
                </c:pt>
                <c:pt idx="602">
                  <c:v>9.0333330000000007</c:v>
                </c:pt>
                <c:pt idx="603">
                  <c:v>9.0333330000000007</c:v>
                </c:pt>
                <c:pt idx="604">
                  <c:v>8.766667</c:v>
                </c:pt>
                <c:pt idx="605">
                  <c:v>9.4666669999999993</c:v>
                </c:pt>
                <c:pt idx="606">
                  <c:v>8.9666669999999993</c:v>
                </c:pt>
                <c:pt idx="607">
                  <c:v>9.1</c:v>
                </c:pt>
                <c:pt idx="608">
                  <c:v>9.1666670000000003</c:v>
                </c:pt>
                <c:pt idx="609">
                  <c:v>8.6999999999999993</c:v>
                </c:pt>
                <c:pt idx="610">
                  <c:v>9.1999999999999993</c:v>
                </c:pt>
                <c:pt idx="611">
                  <c:v>9.266667</c:v>
                </c:pt>
                <c:pt idx="612">
                  <c:v>9.1999999999999993</c:v>
                </c:pt>
                <c:pt idx="613">
                  <c:v>9.3666669999999996</c:v>
                </c:pt>
                <c:pt idx="614">
                  <c:v>8.9666669999999993</c:v>
                </c:pt>
                <c:pt idx="615">
                  <c:v>9.3666669999999996</c:v>
                </c:pt>
                <c:pt idx="616">
                  <c:v>9.4333329999999993</c:v>
                </c:pt>
                <c:pt idx="617">
                  <c:v>9.233333</c:v>
                </c:pt>
                <c:pt idx="618">
                  <c:v>9.1666670000000003</c:v>
                </c:pt>
                <c:pt idx="619">
                  <c:v>9.1</c:v>
                </c:pt>
                <c:pt idx="620">
                  <c:v>9.4666669999999993</c:v>
                </c:pt>
                <c:pt idx="621">
                  <c:v>9.5333330000000007</c:v>
                </c:pt>
                <c:pt idx="622">
                  <c:v>9.233333</c:v>
                </c:pt>
                <c:pt idx="623">
                  <c:v>9.4666669999999993</c:v>
                </c:pt>
                <c:pt idx="624">
                  <c:v>10.1</c:v>
                </c:pt>
                <c:pt idx="625">
                  <c:v>9.3333329999999997</c:v>
                </c:pt>
                <c:pt idx="626">
                  <c:v>9.5</c:v>
                </c:pt>
                <c:pt idx="627">
                  <c:v>9.3666669999999996</c:v>
                </c:pt>
                <c:pt idx="628">
                  <c:v>9.5333330000000007</c:v>
                </c:pt>
                <c:pt idx="629">
                  <c:v>8.9</c:v>
                </c:pt>
                <c:pt idx="630">
                  <c:v>9.6</c:v>
                </c:pt>
                <c:pt idx="631">
                  <c:v>9.4666669999999993</c:v>
                </c:pt>
                <c:pt idx="632">
                  <c:v>10</c:v>
                </c:pt>
                <c:pt idx="633">
                  <c:v>9.6666670000000003</c:v>
                </c:pt>
                <c:pt idx="634">
                  <c:v>9.3000000000000007</c:v>
                </c:pt>
                <c:pt idx="635">
                  <c:v>11</c:v>
                </c:pt>
                <c:pt idx="636">
                  <c:v>9.8000000000000007</c:v>
                </c:pt>
                <c:pt idx="637">
                  <c:v>10.833333</c:v>
                </c:pt>
                <c:pt idx="638">
                  <c:v>11.833333</c:v>
                </c:pt>
                <c:pt idx="639">
                  <c:v>15.066667000000001</c:v>
                </c:pt>
                <c:pt idx="640">
                  <c:v>10.466666999999999</c:v>
                </c:pt>
                <c:pt idx="641">
                  <c:v>10.4</c:v>
                </c:pt>
                <c:pt idx="642">
                  <c:v>9.8666669999999996</c:v>
                </c:pt>
                <c:pt idx="643">
                  <c:v>9.9666669999999993</c:v>
                </c:pt>
                <c:pt idx="644">
                  <c:v>9.766667</c:v>
                </c:pt>
                <c:pt idx="645">
                  <c:v>9.766667</c:v>
                </c:pt>
                <c:pt idx="646">
                  <c:v>9.8333329999999997</c:v>
                </c:pt>
                <c:pt idx="647">
                  <c:v>9.9333329999999993</c:v>
                </c:pt>
                <c:pt idx="648">
                  <c:v>10.166667</c:v>
                </c:pt>
                <c:pt idx="649">
                  <c:v>9.5333330000000007</c:v>
                </c:pt>
                <c:pt idx="650">
                  <c:v>9.9333329999999993</c:v>
                </c:pt>
                <c:pt idx="651">
                  <c:v>10.133333</c:v>
                </c:pt>
                <c:pt idx="652">
                  <c:v>9.9666669999999993</c:v>
                </c:pt>
                <c:pt idx="653">
                  <c:v>9.9333329999999993</c:v>
                </c:pt>
                <c:pt idx="654">
                  <c:v>9.9</c:v>
                </c:pt>
                <c:pt idx="655">
                  <c:v>10.199999999999999</c:v>
                </c:pt>
                <c:pt idx="656">
                  <c:v>10.166667</c:v>
                </c:pt>
                <c:pt idx="657">
                  <c:v>10.066667000000001</c:v>
                </c:pt>
                <c:pt idx="658">
                  <c:v>10.1</c:v>
                </c:pt>
                <c:pt idx="659">
                  <c:v>9.5333330000000007</c:v>
                </c:pt>
                <c:pt idx="660">
                  <c:v>10.166667</c:v>
                </c:pt>
                <c:pt idx="661">
                  <c:v>10.266667</c:v>
                </c:pt>
                <c:pt idx="662">
                  <c:v>10.3</c:v>
                </c:pt>
                <c:pt idx="663">
                  <c:v>10.366667</c:v>
                </c:pt>
                <c:pt idx="664">
                  <c:v>9.8333329999999997</c:v>
                </c:pt>
                <c:pt idx="665">
                  <c:v>10.3</c:v>
                </c:pt>
                <c:pt idx="666">
                  <c:v>10.3</c:v>
                </c:pt>
                <c:pt idx="667">
                  <c:v>10.333333</c:v>
                </c:pt>
                <c:pt idx="668">
                  <c:v>10.333333</c:v>
                </c:pt>
                <c:pt idx="669">
                  <c:v>10</c:v>
                </c:pt>
                <c:pt idx="670">
                  <c:v>10.233333</c:v>
                </c:pt>
                <c:pt idx="671">
                  <c:v>10.366667</c:v>
                </c:pt>
                <c:pt idx="672">
                  <c:v>10.433332999999999</c:v>
                </c:pt>
                <c:pt idx="673">
                  <c:v>10.633333</c:v>
                </c:pt>
                <c:pt idx="674">
                  <c:v>10.4</c:v>
                </c:pt>
                <c:pt idx="675">
                  <c:v>10.433332999999999</c:v>
                </c:pt>
                <c:pt idx="676">
                  <c:v>10.6</c:v>
                </c:pt>
                <c:pt idx="677">
                  <c:v>10.466666999999999</c:v>
                </c:pt>
                <c:pt idx="678">
                  <c:v>10.5</c:v>
                </c:pt>
                <c:pt idx="679">
                  <c:v>10</c:v>
                </c:pt>
                <c:pt idx="680">
                  <c:v>10.566667000000001</c:v>
                </c:pt>
                <c:pt idx="681">
                  <c:v>10.7</c:v>
                </c:pt>
                <c:pt idx="682">
                  <c:v>10.7</c:v>
                </c:pt>
                <c:pt idx="683">
                  <c:v>10.866667</c:v>
                </c:pt>
                <c:pt idx="684">
                  <c:v>10.166667</c:v>
                </c:pt>
                <c:pt idx="685">
                  <c:v>10.866667</c:v>
                </c:pt>
                <c:pt idx="686">
                  <c:v>10.566667000000001</c:v>
                </c:pt>
                <c:pt idx="687">
                  <c:v>10.5</c:v>
                </c:pt>
                <c:pt idx="688">
                  <c:v>10.7</c:v>
                </c:pt>
                <c:pt idx="689">
                  <c:v>10</c:v>
                </c:pt>
                <c:pt idx="690">
                  <c:v>10.766667</c:v>
                </c:pt>
                <c:pt idx="691">
                  <c:v>10.866667</c:v>
                </c:pt>
                <c:pt idx="692">
                  <c:v>10.533333000000001</c:v>
                </c:pt>
                <c:pt idx="693">
                  <c:v>11</c:v>
                </c:pt>
                <c:pt idx="694">
                  <c:v>10.666667</c:v>
                </c:pt>
                <c:pt idx="695">
                  <c:v>10.833333</c:v>
                </c:pt>
                <c:pt idx="696">
                  <c:v>10.933332999999999</c:v>
                </c:pt>
                <c:pt idx="697">
                  <c:v>10.766667</c:v>
                </c:pt>
                <c:pt idx="698">
                  <c:v>10.866667</c:v>
                </c:pt>
                <c:pt idx="699">
                  <c:v>10.166667</c:v>
                </c:pt>
                <c:pt idx="700">
                  <c:v>11</c:v>
                </c:pt>
                <c:pt idx="701">
                  <c:v>10.8</c:v>
                </c:pt>
                <c:pt idx="702">
                  <c:v>10.766667</c:v>
                </c:pt>
                <c:pt idx="703">
                  <c:v>10.966666999999999</c:v>
                </c:pt>
                <c:pt idx="704">
                  <c:v>10.433332999999999</c:v>
                </c:pt>
                <c:pt idx="705">
                  <c:v>10.866667</c:v>
                </c:pt>
                <c:pt idx="706">
                  <c:v>10.766667</c:v>
                </c:pt>
                <c:pt idx="707">
                  <c:v>10.933332999999999</c:v>
                </c:pt>
                <c:pt idx="708">
                  <c:v>10.866667</c:v>
                </c:pt>
                <c:pt idx="709">
                  <c:v>10.4</c:v>
                </c:pt>
                <c:pt idx="710">
                  <c:v>11.166667</c:v>
                </c:pt>
                <c:pt idx="711">
                  <c:v>10.966666999999999</c:v>
                </c:pt>
                <c:pt idx="712">
                  <c:v>11.1</c:v>
                </c:pt>
                <c:pt idx="713">
                  <c:v>11.133333</c:v>
                </c:pt>
                <c:pt idx="714">
                  <c:v>10.9</c:v>
                </c:pt>
                <c:pt idx="715">
                  <c:v>11.266667</c:v>
                </c:pt>
                <c:pt idx="716">
                  <c:v>11.266667</c:v>
                </c:pt>
                <c:pt idx="717">
                  <c:v>11.666667</c:v>
                </c:pt>
                <c:pt idx="718">
                  <c:v>11.3</c:v>
                </c:pt>
                <c:pt idx="719">
                  <c:v>10.6</c:v>
                </c:pt>
                <c:pt idx="720">
                  <c:v>11.166667</c:v>
                </c:pt>
                <c:pt idx="721">
                  <c:v>11.233333</c:v>
                </c:pt>
                <c:pt idx="722">
                  <c:v>11.2</c:v>
                </c:pt>
                <c:pt idx="723">
                  <c:v>11.266667</c:v>
                </c:pt>
                <c:pt idx="724">
                  <c:v>11.033333000000001</c:v>
                </c:pt>
                <c:pt idx="725">
                  <c:v>11.533333000000001</c:v>
                </c:pt>
                <c:pt idx="726">
                  <c:v>11.3</c:v>
                </c:pt>
                <c:pt idx="727">
                  <c:v>11.366667</c:v>
                </c:pt>
                <c:pt idx="728">
                  <c:v>11.4</c:v>
                </c:pt>
                <c:pt idx="729">
                  <c:v>10.7</c:v>
                </c:pt>
                <c:pt idx="730">
                  <c:v>11.5</c:v>
                </c:pt>
                <c:pt idx="731">
                  <c:v>11.4</c:v>
                </c:pt>
                <c:pt idx="732">
                  <c:v>11.433332999999999</c:v>
                </c:pt>
                <c:pt idx="733">
                  <c:v>11.5</c:v>
                </c:pt>
                <c:pt idx="734">
                  <c:v>11.1</c:v>
                </c:pt>
                <c:pt idx="735">
                  <c:v>11.5</c:v>
                </c:pt>
                <c:pt idx="736">
                  <c:v>11.9</c:v>
                </c:pt>
                <c:pt idx="737">
                  <c:v>11.6</c:v>
                </c:pt>
                <c:pt idx="738">
                  <c:v>15.5</c:v>
                </c:pt>
                <c:pt idx="739">
                  <c:v>11.133333</c:v>
                </c:pt>
                <c:pt idx="740">
                  <c:v>11.533333000000001</c:v>
                </c:pt>
                <c:pt idx="741">
                  <c:v>11.733333</c:v>
                </c:pt>
                <c:pt idx="742">
                  <c:v>11.633333</c:v>
                </c:pt>
                <c:pt idx="743">
                  <c:v>12.066667000000001</c:v>
                </c:pt>
                <c:pt idx="744">
                  <c:v>11.533333000000001</c:v>
                </c:pt>
                <c:pt idx="745">
                  <c:v>12</c:v>
                </c:pt>
                <c:pt idx="746">
                  <c:v>12.033333000000001</c:v>
                </c:pt>
                <c:pt idx="747">
                  <c:v>12.233333</c:v>
                </c:pt>
                <c:pt idx="748">
                  <c:v>11.9</c:v>
                </c:pt>
                <c:pt idx="749">
                  <c:v>11.366667</c:v>
                </c:pt>
                <c:pt idx="750">
                  <c:v>12.466666999999999</c:v>
                </c:pt>
                <c:pt idx="751">
                  <c:v>12</c:v>
                </c:pt>
                <c:pt idx="752">
                  <c:v>11.9</c:v>
                </c:pt>
                <c:pt idx="753">
                  <c:v>11.866667</c:v>
                </c:pt>
                <c:pt idx="754">
                  <c:v>11.666667</c:v>
                </c:pt>
                <c:pt idx="755">
                  <c:v>12.033333000000001</c:v>
                </c:pt>
                <c:pt idx="756">
                  <c:v>11.933332999999999</c:v>
                </c:pt>
                <c:pt idx="757">
                  <c:v>12.033333000000001</c:v>
                </c:pt>
                <c:pt idx="758">
                  <c:v>11.9</c:v>
                </c:pt>
                <c:pt idx="759">
                  <c:v>11.3</c:v>
                </c:pt>
                <c:pt idx="760">
                  <c:v>11.933332999999999</c:v>
                </c:pt>
                <c:pt idx="761">
                  <c:v>12.1</c:v>
                </c:pt>
                <c:pt idx="762">
                  <c:v>12.033333000000001</c:v>
                </c:pt>
                <c:pt idx="763">
                  <c:v>12.166667</c:v>
                </c:pt>
                <c:pt idx="764">
                  <c:v>11.9</c:v>
                </c:pt>
                <c:pt idx="765">
                  <c:v>11.9</c:v>
                </c:pt>
                <c:pt idx="766">
                  <c:v>12.366667</c:v>
                </c:pt>
                <c:pt idx="767">
                  <c:v>12</c:v>
                </c:pt>
                <c:pt idx="768">
                  <c:v>12.233333</c:v>
                </c:pt>
                <c:pt idx="769">
                  <c:v>11.333333</c:v>
                </c:pt>
                <c:pt idx="770">
                  <c:v>12.4</c:v>
                </c:pt>
                <c:pt idx="771">
                  <c:v>12.233333</c:v>
                </c:pt>
                <c:pt idx="772">
                  <c:v>12.466666999999999</c:v>
                </c:pt>
                <c:pt idx="773">
                  <c:v>13.133333</c:v>
                </c:pt>
                <c:pt idx="774">
                  <c:v>11.8</c:v>
                </c:pt>
                <c:pt idx="775">
                  <c:v>12.066667000000001</c:v>
                </c:pt>
                <c:pt idx="776">
                  <c:v>12.2</c:v>
                </c:pt>
                <c:pt idx="777">
                  <c:v>12.4</c:v>
                </c:pt>
                <c:pt idx="778">
                  <c:v>12.3</c:v>
                </c:pt>
                <c:pt idx="779">
                  <c:v>11.7</c:v>
                </c:pt>
                <c:pt idx="780">
                  <c:v>12.233333</c:v>
                </c:pt>
                <c:pt idx="781">
                  <c:v>12.266667</c:v>
                </c:pt>
                <c:pt idx="782">
                  <c:v>12.7</c:v>
                </c:pt>
                <c:pt idx="783">
                  <c:v>12.4</c:v>
                </c:pt>
                <c:pt idx="784">
                  <c:v>12.066667000000001</c:v>
                </c:pt>
                <c:pt idx="785">
                  <c:v>12.366667</c:v>
                </c:pt>
                <c:pt idx="786">
                  <c:v>12.266667</c:v>
                </c:pt>
                <c:pt idx="787">
                  <c:v>12.433332999999999</c:v>
                </c:pt>
                <c:pt idx="788">
                  <c:v>12.633333</c:v>
                </c:pt>
                <c:pt idx="789">
                  <c:v>12.033333000000001</c:v>
                </c:pt>
                <c:pt idx="790">
                  <c:v>12.766667</c:v>
                </c:pt>
                <c:pt idx="791">
                  <c:v>12.733333</c:v>
                </c:pt>
                <c:pt idx="792">
                  <c:v>12.766667</c:v>
                </c:pt>
                <c:pt idx="793">
                  <c:v>12.533333000000001</c:v>
                </c:pt>
                <c:pt idx="794">
                  <c:v>12.333333</c:v>
                </c:pt>
                <c:pt idx="795">
                  <c:v>12.733333</c:v>
                </c:pt>
                <c:pt idx="796">
                  <c:v>12.766667</c:v>
                </c:pt>
                <c:pt idx="797">
                  <c:v>12.866667</c:v>
                </c:pt>
                <c:pt idx="798">
                  <c:v>12.766667</c:v>
                </c:pt>
                <c:pt idx="799">
                  <c:v>15.266667</c:v>
                </c:pt>
                <c:pt idx="800">
                  <c:v>13.1</c:v>
                </c:pt>
                <c:pt idx="801">
                  <c:v>12.933332999999999</c:v>
                </c:pt>
                <c:pt idx="802">
                  <c:v>12.766667</c:v>
                </c:pt>
                <c:pt idx="803">
                  <c:v>12.8</c:v>
                </c:pt>
                <c:pt idx="804">
                  <c:v>13.033333000000001</c:v>
                </c:pt>
                <c:pt idx="805">
                  <c:v>13.066667000000001</c:v>
                </c:pt>
                <c:pt idx="806">
                  <c:v>13</c:v>
                </c:pt>
                <c:pt idx="807">
                  <c:v>13.033333000000001</c:v>
                </c:pt>
                <c:pt idx="808">
                  <c:v>13.066667000000001</c:v>
                </c:pt>
                <c:pt idx="809">
                  <c:v>12.866667</c:v>
                </c:pt>
                <c:pt idx="810">
                  <c:v>13.166667</c:v>
                </c:pt>
                <c:pt idx="811">
                  <c:v>13.233333</c:v>
                </c:pt>
                <c:pt idx="812">
                  <c:v>13.633333</c:v>
                </c:pt>
                <c:pt idx="813">
                  <c:v>13.2</c:v>
                </c:pt>
                <c:pt idx="814">
                  <c:v>13.066667000000001</c:v>
                </c:pt>
                <c:pt idx="815">
                  <c:v>13.433332999999999</c:v>
                </c:pt>
                <c:pt idx="816">
                  <c:v>13.333333</c:v>
                </c:pt>
                <c:pt idx="817">
                  <c:v>13.766667</c:v>
                </c:pt>
                <c:pt idx="818">
                  <c:v>13.333333</c:v>
                </c:pt>
                <c:pt idx="819">
                  <c:v>12.833333</c:v>
                </c:pt>
                <c:pt idx="820">
                  <c:v>13.7</c:v>
                </c:pt>
                <c:pt idx="821">
                  <c:v>13.733333</c:v>
                </c:pt>
                <c:pt idx="822">
                  <c:v>13.733333</c:v>
                </c:pt>
                <c:pt idx="823">
                  <c:v>13.5</c:v>
                </c:pt>
                <c:pt idx="824">
                  <c:v>13.533333000000001</c:v>
                </c:pt>
                <c:pt idx="825">
                  <c:v>13.866667</c:v>
                </c:pt>
                <c:pt idx="826">
                  <c:v>14</c:v>
                </c:pt>
                <c:pt idx="827">
                  <c:v>14</c:v>
                </c:pt>
                <c:pt idx="828">
                  <c:v>14.3</c:v>
                </c:pt>
                <c:pt idx="829">
                  <c:v>13.466666999999999</c:v>
                </c:pt>
                <c:pt idx="830">
                  <c:v>14.166667</c:v>
                </c:pt>
                <c:pt idx="831">
                  <c:v>14.1</c:v>
                </c:pt>
                <c:pt idx="832">
                  <c:v>14.033333000000001</c:v>
                </c:pt>
                <c:pt idx="833">
                  <c:v>14.133333</c:v>
                </c:pt>
                <c:pt idx="834">
                  <c:v>13.733333</c:v>
                </c:pt>
                <c:pt idx="835">
                  <c:v>14.466666999999999</c:v>
                </c:pt>
                <c:pt idx="836">
                  <c:v>14.2</c:v>
                </c:pt>
                <c:pt idx="837">
                  <c:v>14.2</c:v>
                </c:pt>
                <c:pt idx="838">
                  <c:v>14.366667</c:v>
                </c:pt>
                <c:pt idx="839">
                  <c:v>14.033333000000001</c:v>
                </c:pt>
                <c:pt idx="840">
                  <c:v>14.533333000000001</c:v>
                </c:pt>
                <c:pt idx="841">
                  <c:v>14.6</c:v>
                </c:pt>
                <c:pt idx="842">
                  <c:v>14.4</c:v>
                </c:pt>
                <c:pt idx="843">
                  <c:v>14.333333</c:v>
                </c:pt>
                <c:pt idx="844">
                  <c:v>14.5</c:v>
                </c:pt>
                <c:pt idx="845">
                  <c:v>14.466666999999999</c:v>
                </c:pt>
                <c:pt idx="846">
                  <c:v>14.433332999999999</c:v>
                </c:pt>
                <c:pt idx="847">
                  <c:v>14.633333</c:v>
                </c:pt>
                <c:pt idx="848">
                  <c:v>14.9</c:v>
                </c:pt>
                <c:pt idx="849">
                  <c:v>14.2</c:v>
                </c:pt>
                <c:pt idx="850">
                  <c:v>14.833333</c:v>
                </c:pt>
                <c:pt idx="851">
                  <c:v>14.933332999999999</c:v>
                </c:pt>
                <c:pt idx="852">
                  <c:v>15.1</c:v>
                </c:pt>
                <c:pt idx="853">
                  <c:v>14.933332999999999</c:v>
                </c:pt>
                <c:pt idx="854">
                  <c:v>14.733333</c:v>
                </c:pt>
                <c:pt idx="855">
                  <c:v>14.966666999999999</c:v>
                </c:pt>
                <c:pt idx="856">
                  <c:v>14.933332999999999</c:v>
                </c:pt>
                <c:pt idx="857">
                  <c:v>14.866667</c:v>
                </c:pt>
                <c:pt idx="858">
                  <c:v>15</c:v>
                </c:pt>
                <c:pt idx="859">
                  <c:v>14.566667000000001</c:v>
                </c:pt>
                <c:pt idx="860">
                  <c:v>15.266667</c:v>
                </c:pt>
                <c:pt idx="861">
                  <c:v>15.366667</c:v>
                </c:pt>
                <c:pt idx="862">
                  <c:v>15.2</c:v>
                </c:pt>
                <c:pt idx="863">
                  <c:v>15.4</c:v>
                </c:pt>
                <c:pt idx="864">
                  <c:v>15.066667000000001</c:v>
                </c:pt>
                <c:pt idx="865">
                  <c:v>15.5</c:v>
                </c:pt>
                <c:pt idx="866">
                  <c:v>15.433332999999999</c:v>
                </c:pt>
                <c:pt idx="867">
                  <c:v>15.533333000000001</c:v>
                </c:pt>
                <c:pt idx="868">
                  <c:v>15.533333000000001</c:v>
                </c:pt>
                <c:pt idx="869">
                  <c:v>15.2</c:v>
                </c:pt>
                <c:pt idx="870">
                  <c:v>15.533333000000001</c:v>
                </c:pt>
                <c:pt idx="871">
                  <c:v>15.6</c:v>
                </c:pt>
                <c:pt idx="872">
                  <c:v>15.7</c:v>
                </c:pt>
                <c:pt idx="873">
                  <c:v>15.766667</c:v>
                </c:pt>
                <c:pt idx="874">
                  <c:v>15.766667</c:v>
                </c:pt>
                <c:pt idx="875">
                  <c:v>16</c:v>
                </c:pt>
                <c:pt idx="876">
                  <c:v>16.2</c:v>
                </c:pt>
                <c:pt idx="877">
                  <c:v>16</c:v>
                </c:pt>
                <c:pt idx="878">
                  <c:v>16.333333</c:v>
                </c:pt>
                <c:pt idx="879">
                  <c:v>15.633333</c:v>
                </c:pt>
                <c:pt idx="880">
                  <c:v>16.100000000000001</c:v>
                </c:pt>
                <c:pt idx="881">
                  <c:v>16.2</c:v>
                </c:pt>
                <c:pt idx="882">
                  <c:v>16.166667</c:v>
                </c:pt>
                <c:pt idx="883">
                  <c:v>16.2</c:v>
                </c:pt>
                <c:pt idx="884">
                  <c:v>16</c:v>
                </c:pt>
                <c:pt idx="885">
                  <c:v>16.3</c:v>
                </c:pt>
                <c:pt idx="886">
                  <c:v>16.366667</c:v>
                </c:pt>
                <c:pt idx="887">
                  <c:v>16.466667000000001</c:v>
                </c:pt>
                <c:pt idx="888">
                  <c:v>16.466667000000001</c:v>
                </c:pt>
                <c:pt idx="889">
                  <c:v>15.933332999999999</c:v>
                </c:pt>
                <c:pt idx="890">
                  <c:v>16.566666999999999</c:v>
                </c:pt>
                <c:pt idx="891">
                  <c:v>16.5</c:v>
                </c:pt>
                <c:pt idx="892">
                  <c:v>16.666667</c:v>
                </c:pt>
                <c:pt idx="893">
                  <c:v>16.766667000000002</c:v>
                </c:pt>
                <c:pt idx="894">
                  <c:v>16.733332999999998</c:v>
                </c:pt>
                <c:pt idx="895">
                  <c:v>16.866667</c:v>
                </c:pt>
                <c:pt idx="896">
                  <c:v>16.633333</c:v>
                </c:pt>
                <c:pt idx="897">
                  <c:v>18.633333</c:v>
                </c:pt>
                <c:pt idx="898">
                  <c:v>16.899999999999999</c:v>
                </c:pt>
                <c:pt idx="899">
                  <c:v>16.266667000000002</c:v>
                </c:pt>
                <c:pt idx="900">
                  <c:v>16.899999999999999</c:v>
                </c:pt>
                <c:pt idx="901">
                  <c:v>17.666667</c:v>
                </c:pt>
                <c:pt idx="902">
                  <c:v>17.100000000000001</c:v>
                </c:pt>
                <c:pt idx="903">
                  <c:v>17.366667</c:v>
                </c:pt>
                <c:pt idx="904">
                  <c:v>17.066666999999999</c:v>
                </c:pt>
                <c:pt idx="905">
                  <c:v>17.333333</c:v>
                </c:pt>
                <c:pt idx="906">
                  <c:v>17.366667</c:v>
                </c:pt>
                <c:pt idx="907">
                  <c:v>17.2</c:v>
                </c:pt>
                <c:pt idx="908">
                  <c:v>18.066666999999999</c:v>
                </c:pt>
                <c:pt idx="909">
                  <c:v>16.7</c:v>
                </c:pt>
                <c:pt idx="910">
                  <c:v>17.233332999999998</c:v>
                </c:pt>
                <c:pt idx="911">
                  <c:v>17.8</c:v>
                </c:pt>
                <c:pt idx="912">
                  <c:v>17.666667</c:v>
                </c:pt>
                <c:pt idx="913">
                  <c:v>19</c:v>
                </c:pt>
                <c:pt idx="914">
                  <c:v>18.066666999999999</c:v>
                </c:pt>
                <c:pt idx="915">
                  <c:v>18.5</c:v>
                </c:pt>
                <c:pt idx="916">
                  <c:v>17.633333</c:v>
                </c:pt>
                <c:pt idx="917">
                  <c:v>18</c:v>
                </c:pt>
                <c:pt idx="918">
                  <c:v>18.233332999999998</c:v>
                </c:pt>
                <c:pt idx="919">
                  <c:v>17.466667000000001</c:v>
                </c:pt>
                <c:pt idx="920">
                  <c:v>18.2</c:v>
                </c:pt>
                <c:pt idx="921">
                  <c:v>17.933333000000001</c:v>
                </c:pt>
                <c:pt idx="922">
                  <c:v>18.033332999999999</c:v>
                </c:pt>
                <c:pt idx="923">
                  <c:v>18.166667</c:v>
                </c:pt>
                <c:pt idx="924">
                  <c:v>17.866667</c:v>
                </c:pt>
                <c:pt idx="925">
                  <c:v>18.7</c:v>
                </c:pt>
                <c:pt idx="926">
                  <c:v>18.399999999999999</c:v>
                </c:pt>
                <c:pt idx="927">
                  <c:v>18.3</c:v>
                </c:pt>
                <c:pt idx="928">
                  <c:v>18.233332999999998</c:v>
                </c:pt>
                <c:pt idx="929">
                  <c:v>17.733332999999998</c:v>
                </c:pt>
                <c:pt idx="930">
                  <c:v>18.366667</c:v>
                </c:pt>
                <c:pt idx="931">
                  <c:v>18.533332999999999</c:v>
                </c:pt>
                <c:pt idx="932">
                  <c:v>18.566666999999999</c:v>
                </c:pt>
                <c:pt idx="933">
                  <c:v>18.8</c:v>
                </c:pt>
                <c:pt idx="934">
                  <c:v>18.133333</c:v>
                </c:pt>
                <c:pt idx="935">
                  <c:v>18.666667</c:v>
                </c:pt>
                <c:pt idx="936">
                  <c:v>18.600000000000001</c:v>
                </c:pt>
                <c:pt idx="937">
                  <c:v>18.766667000000002</c:v>
                </c:pt>
                <c:pt idx="938">
                  <c:v>18.566666999999999</c:v>
                </c:pt>
                <c:pt idx="939">
                  <c:v>18.166667</c:v>
                </c:pt>
                <c:pt idx="940">
                  <c:v>19.233332999999998</c:v>
                </c:pt>
                <c:pt idx="941">
                  <c:v>18.666667</c:v>
                </c:pt>
                <c:pt idx="942">
                  <c:v>18.866667</c:v>
                </c:pt>
                <c:pt idx="943">
                  <c:v>19.133333</c:v>
                </c:pt>
                <c:pt idx="944">
                  <c:v>18.899999999999999</c:v>
                </c:pt>
                <c:pt idx="945">
                  <c:v>19.100000000000001</c:v>
                </c:pt>
                <c:pt idx="946">
                  <c:v>19.166667</c:v>
                </c:pt>
                <c:pt idx="947">
                  <c:v>19.233332999999998</c:v>
                </c:pt>
                <c:pt idx="948">
                  <c:v>19.2</c:v>
                </c:pt>
                <c:pt idx="949">
                  <c:v>18.466667000000001</c:v>
                </c:pt>
                <c:pt idx="950">
                  <c:v>19.399999999999999</c:v>
                </c:pt>
                <c:pt idx="951">
                  <c:v>19.5</c:v>
                </c:pt>
                <c:pt idx="952">
                  <c:v>19.766667000000002</c:v>
                </c:pt>
                <c:pt idx="953">
                  <c:v>19.666667</c:v>
                </c:pt>
                <c:pt idx="954">
                  <c:v>19.033332999999999</c:v>
                </c:pt>
                <c:pt idx="955">
                  <c:v>19.5</c:v>
                </c:pt>
                <c:pt idx="956">
                  <c:v>19.566666999999999</c:v>
                </c:pt>
                <c:pt idx="957">
                  <c:v>19.933333000000001</c:v>
                </c:pt>
                <c:pt idx="958">
                  <c:v>19.766667000000002</c:v>
                </c:pt>
                <c:pt idx="959">
                  <c:v>26</c:v>
                </c:pt>
                <c:pt idx="960">
                  <c:v>19.833333</c:v>
                </c:pt>
                <c:pt idx="961">
                  <c:v>20.033332999999999</c:v>
                </c:pt>
                <c:pt idx="962">
                  <c:v>20.133333</c:v>
                </c:pt>
                <c:pt idx="963">
                  <c:v>20.100000000000001</c:v>
                </c:pt>
                <c:pt idx="964">
                  <c:v>19.7</c:v>
                </c:pt>
                <c:pt idx="965">
                  <c:v>20.033332999999999</c:v>
                </c:pt>
                <c:pt idx="966">
                  <c:v>20.3</c:v>
                </c:pt>
                <c:pt idx="967">
                  <c:v>20.2</c:v>
                </c:pt>
                <c:pt idx="968">
                  <c:v>19.966667000000001</c:v>
                </c:pt>
                <c:pt idx="969">
                  <c:v>19.433333000000001</c:v>
                </c:pt>
                <c:pt idx="970">
                  <c:v>20.6</c:v>
                </c:pt>
                <c:pt idx="971">
                  <c:v>20.266667000000002</c:v>
                </c:pt>
                <c:pt idx="972">
                  <c:v>20.633333</c:v>
                </c:pt>
                <c:pt idx="973">
                  <c:v>20.733332999999998</c:v>
                </c:pt>
                <c:pt idx="974">
                  <c:v>20.366667</c:v>
                </c:pt>
                <c:pt idx="975">
                  <c:v>20.933333000000001</c:v>
                </c:pt>
                <c:pt idx="976">
                  <c:v>20.566666999999999</c:v>
                </c:pt>
                <c:pt idx="977">
                  <c:v>20.933333000000001</c:v>
                </c:pt>
                <c:pt idx="978">
                  <c:v>20.366667</c:v>
                </c:pt>
                <c:pt idx="979">
                  <c:v>19.966667000000001</c:v>
                </c:pt>
                <c:pt idx="980">
                  <c:v>20.566666999999999</c:v>
                </c:pt>
                <c:pt idx="981">
                  <c:v>21.1</c:v>
                </c:pt>
                <c:pt idx="982">
                  <c:v>20.866667</c:v>
                </c:pt>
                <c:pt idx="983">
                  <c:v>21.266667000000002</c:v>
                </c:pt>
                <c:pt idx="984">
                  <c:v>20.833333</c:v>
                </c:pt>
                <c:pt idx="985">
                  <c:v>20.833333</c:v>
                </c:pt>
                <c:pt idx="986">
                  <c:v>21.233332999999998</c:v>
                </c:pt>
                <c:pt idx="987">
                  <c:v>21</c:v>
                </c:pt>
                <c:pt idx="988">
                  <c:v>20.933333000000001</c:v>
                </c:pt>
                <c:pt idx="989">
                  <c:v>20.466667000000001</c:v>
                </c:pt>
                <c:pt idx="990">
                  <c:v>21.366667</c:v>
                </c:pt>
                <c:pt idx="991">
                  <c:v>21.3</c:v>
                </c:pt>
                <c:pt idx="992">
                  <c:v>21.333333</c:v>
                </c:pt>
                <c:pt idx="993">
                  <c:v>21.666667</c:v>
                </c:pt>
                <c:pt idx="994">
                  <c:v>21.066666999999999</c:v>
                </c:pt>
                <c:pt idx="995">
                  <c:v>21.433333000000001</c:v>
                </c:pt>
                <c:pt idx="996">
                  <c:v>21.8</c:v>
                </c:pt>
                <c:pt idx="997">
                  <c:v>21.6</c:v>
                </c:pt>
                <c:pt idx="998">
                  <c:v>21.566666999999999</c:v>
                </c:pt>
                <c:pt idx="999">
                  <c:v>21.233332999999998</c:v>
                </c:pt>
                <c:pt idx="1000">
                  <c:v>22.066666999999999</c:v>
                </c:pt>
                <c:pt idx="1001">
                  <c:v>21.833333</c:v>
                </c:pt>
                <c:pt idx="1002">
                  <c:v>21.9</c:v>
                </c:pt>
                <c:pt idx="1003">
                  <c:v>21.966667000000001</c:v>
                </c:pt>
                <c:pt idx="1004">
                  <c:v>21.766667000000002</c:v>
                </c:pt>
                <c:pt idx="1005">
                  <c:v>21.9</c:v>
                </c:pt>
                <c:pt idx="1006">
                  <c:v>22.033332999999999</c:v>
                </c:pt>
                <c:pt idx="1007">
                  <c:v>22.266667000000002</c:v>
                </c:pt>
                <c:pt idx="1008">
                  <c:v>22.066666999999999</c:v>
                </c:pt>
                <c:pt idx="1009">
                  <c:v>21.466667000000001</c:v>
                </c:pt>
                <c:pt idx="1010">
                  <c:v>22.466667000000001</c:v>
                </c:pt>
                <c:pt idx="1011">
                  <c:v>22.333333</c:v>
                </c:pt>
                <c:pt idx="1012">
                  <c:v>22.666667</c:v>
                </c:pt>
                <c:pt idx="1013">
                  <c:v>22.6</c:v>
                </c:pt>
                <c:pt idx="1014">
                  <c:v>21.633333</c:v>
                </c:pt>
                <c:pt idx="1015">
                  <c:v>22.5</c:v>
                </c:pt>
                <c:pt idx="1016">
                  <c:v>22.666667</c:v>
                </c:pt>
                <c:pt idx="1017">
                  <c:v>22.9</c:v>
                </c:pt>
                <c:pt idx="1018">
                  <c:v>22.5</c:v>
                </c:pt>
                <c:pt idx="1019">
                  <c:v>21.833333</c:v>
                </c:pt>
                <c:pt idx="1020">
                  <c:v>22.7</c:v>
                </c:pt>
                <c:pt idx="1021">
                  <c:v>22.933333000000001</c:v>
                </c:pt>
                <c:pt idx="1022">
                  <c:v>22.733332999999998</c:v>
                </c:pt>
                <c:pt idx="1023">
                  <c:v>22.933333000000001</c:v>
                </c:pt>
                <c:pt idx="1024">
                  <c:v>22.533332999999999</c:v>
                </c:pt>
                <c:pt idx="1025">
                  <c:v>23.033332999999999</c:v>
                </c:pt>
                <c:pt idx="1026">
                  <c:v>23.066666999999999</c:v>
                </c:pt>
                <c:pt idx="1027">
                  <c:v>23.366667</c:v>
                </c:pt>
                <c:pt idx="1028">
                  <c:v>23.2</c:v>
                </c:pt>
                <c:pt idx="1029">
                  <c:v>22.333333</c:v>
                </c:pt>
                <c:pt idx="1030">
                  <c:v>23.2</c:v>
                </c:pt>
                <c:pt idx="1031">
                  <c:v>23.633333</c:v>
                </c:pt>
                <c:pt idx="1032">
                  <c:v>23.2</c:v>
                </c:pt>
                <c:pt idx="1033">
                  <c:v>23.333333</c:v>
                </c:pt>
                <c:pt idx="1034">
                  <c:v>22.933333000000001</c:v>
                </c:pt>
                <c:pt idx="1035">
                  <c:v>23.833333</c:v>
                </c:pt>
                <c:pt idx="1036">
                  <c:v>23.7</c:v>
                </c:pt>
                <c:pt idx="1037">
                  <c:v>23.566666999999999</c:v>
                </c:pt>
                <c:pt idx="1038">
                  <c:v>23.633333</c:v>
                </c:pt>
                <c:pt idx="1039">
                  <c:v>22.766667000000002</c:v>
                </c:pt>
                <c:pt idx="1040">
                  <c:v>23.766667000000002</c:v>
                </c:pt>
                <c:pt idx="1041">
                  <c:v>24.2</c:v>
                </c:pt>
                <c:pt idx="1042">
                  <c:v>23.766667000000002</c:v>
                </c:pt>
                <c:pt idx="1043">
                  <c:v>23.866667</c:v>
                </c:pt>
                <c:pt idx="1044">
                  <c:v>23.4</c:v>
                </c:pt>
                <c:pt idx="1045">
                  <c:v>24.3</c:v>
                </c:pt>
                <c:pt idx="1046">
                  <c:v>24.466667000000001</c:v>
                </c:pt>
                <c:pt idx="1047">
                  <c:v>24.033332999999999</c:v>
                </c:pt>
                <c:pt idx="1048">
                  <c:v>24.1</c:v>
                </c:pt>
                <c:pt idx="1049">
                  <c:v>23.133333</c:v>
                </c:pt>
                <c:pt idx="1050">
                  <c:v>24.333333</c:v>
                </c:pt>
                <c:pt idx="1051">
                  <c:v>24.566666999999999</c:v>
                </c:pt>
                <c:pt idx="1052">
                  <c:v>24.366667</c:v>
                </c:pt>
                <c:pt idx="1053">
                  <c:v>24.266667000000002</c:v>
                </c:pt>
                <c:pt idx="1054">
                  <c:v>23.833333</c:v>
                </c:pt>
                <c:pt idx="1055">
                  <c:v>24.466667000000001</c:v>
                </c:pt>
                <c:pt idx="1056">
                  <c:v>24.633333</c:v>
                </c:pt>
                <c:pt idx="1057">
                  <c:v>24.333333</c:v>
                </c:pt>
                <c:pt idx="1058">
                  <c:v>24.7</c:v>
                </c:pt>
                <c:pt idx="1059">
                  <c:v>23.7</c:v>
                </c:pt>
                <c:pt idx="1060">
                  <c:v>25.066666999999999</c:v>
                </c:pt>
                <c:pt idx="1061">
                  <c:v>24.866667</c:v>
                </c:pt>
                <c:pt idx="1062">
                  <c:v>24.866667</c:v>
                </c:pt>
                <c:pt idx="1063">
                  <c:v>25.1</c:v>
                </c:pt>
                <c:pt idx="1064">
                  <c:v>24.5</c:v>
                </c:pt>
                <c:pt idx="1065">
                  <c:v>24.866667</c:v>
                </c:pt>
                <c:pt idx="1066">
                  <c:v>25.066666999999999</c:v>
                </c:pt>
                <c:pt idx="1067">
                  <c:v>25.233332999999998</c:v>
                </c:pt>
                <c:pt idx="1068">
                  <c:v>25.5</c:v>
                </c:pt>
                <c:pt idx="1069">
                  <c:v>24.133333</c:v>
                </c:pt>
                <c:pt idx="1070">
                  <c:v>25.6</c:v>
                </c:pt>
                <c:pt idx="1071">
                  <c:v>25.466667000000001</c:v>
                </c:pt>
                <c:pt idx="1072">
                  <c:v>25.3</c:v>
                </c:pt>
                <c:pt idx="1073">
                  <c:v>25.6</c:v>
                </c:pt>
                <c:pt idx="1074">
                  <c:v>24.866667</c:v>
                </c:pt>
                <c:pt idx="1075">
                  <c:v>25.666667</c:v>
                </c:pt>
                <c:pt idx="1076">
                  <c:v>25.5</c:v>
                </c:pt>
                <c:pt idx="1077">
                  <c:v>25.866667</c:v>
                </c:pt>
                <c:pt idx="1078">
                  <c:v>25.733332999999998</c:v>
                </c:pt>
                <c:pt idx="1079">
                  <c:v>24.833333</c:v>
                </c:pt>
                <c:pt idx="1080">
                  <c:v>26.033332999999999</c:v>
                </c:pt>
                <c:pt idx="1081">
                  <c:v>25.833333</c:v>
                </c:pt>
                <c:pt idx="1082">
                  <c:v>25.9</c:v>
                </c:pt>
                <c:pt idx="1083">
                  <c:v>26.333333</c:v>
                </c:pt>
                <c:pt idx="1084">
                  <c:v>25.666667</c:v>
                </c:pt>
                <c:pt idx="1085">
                  <c:v>26.3</c:v>
                </c:pt>
                <c:pt idx="1086">
                  <c:v>26.4</c:v>
                </c:pt>
                <c:pt idx="1087">
                  <c:v>26.4</c:v>
                </c:pt>
                <c:pt idx="1088">
                  <c:v>26.5</c:v>
                </c:pt>
                <c:pt idx="1089">
                  <c:v>25.133333</c:v>
                </c:pt>
                <c:pt idx="1090">
                  <c:v>26.433333000000001</c:v>
                </c:pt>
                <c:pt idx="1091">
                  <c:v>26.3</c:v>
                </c:pt>
                <c:pt idx="1092">
                  <c:v>26.933333000000001</c:v>
                </c:pt>
                <c:pt idx="1093">
                  <c:v>26.7</c:v>
                </c:pt>
                <c:pt idx="1094">
                  <c:v>26.3</c:v>
                </c:pt>
                <c:pt idx="1095">
                  <c:v>26.666667</c:v>
                </c:pt>
                <c:pt idx="1096">
                  <c:v>26.9</c:v>
                </c:pt>
                <c:pt idx="1097">
                  <c:v>26.9</c:v>
                </c:pt>
                <c:pt idx="1098">
                  <c:v>27.2</c:v>
                </c:pt>
                <c:pt idx="1099">
                  <c:v>25.466667000000001</c:v>
                </c:pt>
                <c:pt idx="1100">
                  <c:v>27.233332999999998</c:v>
                </c:pt>
                <c:pt idx="1101">
                  <c:v>26.7</c:v>
                </c:pt>
                <c:pt idx="1102">
                  <c:v>27.266667000000002</c:v>
                </c:pt>
                <c:pt idx="1103">
                  <c:v>26.933333000000001</c:v>
                </c:pt>
                <c:pt idx="1104">
                  <c:v>26.966667000000001</c:v>
                </c:pt>
                <c:pt idx="1105">
                  <c:v>27.2</c:v>
                </c:pt>
                <c:pt idx="1106">
                  <c:v>27.3</c:v>
                </c:pt>
                <c:pt idx="1107">
                  <c:v>27.633333</c:v>
                </c:pt>
                <c:pt idx="1108">
                  <c:v>27.533332999999999</c:v>
                </c:pt>
                <c:pt idx="1109">
                  <c:v>26.566666999999999</c:v>
                </c:pt>
                <c:pt idx="1110">
                  <c:v>27.666667</c:v>
                </c:pt>
                <c:pt idx="1111">
                  <c:v>28.2</c:v>
                </c:pt>
                <c:pt idx="1112">
                  <c:v>27.766667000000002</c:v>
                </c:pt>
                <c:pt idx="1113">
                  <c:v>27.9</c:v>
                </c:pt>
                <c:pt idx="1114">
                  <c:v>27.2</c:v>
                </c:pt>
                <c:pt idx="1115">
                  <c:v>28.066666999999999</c:v>
                </c:pt>
                <c:pt idx="1116">
                  <c:v>27.833333</c:v>
                </c:pt>
                <c:pt idx="1117">
                  <c:v>28</c:v>
                </c:pt>
                <c:pt idx="1118">
                  <c:v>27.733332999999998</c:v>
                </c:pt>
                <c:pt idx="1119">
                  <c:v>30.333333</c:v>
                </c:pt>
                <c:pt idx="1120">
                  <c:v>28.6</c:v>
                </c:pt>
                <c:pt idx="1121">
                  <c:v>28.166667</c:v>
                </c:pt>
                <c:pt idx="1122">
                  <c:v>28.233332999999998</c:v>
                </c:pt>
                <c:pt idx="1123">
                  <c:v>28.566666999999999</c:v>
                </c:pt>
                <c:pt idx="1124">
                  <c:v>27.833333</c:v>
                </c:pt>
                <c:pt idx="1125">
                  <c:v>32.566667000000002</c:v>
                </c:pt>
                <c:pt idx="1126">
                  <c:v>30.333333</c:v>
                </c:pt>
                <c:pt idx="1127">
                  <c:v>29.6</c:v>
                </c:pt>
                <c:pt idx="1128">
                  <c:v>31.166667</c:v>
                </c:pt>
                <c:pt idx="1129">
                  <c:v>28.066666999999999</c:v>
                </c:pt>
                <c:pt idx="1130">
                  <c:v>29.266667000000002</c:v>
                </c:pt>
                <c:pt idx="1131">
                  <c:v>29.6</c:v>
                </c:pt>
                <c:pt idx="1132">
                  <c:v>29.5</c:v>
                </c:pt>
                <c:pt idx="1133">
                  <c:v>29.6</c:v>
                </c:pt>
                <c:pt idx="1134">
                  <c:v>28.6</c:v>
                </c:pt>
                <c:pt idx="1135">
                  <c:v>29.133333</c:v>
                </c:pt>
                <c:pt idx="1136">
                  <c:v>29.866667</c:v>
                </c:pt>
                <c:pt idx="1137">
                  <c:v>29.633333</c:v>
                </c:pt>
                <c:pt idx="1138">
                  <c:v>30.133333</c:v>
                </c:pt>
                <c:pt idx="1139">
                  <c:v>28.133333</c:v>
                </c:pt>
                <c:pt idx="1140">
                  <c:v>29.633333</c:v>
                </c:pt>
                <c:pt idx="1141">
                  <c:v>30.2</c:v>
                </c:pt>
                <c:pt idx="1142">
                  <c:v>29.933333000000001</c:v>
                </c:pt>
                <c:pt idx="1143">
                  <c:v>29.966667000000001</c:v>
                </c:pt>
                <c:pt idx="1144">
                  <c:v>29.7</c:v>
                </c:pt>
                <c:pt idx="1145">
                  <c:v>30.3</c:v>
                </c:pt>
                <c:pt idx="1146">
                  <c:v>30.133333</c:v>
                </c:pt>
                <c:pt idx="1147">
                  <c:v>29.9</c:v>
                </c:pt>
                <c:pt idx="1148">
                  <c:v>30.366667</c:v>
                </c:pt>
                <c:pt idx="1149">
                  <c:v>28.533332999999999</c:v>
                </c:pt>
                <c:pt idx="1150">
                  <c:v>30.366667</c:v>
                </c:pt>
                <c:pt idx="1151">
                  <c:v>29.733332999999998</c:v>
                </c:pt>
                <c:pt idx="1152">
                  <c:v>30.233332999999998</c:v>
                </c:pt>
                <c:pt idx="1153">
                  <c:v>30.633333</c:v>
                </c:pt>
                <c:pt idx="1154">
                  <c:v>30.133333</c:v>
                </c:pt>
                <c:pt idx="1155">
                  <c:v>30.266667000000002</c:v>
                </c:pt>
                <c:pt idx="1156">
                  <c:v>30.633333</c:v>
                </c:pt>
                <c:pt idx="1157">
                  <c:v>30.9</c:v>
                </c:pt>
                <c:pt idx="1158">
                  <c:v>30.633333</c:v>
                </c:pt>
                <c:pt idx="1159">
                  <c:v>29.066666999999999</c:v>
                </c:pt>
                <c:pt idx="1160">
                  <c:v>31.2</c:v>
                </c:pt>
                <c:pt idx="1161">
                  <c:v>31.833333</c:v>
                </c:pt>
                <c:pt idx="1162">
                  <c:v>31.1</c:v>
                </c:pt>
                <c:pt idx="1163">
                  <c:v>31.066666999999999</c:v>
                </c:pt>
                <c:pt idx="1164">
                  <c:v>30.4</c:v>
                </c:pt>
                <c:pt idx="1165">
                  <c:v>31.733332999999998</c:v>
                </c:pt>
                <c:pt idx="1166">
                  <c:v>32.066667000000002</c:v>
                </c:pt>
                <c:pt idx="1167">
                  <c:v>31.2</c:v>
                </c:pt>
                <c:pt idx="1168">
                  <c:v>31</c:v>
                </c:pt>
                <c:pt idx="1169">
                  <c:v>29.866667</c:v>
                </c:pt>
                <c:pt idx="1170">
                  <c:v>31.9</c:v>
                </c:pt>
                <c:pt idx="1171">
                  <c:v>31.333333</c:v>
                </c:pt>
                <c:pt idx="1172">
                  <c:v>31.633333</c:v>
                </c:pt>
                <c:pt idx="1173">
                  <c:v>31.533332999999999</c:v>
                </c:pt>
                <c:pt idx="1174">
                  <c:v>31.033332999999999</c:v>
                </c:pt>
                <c:pt idx="1175">
                  <c:v>31.933333000000001</c:v>
                </c:pt>
                <c:pt idx="1176">
                  <c:v>32</c:v>
                </c:pt>
                <c:pt idx="1177">
                  <c:v>31.6</c:v>
                </c:pt>
                <c:pt idx="1178">
                  <c:v>31.166667</c:v>
                </c:pt>
                <c:pt idx="1179">
                  <c:v>29.866667</c:v>
                </c:pt>
                <c:pt idx="1180">
                  <c:v>32.266666999999998</c:v>
                </c:pt>
                <c:pt idx="1181">
                  <c:v>32.133333</c:v>
                </c:pt>
                <c:pt idx="1182">
                  <c:v>31.666667</c:v>
                </c:pt>
                <c:pt idx="1183">
                  <c:v>32.333333000000003</c:v>
                </c:pt>
                <c:pt idx="1184">
                  <c:v>31.733332999999998</c:v>
                </c:pt>
                <c:pt idx="1185">
                  <c:v>32.033332999999999</c:v>
                </c:pt>
                <c:pt idx="1186">
                  <c:v>32.5</c:v>
                </c:pt>
                <c:pt idx="1187">
                  <c:v>32.766666999999998</c:v>
                </c:pt>
                <c:pt idx="1188">
                  <c:v>32.733333000000002</c:v>
                </c:pt>
                <c:pt idx="1189">
                  <c:v>30.466667000000001</c:v>
                </c:pt>
                <c:pt idx="1190">
                  <c:v>32.799999999999997</c:v>
                </c:pt>
                <c:pt idx="1191">
                  <c:v>32.666666999999997</c:v>
                </c:pt>
                <c:pt idx="1192">
                  <c:v>33.266666999999998</c:v>
                </c:pt>
                <c:pt idx="1193">
                  <c:v>32.799999999999997</c:v>
                </c:pt>
                <c:pt idx="1194">
                  <c:v>31.7</c:v>
                </c:pt>
                <c:pt idx="1195">
                  <c:v>32.666666999999997</c:v>
                </c:pt>
                <c:pt idx="1196">
                  <c:v>32.633333</c:v>
                </c:pt>
                <c:pt idx="1197">
                  <c:v>33.033332999999999</c:v>
                </c:pt>
                <c:pt idx="1198">
                  <c:v>33.166666999999997</c:v>
                </c:pt>
                <c:pt idx="1199">
                  <c:v>31</c:v>
                </c:pt>
                <c:pt idx="1200">
                  <c:v>33.233333000000002</c:v>
                </c:pt>
                <c:pt idx="1201">
                  <c:v>33.166666999999997</c:v>
                </c:pt>
                <c:pt idx="1202">
                  <c:v>32.366667</c:v>
                </c:pt>
                <c:pt idx="1203">
                  <c:v>32.533332999999999</c:v>
                </c:pt>
                <c:pt idx="1204">
                  <c:v>31.9</c:v>
                </c:pt>
                <c:pt idx="1205">
                  <c:v>33.066667000000002</c:v>
                </c:pt>
                <c:pt idx="1206">
                  <c:v>32.799999999999997</c:v>
                </c:pt>
                <c:pt idx="1207">
                  <c:v>33.1</c:v>
                </c:pt>
                <c:pt idx="1208">
                  <c:v>33.1</c:v>
                </c:pt>
                <c:pt idx="1209">
                  <c:v>31.033332999999999</c:v>
                </c:pt>
                <c:pt idx="1210">
                  <c:v>33.799999999999997</c:v>
                </c:pt>
                <c:pt idx="1211">
                  <c:v>33.700000000000003</c:v>
                </c:pt>
                <c:pt idx="1212">
                  <c:v>33.133333</c:v>
                </c:pt>
                <c:pt idx="1213">
                  <c:v>33.6</c:v>
                </c:pt>
                <c:pt idx="1214">
                  <c:v>32.799999999999997</c:v>
                </c:pt>
                <c:pt idx="1215">
                  <c:v>33.700000000000003</c:v>
                </c:pt>
                <c:pt idx="1216">
                  <c:v>33.666666999999997</c:v>
                </c:pt>
                <c:pt idx="1217">
                  <c:v>33.5</c:v>
                </c:pt>
                <c:pt idx="1218">
                  <c:v>33.366667</c:v>
                </c:pt>
                <c:pt idx="1219">
                  <c:v>31.2</c:v>
                </c:pt>
                <c:pt idx="1220">
                  <c:v>33.799999999999997</c:v>
                </c:pt>
                <c:pt idx="1221">
                  <c:v>33.533332999999999</c:v>
                </c:pt>
                <c:pt idx="1222">
                  <c:v>33.4</c:v>
                </c:pt>
                <c:pt idx="1223">
                  <c:v>34.133333</c:v>
                </c:pt>
                <c:pt idx="1224">
                  <c:v>33.166666999999997</c:v>
                </c:pt>
                <c:pt idx="1225">
                  <c:v>33.966667000000001</c:v>
                </c:pt>
                <c:pt idx="1226">
                  <c:v>34</c:v>
                </c:pt>
                <c:pt idx="1227">
                  <c:v>33.799999999999997</c:v>
                </c:pt>
                <c:pt idx="1228">
                  <c:v>34.033332999999999</c:v>
                </c:pt>
                <c:pt idx="1229">
                  <c:v>31.8</c:v>
                </c:pt>
                <c:pt idx="1230">
                  <c:v>34.233333000000002</c:v>
                </c:pt>
                <c:pt idx="1231">
                  <c:v>34.166666999999997</c:v>
                </c:pt>
                <c:pt idx="1232">
                  <c:v>34.333333000000003</c:v>
                </c:pt>
                <c:pt idx="1233">
                  <c:v>34.466667000000001</c:v>
                </c:pt>
                <c:pt idx="1234">
                  <c:v>33.233333000000002</c:v>
                </c:pt>
                <c:pt idx="1235">
                  <c:v>34.5</c:v>
                </c:pt>
                <c:pt idx="1236">
                  <c:v>34.066667000000002</c:v>
                </c:pt>
                <c:pt idx="1237">
                  <c:v>35.700000000000003</c:v>
                </c:pt>
                <c:pt idx="1238">
                  <c:v>34.9</c:v>
                </c:pt>
                <c:pt idx="1239">
                  <c:v>32.6</c:v>
                </c:pt>
                <c:pt idx="1240">
                  <c:v>34.6</c:v>
                </c:pt>
                <c:pt idx="1241">
                  <c:v>34.833333000000003</c:v>
                </c:pt>
                <c:pt idx="1242">
                  <c:v>34.466667000000001</c:v>
                </c:pt>
                <c:pt idx="1243">
                  <c:v>34.9</c:v>
                </c:pt>
                <c:pt idx="1244">
                  <c:v>34.5</c:v>
                </c:pt>
                <c:pt idx="1245">
                  <c:v>34.933332999999998</c:v>
                </c:pt>
                <c:pt idx="1246">
                  <c:v>35.133333</c:v>
                </c:pt>
                <c:pt idx="1247">
                  <c:v>35.733333000000002</c:v>
                </c:pt>
                <c:pt idx="1248">
                  <c:v>35.233333000000002</c:v>
                </c:pt>
                <c:pt idx="1249">
                  <c:v>32.833333000000003</c:v>
                </c:pt>
                <c:pt idx="1250">
                  <c:v>35.799999999999997</c:v>
                </c:pt>
                <c:pt idx="1251">
                  <c:v>35.233333000000002</c:v>
                </c:pt>
                <c:pt idx="1252">
                  <c:v>35.466667000000001</c:v>
                </c:pt>
                <c:pt idx="1253">
                  <c:v>35.533332999999999</c:v>
                </c:pt>
                <c:pt idx="1254">
                  <c:v>34.799999999999997</c:v>
                </c:pt>
                <c:pt idx="1255">
                  <c:v>36.033332999999999</c:v>
                </c:pt>
                <c:pt idx="1256">
                  <c:v>35.299999999999997</c:v>
                </c:pt>
                <c:pt idx="1257">
                  <c:v>35.6</c:v>
                </c:pt>
                <c:pt idx="1258">
                  <c:v>37.966667000000001</c:v>
                </c:pt>
                <c:pt idx="1259">
                  <c:v>33.333333000000003</c:v>
                </c:pt>
                <c:pt idx="1260">
                  <c:v>36.066667000000002</c:v>
                </c:pt>
                <c:pt idx="1261">
                  <c:v>36.200000000000003</c:v>
                </c:pt>
                <c:pt idx="1262">
                  <c:v>36.166666999999997</c:v>
                </c:pt>
                <c:pt idx="1263">
                  <c:v>36.366667</c:v>
                </c:pt>
                <c:pt idx="1264">
                  <c:v>35.4</c:v>
                </c:pt>
                <c:pt idx="1265">
                  <c:v>35.633333</c:v>
                </c:pt>
                <c:pt idx="1266">
                  <c:v>36</c:v>
                </c:pt>
                <c:pt idx="1267">
                  <c:v>36.366667</c:v>
                </c:pt>
                <c:pt idx="1268">
                  <c:v>36.833333000000003</c:v>
                </c:pt>
                <c:pt idx="1269">
                  <c:v>33.733333000000002</c:v>
                </c:pt>
                <c:pt idx="1270">
                  <c:v>36.266666999999998</c:v>
                </c:pt>
                <c:pt idx="1271">
                  <c:v>36.4</c:v>
                </c:pt>
                <c:pt idx="1272">
                  <c:v>36.533332999999999</c:v>
                </c:pt>
                <c:pt idx="1273">
                  <c:v>36.6</c:v>
                </c:pt>
                <c:pt idx="1274">
                  <c:v>35.866667</c:v>
                </c:pt>
                <c:pt idx="1275">
                  <c:v>37.799999999999997</c:v>
                </c:pt>
                <c:pt idx="1276">
                  <c:v>36.966667000000001</c:v>
                </c:pt>
                <c:pt idx="1277">
                  <c:v>36.433332999999998</c:v>
                </c:pt>
                <c:pt idx="1278">
                  <c:v>38.033332999999999</c:v>
                </c:pt>
                <c:pt idx="1279">
                  <c:v>43.9</c:v>
                </c:pt>
                <c:pt idx="1280">
                  <c:v>36.966667000000001</c:v>
                </c:pt>
                <c:pt idx="1281">
                  <c:v>36.733333000000002</c:v>
                </c:pt>
                <c:pt idx="1282">
                  <c:v>37.133333</c:v>
                </c:pt>
                <c:pt idx="1283">
                  <c:v>37.133333</c:v>
                </c:pt>
                <c:pt idx="1284">
                  <c:v>36.266666999999998</c:v>
                </c:pt>
                <c:pt idx="1285">
                  <c:v>37.533332999999999</c:v>
                </c:pt>
                <c:pt idx="1286">
                  <c:v>37.566667000000002</c:v>
                </c:pt>
                <c:pt idx="1287">
                  <c:v>37.700000000000003</c:v>
                </c:pt>
                <c:pt idx="1288">
                  <c:v>37.5</c:v>
                </c:pt>
                <c:pt idx="1289">
                  <c:v>34.433332999999998</c:v>
                </c:pt>
                <c:pt idx="1290">
                  <c:v>37.4</c:v>
                </c:pt>
                <c:pt idx="1291">
                  <c:v>37.633333</c:v>
                </c:pt>
                <c:pt idx="1292">
                  <c:v>37.433332999999998</c:v>
                </c:pt>
                <c:pt idx="1293">
                  <c:v>37.533332999999999</c:v>
                </c:pt>
                <c:pt idx="1294">
                  <c:v>37</c:v>
                </c:pt>
                <c:pt idx="1295">
                  <c:v>37.333333000000003</c:v>
                </c:pt>
                <c:pt idx="1296">
                  <c:v>38.166666999999997</c:v>
                </c:pt>
                <c:pt idx="1297">
                  <c:v>38.133333</c:v>
                </c:pt>
                <c:pt idx="1298">
                  <c:v>37.866667</c:v>
                </c:pt>
                <c:pt idx="1299">
                  <c:v>35.233333000000002</c:v>
                </c:pt>
                <c:pt idx="1300">
                  <c:v>38.366667</c:v>
                </c:pt>
                <c:pt idx="1301">
                  <c:v>37.966667000000001</c:v>
                </c:pt>
                <c:pt idx="1302">
                  <c:v>38.799999999999997</c:v>
                </c:pt>
                <c:pt idx="1303">
                  <c:v>38.566667000000002</c:v>
                </c:pt>
                <c:pt idx="1304">
                  <c:v>37.166666999999997</c:v>
                </c:pt>
                <c:pt idx="1305">
                  <c:v>39.133333</c:v>
                </c:pt>
                <c:pt idx="1306">
                  <c:v>38.366667</c:v>
                </c:pt>
                <c:pt idx="1307">
                  <c:v>38.633333</c:v>
                </c:pt>
                <c:pt idx="1308">
                  <c:v>38.6</c:v>
                </c:pt>
                <c:pt idx="1309">
                  <c:v>35.733333000000002</c:v>
                </c:pt>
                <c:pt idx="1310">
                  <c:v>38.866667</c:v>
                </c:pt>
                <c:pt idx="1311">
                  <c:v>38.933332999999998</c:v>
                </c:pt>
                <c:pt idx="1312">
                  <c:v>39</c:v>
                </c:pt>
                <c:pt idx="1313">
                  <c:v>38.933332999999998</c:v>
                </c:pt>
                <c:pt idx="1314">
                  <c:v>38.200000000000003</c:v>
                </c:pt>
                <c:pt idx="1315">
                  <c:v>38.866667</c:v>
                </c:pt>
                <c:pt idx="1316">
                  <c:v>39.200000000000003</c:v>
                </c:pt>
                <c:pt idx="1317">
                  <c:v>39</c:v>
                </c:pt>
                <c:pt idx="1318">
                  <c:v>39.700000000000003</c:v>
                </c:pt>
                <c:pt idx="1319">
                  <c:v>35.966667000000001</c:v>
                </c:pt>
                <c:pt idx="1320">
                  <c:v>39.866667</c:v>
                </c:pt>
                <c:pt idx="1321">
                  <c:v>39.6</c:v>
                </c:pt>
                <c:pt idx="1322">
                  <c:v>39.266666999999998</c:v>
                </c:pt>
                <c:pt idx="1323">
                  <c:v>39.866667</c:v>
                </c:pt>
                <c:pt idx="1324">
                  <c:v>38.9</c:v>
                </c:pt>
                <c:pt idx="1325">
                  <c:v>40.299999999999997</c:v>
                </c:pt>
                <c:pt idx="1326">
                  <c:v>40.166666999999997</c:v>
                </c:pt>
                <c:pt idx="1327">
                  <c:v>40.1</c:v>
                </c:pt>
                <c:pt idx="1328">
                  <c:v>40.233333000000002</c:v>
                </c:pt>
                <c:pt idx="1329">
                  <c:v>36.266666999999998</c:v>
                </c:pt>
                <c:pt idx="1330">
                  <c:v>40.066667000000002</c:v>
                </c:pt>
                <c:pt idx="1331">
                  <c:v>40.566667000000002</c:v>
                </c:pt>
                <c:pt idx="1332">
                  <c:v>40.466667000000001</c:v>
                </c:pt>
                <c:pt idx="1333">
                  <c:v>40.766666999999998</c:v>
                </c:pt>
                <c:pt idx="1334">
                  <c:v>39.266666999999998</c:v>
                </c:pt>
                <c:pt idx="1335">
                  <c:v>40.566667000000002</c:v>
                </c:pt>
                <c:pt idx="1336">
                  <c:v>40.466667000000001</c:v>
                </c:pt>
                <c:pt idx="1337">
                  <c:v>40.733333000000002</c:v>
                </c:pt>
                <c:pt idx="1338">
                  <c:v>40.866667</c:v>
                </c:pt>
                <c:pt idx="1339">
                  <c:v>37.166666999999997</c:v>
                </c:pt>
                <c:pt idx="1340">
                  <c:v>41.033332999999999</c:v>
                </c:pt>
                <c:pt idx="1341">
                  <c:v>40.633333</c:v>
                </c:pt>
                <c:pt idx="1342">
                  <c:v>40.766666999999998</c:v>
                </c:pt>
                <c:pt idx="1343">
                  <c:v>41.066667000000002</c:v>
                </c:pt>
                <c:pt idx="1344">
                  <c:v>40.299999999999997</c:v>
                </c:pt>
                <c:pt idx="1345">
                  <c:v>41.1</c:v>
                </c:pt>
                <c:pt idx="1346">
                  <c:v>41.266666999999998</c:v>
                </c:pt>
                <c:pt idx="1347">
                  <c:v>41.533332999999999</c:v>
                </c:pt>
                <c:pt idx="1348">
                  <c:v>41.2</c:v>
                </c:pt>
                <c:pt idx="1349">
                  <c:v>37.666666999999997</c:v>
                </c:pt>
                <c:pt idx="1350">
                  <c:v>41.266666999999998</c:v>
                </c:pt>
                <c:pt idx="1351">
                  <c:v>42</c:v>
                </c:pt>
                <c:pt idx="1352">
                  <c:v>41.933332999999998</c:v>
                </c:pt>
                <c:pt idx="1353">
                  <c:v>41.533332999999999</c:v>
                </c:pt>
                <c:pt idx="1354">
                  <c:v>40.6</c:v>
                </c:pt>
                <c:pt idx="1355">
                  <c:v>41.833333000000003</c:v>
                </c:pt>
                <c:pt idx="1356">
                  <c:v>41.7</c:v>
                </c:pt>
                <c:pt idx="1357">
                  <c:v>42.066667000000002</c:v>
                </c:pt>
                <c:pt idx="1358">
                  <c:v>41.933332999999998</c:v>
                </c:pt>
                <c:pt idx="1359">
                  <c:v>38.266666999999998</c:v>
                </c:pt>
                <c:pt idx="1360">
                  <c:v>42.133333</c:v>
                </c:pt>
                <c:pt idx="1361">
                  <c:v>42.7</c:v>
                </c:pt>
                <c:pt idx="1362">
                  <c:v>42.2</c:v>
                </c:pt>
                <c:pt idx="1363">
                  <c:v>42.566667000000002</c:v>
                </c:pt>
                <c:pt idx="1364">
                  <c:v>41.433332999999998</c:v>
                </c:pt>
                <c:pt idx="1365">
                  <c:v>42.3</c:v>
                </c:pt>
                <c:pt idx="1366">
                  <c:v>42.766666999999998</c:v>
                </c:pt>
                <c:pt idx="1367">
                  <c:v>42.5</c:v>
                </c:pt>
                <c:pt idx="1368">
                  <c:v>42.5</c:v>
                </c:pt>
                <c:pt idx="1369">
                  <c:v>38.466667000000001</c:v>
                </c:pt>
                <c:pt idx="1370">
                  <c:v>42.566667000000002</c:v>
                </c:pt>
                <c:pt idx="1371">
                  <c:v>42.3</c:v>
                </c:pt>
                <c:pt idx="1372">
                  <c:v>42.766666999999998</c:v>
                </c:pt>
                <c:pt idx="1373">
                  <c:v>43.266666999999998</c:v>
                </c:pt>
                <c:pt idx="1374">
                  <c:v>42.233333000000002</c:v>
                </c:pt>
                <c:pt idx="1375">
                  <c:v>43.2</c:v>
                </c:pt>
                <c:pt idx="1376">
                  <c:v>43</c:v>
                </c:pt>
                <c:pt idx="1377">
                  <c:v>42.833333000000003</c:v>
                </c:pt>
                <c:pt idx="1378">
                  <c:v>42.8</c:v>
                </c:pt>
                <c:pt idx="1379">
                  <c:v>39.066667000000002</c:v>
                </c:pt>
                <c:pt idx="1380">
                  <c:v>43.733333000000002</c:v>
                </c:pt>
                <c:pt idx="1381">
                  <c:v>43.266666999999998</c:v>
                </c:pt>
                <c:pt idx="1382">
                  <c:v>43.733333000000002</c:v>
                </c:pt>
                <c:pt idx="1383">
                  <c:v>43.466667000000001</c:v>
                </c:pt>
                <c:pt idx="1384">
                  <c:v>43</c:v>
                </c:pt>
                <c:pt idx="1385">
                  <c:v>43.666666999999997</c:v>
                </c:pt>
                <c:pt idx="1386">
                  <c:v>44.266666999999998</c:v>
                </c:pt>
                <c:pt idx="1387">
                  <c:v>43.833333000000003</c:v>
                </c:pt>
                <c:pt idx="1388">
                  <c:v>44.066667000000002</c:v>
                </c:pt>
                <c:pt idx="1389">
                  <c:v>39.466667000000001</c:v>
                </c:pt>
                <c:pt idx="1390">
                  <c:v>44.3</c:v>
                </c:pt>
                <c:pt idx="1391">
                  <c:v>44.033332999999999</c:v>
                </c:pt>
                <c:pt idx="1392">
                  <c:v>44.133333</c:v>
                </c:pt>
                <c:pt idx="1393">
                  <c:v>44.466667000000001</c:v>
                </c:pt>
                <c:pt idx="1394">
                  <c:v>44.033332999999999</c:v>
                </c:pt>
                <c:pt idx="1395">
                  <c:v>44.733333000000002</c:v>
                </c:pt>
                <c:pt idx="1396">
                  <c:v>44.1</c:v>
                </c:pt>
                <c:pt idx="1397">
                  <c:v>44.866667</c:v>
                </c:pt>
                <c:pt idx="1398">
                  <c:v>44.166666999999997</c:v>
                </c:pt>
                <c:pt idx="1399">
                  <c:v>40.733333000000002</c:v>
                </c:pt>
                <c:pt idx="1400">
                  <c:v>44.166666999999997</c:v>
                </c:pt>
                <c:pt idx="1401">
                  <c:v>44.833333000000003</c:v>
                </c:pt>
                <c:pt idx="1402">
                  <c:v>45.133333</c:v>
                </c:pt>
                <c:pt idx="1403">
                  <c:v>47.733333000000002</c:v>
                </c:pt>
                <c:pt idx="1404">
                  <c:v>44.1</c:v>
                </c:pt>
                <c:pt idx="1405">
                  <c:v>46.1</c:v>
                </c:pt>
                <c:pt idx="1406">
                  <c:v>44.433332999999998</c:v>
                </c:pt>
                <c:pt idx="1407">
                  <c:v>45.433332999999998</c:v>
                </c:pt>
                <c:pt idx="1408">
                  <c:v>45.333333000000003</c:v>
                </c:pt>
                <c:pt idx="1409">
                  <c:v>40.366667</c:v>
                </c:pt>
                <c:pt idx="1410">
                  <c:v>45.666666999999997</c:v>
                </c:pt>
                <c:pt idx="1411">
                  <c:v>45.533332999999999</c:v>
                </c:pt>
                <c:pt idx="1412">
                  <c:v>45.666666999999997</c:v>
                </c:pt>
                <c:pt idx="1413">
                  <c:v>45.7</c:v>
                </c:pt>
                <c:pt idx="1414">
                  <c:v>44.666666999999997</c:v>
                </c:pt>
                <c:pt idx="1415">
                  <c:v>45.9</c:v>
                </c:pt>
                <c:pt idx="1416">
                  <c:v>45.866667</c:v>
                </c:pt>
                <c:pt idx="1417">
                  <c:v>45.666666999999997</c:v>
                </c:pt>
                <c:pt idx="1418">
                  <c:v>45.766666999999998</c:v>
                </c:pt>
                <c:pt idx="1419">
                  <c:v>41.2</c:v>
                </c:pt>
                <c:pt idx="1420">
                  <c:v>45.833333000000003</c:v>
                </c:pt>
                <c:pt idx="1421">
                  <c:v>46.433332999999998</c:v>
                </c:pt>
                <c:pt idx="1422">
                  <c:v>48.8</c:v>
                </c:pt>
                <c:pt idx="1423">
                  <c:v>47.066667000000002</c:v>
                </c:pt>
                <c:pt idx="1424">
                  <c:v>46.8</c:v>
                </c:pt>
                <c:pt idx="1425">
                  <c:v>47.7</c:v>
                </c:pt>
                <c:pt idx="1426">
                  <c:v>47.933332999999998</c:v>
                </c:pt>
                <c:pt idx="1427">
                  <c:v>47.566667000000002</c:v>
                </c:pt>
                <c:pt idx="1428">
                  <c:v>47.333333000000003</c:v>
                </c:pt>
                <c:pt idx="1429">
                  <c:v>42.566667000000002</c:v>
                </c:pt>
                <c:pt idx="1430">
                  <c:v>47.933332999999998</c:v>
                </c:pt>
                <c:pt idx="1431">
                  <c:v>48.266666999999998</c:v>
                </c:pt>
                <c:pt idx="1432">
                  <c:v>48.566667000000002</c:v>
                </c:pt>
                <c:pt idx="1433">
                  <c:v>49.033332999999999</c:v>
                </c:pt>
                <c:pt idx="1434">
                  <c:v>47.3</c:v>
                </c:pt>
                <c:pt idx="1435">
                  <c:v>48.433332999999998</c:v>
                </c:pt>
                <c:pt idx="1436">
                  <c:v>48.466667000000001</c:v>
                </c:pt>
                <c:pt idx="1437">
                  <c:v>48.833333000000003</c:v>
                </c:pt>
                <c:pt idx="1438">
                  <c:v>49.033332999999999</c:v>
                </c:pt>
                <c:pt idx="1439">
                  <c:v>46.766666999999998</c:v>
                </c:pt>
                <c:pt idx="1440">
                  <c:v>49.066667000000002</c:v>
                </c:pt>
                <c:pt idx="1441">
                  <c:v>48.166666999999997</c:v>
                </c:pt>
                <c:pt idx="1442">
                  <c:v>48.066667000000002</c:v>
                </c:pt>
                <c:pt idx="1443">
                  <c:v>48.966667000000001</c:v>
                </c:pt>
                <c:pt idx="1444">
                  <c:v>48.666666999999997</c:v>
                </c:pt>
                <c:pt idx="1445">
                  <c:v>49</c:v>
                </c:pt>
                <c:pt idx="1446">
                  <c:v>48.733333000000002</c:v>
                </c:pt>
                <c:pt idx="1447">
                  <c:v>49.6</c:v>
                </c:pt>
                <c:pt idx="1448">
                  <c:v>48.466667000000001</c:v>
                </c:pt>
                <c:pt idx="1449">
                  <c:v>43.5</c:v>
                </c:pt>
                <c:pt idx="1450">
                  <c:v>49.166666999999997</c:v>
                </c:pt>
                <c:pt idx="1451">
                  <c:v>50</c:v>
                </c:pt>
                <c:pt idx="1452">
                  <c:v>49.466667000000001</c:v>
                </c:pt>
                <c:pt idx="1453">
                  <c:v>49.266666999999998</c:v>
                </c:pt>
                <c:pt idx="1454">
                  <c:v>49.133333</c:v>
                </c:pt>
                <c:pt idx="1455">
                  <c:v>51.366667</c:v>
                </c:pt>
                <c:pt idx="1456">
                  <c:v>49.066667000000002</c:v>
                </c:pt>
                <c:pt idx="1457">
                  <c:v>49.533332999999999</c:v>
                </c:pt>
                <c:pt idx="1458">
                  <c:v>50.466667000000001</c:v>
                </c:pt>
                <c:pt idx="1459">
                  <c:v>43.933332999999998</c:v>
                </c:pt>
                <c:pt idx="1460">
                  <c:v>49.933332999999998</c:v>
                </c:pt>
                <c:pt idx="1461">
                  <c:v>50.133333</c:v>
                </c:pt>
                <c:pt idx="1462">
                  <c:v>50.2</c:v>
                </c:pt>
                <c:pt idx="1463">
                  <c:v>50.566667000000002</c:v>
                </c:pt>
                <c:pt idx="1464">
                  <c:v>49.866667</c:v>
                </c:pt>
                <c:pt idx="1465">
                  <c:v>51.266666999999998</c:v>
                </c:pt>
                <c:pt idx="1466">
                  <c:v>50.866667</c:v>
                </c:pt>
                <c:pt idx="1467">
                  <c:v>50.566667000000002</c:v>
                </c:pt>
                <c:pt idx="1468">
                  <c:v>51.066667000000002</c:v>
                </c:pt>
                <c:pt idx="1469">
                  <c:v>44.466667000000001</c:v>
                </c:pt>
                <c:pt idx="1470">
                  <c:v>50.233333000000002</c:v>
                </c:pt>
                <c:pt idx="1471">
                  <c:v>50.333333000000003</c:v>
                </c:pt>
                <c:pt idx="1472">
                  <c:v>50.966667000000001</c:v>
                </c:pt>
                <c:pt idx="1473">
                  <c:v>51.033332999999999</c:v>
                </c:pt>
                <c:pt idx="1474">
                  <c:v>50.3</c:v>
                </c:pt>
                <c:pt idx="1475">
                  <c:v>50.966667000000001</c:v>
                </c:pt>
                <c:pt idx="1476">
                  <c:v>50.333333000000003</c:v>
                </c:pt>
                <c:pt idx="1477">
                  <c:v>50.3</c:v>
                </c:pt>
                <c:pt idx="1478">
                  <c:v>49.9</c:v>
                </c:pt>
                <c:pt idx="1479">
                  <c:v>44.433332999999998</c:v>
                </c:pt>
                <c:pt idx="1480">
                  <c:v>50.3</c:v>
                </c:pt>
                <c:pt idx="1481">
                  <c:v>51.433332999999998</c:v>
                </c:pt>
                <c:pt idx="1482">
                  <c:v>51.233333000000002</c:v>
                </c:pt>
                <c:pt idx="1483">
                  <c:v>50.533332999999999</c:v>
                </c:pt>
                <c:pt idx="1484">
                  <c:v>49.933332999999998</c:v>
                </c:pt>
                <c:pt idx="1485">
                  <c:v>50.466667000000001</c:v>
                </c:pt>
                <c:pt idx="1486">
                  <c:v>50.5</c:v>
                </c:pt>
                <c:pt idx="1487">
                  <c:v>50.933332999999998</c:v>
                </c:pt>
                <c:pt idx="1488">
                  <c:v>51.166666999999997</c:v>
                </c:pt>
                <c:pt idx="1489">
                  <c:v>45.1</c:v>
                </c:pt>
                <c:pt idx="1490">
                  <c:v>51.333333000000003</c:v>
                </c:pt>
                <c:pt idx="1491">
                  <c:v>51.133333</c:v>
                </c:pt>
                <c:pt idx="1492">
                  <c:v>50.533332999999999</c:v>
                </c:pt>
                <c:pt idx="1493">
                  <c:v>50.8</c:v>
                </c:pt>
                <c:pt idx="1494">
                  <c:v>52.166666999999997</c:v>
                </c:pt>
                <c:pt idx="1495">
                  <c:v>52.066667000000002</c:v>
                </c:pt>
                <c:pt idx="1496">
                  <c:v>51.333333000000003</c:v>
                </c:pt>
                <c:pt idx="1497">
                  <c:v>51</c:v>
                </c:pt>
                <c:pt idx="1498">
                  <c:v>52.3</c:v>
                </c:pt>
                <c:pt idx="1499">
                  <c:v>45.833333000000003</c:v>
                </c:pt>
                <c:pt idx="1500">
                  <c:v>51.366667</c:v>
                </c:pt>
                <c:pt idx="1501">
                  <c:v>51.733333000000002</c:v>
                </c:pt>
                <c:pt idx="1502">
                  <c:v>51.733333000000002</c:v>
                </c:pt>
                <c:pt idx="1503">
                  <c:v>51.766666999999998</c:v>
                </c:pt>
                <c:pt idx="1504">
                  <c:v>51.233333000000002</c:v>
                </c:pt>
                <c:pt idx="1505">
                  <c:v>52</c:v>
                </c:pt>
                <c:pt idx="1506">
                  <c:v>51.6</c:v>
                </c:pt>
                <c:pt idx="1507">
                  <c:v>52.166666999999997</c:v>
                </c:pt>
                <c:pt idx="1508">
                  <c:v>51.933332999999998</c:v>
                </c:pt>
                <c:pt idx="1509">
                  <c:v>45.833333000000003</c:v>
                </c:pt>
                <c:pt idx="1510">
                  <c:v>52.466667000000001</c:v>
                </c:pt>
                <c:pt idx="1511">
                  <c:v>52.333333000000003</c:v>
                </c:pt>
                <c:pt idx="1512">
                  <c:v>52.566667000000002</c:v>
                </c:pt>
                <c:pt idx="1513">
                  <c:v>52.5</c:v>
                </c:pt>
                <c:pt idx="1514">
                  <c:v>51.866667</c:v>
                </c:pt>
                <c:pt idx="1515">
                  <c:v>52.533332999999999</c:v>
                </c:pt>
                <c:pt idx="1516">
                  <c:v>52.5</c:v>
                </c:pt>
                <c:pt idx="1517">
                  <c:v>52.866667</c:v>
                </c:pt>
                <c:pt idx="1518">
                  <c:v>52.933332999999998</c:v>
                </c:pt>
                <c:pt idx="1519">
                  <c:v>47.2</c:v>
                </c:pt>
                <c:pt idx="1520">
                  <c:v>53.3</c:v>
                </c:pt>
                <c:pt idx="1521">
                  <c:v>53.066667000000002</c:v>
                </c:pt>
                <c:pt idx="1522">
                  <c:v>53.5</c:v>
                </c:pt>
                <c:pt idx="1523">
                  <c:v>53.333333000000003</c:v>
                </c:pt>
                <c:pt idx="1524">
                  <c:v>53.566667000000002</c:v>
                </c:pt>
                <c:pt idx="1525">
                  <c:v>53.766666999999998</c:v>
                </c:pt>
                <c:pt idx="1526">
                  <c:v>53.433332999999998</c:v>
                </c:pt>
                <c:pt idx="1527">
                  <c:v>53.466667000000001</c:v>
                </c:pt>
                <c:pt idx="1528">
                  <c:v>53.633333</c:v>
                </c:pt>
                <c:pt idx="1529">
                  <c:v>47.133333</c:v>
                </c:pt>
                <c:pt idx="1530">
                  <c:v>53.666666999999997</c:v>
                </c:pt>
                <c:pt idx="1531">
                  <c:v>53.866667</c:v>
                </c:pt>
                <c:pt idx="1532">
                  <c:v>53.933332999999998</c:v>
                </c:pt>
                <c:pt idx="1533">
                  <c:v>54.166666999999997</c:v>
                </c:pt>
                <c:pt idx="1534">
                  <c:v>53.9</c:v>
                </c:pt>
                <c:pt idx="1535">
                  <c:v>54.5</c:v>
                </c:pt>
                <c:pt idx="1536">
                  <c:v>54.1</c:v>
                </c:pt>
                <c:pt idx="1537">
                  <c:v>53.8</c:v>
                </c:pt>
                <c:pt idx="1538">
                  <c:v>53.733333000000002</c:v>
                </c:pt>
                <c:pt idx="1539">
                  <c:v>47.633333</c:v>
                </c:pt>
                <c:pt idx="1540">
                  <c:v>54.1</c:v>
                </c:pt>
                <c:pt idx="1541">
                  <c:v>54.266666999999998</c:v>
                </c:pt>
                <c:pt idx="1542">
                  <c:v>53.466667000000001</c:v>
                </c:pt>
                <c:pt idx="1543">
                  <c:v>54.4</c:v>
                </c:pt>
                <c:pt idx="1544">
                  <c:v>54.766666999999998</c:v>
                </c:pt>
                <c:pt idx="1545">
                  <c:v>55.033332999999999</c:v>
                </c:pt>
                <c:pt idx="1546">
                  <c:v>55.166666999999997</c:v>
                </c:pt>
                <c:pt idx="1547">
                  <c:v>54.966667000000001</c:v>
                </c:pt>
                <c:pt idx="1548">
                  <c:v>54.666666999999997</c:v>
                </c:pt>
                <c:pt idx="1549">
                  <c:v>48.533332999999999</c:v>
                </c:pt>
                <c:pt idx="1550">
                  <c:v>54.4</c:v>
                </c:pt>
                <c:pt idx="1551">
                  <c:v>55.366667</c:v>
                </c:pt>
                <c:pt idx="1552">
                  <c:v>55.166666999999997</c:v>
                </c:pt>
                <c:pt idx="1553">
                  <c:v>55.233333000000002</c:v>
                </c:pt>
                <c:pt idx="1554">
                  <c:v>55.366667</c:v>
                </c:pt>
                <c:pt idx="1555">
                  <c:v>55.9</c:v>
                </c:pt>
                <c:pt idx="1556">
                  <c:v>54.933332999999998</c:v>
                </c:pt>
                <c:pt idx="1557">
                  <c:v>55.966667000000001</c:v>
                </c:pt>
                <c:pt idx="1558">
                  <c:v>55.833333000000003</c:v>
                </c:pt>
                <c:pt idx="1559">
                  <c:v>49.6</c:v>
                </c:pt>
                <c:pt idx="1560">
                  <c:v>56.133333</c:v>
                </c:pt>
                <c:pt idx="1561">
                  <c:v>55.666666999999997</c:v>
                </c:pt>
                <c:pt idx="1562">
                  <c:v>56.333333000000003</c:v>
                </c:pt>
                <c:pt idx="1563">
                  <c:v>58.4</c:v>
                </c:pt>
                <c:pt idx="1564">
                  <c:v>56.666666999999997</c:v>
                </c:pt>
                <c:pt idx="1565">
                  <c:v>56.266666999999998</c:v>
                </c:pt>
                <c:pt idx="1566">
                  <c:v>56.833333000000003</c:v>
                </c:pt>
                <c:pt idx="1567">
                  <c:v>56.9</c:v>
                </c:pt>
                <c:pt idx="1568">
                  <c:v>57.266666999999998</c:v>
                </c:pt>
                <c:pt idx="1569">
                  <c:v>49.533332999999999</c:v>
                </c:pt>
                <c:pt idx="1570">
                  <c:v>56.466667000000001</c:v>
                </c:pt>
                <c:pt idx="1571">
                  <c:v>57.433332999999998</c:v>
                </c:pt>
                <c:pt idx="1572">
                  <c:v>56.7</c:v>
                </c:pt>
                <c:pt idx="1573">
                  <c:v>56.8</c:v>
                </c:pt>
                <c:pt idx="1574">
                  <c:v>57.166666999999997</c:v>
                </c:pt>
                <c:pt idx="1575">
                  <c:v>57.6</c:v>
                </c:pt>
                <c:pt idx="1576">
                  <c:v>57.3</c:v>
                </c:pt>
                <c:pt idx="1577">
                  <c:v>57.166666999999997</c:v>
                </c:pt>
                <c:pt idx="1578">
                  <c:v>57.366667</c:v>
                </c:pt>
                <c:pt idx="1579">
                  <c:v>50.3</c:v>
                </c:pt>
                <c:pt idx="1580">
                  <c:v>57.633333</c:v>
                </c:pt>
                <c:pt idx="1581">
                  <c:v>57.7</c:v>
                </c:pt>
                <c:pt idx="1582">
                  <c:v>58.166666999999997</c:v>
                </c:pt>
                <c:pt idx="1583">
                  <c:v>57.733333000000002</c:v>
                </c:pt>
                <c:pt idx="1584">
                  <c:v>57.7</c:v>
                </c:pt>
                <c:pt idx="1585">
                  <c:v>58.233333000000002</c:v>
                </c:pt>
                <c:pt idx="1586">
                  <c:v>58.466667000000001</c:v>
                </c:pt>
                <c:pt idx="1587">
                  <c:v>57.633333</c:v>
                </c:pt>
                <c:pt idx="1588">
                  <c:v>58.333333000000003</c:v>
                </c:pt>
                <c:pt idx="1589">
                  <c:v>50.9</c:v>
                </c:pt>
                <c:pt idx="1590">
                  <c:v>58.666666999999997</c:v>
                </c:pt>
                <c:pt idx="1591">
                  <c:v>58.5</c:v>
                </c:pt>
                <c:pt idx="1592">
                  <c:v>57.766666999999998</c:v>
                </c:pt>
                <c:pt idx="1593">
                  <c:v>58.566667000000002</c:v>
                </c:pt>
                <c:pt idx="1594">
                  <c:v>58.3</c:v>
                </c:pt>
                <c:pt idx="1595">
                  <c:v>59.2</c:v>
                </c:pt>
                <c:pt idx="1596">
                  <c:v>58.933332999999998</c:v>
                </c:pt>
                <c:pt idx="1597">
                  <c:v>58.333333000000003</c:v>
                </c:pt>
                <c:pt idx="1598">
                  <c:v>58.5</c:v>
                </c:pt>
                <c:pt idx="1599">
                  <c:v>60.1</c:v>
                </c:pt>
                <c:pt idx="1600">
                  <c:v>58.333333000000003</c:v>
                </c:pt>
                <c:pt idx="1601">
                  <c:v>59.466667000000001</c:v>
                </c:pt>
                <c:pt idx="1602">
                  <c:v>59.333333000000003</c:v>
                </c:pt>
                <c:pt idx="1603">
                  <c:v>59.2</c:v>
                </c:pt>
                <c:pt idx="1604">
                  <c:v>59.133333</c:v>
                </c:pt>
                <c:pt idx="1605">
                  <c:v>59.4</c:v>
                </c:pt>
                <c:pt idx="1606">
                  <c:v>58.333333000000003</c:v>
                </c:pt>
                <c:pt idx="1607">
                  <c:v>59.733333000000002</c:v>
                </c:pt>
                <c:pt idx="1608">
                  <c:v>59.7</c:v>
                </c:pt>
                <c:pt idx="1609">
                  <c:v>52.633333</c:v>
                </c:pt>
                <c:pt idx="1610">
                  <c:v>59.766666999999998</c:v>
                </c:pt>
                <c:pt idx="1611">
                  <c:v>60.133333</c:v>
                </c:pt>
                <c:pt idx="1612">
                  <c:v>59.233333000000002</c:v>
                </c:pt>
                <c:pt idx="1613">
                  <c:v>60.233333000000002</c:v>
                </c:pt>
                <c:pt idx="1614">
                  <c:v>60.066667000000002</c:v>
                </c:pt>
                <c:pt idx="1615">
                  <c:v>60.133333</c:v>
                </c:pt>
                <c:pt idx="1616">
                  <c:v>60.9</c:v>
                </c:pt>
                <c:pt idx="1617">
                  <c:v>60.666666999999997</c:v>
                </c:pt>
                <c:pt idx="1618">
                  <c:v>60.233333000000002</c:v>
                </c:pt>
                <c:pt idx="1619">
                  <c:v>52.533332999999999</c:v>
                </c:pt>
                <c:pt idx="1620">
                  <c:v>60.6</c:v>
                </c:pt>
                <c:pt idx="1621">
                  <c:v>60.866667</c:v>
                </c:pt>
                <c:pt idx="1622">
                  <c:v>60.966667000000001</c:v>
                </c:pt>
                <c:pt idx="1623">
                  <c:v>60.833333000000003</c:v>
                </c:pt>
                <c:pt idx="1624">
                  <c:v>61.6</c:v>
                </c:pt>
                <c:pt idx="1625">
                  <c:v>61.366667</c:v>
                </c:pt>
                <c:pt idx="1626">
                  <c:v>61.1</c:v>
                </c:pt>
                <c:pt idx="1627">
                  <c:v>61.333333000000003</c:v>
                </c:pt>
                <c:pt idx="1628">
                  <c:v>61.966667000000001</c:v>
                </c:pt>
                <c:pt idx="1629">
                  <c:v>53.466667000000001</c:v>
                </c:pt>
                <c:pt idx="1630">
                  <c:v>62.166666999999997</c:v>
                </c:pt>
                <c:pt idx="1631">
                  <c:v>61.433332999999998</c:v>
                </c:pt>
                <c:pt idx="1632">
                  <c:v>62.1</c:v>
                </c:pt>
                <c:pt idx="1633">
                  <c:v>61.5</c:v>
                </c:pt>
                <c:pt idx="1634">
                  <c:v>61.333333000000003</c:v>
                </c:pt>
                <c:pt idx="1635">
                  <c:v>61.966667000000001</c:v>
                </c:pt>
                <c:pt idx="1636">
                  <c:v>62</c:v>
                </c:pt>
                <c:pt idx="1637">
                  <c:v>62.033332999999999</c:v>
                </c:pt>
                <c:pt idx="1638">
                  <c:v>61.766666999999998</c:v>
                </c:pt>
                <c:pt idx="1639">
                  <c:v>54.166666999999997</c:v>
                </c:pt>
                <c:pt idx="1640">
                  <c:v>62.666666999999997</c:v>
                </c:pt>
                <c:pt idx="1641">
                  <c:v>62.066667000000002</c:v>
                </c:pt>
                <c:pt idx="1642">
                  <c:v>62.2</c:v>
                </c:pt>
                <c:pt idx="1643">
                  <c:v>62.366667</c:v>
                </c:pt>
                <c:pt idx="1644">
                  <c:v>63.433332999999998</c:v>
                </c:pt>
                <c:pt idx="1645">
                  <c:v>63.2</c:v>
                </c:pt>
                <c:pt idx="1646">
                  <c:v>62.866667</c:v>
                </c:pt>
                <c:pt idx="1647">
                  <c:v>62.833333000000003</c:v>
                </c:pt>
                <c:pt idx="1648">
                  <c:v>63.433332999999998</c:v>
                </c:pt>
                <c:pt idx="1649">
                  <c:v>55.233333000000002</c:v>
                </c:pt>
                <c:pt idx="1650">
                  <c:v>62.133333</c:v>
                </c:pt>
                <c:pt idx="1651">
                  <c:v>63.3</c:v>
                </c:pt>
                <c:pt idx="1652">
                  <c:v>63.666666999999997</c:v>
                </c:pt>
                <c:pt idx="1653">
                  <c:v>63.133333</c:v>
                </c:pt>
                <c:pt idx="1654">
                  <c:v>64.133332999999993</c:v>
                </c:pt>
                <c:pt idx="1655">
                  <c:v>63.566667000000002</c:v>
                </c:pt>
                <c:pt idx="1656">
                  <c:v>62.966667000000001</c:v>
                </c:pt>
                <c:pt idx="1657">
                  <c:v>63.6</c:v>
                </c:pt>
                <c:pt idx="1658">
                  <c:v>64.5</c:v>
                </c:pt>
                <c:pt idx="1659">
                  <c:v>55.9</c:v>
                </c:pt>
                <c:pt idx="1660">
                  <c:v>64.233333000000002</c:v>
                </c:pt>
                <c:pt idx="1661">
                  <c:v>64.166667000000004</c:v>
                </c:pt>
                <c:pt idx="1662">
                  <c:v>64.900000000000006</c:v>
                </c:pt>
                <c:pt idx="1663">
                  <c:v>64.7</c:v>
                </c:pt>
                <c:pt idx="1664">
                  <c:v>64.099999999999994</c:v>
                </c:pt>
                <c:pt idx="1665">
                  <c:v>64.566666999999995</c:v>
                </c:pt>
                <c:pt idx="1666">
                  <c:v>64.5</c:v>
                </c:pt>
                <c:pt idx="1667">
                  <c:v>64.833332999999996</c:v>
                </c:pt>
                <c:pt idx="1668">
                  <c:v>64.666667000000004</c:v>
                </c:pt>
                <c:pt idx="1669">
                  <c:v>55.9</c:v>
                </c:pt>
                <c:pt idx="1670">
                  <c:v>64.866667000000007</c:v>
                </c:pt>
                <c:pt idx="1671">
                  <c:v>65.366667000000007</c:v>
                </c:pt>
                <c:pt idx="1672">
                  <c:v>67.599999999999994</c:v>
                </c:pt>
                <c:pt idx="1673">
                  <c:v>65.3</c:v>
                </c:pt>
                <c:pt idx="1674">
                  <c:v>64.833332999999996</c:v>
                </c:pt>
                <c:pt idx="1675">
                  <c:v>65.266666999999998</c:v>
                </c:pt>
                <c:pt idx="1676">
                  <c:v>65.233333000000002</c:v>
                </c:pt>
                <c:pt idx="1677">
                  <c:v>64.733333000000002</c:v>
                </c:pt>
                <c:pt idx="1678">
                  <c:v>65.933333000000005</c:v>
                </c:pt>
                <c:pt idx="1679">
                  <c:v>57.1</c:v>
                </c:pt>
                <c:pt idx="1680">
                  <c:v>65.966667000000001</c:v>
                </c:pt>
                <c:pt idx="1681">
                  <c:v>65.866667000000007</c:v>
                </c:pt>
                <c:pt idx="1682">
                  <c:v>65.766666999999998</c:v>
                </c:pt>
                <c:pt idx="1683">
                  <c:v>66.033332999999999</c:v>
                </c:pt>
                <c:pt idx="1684">
                  <c:v>65.333332999999996</c:v>
                </c:pt>
                <c:pt idx="1685">
                  <c:v>66.233333000000002</c:v>
                </c:pt>
                <c:pt idx="1686">
                  <c:v>66.033332999999999</c:v>
                </c:pt>
                <c:pt idx="1687">
                  <c:v>66.066666999999995</c:v>
                </c:pt>
                <c:pt idx="1688">
                  <c:v>66.833332999999996</c:v>
                </c:pt>
                <c:pt idx="1689">
                  <c:v>57.466667000000001</c:v>
                </c:pt>
                <c:pt idx="1690">
                  <c:v>66.5</c:v>
                </c:pt>
                <c:pt idx="1691">
                  <c:v>66.433333000000005</c:v>
                </c:pt>
                <c:pt idx="1692">
                  <c:v>65.566666999999995</c:v>
                </c:pt>
                <c:pt idx="1693">
                  <c:v>67.333332999999996</c:v>
                </c:pt>
                <c:pt idx="1694">
                  <c:v>66.833332999999996</c:v>
                </c:pt>
                <c:pt idx="1695">
                  <c:v>68.3</c:v>
                </c:pt>
                <c:pt idx="1696">
                  <c:v>66.900000000000006</c:v>
                </c:pt>
                <c:pt idx="1697">
                  <c:v>67.166667000000004</c:v>
                </c:pt>
                <c:pt idx="1698">
                  <c:v>66.066666999999995</c:v>
                </c:pt>
                <c:pt idx="1699">
                  <c:v>58.333333000000003</c:v>
                </c:pt>
                <c:pt idx="1700">
                  <c:v>67.5</c:v>
                </c:pt>
                <c:pt idx="1701">
                  <c:v>67.933333000000005</c:v>
                </c:pt>
                <c:pt idx="1702">
                  <c:v>67.3</c:v>
                </c:pt>
                <c:pt idx="1703">
                  <c:v>68</c:v>
                </c:pt>
                <c:pt idx="1704">
                  <c:v>67.166667000000004</c:v>
                </c:pt>
                <c:pt idx="1705">
                  <c:v>68.133332999999993</c:v>
                </c:pt>
                <c:pt idx="1706">
                  <c:v>66.8</c:v>
                </c:pt>
                <c:pt idx="1707">
                  <c:v>68.166667000000004</c:v>
                </c:pt>
                <c:pt idx="1708">
                  <c:v>68.233333000000002</c:v>
                </c:pt>
                <c:pt idx="1709">
                  <c:v>59.066667000000002</c:v>
                </c:pt>
                <c:pt idx="1710">
                  <c:v>68.133332999999993</c:v>
                </c:pt>
                <c:pt idx="1711">
                  <c:v>68.900000000000006</c:v>
                </c:pt>
                <c:pt idx="1712">
                  <c:v>68.066666999999995</c:v>
                </c:pt>
                <c:pt idx="1713">
                  <c:v>68.633332999999993</c:v>
                </c:pt>
                <c:pt idx="1714">
                  <c:v>68.099999999999994</c:v>
                </c:pt>
                <c:pt idx="1715">
                  <c:v>68.533332999999999</c:v>
                </c:pt>
                <c:pt idx="1716">
                  <c:v>68.733333000000002</c:v>
                </c:pt>
                <c:pt idx="1717">
                  <c:v>68.866667000000007</c:v>
                </c:pt>
                <c:pt idx="1718">
                  <c:v>69.133332999999993</c:v>
                </c:pt>
                <c:pt idx="1719">
                  <c:v>59.866667</c:v>
                </c:pt>
                <c:pt idx="1720">
                  <c:v>69.5</c:v>
                </c:pt>
                <c:pt idx="1721">
                  <c:v>69.900000000000006</c:v>
                </c:pt>
                <c:pt idx="1722">
                  <c:v>75.766666999999998</c:v>
                </c:pt>
                <c:pt idx="1723">
                  <c:v>71.833332999999996</c:v>
                </c:pt>
                <c:pt idx="1724">
                  <c:v>70.7</c:v>
                </c:pt>
                <c:pt idx="1725">
                  <c:v>71.733333000000002</c:v>
                </c:pt>
                <c:pt idx="1726">
                  <c:v>71.366667000000007</c:v>
                </c:pt>
                <c:pt idx="1727">
                  <c:v>71.566666999999995</c:v>
                </c:pt>
                <c:pt idx="1728">
                  <c:v>72.033332999999999</c:v>
                </c:pt>
                <c:pt idx="1729">
                  <c:v>61.633333</c:v>
                </c:pt>
                <c:pt idx="1730">
                  <c:v>71.733333000000002</c:v>
                </c:pt>
                <c:pt idx="1731">
                  <c:v>71.833332999999996</c:v>
                </c:pt>
                <c:pt idx="1732">
                  <c:v>72.066666999999995</c:v>
                </c:pt>
                <c:pt idx="1733">
                  <c:v>72</c:v>
                </c:pt>
                <c:pt idx="1734">
                  <c:v>71.966667000000001</c:v>
                </c:pt>
                <c:pt idx="1735">
                  <c:v>73.266666999999998</c:v>
                </c:pt>
                <c:pt idx="1736">
                  <c:v>73.3</c:v>
                </c:pt>
                <c:pt idx="1737">
                  <c:v>79.066666999999995</c:v>
                </c:pt>
                <c:pt idx="1738">
                  <c:v>77.666667000000004</c:v>
                </c:pt>
                <c:pt idx="1739">
                  <c:v>62.533332999999999</c:v>
                </c:pt>
                <c:pt idx="1740">
                  <c:v>72.866667000000007</c:v>
                </c:pt>
                <c:pt idx="1741">
                  <c:v>73.8</c:v>
                </c:pt>
                <c:pt idx="1742">
                  <c:v>71.966667000000001</c:v>
                </c:pt>
                <c:pt idx="1743">
                  <c:v>73.433333000000005</c:v>
                </c:pt>
                <c:pt idx="1744">
                  <c:v>72.8</c:v>
                </c:pt>
                <c:pt idx="1745">
                  <c:v>72.833332999999996</c:v>
                </c:pt>
                <c:pt idx="1746">
                  <c:v>74</c:v>
                </c:pt>
                <c:pt idx="1747">
                  <c:v>72.766666999999998</c:v>
                </c:pt>
                <c:pt idx="1748">
                  <c:v>72.633332999999993</c:v>
                </c:pt>
                <c:pt idx="1749">
                  <c:v>63.433332999999998</c:v>
                </c:pt>
                <c:pt idx="1750">
                  <c:v>72.033332999999999</c:v>
                </c:pt>
                <c:pt idx="1751">
                  <c:v>73.633332999999993</c:v>
                </c:pt>
                <c:pt idx="1752">
                  <c:v>74.099999999999994</c:v>
                </c:pt>
                <c:pt idx="1753">
                  <c:v>74.233333000000002</c:v>
                </c:pt>
                <c:pt idx="1754">
                  <c:v>72.833332999999996</c:v>
                </c:pt>
                <c:pt idx="1755">
                  <c:v>74.733333000000002</c:v>
                </c:pt>
                <c:pt idx="1756">
                  <c:v>72.866667000000007</c:v>
                </c:pt>
                <c:pt idx="1757">
                  <c:v>74.866667000000007</c:v>
                </c:pt>
                <c:pt idx="1758">
                  <c:v>74.433333000000005</c:v>
                </c:pt>
                <c:pt idx="1759">
                  <c:v>67.966667000000001</c:v>
                </c:pt>
                <c:pt idx="1760">
                  <c:v>74.966667000000001</c:v>
                </c:pt>
                <c:pt idx="1761">
                  <c:v>73.966667000000001</c:v>
                </c:pt>
                <c:pt idx="1762">
                  <c:v>72.933333000000005</c:v>
                </c:pt>
                <c:pt idx="1763">
                  <c:v>73.033332999999999</c:v>
                </c:pt>
                <c:pt idx="1764">
                  <c:v>72.400000000000006</c:v>
                </c:pt>
                <c:pt idx="1765">
                  <c:v>73.8</c:v>
                </c:pt>
                <c:pt idx="1766">
                  <c:v>72.866667000000007</c:v>
                </c:pt>
                <c:pt idx="1767">
                  <c:v>73.833332999999996</c:v>
                </c:pt>
                <c:pt idx="1768">
                  <c:v>73.2</c:v>
                </c:pt>
                <c:pt idx="1769">
                  <c:v>63.5</c:v>
                </c:pt>
                <c:pt idx="1770">
                  <c:v>73.933333000000005</c:v>
                </c:pt>
                <c:pt idx="1771">
                  <c:v>73.099999999999994</c:v>
                </c:pt>
                <c:pt idx="1772">
                  <c:v>74.033332999999999</c:v>
                </c:pt>
                <c:pt idx="1773">
                  <c:v>73.766666999999998</c:v>
                </c:pt>
                <c:pt idx="1774">
                  <c:v>73.599999999999994</c:v>
                </c:pt>
                <c:pt idx="1775">
                  <c:v>73.5</c:v>
                </c:pt>
                <c:pt idx="1776">
                  <c:v>74.233333000000002</c:v>
                </c:pt>
                <c:pt idx="1777">
                  <c:v>75.066666999999995</c:v>
                </c:pt>
                <c:pt idx="1778">
                  <c:v>74.533332999999999</c:v>
                </c:pt>
                <c:pt idx="1779">
                  <c:v>63.733333000000002</c:v>
                </c:pt>
                <c:pt idx="1780">
                  <c:v>75.433333000000005</c:v>
                </c:pt>
                <c:pt idx="1781">
                  <c:v>74.733333000000002</c:v>
                </c:pt>
                <c:pt idx="1782">
                  <c:v>74.733333000000002</c:v>
                </c:pt>
                <c:pt idx="1783">
                  <c:v>74.233333000000002</c:v>
                </c:pt>
                <c:pt idx="1784">
                  <c:v>73.966667000000001</c:v>
                </c:pt>
                <c:pt idx="1785">
                  <c:v>74.433333000000005</c:v>
                </c:pt>
                <c:pt idx="1786">
                  <c:v>74.733333000000002</c:v>
                </c:pt>
                <c:pt idx="1787">
                  <c:v>74.666667000000004</c:v>
                </c:pt>
                <c:pt idx="1788">
                  <c:v>76.766666999999998</c:v>
                </c:pt>
                <c:pt idx="1789">
                  <c:v>66.400000000000006</c:v>
                </c:pt>
                <c:pt idx="1790">
                  <c:v>76.766666999999998</c:v>
                </c:pt>
                <c:pt idx="1791">
                  <c:v>77.400000000000006</c:v>
                </c:pt>
                <c:pt idx="1792">
                  <c:v>75.833332999999996</c:v>
                </c:pt>
                <c:pt idx="1793">
                  <c:v>77.466667000000001</c:v>
                </c:pt>
                <c:pt idx="1794">
                  <c:v>77.099999999999994</c:v>
                </c:pt>
                <c:pt idx="1795">
                  <c:v>87.2</c:v>
                </c:pt>
                <c:pt idx="1796">
                  <c:v>77.433333000000005</c:v>
                </c:pt>
                <c:pt idx="1797">
                  <c:v>78.266666999999998</c:v>
                </c:pt>
                <c:pt idx="1798">
                  <c:v>77.099999999999994</c:v>
                </c:pt>
                <c:pt idx="1799">
                  <c:v>67.833332999999996</c:v>
                </c:pt>
                <c:pt idx="1800">
                  <c:v>76.233333000000002</c:v>
                </c:pt>
                <c:pt idx="1801">
                  <c:v>78.766666999999998</c:v>
                </c:pt>
                <c:pt idx="1802">
                  <c:v>77.933333000000005</c:v>
                </c:pt>
                <c:pt idx="1803">
                  <c:v>78.166667000000004</c:v>
                </c:pt>
                <c:pt idx="1804">
                  <c:v>77.466667000000001</c:v>
                </c:pt>
                <c:pt idx="1805">
                  <c:v>79</c:v>
                </c:pt>
                <c:pt idx="1806">
                  <c:v>77.533332999999999</c:v>
                </c:pt>
                <c:pt idx="1807">
                  <c:v>78.833332999999996</c:v>
                </c:pt>
                <c:pt idx="1808">
                  <c:v>79.333332999999996</c:v>
                </c:pt>
                <c:pt idx="1809">
                  <c:v>67.7</c:v>
                </c:pt>
                <c:pt idx="1810">
                  <c:v>79.433333000000005</c:v>
                </c:pt>
                <c:pt idx="1811">
                  <c:v>79.566666999999995</c:v>
                </c:pt>
                <c:pt idx="1812">
                  <c:v>79.833332999999996</c:v>
                </c:pt>
                <c:pt idx="1813">
                  <c:v>79.333332999999996</c:v>
                </c:pt>
                <c:pt idx="1814">
                  <c:v>78.2</c:v>
                </c:pt>
                <c:pt idx="1815">
                  <c:v>80.166667000000004</c:v>
                </c:pt>
                <c:pt idx="1816">
                  <c:v>79.900000000000006</c:v>
                </c:pt>
                <c:pt idx="1817">
                  <c:v>80.066666999999995</c:v>
                </c:pt>
                <c:pt idx="1818">
                  <c:v>80.7</c:v>
                </c:pt>
                <c:pt idx="1819">
                  <c:v>68.2</c:v>
                </c:pt>
                <c:pt idx="1820">
                  <c:v>80.3</c:v>
                </c:pt>
                <c:pt idx="1821">
                  <c:v>80.033332999999999</c:v>
                </c:pt>
                <c:pt idx="1822">
                  <c:v>81</c:v>
                </c:pt>
                <c:pt idx="1823">
                  <c:v>80.7</c:v>
                </c:pt>
                <c:pt idx="1824">
                  <c:v>79.966667000000001</c:v>
                </c:pt>
                <c:pt idx="1825">
                  <c:v>80.400000000000006</c:v>
                </c:pt>
                <c:pt idx="1826">
                  <c:v>79.933333000000005</c:v>
                </c:pt>
                <c:pt idx="1827">
                  <c:v>78.866667000000007</c:v>
                </c:pt>
                <c:pt idx="1828">
                  <c:v>78.866667000000007</c:v>
                </c:pt>
                <c:pt idx="1829">
                  <c:v>68.266666999999998</c:v>
                </c:pt>
                <c:pt idx="1830">
                  <c:v>78.633332999999993</c:v>
                </c:pt>
                <c:pt idx="1831">
                  <c:v>78.966667000000001</c:v>
                </c:pt>
                <c:pt idx="1832">
                  <c:v>79.233333000000002</c:v>
                </c:pt>
                <c:pt idx="1833">
                  <c:v>79.3</c:v>
                </c:pt>
                <c:pt idx="1834">
                  <c:v>77.633332999999993</c:v>
                </c:pt>
                <c:pt idx="1835">
                  <c:v>79.266666999999998</c:v>
                </c:pt>
                <c:pt idx="1836">
                  <c:v>79.466667000000001</c:v>
                </c:pt>
                <c:pt idx="1837">
                  <c:v>79.433333000000005</c:v>
                </c:pt>
                <c:pt idx="1838">
                  <c:v>79.866667000000007</c:v>
                </c:pt>
                <c:pt idx="1839">
                  <c:v>68.633332999999993</c:v>
                </c:pt>
                <c:pt idx="1840">
                  <c:v>79.633332999999993</c:v>
                </c:pt>
                <c:pt idx="1841">
                  <c:v>80.033332999999999</c:v>
                </c:pt>
                <c:pt idx="1842">
                  <c:v>78.400000000000006</c:v>
                </c:pt>
                <c:pt idx="1843">
                  <c:v>83.1</c:v>
                </c:pt>
                <c:pt idx="1844">
                  <c:v>78.900000000000006</c:v>
                </c:pt>
                <c:pt idx="1845">
                  <c:v>80.933333000000005</c:v>
                </c:pt>
                <c:pt idx="1846">
                  <c:v>81.533332999999999</c:v>
                </c:pt>
                <c:pt idx="1847">
                  <c:v>80.266666999999998</c:v>
                </c:pt>
                <c:pt idx="1848">
                  <c:v>79.8</c:v>
                </c:pt>
                <c:pt idx="1849">
                  <c:v>68.833332999999996</c:v>
                </c:pt>
                <c:pt idx="1850">
                  <c:v>78.833332999999996</c:v>
                </c:pt>
                <c:pt idx="1851">
                  <c:v>80</c:v>
                </c:pt>
                <c:pt idx="1852">
                  <c:v>80.599999999999994</c:v>
                </c:pt>
                <c:pt idx="1853">
                  <c:v>80.966667000000001</c:v>
                </c:pt>
                <c:pt idx="1854">
                  <c:v>79.599999999999994</c:v>
                </c:pt>
                <c:pt idx="1855">
                  <c:v>81.066666999999995</c:v>
                </c:pt>
                <c:pt idx="1856">
                  <c:v>79.533332999999999</c:v>
                </c:pt>
                <c:pt idx="1857">
                  <c:v>81.400000000000006</c:v>
                </c:pt>
                <c:pt idx="1858">
                  <c:v>81.7</c:v>
                </c:pt>
                <c:pt idx="1859">
                  <c:v>69.966667000000001</c:v>
                </c:pt>
                <c:pt idx="1860">
                  <c:v>82.066666999999995</c:v>
                </c:pt>
                <c:pt idx="1861">
                  <c:v>85.433333000000005</c:v>
                </c:pt>
                <c:pt idx="1862">
                  <c:v>82.266666999999998</c:v>
                </c:pt>
                <c:pt idx="1863">
                  <c:v>82.266666999999998</c:v>
                </c:pt>
                <c:pt idx="1864">
                  <c:v>80.166667000000004</c:v>
                </c:pt>
                <c:pt idx="1865">
                  <c:v>81.633332999999993</c:v>
                </c:pt>
                <c:pt idx="1866">
                  <c:v>82.333332999999996</c:v>
                </c:pt>
                <c:pt idx="1867">
                  <c:v>81.966667000000001</c:v>
                </c:pt>
                <c:pt idx="1868">
                  <c:v>82</c:v>
                </c:pt>
                <c:pt idx="1869">
                  <c:v>71</c:v>
                </c:pt>
                <c:pt idx="1870">
                  <c:v>82.566666999999995</c:v>
                </c:pt>
                <c:pt idx="1871">
                  <c:v>82.9</c:v>
                </c:pt>
                <c:pt idx="1872">
                  <c:v>82.633332999999993</c:v>
                </c:pt>
                <c:pt idx="1873">
                  <c:v>82.933333000000005</c:v>
                </c:pt>
                <c:pt idx="1874">
                  <c:v>81.166667000000004</c:v>
                </c:pt>
                <c:pt idx="1875">
                  <c:v>83</c:v>
                </c:pt>
                <c:pt idx="1876">
                  <c:v>83.3</c:v>
                </c:pt>
                <c:pt idx="1877">
                  <c:v>83.533332999999999</c:v>
                </c:pt>
                <c:pt idx="1878">
                  <c:v>82.566666999999995</c:v>
                </c:pt>
                <c:pt idx="1879">
                  <c:v>72</c:v>
                </c:pt>
                <c:pt idx="1880">
                  <c:v>83.233333000000002</c:v>
                </c:pt>
                <c:pt idx="1881">
                  <c:v>83.366667000000007</c:v>
                </c:pt>
                <c:pt idx="1882">
                  <c:v>83.666667000000004</c:v>
                </c:pt>
                <c:pt idx="1883">
                  <c:v>83.433333000000005</c:v>
                </c:pt>
                <c:pt idx="1884">
                  <c:v>82.7</c:v>
                </c:pt>
                <c:pt idx="1885">
                  <c:v>83.866667000000007</c:v>
                </c:pt>
                <c:pt idx="1886">
                  <c:v>83.5</c:v>
                </c:pt>
                <c:pt idx="1887">
                  <c:v>83.333332999999996</c:v>
                </c:pt>
                <c:pt idx="1888">
                  <c:v>84.033332999999999</c:v>
                </c:pt>
                <c:pt idx="1889">
                  <c:v>72.7</c:v>
                </c:pt>
                <c:pt idx="1890">
                  <c:v>83.666667000000004</c:v>
                </c:pt>
                <c:pt idx="1891">
                  <c:v>84.8</c:v>
                </c:pt>
                <c:pt idx="1892">
                  <c:v>82.4</c:v>
                </c:pt>
                <c:pt idx="1893">
                  <c:v>84.566666999999995</c:v>
                </c:pt>
                <c:pt idx="1894">
                  <c:v>83.4</c:v>
                </c:pt>
                <c:pt idx="1895">
                  <c:v>84.466667000000001</c:v>
                </c:pt>
                <c:pt idx="1896">
                  <c:v>84.533332999999999</c:v>
                </c:pt>
                <c:pt idx="1897">
                  <c:v>84.666667000000004</c:v>
                </c:pt>
                <c:pt idx="1898">
                  <c:v>82.866667000000007</c:v>
                </c:pt>
                <c:pt idx="1899">
                  <c:v>73.5</c:v>
                </c:pt>
                <c:pt idx="1900">
                  <c:v>82.733333000000002</c:v>
                </c:pt>
                <c:pt idx="1901">
                  <c:v>85.033332999999999</c:v>
                </c:pt>
                <c:pt idx="1902">
                  <c:v>85.2</c:v>
                </c:pt>
                <c:pt idx="1903">
                  <c:v>85.4</c:v>
                </c:pt>
                <c:pt idx="1904">
                  <c:v>83.766666999999998</c:v>
                </c:pt>
                <c:pt idx="1905">
                  <c:v>85.2</c:v>
                </c:pt>
                <c:pt idx="1906">
                  <c:v>84.1</c:v>
                </c:pt>
                <c:pt idx="1907">
                  <c:v>85.433333000000005</c:v>
                </c:pt>
                <c:pt idx="1908">
                  <c:v>85.566666999999995</c:v>
                </c:pt>
                <c:pt idx="1909">
                  <c:v>74.099999999999994</c:v>
                </c:pt>
                <c:pt idx="1910">
                  <c:v>85.533332999999999</c:v>
                </c:pt>
                <c:pt idx="1911">
                  <c:v>85.233333000000002</c:v>
                </c:pt>
                <c:pt idx="1912">
                  <c:v>86.2</c:v>
                </c:pt>
                <c:pt idx="1913">
                  <c:v>86.366667000000007</c:v>
                </c:pt>
                <c:pt idx="1914">
                  <c:v>85.3</c:v>
                </c:pt>
                <c:pt idx="1915">
                  <c:v>86.466667000000001</c:v>
                </c:pt>
                <c:pt idx="1916">
                  <c:v>86.433333000000005</c:v>
                </c:pt>
                <c:pt idx="1917">
                  <c:v>87.8</c:v>
                </c:pt>
                <c:pt idx="1918">
                  <c:v>86.733333000000002</c:v>
                </c:pt>
                <c:pt idx="1919">
                  <c:v>88.566666999999995</c:v>
                </c:pt>
                <c:pt idx="1920">
                  <c:v>87.166667000000004</c:v>
                </c:pt>
                <c:pt idx="1921">
                  <c:v>86.833332999999996</c:v>
                </c:pt>
                <c:pt idx="1922">
                  <c:v>85.966667000000001</c:v>
                </c:pt>
                <c:pt idx="1923">
                  <c:v>87.733333000000002</c:v>
                </c:pt>
                <c:pt idx="1924">
                  <c:v>85.833332999999996</c:v>
                </c:pt>
                <c:pt idx="1925">
                  <c:v>87.433333000000005</c:v>
                </c:pt>
                <c:pt idx="1926">
                  <c:v>86.7</c:v>
                </c:pt>
                <c:pt idx="1927">
                  <c:v>87.933333000000005</c:v>
                </c:pt>
                <c:pt idx="1928">
                  <c:v>87.366667000000007</c:v>
                </c:pt>
                <c:pt idx="1929">
                  <c:v>75.5</c:v>
                </c:pt>
                <c:pt idx="1930">
                  <c:v>87.766666999999998</c:v>
                </c:pt>
                <c:pt idx="1931">
                  <c:v>87.966667000000001</c:v>
                </c:pt>
                <c:pt idx="1932">
                  <c:v>87.8</c:v>
                </c:pt>
                <c:pt idx="1933">
                  <c:v>88.333332999999996</c:v>
                </c:pt>
                <c:pt idx="1934">
                  <c:v>88.3</c:v>
                </c:pt>
                <c:pt idx="1935">
                  <c:v>88.166667000000004</c:v>
                </c:pt>
                <c:pt idx="1936">
                  <c:v>88.066666999999995</c:v>
                </c:pt>
                <c:pt idx="1937">
                  <c:v>88.4</c:v>
                </c:pt>
                <c:pt idx="1938">
                  <c:v>88.966667000000001</c:v>
                </c:pt>
                <c:pt idx="1939">
                  <c:v>76.966667000000001</c:v>
                </c:pt>
                <c:pt idx="1940">
                  <c:v>88.7</c:v>
                </c:pt>
                <c:pt idx="1941">
                  <c:v>88.966667000000001</c:v>
                </c:pt>
                <c:pt idx="1942">
                  <c:v>86.6</c:v>
                </c:pt>
                <c:pt idx="1943">
                  <c:v>88.666667000000004</c:v>
                </c:pt>
                <c:pt idx="1944">
                  <c:v>87.433333000000005</c:v>
                </c:pt>
                <c:pt idx="1945">
                  <c:v>89.133332999999993</c:v>
                </c:pt>
                <c:pt idx="1946">
                  <c:v>88.533332999999999</c:v>
                </c:pt>
                <c:pt idx="1947">
                  <c:v>89.1</c:v>
                </c:pt>
                <c:pt idx="1948">
                  <c:v>86.666667000000004</c:v>
                </c:pt>
                <c:pt idx="1949">
                  <c:v>77.566666999999995</c:v>
                </c:pt>
                <c:pt idx="1950">
                  <c:v>87.233333000000002</c:v>
                </c:pt>
                <c:pt idx="1951">
                  <c:v>89.866667000000007</c:v>
                </c:pt>
                <c:pt idx="1952">
                  <c:v>89.5</c:v>
                </c:pt>
                <c:pt idx="1953">
                  <c:v>90.033332999999999</c:v>
                </c:pt>
                <c:pt idx="1954">
                  <c:v>88.5</c:v>
                </c:pt>
                <c:pt idx="1955">
                  <c:v>89.9</c:v>
                </c:pt>
                <c:pt idx="1956">
                  <c:v>87.933333000000005</c:v>
                </c:pt>
                <c:pt idx="1957">
                  <c:v>90.766666999999998</c:v>
                </c:pt>
                <c:pt idx="1958">
                  <c:v>90.566666999999995</c:v>
                </c:pt>
                <c:pt idx="1959">
                  <c:v>78</c:v>
                </c:pt>
                <c:pt idx="1960">
                  <c:v>90.5</c:v>
                </c:pt>
                <c:pt idx="1961">
                  <c:v>90.866667000000007</c:v>
                </c:pt>
                <c:pt idx="1962">
                  <c:v>90.433333000000005</c:v>
                </c:pt>
                <c:pt idx="1963">
                  <c:v>90.333332999999996</c:v>
                </c:pt>
                <c:pt idx="1964">
                  <c:v>89.6</c:v>
                </c:pt>
                <c:pt idx="1965">
                  <c:v>90.6</c:v>
                </c:pt>
                <c:pt idx="1966">
                  <c:v>90.9</c:v>
                </c:pt>
                <c:pt idx="1967">
                  <c:v>90.6</c:v>
                </c:pt>
                <c:pt idx="1968">
                  <c:v>91.3</c:v>
                </c:pt>
                <c:pt idx="1969">
                  <c:v>79.066666999999995</c:v>
                </c:pt>
                <c:pt idx="1970">
                  <c:v>90.933333000000005</c:v>
                </c:pt>
                <c:pt idx="1971">
                  <c:v>91.8</c:v>
                </c:pt>
                <c:pt idx="1972">
                  <c:v>91.266666999999998</c:v>
                </c:pt>
                <c:pt idx="1973">
                  <c:v>91.633332999999993</c:v>
                </c:pt>
                <c:pt idx="1974">
                  <c:v>89.9</c:v>
                </c:pt>
                <c:pt idx="1975">
                  <c:v>92.033332999999999</c:v>
                </c:pt>
                <c:pt idx="1976">
                  <c:v>92.766666999999998</c:v>
                </c:pt>
                <c:pt idx="1977">
                  <c:v>91.7</c:v>
                </c:pt>
                <c:pt idx="1978">
                  <c:v>92.066666999999995</c:v>
                </c:pt>
                <c:pt idx="1979">
                  <c:v>80.2</c:v>
                </c:pt>
                <c:pt idx="1980">
                  <c:v>92.233333000000002</c:v>
                </c:pt>
                <c:pt idx="1981">
                  <c:v>92.333332999999996</c:v>
                </c:pt>
                <c:pt idx="1982">
                  <c:v>92.4</c:v>
                </c:pt>
                <c:pt idx="1983">
                  <c:v>92.4</c:v>
                </c:pt>
                <c:pt idx="1984">
                  <c:v>92.333332999999996</c:v>
                </c:pt>
                <c:pt idx="1985">
                  <c:v>92.833332999999996</c:v>
                </c:pt>
                <c:pt idx="1986">
                  <c:v>93.366667000000007</c:v>
                </c:pt>
                <c:pt idx="1987">
                  <c:v>93.033332999999999</c:v>
                </c:pt>
                <c:pt idx="1988">
                  <c:v>92.833332999999996</c:v>
                </c:pt>
                <c:pt idx="1989">
                  <c:v>81.099999999999994</c:v>
                </c:pt>
                <c:pt idx="1990">
                  <c:v>93.133332999999993</c:v>
                </c:pt>
                <c:pt idx="1991">
                  <c:v>93.6</c:v>
                </c:pt>
                <c:pt idx="1992">
                  <c:v>91.033332999999999</c:v>
                </c:pt>
                <c:pt idx="1993">
                  <c:v>93.5</c:v>
                </c:pt>
                <c:pt idx="1994">
                  <c:v>91.633332999999993</c:v>
                </c:pt>
                <c:pt idx="1995">
                  <c:v>93.433333000000005</c:v>
                </c:pt>
                <c:pt idx="1996">
                  <c:v>93.633332999999993</c:v>
                </c:pt>
                <c:pt idx="1997">
                  <c:v>93.766666999999998</c:v>
                </c:pt>
                <c:pt idx="1998">
                  <c:v>91.766666999999998</c:v>
                </c:pt>
                <c:pt idx="1999">
                  <c:v>80.833332999999996</c:v>
                </c:pt>
                <c:pt idx="2000">
                  <c:v>92.3</c:v>
                </c:pt>
                <c:pt idx="2001">
                  <c:v>94</c:v>
                </c:pt>
                <c:pt idx="2002">
                  <c:v>94.3</c:v>
                </c:pt>
                <c:pt idx="2003">
                  <c:v>94.133332999999993</c:v>
                </c:pt>
                <c:pt idx="2004">
                  <c:v>92.933333000000005</c:v>
                </c:pt>
                <c:pt idx="2005">
                  <c:v>94.933333000000005</c:v>
                </c:pt>
                <c:pt idx="2006">
                  <c:v>92.2</c:v>
                </c:pt>
                <c:pt idx="2007">
                  <c:v>94.633332999999993</c:v>
                </c:pt>
                <c:pt idx="2008">
                  <c:v>95.433333000000005</c:v>
                </c:pt>
                <c:pt idx="2009">
                  <c:v>82.5</c:v>
                </c:pt>
                <c:pt idx="2010">
                  <c:v>94.966667000000001</c:v>
                </c:pt>
                <c:pt idx="2011">
                  <c:v>95.1</c:v>
                </c:pt>
                <c:pt idx="2012">
                  <c:v>95.433333000000005</c:v>
                </c:pt>
                <c:pt idx="2013">
                  <c:v>95.666667000000004</c:v>
                </c:pt>
                <c:pt idx="2014">
                  <c:v>93.466667000000001</c:v>
                </c:pt>
                <c:pt idx="2015">
                  <c:v>95.633332999999993</c:v>
                </c:pt>
                <c:pt idx="2016">
                  <c:v>95.633332999999993</c:v>
                </c:pt>
                <c:pt idx="2017">
                  <c:v>95.866667000000007</c:v>
                </c:pt>
                <c:pt idx="2018">
                  <c:v>96.2</c:v>
                </c:pt>
                <c:pt idx="2019">
                  <c:v>83.8</c:v>
                </c:pt>
                <c:pt idx="2020">
                  <c:v>96.066666999999995</c:v>
                </c:pt>
                <c:pt idx="2021">
                  <c:v>96.4</c:v>
                </c:pt>
                <c:pt idx="2022">
                  <c:v>95.933333000000005</c:v>
                </c:pt>
                <c:pt idx="2023">
                  <c:v>96.3</c:v>
                </c:pt>
                <c:pt idx="2024">
                  <c:v>94.433333000000005</c:v>
                </c:pt>
                <c:pt idx="2025">
                  <c:v>96.366667000000007</c:v>
                </c:pt>
                <c:pt idx="2026">
                  <c:v>96.066666999999995</c:v>
                </c:pt>
                <c:pt idx="2027">
                  <c:v>96.566666999999995</c:v>
                </c:pt>
                <c:pt idx="2028">
                  <c:v>96.8</c:v>
                </c:pt>
                <c:pt idx="2029">
                  <c:v>84.233333000000002</c:v>
                </c:pt>
                <c:pt idx="2030">
                  <c:v>97.1</c:v>
                </c:pt>
                <c:pt idx="2031">
                  <c:v>96.766666999999998</c:v>
                </c:pt>
                <c:pt idx="2032">
                  <c:v>96.766666999999998</c:v>
                </c:pt>
                <c:pt idx="2033">
                  <c:v>98.3</c:v>
                </c:pt>
                <c:pt idx="2034">
                  <c:v>95.3</c:v>
                </c:pt>
                <c:pt idx="2035">
                  <c:v>97.266666999999998</c:v>
                </c:pt>
                <c:pt idx="2036">
                  <c:v>97.1</c:v>
                </c:pt>
                <c:pt idx="2037">
                  <c:v>97.6</c:v>
                </c:pt>
                <c:pt idx="2038">
                  <c:v>97.666667000000004</c:v>
                </c:pt>
                <c:pt idx="2039">
                  <c:v>85.466667000000001</c:v>
                </c:pt>
                <c:pt idx="2040">
                  <c:v>99.133332999999993</c:v>
                </c:pt>
                <c:pt idx="2041">
                  <c:v>98.066666999999995</c:v>
                </c:pt>
                <c:pt idx="2042">
                  <c:v>96</c:v>
                </c:pt>
                <c:pt idx="2043">
                  <c:v>98.166667000000004</c:v>
                </c:pt>
                <c:pt idx="2044">
                  <c:v>96.533332999999999</c:v>
                </c:pt>
                <c:pt idx="2045">
                  <c:v>98.366667000000007</c:v>
                </c:pt>
                <c:pt idx="2046">
                  <c:v>98.633332999999993</c:v>
                </c:pt>
                <c:pt idx="2047">
                  <c:v>99</c:v>
                </c:pt>
                <c:pt idx="2048">
                  <c:v>106.4</c:v>
                </c:pt>
                <c:pt idx="2049">
                  <c:v>86</c:v>
                </c:pt>
                <c:pt idx="2050">
                  <c:v>96.5</c:v>
                </c:pt>
                <c:pt idx="2051">
                  <c:v>98.5</c:v>
                </c:pt>
                <c:pt idx="2052">
                  <c:v>98.9</c:v>
                </c:pt>
                <c:pt idx="2053">
                  <c:v>98.966667000000001</c:v>
                </c:pt>
                <c:pt idx="2054">
                  <c:v>97.2</c:v>
                </c:pt>
                <c:pt idx="2055">
                  <c:v>99.233333000000002</c:v>
                </c:pt>
                <c:pt idx="2056">
                  <c:v>97.9</c:v>
                </c:pt>
                <c:pt idx="2057">
                  <c:v>99.633332999999993</c:v>
                </c:pt>
                <c:pt idx="2058">
                  <c:v>99.566666999999995</c:v>
                </c:pt>
                <c:pt idx="2059">
                  <c:v>86.666667000000004</c:v>
                </c:pt>
                <c:pt idx="2060">
                  <c:v>99.333332999999996</c:v>
                </c:pt>
                <c:pt idx="2061">
                  <c:v>99.9</c:v>
                </c:pt>
                <c:pt idx="2062">
                  <c:v>99.9</c:v>
                </c:pt>
                <c:pt idx="2063">
                  <c:v>99.566666999999995</c:v>
                </c:pt>
                <c:pt idx="2064">
                  <c:v>97.866667000000007</c:v>
                </c:pt>
                <c:pt idx="2065">
                  <c:v>100.3</c:v>
                </c:pt>
                <c:pt idx="2066">
                  <c:v>100.4</c:v>
                </c:pt>
                <c:pt idx="2067">
                  <c:v>100.666667</c:v>
                </c:pt>
                <c:pt idx="2068">
                  <c:v>107.2</c:v>
                </c:pt>
                <c:pt idx="2069">
                  <c:v>105.4</c:v>
                </c:pt>
                <c:pt idx="2070">
                  <c:v>126.966667</c:v>
                </c:pt>
                <c:pt idx="2071">
                  <c:v>141.19999999999999</c:v>
                </c:pt>
                <c:pt idx="2072">
                  <c:v>105.733333</c:v>
                </c:pt>
                <c:pt idx="2073">
                  <c:v>120.333333</c:v>
                </c:pt>
                <c:pt idx="2074">
                  <c:v>106.833333</c:v>
                </c:pt>
                <c:pt idx="2075">
                  <c:v>103.8</c:v>
                </c:pt>
                <c:pt idx="2076">
                  <c:v>108.8</c:v>
                </c:pt>
                <c:pt idx="2077">
                  <c:v>104.6</c:v>
                </c:pt>
                <c:pt idx="2078">
                  <c:v>105.2</c:v>
                </c:pt>
                <c:pt idx="2079">
                  <c:v>93.333332999999996</c:v>
                </c:pt>
                <c:pt idx="2080">
                  <c:v>103.3</c:v>
                </c:pt>
                <c:pt idx="2081">
                  <c:v>102.766667</c:v>
                </c:pt>
                <c:pt idx="2082">
                  <c:v>103.13333299999999</c:v>
                </c:pt>
                <c:pt idx="2083">
                  <c:v>103.833333</c:v>
                </c:pt>
                <c:pt idx="2084">
                  <c:v>102.833333</c:v>
                </c:pt>
                <c:pt idx="2085">
                  <c:v>103.9</c:v>
                </c:pt>
                <c:pt idx="2086">
                  <c:v>104.666667</c:v>
                </c:pt>
                <c:pt idx="2087">
                  <c:v>104.233333</c:v>
                </c:pt>
                <c:pt idx="2088">
                  <c:v>104.3</c:v>
                </c:pt>
                <c:pt idx="2089">
                  <c:v>91.533332999999999</c:v>
                </c:pt>
                <c:pt idx="2090">
                  <c:v>104.433333</c:v>
                </c:pt>
                <c:pt idx="2091">
                  <c:v>104.4</c:v>
                </c:pt>
                <c:pt idx="2092">
                  <c:v>101.833333</c:v>
                </c:pt>
                <c:pt idx="2093">
                  <c:v>105.533333</c:v>
                </c:pt>
                <c:pt idx="2094">
                  <c:v>103.5</c:v>
                </c:pt>
                <c:pt idx="2095">
                  <c:v>105.2</c:v>
                </c:pt>
                <c:pt idx="2096">
                  <c:v>105.3</c:v>
                </c:pt>
                <c:pt idx="2097">
                  <c:v>105.433333</c:v>
                </c:pt>
                <c:pt idx="2098">
                  <c:v>103.2</c:v>
                </c:pt>
                <c:pt idx="2099">
                  <c:v>92.733333000000002</c:v>
                </c:pt>
                <c:pt idx="2100">
                  <c:v>103.433333</c:v>
                </c:pt>
                <c:pt idx="2101">
                  <c:v>105.8</c:v>
                </c:pt>
                <c:pt idx="2102">
                  <c:v>106.5</c:v>
                </c:pt>
                <c:pt idx="2103">
                  <c:v>106.766667</c:v>
                </c:pt>
                <c:pt idx="2104">
                  <c:v>104.166667</c:v>
                </c:pt>
                <c:pt idx="2105">
                  <c:v>106.566667</c:v>
                </c:pt>
                <c:pt idx="2106">
                  <c:v>104.033333</c:v>
                </c:pt>
                <c:pt idx="2107">
                  <c:v>103.033333</c:v>
                </c:pt>
                <c:pt idx="2108">
                  <c:v>103.766667</c:v>
                </c:pt>
                <c:pt idx="2109">
                  <c:v>91.233333000000002</c:v>
                </c:pt>
                <c:pt idx="2110">
                  <c:v>103.833333</c:v>
                </c:pt>
                <c:pt idx="2111">
                  <c:v>103.8</c:v>
                </c:pt>
                <c:pt idx="2112">
                  <c:v>103.86666700000001</c:v>
                </c:pt>
                <c:pt idx="2113">
                  <c:v>104.433333</c:v>
                </c:pt>
                <c:pt idx="2114">
                  <c:v>101.833333</c:v>
                </c:pt>
                <c:pt idx="2115">
                  <c:v>103.86666700000001</c:v>
                </c:pt>
                <c:pt idx="2116">
                  <c:v>104.566667</c:v>
                </c:pt>
                <c:pt idx="2117">
                  <c:v>103.36666700000001</c:v>
                </c:pt>
                <c:pt idx="2118">
                  <c:v>104.833333</c:v>
                </c:pt>
                <c:pt idx="2119">
                  <c:v>92.566666999999995</c:v>
                </c:pt>
                <c:pt idx="2120">
                  <c:v>105.033333</c:v>
                </c:pt>
                <c:pt idx="2121">
                  <c:v>104.966667</c:v>
                </c:pt>
                <c:pt idx="2122">
                  <c:v>106.066667</c:v>
                </c:pt>
                <c:pt idx="2123">
                  <c:v>105.833333</c:v>
                </c:pt>
                <c:pt idx="2124">
                  <c:v>103.333333</c:v>
                </c:pt>
                <c:pt idx="2125">
                  <c:v>104.666667</c:v>
                </c:pt>
                <c:pt idx="2126">
                  <c:v>105.8</c:v>
                </c:pt>
                <c:pt idx="2127">
                  <c:v>105.86666700000001</c:v>
                </c:pt>
                <c:pt idx="2128">
                  <c:v>105.766667</c:v>
                </c:pt>
                <c:pt idx="2129">
                  <c:v>93.266666999999998</c:v>
                </c:pt>
                <c:pt idx="2130">
                  <c:v>105.7</c:v>
                </c:pt>
                <c:pt idx="2131">
                  <c:v>105.533333</c:v>
                </c:pt>
                <c:pt idx="2132">
                  <c:v>105.7</c:v>
                </c:pt>
                <c:pt idx="2133">
                  <c:v>105.666667</c:v>
                </c:pt>
                <c:pt idx="2134">
                  <c:v>103.833333</c:v>
                </c:pt>
                <c:pt idx="2135">
                  <c:v>105.9</c:v>
                </c:pt>
                <c:pt idx="2136">
                  <c:v>106.266667</c:v>
                </c:pt>
                <c:pt idx="2137">
                  <c:v>106.266667</c:v>
                </c:pt>
                <c:pt idx="2138">
                  <c:v>106.266667</c:v>
                </c:pt>
                <c:pt idx="2139">
                  <c:v>94.2</c:v>
                </c:pt>
                <c:pt idx="2140">
                  <c:v>106.4</c:v>
                </c:pt>
                <c:pt idx="2141">
                  <c:v>106.333333</c:v>
                </c:pt>
                <c:pt idx="2142">
                  <c:v>104.333333</c:v>
                </c:pt>
                <c:pt idx="2143">
                  <c:v>107.36666700000001</c:v>
                </c:pt>
                <c:pt idx="2144">
                  <c:v>104.833333</c:v>
                </c:pt>
                <c:pt idx="2145">
                  <c:v>106.966667</c:v>
                </c:pt>
                <c:pt idx="2146">
                  <c:v>107.36666700000001</c:v>
                </c:pt>
                <c:pt idx="2147">
                  <c:v>107.433333</c:v>
                </c:pt>
                <c:pt idx="2148">
                  <c:v>104.63333299999999</c:v>
                </c:pt>
                <c:pt idx="2149">
                  <c:v>94.966667000000001</c:v>
                </c:pt>
                <c:pt idx="2150">
                  <c:v>105.4</c:v>
                </c:pt>
                <c:pt idx="2151">
                  <c:v>107.36666700000001</c:v>
                </c:pt>
                <c:pt idx="2152">
                  <c:v>107.166667</c:v>
                </c:pt>
                <c:pt idx="2153">
                  <c:v>107.63333299999999</c:v>
                </c:pt>
                <c:pt idx="2154">
                  <c:v>105.266667</c:v>
                </c:pt>
                <c:pt idx="2155">
                  <c:v>107.966667</c:v>
                </c:pt>
                <c:pt idx="2156">
                  <c:v>117.13333299999999</c:v>
                </c:pt>
                <c:pt idx="2157">
                  <c:v>107.7</c:v>
                </c:pt>
                <c:pt idx="2158">
                  <c:v>108.1</c:v>
                </c:pt>
                <c:pt idx="2159">
                  <c:v>97</c:v>
                </c:pt>
                <c:pt idx="2160">
                  <c:v>108.9</c:v>
                </c:pt>
                <c:pt idx="2161">
                  <c:v>108.466667</c:v>
                </c:pt>
                <c:pt idx="2162">
                  <c:v>108.666667</c:v>
                </c:pt>
                <c:pt idx="2163">
                  <c:v>108.733333</c:v>
                </c:pt>
                <c:pt idx="2164">
                  <c:v>106.5</c:v>
                </c:pt>
                <c:pt idx="2165">
                  <c:v>108.86666700000001</c:v>
                </c:pt>
                <c:pt idx="2166">
                  <c:v>109.266667</c:v>
                </c:pt>
                <c:pt idx="2167">
                  <c:v>109.266667</c:v>
                </c:pt>
                <c:pt idx="2168">
                  <c:v>109.266667</c:v>
                </c:pt>
                <c:pt idx="2169">
                  <c:v>97.066666999999995</c:v>
                </c:pt>
                <c:pt idx="2170">
                  <c:v>108.966667</c:v>
                </c:pt>
                <c:pt idx="2171">
                  <c:v>109.4</c:v>
                </c:pt>
                <c:pt idx="2172">
                  <c:v>109.433333</c:v>
                </c:pt>
                <c:pt idx="2173">
                  <c:v>108.933333</c:v>
                </c:pt>
                <c:pt idx="2174">
                  <c:v>107.266667</c:v>
                </c:pt>
                <c:pt idx="2175">
                  <c:v>109.9</c:v>
                </c:pt>
                <c:pt idx="2176">
                  <c:v>109.733333</c:v>
                </c:pt>
                <c:pt idx="2177">
                  <c:v>109.966667</c:v>
                </c:pt>
                <c:pt idx="2178">
                  <c:v>110.466667</c:v>
                </c:pt>
                <c:pt idx="2179">
                  <c:v>98.9</c:v>
                </c:pt>
                <c:pt idx="2180">
                  <c:v>110.36666700000001</c:v>
                </c:pt>
                <c:pt idx="2181">
                  <c:v>110.6</c:v>
                </c:pt>
                <c:pt idx="2182">
                  <c:v>111.033333</c:v>
                </c:pt>
                <c:pt idx="2183">
                  <c:v>110.833333</c:v>
                </c:pt>
                <c:pt idx="2184">
                  <c:v>108.7</c:v>
                </c:pt>
                <c:pt idx="2185">
                  <c:v>110.333333</c:v>
                </c:pt>
                <c:pt idx="2186">
                  <c:v>111.233333</c:v>
                </c:pt>
                <c:pt idx="2187">
                  <c:v>110.833333</c:v>
                </c:pt>
                <c:pt idx="2188">
                  <c:v>111.033333</c:v>
                </c:pt>
                <c:pt idx="2189">
                  <c:v>99.133332999999993</c:v>
                </c:pt>
                <c:pt idx="2190">
                  <c:v>111.9</c:v>
                </c:pt>
                <c:pt idx="2191">
                  <c:v>111</c:v>
                </c:pt>
                <c:pt idx="2192">
                  <c:v>108.6</c:v>
                </c:pt>
                <c:pt idx="2193">
                  <c:v>111.63333299999999</c:v>
                </c:pt>
                <c:pt idx="2194">
                  <c:v>110.033333</c:v>
                </c:pt>
                <c:pt idx="2195">
                  <c:v>112</c:v>
                </c:pt>
                <c:pt idx="2196">
                  <c:v>112.533333</c:v>
                </c:pt>
                <c:pt idx="2197">
                  <c:v>112.36666700000001</c:v>
                </c:pt>
                <c:pt idx="2198">
                  <c:v>110.3</c:v>
                </c:pt>
                <c:pt idx="2199">
                  <c:v>100</c:v>
                </c:pt>
                <c:pt idx="2200">
                  <c:v>109.966667</c:v>
                </c:pt>
                <c:pt idx="2201">
                  <c:v>112.6</c:v>
                </c:pt>
                <c:pt idx="2202">
                  <c:v>112.7</c:v>
                </c:pt>
                <c:pt idx="2203">
                  <c:v>113.6</c:v>
                </c:pt>
                <c:pt idx="2204">
                  <c:v>117.1</c:v>
                </c:pt>
                <c:pt idx="2205">
                  <c:v>116.833333</c:v>
                </c:pt>
                <c:pt idx="2206">
                  <c:v>115.066667</c:v>
                </c:pt>
                <c:pt idx="2207">
                  <c:v>116.433333</c:v>
                </c:pt>
                <c:pt idx="2208">
                  <c:v>116.666667</c:v>
                </c:pt>
                <c:pt idx="2209">
                  <c:v>104.9</c:v>
                </c:pt>
                <c:pt idx="2210">
                  <c:v>117.1</c:v>
                </c:pt>
                <c:pt idx="2211">
                  <c:v>116.733333</c:v>
                </c:pt>
                <c:pt idx="2212">
                  <c:v>117.666667</c:v>
                </c:pt>
                <c:pt idx="2213">
                  <c:v>117.166667</c:v>
                </c:pt>
                <c:pt idx="2214">
                  <c:v>115.3</c:v>
                </c:pt>
                <c:pt idx="2215">
                  <c:v>117.433333</c:v>
                </c:pt>
                <c:pt idx="2216">
                  <c:v>117.4</c:v>
                </c:pt>
                <c:pt idx="2217">
                  <c:v>118.533333</c:v>
                </c:pt>
                <c:pt idx="2218">
                  <c:v>117.966667</c:v>
                </c:pt>
                <c:pt idx="2219">
                  <c:v>105.933333</c:v>
                </c:pt>
                <c:pt idx="2220">
                  <c:v>120.833333</c:v>
                </c:pt>
                <c:pt idx="2221">
                  <c:v>119.13333299999999</c:v>
                </c:pt>
                <c:pt idx="2222">
                  <c:v>118.566667</c:v>
                </c:pt>
                <c:pt idx="2223">
                  <c:v>118.266667</c:v>
                </c:pt>
                <c:pt idx="2224">
                  <c:v>117.733333</c:v>
                </c:pt>
                <c:pt idx="2225">
                  <c:v>118.266667</c:v>
                </c:pt>
                <c:pt idx="2226">
                  <c:v>119.466667</c:v>
                </c:pt>
                <c:pt idx="2227">
                  <c:v>119.4</c:v>
                </c:pt>
                <c:pt idx="2228">
                  <c:v>118.666667</c:v>
                </c:pt>
                <c:pt idx="2229">
                  <c:v>107.1</c:v>
                </c:pt>
                <c:pt idx="2230">
                  <c:v>120.033333</c:v>
                </c:pt>
                <c:pt idx="2231">
                  <c:v>116.666667</c:v>
                </c:pt>
                <c:pt idx="2232">
                  <c:v>116.066667</c:v>
                </c:pt>
                <c:pt idx="2233">
                  <c:v>116.6</c:v>
                </c:pt>
                <c:pt idx="2234">
                  <c:v>114.13333299999999</c:v>
                </c:pt>
                <c:pt idx="2235">
                  <c:v>116.13333299999999</c:v>
                </c:pt>
                <c:pt idx="2236">
                  <c:v>116.666667</c:v>
                </c:pt>
                <c:pt idx="2237">
                  <c:v>116.733333</c:v>
                </c:pt>
                <c:pt idx="2238">
                  <c:v>118.4</c:v>
                </c:pt>
                <c:pt idx="2239">
                  <c:v>118.6</c:v>
                </c:pt>
                <c:pt idx="2240">
                  <c:v>117.3</c:v>
                </c:pt>
                <c:pt idx="2241">
                  <c:v>118.466667</c:v>
                </c:pt>
                <c:pt idx="2242">
                  <c:v>115.266667</c:v>
                </c:pt>
                <c:pt idx="2243">
                  <c:v>117.5</c:v>
                </c:pt>
                <c:pt idx="2244">
                  <c:v>115.5</c:v>
                </c:pt>
                <c:pt idx="2245">
                  <c:v>117.933333</c:v>
                </c:pt>
                <c:pt idx="2246">
                  <c:v>117.36666700000001</c:v>
                </c:pt>
                <c:pt idx="2247">
                  <c:v>117.6</c:v>
                </c:pt>
                <c:pt idx="2248">
                  <c:v>115.2</c:v>
                </c:pt>
                <c:pt idx="2249">
                  <c:v>105.933333</c:v>
                </c:pt>
                <c:pt idx="2250">
                  <c:v>115.4</c:v>
                </c:pt>
                <c:pt idx="2251">
                  <c:v>117.566667</c:v>
                </c:pt>
                <c:pt idx="2252">
                  <c:v>118.4</c:v>
                </c:pt>
                <c:pt idx="2253">
                  <c:v>117.8</c:v>
                </c:pt>
                <c:pt idx="2254">
                  <c:v>116.166667</c:v>
                </c:pt>
                <c:pt idx="2255">
                  <c:v>118</c:v>
                </c:pt>
                <c:pt idx="2256">
                  <c:v>115.9</c:v>
                </c:pt>
                <c:pt idx="2257">
                  <c:v>119.1</c:v>
                </c:pt>
                <c:pt idx="2258">
                  <c:v>118.533333</c:v>
                </c:pt>
                <c:pt idx="2259">
                  <c:v>106.833333</c:v>
                </c:pt>
                <c:pt idx="2260">
                  <c:v>118.566667</c:v>
                </c:pt>
                <c:pt idx="2261">
                  <c:v>118.5</c:v>
                </c:pt>
                <c:pt idx="2262">
                  <c:v>118.766667</c:v>
                </c:pt>
                <c:pt idx="2263">
                  <c:v>118.63333299999999</c:v>
                </c:pt>
                <c:pt idx="2264">
                  <c:v>117.1</c:v>
                </c:pt>
                <c:pt idx="2265">
                  <c:v>119.1</c:v>
                </c:pt>
                <c:pt idx="2266">
                  <c:v>119.933333</c:v>
                </c:pt>
                <c:pt idx="2267">
                  <c:v>119.533333</c:v>
                </c:pt>
                <c:pt idx="2268">
                  <c:v>119.2</c:v>
                </c:pt>
                <c:pt idx="2269">
                  <c:v>107.833333</c:v>
                </c:pt>
                <c:pt idx="2270">
                  <c:v>120.2</c:v>
                </c:pt>
                <c:pt idx="2271">
                  <c:v>119.566667</c:v>
                </c:pt>
                <c:pt idx="2272">
                  <c:v>118.833333</c:v>
                </c:pt>
                <c:pt idx="2273">
                  <c:v>119.9</c:v>
                </c:pt>
                <c:pt idx="2274">
                  <c:v>118.1</c:v>
                </c:pt>
                <c:pt idx="2275">
                  <c:v>119.766667</c:v>
                </c:pt>
                <c:pt idx="2276">
                  <c:v>120.63333299999999</c:v>
                </c:pt>
                <c:pt idx="2277">
                  <c:v>120.4</c:v>
                </c:pt>
                <c:pt idx="2278">
                  <c:v>120.4</c:v>
                </c:pt>
                <c:pt idx="2279">
                  <c:v>109.166667</c:v>
                </c:pt>
                <c:pt idx="2280">
                  <c:v>122.4</c:v>
                </c:pt>
                <c:pt idx="2281">
                  <c:v>120.566667</c:v>
                </c:pt>
                <c:pt idx="2282">
                  <c:v>121.3</c:v>
                </c:pt>
                <c:pt idx="2283">
                  <c:v>122.1</c:v>
                </c:pt>
                <c:pt idx="2284">
                  <c:v>119.3</c:v>
                </c:pt>
                <c:pt idx="2285">
                  <c:v>121.5</c:v>
                </c:pt>
                <c:pt idx="2286">
                  <c:v>121.533333</c:v>
                </c:pt>
                <c:pt idx="2287">
                  <c:v>121.666667</c:v>
                </c:pt>
                <c:pt idx="2288">
                  <c:v>121.566667</c:v>
                </c:pt>
                <c:pt idx="2289">
                  <c:v>109.966667</c:v>
                </c:pt>
                <c:pt idx="2290">
                  <c:v>122.5</c:v>
                </c:pt>
                <c:pt idx="2291">
                  <c:v>122.233333</c:v>
                </c:pt>
                <c:pt idx="2292">
                  <c:v>119.966667</c:v>
                </c:pt>
                <c:pt idx="2293">
                  <c:v>122.1</c:v>
                </c:pt>
                <c:pt idx="2294">
                  <c:v>119.833333</c:v>
                </c:pt>
                <c:pt idx="2295">
                  <c:v>122.233333</c:v>
                </c:pt>
                <c:pt idx="2296">
                  <c:v>122.7</c:v>
                </c:pt>
                <c:pt idx="2297">
                  <c:v>122.4</c:v>
                </c:pt>
                <c:pt idx="2298">
                  <c:v>120.36666700000001</c:v>
                </c:pt>
                <c:pt idx="2299">
                  <c:v>111.2</c:v>
                </c:pt>
                <c:pt idx="2300">
                  <c:v>120.36666700000001</c:v>
                </c:pt>
                <c:pt idx="2301">
                  <c:v>124.966667</c:v>
                </c:pt>
                <c:pt idx="2302">
                  <c:v>123.433333</c:v>
                </c:pt>
                <c:pt idx="2303">
                  <c:v>122.9</c:v>
                </c:pt>
                <c:pt idx="2304">
                  <c:v>121.36666700000001</c:v>
                </c:pt>
                <c:pt idx="2305">
                  <c:v>123.13333299999999</c:v>
                </c:pt>
                <c:pt idx="2306">
                  <c:v>121.63333299999999</c:v>
                </c:pt>
                <c:pt idx="2307">
                  <c:v>123.4</c:v>
                </c:pt>
                <c:pt idx="2308">
                  <c:v>123.333333</c:v>
                </c:pt>
                <c:pt idx="2309">
                  <c:v>113.1</c:v>
                </c:pt>
                <c:pt idx="2310">
                  <c:v>123.86666700000001</c:v>
                </c:pt>
                <c:pt idx="2311">
                  <c:v>124</c:v>
                </c:pt>
                <c:pt idx="2312">
                  <c:v>123.7</c:v>
                </c:pt>
                <c:pt idx="2313">
                  <c:v>123.8</c:v>
                </c:pt>
                <c:pt idx="2314">
                  <c:v>122.166667</c:v>
                </c:pt>
                <c:pt idx="2315">
                  <c:v>123.533333</c:v>
                </c:pt>
                <c:pt idx="2316">
                  <c:v>124.166667</c:v>
                </c:pt>
                <c:pt idx="2317">
                  <c:v>125.433333</c:v>
                </c:pt>
                <c:pt idx="2318">
                  <c:v>124.266667</c:v>
                </c:pt>
                <c:pt idx="2319">
                  <c:v>113.033333</c:v>
                </c:pt>
                <c:pt idx="2320">
                  <c:v>125.166667</c:v>
                </c:pt>
                <c:pt idx="2321">
                  <c:v>124.533333</c:v>
                </c:pt>
                <c:pt idx="2322">
                  <c:v>124.933333</c:v>
                </c:pt>
                <c:pt idx="2323">
                  <c:v>124.7</c:v>
                </c:pt>
                <c:pt idx="2324">
                  <c:v>123.13333299999999</c:v>
                </c:pt>
                <c:pt idx="2325">
                  <c:v>125.4</c:v>
                </c:pt>
                <c:pt idx="2326">
                  <c:v>126.86666700000001</c:v>
                </c:pt>
                <c:pt idx="2327">
                  <c:v>126.233333</c:v>
                </c:pt>
                <c:pt idx="2328">
                  <c:v>125.8</c:v>
                </c:pt>
                <c:pt idx="2329">
                  <c:v>114.333333</c:v>
                </c:pt>
                <c:pt idx="2330">
                  <c:v>125.566667</c:v>
                </c:pt>
                <c:pt idx="2331">
                  <c:v>125.533333</c:v>
                </c:pt>
                <c:pt idx="2332">
                  <c:v>125.9</c:v>
                </c:pt>
                <c:pt idx="2333">
                  <c:v>125.833333</c:v>
                </c:pt>
                <c:pt idx="2334">
                  <c:v>124.36666700000001</c:v>
                </c:pt>
                <c:pt idx="2335">
                  <c:v>126.333333</c:v>
                </c:pt>
                <c:pt idx="2336">
                  <c:v>126.466667</c:v>
                </c:pt>
                <c:pt idx="2337">
                  <c:v>126.066667</c:v>
                </c:pt>
                <c:pt idx="2338">
                  <c:v>126.63333299999999</c:v>
                </c:pt>
                <c:pt idx="2339">
                  <c:v>115.4</c:v>
                </c:pt>
                <c:pt idx="2340">
                  <c:v>155.433333</c:v>
                </c:pt>
                <c:pt idx="2341">
                  <c:v>167.26666700000001</c:v>
                </c:pt>
                <c:pt idx="2342">
                  <c:v>154.5</c:v>
                </c:pt>
                <c:pt idx="2343">
                  <c:v>159.933333</c:v>
                </c:pt>
                <c:pt idx="2344">
                  <c:v>142.6</c:v>
                </c:pt>
                <c:pt idx="2345">
                  <c:v>132.1</c:v>
                </c:pt>
                <c:pt idx="2346">
                  <c:v>134.23333299999999</c:v>
                </c:pt>
                <c:pt idx="2347">
                  <c:v>144.4</c:v>
                </c:pt>
                <c:pt idx="2348">
                  <c:v>152.13333299999999</c:v>
                </c:pt>
                <c:pt idx="2349">
                  <c:v>121.566667</c:v>
                </c:pt>
                <c:pt idx="2350">
                  <c:v>129.19999999999999</c:v>
                </c:pt>
                <c:pt idx="2351">
                  <c:v>132.466667</c:v>
                </c:pt>
                <c:pt idx="2352">
                  <c:v>132.30000000000001</c:v>
                </c:pt>
                <c:pt idx="2353">
                  <c:v>131.966667</c:v>
                </c:pt>
                <c:pt idx="2354">
                  <c:v>130.23333299999999</c:v>
                </c:pt>
                <c:pt idx="2355">
                  <c:v>132.80000000000001</c:v>
                </c:pt>
                <c:pt idx="2356">
                  <c:v>129.566667</c:v>
                </c:pt>
                <c:pt idx="2357">
                  <c:v>132.76666700000001</c:v>
                </c:pt>
                <c:pt idx="2358">
                  <c:v>132.533333</c:v>
                </c:pt>
                <c:pt idx="2359">
                  <c:v>121.666667</c:v>
                </c:pt>
                <c:pt idx="2360">
                  <c:v>135.63333299999999</c:v>
                </c:pt>
                <c:pt idx="2361">
                  <c:v>135.16666699999999</c:v>
                </c:pt>
                <c:pt idx="2362">
                  <c:v>132.63333299999999</c:v>
                </c:pt>
                <c:pt idx="2363">
                  <c:v>132.933333</c:v>
                </c:pt>
                <c:pt idx="2364">
                  <c:v>130.966667</c:v>
                </c:pt>
                <c:pt idx="2365">
                  <c:v>137.69999999999999</c:v>
                </c:pt>
                <c:pt idx="2366">
                  <c:v>134</c:v>
                </c:pt>
                <c:pt idx="2367">
                  <c:v>134.19999999999999</c:v>
                </c:pt>
                <c:pt idx="2368">
                  <c:v>133.966667</c:v>
                </c:pt>
                <c:pt idx="2369">
                  <c:v>122.5</c:v>
                </c:pt>
                <c:pt idx="2370">
                  <c:v>133.30000000000001</c:v>
                </c:pt>
                <c:pt idx="2371">
                  <c:v>133.9</c:v>
                </c:pt>
                <c:pt idx="2372">
                  <c:v>132.6</c:v>
                </c:pt>
                <c:pt idx="2373">
                  <c:v>130.86666700000001</c:v>
                </c:pt>
                <c:pt idx="2374">
                  <c:v>128.433333</c:v>
                </c:pt>
                <c:pt idx="2375">
                  <c:v>130.26666700000001</c:v>
                </c:pt>
                <c:pt idx="2376">
                  <c:v>130.69999999999999</c:v>
                </c:pt>
                <c:pt idx="2377">
                  <c:v>130.6</c:v>
                </c:pt>
                <c:pt idx="2378">
                  <c:v>131.23333299999999</c:v>
                </c:pt>
                <c:pt idx="2379">
                  <c:v>119.566667</c:v>
                </c:pt>
                <c:pt idx="2380">
                  <c:v>129.9</c:v>
                </c:pt>
                <c:pt idx="2381">
                  <c:v>131.19999999999999</c:v>
                </c:pt>
                <c:pt idx="2382">
                  <c:v>132.69999999999999</c:v>
                </c:pt>
                <c:pt idx="2383">
                  <c:v>131.13333299999999</c:v>
                </c:pt>
                <c:pt idx="2384">
                  <c:v>129.033333</c:v>
                </c:pt>
                <c:pt idx="2385">
                  <c:v>131.36666700000001</c:v>
                </c:pt>
                <c:pt idx="2386">
                  <c:v>131.83333300000001</c:v>
                </c:pt>
                <c:pt idx="2387">
                  <c:v>132.466667</c:v>
                </c:pt>
                <c:pt idx="2388">
                  <c:v>131.566667</c:v>
                </c:pt>
                <c:pt idx="2389">
                  <c:v>121.066667</c:v>
                </c:pt>
                <c:pt idx="2390">
                  <c:v>132.13333299999999</c:v>
                </c:pt>
                <c:pt idx="2391">
                  <c:v>131.69999999999999</c:v>
                </c:pt>
                <c:pt idx="2392">
                  <c:v>129.6</c:v>
                </c:pt>
                <c:pt idx="2393">
                  <c:v>132.36666700000001</c:v>
                </c:pt>
                <c:pt idx="2394">
                  <c:v>130.69999999999999</c:v>
                </c:pt>
                <c:pt idx="2395">
                  <c:v>132.76666700000001</c:v>
                </c:pt>
                <c:pt idx="2396">
                  <c:v>132.66666699999999</c:v>
                </c:pt>
                <c:pt idx="2397">
                  <c:v>133.066667</c:v>
                </c:pt>
                <c:pt idx="2398">
                  <c:v>130.933333</c:v>
                </c:pt>
                <c:pt idx="2399">
                  <c:v>122.6</c:v>
                </c:pt>
                <c:pt idx="2400">
                  <c:v>131.13333299999999</c:v>
                </c:pt>
                <c:pt idx="2401">
                  <c:v>133.033333</c:v>
                </c:pt>
                <c:pt idx="2402">
                  <c:v>133.36666700000001</c:v>
                </c:pt>
                <c:pt idx="2403">
                  <c:v>135.16666699999999</c:v>
                </c:pt>
                <c:pt idx="2404">
                  <c:v>131.16666699999999</c:v>
                </c:pt>
                <c:pt idx="2405">
                  <c:v>133.533333</c:v>
                </c:pt>
                <c:pt idx="2406">
                  <c:v>136.9</c:v>
                </c:pt>
                <c:pt idx="2407">
                  <c:v>137.066667</c:v>
                </c:pt>
                <c:pt idx="2408">
                  <c:v>132.933333</c:v>
                </c:pt>
                <c:pt idx="2409">
                  <c:v>122.766667</c:v>
                </c:pt>
                <c:pt idx="2410">
                  <c:v>133.83333300000001</c:v>
                </c:pt>
                <c:pt idx="2411">
                  <c:v>133.433333</c:v>
                </c:pt>
                <c:pt idx="2412">
                  <c:v>133.63333299999999</c:v>
                </c:pt>
                <c:pt idx="2413">
                  <c:v>133.80000000000001</c:v>
                </c:pt>
                <c:pt idx="2414">
                  <c:v>131.86666700000001</c:v>
                </c:pt>
                <c:pt idx="2415">
                  <c:v>133.433333</c:v>
                </c:pt>
                <c:pt idx="2416">
                  <c:v>134.533333</c:v>
                </c:pt>
                <c:pt idx="2417">
                  <c:v>133.80000000000001</c:v>
                </c:pt>
                <c:pt idx="2418">
                  <c:v>134.23333299999999</c:v>
                </c:pt>
                <c:pt idx="2419">
                  <c:v>124.2</c:v>
                </c:pt>
                <c:pt idx="2420">
                  <c:v>134.69999999999999</c:v>
                </c:pt>
                <c:pt idx="2421">
                  <c:v>134.69999999999999</c:v>
                </c:pt>
                <c:pt idx="2422">
                  <c:v>134.80000000000001</c:v>
                </c:pt>
                <c:pt idx="2423">
                  <c:v>134.66666699999999</c:v>
                </c:pt>
                <c:pt idx="2424">
                  <c:v>132.63333299999999</c:v>
                </c:pt>
                <c:pt idx="2425">
                  <c:v>135.19999999999999</c:v>
                </c:pt>
                <c:pt idx="2426">
                  <c:v>135.19999999999999</c:v>
                </c:pt>
                <c:pt idx="2427">
                  <c:v>135.33333300000001</c:v>
                </c:pt>
                <c:pt idx="2428">
                  <c:v>134.566667</c:v>
                </c:pt>
                <c:pt idx="2429">
                  <c:v>125.1</c:v>
                </c:pt>
                <c:pt idx="2430">
                  <c:v>135.36666700000001</c:v>
                </c:pt>
                <c:pt idx="2431">
                  <c:v>135.933333</c:v>
                </c:pt>
                <c:pt idx="2432">
                  <c:v>136.4</c:v>
                </c:pt>
                <c:pt idx="2433">
                  <c:v>135.73333299999999</c:v>
                </c:pt>
                <c:pt idx="2434">
                  <c:v>133.63333299999999</c:v>
                </c:pt>
                <c:pt idx="2435">
                  <c:v>136.26666700000001</c:v>
                </c:pt>
                <c:pt idx="2436">
                  <c:v>136.26666700000001</c:v>
                </c:pt>
                <c:pt idx="2437">
                  <c:v>136.26666700000001</c:v>
                </c:pt>
                <c:pt idx="2438">
                  <c:v>136.533333</c:v>
                </c:pt>
                <c:pt idx="2439">
                  <c:v>126.433333</c:v>
                </c:pt>
                <c:pt idx="2440">
                  <c:v>136.73333299999999</c:v>
                </c:pt>
                <c:pt idx="2441">
                  <c:v>136.433333</c:v>
                </c:pt>
                <c:pt idx="2442">
                  <c:v>134.30000000000001</c:v>
                </c:pt>
                <c:pt idx="2443">
                  <c:v>136.83333300000001</c:v>
                </c:pt>
                <c:pt idx="2444">
                  <c:v>134.9</c:v>
                </c:pt>
                <c:pt idx="2445">
                  <c:v>138.4</c:v>
                </c:pt>
                <c:pt idx="2446">
                  <c:v>137.63333299999999</c:v>
                </c:pt>
                <c:pt idx="2447">
                  <c:v>143.19999999999999</c:v>
                </c:pt>
                <c:pt idx="2448">
                  <c:v>136.433333</c:v>
                </c:pt>
                <c:pt idx="2449">
                  <c:v>127.233333</c:v>
                </c:pt>
                <c:pt idx="2450">
                  <c:v>135.9</c:v>
                </c:pt>
                <c:pt idx="2451">
                  <c:v>137.26666700000001</c:v>
                </c:pt>
                <c:pt idx="2452">
                  <c:v>137.466667</c:v>
                </c:pt>
                <c:pt idx="2453">
                  <c:v>138.13333299999999</c:v>
                </c:pt>
                <c:pt idx="2454">
                  <c:v>135.36666700000001</c:v>
                </c:pt>
                <c:pt idx="2455">
                  <c:v>138.23333299999999</c:v>
                </c:pt>
                <c:pt idx="2456">
                  <c:v>135.36666700000001</c:v>
                </c:pt>
                <c:pt idx="2457">
                  <c:v>138.23333299999999</c:v>
                </c:pt>
                <c:pt idx="2458">
                  <c:v>137.966667</c:v>
                </c:pt>
                <c:pt idx="2459">
                  <c:v>128.466667</c:v>
                </c:pt>
                <c:pt idx="2460">
                  <c:v>139.433333</c:v>
                </c:pt>
                <c:pt idx="2461">
                  <c:v>138.5</c:v>
                </c:pt>
                <c:pt idx="2462">
                  <c:v>139.23333299999999</c:v>
                </c:pt>
                <c:pt idx="2463">
                  <c:v>138.9</c:v>
                </c:pt>
                <c:pt idx="2464">
                  <c:v>136.86666700000001</c:v>
                </c:pt>
                <c:pt idx="2465">
                  <c:v>139.033333</c:v>
                </c:pt>
                <c:pt idx="2466">
                  <c:v>139.9</c:v>
                </c:pt>
                <c:pt idx="2467">
                  <c:v>139.30000000000001</c:v>
                </c:pt>
                <c:pt idx="2468">
                  <c:v>139.30000000000001</c:v>
                </c:pt>
                <c:pt idx="2469">
                  <c:v>131.1</c:v>
                </c:pt>
                <c:pt idx="2470">
                  <c:v>139.66666699999999</c:v>
                </c:pt>
                <c:pt idx="2471">
                  <c:v>140.73333299999999</c:v>
                </c:pt>
                <c:pt idx="2472">
                  <c:v>139.86666700000001</c:v>
                </c:pt>
                <c:pt idx="2473">
                  <c:v>139.80000000000001</c:v>
                </c:pt>
                <c:pt idx="2474">
                  <c:v>138.13333299999999</c:v>
                </c:pt>
                <c:pt idx="2475">
                  <c:v>140.33333300000001</c:v>
                </c:pt>
                <c:pt idx="2476">
                  <c:v>139.533333</c:v>
                </c:pt>
                <c:pt idx="2477">
                  <c:v>140.80000000000001</c:v>
                </c:pt>
                <c:pt idx="2478">
                  <c:v>140.69999999999999</c:v>
                </c:pt>
                <c:pt idx="2479">
                  <c:v>130.83333300000001</c:v>
                </c:pt>
                <c:pt idx="2480">
                  <c:v>140.66666699999999</c:v>
                </c:pt>
                <c:pt idx="2481">
                  <c:v>140.69999999999999</c:v>
                </c:pt>
                <c:pt idx="2482">
                  <c:v>140.69999999999999</c:v>
                </c:pt>
                <c:pt idx="2483">
                  <c:v>140.80000000000001</c:v>
                </c:pt>
                <c:pt idx="2484">
                  <c:v>138.73333299999999</c:v>
                </c:pt>
                <c:pt idx="2485">
                  <c:v>141</c:v>
                </c:pt>
                <c:pt idx="2486">
                  <c:v>141.566667</c:v>
                </c:pt>
                <c:pt idx="2487">
                  <c:v>141.19999999999999</c:v>
                </c:pt>
                <c:pt idx="2488">
                  <c:v>141.9</c:v>
                </c:pt>
                <c:pt idx="2489">
                  <c:v>131.66666699999999</c:v>
                </c:pt>
                <c:pt idx="2490">
                  <c:v>141.30000000000001</c:v>
                </c:pt>
                <c:pt idx="2491">
                  <c:v>141.966667</c:v>
                </c:pt>
                <c:pt idx="2492">
                  <c:v>139.73333299999999</c:v>
                </c:pt>
                <c:pt idx="2493">
                  <c:v>141.69999999999999</c:v>
                </c:pt>
                <c:pt idx="2494">
                  <c:v>139.86666700000001</c:v>
                </c:pt>
                <c:pt idx="2495">
                  <c:v>142.1</c:v>
                </c:pt>
                <c:pt idx="2496">
                  <c:v>142.73333299999999</c:v>
                </c:pt>
                <c:pt idx="2497">
                  <c:v>142.466667</c:v>
                </c:pt>
                <c:pt idx="2498">
                  <c:v>140.33333300000001</c:v>
                </c:pt>
                <c:pt idx="2499">
                  <c:v>132.33333300000001</c:v>
                </c:pt>
                <c:pt idx="2500">
                  <c:v>140.466667</c:v>
                </c:pt>
                <c:pt idx="2501">
                  <c:v>142.5</c:v>
                </c:pt>
                <c:pt idx="2502">
                  <c:v>143</c:v>
                </c:pt>
                <c:pt idx="2503">
                  <c:v>142.73333299999999</c:v>
                </c:pt>
                <c:pt idx="2504">
                  <c:v>140.73333299999999</c:v>
                </c:pt>
                <c:pt idx="2505">
                  <c:v>142.933333</c:v>
                </c:pt>
                <c:pt idx="2506">
                  <c:v>141.1</c:v>
                </c:pt>
                <c:pt idx="2507">
                  <c:v>143.6</c:v>
                </c:pt>
                <c:pt idx="2508">
                  <c:v>143.23333299999999</c:v>
                </c:pt>
                <c:pt idx="2509">
                  <c:v>133.9</c:v>
                </c:pt>
                <c:pt idx="2510">
                  <c:v>143.433333</c:v>
                </c:pt>
                <c:pt idx="2511">
                  <c:v>143.533333</c:v>
                </c:pt>
                <c:pt idx="2512">
                  <c:v>143.9</c:v>
                </c:pt>
                <c:pt idx="2513">
                  <c:v>145.80000000000001</c:v>
                </c:pt>
                <c:pt idx="2514">
                  <c:v>141.73333299999999</c:v>
                </c:pt>
                <c:pt idx="2515">
                  <c:v>143.83333300000001</c:v>
                </c:pt>
                <c:pt idx="2516">
                  <c:v>144.19999999999999</c:v>
                </c:pt>
                <c:pt idx="2517">
                  <c:v>144.033333</c:v>
                </c:pt>
                <c:pt idx="2518">
                  <c:v>144.033333</c:v>
                </c:pt>
                <c:pt idx="2519">
                  <c:v>134.86666700000001</c:v>
                </c:pt>
                <c:pt idx="2520">
                  <c:v>144.30000000000001</c:v>
                </c:pt>
                <c:pt idx="2521">
                  <c:v>144.4</c:v>
                </c:pt>
                <c:pt idx="2522">
                  <c:v>146.13333299999999</c:v>
                </c:pt>
                <c:pt idx="2523">
                  <c:v>144.73333299999999</c:v>
                </c:pt>
                <c:pt idx="2524">
                  <c:v>142.533333</c:v>
                </c:pt>
                <c:pt idx="2525">
                  <c:v>144.63333299999999</c:v>
                </c:pt>
                <c:pt idx="2526">
                  <c:v>145.066667</c:v>
                </c:pt>
                <c:pt idx="2527">
                  <c:v>145.033333</c:v>
                </c:pt>
                <c:pt idx="2528">
                  <c:v>145.26666700000001</c:v>
                </c:pt>
                <c:pt idx="2529">
                  <c:v>136.30000000000001</c:v>
                </c:pt>
                <c:pt idx="2530">
                  <c:v>145.5</c:v>
                </c:pt>
                <c:pt idx="2531">
                  <c:v>145.66666699999999</c:v>
                </c:pt>
                <c:pt idx="2532">
                  <c:v>145.73333299999999</c:v>
                </c:pt>
                <c:pt idx="2533">
                  <c:v>148.9</c:v>
                </c:pt>
                <c:pt idx="2534">
                  <c:v>144.13333299999999</c:v>
                </c:pt>
                <c:pt idx="2535">
                  <c:v>145.80000000000001</c:v>
                </c:pt>
                <c:pt idx="2536">
                  <c:v>146.1</c:v>
                </c:pt>
                <c:pt idx="2537">
                  <c:v>146.066667</c:v>
                </c:pt>
                <c:pt idx="2538">
                  <c:v>146.76666700000001</c:v>
                </c:pt>
                <c:pt idx="2539">
                  <c:v>137.30000000000001</c:v>
                </c:pt>
                <c:pt idx="2540">
                  <c:v>147.1</c:v>
                </c:pt>
                <c:pt idx="2541">
                  <c:v>146.9</c:v>
                </c:pt>
                <c:pt idx="2542">
                  <c:v>145</c:v>
                </c:pt>
                <c:pt idx="2543">
                  <c:v>147.19999999999999</c:v>
                </c:pt>
                <c:pt idx="2544">
                  <c:v>144.966667</c:v>
                </c:pt>
                <c:pt idx="2545">
                  <c:v>147.6</c:v>
                </c:pt>
                <c:pt idx="2546">
                  <c:v>147.19999999999999</c:v>
                </c:pt>
                <c:pt idx="2547">
                  <c:v>147.13333299999999</c:v>
                </c:pt>
                <c:pt idx="2548">
                  <c:v>144.933333</c:v>
                </c:pt>
                <c:pt idx="2549">
                  <c:v>138.433333</c:v>
                </c:pt>
                <c:pt idx="2550">
                  <c:v>145.63333299999999</c:v>
                </c:pt>
                <c:pt idx="2551">
                  <c:v>147.6</c:v>
                </c:pt>
                <c:pt idx="2552">
                  <c:v>147.6</c:v>
                </c:pt>
                <c:pt idx="2553">
                  <c:v>147.966667</c:v>
                </c:pt>
                <c:pt idx="2554">
                  <c:v>145.76666700000001</c:v>
                </c:pt>
                <c:pt idx="2555">
                  <c:v>147.66666699999999</c:v>
                </c:pt>
                <c:pt idx="2556">
                  <c:v>146.6</c:v>
                </c:pt>
                <c:pt idx="2557">
                  <c:v>148.63333299999999</c:v>
                </c:pt>
                <c:pt idx="2558">
                  <c:v>148.30000000000001</c:v>
                </c:pt>
                <c:pt idx="2559">
                  <c:v>154.5</c:v>
                </c:pt>
                <c:pt idx="2560">
                  <c:v>149.19999999999999</c:v>
                </c:pt>
                <c:pt idx="2561">
                  <c:v>149.33333300000001</c:v>
                </c:pt>
                <c:pt idx="2562">
                  <c:v>149.26666700000001</c:v>
                </c:pt>
                <c:pt idx="2563">
                  <c:v>149.19999999999999</c:v>
                </c:pt>
                <c:pt idx="2564">
                  <c:v>147.19999999999999</c:v>
                </c:pt>
                <c:pt idx="2565">
                  <c:v>149.13333299999999</c:v>
                </c:pt>
                <c:pt idx="2566">
                  <c:v>149.66666699999999</c:v>
                </c:pt>
                <c:pt idx="2567">
                  <c:v>149.16666699999999</c:v>
                </c:pt>
                <c:pt idx="2568">
                  <c:v>149.86666700000001</c:v>
                </c:pt>
                <c:pt idx="2569">
                  <c:v>140.63333299999999</c:v>
                </c:pt>
                <c:pt idx="2570">
                  <c:v>149.066667</c:v>
                </c:pt>
                <c:pt idx="2571">
                  <c:v>149.26666700000001</c:v>
                </c:pt>
                <c:pt idx="2572">
                  <c:v>149.6</c:v>
                </c:pt>
                <c:pt idx="2573">
                  <c:v>149.9</c:v>
                </c:pt>
                <c:pt idx="2574">
                  <c:v>148.066667</c:v>
                </c:pt>
                <c:pt idx="2575">
                  <c:v>150.13333299999999</c:v>
                </c:pt>
                <c:pt idx="2576">
                  <c:v>150.1</c:v>
                </c:pt>
                <c:pt idx="2577">
                  <c:v>150.4</c:v>
                </c:pt>
                <c:pt idx="2578">
                  <c:v>150.36666700000001</c:v>
                </c:pt>
                <c:pt idx="2579">
                  <c:v>142.533333</c:v>
                </c:pt>
                <c:pt idx="2580">
                  <c:v>150.6</c:v>
                </c:pt>
                <c:pt idx="2581">
                  <c:v>150.13333299999999</c:v>
                </c:pt>
                <c:pt idx="2582">
                  <c:v>151.066667</c:v>
                </c:pt>
                <c:pt idx="2583">
                  <c:v>150.566667</c:v>
                </c:pt>
                <c:pt idx="2584">
                  <c:v>149.1</c:v>
                </c:pt>
                <c:pt idx="2585">
                  <c:v>150.76666700000001</c:v>
                </c:pt>
                <c:pt idx="2586">
                  <c:v>151.033333</c:v>
                </c:pt>
                <c:pt idx="2587">
                  <c:v>152.566667</c:v>
                </c:pt>
                <c:pt idx="2588">
                  <c:v>151.1</c:v>
                </c:pt>
                <c:pt idx="2589">
                  <c:v>143.23333299999999</c:v>
                </c:pt>
                <c:pt idx="2590">
                  <c:v>151.33333300000001</c:v>
                </c:pt>
                <c:pt idx="2591">
                  <c:v>151.76666700000001</c:v>
                </c:pt>
                <c:pt idx="2592">
                  <c:v>150.33333300000001</c:v>
                </c:pt>
                <c:pt idx="2593">
                  <c:v>152.13333299999999</c:v>
                </c:pt>
                <c:pt idx="2594">
                  <c:v>149.80000000000001</c:v>
                </c:pt>
                <c:pt idx="2595">
                  <c:v>152.533333</c:v>
                </c:pt>
                <c:pt idx="2596">
                  <c:v>152.83333300000001</c:v>
                </c:pt>
                <c:pt idx="2597">
                  <c:v>152.16666699999999</c:v>
                </c:pt>
                <c:pt idx="2598">
                  <c:v>150.80000000000001</c:v>
                </c:pt>
                <c:pt idx="2599">
                  <c:v>144.80000000000001</c:v>
                </c:pt>
                <c:pt idx="2600">
                  <c:v>150.73333299999999</c:v>
                </c:pt>
                <c:pt idx="2601">
                  <c:v>154.33333300000001</c:v>
                </c:pt>
                <c:pt idx="2602">
                  <c:v>153.566667</c:v>
                </c:pt>
                <c:pt idx="2603">
                  <c:v>153.433333</c:v>
                </c:pt>
                <c:pt idx="2604">
                  <c:v>150.5</c:v>
                </c:pt>
                <c:pt idx="2605">
                  <c:v>153.23333299999999</c:v>
                </c:pt>
                <c:pt idx="2606">
                  <c:v>152.16666699999999</c:v>
                </c:pt>
                <c:pt idx="2607">
                  <c:v>153.30000000000001</c:v>
                </c:pt>
                <c:pt idx="2608">
                  <c:v>154.16666699999999</c:v>
                </c:pt>
                <c:pt idx="2609">
                  <c:v>146.19999999999999</c:v>
                </c:pt>
                <c:pt idx="2610">
                  <c:v>154.566667</c:v>
                </c:pt>
                <c:pt idx="2611">
                  <c:v>153.33333300000001</c:v>
                </c:pt>
                <c:pt idx="2612">
                  <c:v>154.033333</c:v>
                </c:pt>
                <c:pt idx="2613">
                  <c:v>153.66666699999999</c:v>
                </c:pt>
                <c:pt idx="2614">
                  <c:v>165.36666700000001</c:v>
                </c:pt>
                <c:pt idx="2615">
                  <c:v>155.26666700000001</c:v>
                </c:pt>
                <c:pt idx="2616">
                  <c:v>155.13333299999999</c:v>
                </c:pt>
                <c:pt idx="2617">
                  <c:v>154.33333300000001</c:v>
                </c:pt>
                <c:pt idx="2618">
                  <c:v>155.23333299999999</c:v>
                </c:pt>
                <c:pt idx="2619">
                  <c:v>146.30000000000001</c:v>
                </c:pt>
                <c:pt idx="2620">
                  <c:v>155.4</c:v>
                </c:pt>
                <c:pt idx="2621">
                  <c:v>155.36666700000001</c:v>
                </c:pt>
                <c:pt idx="2622">
                  <c:v>155.33333300000001</c:v>
                </c:pt>
                <c:pt idx="2623">
                  <c:v>154.966667</c:v>
                </c:pt>
                <c:pt idx="2624">
                  <c:v>153.26666700000001</c:v>
                </c:pt>
                <c:pt idx="2625">
                  <c:v>155</c:v>
                </c:pt>
                <c:pt idx="2626">
                  <c:v>155.466667</c:v>
                </c:pt>
                <c:pt idx="2627">
                  <c:v>155.13333299999999</c:v>
                </c:pt>
                <c:pt idx="2628">
                  <c:v>156.433333</c:v>
                </c:pt>
                <c:pt idx="2629">
                  <c:v>148.533333</c:v>
                </c:pt>
                <c:pt idx="2630">
                  <c:v>155.76666700000001</c:v>
                </c:pt>
                <c:pt idx="2631">
                  <c:v>156.19999999999999</c:v>
                </c:pt>
                <c:pt idx="2632">
                  <c:v>155.966667</c:v>
                </c:pt>
                <c:pt idx="2633">
                  <c:v>156.66666699999999</c:v>
                </c:pt>
                <c:pt idx="2634">
                  <c:v>153.33333300000001</c:v>
                </c:pt>
                <c:pt idx="2635">
                  <c:v>156.23333299999999</c:v>
                </c:pt>
                <c:pt idx="2636">
                  <c:v>156.33333300000001</c:v>
                </c:pt>
                <c:pt idx="2637">
                  <c:v>156.73333299999999</c:v>
                </c:pt>
                <c:pt idx="2638">
                  <c:v>156.66666699999999</c:v>
                </c:pt>
                <c:pt idx="2639">
                  <c:v>148.73333299999999</c:v>
                </c:pt>
                <c:pt idx="2640">
                  <c:v>157.36666700000001</c:v>
                </c:pt>
                <c:pt idx="2641">
                  <c:v>156.23333299999999</c:v>
                </c:pt>
                <c:pt idx="2642">
                  <c:v>155.533333</c:v>
                </c:pt>
                <c:pt idx="2643">
                  <c:v>157.16666699999999</c:v>
                </c:pt>
                <c:pt idx="2644">
                  <c:v>155.1</c:v>
                </c:pt>
                <c:pt idx="2645">
                  <c:v>157.4</c:v>
                </c:pt>
                <c:pt idx="2646">
                  <c:v>157.80000000000001</c:v>
                </c:pt>
                <c:pt idx="2647">
                  <c:v>157.466667</c:v>
                </c:pt>
                <c:pt idx="2648">
                  <c:v>156.19999999999999</c:v>
                </c:pt>
                <c:pt idx="2649">
                  <c:v>150.433333</c:v>
                </c:pt>
                <c:pt idx="2650">
                  <c:v>158.30000000000001</c:v>
                </c:pt>
                <c:pt idx="2651">
                  <c:v>158.066667</c:v>
                </c:pt>
                <c:pt idx="2652">
                  <c:v>158.83333300000001</c:v>
                </c:pt>
                <c:pt idx="2653">
                  <c:v>158.16666699999999</c:v>
                </c:pt>
                <c:pt idx="2654">
                  <c:v>156</c:v>
                </c:pt>
                <c:pt idx="2655">
                  <c:v>158.76666700000001</c:v>
                </c:pt>
                <c:pt idx="2656">
                  <c:v>157.19999999999999</c:v>
                </c:pt>
                <c:pt idx="2657">
                  <c:v>159.16666699999999</c:v>
                </c:pt>
                <c:pt idx="2658">
                  <c:v>158.5</c:v>
                </c:pt>
                <c:pt idx="2659">
                  <c:v>191.5</c:v>
                </c:pt>
                <c:pt idx="2660">
                  <c:v>178.63333299999999</c:v>
                </c:pt>
                <c:pt idx="2661">
                  <c:v>174.433333</c:v>
                </c:pt>
                <c:pt idx="2662">
                  <c:v>179.433333</c:v>
                </c:pt>
                <c:pt idx="2663">
                  <c:v>163.933333</c:v>
                </c:pt>
                <c:pt idx="2664">
                  <c:v>179.1</c:v>
                </c:pt>
                <c:pt idx="2665">
                  <c:v>188.9</c:v>
                </c:pt>
                <c:pt idx="2666">
                  <c:v>191.73333299999999</c:v>
                </c:pt>
                <c:pt idx="2667">
                  <c:v>166.966667</c:v>
                </c:pt>
                <c:pt idx="2668">
                  <c:v>164.433333</c:v>
                </c:pt>
                <c:pt idx="2669">
                  <c:v>156.76666700000001</c:v>
                </c:pt>
                <c:pt idx="2670">
                  <c:v>164.033333</c:v>
                </c:pt>
                <c:pt idx="2671">
                  <c:v>164.2</c:v>
                </c:pt>
                <c:pt idx="2672">
                  <c:v>163.76666700000001</c:v>
                </c:pt>
                <c:pt idx="2673">
                  <c:v>163.5</c:v>
                </c:pt>
                <c:pt idx="2674">
                  <c:v>162.76666700000001</c:v>
                </c:pt>
                <c:pt idx="2675">
                  <c:v>163.9</c:v>
                </c:pt>
                <c:pt idx="2676">
                  <c:v>163.86666700000001</c:v>
                </c:pt>
                <c:pt idx="2677">
                  <c:v>163.80000000000001</c:v>
                </c:pt>
                <c:pt idx="2678">
                  <c:v>173.33333300000001</c:v>
                </c:pt>
                <c:pt idx="2679">
                  <c:v>157.63333299999999</c:v>
                </c:pt>
                <c:pt idx="2680">
                  <c:v>178.1</c:v>
                </c:pt>
                <c:pt idx="2681">
                  <c:v>165.933333</c:v>
                </c:pt>
                <c:pt idx="2682">
                  <c:v>165.76666700000001</c:v>
                </c:pt>
                <c:pt idx="2683">
                  <c:v>167.66666699999999</c:v>
                </c:pt>
                <c:pt idx="2684">
                  <c:v>163.76666700000001</c:v>
                </c:pt>
                <c:pt idx="2685">
                  <c:v>167.36666700000001</c:v>
                </c:pt>
                <c:pt idx="2686">
                  <c:v>166.66666699999999</c:v>
                </c:pt>
                <c:pt idx="2687">
                  <c:v>166.5</c:v>
                </c:pt>
                <c:pt idx="2688">
                  <c:v>165.73333299999999</c:v>
                </c:pt>
                <c:pt idx="2689">
                  <c:v>159.66666699999999</c:v>
                </c:pt>
                <c:pt idx="2690">
                  <c:v>166.8</c:v>
                </c:pt>
                <c:pt idx="2691">
                  <c:v>166.8</c:v>
                </c:pt>
                <c:pt idx="2692">
                  <c:v>165.7</c:v>
                </c:pt>
                <c:pt idx="2693">
                  <c:v>166.466667</c:v>
                </c:pt>
                <c:pt idx="2694">
                  <c:v>164.86666700000001</c:v>
                </c:pt>
                <c:pt idx="2695">
                  <c:v>167.23333299999999</c:v>
                </c:pt>
                <c:pt idx="2696">
                  <c:v>167.566667</c:v>
                </c:pt>
                <c:pt idx="2697">
                  <c:v>168.1</c:v>
                </c:pt>
                <c:pt idx="2698">
                  <c:v>166.3</c:v>
                </c:pt>
                <c:pt idx="2699">
                  <c:v>160.36666700000001</c:v>
                </c:pt>
                <c:pt idx="2700">
                  <c:v>163.19999999999999</c:v>
                </c:pt>
                <c:pt idx="2701">
                  <c:v>164</c:v>
                </c:pt>
                <c:pt idx="2702">
                  <c:v>163.466667</c:v>
                </c:pt>
                <c:pt idx="2703">
                  <c:v>163.23333299999999</c:v>
                </c:pt>
                <c:pt idx="2704">
                  <c:v>161.36666700000001</c:v>
                </c:pt>
                <c:pt idx="2705">
                  <c:v>164.16666699999999</c:v>
                </c:pt>
                <c:pt idx="2706">
                  <c:v>162.76666700000001</c:v>
                </c:pt>
                <c:pt idx="2707">
                  <c:v>164.1</c:v>
                </c:pt>
                <c:pt idx="2708">
                  <c:v>164.3</c:v>
                </c:pt>
                <c:pt idx="2709">
                  <c:v>159.1</c:v>
                </c:pt>
                <c:pt idx="2710">
                  <c:v>163.933333</c:v>
                </c:pt>
                <c:pt idx="2711">
                  <c:v>164.63333299999999</c:v>
                </c:pt>
                <c:pt idx="2712">
                  <c:v>165</c:v>
                </c:pt>
                <c:pt idx="2713">
                  <c:v>164.533333</c:v>
                </c:pt>
                <c:pt idx="2714">
                  <c:v>161.933333</c:v>
                </c:pt>
                <c:pt idx="2715">
                  <c:v>173.5</c:v>
                </c:pt>
                <c:pt idx="2716">
                  <c:v>164.8</c:v>
                </c:pt>
                <c:pt idx="2717">
                  <c:v>165.33333300000001</c:v>
                </c:pt>
                <c:pt idx="2718">
                  <c:v>164.9</c:v>
                </c:pt>
                <c:pt idx="2719">
                  <c:v>158.80000000000001</c:v>
                </c:pt>
                <c:pt idx="2720">
                  <c:v>165.36666700000001</c:v>
                </c:pt>
                <c:pt idx="2721">
                  <c:v>165.8</c:v>
                </c:pt>
                <c:pt idx="2722">
                  <c:v>166.066667</c:v>
                </c:pt>
                <c:pt idx="2723">
                  <c:v>165.66666699999999</c:v>
                </c:pt>
                <c:pt idx="2724">
                  <c:v>163.26666700000001</c:v>
                </c:pt>
                <c:pt idx="2725">
                  <c:v>166.63333299999999</c:v>
                </c:pt>
                <c:pt idx="2726">
                  <c:v>165.466667</c:v>
                </c:pt>
                <c:pt idx="2727">
                  <c:v>166.7</c:v>
                </c:pt>
                <c:pt idx="2728">
                  <c:v>166.2</c:v>
                </c:pt>
                <c:pt idx="2729">
                  <c:v>160.36666700000001</c:v>
                </c:pt>
                <c:pt idx="2730">
                  <c:v>166.8</c:v>
                </c:pt>
                <c:pt idx="2731">
                  <c:v>165.8</c:v>
                </c:pt>
                <c:pt idx="2732">
                  <c:v>166.83333300000001</c:v>
                </c:pt>
                <c:pt idx="2733">
                  <c:v>166.066667</c:v>
                </c:pt>
                <c:pt idx="2734">
                  <c:v>166.3</c:v>
                </c:pt>
                <c:pt idx="2735">
                  <c:v>166.3</c:v>
                </c:pt>
                <c:pt idx="2736">
                  <c:v>167.76666700000001</c:v>
                </c:pt>
                <c:pt idx="2737">
                  <c:v>167.6</c:v>
                </c:pt>
                <c:pt idx="2738">
                  <c:v>167.83333300000001</c:v>
                </c:pt>
                <c:pt idx="2739">
                  <c:v>161.80000000000001</c:v>
                </c:pt>
                <c:pt idx="2740">
                  <c:v>167.63333299999999</c:v>
                </c:pt>
                <c:pt idx="2741">
                  <c:v>168.433333</c:v>
                </c:pt>
                <c:pt idx="2742">
                  <c:v>166.433333</c:v>
                </c:pt>
                <c:pt idx="2743">
                  <c:v>168.73333299999999</c:v>
                </c:pt>
                <c:pt idx="2744">
                  <c:v>165.86666700000001</c:v>
                </c:pt>
                <c:pt idx="2745">
                  <c:v>168.26666700000001</c:v>
                </c:pt>
                <c:pt idx="2746">
                  <c:v>168.466667</c:v>
                </c:pt>
                <c:pt idx="2747">
                  <c:v>169.86666700000001</c:v>
                </c:pt>
                <c:pt idx="2748">
                  <c:v>167.566667</c:v>
                </c:pt>
                <c:pt idx="2749">
                  <c:v>162.66666699999999</c:v>
                </c:pt>
                <c:pt idx="2750">
                  <c:v>168.23333299999999</c:v>
                </c:pt>
                <c:pt idx="2751">
                  <c:v>169.5</c:v>
                </c:pt>
                <c:pt idx="2752">
                  <c:v>169.23333299999999</c:v>
                </c:pt>
                <c:pt idx="2753">
                  <c:v>169.23333299999999</c:v>
                </c:pt>
                <c:pt idx="2754">
                  <c:v>167.1</c:v>
                </c:pt>
                <c:pt idx="2755">
                  <c:v>170.16666699999999</c:v>
                </c:pt>
                <c:pt idx="2756">
                  <c:v>168.1</c:v>
                </c:pt>
                <c:pt idx="2757">
                  <c:v>169.83333300000001</c:v>
                </c:pt>
                <c:pt idx="2758">
                  <c:v>170</c:v>
                </c:pt>
                <c:pt idx="2759">
                  <c:v>163.966667</c:v>
                </c:pt>
                <c:pt idx="2760">
                  <c:v>172.3</c:v>
                </c:pt>
                <c:pt idx="2761">
                  <c:v>170.63333299999999</c:v>
                </c:pt>
                <c:pt idx="2762">
                  <c:v>170.76666700000001</c:v>
                </c:pt>
                <c:pt idx="2763">
                  <c:v>173.933333</c:v>
                </c:pt>
                <c:pt idx="2764">
                  <c:v>168.933333</c:v>
                </c:pt>
                <c:pt idx="2765">
                  <c:v>170.26666700000001</c:v>
                </c:pt>
                <c:pt idx="2766">
                  <c:v>170.66666699999999</c:v>
                </c:pt>
                <c:pt idx="2767">
                  <c:v>170.466667</c:v>
                </c:pt>
                <c:pt idx="2768">
                  <c:v>171.433333</c:v>
                </c:pt>
                <c:pt idx="2769">
                  <c:v>164.966667</c:v>
                </c:pt>
                <c:pt idx="2770">
                  <c:v>171.466667</c:v>
                </c:pt>
                <c:pt idx="2771">
                  <c:v>170.8</c:v>
                </c:pt>
                <c:pt idx="2772">
                  <c:v>171.5</c:v>
                </c:pt>
                <c:pt idx="2773">
                  <c:v>171.533333</c:v>
                </c:pt>
                <c:pt idx="2774">
                  <c:v>169.3</c:v>
                </c:pt>
                <c:pt idx="2775">
                  <c:v>171.63333299999999</c:v>
                </c:pt>
                <c:pt idx="2776">
                  <c:v>172.23333299999999</c:v>
                </c:pt>
                <c:pt idx="2777">
                  <c:v>171.36666700000001</c:v>
                </c:pt>
                <c:pt idx="2778">
                  <c:v>172.2</c:v>
                </c:pt>
                <c:pt idx="2779">
                  <c:v>166.033333</c:v>
                </c:pt>
                <c:pt idx="2780">
                  <c:v>171.83333300000001</c:v>
                </c:pt>
                <c:pt idx="2781">
                  <c:v>173.4</c:v>
                </c:pt>
                <c:pt idx="2782">
                  <c:v>171.966667</c:v>
                </c:pt>
                <c:pt idx="2783">
                  <c:v>172.63333299999999</c:v>
                </c:pt>
                <c:pt idx="2784">
                  <c:v>170.6</c:v>
                </c:pt>
                <c:pt idx="2785">
                  <c:v>172.73333299999999</c:v>
                </c:pt>
                <c:pt idx="2786">
                  <c:v>172.73333299999999</c:v>
                </c:pt>
                <c:pt idx="2787">
                  <c:v>172.433333</c:v>
                </c:pt>
                <c:pt idx="2788">
                  <c:v>172.9</c:v>
                </c:pt>
                <c:pt idx="2789">
                  <c:v>167.433333</c:v>
                </c:pt>
                <c:pt idx="2790">
                  <c:v>172.83333300000001</c:v>
                </c:pt>
                <c:pt idx="2791">
                  <c:v>173.966667</c:v>
                </c:pt>
                <c:pt idx="2792">
                  <c:v>172.83333300000001</c:v>
                </c:pt>
                <c:pt idx="2793">
                  <c:v>173.63333299999999</c:v>
                </c:pt>
                <c:pt idx="2794">
                  <c:v>171.36666700000001</c:v>
                </c:pt>
                <c:pt idx="2795">
                  <c:v>173.933333</c:v>
                </c:pt>
                <c:pt idx="2796">
                  <c:v>173.6</c:v>
                </c:pt>
                <c:pt idx="2797">
                  <c:v>174.76666700000001</c:v>
                </c:pt>
                <c:pt idx="2798">
                  <c:v>172.9</c:v>
                </c:pt>
                <c:pt idx="2799">
                  <c:v>169.6</c:v>
                </c:pt>
                <c:pt idx="2800">
                  <c:v>173.23333299999999</c:v>
                </c:pt>
                <c:pt idx="2801">
                  <c:v>174.1</c:v>
                </c:pt>
                <c:pt idx="2802">
                  <c:v>174.566667</c:v>
                </c:pt>
                <c:pt idx="2803">
                  <c:v>175</c:v>
                </c:pt>
                <c:pt idx="2804">
                  <c:v>172.83333300000001</c:v>
                </c:pt>
                <c:pt idx="2805">
                  <c:v>174.466667</c:v>
                </c:pt>
                <c:pt idx="2806">
                  <c:v>174.1</c:v>
                </c:pt>
                <c:pt idx="2807">
                  <c:v>177.76666700000001</c:v>
                </c:pt>
                <c:pt idx="2808">
                  <c:v>175.066667</c:v>
                </c:pt>
                <c:pt idx="2809">
                  <c:v>170</c:v>
                </c:pt>
                <c:pt idx="2810">
                  <c:v>174.566667</c:v>
                </c:pt>
                <c:pt idx="2811">
                  <c:v>174.9</c:v>
                </c:pt>
                <c:pt idx="2812">
                  <c:v>174.9</c:v>
                </c:pt>
                <c:pt idx="2813">
                  <c:v>175.66666699999999</c:v>
                </c:pt>
                <c:pt idx="2814">
                  <c:v>174.7</c:v>
                </c:pt>
                <c:pt idx="2815">
                  <c:v>175.4</c:v>
                </c:pt>
                <c:pt idx="2816">
                  <c:v>175.533333</c:v>
                </c:pt>
                <c:pt idx="2817">
                  <c:v>175.566667</c:v>
                </c:pt>
                <c:pt idx="2818">
                  <c:v>175.4</c:v>
                </c:pt>
                <c:pt idx="2819">
                  <c:v>171.16666699999999</c:v>
                </c:pt>
                <c:pt idx="2820">
                  <c:v>176.33333300000001</c:v>
                </c:pt>
                <c:pt idx="2821">
                  <c:v>175.7</c:v>
                </c:pt>
                <c:pt idx="2822">
                  <c:v>177</c:v>
                </c:pt>
                <c:pt idx="2823">
                  <c:v>176.16666699999999</c:v>
                </c:pt>
                <c:pt idx="2824">
                  <c:v>175.9</c:v>
                </c:pt>
                <c:pt idx="2825">
                  <c:v>176.5</c:v>
                </c:pt>
                <c:pt idx="2826">
                  <c:v>176.73333299999999</c:v>
                </c:pt>
                <c:pt idx="2827">
                  <c:v>177.16666699999999</c:v>
                </c:pt>
                <c:pt idx="2828">
                  <c:v>176.63333299999999</c:v>
                </c:pt>
                <c:pt idx="2829">
                  <c:v>172.533333</c:v>
                </c:pt>
                <c:pt idx="2830">
                  <c:v>178.933333</c:v>
                </c:pt>
                <c:pt idx="2831">
                  <c:v>178</c:v>
                </c:pt>
                <c:pt idx="2832">
                  <c:v>177.8</c:v>
                </c:pt>
                <c:pt idx="2833">
                  <c:v>177.23333299999999</c:v>
                </c:pt>
                <c:pt idx="2834">
                  <c:v>176.9</c:v>
                </c:pt>
                <c:pt idx="2835">
                  <c:v>177.8</c:v>
                </c:pt>
                <c:pt idx="2836">
                  <c:v>179.83333300000001</c:v>
                </c:pt>
                <c:pt idx="2837">
                  <c:v>178.2</c:v>
                </c:pt>
                <c:pt idx="2838">
                  <c:v>178.5</c:v>
                </c:pt>
                <c:pt idx="2839">
                  <c:v>173.3</c:v>
                </c:pt>
                <c:pt idx="2840">
                  <c:v>178.6</c:v>
                </c:pt>
                <c:pt idx="2841">
                  <c:v>178.76666700000001</c:v>
                </c:pt>
                <c:pt idx="2842">
                  <c:v>179.33333300000001</c:v>
                </c:pt>
                <c:pt idx="2843">
                  <c:v>179</c:v>
                </c:pt>
                <c:pt idx="2844">
                  <c:v>178.63333299999999</c:v>
                </c:pt>
                <c:pt idx="2845">
                  <c:v>178.9</c:v>
                </c:pt>
                <c:pt idx="2846">
                  <c:v>179.8</c:v>
                </c:pt>
                <c:pt idx="2847">
                  <c:v>179.433333</c:v>
                </c:pt>
                <c:pt idx="2848">
                  <c:v>178.2</c:v>
                </c:pt>
                <c:pt idx="2849">
                  <c:v>174.566667</c:v>
                </c:pt>
                <c:pt idx="2850">
                  <c:v>178.73333299999999</c:v>
                </c:pt>
                <c:pt idx="2851">
                  <c:v>179.76666700000001</c:v>
                </c:pt>
                <c:pt idx="2852">
                  <c:v>180.23333299999999</c:v>
                </c:pt>
                <c:pt idx="2853">
                  <c:v>179.4</c:v>
                </c:pt>
                <c:pt idx="2854">
                  <c:v>178.33333300000001</c:v>
                </c:pt>
                <c:pt idx="2855">
                  <c:v>190.76666700000001</c:v>
                </c:pt>
                <c:pt idx="2856">
                  <c:v>214.5</c:v>
                </c:pt>
                <c:pt idx="2857">
                  <c:v>184.23333299999999</c:v>
                </c:pt>
                <c:pt idx="2858">
                  <c:v>184.63333299999999</c:v>
                </c:pt>
                <c:pt idx="2859">
                  <c:v>181.033333</c:v>
                </c:pt>
                <c:pt idx="2860">
                  <c:v>184.3</c:v>
                </c:pt>
                <c:pt idx="2861">
                  <c:v>185.5</c:v>
                </c:pt>
                <c:pt idx="2862">
                  <c:v>184.566667</c:v>
                </c:pt>
                <c:pt idx="2863">
                  <c:v>184.5</c:v>
                </c:pt>
                <c:pt idx="2864">
                  <c:v>182.966667</c:v>
                </c:pt>
                <c:pt idx="2865">
                  <c:v>184.23333299999999</c:v>
                </c:pt>
                <c:pt idx="2866">
                  <c:v>185.4</c:v>
                </c:pt>
                <c:pt idx="2867">
                  <c:v>185.433333</c:v>
                </c:pt>
                <c:pt idx="2868">
                  <c:v>185.3</c:v>
                </c:pt>
                <c:pt idx="2869">
                  <c:v>181.566667</c:v>
                </c:pt>
                <c:pt idx="2870">
                  <c:v>185.16666699999999</c:v>
                </c:pt>
                <c:pt idx="2871">
                  <c:v>186.23333299999999</c:v>
                </c:pt>
                <c:pt idx="2872">
                  <c:v>186.1</c:v>
                </c:pt>
                <c:pt idx="2873">
                  <c:v>185.76666700000001</c:v>
                </c:pt>
                <c:pt idx="2874">
                  <c:v>181.76666700000001</c:v>
                </c:pt>
                <c:pt idx="2875">
                  <c:v>181.6</c:v>
                </c:pt>
                <c:pt idx="2876">
                  <c:v>181.66666699999999</c:v>
                </c:pt>
                <c:pt idx="2877">
                  <c:v>182.36666700000001</c:v>
                </c:pt>
                <c:pt idx="2878">
                  <c:v>182.6</c:v>
                </c:pt>
                <c:pt idx="2879">
                  <c:v>190.5</c:v>
                </c:pt>
                <c:pt idx="2880">
                  <c:v>183.2</c:v>
                </c:pt>
                <c:pt idx="2881">
                  <c:v>183</c:v>
                </c:pt>
                <c:pt idx="2882">
                  <c:v>182.16666699999999</c:v>
                </c:pt>
                <c:pt idx="2883">
                  <c:v>183.533333</c:v>
                </c:pt>
                <c:pt idx="2884">
                  <c:v>181.4</c:v>
                </c:pt>
                <c:pt idx="2885">
                  <c:v>182.966667</c:v>
                </c:pt>
                <c:pt idx="2886">
                  <c:v>183.466667</c:v>
                </c:pt>
                <c:pt idx="2887">
                  <c:v>183.566667</c:v>
                </c:pt>
                <c:pt idx="2888">
                  <c:v>183.566667</c:v>
                </c:pt>
                <c:pt idx="2889">
                  <c:v>180.36666700000001</c:v>
                </c:pt>
                <c:pt idx="2890">
                  <c:v>184.3</c:v>
                </c:pt>
                <c:pt idx="2891">
                  <c:v>183.8</c:v>
                </c:pt>
                <c:pt idx="2892">
                  <c:v>183.966667</c:v>
                </c:pt>
                <c:pt idx="2893">
                  <c:v>183.3</c:v>
                </c:pt>
                <c:pt idx="2894">
                  <c:v>182.7</c:v>
                </c:pt>
                <c:pt idx="2895">
                  <c:v>184.5</c:v>
                </c:pt>
                <c:pt idx="2896">
                  <c:v>184.86666700000001</c:v>
                </c:pt>
                <c:pt idx="2897">
                  <c:v>184.36666700000001</c:v>
                </c:pt>
                <c:pt idx="2898">
                  <c:v>184.533333</c:v>
                </c:pt>
                <c:pt idx="2899">
                  <c:v>180.4</c:v>
                </c:pt>
                <c:pt idx="2900">
                  <c:v>183.433333</c:v>
                </c:pt>
                <c:pt idx="2901">
                  <c:v>184.966667</c:v>
                </c:pt>
                <c:pt idx="2902">
                  <c:v>184.966667</c:v>
                </c:pt>
                <c:pt idx="2903">
                  <c:v>208.23333299999999</c:v>
                </c:pt>
                <c:pt idx="2904">
                  <c:v>189.9</c:v>
                </c:pt>
                <c:pt idx="2905">
                  <c:v>189.933333</c:v>
                </c:pt>
                <c:pt idx="2906">
                  <c:v>189.16666699999999</c:v>
                </c:pt>
                <c:pt idx="2907">
                  <c:v>191.13333299999999</c:v>
                </c:pt>
                <c:pt idx="2908">
                  <c:v>190.2</c:v>
                </c:pt>
                <c:pt idx="2909">
                  <c:v>187.533333</c:v>
                </c:pt>
                <c:pt idx="2910">
                  <c:v>189.466667</c:v>
                </c:pt>
                <c:pt idx="2911">
                  <c:v>190.066667</c:v>
                </c:pt>
                <c:pt idx="2912">
                  <c:v>190.9</c:v>
                </c:pt>
                <c:pt idx="2913">
                  <c:v>190.16666699999999</c:v>
                </c:pt>
                <c:pt idx="2914">
                  <c:v>189.13333299999999</c:v>
                </c:pt>
                <c:pt idx="2915">
                  <c:v>189.9</c:v>
                </c:pt>
                <c:pt idx="2916">
                  <c:v>190.33333300000001</c:v>
                </c:pt>
                <c:pt idx="2917">
                  <c:v>191.033333</c:v>
                </c:pt>
                <c:pt idx="2918">
                  <c:v>190.6</c:v>
                </c:pt>
                <c:pt idx="2919">
                  <c:v>187.066667</c:v>
                </c:pt>
                <c:pt idx="2920">
                  <c:v>191.23333299999999</c:v>
                </c:pt>
                <c:pt idx="2921">
                  <c:v>190.966667</c:v>
                </c:pt>
                <c:pt idx="2922">
                  <c:v>191.86666700000001</c:v>
                </c:pt>
                <c:pt idx="2923">
                  <c:v>191.33333300000001</c:v>
                </c:pt>
                <c:pt idx="2924">
                  <c:v>190.66666699999999</c:v>
                </c:pt>
                <c:pt idx="2925">
                  <c:v>190.966667</c:v>
                </c:pt>
                <c:pt idx="2926">
                  <c:v>191.16666699999999</c:v>
                </c:pt>
                <c:pt idx="2927">
                  <c:v>191.433333</c:v>
                </c:pt>
                <c:pt idx="2928">
                  <c:v>192.533333</c:v>
                </c:pt>
                <c:pt idx="2929">
                  <c:v>195.5</c:v>
                </c:pt>
                <c:pt idx="2930">
                  <c:v>195.566667</c:v>
                </c:pt>
                <c:pt idx="2931">
                  <c:v>193.36666700000001</c:v>
                </c:pt>
                <c:pt idx="2932">
                  <c:v>192.76666700000001</c:v>
                </c:pt>
                <c:pt idx="2933">
                  <c:v>192.1</c:v>
                </c:pt>
                <c:pt idx="2934">
                  <c:v>192.23333299999999</c:v>
                </c:pt>
                <c:pt idx="2935">
                  <c:v>193.9</c:v>
                </c:pt>
                <c:pt idx="2936">
                  <c:v>193.4</c:v>
                </c:pt>
                <c:pt idx="2937">
                  <c:v>193.033333</c:v>
                </c:pt>
                <c:pt idx="2938">
                  <c:v>193.76666700000001</c:v>
                </c:pt>
                <c:pt idx="2939">
                  <c:v>190.433333</c:v>
                </c:pt>
                <c:pt idx="2940">
                  <c:v>191.76666700000001</c:v>
                </c:pt>
                <c:pt idx="2941">
                  <c:v>194.23333299999999</c:v>
                </c:pt>
                <c:pt idx="2942">
                  <c:v>193.5</c:v>
                </c:pt>
                <c:pt idx="2943">
                  <c:v>194.23333299999999</c:v>
                </c:pt>
                <c:pt idx="2944">
                  <c:v>192.4</c:v>
                </c:pt>
                <c:pt idx="2945">
                  <c:v>193.13333299999999</c:v>
                </c:pt>
                <c:pt idx="2946">
                  <c:v>193.76666700000001</c:v>
                </c:pt>
                <c:pt idx="2947">
                  <c:v>194.13333299999999</c:v>
                </c:pt>
                <c:pt idx="2948">
                  <c:v>194.73333299999999</c:v>
                </c:pt>
                <c:pt idx="2949">
                  <c:v>190.83333300000001</c:v>
                </c:pt>
                <c:pt idx="2950">
                  <c:v>195.63333299999999</c:v>
                </c:pt>
                <c:pt idx="2951">
                  <c:v>194.433333</c:v>
                </c:pt>
                <c:pt idx="2952">
                  <c:v>194.433333</c:v>
                </c:pt>
                <c:pt idx="2953">
                  <c:v>194.066667</c:v>
                </c:pt>
                <c:pt idx="2954">
                  <c:v>195.066667</c:v>
                </c:pt>
                <c:pt idx="2955">
                  <c:v>195.66666699999999</c:v>
                </c:pt>
                <c:pt idx="2956">
                  <c:v>195.7</c:v>
                </c:pt>
                <c:pt idx="2957">
                  <c:v>195.23333299999999</c:v>
                </c:pt>
                <c:pt idx="2958">
                  <c:v>195.13333299999999</c:v>
                </c:pt>
                <c:pt idx="2959">
                  <c:v>193.7</c:v>
                </c:pt>
                <c:pt idx="2960">
                  <c:v>195.33333300000001</c:v>
                </c:pt>
                <c:pt idx="2961">
                  <c:v>195.66666699999999</c:v>
                </c:pt>
                <c:pt idx="2962">
                  <c:v>196.2</c:v>
                </c:pt>
                <c:pt idx="2963">
                  <c:v>196.2</c:v>
                </c:pt>
                <c:pt idx="2964">
                  <c:v>194.8</c:v>
                </c:pt>
                <c:pt idx="2965">
                  <c:v>196.63333299999999</c:v>
                </c:pt>
                <c:pt idx="2966">
                  <c:v>196.066667</c:v>
                </c:pt>
                <c:pt idx="2967">
                  <c:v>196.3</c:v>
                </c:pt>
                <c:pt idx="2968">
                  <c:v>196.7</c:v>
                </c:pt>
                <c:pt idx="2969">
                  <c:v>193.83333300000001</c:v>
                </c:pt>
                <c:pt idx="2970">
                  <c:v>196.23333299999999</c:v>
                </c:pt>
                <c:pt idx="2971">
                  <c:v>192.033333</c:v>
                </c:pt>
                <c:pt idx="2972">
                  <c:v>192.5</c:v>
                </c:pt>
                <c:pt idx="2973">
                  <c:v>192.16666699999999</c:v>
                </c:pt>
                <c:pt idx="2974">
                  <c:v>191.5</c:v>
                </c:pt>
                <c:pt idx="2975">
                  <c:v>194.36666700000001</c:v>
                </c:pt>
                <c:pt idx="2976">
                  <c:v>193.066667</c:v>
                </c:pt>
                <c:pt idx="2977">
                  <c:v>193</c:v>
                </c:pt>
                <c:pt idx="2978">
                  <c:v>193.83333300000001</c:v>
                </c:pt>
                <c:pt idx="2979">
                  <c:v>190.433333</c:v>
                </c:pt>
                <c:pt idx="2980">
                  <c:v>192.9</c:v>
                </c:pt>
                <c:pt idx="2981">
                  <c:v>193.23333299999999</c:v>
                </c:pt>
                <c:pt idx="2982">
                  <c:v>193.33333300000001</c:v>
                </c:pt>
                <c:pt idx="2983">
                  <c:v>193.33333300000001</c:v>
                </c:pt>
                <c:pt idx="2984">
                  <c:v>192.7</c:v>
                </c:pt>
                <c:pt idx="2985">
                  <c:v>193.433333</c:v>
                </c:pt>
                <c:pt idx="2986">
                  <c:v>194.63333299999999</c:v>
                </c:pt>
                <c:pt idx="2987">
                  <c:v>193.933333</c:v>
                </c:pt>
                <c:pt idx="2988">
                  <c:v>194.066667</c:v>
                </c:pt>
                <c:pt idx="2989">
                  <c:v>191.533333</c:v>
                </c:pt>
                <c:pt idx="2990">
                  <c:v>194.566667</c:v>
                </c:pt>
                <c:pt idx="2991">
                  <c:v>193.8</c:v>
                </c:pt>
                <c:pt idx="2992">
                  <c:v>193.76666700000001</c:v>
                </c:pt>
                <c:pt idx="2993">
                  <c:v>194.433333</c:v>
                </c:pt>
                <c:pt idx="2994">
                  <c:v>193.36666700000001</c:v>
                </c:pt>
                <c:pt idx="2995">
                  <c:v>208.033333</c:v>
                </c:pt>
                <c:pt idx="2996">
                  <c:v>199.1</c:v>
                </c:pt>
                <c:pt idx="2997">
                  <c:v>201.73333299999999</c:v>
                </c:pt>
                <c:pt idx="2998">
                  <c:v>200.16666699999999</c:v>
                </c:pt>
                <c:pt idx="2999">
                  <c:v>197.433333</c:v>
                </c:pt>
                <c:pt idx="3000">
                  <c:v>200.8</c:v>
                </c:pt>
                <c:pt idx="3001">
                  <c:v>200</c:v>
                </c:pt>
                <c:pt idx="3002">
                  <c:v>200.1</c:v>
                </c:pt>
                <c:pt idx="3003">
                  <c:v>199.566667</c:v>
                </c:pt>
                <c:pt idx="3004">
                  <c:v>205.86666700000001</c:v>
                </c:pt>
                <c:pt idx="3005">
                  <c:v>200.86666700000001</c:v>
                </c:pt>
                <c:pt idx="3006">
                  <c:v>200.63333299999999</c:v>
                </c:pt>
                <c:pt idx="3007">
                  <c:v>200.966667</c:v>
                </c:pt>
                <c:pt idx="3008">
                  <c:v>201.4</c:v>
                </c:pt>
                <c:pt idx="3009">
                  <c:v>199.566667</c:v>
                </c:pt>
                <c:pt idx="3010">
                  <c:v>201.63333299999999</c:v>
                </c:pt>
                <c:pt idx="3011">
                  <c:v>201.066667</c:v>
                </c:pt>
                <c:pt idx="3012">
                  <c:v>201.066667</c:v>
                </c:pt>
                <c:pt idx="3013">
                  <c:v>201.76666700000001</c:v>
                </c:pt>
                <c:pt idx="3014">
                  <c:v>200.966667</c:v>
                </c:pt>
                <c:pt idx="3015">
                  <c:v>202.26666700000001</c:v>
                </c:pt>
                <c:pt idx="3016">
                  <c:v>202.3</c:v>
                </c:pt>
                <c:pt idx="3017">
                  <c:v>203.73333299999999</c:v>
                </c:pt>
                <c:pt idx="3018">
                  <c:v>202.66666699999999</c:v>
                </c:pt>
                <c:pt idx="3019">
                  <c:v>199.966667</c:v>
                </c:pt>
                <c:pt idx="3020">
                  <c:v>201.5</c:v>
                </c:pt>
                <c:pt idx="3021">
                  <c:v>198.2</c:v>
                </c:pt>
                <c:pt idx="3022">
                  <c:v>198.433333</c:v>
                </c:pt>
                <c:pt idx="3023">
                  <c:v>197.83333300000001</c:v>
                </c:pt>
                <c:pt idx="3024">
                  <c:v>197.4</c:v>
                </c:pt>
                <c:pt idx="3025">
                  <c:v>198.26666700000001</c:v>
                </c:pt>
                <c:pt idx="3026">
                  <c:v>199.1</c:v>
                </c:pt>
                <c:pt idx="3027">
                  <c:v>198.33333300000001</c:v>
                </c:pt>
                <c:pt idx="3028">
                  <c:v>198.73333299999999</c:v>
                </c:pt>
                <c:pt idx="3029">
                  <c:v>197.6</c:v>
                </c:pt>
                <c:pt idx="3030">
                  <c:v>198.4</c:v>
                </c:pt>
                <c:pt idx="3031">
                  <c:v>199.033333</c:v>
                </c:pt>
                <c:pt idx="3032">
                  <c:v>199.13333299999999</c:v>
                </c:pt>
                <c:pt idx="3033">
                  <c:v>199.8</c:v>
                </c:pt>
                <c:pt idx="3034">
                  <c:v>197.933333</c:v>
                </c:pt>
                <c:pt idx="3035">
                  <c:v>198.533333</c:v>
                </c:pt>
                <c:pt idx="3036">
                  <c:v>201.466667</c:v>
                </c:pt>
                <c:pt idx="3037">
                  <c:v>199.13333299999999</c:v>
                </c:pt>
                <c:pt idx="3038">
                  <c:v>199.566667</c:v>
                </c:pt>
                <c:pt idx="3039">
                  <c:v>197.8</c:v>
                </c:pt>
                <c:pt idx="3040">
                  <c:v>199.5</c:v>
                </c:pt>
                <c:pt idx="3041">
                  <c:v>199.6</c:v>
                </c:pt>
                <c:pt idx="3042">
                  <c:v>200.566667</c:v>
                </c:pt>
                <c:pt idx="3043">
                  <c:v>203.066667</c:v>
                </c:pt>
                <c:pt idx="3044">
                  <c:v>199.933333</c:v>
                </c:pt>
                <c:pt idx="3045">
                  <c:v>200.1</c:v>
                </c:pt>
                <c:pt idx="3046">
                  <c:v>200.6</c:v>
                </c:pt>
                <c:pt idx="3047">
                  <c:v>201.13333299999999</c:v>
                </c:pt>
                <c:pt idx="3048">
                  <c:v>200.966667</c:v>
                </c:pt>
                <c:pt idx="3049">
                  <c:v>199.466667</c:v>
                </c:pt>
                <c:pt idx="3050">
                  <c:v>201.066667</c:v>
                </c:pt>
                <c:pt idx="3051">
                  <c:v>201.033333</c:v>
                </c:pt>
                <c:pt idx="3052">
                  <c:v>201.76666700000001</c:v>
                </c:pt>
                <c:pt idx="3053">
                  <c:v>201.5</c:v>
                </c:pt>
                <c:pt idx="3054">
                  <c:v>200.433333</c:v>
                </c:pt>
                <c:pt idx="3055">
                  <c:v>200.86666700000001</c:v>
                </c:pt>
                <c:pt idx="3056">
                  <c:v>200.966667</c:v>
                </c:pt>
                <c:pt idx="3057">
                  <c:v>202.1</c:v>
                </c:pt>
                <c:pt idx="3058">
                  <c:v>201.63333299999999</c:v>
                </c:pt>
                <c:pt idx="3059">
                  <c:v>200.3</c:v>
                </c:pt>
                <c:pt idx="3060">
                  <c:v>201.433333</c:v>
                </c:pt>
                <c:pt idx="3061">
                  <c:v>202.5</c:v>
                </c:pt>
                <c:pt idx="3062">
                  <c:v>202.13333299999999</c:v>
                </c:pt>
                <c:pt idx="3063">
                  <c:v>201.3</c:v>
                </c:pt>
                <c:pt idx="3064">
                  <c:v>201.466667</c:v>
                </c:pt>
                <c:pt idx="3065">
                  <c:v>202.9</c:v>
                </c:pt>
                <c:pt idx="3066">
                  <c:v>202.466667</c:v>
                </c:pt>
                <c:pt idx="3067">
                  <c:v>202.7</c:v>
                </c:pt>
                <c:pt idx="3068">
                  <c:v>202.2</c:v>
                </c:pt>
                <c:pt idx="3069">
                  <c:v>201.86666700000001</c:v>
                </c:pt>
                <c:pt idx="3070">
                  <c:v>203.8</c:v>
                </c:pt>
                <c:pt idx="3071">
                  <c:v>203</c:v>
                </c:pt>
                <c:pt idx="3072">
                  <c:v>203</c:v>
                </c:pt>
                <c:pt idx="3073">
                  <c:v>203.466667</c:v>
                </c:pt>
                <c:pt idx="3074">
                  <c:v>203.066667</c:v>
                </c:pt>
                <c:pt idx="3075">
                  <c:v>203.8</c:v>
                </c:pt>
                <c:pt idx="3076">
                  <c:v>203.4</c:v>
                </c:pt>
                <c:pt idx="3077">
                  <c:v>204.566667</c:v>
                </c:pt>
                <c:pt idx="3078">
                  <c:v>203.8</c:v>
                </c:pt>
                <c:pt idx="3079">
                  <c:v>203.4</c:v>
                </c:pt>
                <c:pt idx="3080">
                  <c:v>203.66666699999999</c:v>
                </c:pt>
                <c:pt idx="3081">
                  <c:v>204.5</c:v>
                </c:pt>
                <c:pt idx="3082">
                  <c:v>205.433333</c:v>
                </c:pt>
                <c:pt idx="3083">
                  <c:v>203.73333299999999</c:v>
                </c:pt>
                <c:pt idx="3084">
                  <c:v>203.83333300000001</c:v>
                </c:pt>
                <c:pt idx="3085">
                  <c:v>205.66666699999999</c:v>
                </c:pt>
                <c:pt idx="3086">
                  <c:v>205.76666700000001</c:v>
                </c:pt>
                <c:pt idx="3087">
                  <c:v>205.1</c:v>
                </c:pt>
                <c:pt idx="3088">
                  <c:v>204.9</c:v>
                </c:pt>
                <c:pt idx="3089">
                  <c:v>204.26666700000001</c:v>
                </c:pt>
                <c:pt idx="3090">
                  <c:v>206.23333299999999</c:v>
                </c:pt>
                <c:pt idx="3091">
                  <c:v>205.13333299999999</c:v>
                </c:pt>
                <c:pt idx="3092">
                  <c:v>205.5</c:v>
                </c:pt>
                <c:pt idx="3093">
                  <c:v>205.6</c:v>
                </c:pt>
                <c:pt idx="3094">
                  <c:v>205.3</c:v>
                </c:pt>
                <c:pt idx="3095">
                  <c:v>206.066667</c:v>
                </c:pt>
                <c:pt idx="3096">
                  <c:v>205.9</c:v>
                </c:pt>
                <c:pt idx="3097">
                  <c:v>205.76666700000001</c:v>
                </c:pt>
                <c:pt idx="3098">
                  <c:v>206</c:v>
                </c:pt>
                <c:pt idx="3099">
                  <c:v>206.466667</c:v>
                </c:pt>
                <c:pt idx="3100">
                  <c:v>206.73333299999999</c:v>
                </c:pt>
                <c:pt idx="3101">
                  <c:v>206.4</c:v>
                </c:pt>
                <c:pt idx="3102">
                  <c:v>207</c:v>
                </c:pt>
                <c:pt idx="3103">
                  <c:v>206.7</c:v>
                </c:pt>
                <c:pt idx="3104">
                  <c:v>206.83333300000001</c:v>
                </c:pt>
                <c:pt idx="3105">
                  <c:v>206.7</c:v>
                </c:pt>
                <c:pt idx="3106">
                  <c:v>206.4</c:v>
                </c:pt>
                <c:pt idx="3107">
                  <c:v>206.7</c:v>
                </c:pt>
                <c:pt idx="3108">
                  <c:v>207.26666700000001</c:v>
                </c:pt>
                <c:pt idx="3109">
                  <c:v>207.13333299999999</c:v>
                </c:pt>
                <c:pt idx="3110">
                  <c:v>208</c:v>
                </c:pt>
                <c:pt idx="3111">
                  <c:v>207.4</c:v>
                </c:pt>
                <c:pt idx="3112">
                  <c:v>208.066667</c:v>
                </c:pt>
                <c:pt idx="3113">
                  <c:v>206.86666700000001</c:v>
                </c:pt>
                <c:pt idx="3114">
                  <c:v>213.9</c:v>
                </c:pt>
                <c:pt idx="3115">
                  <c:v>210.433333</c:v>
                </c:pt>
                <c:pt idx="3116">
                  <c:v>207.466667</c:v>
                </c:pt>
                <c:pt idx="3117">
                  <c:v>207.66666699999999</c:v>
                </c:pt>
                <c:pt idx="3118">
                  <c:v>208.4</c:v>
                </c:pt>
                <c:pt idx="3119">
                  <c:v>208.066667</c:v>
                </c:pt>
                <c:pt idx="3120">
                  <c:v>209.2</c:v>
                </c:pt>
                <c:pt idx="3121">
                  <c:v>208.1</c:v>
                </c:pt>
                <c:pt idx="3122">
                  <c:v>208.3</c:v>
                </c:pt>
                <c:pt idx="3123">
                  <c:v>209.26666700000001</c:v>
                </c:pt>
                <c:pt idx="3124">
                  <c:v>207.3</c:v>
                </c:pt>
                <c:pt idx="3125">
                  <c:v>208.566667</c:v>
                </c:pt>
                <c:pt idx="3126">
                  <c:v>209.36666700000001</c:v>
                </c:pt>
                <c:pt idx="3127">
                  <c:v>209.23333299999999</c:v>
                </c:pt>
                <c:pt idx="3128">
                  <c:v>209.16666699999999</c:v>
                </c:pt>
                <c:pt idx="3129">
                  <c:v>209.466667</c:v>
                </c:pt>
                <c:pt idx="3130">
                  <c:v>209.533333</c:v>
                </c:pt>
                <c:pt idx="3131">
                  <c:v>209.933333</c:v>
                </c:pt>
                <c:pt idx="3132">
                  <c:v>209.83333300000001</c:v>
                </c:pt>
                <c:pt idx="3133">
                  <c:v>212.6</c:v>
                </c:pt>
                <c:pt idx="3134">
                  <c:v>210.966667</c:v>
                </c:pt>
                <c:pt idx="3135">
                  <c:v>211.26666700000001</c:v>
                </c:pt>
                <c:pt idx="3136">
                  <c:v>209.8</c:v>
                </c:pt>
                <c:pt idx="3137">
                  <c:v>210.83333300000001</c:v>
                </c:pt>
                <c:pt idx="3138">
                  <c:v>213.76666700000001</c:v>
                </c:pt>
                <c:pt idx="3139">
                  <c:v>211.3</c:v>
                </c:pt>
                <c:pt idx="3140">
                  <c:v>210.83333300000001</c:v>
                </c:pt>
                <c:pt idx="3141">
                  <c:v>211.533333</c:v>
                </c:pt>
                <c:pt idx="3142">
                  <c:v>210.63333299999999</c:v>
                </c:pt>
                <c:pt idx="3143">
                  <c:v>210.8</c:v>
                </c:pt>
                <c:pt idx="3144">
                  <c:v>210.966667</c:v>
                </c:pt>
                <c:pt idx="3145">
                  <c:v>211.033333</c:v>
                </c:pt>
                <c:pt idx="3146">
                  <c:v>211.83333300000001</c:v>
                </c:pt>
                <c:pt idx="3147">
                  <c:v>211.63333299999999</c:v>
                </c:pt>
                <c:pt idx="3148">
                  <c:v>212.033333</c:v>
                </c:pt>
                <c:pt idx="3149">
                  <c:v>211.86666700000001</c:v>
                </c:pt>
                <c:pt idx="3150">
                  <c:v>212</c:v>
                </c:pt>
                <c:pt idx="3151">
                  <c:v>211.466667</c:v>
                </c:pt>
                <c:pt idx="3152">
                  <c:v>212.73333299999999</c:v>
                </c:pt>
                <c:pt idx="3153">
                  <c:v>212.066667</c:v>
                </c:pt>
                <c:pt idx="3154">
                  <c:v>212.6</c:v>
                </c:pt>
                <c:pt idx="3155">
                  <c:v>212.966667</c:v>
                </c:pt>
                <c:pt idx="3156">
                  <c:v>213.033333</c:v>
                </c:pt>
                <c:pt idx="3157">
                  <c:v>213.8</c:v>
                </c:pt>
                <c:pt idx="3158">
                  <c:v>213.1</c:v>
                </c:pt>
                <c:pt idx="3159">
                  <c:v>212.933333</c:v>
                </c:pt>
                <c:pt idx="3160">
                  <c:v>213</c:v>
                </c:pt>
                <c:pt idx="3161">
                  <c:v>212.6</c:v>
                </c:pt>
                <c:pt idx="3162">
                  <c:v>212.533333</c:v>
                </c:pt>
                <c:pt idx="3163">
                  <c:v>212.433333</c:v>
                </c:pt>
                <c:pt idx="3164">
                  <c:v>212.9</c:v>
                </c:pt>
                <c:pt idx="3165">
                  <c:v>213.2</c:v>
                </c:pt>
                <c:pt idx="3166">
                  <c:v>213.8</c:v>
                </c:pt>
                <c:pt idx="3167">
                  <c:v>213.8</c:v>
                </c:pt>
                <c:pt idx="3168">
                  <c:v>213</c:v>
                </c:pt>
                <c:pt idx="3169">
                  <c:v>213.26666700000001</c:v>
                </c:pt>
                <c:pt idx="3170">
                  <c:v>216.5</c:v>
                </c:pt>
                <c:pt idx="3171">
                  <c:v>215</c:v>
                </c:pt>
                <c:pt idx="3172">
                  <c:v>215.433333</c:v>
                </c:pt>
                <c:pt idx="3173">
                  <c:v>215</c:v>
                </c:pt>
                <c:pt idx="3174">
                  <c:v>213.8</c:v>
                </c:pt>
                <c:pt idx="3175">
                  <c:v>214.36666700000001</c:v>
                </c:pt>
                <c:pt idx="3176">
                  <c:v>214.83333300000001</c:v>
                </c:pt>
                <c:pt idx="3177">
                  <c:v>214.33333300000001</c:v>
                </c:pt>
                <c:pt idx="3178">
                  <c:v>214.4</c:v>
                </c:pt>
                <c:pt idx="3179">
                  <c:v>213.933333</c:v>
                </c:pt>
                <c:pt idx="3180">
                  <c:v>216.2</c:v>
                </c:pt>
                <c:pt idx="3181">
                  <c:v>215.16666699999999</c:v>
                </c:pt>
                <c:pt idx="3182">
                  <c:v>215.6</c:v>
                </c:pt>
                <c:pt idx="3183">
                  <c:v>216.033333</c:v>
                </c:pt>
                <c:pt idx="3184">
                  <c:v>215.66666699999999</c:v>
                </c:pt>
                <c:pt idx="3185">
                  <c:v>215.73333299999999</c:v>
                </c:pt>
                <c:pt idx="3186">
                  <c:v>216.433333</c:v>
                </c:pt>
                <c:pt idx="3187">
                  <c:v>215.63333299999999</c:v>
                </c:pt>
                <c:pt idx="3188">
                  <c:v>216.433333</c:v>
                </c:pt>
                <c:pt idx="3189">
                  <c:v>216.26666700000001</c:v>
                </c:pt>
                <c:pt idx="3190">
                  <c:v>217.066667</c:v>
                </c:pt>
                <c:pt idx="3191">
                  <c:v>220.76666700000001</c:v>
                </c:pt>
                <c:pt idx="3192">
                  <c:v>216.533333</c:v>
                </c:pt>
                <c:pt idx="3193">
                  <c:v>216.466667</c:v>
                </c:pt>
                <c:pt idx="3194">
                  <c:v>215.9</c:v>
                </c:pt>
                <c:pt idx="3195">
                  <c:v>215.933333</c:v>
                </c:pt>
                <c:pt idx="3196">
                  <c:v>216.7</c:v>
                </c:pt>
                <c:pt idx="3197">
                  <c:v>234.433333</c:v>
                </c:pt>
                <c:pt idx="3198">
                  <c:v>211.033333</c:v>
                </c:pt>
                <c:pt idx="3199">
                  <c:v>228.3</c:v>
                </c:pt>
                <c:pt idx="3200">
                  <c:v>213.433333</c:v>
                </c:pt>
                <c:pt idx="3201">
                  <c:v>211.3</c:v>
                </c:pt>
                <c:pt idx="3202">
                  <c:v>210.966667</c:v>
                </c:pt>
                <c:pt idx="3203">
                  <c:v>212.1</c:v>
                </c:pt>
                <c:pt idx="3204">
                  <c:v>211.5</c:v>
                </c:pt>
                <c:pt idx="3205">
                  <c:v>213.3</c:v>
                </c:pt>
                <c:pt idx="3206">
                  <c:v>217.36666700000001</c:v>
                </c:pt>
                <c:pt idx="3207">
                  <c:v>221.76666700000001</c:v>
                </c:pt>
                <c:pt idx="3208">
                  <c:v>218</c:v>
                </c:pt>
                <c:pt idx="3209">
                  <c:v>217.466667</c:v>
                </c:pt>
                <c:pt idx="3210">
                  <c:v>217.7</c:v>
                </c:pt>
                <c:pt idx="3211">
                  <c:v>217.7</c:v>
                </c:pt>
                <c:pt idx="3212">
                  <c:v>218.66666699999999</c:v>
                </c:pt>
                <c:pt idx="3213">
                  <c:v>218.466667</c:v>
                </c:pt>
                <c:pt idx="3214">
                  <c:v>218.433333</c:v>
                </c:pt>
                <c:pt idx="3215">
                  <c:v>218.36666700000001</c:v>
                </c:pt>
                <c:pt idx="3216">
                  <c:v>218.6</c:v>
                </c:pt>
                <c:pt idx="3217">
                  <c:v>219.566667</c:v>
                </c:pt>
                <c:pt idx="3218">
                  <c:v>219.033333</c:v>
                </c:pt>
                <c:pt idx="3219">
                  <c:v>218.16666699999999</c:v>
                </c:pt>
                <c:pt idx="3220">
                  <c:v>219.3</c:v>
                </c:pt>
                <c:pt idx="3221">
                  <c:v>218.63333299999999</c:v>
                </c:pt>
                <c:pt idx="3222">
                  <c:v>218.63333299999999</c:v>
                </c:pt>
                <c:pt idx="3223">
                  <c:v>219.26666700000001</c:v>
                </c:pt>
                <c:pt idx="3224">
                  <c:v>219.2</c:v>
                </c:pt>
                <c:pt idx="3225">
                  <c:v>219.5</c:v>
                </c:pt>
                <c:pt idx="3226">
                  <c:v>220.433333</c:v>
                </c:pt>
                <c:pt idx="3227">
                  <c:v>219.76666700000001</c:v>
                </c:pt>
                <c:pt idx="3228">
                  <c:v>220.566667</c:v>
                </c:pt>
                <c:pt idx="3229">
                  <c:v>218.966667</c:v>
                </c:pt>
                <c:pt idx="3230">
                  <c:v>220.066667</c:v>
                </c:pt>
                <c:pt idx="3231">
                  <c:v>220.23333299999999</c:v>
                </c:pt>
                <c:pt idx="3232">
                  <c:v>220.83333300000001</c:v>
                </c:pt>
                <c:pt idx="3233">
                  <c:v>220.966667</c:v>
                </c:pt>
                <c:pt idx="3234">
                  <c:v>220.4</c:v>
                </c:pt>
                <c:pt idx="3235">
                  <c:v>221.466667</c:v>
                </c:pt>
                <c:pt idx="3236">
                  <c:v>221.36666700000001</c:v>
                </c:pt>
                <c:pt idx="3237">
                  <c:v>221.66666699999999</c:v>
                </c:pt>
                <c:pt idx="3238">
                  <c:v>222.36666700000001</c:v>
                </c:pt>
                <c:pt idx="3239">
                  <c:v>220.63333299999999</c:v>
                </c:pt>
                <c:pt idx="3240">
                  <c:v>221.83333300000001</c:v>
                </c:pt>
                <c:pt idx="3241">
                  <c:v>222.16666699999999</c:v>
                </c:pt>
                <c:pt idx="3242">
                  <c:v>221.7</c:v>
                </c:pt>
                <c:pt idx="3243">
                  <c:v>222.466667</c:v>
                </c:pt>
                <c:pt idx="3244">
                  <c:v>221.033333</c:v>
                </c:pt>
                <c:pt idx="3245">
                  <c:v>222.1</c:v>
                </c:pt>
                <c:pt idx="3246">
                  <c:v>222.66666699999999</c:v>
                </c:pt>
                <c:pt idx="3247">
                  <c:v>223.066667</c:v>
                </c:pt>
                <c:pt idx="3248">
                  <c:v>222.73333299999999</c:v>
                </c:pt>
                <c:pt idx="3249">
                  <c:v>221.566667</c:v>
                </c:pt>
                <c:pt idx="3250">
                  <c:v>221.83333300000001</c:v>
                </c:pt>
                <c:pt idx="3251">
                  <c:v>223.16666699999999</c:v>
                </c:pt>
                <c:pt idx="3252">
                  <c:v>222.33333300000001</c:v>
                </c:pt>
                <c:pt idx="3253">
                  <c:v>222.9</c:v>
                </c:pt>
                <c:pt idx="3254">
                  <c:v>222.33333300000001</c:v>
                </c:pt>
                <c:pt idx="3255">
                  <c:v>222.23333299999999</c:v>
                </c:pt>
                <c:pt idx="3256">
                  <c:v>222.83333300000001</c:v>
                </c:pt>
                <c:pt idx="3257">
                  <c:v>222.33330000000001</c:v>
                </c:pt>
                <c:pt idx="3258">
                  <c:v>223.4</c:v>
                </c:pt>
                <c:pt idx="3259">
                  <c:v>222.13333299999999</c:v>
                </c:pt>
                <c:pt idx="3260">
                  <c:v>223.23333299999999</c:v>
                </c:pt>
                <c:pt idx="3261">
                  <c:v>223.26666700000001</c:v>
                </c:pt>
                <c:pt idx="3262">
                  <c:v>224.63333299999999</c:v>
                </c:pt>
                <c:pt idx="3263">
                  <c:v>223.533333</c:v>
                </c:pt>
                <c:pt idx="3264">
                  <c:v>223.3</c:v>
                </c:pt>
                <c:pt idx="3265">
                  <c:v>224.9</c:v>
                </c:pt>
                <c:pt idx="3266">
                  <c:v>224.933333</c:v>
                </c:pt>
                <c:pt idx="3267">
                  <c:v>224.63333299999999</c:v>
                </c:pt>
                <c:pt idx="3268">
                  <c:v>225.76666700000001</c:v>
                </c:pt>
                <c:pt idx="3269">
                  <c:v>223.6</c:v>
                </c:pt>
                <c:pt idx="3270">
                  <c:v>225.2</c:v>
                </c:pt>
                <c:pt idx="3271">
                  <c:v>224.8</c:v>
                </c:pt>
                <c:pt idx="3272">
                  <c:v>226.6</c:v>
                </c:pt>
                <c:pt idx="3273">
                  <c:v>224.966667</c:v>
                </c:pt>
                <c:pt idx="3274">
                  <c:v>224.83333300000001</c:v>
                </c:pt>
                <c:pt idx="3275">
                  <c:v>225.63333299999999</c:v>
                </c:pt>
                <c:pt idx="3276">
                  <c:v>225.566667</c:v>
                </c:pt>
                <c:pt idx="3277">
                  <c:v>225.966667</c:v>
                </c:pt>
                <c:pt idx="3278">
                  <c:v>227.566667</c:v>
                </c:pt>
                <c:pt idx="3279">
                  <c:v>225.066667</c:v>
                </c:pt>
                <c:pt idx="3280">
                  <c:v>225.8</c:v>
                </c:pt>
                <c:pt idx="3281">
                  <c:v>225.73333299999999</c:v>
                </c:pt>
                <c:pt idx="3282">
                  <c:v>226.83333300000001</c:v>
                </c:pt>
                <c:pt idx="3283">
                  <c:v>226.4</c:v>
                </c:pt>
                <c:pt idx="3284">
                  <c:v>225.33333300000001</c:v>
                </c:pt>
                <c:pt idx="3285">
                  <c:v>225.8</c:v>
                </c:pt>
                <c:pt idx="3286">
                  <c:v>226.26666700000001</c:v>
                </c:pt>
                <c:pt idx="3287">
                  <c:v>235.13333299999999</c:v>
                </c:pt>
                <c:pt idx="3288">
                  <c:v>227.23333299999999</c:v>
                </c:pt>
                <c:pt idx="3289">
                  <c:v>225.8</c:v>
                </c:pt>
                <c:pt idx="3290">
                  <c:v>227.566667</c:v>
                </c:pt>
                <c:pt idx="3291">
                  <c:v>227.5</c:v>
                </c:pt>
                <c:pt idx="3292">
                  <c:v>226.73333299999999</c:v>
                </c:pt>
                <c:pt idx="3293">
                  <c:v>227.33333300000001</c:v>
                </c:pt>
                <c:pt idx="3294">
                  <c:v>226.8</c:v>
                </c:pt>
                <c:pt idx="3295">
                  <c:v>227.26666700000001</c:v>
                </c:pt>
                <c:pt idx="3296">
                  <c:v>228.5</c:v>
                </c:pt>
                <c:pt idx="3297">
                  <c:v>227.86666700000001</c:v>
                </c:pt>
                <c:pt idx="3298">
                  <c:v>227.466667</c:v>
                </c:pt>
                <c:pt idx="3299">
                  <c:v>227.2</c:v>
                </c:pt>
                <c:pt idx="3300">
                  <c:v>227.66666699999999</c:v>
                </c:pt>
                <c:pt idx="3301">
                  <c:v>227.8</c:v>
                </c:pt>
                <c:pt idx="3302">
                  <c:v>228.73333299999999</c:v>
                </c:pt>
                <c:pt idx="3303">
                  <c:v>228.76666700000001</c:v>
                </c:pt>
                <c:pt idx="3304">
                  <c:v>227.966667</c:v>
                </c:pt>
                <c:pt idx="3305">
                  <c:v>228.7</c:v>
                </c:pt>
                <c:pt idx="3306">
                  <c:v>229.1</c:v>
                </c:pt>
                <c:pt idx="3307">
                  <c:v>228.9</c:v>
                </c:pt>
                <c:pt idx="3308">
                  <c:v>228.73333299999999</c:v>
                </c:pt>
                <c:pt idx="3309">
                  <c:v>226.86666700000001</c:v>
                </c:pt>
                <c:pt idx="3310">
                  <c:v>231.5</c:v>
                </c:pt>
                <c:pt idx="3311">
                  <c:v>229.466667</c:v>
                </c:pt>
                <c:pt idx="3312">
                  <c:v>229.966667</c:v>
                </c:pt>
                <c:pt idx="3313">
                  <c:v>230.466667</c:v>
                </c:pt>
                <c:pt idx="3314">
                  <c:v>229.4</c:v>
                </c:pt>
                <c:pt idx="3315">
                  <c:v>229.5</c:v>
                </c:pt>
                <c:pt idx="3316">
                  <c:v>231.16666699999999</c:v>
                </c:pt>
                <c:pt idx="3317">
                  <c:v>229.2</c:v>
                </c:pt>
                <c:pt idx="3318">
                  <c:v>229.5</c:v>
                </c:pt>
                <c:pt idx="3319">
                  <c:v>228.4</c:v>
                </c:pt>
                <c:pt idx="3320">
                  <c:v>230.23333299999999</c:v>
                </c:pt>
                <c:pt idx="3321">
                  <c:v>230.533333</c:v>
                </c:pt>
                <c:pt idx="3322">
                  <c:v>230.7</c:v>
                </c:pt>
                <c:pt idx="3323">
                  <c:v>231.2</c:v>
                </c:pt>
                <c:pt idx="3324">
                  <c:v>229.23333299999999</c:v>
                </c:pt>
                <c:pt idx="3325">
                  <c:v>230.8</c:v>
                </c:pt>
                <c:pt idx="3326">
                  <c:v>231.033333</c:v>
                </c:pt>
                <c:pt idx="3327">
                  <c:v>231.4</c:v>
                </c:pt>
                <c:pt idx="3328">
                  <c:v>230.66666699999999</c:v>
                </c:pt>
                <c:pt idx="3329">
                  <c:v>229</c:v>
                </c:pt>
                <c:pt idx="3330">
                  <c:v>230.3</c:v>
                </c:pt>
                <c:pt idx="3331">
                  <c:v>232.033333</c:v>
                </c:pt>
                <c:pt idx="3332">
                  <c:v>231.23333299999999</c:v>
                </c:pt>
                <c:pt idx="3333">
                  <c:v>232.2</c:v>
                </c:pt>
                <c:pt idx="3334">
                  <c:v>231.36666700000001</c:v>
                </c:pt>
                <c:pt idx="3335">
                  <c:v>232.466667</c:v>
                </c:pt>
                <c:pt idx="3336">
                  <c:v>232.6</c:v>
                </c:pt>
                <c:pt idx="3337">
                  <c:v>234.4</c:v>
                </c:pt>
                <c:pt idx="3338">
                  <c:v>232.8</c:v>
                </c:pt>
                <c:pt idx="3339">
                  <c:v>231.066667</c:v>
                </c:pt>
                <c:pt idx="3340">
                  <c:v>233.2</c:v>
                </c:pt>
                <c:pt idx="3341">
                  <c:v>233</c:v>
                </c:pt>
                <c:pt idx="3342">
                  <c:v>232.8</c:v>
                </c:pt>
                <c:pt idx="3343">
                  <c:v>233.23333299999999</c:v>
                </c:pt>
                <c:pt idx="3344">
                  <c:v>232.433333</c:v>
                </c:pt>
                <c:pt idx="3345">
                  <c:v>233.6</c:v>
                </c:pt>
                <c:pt idx="3346">
                  <c:v>233.36666700000001</c:v>
                </c:pt>
                <c:pt idx="3347">
                  <c:v>233.73333299999999</c:v>
                </c:pt>
                <c:pt idx="3348">
                  <c:v>232.966667</c:v>
                </c:pt>
                <c:pt idx="3349">
                  <c:v>232.66666699999999</c:v>
                </c:pt>
                <c:pt idx="3350">
                  <c:v>237.8</c:v>
                </c:pt>
                <c:pt idx="3351">
                  <c:v>234.26666700000001</c:v>
                </c:pt>
                <c:pt idx="3352">
                  <c:v>234.2</c:v>
                </c:pt>
                <c:pt idx="3353">
                  <c:v>234.8</c:v>
                </c:pt>
                <c:pt idx="3354">
                  <c:v>232.9</c:v>
                </c:pt>
                <c:pt idx="3355">
                  <c:v>234.433333</c:v>
                </c:pt>
                <c:pt idx="3356">
                  <c:v>233.73333299999999</c:v>
                </c:pt>
                <c:pt idx="3357">
                  <c:v>235.5</c:v>
                </c:pt>
                <c:pt idx="3358">
                  <c:v>234.7</c:v>
                </c:pt>
                <c:pt idx="3359">
                  <c:v>234.63333299999999</c:v>
                </c:pt>
                <c:pt idx="3360">
                  <c:v>235</c:v>
                </c:pt>
                <c:pt idx="3361">
                  <c:v>234.8</c:v>
                </c:pt>
                <c:pt idx="3362">
                  <c:v>234.8</c:v>
                </c:pt>
                <c:pt idx="3363">
                  <c:v>235.433333</c:v>
                </c:pt>
                <c:pt idx="3364">
                  <c:v>234.33333300000001</c:v>
                </c:pt>
                <c:pt idx="3365">
                  <c:v>235.466667</c:v>
                </c:pt>
                <c:pt idx="3366">
                  <c:v>235.33333300000001</c:v>
                </c:pt>
                <c:pt idx="3367">
                  <c:v>236.26666700000001</c:v>
                </c:pt>
                <c:pt idx="3368">
                  <c:v>235.86666700000001</c:v>
                </c:pt>
                <c:pt idx="3369">
                  <c:v>234.4</c:v>
                </c:pt>
                <c:pt idx="3370">
                  <c:v>235.1</c:v>
                </c:pt>
                <c:pt idx="3371">
                  <c:v>235.83333300000001</c:v>
                </c:pt>
                <c:pt idx="3372">
                  <c:v>236.066667</c:v>
                </c:pt>
                <c:pt idx="3373">
                  <c:v>235.86666700000001</c:v>
                </c:pt>
                <c:pt idx="3374">
                  <c:v>235.23333299999999</c:v>
                </c:pt>
                <c:pt idx="3375">
                  <c:v>236.066667</c:v>
                </c:pt>
                <c:pt idx="3376">
                  <c:v>236.2</c:v>
                </c:pt>
                <c:pt idx="3377">
                  <c:v>236.033333</c:v>
                </c:pt>
                <c:pt idx="3378">
                  <c:v>248.2</c:v>
                </c:pt>
                <c:pt idx="3379">
                  <c:v>233.83333300000001</c:v>
                </c:pt>
                <c:pt idx="3380">
                  <c:v>236.933333</c:v>
                </c:pt>
                <c:pt idx="3381">
                  <c:v>235.933333</c:v>
                </c:pt>
                <c:pt idx="3382">
                  <c:v>236.33333300000001</c:v>
                </c:pt>
                <c:pt idx="3383">
                  <c:v>237.16666699999999</c:v>
                </c:pt>
                <c:pt idx="3384">
                  <c:v>236.26666700000001</c:v>
                </c:pt>
                <c:pt idx="3385">
                  <c:v>236.66666699999999</c:v>
                </c:pt>
                <c:pt idx="3386">
                  <c:v>237.033333</c:v>
                </c:pt>
                <c:pt idx="3387">
                  <c:v>236.73333299999999</c:v>
                </c:pt>
                <c:pt idx="3388">
                  <c:v>237.13333299999999</c:v>
                </c:pt>
                <c:pt idx="3389">
                  <c:v>235.7</c:v>
                </c:pt>
                <c:pt idx="3390">
                  <c:v>238.73333299999999</c:v>
                </c:pt>
                <c:pt idx="3391">
                  <c:v>238.63333299999999</c:v>
                </c:pt>
                <c:pt idx="3392">
                  <c:v>236.83333300000001</c:v>
                </c:pt>
                <c:pt idx="3393">
                  <c:v>238.8</c:v>
                </c:pt>
                <c:pt idx="3394">
                  <c:v>238.23333299999999</c:v>
                </c:pt>
                <c:pt idx="3395">
                  <c:v>237.66666699999999</c:v>
                </c:pt>
                <c:pt idx="3396">
                  <c:v>238.533333</c:v>
                </c:pt>
                <c:pt idx="3397">
                  <c:v>239.066667</c:v>
                </c:pt>
                <c:pt idx="3398">
                  <c:v>238.63333299999999</c:v>
                </c:pt>
                <c:pt idx="3399">
                  <c:v>236.13333299999999</c:v>
                </c:pt>
                <c:pt idx="3400">
                  <c:v>237.7</c:v>
                </c:pt>
                <c:pt idx="3401">
                  <c:v>238.7</c:v>
                </c:pt>
                <c:pt idx="3402">
                  <c:v>239.33333300000001</c:v>
                </c:pt>
                <c:pt idx="3403">
                  <c:v>238.76666700000001</c:v>
                </c:pt>
                <c:pt idx="3404">
                  <c:v>237.63333299999999</c:v>
                </c:pt>
                <c:pt idx="3405">
                  <c:v>239.2</c:v>
                </c:pt>
                <c:pt idx="3406">
                  <c:v>238.466667</c:v>
                </c:pt>
                <c:pt idx="3407">
                  <c:v>240.533333</c:v>
                </c:pt>
                <c:pt idx="3408">
                  <c:v>240.5</c:v>
                </c:pt>
                <c:pt idx="3409">
                  <c:v>237.26666700000001</c:v>
                </c:pt>
                <c:pt idx="3410">
                  <c:v>240.933333</c:v>
                </c:pt>
                <c:pt idx="3411">
                  <c:v>239.933333</c:v>
                </c:pt>
                <c:pt idx="3412">
                  <c:v>240.433333</c:v>
                </c:pt>
                <c:pt idx="3413">
                  <c:v>240.23333299999999</c:v>
                </c:pt>
                <c:pt idx="3414">
                  <c:v>239.36666700000001</c:v>
                </c:pt>
                <c:pt idx="3415">
                  <c:v>240.4</c:v>
                </c:pt>
                <c:pt idx="3416">
                  <c:v>240.933333</c:v>
                </c:pt>
                <c:pt idx="3417">
                  <c:v>240.36666700000001</c:v>
                </c:pt>
                <c:pt idx="3418">
                  <c:v>241.2</c:v>
                </c:pt>
                <c:pt idx="3419">
                  <c:v>237.73333299999999</c:v>
                </c:pt>
                <c:pt idx="3420">
                  <c:v>242.63333299999999</c:v>
                </c:pt>
                <c:pt idx="3421">
                  <c:v>241.6</c:v>
                </c:pt>
                <c:pt idx="3422">
                  <c:v>241.933333</c:v>
                </c:pt>
                <c:pt idx="3423">
                  <c:v>241.533333</c:v>
                </c:pt>
                <c:pt idx="3424">
                  <c:v>240.966667</c:v>
                </c:pt>
                <c:pt idx="3425">
                  <c:v>242.433333</c:v>
                </c:pt>
                <c:pt idx="3426">
                  <c:v>241.36666700000001</c:v>
                </c:pt>
                <c:pt idx="3427">
                  <c:v>241</c:v>
                </c:pt>
                <c:pt idx="3428">
                  <c:v>241.36666700000001</c:v>
                </c:pt>
                <c:pt idx="3429">
                  <c:v>238.73333299999999</c:v>
                </c:pt>
                <c:pt idx="3430">
                  <c:v>241.933333</c:v>
                </c:pt>
                <c:pt idx="3431">
                  <c:v>241.13333299999999</c:v>
                </c:pt>
                <c:pt idx="3432">
                  <c:v>242.13333299999999</c:v>
                </c:pt>
                <c:pt idx="3433">
                  <c:v>241.23333299999999</c:v>
                </c:pt>
                <c:pt idx="3434">
                  <c:v>241.23333299999999</c:v>
                </c:pt>
                <c:pt idx="3435">
                  <c:v>242.566667</c:v>
                </c:pt>
                <c:pt idx="3436">
                  <c:v>242.433333</c:v>
                </c:pt>
                <c:pt idx="3437">
                  <c:v>243.1</c:v>
                </c:pt>
                <c:pt idx="3438">
                  <c:v>243.533333</c:v>
                </c:pt>
                <c:pt idx="3439">
                  <c:v>239.83333300000001</c:v>
                </c:pt>
                <c:pt idx="3440">
                  <c:v>242.066667</c:v>
                </c:pt>
                <c:pt idx="3441">
                  <c:v>243.533333</c:v>
                </c:pt>
                <c:pt idx="3442">
                  <c:v>242.26666700000001</c:v>
                </c:pt>
                <c:pt idx="3443">
                  <c:v>242.83333300000001</c:v>
                </c:pt>
                <c:pt idx="3444">
                  <c:v>243.4</c:v>
                </c:pt>
                <c:pt idx="3445">
                  <c:v>243.86666700000001</c:v>
                </c:pt>
                <c:pt idx="3446">
                  <c:v>244.533333</c:v>
                </c:pt>
                <c:pt idx="3447">
                  <c:v>244.83333300000001</c:v>
                </c:pt>
                <c:pt idx="3448">
                  <c:v>243.76666700000001</c:v>
                </c:pt>
                <c:pt idx="3449">
                  <c:v>241.73333299999999</c:v>
                </c:pt>
                <c:pt idx="3450">
                  <c:v>243.76666700000001</c:v>
                </c:pt>
                <c:pt idx="3451">
                  <c:v>244.7</c:v>
                </c:pt>
                <c:pt idx="3452">
                  <c:v>244.76666700000001</c:v>
                </c:pt>
                <c:pt idx="3453">
                  <c:v>244.7</c:v>
                </c:pt>
                <c:pt idx="3454">
                  <c:v>243.16666699999999</c:v>
                </c:pt>
                <c:pt idx="3455">
                  <c:v>244.76666700000001</c:v>
                </c:pt>
                <c:pt idx="3456">
                  <c:v>243.9</c:v>
                </c:pt>
                <c:pt idx="3457">
                  <c:v>245.433333</c:v>
                </c:pt>
                <c:pt idx="3458">
                  <c:v>245.6</c:v>
                </c:pt>
                <c:pt idx="3459">
                  <c:v>242.5</c:v>
                </c:pt>
                <c:pt idx="3460">
                  <c:v>246.033333</c:v>
                </c:pt>
                <c:pt idx="3461">
                  <c:v>245.6</c:v>
                </c:pt>
                <c:pt idx="3462">
                  <c:v>245.933333</c:v>
                </c:pt>
                <c:pt idx="3463">
                  <c:v>246.13333299999999</c:v>
                </c:pt>
                <c:pt idx="3464">
                  <c:v>244.9</c:v>
                </c:pt>
                <c:pt idx="3465">
                  <c:v>246.4</c:v>
                </c:pt>
                <c:pt idx="3466">
                  <c:v>246</c:v>
                </c:pt>
                <c:pt idx="3467">
                  <c:v>246.033333</c:v>
                </c:pt>
                <c:pt idx="3468">
                  <c:v>246</c:v>
                </c:pt>
                <c:pt idx="3469">
                  <c:v>243.6</c:v>
                </c:pt>
                <c:pt idx="3470">
                  <c:v>245.83333300000001</c:v>
                </c:pt>
                <c:pt idx="3471">
                  <c:v>246.6</c:v>
                </c:pt>
                <c:pt idx="3472">
                  <c:v>246.9</c:v>
                </c:pt>
                <c:pt idx="3473">
                  <c:v>246.5</c:v>
                </c:pt>
                <c:pt idx="3474">
                  <c:v>245.36666700000001</c:v>
                </c:pt>
                <c:pt idx="3475">
                  <c:v>246.9</c:v>
                </c:pt>
                <c:pt idx="3476">
                  <c:v>247.3</c:v>
                </c:pt>
                <c:pt idx="3477">
                  <c:v>247.033333</c:v>
                </c:pt>
                <c:pt idx="3478">
                  <c:v>246.83333300000001</c:v>
                </c:pt>
                <c:pt idx="3479">
                  <c:v>245.23333299999999</c:v>
                </c:pt>
                <c:pt idx="3480">
                  <c:v>247.3</c:v>
                </c:pt>
                <c:pt idx="3481">
                  <c:v>246.23333299999999</c:v>
                </c:pt>
                <c:pt idx="3482">
                  <c:v>247.2</c:v>
                </c:pt>
                <c:pt idx="3483">
                  <c:v>253.23333299999999</c:v>
                </c:pt>
                <c:pt idx="3484">
                  <c:v>246.566667</c:v>
                </c:pt>
                <c:pt idx="3485">
                  <c:v>248.83333300000001</c:v>
                </c:pt>
                <c:pt idx="3486">
                  <c:v>248.36666700000001</c:v>
                </c:pt>
                <c:pt idx="3487">
                  <c:v>248.36666700000001</c:v>
                </c:pt>
                <c:pt idx="3488">
                  <c:v>248.566667</c:v>
                </c:pt>
                <c:pt idx="3489">
                  <c:v>246.066667</c:v>
                </c:pt>
                <c:pt idx="3490">
                  <c:v>250.033333</c:v>
                </c:pt>
                <c:pt idx="3491">
                  <c:v>248.86666700000001</c:v>
                </c:pt>
                <c:pt idx="3492">
                  <c:v>247.36666700000001</c:v>
                </c:pt>
                <c:pt idx="3493">
                  <c:v>250.16666699999999</c:v>
                </c:pt>
                <c:pt idx="3494">
                  <c:v>247.66666699999999</c:v>
                </c:pt>
                <c:pt idx="3495">
                  <c:v>249.86666700000001</c:v>
                </c:pt>
                <c:pt idx="3496">
                  <c:v>249.566667</c:v>
                </c:pt>
                <c:pt idx="3497">
                  <c:v>249.23333299999999</c:v>
                </c:pt>
                <c:pt idx="3498">
                  <c:v>249.13333299999999</c:v>
                </c:pt>
                <c:pt idx="3499">
                  <c:v>246.8</c:v>
                </c:pt>
                <c:pt idx="3500">
                  <c:v>249.8</c:v>
                </c:pt>
                <c:pt idx="3501">
                  <c:v>250.066667</c:v>
                </c:pt>
                <c:pt idx="3502">
                  <c:v>250.533333</c:v>
                </c:pt>
                <c:pt idx="3503">
                  <c:v>250.63333299999999</c:v>
                </c:pt>
                <c:pt idx="3504">
                  <c:v>249</c:v>
                </c:pt>
                <c:pt idx="3505">
                  <c:v>251.433333</c:v>
                </c:pt>
                <c:pt idx="3506">
                  <c:v>250.76666700000001</c:v>
                </c:pt>
                <c:pt idx="3507">
                  <c:v>251.63333299999999</c:v>
                </c:pt>
                <c:pt idx="3508">
                  <c:v>251.066667</c:v>
                </c:pt>
                <c:pt idx="3509">
                  <c:v>248.36666700000001</c:v>
                </c:pt>
                <c:pt idx="3510">
                  <c:v>251.466667</c:v>
                </c:pt>
                <c:pt idx="3511">
                  <c:v>251.4</c:v>
                </c:pt>
                <c:pt idx="3512">
                  <c:v>251.33333300000001</c:v>
                </c:pt>
                <c:pt idx="3513">
                  <c:v>251.033333</c:v>
                </c:pt>
                <c:pt idx="3514">
                  <c:v>251.33333300000001</c:v>
                </c:pt>
                <c:pt idx="3515">
                  <c:v>252.3</c:v>
                </c:pt>
                <c:pt idx="3516">
                  <c:v>254.66666699999999</c:v>
                </c:pt>
                <c:pt idx="3517">
                  <c:v>253.13333299999999</c:v>
                </c:pt>
                <c:pt idx="3518">
                  <c:v>253.16666699999999</c:v>
                </c:pt>
                <c:pt idx="3519">
                  <c:v>261.2</c:v>
                </c:pt>
                <c:pt idx="3520">
                  <c:v>252.2</c:v>
                </c:pt>
                <c:pt idx="3521">
                  <c:v>252</c:v>
                </c:pt>
                <c:pt idx="3522">
                  <c:v>252.9</c:v>
                </c:pt>
                <c:pt idx="3523">
                  <c:v>252.73333299999999</c:v>
                </c:pt>
                <c:pt idx="3524">
                  <c:v>250.9</c:v>
                </c:pt>
                <c:pt idx="3525">
                  <c:v>253.2</c:v>
                </c:pt>
                <c:pt idx="3526">
                  <c:v>253.066667</c:v>
                </c:pt>
                <c:pt idx="3527">
                  <c:v>252.73333299999999</c:v>
                </c:pt>
                <c:pt idx="3528">
                  <c:v>253.9</c:v>
                </c:pt>
                <c:pt idx="3529">
                  <c:v>249.5</c:v>
                </c:pt>
                <c:pt idx="3530">
                  <c:v>253.76666700000001</c:v>
                </c:pt>
                <c:pt idx="3531">
                  <c:v>252.6</c:v>
                </c:pt>
                <c:pt idx="3532">
                  <c:v>253.533333</c:v>
                </c:pt>
                <c:pt idx="3533">
                  <c:v>258.8</c:v>
                </c:pt>
                <c:pt idx="3534">
                  <c:v>251.4</c:v>
                </c:pt>
                <c:pt idx="3535">
                  <c:v>252.63333299999999</c:v>
                </c:pt>
                <c:pt idx="3536">
                  <c:v>253.033333</c:v>
                </c:pt>
                <c:pt idx="3537">
                  <c:v>252.966667</c:v>
                </c:pt>
                <c:pt idx="3538">
                  <c:v>252.83333300000001</c:v>
                </c:pt>
                <c:pt idx="3539">
                  <c:v>250.566667</c:v>
                </c:pt>
                <c:pt idx="3540">
                  <c:v>253.9</c:v>
                </c:pt>
                <c:pt idx="3541">
                  <c:v>253.466667</c:v>
                </c:pt>
                <c:pt idx="3542">
                  <c:v>251.933333</c:v>
                </c:pt>
                <c:pt idx="3543">
                  <c:v>253.966667</c:v>
                </c:pt>
                <c:pt idx="3544">
                  <c:v>252.6</c:v>
                </c:pt>
                <c:pt idx="3545">
                  <c:v>254.13333299999999</c:v>
                </c:pt>
                <c:pt idx="3546">
                  <c:v>255.033333</c:v>
                </c:pt>
                <c:pt idx="3547">
                  <c:v>255.26666700000001</c:v>
                </c:pt>
                <c:pt idx="3548">
                  <c:v>253.26666700000001</c:v>
                </c:pt>
                <c:pt idx="3549">
                  <c:v>251.73333299999999</c:v>
                </c:pt>
                <c:pt idx="3550">
                  <c:v>253.3</c:v>
                </c:pt>
                <c:pt idx="3551">
                  <c:v>255.3</c:v>
                </c:pt>
                <c:pt idx="3552">
                  <c:v>255.63333299999999</c:v>
                </c:pt>
                <c:pt idx="3553">
                  <c:v>254.566667</c:v>
                </c:pt>
                <c:pt idx="3554">
                  <c:v>253.566667</c:v>
                </c:pt>
                <c:pt idx="3555">
                  <c:v>255.033333</c:v>
                </c:pt>
                <c:pt idx="3556">
                  <c:v>254.13333299999999</c:v>
                </c:pt>
                <c:pt idx="3557">
                  <c:v>254.66666699999999</c:v>
                </c:pt>
                <c:pt idx="3558">
                  <c:v>255.1</c:v>
                </c:pt>
                <c:pt idx="3559">
                  <c:v>252.933333</c:v>
                </c:pt>
                <c:pt idx="3560">
                  <c:v>256.53333300000003</c:v>
                </c:pt>
                <c:pt idx="3561">
                  <c:v>255.966667</c:v>
                </c:pt>
                <c:pt idx="3562">
                  <c:v>257.066667</c:v>
                </c:pt>
                <c:pt idx="3563">
                  <c:v>256.26666699999998</c:v>
                </c:pt>
                <c:pt idx="3564">
                  <c:v>255.4</c:v>
                </c:pt>
                <c:pt idx="3565">
                  <c:v>259.26666699999998</c:v>
                </c:pt>
                <c:pt idx="3566">
                  <c:v>256.36666700000001</c:v>
                </c:pt>
                <c:pt idx="3567">
                  <c:v>255.9</c:v>
                </c:pt>
                <c:pt idx="3568">
                  <c:v>256</c:v>
                </c:pt>
                <c:pt idx="3569">
                  <c:v>254.26666700000001</c:v>
                </c:pt>
                <c:pt idx="3570">
                  <c:v>257.46666699999997</c:v>
                </c:pt>
                <c:pt idx="3571">
                  <c:v>257.433333</c:v>
                </c:pt>
                <c:pt idx="3572">
                  <c:v>257.36666700000001</c:v>
                </c:pt>
                <c:pt idx="3573">
                  <c:v>257.13333299999999</c:v>
                </c:pt>
                <c:pt idx="3574">
                  <c:v>256.566667</c:v>
                </c:pt>
                <c:pt idx="3575">
                  <c:v>257.66666700000002</c:v>
                </c:pt>
                <c:pt idx="3576">
                  <c:v>257.2</c:v>
                </c:pt>
                <c:pt idx="3577">
                  <c:v>257.96666699999997</c:v>
                </c:pt>
                <c:pt idx="3578">
                  <c:v>257.26666699999998</c:v>
                </c:pt>
                <c:pt idx="3579">
                  <c:v>254.33333300000001</c:v>
                </c:pt>
                <c:pt idx="3580">
                  <c:v>257.76666699999998</c:v>
                </c:pt>
                <c:pt idx="3581">
                  <c:v>257.89999999999998</c:v>
                </c:pt>
                <c:pt idx="3582">
                  <c:v>257.566667</c:v>
                </c:pt>
                <c:pt idx="3583">
                  <c:v>258.2</c:v>
                </c:pt>
                <c:pt idx="3584">
                  <c:v>256.5</c:v>
                </c:pt>
                <c:pt idx="3585">
                  <c:v>259.03333300000003</c:v>
                </c:pt>
                <c:pt idx="3586">
                  <c:v>258.23333300000002</c:v>
                </c:pt>
                <c:pt idx="3587">
                  <c:v>258.5</c:v>
                </c:pt>
                <c:pt idx="3588">
                  <c:v>258.76666699999998</c:v>
                </c:pt>
                <c:pt idx="3589">
                  <c:v>255.16666699999999</c:v>
                </c:pt>
                <c:pt idx="3590">
                  <c:v>258.96666699999997</c:v>
                </c:pt>
                <c:pt idx="3591">
                  <c:v>265.89999999999998</c:v>
                </c:pt>
                <c:pt idx="3592">
                  <c:v>257.23333300000002</c:v>
                </c:pt>
                <c:pt idx="3593">
                  <c:v>259.5</c:v>
                </c:pt>
                <c:pt idx="3594">
                  <c:v>258.36666700000001</c:v>
                </c:pt>
                <c:pt idx="3595">
                  <c:v>259.26666699999998</c:v>
                </c:pt>
                <c:pt idx="3596">
                  <c:v>259.16666700000002</c:v>
                </c:pt>
                <c:pt idx="3597">
                  <c:v>259.63333299999999</c:v>
                </c:pt>
                <c:pt idx="3598">
                  <c:v>258.60000000000002</c:v>
                </c:pt>
                <c:pt idx="3599">
                  <c:v>256.03333300000003</c:v>
                </c:pt>
                <c:pt idx="3600">
                  <c:v>258.53333300000003</c:v>
                </c:pt>
                <c:pt idx="3601">
                  <c:v>261.16666700000002</c:v>
                </c:pt>
                <c:pt idx="3602">
                  <c:v>260.26666699999998</c:v>
                </c:pt>
                <c:pt idx="3603">
                  <c:v>260.46666699999997</c:v>
                </c:pt>
                <c:pt idx="3604">
                  <c:v>260.3</c:v>
                </c:pt>
                <c:pt idx="3605">
                  <c:v>260.23333300000002</c:v>
                </c:pt>
                <c:pt idx="3606">
                  <c:v>258.46666699999997</c:v>
                </c:pt>
                <c:pt idx="3607">
                  <c:v>260.5</c:v>
                </c:pt>
                <c:pt idx="3608">
                  <c:v>261.23333300000002</c:v>
                </c:pt>
                <c:pt idx="3609">
                  <c:v>257.33333299999998</c:v>
                </c:pt>
                <c:pt idx="3610">
                  <c:v>261.36666700000001</c:v>
                </c:pt>
                <c:pt idx="3611">
                  <c:v>260.86666700000001</c:v>
                </c:pt>
                <c:pt idx="3612">
                  <c:v>261.03333300000003</c:v>
                </c:pt>
                <c:pt idx="3613">
                  <c:v>260.89999999999998</c:v>
                </c:pt>
                <c:pt idx="3614">
                  <c:v>259.933333</c:v>
                </c:pt>
                <c:pt idx="3615">
                  <c:v>261.53333300000003</c:v>
                </c:pt>
                <c:pt idx="3616">
                  <c:v>262.066667</c:v>
                </c:pt>
                <c:pt idx="3617">
                  <c:v>261.16666700000002</c:v>
                </c:pt>
                <c:pt idx="3618">
                  <c:v>262.53333300000003</c:v>
                </c:pt>
                <c:pt idx="3619">
                  <c:v>258</c:v>
                </c:pt>
                <c:pt idx="3620">
                  <c:v>261.73333300000002</c:v>
                </c:pt>
                <c:pt idx="3621">
                  <c:v>262.10000000000002</c:v>
                </c:pt>
                <c:pt idx="3622">
                  <c:v>262.63333299999999</c:v>
                </c:pt>
                <c:pt idx="3623">
                  <c:v>262.26666699999998</c:v>
                </c:pt>
                <c:pt idx="3624">
                  <c:v>260.96666699999997</c:v>
                </c:pt>
                <c:pt idx="3625">
                  <c:v>263</c:v>
                </c:pt>
                <c:pt idx="3626">
                  <c:v>263.2</c:v>
                </c:pt>
                <c:pt idx="3627">
                  <c:v>263.13333299999999</c:v>
                </c:pt>
                <c:pt idx="3628">
                  <c:v>263.16666700000002</c:v>
                </c:pt>
                <c:pt idx="3629">
                  <c:v>259.16666700000002</c:v>
                </c:pt>
                <c:pt idx="3630">
                  <c:v>263.26666699999998</c:v>
                </c:pt>
                <c:pt idx="3631">
                  <c:v>263.03333300000003</c:v>
                </c:pt>
                <c:pt idx="3632">
                  <c:v>262.63333299999999</c:v>
                </c:pt>
                <c:pt idx="3633">
                  <c:v>263</c:v>
                </c:pt>
                <c:pt idx="3634">
                  <c:v>262.63333299999999</c:v>
                </c:pt>
                <c:pt idx="3635">
                  <c:v>263.5</c:v>
                </c:pt>
                <c:pt idx="3636">
                  <c:v>264.433333</c:v>
                </c:pt>
                <c:pt idx="3637">
                  <c:v>263.46666699999997</c:v>
                </c:pt>
                <c:pt idx="3638">
                  <c:v>264.16666700000002</c:v>
                </c:pt>
                <c:pt idx="3639">
                  <c:v>259.76666699999998</c:v>
                </c:pt>
                <c:pt idx="3640">
                  <c:v>263.2</c:v>
                </c:pt>
                <c:pt idx="3641">
                  <c:v>264.46666699999997</c:v>
                </c:pt>
                <c:pt idx="3642">
                  <c:v>262.83333299999998</c:v>
                </c:pt>
                <c:pt idx="3643">
                  <c:v>274.2</c:v>
                </c:pt>
                <c:pt idx="3644">
                  <c:v>264.2</c:v>
                </c:pt>
                <c:pt idx="3645">
                  <c:v>265.03333300000003</c:v>
                </c:pt>
                <c:pt idx="3646">
                  <c:v>265.83333299999998</c:v>
                </c:pt>
                <c:pt idx="3647">
                  <c:v>266.3</c:v>
                </c:pt>
                <c:pt idx="3648">
                  <c:v>264.16666700000002</c:v>
                </c:pt>
                <c:pt idx="3649">
                  <c:v>261.433333</c:v>
                </c:pt>
                <c:pt idx="3650">
                  <c:v>263.933333</c:v>
                </c:pt>
                <c:pt idx="3651">
                  <c:v>266.066667</c:v>
                </c:pt>
                <c:pt idx="3652">
                  <c:v>265.933333</c:v>
                </c:pt>
                <c:pt idx="3653">
                  <c:v>266.5</c:v>
                </c:pt>
                <c:pt idx="3654">
                  <c:v>264.33333299999998</c:v>
                </c:pt>
                <c:pt idx="3655">
                  <c:v>265.66666700000002</c:v>
                </c:pt>
                <c:pt idx="3656">
                  <c:v>264.566667</c:v>
                </c:pt>
                <c:pt idx="3657">
                  <c:v>267.03333300000003</c:v>
                </c:pt>
                <c:pt idx="3658">
                  <c:v>266.60000000000002</c:v>
                </c:pt>
                <c:pt idx="3659">
                  <c:v>262.36666700000001</c:v>
                </c:pt>
                <c:pt idx="3660">
                  <c:v>267.3</c:v>
                </c:pt>
                <c:pt idx="3661">
                  <c:v>267.433333</c:v>
                </c:pt>
                <c:pt idx="3662">
                  <c:v>267.933333</c:v>
                </c:pt>
                <c:pt idx="3663">
                  <c:v>267.60000000000002</c:v>
                </c:pt>
                <c:pt idx="3664">
                  <c:v>265.13333299999999</c:v>
                </c:pt>
                <c:pt idx="3665">
                  <c:v>267.39999999999998</c:v>
                </c:pt>
                <c:pt idx="3666">
                  <c:v>268.066667</c:v>
                </c:pt>
                <c:pt idx="3667">
                  <c:v>267.3</c:v>
                </c:pt>
                <c:pt idx="3668">
                  <c:v>267.7</c:v>
                </c:pt>
                <c:pt idx="3669">
                  <c:v>264.03333300000003</c:v>
                </c:pt>
                <c:pt idx="3670">
                  <c:v>267.33333299999998</c:v>
                </c:pt>
                <c:pt idx="3671">
                  <c:v>268.36666700000001</c:v>
                </c:pt>
                <c:pt idx="3672">
                  <c:v>272.7</c:v>
                </c:pt>
                <c:pt idx="3673">
                  <c:v>269.3</c:v>
                </c:pt>
                <c:pt idx="3674">
                  <c:v>268</c:v>
                </c:pt>
                <c:pt idx="3675">
                  <c:v>268.33333299999998</c:v>
                </c:pt>
                <c:pt idx="3676">
                  <c:v>269.26666699999998</c:v>
                </c:pt>
                <c:pt idx="3677">
                  <c:v>269.26666699999998</c:v>
                </c:pt>
                <c:pt idx="3678">
                  <c:v>268.63333299999999</c:v>
                </c:pt>
                <c:pt idx="3679">
                  <c:v>265.73333300000002</c:v>
                </c:pt>
                <c:pt idx="3680">
                  <c:v>269.5</c:v>
                </c:pt>
                <c:pt idx="3681">
                  <c:v>270.16666700000002</c:v>
                </c:pt>
                <c:pt idx="3682">
                  <c:v>269.36666700000001</c:v>
                </c:pt>
                <c:pt idx="3683">
                  <c:v>269.03333300000003</c:v>
                </c:pt>
                <c:pt idx="3684">
                  <c:v>268.3</c:v>
                </c:pt>
                <c:pt idx="3685">
                  <c:v>269.23333300000002</c:v>
                </c:pt>
                <c:pt idx="3686">
                  <c:v>269.26666699999998</c:v>
                </c:pt>
                <c:pt idx="3687">
                  <c:v>269</c:v>
                </c:pt>
                <c:pt idx="3688">
                  <c:v>275.566667</c:v>
                </c:pt>
                <c:pt idx="3689">
                  <c:v>267.33333299999998</c:v>
                </c:pt>
                <c:pt idx="3690">
                  <c:v>269.83333299999998</c:v>
                </c:pt>
                <c:pt idx="3691">
                  <c:v>269.5</c:v>
                </c:pt>
                <c:pt idx="3692">
                  <c:v>268.36666700000001</c:v>
                </c:pt>
                <c:pt idx="3693">
                  <c:v>270.7</c:v>
                </c:pt>
                <c:pt idx="3694">
                  <c:v>268.73333300000002</c:v>
                </c:pt>
                <c:pt idx="3695">
                  <c:v>270.2</c:v>
                </c:pt>
                <c:pt idx="3696">
                  <c:v>270.66666700000002</c:v>
                </c:pt>
                <c:pt idx="3697">
                  <c:v>270.83333299999998</c:v>
                </c:pt>
                <c:pt idx="3698">
                  <c:v>268.66666700000002</c:v>
                </c:pt>
                <c:pt idx="3699">
                  <c:v>268</c:v>
                </c:pt>
                <c:pt idx="3700">
                  <c:v>269.66666700000002</c:v>
                </c:pt>
                <c:pt idx="3701">
                  <c:v>271.10000000000002</c:v>
                </c:pt>
                <c:pt idx="3702">
                  <c:v>271.23333300000002</c:v>
                </c:pt>
                <c:pt idx="3703">
                  <c:v>271.73333300000002</c:v>
                </c:pt>
                <c:pt idx="3704">
                  <c:v>270.23333300000002</c:v>
                </c:pt>
                <c:pt idx="3705">
                  <c:v>272.066667</c:v>
                </c:pt>
                <c:pt idx="3706">
                  <c:v>269.566667</c:v>
                </c:pt>
                <c:pt idx="3707">
                  <c:v>272</c:v>
                </c:pt>
                <c:pt idx="3708">
                  <c:v>273.566667</c:v>
                </c:pt>
                <c:pt idx="3709">
                  <c:v>268.03333300000003</c:v>
                </c:pt>
                <c:pt idx="3710">
                  <c:v>272.96666699999997</c:v>
                </c:pt>
                <c:pt idx="3711">
                  <c:v>272.36666700000001</c:v>
                </c:pt>
                <c:pt idx="3712">
                  <c:v>272.96666699999997</c:v>
                </c:pt>
                <c:pt idx="3713">
                  <c:v>274.10000000000002</c:v>
                </c:pt>
                <c:pt idx="3714">
                  <c:v>274.3</c:v>
                </c:pt>
                <c:pt idx="3715">
                  <c:v>274.8</c:v>
                </c:pt>
                <c:pt idx="3716">
                  <c:v>273.2</c:v>
                </c:pt>
                <c:pt idx="3717">
                  <c:v>272.86666700000001</c:v>
                </c:pt>
                <c:pt idx="3718">
                  <c:v>275.2</c:v>
                </c:pt>
                <c:pt idx="3719">
                  <c:v>269.26666699999998</c:v>
                </c:pt>
                <c:pt idx="3720">
                  <c:v>273.433333</c:v>
                </c:pt>
                <c:pt idx="3721">
                  <c:v>273.433333</c:v>
                </c:pt>
                <c:pt idx="3722">
                  <c:v>274.03333300000003</c:v>
                </c:pt>
                <c:pt idx="3723">
                  <c:v>273.8</c:v>
                </c:pt>
                <c:pt idx="3724">
                  <c:v>271.96666699999997</c:v>
                </c:pt>
                <c:pt idx="3725">
                  <c:v>273.433333</c:v>
                </c:pt>
                <c:pt idx="3726">
                  <c:v>274.3</c:v>
                </c:pt>
                <c:pt idx="3727">
                  <c:v>275.16666700000002</c:v>
                </c:pt>
                <c:pt idx="3728">
                  <c:v>274.33333299999998</c:v>
                </c:pt>
                <c:pt idx="3729">
                  <c:v>270.33333299999998</c:v>
                </c:pt>
                <c:pt idx="3730">
                  <c:v>274.39999999999998</c:v>
                </c:pt>
                <c:pt idx="3731">
                  <c:v>274.60000000000002</c:v>
                </c:pt>
                <c:pt idx="3732">
                  <c:v>274.03333300000003</c:v>
                </c:pt>
                <c:pt idx="3733">
                  <c:v>274.83333299999998</c:v>
                </c:pt>
                <c:pt idx="3734">
                  <c:v>273.46666699999997</c:v>
                </c:pt>
                <c:pt idx="3735">
                  <c:v>275.46666699999997</c:v>
                </c:pt>
                <c:pt idx="3736">
                  <c:v>274.566667</c:v>
                </c:pt>
                <c:pt idx="3737">
                  <c:v>274.39999999999998</c:v>
                </c:pt>
                <c:pt idx="3738">
                  <c:v>274.5</c:v>
                </c:pt>
                <c:pt idx="3739">
                  <c:v>271.3</c:v>
                </c:pt>
                <c:pt idx="3740">
                  <c:v>275.33333299999998</c:v>
                </c:pt>
                <c:pt idx="3741">
                  <c:v>275.3</c:v>
                </c:pt>
                <c:pt idx="3742">
                  <c:v>272.933333</c:v>
                </c:pt>
                <c:pt idx="3743">
                  <c:v>275.39999999999998</c:v>
                </c:pt>
                <c:pt idx="3744">
                  <c:v>274</c:v>
                </c:pt>
                <c:pt idx="3745">
                  <c:v>275.66666700000002</c:v>
                </c:pt>
                <c:pt idx="3746">
                  <c:v>276.23333300000002</c:v>
                </c:pt>
                <c:pt idx="3747">
                  <c:v>276.03333300000003</c:v>
                </c:pt>
                <c:pt idx="3748">
                  <c:v>274.3</c:v>
                </c:pt>
                <c:pt idx="3749">
                  <c:v>272.23333300000002</c:v>
                </c:pt>
                <c:pt idx="3750">
                  <c:v>273.8</c:v>
                </c:pt>
                <c:pt idx="3751">
                  <c:v>276.60000000000002</c:v>
                </c:pt>
                <c:pt idx="3752">
                  <c:v>276.8</c:v>
                </c:pt>
                <c:pt idx="3753">
                  <c:v>277.36666700000001</c:v>
                </c:pt>
                <c:pt idx="3754">
                  <c:v>276.066667</c:v>
                </c:pt>
                <c:pt idx="3755">
                  <c:v>278.86666700000001</c:v>
                </c:pt>
                <c:pt idx="3756">
                  <c:v>275.066667</c:v>
                </c:pt>
                <c:pt idx="3757">
                  <c:v>277.96666699999997</c:v>
                </c:pt>
                <c:pt idx="3758">
                  <c:v>276.8</c:v>
                </c:pt>
                <c:pt idx="3759">
                  <c:v>273.5</c:v>
                </c:pt>
                <c:pt idx="3760">
                  <c:v>277.86666700000001</c:v>
                </c:pt>
                <c:pt idx="3761">
                  <c:v>277.89999999999998</c:v>
                </c:pt>
                <c:pt idx="3762">
                  <c:v>278</c:v>
                </c:pt>
                <c:pt idx="3763">
                  <c:v>278.2</c:v>
                </c:pt>
                <c:pt idx="3764">
                  <c:v>277.23333300000002</c:v>
                </c:pt>
                <c:pt idx="3765">
                  <c:v>278.23333300000002</c:v>
                </c:pt>
                <c:pt idx="3766">
                  <c:v>278.33333299999998</c:v>
                </c:pt>
                <c:pt idx="3767">
                  <c:v>278.66666700000002</c:v>
                </c:pt>
                <c:pt idx="3768">
                  <c:v>278.39999999999998</c:v>
                </c:pt>
                <c:pt idx="3769">
                  <c:v>274.39999999999998</c:v>
                </c:pt>
                <c:pt idx="3770">
                  <c:v>278.066667</c:v>
                </c:pt>
                <c:pt idx="3771">
                  <c:v>279.066667</c:v>
                </c:pt>
                <c:pt idx="3772">
                  <c:v>279.26666699999998</c:v>
                </c:pt>
                <c:pt idx="3773">
                  <c:v>279.73333300000002</c:v>
                </c:pt>
                <c:pt idx="3774">
                  <c:v>278.16666700000002</c:v>
                </c:pt>
                <c:pt idx="3775">
                  <c:v>278.73333300000002</c:v>
                </c:pt>
                <c:pt idx="3776">
                  <c:v>280.26666699999998</c:v>
                </c:pt>
                <c:pt idx="3777">
                  <c:v>279.26666699999998</c:v>
                </c:pt>
                <c:pt idx="3778">
                  <c:v>279.433333</c:v>
                </c:pt>
                <c:pt idx="3779">
                  <c:v>275.36666700000001</c:v>
                </c:pt>
                <c:pt idx="3780">
                  <c:v>279.66666700000002</c:v>
                </c:pt>
                <c:pt idx="3781">
                  <c:v>279.83333299999998</c:v>
                </c:pt>
                <c:pt idx="3782">
                  <c:v>280.63333299999999</c:v>
                </c:pt>
                <c:pt idx="3783">
                  <c:v>280.86666700000001</c:v>
                </c:pt>
                <c:pt idx="3784">
                  <c:v>278.933333</c:v>
                </c:pt>
                <c:pt idx="3785">
                  <c:v>280.33333299999998</c:v>
                </c:pt>
                <c:pt idx="3786">
                  <c:v>281.76666699999998</c:v>
                </c:pt>
                <c:pt idx="3787">
                  <c:v>280.76666699999998</c:v>
                </c:pt>
                <c:pt idx="3788">
                  <c:v>281.36666700000001</c:v>
                </c:pt>
                <c:pt idx="3789">
                  <c:v>277.73333300000002</c:v>
                </c:pt>
                <c:pt idx="3790">
                  <c:v>281.86666700000001</c:v>
                </c:pt>
                <c:pt idx="3791">
                  <c:v>287.566667</c:v>
                </c:pt>
                <c:pt idx="3792">
                  <c:v>283.73333300000002</c:v>
                </c:pt>
                <c:pt idx="3793">
                  <c:v>282.066667</c:v>
                </c:pt>
                <c:pt idx="3794">
                  <c:v>279.96666699999997</c:v>
                </c:pt>
                <c:pt idx="3795">
                  <c:v>281.8</c:v>
                </c:pt>
                <c:pt idx="3796">
                  <c:v>281.66666700000002</c:v>
                </c:pt>
                <c:pt idx="3797">
                  <c:v>282.36666700000001</c:v>
                </c:pt>
                <c:pt idx="3798">
                  <c:v>279.83333299999998</c:v>
                </c:pt>
                <c:pt idx="3799">
                  <c:v>278.23333300000002</c:v>
                </c:pt>
                <c:pt idx="3800">
                  <c:v>280.73333300000002</c:v>
                </c:pt>
                <c:pt idx="3801">
                  <c:v>283.433333</c:v>
                </c:pt>
                <c:pt idx="3802">
                  <c:v>283.23333300000002</c:v>
                </c:pt>
                <c:pt idx="3803">
                  <c:v>283.53333300000003</c:v>
                </c:pt>
                <c:pt idx="3804">
                  <c:v>281.73333300000002</c:v>
                </c:pt>
                <c:pt idx="3805">
                  <c:v>283.23333300000002</c:v>
                </c:pt>
                <c:pt idx="3806">
                  <c:v>281.60000000000002</c:v>
                </c:pt>
                <c:pt idx="3807">
                  <c:v>283</c:v>
                </c:pt>
                <c:pt idx="3808">
                  <c:v>283.73333300000002</c:v>
                </c:pt>
                <c:pt idx="3809">
                  <c:v>279.60000000000002</c:v>
                </c:pt>
                <c:pt idx="3810">
                  <c:v>283.53333300000003</c:v>
                </c:pt>
                <c:pt idx="3811">
                  <c:v>283.566667</c:v>
                </c:pt>
                <c:pt idx="3812">
                  <c:v>284.26666699999998</c:v>
                </c:pt>
                <c:pt idx="3813">
                  <c:v>291.16666700000002</c:v>
                </c:pt>
                <c:pt idx="3814">
                  <c:v>290.66666700000002</c:v>
                </c:pt>
                <c:pt idx="3815">
                  <c:v>276.933333</c:v>
                </c:pt>
                <c:pt idx="3816">
                  <c:v>277.66666700000002</c:v>
                </c:pt>
                <c:pt idx="3817">
                  <c:v>277.26666699999998</c:v>
                </c:pt>
                <c:pt idx="3818">
                  <c:v>277.23333300000002</c:v>
                </c:pt>
                <c:pt idx="3819">
                  <c:v>275.76666699999998</c:v>
                </c:pt>
                <c:pt idx="3820">
                  <c:v>282.8</c:v>
                </c:pt>
                <c:pt idx="3821">
                  <c:v>285.23333300000002</c:v>
                </c:pt>
                <c:pt idx="3822">
                  <c:v>284.89999999999998</c:v>
                </c:pt>
                <c:pt idx="3823">
                  <c:v>285.066667</c:v>
                </c:pt>
                <c:pt idx="3824">
                  <c:v>284.433333</c:v>
                </c:pt>
                <c:pt idx="3825">
                  <c:v>284.83333299999998</c:v>
                </c:pt>
                <c:pt idx="3826">
                  <c:v>285.33333299999998</c:v>
                </c:pt>
                <c:pt idx="3827">
                  <c:v>286.63333299999999</c:v>
                </c:pt>
                <c:pt idx="3828">
                  <c:v>285.5</c:v>
                </c:pt>
                <c:pt idx="3829">
                  <c:v>281.566667</c:v>
                </c:pt>
                <c:pt idx="3830">
                  <c:v>286.10000000000002</c:v>
                </c:pt>
                <c:pt idx="3831">
                  <c:v>286.10000000000002</c:v>
                </c:pt>
                <c:pt idx="3832">
                  <c:v>287.96666699999997</c:v>
                </c:pt>
                <c:pt idx="3833">
                  <c:v>286.89999999999998</c:v>
                </c:pt>
                <c:pt idx="3834">
                  <c:v>285.3</c:v>
                </c:pt>
                <c:pt idx="3835">
                  <c:v>290.33333299999998</c:v>
                </c:pt>
                <c:pt idx="3836">
                  <c:v>285.76666699999998</c:v>
                </c:pt>
                <c:pt idx="3837">
                  <c:v>285.8</c:v>
                </c:pt>
                <c:pt idx="3838">
                  <c:v>286.23333300000002</c:v>
                </c:pt>
                <c:pt idx="3839">
                  <c:v>298.76666699999998</c:v>
                </c:pt>
                <c:pt idx="3840">
                  <c:v>287.13333299999999</c:v>
                </c:pt>
                <c:pt idx="3841">
                  <c:v>286.8</c:v>
                </c:pt>
                <c:pt idx="3842">
                  <c:v>284.433333</c:v>
                </c:pt>
                <c:pt idx="3843">
                  <c:v>286.83333299999998</c:v>
                </c:pt>
                <c:pt idx="3844">
                  <c:v>285.26666699999998</c:v>
                </c:pt>
                <c:pt idx="3845">
                  <c:v>286.10000000000002</c:v>
                </c:pt>
                <c:pt idx="3846">
                  <c:v>287.7</c:v>
                </c:pt>
                <c:pt idx="3847">
                  <c:v>288.96666699999997</c:v>
                </c:pt>
                <c:pt idx="3848">
                  <c:v>286.36666700000001</c:v>
                </c:pt>
                <c:pt idx="3849">
                  <c:v>283.5</c:v>
                </c:pt>
                <c:pt idx="3850">
                  <c:v>285.89999999999998</c:v>
                </c:pt>
                <c:pt idx="3851">
                  <c:v>288.03333300000003</c:v>
                </c:pt>
                <c:pt idx="3852">
                  <c:v>288.5</c:v>
                </c:pt>
                <c:pt idx="3853">
                  <c:v>287.566667</c:v>
                </c:pt>
                <c:pt idx="3854">
                  <c:v>287.3</c:v>
                </c:pt>
                <c:pt idx="3855">
                  <c:v>288.33333299999998</c:v>
                </c:pt>
                <c:pt idx="3856">
                  <c:v>286.26666699999998</c:v>
                </c:pt>
                <c:pt idx="3857">
                  <c:v>288.23333300000002</c:v>
                </c:pt>
                <c:pt idx="3858">
                  <c:v>290.26666699999998</c:v>
                </c:pt>
                <c:pt idx="3859">
                  <c:v>283.96666699999997</c:v>
                </c:pt>
                <c:pt idx="3860">
                  <c:v>289.933333</c:v>
                </c:pt>
                <c:pt idx="3861">
                  <c:v>288.96666699999997</c:v>
                </c:pt>
                <c:pt idx="3862">
                  <c:v>289.10000000000002</c:v>
                </c:pt>
                <c:pt idx="3863">
                  <c:v>291.86666700000001</c:v>
                </c:pt>
                <c:pt idx="3864">
                  <c:v>288.066667</c:v>
                </c:pt>
                <c:pt idx="3865">
                  <c:v>289.5</c:v>
                </c:pt>
                <c:pt idx="3866">
                  <c:v>290.23333300000002</c:v>
                </c:pt>
                <c:pt idx="3867">
                  <c:v>289.3</c:v>
                </c:pt>
                <c:pt idx="3868">
                  <c:v>290.33333299999998</c:v>
                </c:pt>
                <c:pt idx="3869">
                  <c:v>286.16666700000002</c:v>
                </c:pt>
                <c:pt idx="3870">
                  <c:v>289.566667</c:v>
                </c:pt>
                <c:pt idx="3871">
                  <c:v>290.2</c:v>
                </c:pt>
                <c:pt idx="3872">
                  <c:v>290.566667</c:v>
                </c:pt>
                <c:pt idx="3873">
                  <c:v>290.10000000000002</c:v>
                </c:pt>
                <c:pt idx="3874">
                  <c:v>288.96666699999997</c:v>
                </c:pt>
                <c:pt idx="3875">
                  <c:v>289.76666699999998</c:v>
                </c:pt>
                <c:pt idx="3876">
                  <c:v>290.76666699999998</c:v>
                </c:pt>
                <c:pt idx="3877">
                  <c:v>291.03333300000003</c:v>
                </c:pt>
                <c:pt idx="3878">
                  <c:v>292.2</c:v>
                </c:pt>
                <c:pt idx="3879">
                  <c:v>286.76666699999998</c:v>
                </c:pt>
                <c:pt idx="3880">
                  <c:v>291.5</c:v>
                </c:pt>
                <c:pt idx="3881">
                  <c:v>291.63333299999999</c:v>
                </c:pt>
                <c:pt idx="3882">
                  <c:v>291.933333</c:v>
                </c:pt>
                <c:pt idx="3883">
                  <c:v>291.5</c:v>
                </c:pt>
                <c:pt idx="3884">
                  <c:v>290.16666700000002</c:v>
                </c:pt>
                <c:pt idx="3885">
                  <c:v>292</c:v>
                </c:pt>
                <c:pt idx="3886">
                  <c:v>291.73333300000002</c:v>
                </c:pt>
                <c:pt idx="3887">
                  <c:v>292.2</c:v>
                </c:pt>
                <c:pt idx="3888">
                  <c:v>292.2</c:v>
                </c:pt>
                <c:pt idx="3889">
                  <c:v>287.36666700000001</c:v>
                </c:pt>
                <c:pt idx="3890">
                  <c:v>292.53333300000003</c:v>
                </c:pt>
                <c:pt idx="3891">
                  <c:v>293</c:v>
                </c:pt>
                <c:pt idx="3892">
                  <c:v>290.63333299999999</c:v>
                </c:pt>
                <c:pt idx="3893">
                  <c:v>292.933333</c:v>
                </c:pt>
                <c:pt idx="3894">
                  <c:v>291.566667</c:v>
                </c:pt>
                <c:pt idx="3895">
                  <c:v>292.83333299999998</c:v>
                </c:pt>
                <c:pt idx="3896">
                  <c:v>293.36666700000001</c:v>
                </c:pt>
                <c:pt idx="3897">
                  <c:v>293.566667</c:v>
                </c:pt>
                <c:pt idx="3898">
                  <c:v>291.63333299999999</c:v>
                </c:pt>
                <c:pt idx="3899">
                  <c:v>289.36666700000001</c:v>
                </c:pt>
                <c:pt idx="3900">
                  <c:v>290.73333300000002</c:v>
                </c:pt>
                <c:pt idx="3901">
                  <c:v>293.63333299999999</c:v>
                </c:pt>
                <c:pt idx="3902">
                  <c:v>293.66666700000002</c:v>
                </c:pt>
                <c:pt idx="3903">
                  <c:v>292.7</c:v>
                </c:pt>
                <c:pt idx="3904">
                  <c:v>292.066667</c:v>
                </c:pt>
                <c:pt idx="3905">
                  <c:v>293.46666699999997</c:v>
                </c:pt>
                <c:pt idx="3906">
                  <c:v>291.13333299999999</c:v>
                </c:pt>
                <c:pt idx="3907">
                  <c:v>294.39999999999998</c:v>
                </c:pt>
                <c:pt idx="3908">
                  <c:v>293.46666699999997</c:v>
                </c:pt>
                <c:pt idx="3909">
                  <c:v>290.3</c:v>
                </c:pt>
                <c:pt idx="3910">
                  <c:v>294.26666699999998</c:v>
                </c:pt>
                <c:pt idx="3911">
                  <c:v>294.63333299999999</c:v>
                </c:pt>
                <c:pt idx="3912">
                  <c:v>294.8</c:v>
                </c:pt>
                <c:pt idx="3913">
                  <c:v>294.66666700000002</c:v>
                </c:pt>
                <c:pt idx="3914">
                  <c:v>293.3</c:v>
                </c:pt>
                <c:pt idx="3915">
                  <c:v>294.16666700000002</c:v>
                </c:pt>
                <c:pt idx="3916">
                  <c:v>295.2</c:v>
                </c:pt>
                <c:pt idx="3917">
                  <c:v>294.33333299999998</c:v>
                </c:pt>
                <c:pt idx="3918">
                  <c:v>295.8</c:v>
                </c:pt>
                <c:pt idx="3919">
                  <c:v>290.16666700000002</c:v>
                </c:pt>
                <c:pt idx="3920">
                  <c:v>295.33333299999998</c:v>
                </c:pt>
                <c:pt idx="3921">
                  <c:v>294.89999999999998</c:v>
                </c:pt>
                <c:pt idx="3922">
                  <c:v>295.933333</c:v>
                </c:pt>
                <c:pt idx="3923">
                  <c:v>295.16666700000002</c:v>
                </c:pt>
                <c:pt idx="3924">
                  <c:v>294.73333300000002</c:v>
                </c:pt>
                <c:pt idx="3925">
                  <c:v>295.83333299999998</c:v>
                </c:pt>
                <c:pt idx="3926">
                  <c:v>295.63333299999999</c:v>
                </c:pt>
                <c:pt idx="3927">
                  <c:v>296.66666700000002</c:v>
                </c:pt>
                <c:pt idx="3928">
                  <c:v>297.10000000000002</c:v>
                </c:pt>
                <c:pt idx="3929">
                  <c:v>291.2</c:v>
                </c:pt>
                <c:pt idx="3930">
                  <c:v>296.76666699999998</c:v>
                </c:pt>
                <c:pt idx="3931">
                  <c:v>296.8</c:v>
                </c:pt>
                <c:pt idx="3932">
                  <c:v>306.16666700000002</c:v>
                </c:pt>
                <c:pt idx="3933">
                  <c:v>295.33333299999998</c:v>
                </c:pt>
                <c:pt idx="3934">
                  <c:v>294.63333299999999</c:v>
                </c:pt>
                <c:pt idx="3935">
                  <c:v>296.26666699999998</c:v>
                </c:pt>
                <c:pt idx="3936">
                  <c:v>296.2</c:v>
                </c:pt>
                <c:pt idx="3937">
                  <c:v>297.89999999999998</c:v>
                </c:pt>
                <c:pt idx="3938">
                  <c:v>297.566667</c:v>
                </c:pt>
                <c:pt idx="3939">
                  <c:v>292.13333299999999</c:v>
                </c:pt>
                <c:pt idx="3940">
                  <c:v>297.76666699999998</c:v>
                </c:pt>
                <c:pt idx="3941">
                  <c:v>298</c:v>
                </c:pt>
                <c:pt idx="3942">
                  <c:v>295.066667</c:v>
                </c:pt>
                <c:pt idx="3943">
                  <c:v>298.7</c:v>
                </c:pt>
                <c:pt idx="3944">
                  <c:v>297.5</c:v>
                </c:pt>
                <c:pt idx="3945">
                  <c:v>298.13333299999999</c:v>
                </c:pt>
                <c:pt idx="3946">
                  <c:v>297.83333299999998</c:v>
                </c:pt>
                <c:pt idx="3947">
                  <c:v>297.89999999999998</c:v>
                </c:pt>
                <c:pt idx="3948">
                  <c:v>294.933333</c:v>
                </c:pt>
                <c:pt idx="3949">
                  <c:v>293.83333299999998</c:v>
                </c:pt>
                <c:pt idx="3950">
                  <c:v>295.63333299999999</c:v>
                </c:pt>
                <c:pt idx="3951">
                  <c:v>297.73333300000002</c:v>
                </c:pt>
                <c:pt idx="3952">
                  <c:v>298.16666700000002</c:v>
                </c:pt>
                <c:pt idx="3953">
                  <c:v>300.433333</c:v>
                </c:pt>
                <c:pt idx="3954">
                  <c:v>297.13333299999999</c:v>
                </c:pt>
                <c:pt idx="3955">
                  <c:v>299.5</c:v>
                </c:pt>
                <c:pt idx="3956">
                  <c:v>296.10000000000002</c:v>
                </c:pt>
                <c:pt idx="3957">
                  <c:v>298.8</c:v>
                </c:pt>
                <c:pt idx="3958">
                  <c:v>300.16666700000002</c:v>
                </c:pt>
                <c:pt idx="3959">
                  <c:v>295.66666700000002</c:v>
                </c:pt>
                <c:pt idx="3960">
                  <c:v>299.39999999999998</c:v>
                </c:pt>
                <c:pt idx="3961">
                  <c:v>299.46666699999997</c:v>
                </c:pt>
                <c:pt idx="3962">
                  <c:v>299.60000000000002</c:v>
                </c:pt>
                <c:pt idx="3963">
                  <c:v>299.7</c:v>
                </c:pt>
                <c:pt idx="3964">
                  <c:v>299.10000000000002</c:v>
                </c:pt>
                <c:pt idx="3965">
                  <c:v>300.16666700000002</c:v>
                </c:pt>
                <c:pt idx="3966">
                  <c:v>300.10000000000002</c:v>
                </c:pt>
                <c:pt idx="3967">
                  <c:v>301</c:v>
                </c:pt>
                <c:pt idx="3968">
                  <c:v>301.33333299999998</c:v>
                </c:pt>
                <c:pt idx="3969">
                  <c:v>294.83333299999998</c:v>
                </c:pt>
                <c:pt idx="3970">
                  <c:v>301.5</c:v>
                </c:pt>
                <c:pt idx="3971">
                  <c:v>300.46666699999997</c:v>
                </c:pt>
                <c:pt idx="3972">
                  <c:v>301.23333300000002</c:v>
                </c:pt>
                <c:pt idx="3973">
                  <c:v>301.03333300000003</c:v>
                </c:pt>
                <c:pt idx="3974">
                  <c:v>306.066667</c:v>
                </c:pt>
                <c:pt idx="3975">
                  <c:v>301.10000000000002</c:v>
                </c:pt>
                <c:pt idx="3976">
                  <c:v>301.433333</c:v>
                </c:pt>
                <c:pt idx="3977">
                  <c:v>300.96666699999997</c:v>
                </c:pt>
                <c:pt idx="3978">
                  <c:v>301.5</c:v>
                </c:pt>
                <c:pt idx="3979">
                  <c:v>296.46666699999997</c:v>
                </c:pt>
                <c:pt idx="3980">
                  <c:v>302.3</c:v>
                </c:pt>
                <c:pt idx="3981">
                  <c:v>301.933333</c:v>
                </c:pt>
                <c:pt idx="3982">
                  <c:v>302.433333</c:v>
                </c:pt>
                <c:pt idx="3983">
                  <c:v>301.39999999999998</c:v>
                </c:pt>
                <c:pt idx="3984">
                  <c:v>301.26666699999998</c:v>
                </c:pt>
                <c:pt idx="3985">
                  <c:v>302.16666700000002</c:v>
                </c:pt>
                <c:pt idx="3986">
                  <c:v>302.8</c:v>
                </c:pt>
                <c:pt idx="3987">
                  <c:v>301.33333299999998</c:v>
                </c:pt>
                <c:pt idx="3988">
                  <c:v>302.433333</c:v>
                </c:pt>
                <c:pt idx="3989">
                  <c:v>297.53333300000003</c:v>
                </c:pt>
                <c:pt idx="3990">
                  <c:v>303.60000000000002</c:v>
                </c:pt>
                <c:pt idx="3991">
                  <c:v>302.5</c:v>
                </c:pt>
                <c:pt idx="3992">
                  <c:v>300.2</c:v>
                </c:pt>
                <c:pt idx="3993">
                  <c:v>303.23333300000002</c:v>
                </c:pt>
                <c:pt idx="3994">
                  <c:v>301.46666699999997</c:v>
                </c:pt>
                <c:pt idx="3995">
                  <c:v>304.433333</c:v>
                </c:pt>
                <c:pt idx="3996">
                  <c:v>303.60000000000002</c:v>
                </c:pt>
                <c:pt idx="3997">
                  <c:v>303.23333300000002</c:v>
                </c:pt>
                <c:pt idx="3998">
                  <c:v>300.66666700000002</c:v>
                </c:pt>
                <c:pt idx="3999">
                  <c:v>299.066667</c:v>
                </c:pt>
                <c:pt idx="4000">
                  <c:v>302.16666700000002</c:v>
                </c:pt>
                <c:pt idx="4001">
                  <c:v>304.86666700000001</c:v>
                </c:pt>
                <c:pt idx="4002">
                  <c:v>304.60000000000002</c:v>
                </c:pt>
                <c:pt idx="4003">
                  <c:v>304.433333</c:v>
                </c:pt>
                <c:pt idx="4004">
                  <c:v>303.066667</c:v>
                </c:pt>
                <c:pt idx="4005">
                  <c:v>305</c:v>
                </c:pt>
                <c:pt idx="4006">
                  <c:v>301.63333299999999</c:v>
                </c:pt>
                <c:pt idx="4007">
                  <c:v>303.8</c:v>
                </c:pt>
                <c:pt idx="4008">
                  <c:v>304.36666700000001</c:v>
                </c:pt>
                <c:pt idx="4009">
                  <c:v>300.83333299999998</c:v>
                </c:pt>
                <c:pt idx="4010">
                  <c:v>304.63333299999999</c:v>
                </c:pt>
                <c:pt idx="4011">
                  <c:v>305.03333300000003</c:v>
                </c:pt>
                <c:pt idx="4012">
                  <c:v>305.3</c:v>
                </c:pt>
                <c:pt idx="4013">
                  <c:v>304.86666700000001</c:v>
                </c:pt>
                <c:pt idx="4014">
                  <c:v>303.83333299999998</c:v>
                </c:pt>
                <c:pt idx="4015">
                  <c:v>305.60000000000002</c:v>
                </c:pt>
                <c:pt idx="4016">
                  <c:v>305.433333</c:v>
                </c:pt>
                <c:pt idx="4017">
                  <c:v>304.63333299999999</c:v>
                </c:pt>
                <c:pt idx="4018">
                  <c:v>305.33333299999998</c:v>
                </c:pt>
                <c:pt idx="4019">
                  <c:v>300.76666699999998</c:v>
                </c:pt>
                <c:pt idx="4020">
                  <c:v>306.3</c:v>
                </c:pt>
                <c:pt idx="4021">
                  <c:v>305.23333300000002</c:v>
                </c:pt>
                <c:pt idx="4022">
                  <c:v>305.76666699999998</c:v>
                </c:pt>
                <c:pt idx="4023">
                  <c:v>305.13333299999999</c:v>
                </c:pt>
                <c:pt idx="4024">
                  <c:v>304.89999999999998</c:v>
                </c:pt>
                <c:pt idx="4025">
                  <c:v>305.933333</c:v>
                </c:pt>
                <c:pt idx="4026">
                  <c:v>307.60000000000002</c:v>
                </c:pt>
                <c:pt idx="4027">
                  <c:v>306.8</c:v>
                </c:pt>
                <c:pt idx="4028">
                  <c:v>306.3</c:v>
                </c:pt>
                <c:pt idx="4029">
                  <c:v>302.13333299999999</c:v>
                </c:pt>
                <c:pt idx="4030">
                  <c:v>307.60000000000002</c:v>
                </c:pt>
                <c:pt idx="4031">
                  <c:v>306.933333</c:v>
                </c:pt>
                <c:pt idx="4032">
                  <c:v>307.066667</c:v>
                </c:pt>
                <c:pt idx="4033">
                  <c:v>308.13333299999999</c:v>
                </c:pt>
                <c:pt idx="4034">
                  <c:v>307.86666700000001</c:v>
                </c:pt>
                <c:pt idx="4035">
                  <c:v>307.76666699999998</c:v>
                </c:pt>
                <c:pt idx="4036">
                  <c:v>308.7</c:v>
                </c:pt>
                <c:pt idx="4037">
                  <c:v>308.5</c:v>
                </c:pt>
                <c:pt idx="4038">
                  <c:v>308.53333300000003</c:v>
                </c:pt>
                <c:pt idx="4039">
                  <c:v>303.3</c:v>
                </c:pt>
                <c:pt idx="4040">
                  <c:v>308.63333299999999</c:v>
                </c:pt>
                <c:pt idx="4041">
                  <c:v>309.03333300000003</c:v>
                </c:pt>
                <c:pt idx="4042">
                  <c:v>306.8</c:v>
                </c:pt>
                <c:pt idx="4043">
                  <c:v>308.33333299999998</c:v>
                </c:pt>
                <c:pt idx="4044">
                  <c:v>307.23333300000002</c:v>
                </c:pt>
                <c:pt idx="4045">
                  <c:v>308.566667</c:v>
                </c:pt>
                <c:pt idx="4046">
                  <c:v>308.933333</c:v>
                </c:pt>
                <c:pt idx="4047">
                  <c:v>309.7</c:v>
                </c:pt>
                <c:pt idx="4048">
                  <c:v>306.33333299999998</c:v>
                </c:pt>
                <c:pt idx="4049">
                  <c:v>304.73333300000002</c:v>
                </c:pt>
                <c:pt idx="4050">
                  <c:v>306.39999999999998</c:v>
                </c:pt>
                <c:pt idx="4051">
                  <c:v>310.2</c:v>
                </c:pt>
                <c:pt idx="4052">
                  <c:v>309.5</c:v>
                </c:pt>
                <c:pt idx="4053">
                  <c:v>309.89999999999998</c:v>
                </c:pt>
                <c:pt idx="4054">
                  <c:v>308.76666699999998</c:v>
                </c:pt>
                <c:pt idx="4055">
                  <c:v>309.8</c:v>
                </c:pt>
                <c:pt idx="4056">
                  <c:v>306.8</c:v>
                </c:pt>
                <c:pt idx="4057">
                  <c:v>312.73333300000002</c:v>
                </c:pt>
                <c:pt idx="4058">
                  <c:v>315.36666700000001</c:v>
                </c:pt>
                <c:pt idx="4059">
                  <c:v>305.83333299999998</c:v>
                </c:pt>
                <c:pt idx="4060">
                  <c:v>310.23333300000002</c:v>
                </c:pt>
                <c:pt idx="4061">
                  <c:v>311.2</c:v>
                </c:pt>
                <c:pt idx="4062">
                  <c:v>312.10000000000002</c:v>
                </c:pt>
                <c:pt idx="4063">
                  <c:v>310.76666699999998</c:v>
                </c:pt>
                <c:pt idx="4064">
                  <c:v>309.7</c:v>
                </c:pt>
                <c:pt idx="4065">
                  <c:v>311.60000000000002</c:v>
                </c:pt>
                <c:pt idx="4066">
                  <c:v>311.73333300000002</c:v>
                </c:pt>
                <c:pt idx="4067">
                  <c:v>312.066667</c:v>
                </c:pt>
                <c:pt idx="4068">
                  <c:v>312.89999999999998</c:v>
                </c:pt>
                <c:pt idx="4069">
                  <c:v>306.33333299999998</c:v>
                </c:pt>
                <c:pt idx="4070">
                  <c:v>311.76666699999998</c:v>
                </c:pt>
                <c:pt idx="4071">
                  <c:v>311.33333299999998</c:v>
                </c:pt>
                <c:pt idx="4072">
                  <c:v>311.933333</c:v>
                </c:pt>
                <c:pt idx="4073">
                  <c:v>311.10000000000002</c:v>
                </c:pt>
                <c:pt idx="4074">
                  <c:v>310.33333299999998</c:v>
                </c:pt>
                <c:pt idx="4075">
                  <c:v>312.63333299999999</c:v>
                </c:pt>
                <c:pt idx="4076">
                  <c:v>312.433333</c:v>
                </c:pt>
                <c:pt idx="4077">
                  <c:v>312.13333299999999</c:v>
                </c:pt>
                <c:pt idx="4078">
                  <c:v>311.89999999999998</c:v>
                </c:pt>
                <c:pt idx="4079">
                  <c:v>307.46666699999997</c:v>
                </c:pt>
                <c:pt idx="4080">
                  <c:v>311.96666699999997</c:v>
                </c:pt>
                <c:pt idx="4081">
                  <c:v>312.2</c:v>
                </c:pt>
                <c:pt idx="4082">
                  <c:v>314.26666699999998</c:v>
                </c:pt>
                <c:pt idx="4083">
                  <c:v>312.5</c:v>
                </c:pt>
                <c:pt idx="4084">
                  <c:v>312.5</c:v>
                </c:pt>
                <c:pt idx="4085">
                  <c:v>312.933333</c:v>
                </c:pt>
                <c:pt idx="4086">
                  <c:v>313.53333300000003</c:v>
                </c:pt>
                <c:pt idx="4087">
                  <c:v>313.26666699999998</c:v>
                </c:pt>
                <c:pt idx="4088">
                  <c:v>313.933333</c:v>
                </c:pt>
                <c:pt idx="4089">
                  <c:v>308.23333300000002</c:v>
                </c:pt>
                <c:pt idx="4090">
                  <c:v>313.96666699999997</c:v>
                </c:pt>
                <c:pt idx="4091">
                  <c:v>316.5</c:v>
                </c:pt>
                <c:pt idx="4092">
                  <c:v>312.433333</c:v>
                </c:pt>
                <c:pt idx="4093">
                  <c:v>314.36666700000001</c:v>
                </c:pt>
                <c:pt idx="4094">
                  <c:v>312.26666699999998</c:v>
                </c:pt>
                <c:pt idx="4095">
                  <c:v>313.96666699999997</c:v>
                </c:pt>
                <c:pt idx="4096">
                  <c:v>314.7</c:v>
                </c:pt>
                <c:pt idx="4097">
                  <c:v>344.3</c:v>
                </c:pt>
                <c:pt idx="4098">
                  <c:v>312.566667</c:v>
                </c:pt>
                <c:pt idx="4099">
                  <c:v>311.5</c:v>
                </c:pt>
                <c:pt idx="4100">
                  <c:v>313.7</c:v>
                </c:pt>
                <c:pt idx="4101">
                  <c:v>315.5</c:v>
                </c:pt>
                <c:pt idx="4102">
                  <c:v>316.03333300000003</c:v>
                </c:pt>
                <c:pt idx="4103">
                  <c:v>316.16666700000002</c:v>
                </c:pt>
                <c:pt idx="4104">
                  <c:v>314.566667</c:v>
                </c:pt>
                <c:pt idx="4105">
                  <c:v>316.13333299999999</c:v>
                </c:pt>
                <c:pt idx="4106">
                  <c:v>315.60000000000002</c:v>
                </c:pt>
                <c:pt idx="4107">
                  <c:v>316.433333</c:v>
                </c:pt>
                <c:pt idx="4108">
                  <c:v>315.566667</c:v>
                </c:pt>
                <c:pt idx="4109">
                  <c:v>310.7</c:v>
                </c:pt>
                <c:pt idx="4110">
                  <c:v>315.53333300000003</c:v>
                </c:pt>
                <c:pt idx="4111">
                  <c:v>318.7</c:v>
                </c:pt>
                <c:pt idx="4112">
                  <c:v>316.53333300000003</c:v>
                </c:pt>
                <c:pt idx="4113">
                  <c:v>317.36666700000001</c:v>
                </c:pt>
                <c:pt idx="4114">
                  <c:v>316.60000000000002</c:v>
                </c:pt>
                <c:pt idx="4115">
                  <c:v>317.3</c:v>
                </c:pt>
                <c:pt idx="4116">
                  <c:v>317.53333300000003</c:v>
                </c:pt>
                <c:pt idx="4117">
                  <c:v>316.86666700000001</c:v>
                </c:pt>
                <c:pt idx="4118">
                  <c:v>317.39999999999998</c:v>
                </c:pt>
                <c:pt idx="4119">
                  <c:v>311.66666700000002</c:v>
                </c:pt>
                <c:pt idx="4120">
                  <c:v>317.23333300000002</c:v>
                </c:pt>
                <c:pt idx="4121">
                  <c:v>317.83333299999998</c:v>
                </c:pt>
                <c:pt idx="4122">
                  <c:v>318.03333300000003</c:v>
                </c:pt>
                <c:pt idx="4123">
                  <c:v>317.10000000000002</c:v>
                </c:pt>
                <c:pt idx="4124">
                  <c:v>316.5</c:v>
                </c:pt>
                <c:pt idx="4125">
                  <c:v>318.33333299999998</c:v>
                </c:pt>
                <c:pt idx="4126">
                  <c:v>318.13333299999999</c:v>
                </c:pt>
                <c:pt idx="4127">
                  <c:v>317.86666700000001</c:v>
                </c:pt>
                <c:pt idx="4128">
                  <c:v>318.066667</c:v>
                </c:pt>
                <c:pt idx="4129">
                  <c:v>312.23333300000002</c:v>
                </c:pt>
                <c:pt idx="4130">
                  <c:v>318.33333299999998</c:v>
                </c:pt>
                <c:pt idx="4131">
                  <c:v>321.933333</c:v>
                </c:pt>
                <c:pt idx="4132">
                  <c:v>318.23333300000002</c:v>
                </c:pt>
                <c:pt idx="4133">
                  <c:v>319.26666699999998</c:v>
                </c:pt>
                <c:pt idx="4134">
                  <c:v>317.76666699999998</c:v>
                </c:pt>
                <c:pt idx="4135">
                  <c:v>318.933333</c:v>
                </c:pt>
                <c:pt idx="4136">
                  <c:v>319</c:v>
                </c:pt>
                <c:pt idx="4137">
                  <c:v>319.76666699999998</c:v>
                </c:pt>
                <c:pt idx="4138">
                  <c:v>319.63333299999999</c:v>
                </c:pt>
                <c:pt idx="4139">
                  <c:v>314.66666700000002</c:v>
                </c:pt>
                <c:pt idx="4140">
                  <c:v>318.89999999999998</c:v>
                </c:pt>
                <c:pt idx="4141">
                  <c:v>319.26666699999998</c:v>
                </c:pt>
                <c:pt idx="4142">
                  <c:v>316.73333300000002</c:v>
                </c:pt>
                <c:pt idx="4143">
                  <c:v>320.73333300000002</c:v>
                </c:pt>
                <c:pt idx="4144">
                  <c:v>318.566667</c:v>
                </c:pt>
                <c:pt idx="4145">
                  <c:v>321.13333299999999</c:v>
                </c:pt>
                <c:pt idx="4146">
                  <c:v>321.3</c:v>
                </c:pt>
                <c:pt idx="4147">
                  <c:v>321.8</c:v>
                </c:pt>
                <c:pt idx="4148">
                  <c:v>318.16666700000002</c:v>
                </c:pt>
                <c:pt idx="4149">
                  <c:v>315.83333299999998</c:v>
                </c:pt>
                <c:pt idx="4150">
                  <c:v>319.566667</c:v>
                </c:pt>
                <c:pt idx="4151">
                  <c:v>322.3</c:v>
                </c:pt>
                <c:pt idx="4152">
                  <c:v>322</c:v>
                </c:pt>
                <c:pt idx="4153">
                  <c:v>321.433333</c:v>
                </c:pt>
                <c:pt idx="4154">
                  <c:v>319.76666699999998</c:v>
                </c:pt>
                <c:pt idx="4155">
                  <c:v>321.83333299999998</c:v>
                </c:pt>
                <c:pt idx="4156">
                  <c:v>318.26666699999998</c:v>
                </c:pt>
                <c:pt idx="4157">
                  <c:v>321.03333300000003</c:v>
                </c:pt>
                <c:pt idx="4158">
                  <c:v>321.33333299999998</c:v>
                </c:pt>
                <c:pt idx="4159">
                  <c:v>325.16666700000002</c:v>
                </c:pt>
                <c:pt idx="4160">
                  <c:v>321.96666699999997</c:v>
                </c:pt>
                <c:pt idx="4161">
                  <c:v>321.86666700000001</c:v>
                </c:pt>
                <c:pt idx="4162">
                  <c:v>321.53333300000003</c:v>
                </c:pt>
                <c:pt idx="4163">
                  <c:v>322.7</c:v>
                </c:pt>
                <c:pt idx="4164">
                  <c:v>321</c:v>
                </c:pt>
                <c:pt idx="4165">
                  <c:v>321.36666700000001</c:v>
                </c:pt>
                <c:pt idx="4166">
                  <c:v>321.2</c:v>
                </c:pt>
                <c:pt idx="4167">
                  <c:v>322.03333300000003</c:v>
                </c:pt>
                <c:pt idx="4168">
                  <c:v>322.13333299999999</c:v>
                </c:pt>
                <c:pt idx="4169">
                  <c:v>317.86666700000001</c:v>
                </c:pt>
                <c:pt idx="4170">
                  <c:v>322.73333300000002</c:v>
                </c:pt>
                <c:pt idx="4171">
                  <c:v>322.63333299999999</c:v>
                </c:pt>
                <c:pt idx="4172">
                  <c:v>322.63333299999999</c:v>
                </c:pt>
                <c:pt idx="4173">
                  <c:v>322.5</c:v>
                </c:pt>
                <c:pt idx="4174">
                  <c:v>322.26666699999998</c:v>
                </c:pt>
                <c:pt idx="4175">
                  <c:v>323.433333</c:v>
                </c:pt>
                <c:pt idx="4176">
                  <c:v>324.13333299999999</c:v>
                </c:pt>
                <c:pt idx="4177">
                  <c:v>323.2</c:v>
                </c:pt>
                <c:pt idx="4178">
                  <c:v>328.76666699999998</c:v>
                </c:pt>
                <c:pt idx="4179">
                  <c:v>318.60000000000002</c:v>
                </c:pt>
                <c:pt idx="4180">
                  <c:v>324.39999999999998</c:v>
                </c:pt>
                <c:pt idx="4181">
                  <c:v>323.66666700000002</c:v>
                </c:pt>
                <c:pt idx="4182">
                  <c:v>323.433333</c:v>
                </c:pt>
                <c:pt idx="4183">
                  <c:v>324.16666700000002</c:v>
                </c:pt>
                <c:pt idx="4184">
                  <c:v>322.39999999999998</c:v>
                </c:pt>
                <c:pt idx="4185">
                  <c:v>324.433333</c:v>
                </c:pt>
                <c:pt idx="4186">
                  <c:v>324</c:v>
                </c:pt>
                <c:pt idx="4187">
                  <c:v>324.433333</c:v>
                </c:pt>
                <c:pt idx="4188">
                  <c:v>324.5</c:v>
                </c:pt>
                <c:pt idx="4189">
                  <c:v>319.96666699999997</c:v>
                </c:pt>
                <c:pt idx="4190">
                  <c:v>325.7</c:v>
                </c:pt>
                <c:pt idx="4191">
                  <c:v>324.83333299999998</c:v>
                </c:pt>
                <c:pt idx="4192">
                  <c:v>322.23333300000002</c:v>
                </c:pt>
                <c:pt idx="4193">
                  <c:v>324.76666699999998</c:v>
                </c:pt>
                <c:pt idx="4194">
                  <c:v>325.26666699999998</c:v>
                </c:pt>
                <c:pt idx="4195">
                  <c:v>327.63333299999999</c:v>
                </c:pt>
                <c:pt idx="4196">
                  <c:v>325.7</c:v>
                </c:pt>
                <c:pt idx="4197">
                  <c:v>326.73333300000002</c:v>
                </c:pt>
                <c:pt idx="4198">
                  <c:v>324.13333299999999</c:v>
                </c:pt>
                <c:pt idx="4199">
                  <c:v>322.36666700000001</c:v>
                </c:pt>
                <c:pt idx="4200">
                  <c:v>323.53333300000003</c:v>
                </c:pt>
                <c:pt idx="4201">
                  <c:v>327.10000000000002</c:v>
                </c:pt>
                <c:pt idx="4202">
                  <c:v>327.36666700000001</c:v>
                </c:pt>
                <c:pt idx="4203">
                  <c:v>326.96666699999997</c:v>
                </c:pt>
                <c:pt idx="4204">
                  <c:v>326.066667</c:v>
                </c:pt>
                <c:pt idx="4205">
                  <c:v>327.5</c:v>
                </c:pt>
                <c:pt idx="4206">
                  <c:v>324.86666700000001</c:v>
                </c:pt>
                <c:pt idx="4207">
                  <c:v>326.86666700000001</c:v>
                </c:pt>
                <c:pt idx="4208">
                  <c:v>326.83333299999998</c:v>
                </c:pt>
                <c:pt idx="4209">
                  <c:v>322.433333</c:v>
                </c:pt>
                <c:pt idx="4210">
                  <c:v>327.33333299999998</c:v>
                </c:pt>
                <c:pt idx="4211">
                  <c:v>327.39999999999998</c:v>
                </c:pt>
                <c:pt idx="4212">
                  <c:v>326.5</c:v>
                </c:pt>
                <c:pt idx="4213">
                  <c:v>327.566667</c:v>
                </c:pt>
                <c:pt idx="4214">
                  <c:v>326.3</c:v>
                </c:pt>
                <c:pt idx="4215">
                  <c:v>328</c:v>
                </c:pt>
                <c:pt idx="4216">
                  <c:v>327.066667</c:v>
                </c:pt>
                <c:pt idx="4217">
                  <c:v>328.36666700000001</c:v>
                </c:pt>
                <c:pt idx="4218">
                  <c:v>330</c:v>
                </c:pt>
                <c:pt idx="4219">
                  <c:v>323.23333300000002</c:v>
                </c:pt>
                <c:pt idx="4220">
                  <c:v>327.83333299999998</c:v>
                </c:pt>
                <c:pt idx="4221">
                  <c:v>328.6</c:v>
                </c:pt>
                <c:pt idx="4222">
                  <c:v>328.066667</c:v>
                </c:pt>
                <c:pt idx="4223">
                  <c:v>328.23333300000002</c:v>
                </c:pt>
                <c:pt idx="4224">
                  <c:v>326.933333</c:v>
                </c:pt>
                <c:pt idx="4225">
                  <c:v>327.96666699999997</c:v>
                </c:pt>
                <c:pt idx="4226">
                  <c:v>328.8</c:v>
                </c:pt>
                <c:pt idx="4227">
                  <c:v>328.933333</c:v>
                </c:pt>
                <c:pt idx="4228">
                  <c:v>328.933333</c:v>
                </c:pt>
                <c:pt idx="4229">
                  <c:v>324.433333</c:v>
                </c:pt>
                <c:pt idx="4230">
                  <c:v>329.7</c:v>
                </c:pt>
                <c:pt idx="4231">
                  <c:v>329.933333</c:v>
                </c:pt>
                <c:pt idx="4232">
                  <c:v>329.7</c:v>
                </c:pt>
                <c:pt idx="4233">
                  <c:v>334.33333299999998</c:v>
                </c:pt>
                <c:pt idx="4234">
                  <c:v>329.066667</c:v>
                </c:pt>
                <c:pt idx="4235">
                  <c:v>329.53333300000003</c:v>
                </c:pt>
                <c:pt idx="4236">
                  <c:v>329.433333</c:v>
                </c:pt>
                <c:pt idx="4237">
                  <c:v>329.9</c:v>
                </c:pt>
                <c:pt idx="4238">
                  <c:v>329.933333</c:v>
                </c:pt>
                <c:pt idx="4239">
                  <c:v>324.60000000000002</c:v>
                </c:pt>
                <c:pt idx="4240">
                  <c:v>329.66666700000002</c:v>
                </c:pt>
                <c:pt idx="4241">
                  <c:v>330.1</c:v>
                </c:pt>
                <c:pt idx="4242">
                  <c:v>326.86666700000001</c:v>
                </c:pt>
                <c:pt idx="4243">
                  <c:v>330.46666699999997</c:v>
                </c:pt>
                <c:pt idx="4244">
                  <c:v>329.13333299999999</c:v>
                </c:pt>
                <c:pt idx="4245">
                  <c:v>331.1</c:v>
                </c:pt>
                <c:pt idx="4246">
                  <c:v>330.933333</c:v>
                </c:pt>
                <c:pt idx="4247">
                  <c:v>331.6</c:v>
                </c:pt>
                <c:pt idx="4248">
                  <c:v>329.83333299999998</c:v>
                </c:pt>
                <c:pt idx="4249">
                  <c:v>326.46666699999997</c:v>
                </c:pt>
                <c:pt idx="4250">
                  <c:v>328.9</c:v>
                </c:pt>
                <c:pt idx="4251">
                  <c:v>332.13333299999999</c:v>
                </c:pt>
                <c:pt idx="4252">
                  <c:v>331.03333300000003</c:v>
                </c:pt>
                <c:pt idx="4253">
                  <c:v>332.5</c:v>
                </c:pt>
                <c:pt idx="4254">
                  <c:v>330.9</c:v>
                </c:pt>
                <c:pt idx="4255">
                  <c:v>331.5</c:v>
                </c:pt>
                <c:pt idx="4256">
                  <c:v>328.36666700000001</c:v>
                </c:pt>
                <c:pt idx="4257">
                  <c:v>332.9</c:v>
                </c:pt>
                <c:pt idx="4258">
                  <c:v>333</c:v>
                </c:pt>
                <c:pt idx="4259">
                  <c:v>327.46666699999997</c:v>
                </c:pt>
                <c:pt idx="4260">
                  <c:v>333.66666700000002</c:v>
                </c:pt>
                <c:pt idx="4261">
                  <c:v>332.13333299999999</c:v>
                </c:pt>
                <c:pt idx="4262">
                  <c:v>332.433333</c:v>
                </c:pt>
                <c:pt idx="4263">
                  <c:v>332.76666699999998</c:v>
                </c:pt>
                <c:pt idx="4264">
                  <c:v>331.96666699999997</c:v>
                </c:pt>
                <c:pt idx="4265">
                  <c:v>333.2</c:v>
                </c:pt>
                <c:pt idx="4266">
                  <c:v>335.33333299999998</c:v>
                </c:pt>
                <c:pt idx="4267">
                  <c:v>332.03333300000003</c:v>
                </c:pt>
                <c:pt idx="4268">
                  <c:v>333.16666700000002</c:v>
                </c:pt>
                <c:pt idx="4269">
                  <c:v>328.66666700000002</c:v>
                </c:pt>
                <c:pt idx="4270">
                  <c:v>332.7</c:v>
                </c:pt>
                <c:pt idx="4271">
                  <c:v>333.26666699999998</c:v>
                </c:pt>
                <c:pt idx="4272">
                  <c:v>333.63333299999999</c:v>
                </c:pt>
                <c:pt idx="4273">
                  <c:v>333.933333</c:v>
                </c:pt>
                <c:pt idx="4274">
                  <c:v>332.66666700000002</c:v>
                </c:pt>
                <c:pt idx="4275">
                  <c:v>333.73333300000002</c:v>
                </c:pt>
                <c:pt idx="4276">
                  <c:v>333.8</c:v>
                </c:pt>
                <c:pt idx="4277">
                  <c:v>334.7</c:v>
                </c:pt>
                <c:pt idx="4278">
                  <c:v>333.8</c:v>
                </c:pt>
                <c:pt idx="4279">
                  <c:v>329.4</c:v>
                </c:pt>
                <c:pt idx="4280">
                  <c:v>334.96666699999997</c:v>
                </c:pt>
                <c:pt idx="4281">
                  <c:v>335.66666700000002</c:v>
                </c:pt>
                <c:pt idx="4282">
                  <c:v>335.2</c:v>
                </c:pt>
                <c:pt idx="4283">
                  <c:v>339.23333300000002</c:v>
                </c:pt>
                <c:pt idx="4284">
                  <c:v>334.23333300000002</c:v>
                </c:pt>
                <c:pt idx="4285">
                  <c:v>335.23333300000002</c:v>
                </c:pt>
                <c:pt idx="4286">
                  <c:v>334.33333299999998</c:v>
                </c:pt>
                <c:pt idx="4287">
                  <c:v>336.23333300000002</c:v>
                </c:pt>
                <c:pt idx="4288">
                  <c:v>337.933333</c:v>
                </c:pt>
                <c:pt idx="4289">
                  <c:v>330.7</c:v>
                </c:pt>
                <c:pt idx="4290">
                  <c:v>337.03333300000003</c:v>
                </c:pt>
                <c:pt idx="4291">
                  <c:v>336.13333299999999</c:v>
                </c:pt>
                <c:pt idx="4292">
                  <c:v>334.26666699999998</c:v>
                </c:pt>
                <c:pt idx="4293">
                  <c:v>336.23333300000002</c:v>
                </c:pt>
                <c:pt idx="4294">
                  <c:v>335.53333300000003</c:v>
                </c:pt>
                <c:pt idx="4295">
                  <c:v>336.83333299999998</c:v>
                </c:pt>
                <c:pt idx="4296">
                  <c:v>336.6</c:v>
                </c:pt>
                <c:pt idx="4297">
                  <c:v>337.03333300000003</c:v>
                </c:pt>
                <c:pt idx="4298">
                  <c:v>334.63333299999999</c:v>
                </c:pt>
                <c:pt idx="4299">
                  <c:v>331.433333</c:v>
                </c:pt>
                <c:pt idx="4300">
                  <c:v>335.03333300000003</c:v>
                </c:pt>
                <c:pt idx="4301">
                  <c:v>336.66666700000002</c:v>
                </c:pt>
                <c:pt idx="4302">
                  <c:v>337.86666700000001</c:v>
                </c:pt>
                <c:pt idx="4303">
                  <c:v>338.2</c:v>
                </c:pt>
                <c:pt idx="4304">
                  <c:v>337.66666700000002</c:v>
                </c:pt>
                <c:pt idx="4305">
                  <c:v>338.73333300000002</c:v>
                </c:pt>
                <c:pt idx="4306">
                  <c:v>334.5</c:v>
                </c:pt>
                <c:pt idx="4307">
                  <c:v>339.23333300000002</c:v>
                </c:pt>
                <c:pt idx="4308">
                  <c:v>338.7</c:v>
                </c:pt>
                <c:pt idx="4309">
                  <c:v>334</c:v>
                </c:pt>
                <c:pt idx="4310">
                  <c:v>339.83333299999998</c:v>
                </c:pt>
                <c:pt idx="4311">
                  <c:v>340.23333300000002</c:v>
                </c:pt>
                <c:pt idx="4312">
                  <c:v>338.433333</c:v>
                </c:pt>
                <c:pt idx="4313">
                  <c:v>338.46666699999997</c:v>
                </c:pt>
                <c:pt idx="4314">
                  <c:v>337.933333</c:v>
                </c:pt>
                <c:pt idx="4315">
                  <c:v>337.53333300000003</c:v>
                </c:pt>
                <c:pt idx="4316">
                  <c:v>339.7</c:v>
                </c:pt>
                <c:pt idx="4317">
                  <c:v>345</c:v>
                </c:pt>
                <c:pt idx="4318">
                  <c:v>339.96666699999997</c:v>
                </c:pt>
                <c:pt idx="4319">
                  <c:v>333.6</c:v>
                </c:pt>
                <c:pt idx="4320">
                  <c:v>338.63333299999999</c:v>
                </c:pt>
                <c:pt idx="4321">
                  <c:v>340.33333299999998</c:v>
                </c:pt>
                <c:pt idx="4322">
                  <c:v>338.1</c:v>
                </c:pt>
                <c:pt idx="4323">
                  <c:v>338.86666700000001</c:v>
                </c:pt>
                <c:pt idx="4324">
                  <c:v>338.4</c:v>
                </c:pt>
                <c:pt idx="4325">
                  <c:v>338.4</c:v>
                </c:pt>
                <c:pt idx="4326">
                  <c:v>338.66666700000002</c:v>
                </c:pt>
                <c:pt idx="4327">
                  <c:v>341.53333300000003</c:v>
                </c:pt>
                <c:pt idx="4328">
                  <c:v>341.23333300000002</c:v>
                </c:pt>
                <c:pt idx="4329">
                  <c:v>336.23333300000002</c:v>
                </c:pt>
                <c:pt idx="4330">
                  <c:v>338.1</c:v>
                </c:pt>
                <c:pt idx="4331">
                  <c:v>339.4</c:v>
                </c:pt>
                <c:pt idx="4332">
                  <c:v>340.66666700000002</c:v>
                </c:pt>
                <c:pt idx="4333">
                  <c:v>341.16666700000002</c:v>
                </c:pt>
                <c:pt idx="4334">
                  <c:v>338.73333300000002</c:v>
                </c:pt>
                <c:pt idx="4335">
                  <c:v>339.46666699999997</c:v>
                </c:pt>
                <c:pt idx="4336">
                  <c:v>339.46666699999997</c:v>
                </c:pt>
                <c:pt idx="4337">
                  <c:v>339.23333300000002</c:v>
                </c:pt>
                <c:pt idx="4338">
                  <c:v>340.433333</c:v>
                </c:pt>
                <c:pt idx="4339">
                  <c:v>336.13333299999999</c:v>
                </c:pt>
                <c:pt idx="4340">
                  <c:v>342.63333299999999</c:v>
                </c:pt>
                <c:pt idx="4341">
                  <c:v>341.86666700000001</c:v>
                </c:pt>
                <c:pt idx="4342">
                  <c:v>338.63333299999999</c:v>
                </c:pt>
                <c:pt idx="4343">
                  <c:v>340.7</c:v>
                </c:pt>
                <c:pt idx="4344">
                  <c:v>339.2</c:v>
                </c:pt>
                <c:pt idx="4345">
                  <c:v>340.9</c:v>
                </c:pt>
                <c:pt idx="4346">
                  <c:v>340.2</c:v>
                </c:pt>
                <c:pt idx="4347">
                  <c:v>343.63333299999999</c:v>
                </c:pt>
                <c:pt idx="4348">
                  <c:v>340.96666699999997</c:v>
                </c:pt>
                <c:pt idx="4349">
                  <c:v>339.2</c:v>
                </c:pt>
                <c:pt idx="4350">
                  <c:v>341.63333299999999</c:v>
                </c:pt>
                <c:pt idx="4351">
                  <c:v>342.8</c:v>
                </c:pt>
                <c:pt idx="4352">
                  <c:v>343</c:v>
                </c:pt>
                <c:pt idx="4353">
                  <c:v>343.4</c:v>
                </c:pt>
                <c:pt idx="4354">
                  <c:v>342.1</c:v>
                </c:pt>
                <c:pt idx="4355">
                  <c:v>347.66666700000002</c:v>
                </c:pt>
                <c:pt idx="4356">
                  <c:v>340.23333300000002</c:v>
                </c:pt>
                <c:pt idx="4357">
                  <c:v>343.16666700000002</c:v>
                </c:pt>
                <c:pt idx="4358">
                  <c:v>343.53333300000003</c:v>
                </c:pt>
                <c:pt idx="4359">
                  <c:v>339.1</c:v>
                </c:pt>
                <c:pt idx="4360">
                  <c:v>343</c:v>
                </c:pt>
                <c:pt idx="4361">
                  <c:v>343.4</c:v>
                </c:pt>
                <c:pt idx="4362">
                  <c:v>343.76666699999998</c:v>
                </c:pt>
                <c:pt idx="4363">
                  <c:v>343.7</c:v>
                </c:pt>
                <c:pt idx="4364">
                  <c:v>342.46666699999997</c:v>
                </c:pt>
                <c:pt idx="4365">
                  <c:v>345.13333299999999</c:v>
                </c:pt>
                <c:pt idx="4366">
                  <c:v>343.7</c:v>
                </c:pt>
                <c:pt idx="4367">
                  <c:v>344.63333299999999</c:v>
                </c:pt>
                <c:pt idx="4368">
                  <c:v>344.3</c:v>
                </c:pt>
                <c:pt idx="4369">
                  <c:v>341.066667</c:v>
                </c:pt>
                <c:pt idx="4370">
                  <c:v>344.46666699999997</c:v>
                </c:pt>
                <c:pt idx="4371">
                  <c:v>344.83333299999998</c:v>
                </c:pt>
                <c:pt idx="4372">
                  <c:v>344.8</c:v>
                </c:pt>
                <c:pt idx="4373">
                  <c:v>345.03333300000003</c:v>
                </c:pt>
                <c:pt idx="4374">
                  <c:v>345.6</c:v>
                </c:pt>
                <c:pt idx="4375">
                  <c:v>345.933333</c:v>
                </c:pt>
                <c:pt idx="4376">
                  <c:v>344.5</c:v>
                </c:pt>
                <c:pt idx="4377">
                  <c:v>346.16666700000002</c:v>
                </c:pt>
                <c:pt idx="4378">
                  <c:v>346.6</c:v>
                </c:pt>
                <c:pt idx="4379">
                  <c:v>341.3</c:v>
                </c:pt>
                <c:pt idx="4380">
                  <c:v>344.53333300000003</c:v>
                </c:pt>
                <c:pt idx="4381">
                  <c:v>347.7</c:v>
                </c:pt>
                <c:pt idx="4382">
                  <c:v>345.066667</c:v>
                </c:pt>
                <c:pt idx="4383">
                  <c:v>346.33333299999998</c:v>
                </c:pt>
                <c:pt idx="4384">
                  <c:v>345.8</c:v>
                </c:pt>
                <c:pt idx="4385">
                  <c:v>347.433333</c:v>
                </c:pt>
                <c:pt idx="4386">
                  <c:v>346.1</c:v>
                </c:pt>
                <c:pt idx="4387">
                  <c:v>346.433333</c:v>
                </c:pt>
                <c:pt idx="4388">
                  <c:v>347</c:v>
                </c:pt>
                <c:pt idx="4389">
                  <c:v>342.53333300000003</c:v>
                </c:pt>
                <c:pt idx="4390">
                  <c:v>346.83333299999998</c:v>
                </c:pt>
                <c:pt idx="4391">
                  <c:v>346.7</c:v>
                </c:pt>
                <c:pt idx="4392">
                  <c:v>344.23333300000002</c:v>
                </c:pt>
                <c:pt idx="4393">
                  <c:v>348.2</c:v>
                </c:pt>
                <c:pt idx="4394">
                  <c:v>344.83333299999998</c:v>
                </c:pt>
                <c:pt idx="4395">
                  <c:v>347.36666700000001</c:v>
                </c:pt>
                <c:pt idx="4396">
                  <c:v>346.66666700000002</c:v>
                </c:pt>
                <c:pt idx="4397">
                  <c:v>346.76666699999998</c:v>
                </c:pt>
                <c:pt idx="4398">
                  <c:v>344.96666699999997</c:v>
                </c:pt>
                <c:pt idx="4399">
                  <c:v>342.86666700000001</c:v>
                </c:pt>
                <c:pt idx="4400">
                  <c:v>345.6</c:v>
                </c:pt>
                <c:pt idx="4401">
                  <c:v>348.7</c:v>
                </c:pt>
                <c:pt idx="4402">
                  <c:v>349.33333299999998</c:v>
                </c:pt>
                <c:pt idx="4403">
                  <c:v>348.36666700000001</c:v>
                </c:pt>
                <c:pt idx="4404">
                  <c:v>347.96666699999997</c:v>
                </c:pt>
                <c:pt idx="4405">
                  <c:v>348.9</c:v>
                </c:pt>
                <c:pt idx="4406">
                  <c:v>346.4</c:v>
                </c:pt>
                <c:pt idx="4407">
                  <c:v>350.933333</c:v>
                </c:pt>
                <c:pt idx="4408">
                  <c:v>348.8</c:v>
                </c:pt>
                <c:pt idx="4409">
                  <c:v>344.36666700000001</c:v>
                </c:pt>
                <c:pt idx="4410">
                  <c:v>349.96666699999997</c:v>
                </c:pt>
                <c:pt idx="4411">
                  <c:v>349.86666700000001</c:v>
                </c:pt>
                <c:pt idx="4412">
                  <c:v>349.86666700000001</c:v>
                </c:pt>
                <c:pt idx="4413">
                  <c:v>349</c:v>
                </c:pt>
                <c:pt idx="4414">
                  <c:v>349.33333299999998</c:v>
                </c:pt>
                <c:pt idx="4415">
                  <c:v>350.16666700000002</c:v>
                </c:pt>
                <c:pt idx="4416">
                  <c:v>350.13333299999999</c:v>
                </c:pt>
                <c:pt idx="4417">
                  <c:v>349.53333300000003</c:v>
                </c:pt>
                <c:pt idx="4418">
                  <c:v>350.23333300000002</c:v>
                </c:pt>
                <c:pt idx="4419">
                  <c:v>346.23333300000002</c:v>
                </c:pt>
                <c:pt idx="4420">
                  <c:v>350.1</c:v>
                </c:pt>
                <c:pt idx="4421">
                  <c:v>349.63333299999999</c:v>
                </c:pt>
                <c:pt idx="4422">
                  <c:v>350.76666699999998</c:v>
                </c:pt>
                <c:pt idx="4423">
                  <c:v>350.9</c:v>
                </c:pt>
                <c:pt idx="4424">
                  <c:v>350.7</c:v>
                </c:pt>
                <c:pt idx="4425">
                  <c:v>350.6</c:v>
                </c:pt>
                <c:pt idx="4426">
                  <c:v>350.9</c:v>
                </c:pt>
                <c:pt idx="4427">
                  <c:v>351.13333299999999</c:v>
                </c:pt>
                <c:pt idx="4428">
                  <c:v>351.76666699999998</c:v>
                </c:pt>
                <c:pt idx="4429">
                  <c:v>346.3</c:v>
                </c:pt>
                <c:pt idx="4430">
                  <c:v>351.36666700000001</c:v>
                </c:pt>
                <c:pt idx="4431">
                  <c:v>353.76666699999998</c:v>
                </c:pt>
                <c:pt idx="4432">
                  <c:v>354.46666699999997</c:v>
                </c:pt>
                <c:pt idx="4433">
                  <c:v>351.66666700000002</c:v>
                </c:pt>
                <c:pt idx="4434">
                  <c:v>350.63333299999999</c:v>
                </c:pt>
                <c:pt idx="4435">
                  <c:v>351.46666699999997</c:v>
                </c:pt>
                <c:pt idx="4436">
                  <c:v>352.53333300000003</c:v>
                </c:pt>
                <c:pt idx="4437">
                  <c:v>352.66666700000002</c:v>
                </c:pt>
                <c:pt idx="4438">
                  <c:v>351.36666700000001</c:v>
                </c:pt>
                <c:pt idx="4439">
                  <c:v>347.7</c:v>
                </c:pt>
                <c:pt idx="4440">
                  <c:v>352.3</c:v>
                </c:pt>
                <c:pt idx="4441">
                  <c:v>352.66666700000002</c:v>
                </c:pt>
                <c:pt idx="4442">
                  <c:v>350.1</c:v>
                </c:pt>
                <c:pt idx="4443">
                  <c:v>353.03333300000003</c:v>
                </c:pt>
                <c:pt idx="4444">
                  <c:v>353.53333300000003</c:v>
                </c:pt>
                <c:pt idx="4445">
                  <c:v>353.8</c:v>
                </c:pt>
                <c:pt idx="4446">
                  <c:v>354.1</c:v>
                </c:pt>
                <c:pt idx="4447">
                  <c:v>357.16666700000002</c:v>
                </c:pt>
                <c:pt idx="4448">
                  <c:v>351.2</c:v>
                </c:pt>
                <c:pt idx="4449">
                  <c:v>349.23333300000002</c:v>
                </c:pt>
                <c:pt idx="4450">
                  <c:v>351.8</c:v>
                </c:pt>
                <c:pt idx="4451">
                  <c:v>354.23333300000002</c:v>
                </c:pt>
                <c:pt idx="4452">
                  <c:v>353.9</c:v>
                </c:pt>
                <c:pt idx="4453">
                  <c:v>354.8</c:v>
                </c:pt>
                <c:pt idx="4454">
                  <c:v>353.066667</c:v>
                </c:pt>
                <c:pt idx="4455">
                  <c:v>353.73333300000002</c:v>
                </c:pt>
                <c:pt idx="4456">
                  <c:v>351.36666700000001</c:v>
                </c:pt>
                <c:pt idx="4457">
                  <c:v>354.6</c:v>
                </c:pt>
                <c:pt idx="4458">
                  <c:v>357.33333299999998</c:v>
                </c:pt>
                <c:pt idx="4459">
                  <c:v>351.16666700000002</c:v>
                </c:pt>
                <c:pt idx="4460">
                  <c:v>354.933333</c:v>
                </c:pt>
                <c:pt idx="4461">
                  <c:v>354.23333300000002</c:v>
                </c:pt>
                <c:pt idx="4462">
                  <c:v>354.9</c:v>
                </c:pt>
                <c:pt idx="4463">
                  <c:v>355.3</c:v>
                </c:pt>
                <c:pt idx="4464">
                  <c:v>354.36666700000001</c:v>
                </c:pt>
                <c:pt idx="4465">
                  <c:v>354.76666699999998</c:v>
                </c:pt>
                <c:pt idx="4466">
                  <c:v>357.4</c:v>
                </c:pt>
                <c:pt idx="4467">
                  <c:v>355.96666699999997</c:v>
                </c:pt>
                <c:pt idx="4468">
                  <c:v>355.9</c:v>
                </c:pt>
                <c:pt idx="4469">
                  <c:v>351.36666700000001</c:v>
                </c:pt>
                <c:pt idx="4470">
                  <c:v>356.66666700000002</c:v>
                </c:pt>
                <c:pt idx="4471">
                  <c:v>355.13333299999999</c:v>
                </c:pt>
                <c:pt idx="4472">
                  <c:v>360.4</c:v>
                </c:pt>
                <c:pt idx="4473">
                  <c:v>359.36666700000001</c:v>
                </c:pt>
                <c:pt idx="4474">
                  <c:v>356.53333300000003</c:v>
                </c:pt>
                <c:pt idx="4475">
                  <c:v>356.2</c:v>
                </c:pt>
                <c:pt idx="4476">
                  <c:v>356.53333300000003</c:v>
                </c:pt>
                <c:pt idx="4477">
                  <c:v>356.26666699999998</c:v>
                </c:pt>
                <c:pt idx="4478">
                  <c:v>356.933333</c:v>
                </c:pt>
                <c:pt idx="4479">
                  <c:v>365.066667</c:v>
                </c:pt>
                <c:pt idx="4480">
                  <c:v>356.23333300000002</c:v>
                </c:pt>
                <c:pt idx="4481">
                  <c:v>357.9</c:v>
                </c:pt>
                <c:pt idx="4482">
                  <c:v>359.73333300000002</c:v>
                </c:pt>
                <c:pt idx="4483">
                  <c:v>357.13333299999999</c:v>
                </c:pt>
                <c:pt idx="4484">
                  <c:v>356.566667</c:v>
                </c:pt>
                <c:pt idx="4485">
                  <c:v>357.6</c:v>
                </c:pt>
                <c:pt idx="4486">
                  <c:v>358.2</c:v>
                </c:pt>
                <c:pt idx="4487">
                  <c:v>358.6</c:v>
                </c:pt>
                <c:pt idx="4488">
                  <c:v>358.46666699999997</c:v>
                </c:pt>
                <c:pt idx="4489">
                  <c:v>354.433333</c:v>
                </c:pt>
                <c:pt idx="4490">
                  <c:v>357.566667</c:v>
                </c:pt>
                <c:pt idx="4491">
                  <c:v>358.23333300000002</c:v>
                </c:pt>
                <c:pt idx="4492">
                  <c:v>354.8</c:v>
                </c:pt>
                <c:pt idx="4493">
                  <c:v>359.9</c:v>
                </c:pt>
                <c:pt idx="4494">
                  <c:v>359.1</c:v>
                </c:pt>
                <c:pt idx="4495">
                  <c:v>358.16666700000002</c:v>
                </c:pt>
                <c:pt idx="4496">
                  <c:v>358.53333300000003</c:v>
                </c:pt>
                <c:pt idx="4497">
                  <c:v>360.6</c:v>
                </c:pt>
                <c:pt idx="4498">
                  <c:v>357</c:v>
                </c:pt>
                <c:pt idx="4499">
                  <c:v>355.6</c:v>
                </c:pt>
                <c:pt idx="4500">
                  <c:v>356.9</c:v>
                </c:pt>
                <c:pt idx="4501">
                  <c:v>359</c:v>
                </c:pt>
                <c:pt idx="4502">
                  <c:v>360.26666699999998</c:v>
                </c:pt>
                <c:pt idx="4503">
                  <c:v>358.4</c:v>
                </c:pt>
                <c:pt idx="4504">
                  <c:v>358.8</c:v>
                </c:pt>
                <c:pt idx="4505">
                  <c:v>359.433333</c:v>
                </c:pt>
                <c:pt idx="4506">
                  <c:v>356.86666700000001</c:v>
                </c:pt>
                <c:pt idx="4507">
                  <c:v>360.6</c:v>
                </c:pt>
                <c:pt idx="4508">
                  <c:v>360.26666699999998</c:v>
                </c:pt>
                <c:pt idx="4509">
                  <c:v>355.2</c:v>
                </c:pt>
                <c:pt idx="4510">
                  <c:v>359.03333300000003</c:v>
                </c:pt>
                <c:pt idx="4511">
                  <c:v>359.03333300000003</c:v>
                </c:pt>
                <c:pt idx="4512">
                  <c:v>359.53333300000003</c:v>
                </c:pt>
                <c:pt idx="4513">
                  <c:v>359.96666699999997</c:v>
                </c:pt>
                <c:pt idx="4514">
                  <c:v>360.566667</c:v>
                </c:pt>
                <c:pt idx="4515">
                  <c:v>361.066667</c:v>
                </c:pt>
                <c:pt idx="4516">
                  <c:v>360.63333299999999</c:v>
                </c:pt>
                <c:pt idx="4517">
                  <c:v>359.9</c:v>
                </c:pt>
                <c:pt idx="4518">
                  <c:v>360.8</c:v>
                </c:pt>
                <c:pt idx="4519">
                  <c:v>356.1</c:v>
                </c:pt>
                <c:pt idx="4520">
                  <c:v>362.3</c:v>
                </c:pt>
                <c:pt idx="4521">
                  <c:v>361.33333299999998</c:v>
                </c:pt>
                <c:pt idx="4522">
                  <c:v>360.73333300000002</c:v>
                </c:pt>
                <c:pt idx="4523">
                  <c:v>363.2</c:v>
                </c:pt>
                <c:pt idx="4524">
                  <c:v>361.433333</c:v>
                </c:pt>
                <c:pt idx="4525">
                  <c:v>362.7</c:v>
                </c:pt>
                <c:pt idx="4526">
                  <c:v>361.96666699999997</c:v>
                </c:pt>
                <c:pt idx="4527">
                  <c:v>363</c:v>
                </c:pt>
                <c:pt idx="4528">
                  <c:v>361.566667</c:v>
                </c:pt>
                <c:pt idx="4529">
                  <c:v>358.13333299999999</c:v>
                </c:pt>
                <c:pt idx="4530">
                  <c:v>361.26666699999998</c:v>
                </c:pt>
                <c:pt idx="4531">
                  <c:v>362.16666700000002</c:v>
                </c:pt>
                <c:pt idx="4532">
                  <c:v>361.566667</c:v>
                </c:pt>
                <c:pt idx="4533">
                  <c:v>362.26666699999998</c:v>
                </c:pt>
                <c:pt idx="4534">
                  <c:v>361.53333300000003</c:v>
                </c:pt>
                <c:pt idx="4535">
                  <c:v>362.73333300000002</c:v>
                </c:pt>
                <c:pt idx="4536">
                  <c:v>363.23333300000002</c:v>
                </c:pt>
                <c:pt idx="4537">
                  <c:v>362.2</c:v>
                </c:pt>
                <c:pt idx="4538">
                  <c:v>363.433333</c:v>
                </c:pt>
                <c:pt idx="4539">
                  <c:v>358.66666700000002</c:v>
                </c:pt>
                <c:pt idx="4540">
                  <c:v>363.2</c:v>
                </c:pt>
                <c:pt idx="4541">
                  <c:v>364.1</c:v>
                </c:pt>
                <c:pt idx="4542">
                  <c:v>361.36666700000001</c:v>
                </c:pt>
                <c:pt idx="4543">
                  <c:v>364.433333</c:v>
                </c:pt>
                <c:pt idx="4544">
                  <c:v>362.96666699999997</c:v>
                </c:pt>
                <c:pt idx="4545">
                  <c:v>365.1</c:v>
                </c:pt>
                <c:pt idx="4546">
                  <c:v>364.76666699999998</c:v>
                </c:pt>
                <c:pt idx="4547">
                  <c:v>364</c:v>
                </c:pt>
                <c:pt idx="4548">
                  <c:v>362.46666699999997</c:v>
                </c:pt>
                <c:pt idx="4549">
                  <c:v>360.36666700000001</c:v>
                </c:pt>
                <c:pt idx="4550">
                  <c:v>370.23333300000002</c:v>
                </c:pt>
                <c:pt idx="4551">
                  <c:v>367.13333299999999</c:v>
                </c:pt>
                <c:pt idx="4552">
                  <c:v>364.9</c:v>
                </c:pt>
                <c:pt idx="4553">
                  <c:v>365.7</c:v>
                </c:pt>
                <c:pt idx="4554">
                  <c:v>365.1</c:v>
                </c:pt>
                <c:pt idx="4555">
                  <c:v>365.46666699999997</c:v>
                </c:pt>
                <c:pt idx="4556">
                  <c:v>362.9</c:v>
                </c:pt>
                <c:pt idx="4557">
                  <c:v>366.6</c:v>
                </c:pt>
                <c:pt idx="4558">
                  <c:v>365.66666700000002</c:v>
                </c:pt>
                <c:pt idx="4559">
                  <c:v>361.73333300000002</c:v>
                </c:pt>
                <c:pt idx="4560">
                  <c:v>366.53333300000003</c:v>
                </c:pt>
                <c:pt idx="4561">
                  <c:v>365.96666699999997</c:v>
                </c:pt>
                <c:pt idx="4562">
                  <c:v>366.6</c:v>
                </c:pt>
                <c:pt idx="4563">
                  <c:v>366.83333299999998</c:v>
                </c:pt>
                <c:pt idx="4564">
                  <c:v>367</c:v>
                </c:pt>
                <c:pt idx="4565">
                  <c:v>365.73333300000002</c:v>
                </c:pt>
                <c:pt idx="4566">
                  <c:v>367.03333300000003</c:v>
                </c:pt>
                <c:pt idx="4567">
                  <c:v>367.76666699999998</c:v>
                </c:pt>
              </c:numCache>
            </c:numRef>
          </c:yVal>
          <c:smooth val="0"/>
          <c:extLst>
            <c:ext xmlns:c16="http://schemas.microsoft.com/office/drawing/2014/chart" uri="{C3380CC4-5D6E-409C-BE32-E72D297353CC}">
              <c16:uniqueId val="{00000001-9BCC-42BB-AE08-4C6D36BEFF28}"/>
            </c:ext>
          </c:extLst>
        </c:ser>
        <c:dLbls>
          <c:showLegendKey val="0"/>
          <c:showVal val="0"/>
          <c:showCatName val="0"/>
          <c:showSerName val="0"/>
          <c:showPercent val="0"/>
          <c:showBubbleSize val="0"/>
        </c:dLbls>
        <c:axId val="1753103680"/>
        <c:axId val="1753110752"/>
      </c:scatterChart>
      <c:valAx>
        <c:axId val="1753103680"/>
        <c:scaling>
          <c:orientation val="minMax"/>
          <c:max val="45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10752"/>
        <c:crosses val="autoZero"/>
        <c:crossBetween val="midCat"/>
      </c:valAx>
      <c:valAx>
        <c:axId val="1753110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036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7-op-100000000'!$B$1</c:f>
              <c:strCache>
                <c:ptCount val="1"/>
                <c:pt idx="0">
                  <c:v> Radix Sort</c:v>
                </c:pt>
              </c:strCache>
            </c:strRef>
          </c:tx>
          <c:spPr>
            <a:ln w="19050" cap="rnd">
              <a:solidFill>
                <a:schemeClr val="accent1"/>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B$2:$B$1001</c:f>
              <c:numCache>
                <c:formatCode>General</c:formatCode>
                <c:ptCount val="1000"/>
                <c:pt idx="0">
                  <c:v>0</c:v>
                </c:pt>
                <c:pt idx="1">
                  <c:v>0</c:v>
                </c:pt>
                <c:pt idx="2">
                  <c:v>0</c:v>
                </c:pt>
                <c:pt idx="3">
                  <c:v>0</c:v>
                </c:pt>
                <c:pt idx="4">
                  <c:v>0</c:v>
                </c:pt>
                <c:pt idx="5">
                  <c:v>0</c:v>
                </c:pt>
                <c:pt idx="6">
                  <c:v>3.3333000000000002E-2</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3.3333000000000002E-2</c:v>
                </c:pt>
                <c:pt idx="22">
                  <c:v>0</c:v>
                </c:pt>
                <c:pt idx="23">
                  <c:v>3.3333000000000002E-2</c:v>
                </c:pt>
                <c:pt idx="24">
                  <c:v>0.1</c:v>
                </c:pt>
                <c:pt idx="25">
                  <c:v>3.3333000000000002E-2</c:v>
                </c:pt>
                <c:pt idx="26">
                  <c:v>0</c:v>
                </c:pt>
                <c:pt idx="27">
                  <c:v>0</c:v>
                </c:pt>
                <c:pt idx="28">
                  <c:v>0</c:v>
                </c:pt>
                <c:pt idx="29">
                  <c:v>3.3333000000000002E-2</c:v>
                </c:pt>
                <c:pt idx="30">
                  <c:v>3.3333000000000002E-2</c:v>
                </c:pt>
                <c:pt idx="31">
                  <c:v>0</c:v>
                </c:pt>
                <c:pt idx="32">
                  <c:v>0</c:v>
                </c:pt>
                <c:pt idx="33">
                  <c:v>0</c:v>
                </c:pt>
                <c:pt idx="34">
                  <c:v>0</c:v>
                </c:pt>
                <c:pt idx="35">
                  <c:v>0</c:v>
                </c:pt>
                <c:pt idx="36">
                  <c:v>3.3333000000000002E-2</c:v>
                </c:pt>
                <c:pt idx="37">
                  <c:v>3.3333000000000002E-2</c:v>
                </c:pt>
                <c:pt idx="38">
                  <c:v>0</c:v>
                </c:pt>
                <c:pt idx="39">
                  <c:v>0</c:v>
                </c:pt>
                <c:pt idx="40">
                  <c:v>3.3333000000000002E-2</c:v>
                </c:pt>
                <c:pt idx="41">
                  <c:v>6.6667000000000004E-2</c:v>
                </c:pt>
                <c:pt idx="42">
                  <c:v>0</c:v>
                </c:pt>
                <c:pt idx="43">
                  <c:v>3.3333000000000002E-2</c:v>
                </c:pt>
                <c:pt idx="44">
                  <c:v>0</c:v>
                </c:pt>
                <c:pt idx="45">
                  <c:v>0</c:v>
                </c:pt>
                <c:pt idx="46">
                  <c:v>3.3333000000000002E-2</c:v>
                </c:pt>
                <c:pt idx="47">
                  <c:v>0</c:v>
                </c:pt>
                <c:pt idx="48">
                  <c:v>0</c:v>
                </c:pt>
                <c:pt idx="49">
                  <c:v>0</c:v>
                </c:pt>
                <c:pt idx="50">
                  <c:v>0</c:v>
                </c:pt>
                <c:pt idx="51">
                  <c:v>3.3333000000000002E-2</c:v>
                </c:pt>
                <c:pt idx="52">
                  <c:v>0</c:v>
                </c:pt>
                <c:pt idx="53">
                  <c:v>0</c:v>
                </c:pt>
                <c:pt idx="54">
                  <c:v>0</c:v>
                </c:pt>
                <c:pt idx="55">
                  <c:v>0</c:v>
                </c:pt>
                <c:pt idx="56">
                  <c:v>3.3333000000000002E-2</c:v>
                </c:pt>
                <c:pt idx="57">
                  <c:v>0</c:v>
                </c:pt>
                <c:pt idx="58">
                  <c:v>0</c:v>
                </c:pt>
                <c:pt idx="59">
                  <c:v>3.3333000000000002E-2</c:v>
                </c:pt>
                <c:pt idx="60">
                  <c:v>3.3333000000000002E-2</c:v>
                </c:pt>
                <c:pt idx="61">
                  <c:v>0</c:v>
                </c:pt>
                <c:pt idx="62">
                  <c:v>3.3333000000000002E-2</c:v>
                </c:pt>
                <c:pt idx="63">
                  <c:v>0</c:v>
                </c:pt>
                <c:pt idx="64">
                  <c:v>0</c:v>
                </c:pt>
                <c:pt idx="65">
                  <c:v>0</c:v>
                </c:pt>
                <c:pt idx="66">
                  <c:v>0</c:v>
                </c:pt>
                <c:pt idx="67">
                  <c:v>0</c:v>
                </c:pt>
                <c:pt idx="68">
                  <c:v>0</c:v>
                </c:pt>
                <c:pt idx="69">
                  <c:v>3.3333000000000002E-2</c:v>
                </c:pt>
                <c:pt idx="70">
                  <c:v>0</c:v>
                </c:pt>
                <c:pt idx="71">
                  <c:v>0</c:v>
                </c:pt>
                <c:pt idx="72">
                  <c:v>6.6667000000000004E-2</c:v>
                </c:pt>
                <c:pt idx="73">
                  <c:v>3.3333000000000002E-2</c:v>
                </c:pt>
                <c:pt idx="74">
                  <c:v>0</c:v>
                </c:pt>
                <c:pt idx="75">
                  <c:v>0</c:v>
                </c:pt>
                <c:pt idx="76">
                  <c:v>3.3333000000000002E-2</c:v>
                </c:pt>
                <c:pt idx="77">
                  <c:v>0.1</c:v>
                </c:pt>
                <c:pt idx="78">
                  <c:v>3.3333000000000002E-2</c:v>
                </c:pt>
                <c:pt idx="79">
                  <c:v>0</c:v>
                </c:pt>
                <c:pt idx="80">
                  <c:v>0</c:v>
                </c:pt>
                <c:pt idx="81">
                  <c:v>3.3333000000000002E-2</c:v>
                </c:pt>
                <c:pt idx="82">
                  <c:v>3.3333000000000002E-2</c:v>
                </c:pt>
                <c:pt idx="83">
                  <c:v>0</c:v>
                </c:pt>
                <c:pt idx="84">
                  <c:v>3.3333000000000002E-2</c:v>
                </c:pt>
                <c:pt idx="85">
                  <c:v>0</c:v>
                </c:pt>
                <c:pt idx="86">
                  <c:v>3.3333000000000002E-2</c:v>
                </c:pt>
                <c:pt idx="87">
                  <c:v>0</c:v>
                </c:pt>
                <c:pt idx="88">
                  <c:v>6.6667000000000004E-2</c:v>
                </c:pt>
                <c:pt idx="89">
                  <c:v>3.3333000000000002E-2</c:v>
                </c:pt>
                <c:pt idx="90">
                  <c:v>0</c:v>
                </c:pt>
                <c:pt idx="91">
                  <c:v>0.1</c:v>
                </c:pt>
                <c:pt idx="92">
                  <c:v>3.3333000000000002E-2</c:v>
                </c:pt>
                <c:pt idx="93">
                  <c:v>0</c:v>
                </c:pt>
                <c:pt idx="94">
                  <c:v>6.6667000000000004E-2</c:v>
                </c:pt>
                <c:pt idx="95">
                  <c:v>3.3333000000000002E-2</c:v>
                </c:pt>
                <c:pt idx="96">
                  <c:v>3.3333000000000002E-2</c:v>
                </c:pt>
                <c:pt idx="97">
                  <c:v>3.3333000000000002E-2</c:v>
                </c:pt>
                <c:pt idx="98">
                  <c:v>0</c:v>
                </c:pt>
                <c:pt idx="99">
                  <c:v>0</c:v>
                </c:pt>
                <c:pt idx="100">
                  <c:v>0</c:v>
                </c:pt>
                <c:pt idx="101">
                  <c:v>0</c:v>
                </c:pt>
                <c:pt idx="102">
                  <c:v>3.3333000000000002E-2</c:v>
                </c:pt>
                <c:pt idx="103">
                  <c:v>3.3333000000000002E-2</c:v>
                </c:pt>
                <c:pt idx="104">
                  <c:v>6.6667000000000004E-2</c:v>
                </c:pt>
                <c:pt idx="105">
                  <c:v>0</c:v>
                </c:pt>
                <c:pt idx="106">
                  <c:v>6.6667000000000004E-2</c:v>
                </c:pt>
                <c:pt idx="107">
                  <c:v>3.3333000000000002E-2</c:v>
                </c:pt>
                <c:pt idx="108">
                  <c:v>0</c:v>
                </c:pt>
                <c:pt idx="109">
                  <c:v>3.3333000000000002E-2</c:v>
                </c:pt>
                <c:pt idx="110">
                  <c:v>0</c:v>
                </c:pt>
                <c:pt idx="111">
                  <c:v>0</c:v>
                </c:pt>
                <c:pt idx="112">
                  <c:v>3.3333000000000002E-2</c:v>
                </c:pt>
                <c:pt idx="113">
                  <c:v>0</c:v>
                </c:pt>
                <c:pt idx="114">
                  <c:v>0</c:v>
                </c:pt>
                <c:pt idx="115">
                  <c:v>6.6667000000000004E-2</c:v>
                </c:pt>
                <c:pt idx="116">
                  <c:v>0</c:v>
                </c:pt>
                <c:pt idx="117">
                  <c:v>0</c:v>
                </c:pt>
                <c:pt idx="118">
                  <c:v>3.3333000000000002E-2</c:v>
                </c:pt>
                <c:pt idx="119">
                  <c:v>6.6667000000000004E-2</c:v>
                </c:pt>
                <c:pt idx="120">
                  <c:v>0</c:v>
                </c:pt>
                <c:pt idx="121">
                  <c:v>0</c:v>
                </c:pt>
                <c:pt idx="122">
                  <c:v>0</c:v>
                </c:pt>
                <c:pt idx="123">
                  <c:v>0</c:v>
                </c:pt>
                <c:pt idx="124">
                  <c:v>3.3333000000000002E-2</c:v>
                </c:pt>
                <c:pt idx="125">
                  <c:v>0</c:v>
                </c:pt>
                <c:pt idx="126">
                  <c:v>0.1</c:v>
                </c:pt>
                <c:pt idx="127">
                  <c:v>0</c:v>
                </c:pt>
                <c:pt idx="128">
                  <c:v>0</c:v>
                </c:pt>
                <c:pt idx="129">
                  <c:v>6.6667000000000004E-2</c:v>
                </c:pt>
                <c:pt idx="130">
                  <c:v>6.6667000000000004E-2</c:v>
                </c:pt>
                <c:pt idx="131">
                  <c:v>3.3333000000000002E-2</c:v>
                </c:pt>
                <c:pt idx="132">
                  <c:v>3.3333000000000002E-2</c:v>
                </c:pt>
                <c:pt idx="133">
                  <c:v>0</c:v>
                </c:pt>
                <c:pt idx="134">
                  <c:v>3.3333000000000002E-2</c:v>
                </c:pt>
                <c:pt idx="135">
                  <c:v>0</c:v>
                </c:pt>
                <c:pt idx="136">
                  <c:v>0</c:v>
                </c:pt>
                <c:pt idx="137">
                  <c:v>3.3333000000000002E-2</c:v>
                </c:pt>
                <c:pt idx="138">
                  <c:v>0</c:v>
                </c:pt>
                <c:pt idx="139">
                  <c:v>0</c:v>
                </c:pt>
                <c:pt idx="140">
                  <c:v>6.6667000000000004E-2</c:v>
                </c:pt>
                <c:pt idx="141">
                  <c:v>3.3333000000000002E-2</c:v>
                </c:pt>
                <c:pt idx="142">
                  <c:v>3.3333000000000002E-2</c:v>
                </c:pt>
                <c:pt idx="143">
                  <c:v>6.6667000000000004E-2</c:v>
                </c:pt>
                <c:pt idx="144">
                  <c:v>0</c:v>
                </c:pt>
                <c:pt idx="145">
                  <c:v>6.6667000000000004E-2</c:v>
                </c:pt>
                <c:pt idx="146">
                  <c:v>0.1</c:v>
                </c:pt>
                <c:pt idx="147">
                  <c:v>3.3333000000000002E-2</c:v>
                </c:pt>
                <c:pt idx="148">
                  <c:v>3.3333000000000002E-2</c:v>
                </c:pt>
                <c:pt idx="149">
                  <c:v>3.3333000000000002E-2</c:v>
                </c:pt>
                <c:pt idx="150">
                  <c:v>0.1</c:v>
                </c:pt>
                <c:pt idx="151">
                  <c:v>0</c:v>
                </c:pt>
                <c:pt idx="152">
                  <c:v>3.3333000000000002E-2</c:v>
                </c:pt>
                <c:pt idx="153">
                  <c:v>3.3333000000000002E-2</c:v>
                </c:pt>
                <c:pt idx="154">
                  <c:v>6.6667000000000004E-2</c:v>
                </c:pt>
                <c:pt idx="155">
                  <c:v>0</c:v>
                </c:pt>
                <c:pt idx="156">
                  <c:v>3.3333000000000002E-2</c:v>
                </c:pt>
                <c:pt idx="157">
                  <c:v>3.3333000000000002E-2</c:v>
                </c:pt>
                <c:pt idx="158">
                  <c:v>0.1</c:v>
                </c:pt>
                <c:pt idx="159">
                  <c:v>3.3333000000000002E-2</c:v>
                </c:pt>
                <c:pt idx="160">
                  <c:v>0</c:v>
                </c:pt>
                <c:pt idx="161">
                  <c:v>0</c:v>
                </c:pt>
                <c:pt idx="162">
                  <c:v>6.6667000000000004E-2</c:v>
                </c:pt>
                <c:pt idx="163">
                  <c:v>0</c:v>
                </c:pt>
                <c:pt idx="164">
                  <c:v>0</c:v>
                </c:pt>
                <c:pt idx="165">
                  <c:v>6.6667000000000004E-2</c:v>
                </c:pt>
                <c:pt idx="166">
                  <c:v>3.3333000000000002E-2</c:v>
                </c:pt>
                <c:pt idx="167">
                  <c:v>6.6667000000000004E-2</c:v>
                </c:pt>
                <c:pt idx="168">
                  <c:v>6.6667000000000004E-2</c:v>
                </c:pt>
                <c:pt idx="169">
                  <c:v>6.6667000000000004E-2</c:v>
                </c:pt>
                <c:pt idx="170">
                  <c:v>0</c:v>
                </c:pt>
                <c:pt idx="171">
                  <c:v>0</c:v>
                </c:pt>
                <c:pt idx="172">
                  <c:v>3.3333000000000002E-2</c:v>
                </c:pt>
                <c:pt idx="173">
                  <c:v>6.6667000000000004E-2</c:v>
                </c:pt>
                <c:pt idx="174">
                  <c:v>3.3333000000000002E-2</c:v>
                </c:pt>
                <c:pt idx="175">
                  <c:v>6.6667000000000004E-2</c:v>
                </c:pt>
                <c:pt idx="176">
                  <c:v>3.3333000000000002E-2</c:v>
                </c:pt>
                <c:pt idx="177">
                  <c:v>0</c:v>
                </c:pt>
                <c:pt idx="178">
                  <c:v>3.3333000000000002E-2</c:v>
                </c:pt>
                <c:pt idx="179">
                  <c:v>0.1</c:v>
                </c:pt>
                <c:pt idx="180">
                  <c:v>6.6667000000000004E-2</c:v>
                </c:pt>
                <c:pt idx="181">
                  <c:v>6.6667000000000004E-2</c:v>
                </c:pt>
                <c:pt idx="182">
                  <c:v>0</c:v>
                </c:pt>
                <c:pt idx="183">
                  <c:v>0</c:v>
                </c:pt>
                <c:pt idx="184">
                  <c:v>0</c:v>
                </c:pt>
                <c:pt idx="185">
                  <c:v>3.3333000000000002E-2</c:v>
                </c:pt>
                <c:pt idx="186">
                  <c:v>6.6667000000000004E-2</c:v>
                </c:pt>
                <c:pt idx="187">
                  <c:v>0.1</c:v>
                </c:pt>
                <c:pt idx="188">
                  <c:v>0</c:v>
                </c:pt>
                <c:pt idx="189">
                  <c:v>6.6667000000000004E-2</c:v>
                </c:pt>
                <c:pt idx="190">
                  <c:v>3.3333000000000002E-2</c:v>
                </c:pt>
                <c:pt idx="191">
                  <c:v>3.3333000000000002E-2</c:v>
                </c:pt>
                <c:pt idx="192">
                  <c:v>0</c:v>
                </c:pt>
                <c:pt idx="193">
                  <c:v>6.6667000000000004E-2</c:v>
                </c:pt>
                <c:pt idx="194">
                  <c:v>6.6667000000000004E-2</c:v>
                </c:pt>
                <c:pt idx="195">
                  <c:v>0.1</c:v>
                </c:pt>
                <c:pt idx="196">
                  <c:v>3.3333000000000002E-2</c:v>
                </c:pt>
                <c:pt idx="197">
                  <c:v>3.3333000000000002E-2</c:v>
                </c:pt>
                <c:pt idx="198">
                  <c:v>0.1</c:v>
                </c:pt>
                <c:pt idx="199">
                  <c:v>0.1</c:v>
                </c:pt>
                <c:pt idx="200">
                  <c:v>3.3333000000000002E-2</c:v>
                </c:pt>
                <c:pt idx="201">
                  <c:v>6.6667000000000004E-2</c:v>
                </c:pt>
                <c:pt idx="202">
                  <c:v>3.3333000000000002E-2</c:v>
                </c:pt>
                <c:pt idx="203">
                  <c:v>0</c:v>
                </c:pt>
                <c:pt idx="204">
                  <c:v>0.1</c:v>
                </c:pt>
                <c:pt idx="205">
                  <c:v>0.1</c:v>
                </c:pt>
                <c:pt idx="206">
                  <c:v>3.3333000000000002E-2</c:v>
                </c:pt>
                <c:pt idx="207">
                  <c:v>0.13333300000000001</c:v>
                </c:pt>
                <c:pt idx="208">
                  <c:v>3.3333000000000002E-2</c:v>
                </c:pt>
                <c:pt idx="209">
                  <c:v>6.6667000000000004E-2</c:v>
                </c:pt>
                <c:pt idx="210">
                  <c:v>3.3333000000000002E-2</c:v>
                </c:pt>
                <c:pt idx="211">
                  <c:v>6.6667000000000004E-2</c:v>
                </c:pt>
                <c:pt idx="212">
                  <c:v>6.6667000000000004E-2</c:v>
                </c:pt>
                <c:pt idx="213">
                  <c:v>0</c:v>
                </c:pt>
                <c:pt idx="214">
                  <c:v>3.3333000000000002E-2</c:v>
                </c:pt>
                <c:pt idx="215">
                  <c:v>3.3333000000000002E-2</c:v>
                </c:pt>
                <c:pt idx="216">
                  <c:v>3.3333000000000002E-2</c:v>
                </c:pt>
                <c:pt idx="217">
                  <c:v>3.3333000000000002E-2</c:v>
                </c:pt>
                <c:pt idx="218">
                  <c:v>0</c:v>
                </c:pt>
                <c:pt idx="219">
                  <c:v>6.6667000000000004E-2</c:v>
                </c:pt>
                <c:pt idx="220">
                  <c:v>3.3333000000000002E-2</c:v>
                </c:pt>
                <c:pt idx="221">
                  <c:v>3.3333000000000002E-2</c:v>
                </c:pt>
                <c:pt idx="222">
                  <c:v>0</c:v>
                </c:pt>
                <c:pt idx="223">
                  <c:v>3.3333000000000002E-2</c:v>
                </c:pt>
                <c:pt idx="224">
                  <c:v>3.3333000000000002E-2</c:v>
                </c:pt>
                <c:pt idx="225">
                  <c:v>0.13333300000000001</c:v>
                </c:pt>
                <c:pt idx="226">
                  <c:v>0.1</c:v>
                </c:pt>
                <c:pt idx="227">
                  <c:v>0.1</c:v>
                </c:pt>
                <c:pt idx="228">
                  <c:v>3.3333000000000002E-2</c:v>
                </c:pt>
                <c:pt idx="229">
                  <c:v>0.1</c:v>
                </c:pt>
                <c:pt idx="230">
                  <c:v>3.3333000000000002E-2</c:v>
                </c:pt>
                <c:pt idx="231">
                  <c:v>0.16666700000000001</c:v>
                </c:pt>
                <c:pt idx="232">
                  <c:v>3.3333000000000002E-2</c:v>
                </c:pt>
                <c:pt idx="233">
                  <c:v>0.1</c:v>
                </c:pt>
                <c:pt idx="234">
                  <c:v>6.6667000000000004E-2</c:v>
                </c:pt>
                <c:pt idx="235">
                  <c:v>3.3333000000000002E-2</c:v>
                </c:pt>
                <c:pt idx="236">
                  <c:v>3.3333000000000002E-2</c:v>
                </c:pt>
                <c:pt idx="237">
                  <c:v>0.1</c:v>
                </c:pt>
                <c:pt idx="238">
                  <c:v>6.6667000000000004E-2</c:v>
                </c:pt>
                <c:pt idx="239">
                  <c:v>6.6667000000000004E-2</c:v>
                </c:pt>
                <c:pt idx="240">
                  <c:v>3.3333000000000002E-2</c:v>
                </c:pt>
                <c:pt idx="241">
                  <c:v>3.3333000000000002E-2</c:v>
                </c:pt>
                <c:pt idx="242">
                  <c:v>6.6667000000000004E-2</c:v>
                </c:pt>
                <c:pt idx="243">
                  <c:v>0.13333300000000001</c:v>
                </c:pt>
                <c:pt idx="244">
                  <c:v>0.1</c:v>
                </c:pt>
                <c:pt idx="245">
                  <c:v>6.6667000000000004E-2</c:v>
                </c:pt>
                <c:pt idx="246">
                  <c:v>3.3333000000000002E-2</c:v>
                </c:pt>
                <c:pt idx="247">
                  <c:v>3.3333000000000002E-2</c:v>
                </c:pt>
                <c:pt idx="248">
                  <c:v>3.3333000000000002E-2</c:v>
                </c:pt>
                <c:pt idx="249">
                  <c:v>3.3333000000000002E-2</c:v>
                </c:pt>
                <c:pt idx="250">
                  <c:v>3.3333000000000002E-2</c:v>
                </c:pt>
                <c:pt idx="251">
                  <c:v>3.3333000000000002E-2</c:v>
                </c:pt>
                <c:pt idx="252">
                  <c:v>3.3333000000000002E-2</c:v>
                </c:pt>
                <c:pt idx="253">
                  <c:v>0</c:v>
                </c:pt>
                <c:pt idx="254">
                  <c:v>0.13333300000000001</c:v>
                </c:pt>
                <c:pt idx="255">
                  <c:v>3.3333000000000002E-2</c:v>
                </c:pt>
                <c:pt idx="256">
                  <c:v>0</c:v>
                </c:pt>
                <c:pt idx="257">
                  <c:v>6.6667000000000004E-2</c:v>
                </c:pt>
                <c:pt idx="258">
                  <c:v>6.6667000000000004E-2</c:v>
                </c:pt>
                <c:pt idx="259">
                  <c:v>6.6667000000000004E-2</c:v>
                </c:pt>
                <c:pt idx="260">
                  <c:v>3.3333000000000002E-2</c:v>
                </c:pt>
                <c:pt idx="261">
                  <c:v>6.6667000000000004E-2</c:v>
                </c:pt>
                <c:pt idx="262">
                  <c:v>3.3333000000000002E-2</c:v>
                </c:pt>
                <c:pt idx="263">
                  <c:v>0.1</c:v>
                </c:pt>
                <c:pt idx="264">
                  <c:v>0</c:v>
                </c:pt>
                <c:pt idx="265">
                  <c:v>0.13333300000000001</c:v>
                </c:pt>
                <c:pt idx="266">
                  <c:v>0.16666700000000001</c:v>
                </c:pt>
                <c:pt idx="267">
                  <c:v>0.13333300000000001</c:v>
                </c:pt>
                <c:pt idx="268">
                  <c:v>6.6667000000000004E-2</c:v>
                </c:pt>
                <c:pt idx="269">
                  <c:v>6.6667000000000004E-2</c:v>
                </c:pt>
                <c:pt idx="270">
                  <c:v>6.6667000000000004E-2</c:v>
                </c:pt>
                <c:pt idx="271">
                  <c:v>6.6667000000000004E-2</c:v>
                </c:pt>
                <c:pt idx="272">
                  <c:v>6.6667000000000004E-2</c:v>
                </c:pt>
                <c:pt idx="273">
                  <c:v>0.1</c:v>
                </c:pt>
                <c:pt idx="274">
                  <c:v>6.6667000000000004E-2</c:v>
                </c:pt>
                <c:pt idx="275">
                  <c:v>0.1</c:v>
                </c:pt>
                <c:pt idx="276">
                  <c:v>6.6667000000000004E-2</c:v>
                </c:pt>
                <c:pt idx="277">
                  <c:v>6.6667000000000004E-2</c:v>
                </c:pt>
                <c:pt idx="278">
                  <c:v>0</c:v>
                </c:pt>
                <c:pt idx="279">
                  <c:v>0.13333300000000001</c:v>
                </c:pt>
                <c:pt idx="280">
                  <c:v>6.6667000000000004E-2</c:v>
                </c:pt>
                <c:pt idx="281">
                  <c:v>0</c:v>
                </c:pt>
                <c:pt idx="282">
                  <c:v>3.3333000000000002E-2</c:v>
                </c:pt>
                <c:pt idx="283">
                  <c:v>6.6667000000000004E-2</c:v>
                </c:pt>
                <c:pt idx="284">
                  <c:v>0.1</c:v>
                </c:pt>
                <c:pt idx="285">
                  <c:v>3.3333000000000002E-2</c:v>
                </c:pt>
                <c:pt idx="286">
                  <c:v>0.1</c:v>
                </c:pt>
                <c:pt idx="287">
                  <c:v>0.1</c:v>
                </c:pt>
                <c:pt idx="288">
                  <c:v>0.1</c:v>
                </c:pt>
                <c:pt idx="289">
                  <c:v>3.3333000000000002E-2</c:v>
                </c:pt>
                <c:pt idx="290">
                  <c:v>6.6667000000000004E-2</c:v>
                </c:pt>
                <c:pt idx="291">
                  <c:v>3.3333000000000002E-2</c:v>
                </c:pt>
                <c:pt idx="292">
                  <c:v>0</c:v>
                </c:pt>
                <c:pt idx="293">
                  <c:v>0.1</c:v>
                </c:pt>
                <c:pt idx="294">
                  <c:v>6.6667000000000004E-2</c:v>
                </c:pt>
                <c:pt idx="295">
                  <c:v>3.3333000000000002E-2</c:v>
                </c:pt>
                <c:pt idx="296">
                  <c:v>6.6667000000000004E-2</c:v>
                </c:pt>
                <c:pt idx="297">
                  <c:v>6.6667000000000004E-2</c:v>
                </c:pt>
                <c:pt idx="298">
                  <c:v>0.1</c:v>
                </c:pt>
                <c:pt idx="299">
                  <c:v>3.3333000000000002E-2</c:v>
                </c:pt>
                <c:pt idx="300">
                  <c:v>0.13333300000000001</c:v>
                </c:pt>
                <c:pt idx="301">
                  <c:v>6.6667000000000004E-2</c:v>
                </c:pt>
                <c:pt idx="302">
                  <c:v>3.3333000000000002E-2</c:v>
                </c:pt>
                <c:pt idx="303">
                  <c:v>3.3333000000000002E-2</c:v>
                </c:pt>
                <c:pt idx="304">
                  <c:v>0.13333300000000001</c:v>
                </c:pt>
                <c:pt idx="305">
                  <c:v>6.6667000000000004E-2</c:v>
                </c:pt>
                <c:pt idx="306">
                  <c:v>0.1</c:v>
                </c:pt>
                <c:pt idx="307">
                  <c:v>3.3333000000000002E-2</c:v>
                </c:pt>
                <c:pt idx="308">
                  <c:v>6.6667000000000004E-2</c:v>
                </c:pt>
                <c:pt idx="309">
                  <c:v>0.13333300000000001</c:v>
                </c:pt>
                <c:pt idx="310">
                  <c:v>6.6667000000000004E-2</c:v>
                </c:pt>
                <c:pt idx="311">
                  <c:v>0.16666700000000001</c:v>
                </c:pt>
                <c:pt idx="312">
                  <c:v>0</c:v>
                </c:pt>
                <c:pt idx="313">
                  <c:v>0.23333300000000001</c:v>
                </c:pt>
                <c:pt idx="314">
                  <c:v>6.6667000000000004E-2</c:v>
                </c:pt>
                <c:pt idx="315">
                  <c:v>0</c:v>
                </c:pt>
                <c:pt idx="316">
                  <c:v>0</c:v>
                </c:pt>
                <c:pt idx="317">
                  <c:v>0.2</c:v>
                </c:pt>
                <c:pt idx="318">
                  <c:v>0.13333300000000001</c:v>
                </c:pt>
                <c:pt idx="319">
                  <c:v>0.16666700000000001</c:v>
                </c:pt>
                <c:pt idx="320">
                  <c:v>0.13333300000000001</c:v>
                </c:pt>
                <c:pt idx="321">
                  <c:v>0.13333300000000001</c:v>
                </c:pt>
                <c:pt idx="322">
                  <c:v>6.6667000000000004E-2</c:v>
                </c:pt>
                <c:pt idx="323">
                  <c:v>3.3333000000000002E-2</c:v>
                </c:pt>
                <c:pt idx="324">
                  <c:v>0</c:v>
                </c:pt>
                <c:pt idx="325">
                  <c:v>0.13333300000000001</c:v>
                </c:pt>
                <c:pt idx="326">
                  <c:v>0.16666700000000001</c:v>
                </c:pt>
                <c:pt idx="327">
                  <c:v>0.13333300000000001</c:v>
                </c:pt>
                <c:pt idx="328">
                  <c:v>0.13333300000000001</c:v>
                </c:pt>
                <c:pt idx="329">
                  <c:v>0.16666700000000001</c:v>
                </c:pt>
                <c:pt idx="330">
                  <c:v>3.3333000000000002E-2</c:v>
                </c:pt>
                <c:pt idx="331">
                  <c:v>3.3333000000000002E-2</c:v>
                </c:pt>
                <c:pt idx="332">
                  <c:v>0.16666700000000001</c:v>
                </c:pt>
                <c:pt idx="333">
                  <c:v>0.1</c:v>
                </c:pt>
                <c:pt idx="334">
                  <c:v>0.13333300000000001</c:v>
                </c:pt>
                <c:pt idx="335">
                  <c:v>0.13333300000000001</c:v>
                </c:pt>
                <c:pt idx="336">
                  <c:v>6.6667000000000004E-2</c:v>
                </c:pt>
                <c:pt idx="337">
                  <c:v>6.6667000000000004E-2</c:v>
                </c:pt>
                <c:pt idx="338">
                  <c:v>0.13333300000000001</c:v>
                </c:pt>
                <c:pt idx="339">
                  <c:v>3.3333000000000002E-2</c:v>
                </c:pt>
                <c:pt idx="340">
                  <c:v>6.6667000000000004E-2</c:v>
                </c:pt>
                <c:pt idx="341">
                  <c:v>0.1</c:v>
                </c:pt>
                <c:pt idx="342">
                  <c:v>3.3333000000000002E-2</c:v>
                </c:pt>
                <c:pt idx="343">
                  <c:v>3.3333000000000002E-2</c:v>
                </c:pt>
                <c:pt idx="344">
                  <c:v>6.6667000000000004E-2</c:v>
                </c:pt>
                <c:pt idx="345">
                  <c:v>6.6667000000000004E-2</c:v>
                </c:pt>
                <c:pt idx="346">
                  <c:v>6.6667000000000004E-2</c:v>
                </c:pt>
                <c:pt idx="347">
                  <c:v>0.1</c:v>
                </c:pt>
                <c:pt idx="348">
                  <c:v>0.1</c:v>
                </c:pt>
                <c:pt idx="349">
                  <c:v>6.6667000000000004E-2</c:v>
                </c:pt>
                <c:pt idx="350">
                  <c:v>6.6667000000000004E-2</c:v>
                </c:pt>
                <c:pt idx="351">
                  <c:v>3.3333000000000002E-2</c:v>
                </c:pt>
                <c:pt idx="352">
                  <c:v>0.1</c:v>
                </c:pt>
                <c:pt idx="353">
                  <c:v>3.3333000000000002E-2</c:v>
                </c:pt>
                <c:pt idx="354">
                  <c:v>0.1</c:v>
                </c:pt>
                <c:pt idx="355">
                  <c:v>0.13333300000000001</c:v>
                </c:pt>
                <c:pt idx="356">
                  <c:v>0.16666700000000001</c:v>
                </c:pt>
                <c:pt idx="357">
                  <c:v>0.13333300000000001</c:v>
                </c:pt>
                <c:pt idx="358">
                  <c:v>6.6667000000000004E-2</c:v>
                </c:pt>
                <c:pt idx="359">
                  <c:v>6.6667000000000004E-2</c:v>
                </c:pt>
                <c:pt idx="360">
                  <c:v>6.6667000000000004E-2</c:v>
                </c:pt>
                <c:pt idx="361">
                  <c:v>0.1</c:v>
                </c:pt>
                <c:pt idx="362">
                  <c:v>3.3333000000000002E-2</c:v>
                </c:pt>
                <c:pt idx="363">
                  <c:v>6.6667000000000004E-2</c:v>
                </c:pt>
                <c:pt idx="364">
                  <c:v>0.1</c:v>
                </c:pt>
                <c:pt idx="365">
                  <c:v>3.3333000000000002E-2</c:v>
                </c:pt>
                <c:pt idx="366">
                  <c:v>3.3333000000000002E-2</c:v>
                </c:pt>
                <c:pt idx="367">
                  <c:v>0.1</c:v>
                </c:pt>
                <c:pt idx="368">
                  <c:v>0.13333300000000001</c:v>
                </c:pt>
                <c:pt idx="369">
                  <c:v>6.6667000000000004E-2</c:v>
                </c:pt>
                <c:pt idx="370">
                  <c:v>0.13333300000000001</c:v>
                </c:pt>
                <c:pt idx="371">
                  <c:v>0.1</c:v>
                </c:pt>
                <c:pt idx="372">
                  <c:v>0.1</c:v>
                </c:pt>
                <c:pt idx="373">
                  <c:v>3.3333000000000002E-2</c:v>
                </c:pt>
                <c:pt idx="374">
                  <c:v>3.3333000000000002E-2</c:v>
                </c:pt>
                <c:pt idx="375">
                  <c:v>6.6667000000000004E-2</c:v>
                </c:pt>
                <c:pt idx="376">
                  <c:v>6.6667000000000004E-2</c:v>
                </c:pt>
                <c:pt idx="377">
                  <c:v>0.1</c:v>
                </c:pt>
                <c:pt idx="378">
                  <c:v>6.6667000000000004E-2</c:v>
                </c:pt>
                <c:pt idx="379">
                  <c:v>6.6667000000000004E-2</c:v>
                </c:pt>
                <c:pt idx="380">
                  <c:v>0.2</c:v>
                </c:pt>
                <c:pt idx="381">
                  <c:v>0.13333300000000001</c:v>
                </c:pt>
                <c:pt idx="382">
                  <c:v>0.1</c:v>
                </c:pt>
                <c:pt idx="383">
                  <c:v>6.6667000000000004E-2</c:v>
                </c:pt>
                <c:pt idx="384">
                  <c:v>3.3333000000000002E-2</c:v>
                </c:pt>
                <c:pt idx="385">
                  <c:v>0.1</c:v>
                </c:pt>
                <c:pt idx="386">
                  <c:v>6.6667000000000004E-2</c:v>
                </c:pt>
                <c:pt idx="387">
                  <c:v>0.1</c:v>
                </c:pt>
                <c:pt idx="388">
                  <c:v>6.6667000000000004E-2</c:v>
                </c:pt>
                <c:pt idx="389">
                  <c:v>3.3333000000000002E-2</c:v>
                </c:pt>
                <c:pt idx="390">
                  <c:v>0.1</c:v>
                </c:pt>
                <c:pt idx="391">
                  <c:v>6.6667000000000004E-2</c:v>
                </c:pt>
                <c:pt idx="392">
                  <c:v>0.1</c:v>
                </c:pt>
                <c:pt idx="393">
                  <c:v>0.13333300000000001</c:v>
                </c:pt>
                <c:pt idx="394">
                  <c:v>0.1</c:v>
                </c:pt>
                <c:pt idx="395">
                  <c:v>6.6667000000000004E-2</c:v>
                </c:pt>
                <c:pt idx="396">
                  <c:v>6.6667000000000004E-2</c:v>
                </c:pt>
                <c:pt idx="397">
                  <c:v>0.1</c:v>
                </c:pt>
                <c:pt idx="398">
                  <c:v>0.16666700000000001</c:v>
                </c:pt>
                <c:pt idx="399">
                  <c:v>0.1</c:v>
                </c:pt>
                <c:pt idx="400">
                  <c:v>0.23333300000000001</c:v>
                </c:pt>
                <c:pt idx="401">
                  <c:v>0.13333300000000001</c:v>
                </c:pt>
                <c:pt idx="402">
                  <c:v>0.1</c:v>
                </c:pt>
                <c:pt idx="403">
                  <c:v>0.13333300000000001</c:v>
                </c:pt>
                <c:pt idx="404">
                  <c:v>0.16666700000000001</c:v>
                </c:pt>
                <c:pt idx="405">
                  <c:v>3.3333000000000002E-2</c:v>
                </c:pt>
                <c:pt idx="406">
                  <c:v>6.6667000000000004E-2</c:v>
                </c:pt>
                <c:pt idx="407">
                  <c:v>6.6667000000000004E-2</c:v>
                </c:pt>
                <c:pt idx="408">
                  <c:v>0.13333300000000001</c:v>
                </c:pt>
                <c:pt idx="409">
                  <c:v>6.6667000000000004E-2</c:v>
                </c:pt>
                <c:pt idx="410">
                  <c:v>6.6667000000000004E-2</c:v>
                </c:pt>
                <c:pt idx="411">
                  <c:v>6.6667000000000004E-2</c:v>
                </c:pt>
                <c:pt idx="412">
                  <c:v>3.3333000000000002E-2</c:v>
                </c:pt>
                <c:pt idx="413">
                  <c:v>0.16666700000000001</c:v>
                </c:pt>
                <c:pt idx="414">
                  <c:v>0</c:v>
                </c:pt>
                <c:pt idx="415">
                  <c:v>0.1</c:v>
                </c:pt>
                <c:pt idx="416">
                  <c:v>0.1</c:v>
                </c:pt>
                <c:pt idx="417">
                  <c:v>3.3333000000000002E-2</c:v>
                </c:pt>
                <c:pt idx="418">
                  <c:v>0.16666700000000001</c:v>
                </c:pt>
                <c:pt idx="419">
                  <c:v>0.13333300000000001</c:v>
                </c:pt>
                <c:pt idx="420">
                  <c:v>6.6667000000000004E-2</c:v>
                </c:pt>
                <c:pt idx="421">
                  <c:v>3.3333000000000002E-2</c:v>
                </c:pt>
                <c:pt idx="422">
                  <c:v>0.1</c:v>
                </c:pt>
                <c:pt idx="423">
                  <c:v>0.1</c:v>
                </c:pt>
                <c:pt idx="424">
                  <c:v>0.1</c:v>
                </c:pt>
                <c:pt idx="425">
                  <c:v>3.3333000000000002E-2</c:v>
                </c:pt>
                <c:pt idx="426">
                  <c:v>0.16666700000000001</c:v>
                </c:pt>
                <c:pt idx="427">
                  <c:v>3.3333000000000002E-2</c:v>
                </c:pt>
                <c:pt idx="428">
                  <c:v>0.26666699999999999</c:v>
                </c:pt>
                <c:pt idx="429">
                  <c:v>0.13333300000000001</c:v>
                </c:pt>
                <c:pt idx="430">
                  <c:v>6.6667000000000004E-2</c:v>
                </c:pt>
                <c:pt idx="431">
                  <c:v>0.23333300000000001</c:v>
                </c:pt>
                <c:pt idx="432">
                  <c:v>6.6667000000000004E-2</c:v>
                </c:pt>
                <c:pt idx="433">
                  <c:v>0.1</c:v>
                </c:pt>
                <c:pt idx="434">
                  <c:v>0.13333300000000001</c:v>
                </c:pt>
                <c:pt idx="435">
                  <c:v>0.13333300000000001</c:v>
                </c:pt>
                <c:pt idx="436">
                  <c:v>0</c:v>
                </c:pt>
                <c:pt idx="437">
                  <c:v>0.13333300000000001</c:v>
                </c:pt>
                <c:pt idx="438">
                  <c:v>0.16666700000000001</c:v>
                </c:pt>
                <c:pt idx="439">
                  <c:v>0.16666700000000001</c:v>
                </c:pt>
                <c:pt idx="440">
                  <c:v>0.1</c:v>
                </c:pt>
                <c:pt idx="441">
                  <c:v>0.2</c:v>
                </c:pt>
                <c:pt idx="442">
                  <c:v>0.26666699999999999</c:v>
                </c:pt>
                <c:pt idx="443">
                  <c:v>0.23333300000000001</c:v>
                </c:pt>
                <c:pt idx="444">
                  <c:v>0.2</c:v>
                </c:pt>
                <c:pt idx="445">
                  <c:v>6.6667000000000004E-2</c:v>
                </c:pt>
                <c:pt idx="446">
                  <c:v>3.3333000000000002E-2</c:v>
                </c:pt>
                <c:pt idx="447">
                  <c:v>0.13333300000000001</c:v>
                </c:pt>
                <c:pt idx="448">
                  <c:v>0.13333300000000001</c:v>
                </c:pt>
                <c:pt idx="449">
                  <c:v>0.13333300000000001</c:v>
                </c:pt>
                <c:pt idx="450">
                  <c:v>6.6667000000000004E-2</c:v>
                </c:pt>
                <c:pt idx="451">
                  <c:v>0.1</c:v>
                </c:pt>
                <c:pt idx="452">
                  <c:v>0.1</c:v>
                </c:pt>
                <c:pt idx="453">
                  <c:v>0.1</c:v>
                </c:pt>
                <c:pt idx="454">
                  <c:v>0.16666700000000001</c:v>
                </c:pt>
                <c:pt idx="455">
                  <c:v>0.1</c:v>
                </c:pt>
                <c:pt idx="456">
                  <c:v>0.13333300000000001</c:v>
                </c:pt>
                <c:pt idx="457">
                  <c:v>0.13333300000000001</c:v>
                </c:pt>
                <c:pt idx="458">
                  <c:v>0.16666700000000001</c:v>
                </c:pt>
                <c:pt idx="459">
                  <c:v>0.1</c:v>
                </c:pt>
                <c:pt idx="460">
                  <c:v>0.13333300000000001</c:v>
                </c:pt>
                <c:pt idx="461">
                  <c:v>0.16666700000000001</c:v>
                </c:pt>
                <c:pt idx="462">
                  <c:v>3.3333000000000002E-2</c:v>
                </c:pt>
                <c:pt idx="463">
                  <c:v>0.13333300000000001</c:v>
                </c:pt>
                <c:pt idx="464">
                  <c:v>0.1</c:v>
                </c:pt>
                <c:pt idx="465">
                  <c:v>0.1</c:v>
                </c:pt>
                <c:pt idx="466">
                  <c:v>0.1</c:v>
                </c:pt>
                <c:pt idx="467">
                  <c:v>0.1</c:v>
                </c:pt>
                <c:pt idx="468">
                  <c:v>0.16666700000000001</c:v>
                </c:pt>
                <c:pt idx="469">
                  <c:v>0.13333300000000001</c:v>
                </c:pt>
                <c:pt idx="470">
                  <c:v>0.16666700000000001</c:v>
                </c:pt>
                <c:pt idx="471">
                  <c:v>0.1</c:v>
                </c:pt>
                <c:pt idx="472">
                  <c:v>0.16666700000000001</c:v>
                </c:pt>
                <c:pt idx="473">
                  <c:v>3.3333000000000002E-2</c:v>
                </c:pt>
                <c:pt idx="474">
                  <c:v>0.16666700000000001</c:v>
                </c:pt>
                <c:pt idx="475">
                  <c:v>0.13333300000000001</c:v>
                </c:pt>
                <c:pt idx="476">
                  <c:v>0.1</c:v>
                </c:pt>
                <c:pt idx="477">
                  <c:v>6.6667000000000004E-2</c:v>
                </c:pt>
                <c:pt idx="478">
                  <c:v>6.6667000000000004E-2</c:v>
                </c:pt>
                <c:pt idx="479">
                  <c:v>0.1</c:v>
                </c:pt>
                <c:pt idx="480">
                  <c:v>0.1</c:v>
                </c:pt>
                <c:pt idx="481">
                  <c:v>0.13333300000000001</c:v>
                </c:pt>
                <c:pt idx="482">
                  <c:v>0.1</c:v>
                </c:pt>
                <c:pt idx="483">
                  <c:v>0.13333300000000001</c:v>
                </c:pt>
                <c:pt idx="484">
                  <c:v>0.1</c:v>
                </c:pt>
                <c:pt idx="485">
                  <c:v>0.13333300000000001</c:v>
                </c:pt>
                <c:pt idx="486">
                  <c:v>0.1</c:v>
                </c:pt>
                <c:pt idx="487">
                  <c:v>0.16666700000000001</c:v>
                </c:pt>
                <c:pt idx="488">
                  <c:v>0.13333300000000001</c:v>
                </c:pt>
                <c:pt idx="489">
                  <c:v>0.13333300000000001</c:v>
                </c:pt>
                <c:pt idx="490">
                  <c:v>0.13333300000000001</c:v>
                </c:pt>
                <c:pt idx="491">
                  <c:v>0.1</c:v>
                </c:pt>
                <c:pt idx="492">
                  <c:v>6.6667000000000004E-2</c:v>
                </c:pt>
                <c:pt idx="493">
                  <c:v>0.13333300000000001</c:v>
                </c:pt>
                <c:pt idx="494">
                  <c:v>0.16666700000000001</c:v>
                </c:pt>
                <c:pt idx="495">
                  <c:v>0.13333300000000001</c:v>
                </c:pt>
                <c:pt idx="496">
                  <c:v>0.1</c:v>
                </c:pt>
                <c:pt idx="497">
                  <c:v>0.1</c:v>
                </c:pt>
                <c:pt idx="498">
                  <c:v>0.1</c:v>
                </c:pt>
                <c:pt idx="499">
                  <c:v>0</c:v>
                </c:pt>
                <c:pt idx="500">
                  <c:v>0.13333300000000001</c:v>
                </c:pt>
                <c:pt idx="501">
                  <c:v>0.1</c:v>
                </c:pt>
                <c:pt idx="502">
                  <c:v>0.16666700000000001</c:v>
                </c:pt>
                <c:pt idx="503">
                  <c:v>6.6667000000000004E-2</c:v>
                </c:pt>
                <c:pt idx="504">
                  <c:v>3.3333000000000002E-2</c:v>
                </c:pt>
                <c:pt idx="505">
                  <c:v>0.13333300000000001</c:v>
                </c:pt>
                <c:pt idx="506">
                  <c:v>0.1</c:v>
                </c:pt>
                <c:pt idx="507">
                  <c:v>0.1</c:v>
                </c:pt>
                <c:pt idx="508">
                  <c:v>0.13333300000000001</c:v>
                </c:pt>
                <c:pt idx="509">
                  <c:v>0.16666700000000001</c:v>
                </c:pt>
                <c:pt idx="510">
                  <c:v>6.6667000000000004E-2</c:v>
                </c:pt>
                <c:pt idx="511">
                  <c:v>0.13333300000000001</c:v>
                </c:pt>
                <c:pt idx="512">
                  <c:v>0.13333300000000001</c:v>
                </c:pt>
                <c:pt idx="513">
                  <c:v>0.2</c:v>
                </c:pt>
                <c:pt idx="514">
                  <c:v>6.6667000000000004E-2</c:v>
                </c:pt>
                <c:pt idx="515">
                  <c:v>0.2</c:v>
                </c:pt>
                <c:pt idx="516">
                  <c:v>0.13333300000000001</c:v>
                </c:pt>
                <c:pt idx="517">
                  <c:v>0.1</c:v>
                </c:pt>
                <c:pt idx="518">
                  <c:v>6.6667000000000004E-2</c:v>
                </c:pt>
                <c:pt idx="519">
                  <c:v>0.16666700000000001</c:v>
                </c:pt>
                <c:pt idx="520">
                  <c:v>0.16666700000000001</c:v>
                </c:pt>
                <c:pt idx="521">
                  <c:v>0.1</c:v>
                </c:pt>
                <c:pt idx="522">
                  <c:v>0.13333300000000001</c:v>
                </c:pt>
                <c:pt idx="523">
                  <c:v>6.6667000000000004E-2</c:v>
                </c:pt>
                <c:pt idx="524">
                  <c:v>0.16666700000000001</c:v>
                </c:pt>
                <c:pt idx="525">
                  <c:v>6.6667000000000004E-2</c:v>
                </c:pt>
                <c:pt idx="526">
                  <c:v>0.16666700000000001</c:v>
                </c:pt>
                <c:pt idx="527">
                  <c:v>0.1</c:v>
                </c:pt>
                <c:pt idx="528">
                  <c:v>6.6667000000000004E-2</c:v>
                </c:pt>
                <c:pt idx="529">
                  <c:v>0.16666700000000001</c:v>
                </c:pt>
                <c:pt idx="530">
                  <c:v>6.6667000000000004E-2</c:v>
                </c:pt>
                <c:pt idx="531">
                  <c:v>0.2</c:v>
                </c:pt>
                <c:pt idx="532">
                  <c:v>0.16666700000000001</c:v>
                </c:pt>
                <c:pt idx="533">
                  <c:v>3.3333000000000002E-2</c:v>
                </c:pt>
                <c:pt idx="534">
                  <c:v>0.23333300000000001</c:v>
                </c:pt>
                <c:pt idx="535">
                  <c:v>6.6667000000000004E-2</c:v>
                </c:pt>
                <c:pt idx="536">
                  <c:v>6.6667000000000004E-2</c:v>
                </c:pt>
                <c:pt idx="537">
                  <c:v>0.13333300000000001</c:v>
                </c:pt>
                <c:pt idx="538">
                  <c:v>6.6667000000000004E-2</c:v>
                </c:pt>
                <c:pt idx="539">
                  <c:v>0.1</c:v>
                </c:pt>
                <c:pt idx="540">
                  <c:v>3.3333000000000002E-2</c:v>
                </c:pt>
                <c:pt idx="541">
                  <c:v>0.1</c:v>
                </c:pt>
                <c:pt idx="542">
                  <c:v>0.2</c:v>
                </c:pt>
                <c:pt idx="543">
                  <c:v>0.16666700000000001</c:v>
                </c:pt>
                <c:pt idx="544">
                  <c:v>0.16666700000000001</c:v>
                </c:pt>
                <c:pt idx="545">
                  <c:v>0.16666700000000001</c:v>
                </c:pt>
                <c:pt idx="546">
                  <c:v>0.2</c:v>
                </c:pt>
                <c:pt idx="547">
                  <c:v>0.16666700000000001</c:v>
                </c:pt>
                <c:pt idx="548">
                  <c:v>6.6667000000000004E-2</c:v>
                </c:pt>
                <c:pt idx="549">
                  <c:v>0.13333300000000001</c:v>
                </c:pt>
                <c:pt idx="550">
                  <c:v>0.23333300000000001</c:v>
                </c:pt>
                <c:pt idx="551">
                  <c:v>0.26666699999999999</c:v>
                </c:pt>
                <c:pt idx="552">
                  <c:v>0.13333300000000001</c:v>
                </c:pt>
                <c:pt idx="553">
                  <c:v>0.2</c:v>
                </c:pt>
                <c:pt idx="554">
                  <c:v>0.13333300000000001</c:v>
                </c:pt>
                <c:pt idx="555">
                  <c:v>0.3</c:v>
                </c:pt>
                <c:pt idx="556">
                  <c:v>0.2</c:v>
                </c:pt>
                <c:pt idx="557">
                  <c:v>0.1</c:v>
                </c:pt>
                <c:pt idx="558">
                  <c:v>0.1</c:v>
                </c:pt>
                <c:pt idx="559">
                  <c:v>0.13333300000000001</c:v>
                </c:pt>
                <c:pt idx="560">
                  <c:v>0.23333300000000001</c:v>
                </c:pt>
                <c:pt idx="561">
                  <c:v>6.6667000000000004E-2</c:v>
                </c:pt>
                <c:pt idx="562">
                  <c:v>0.13333300000000001</c:v>
                </c:pt>
                <c:pt idx="563">
                  <c:v>0.13333300000000001</c:v>
                </c:pt>
                <c:pt idx="564">
                  <c:v>0.13333300000000001</c:v>
                </c:pt>
                <c:pt idx="565">
                  <c:v>0.13333300000000001</c:v>
                </c:pt>
                <c:pt idx="566">
                  <c:v>0.16666700000000001</c:v>
                </c:pt>
                <c:pt idx="567">
                  <c:v>0.13333300000000001</c:v>
                </c:pt>
                <c:pt idx="568">
                  <c:v>0.16666700000000001</c:v>
                </c:pt>
                <c:pt idx="569">
                  <c:v>0.13333300000000001</c:v>
                </c:pt>
                <c:pt idx="570">
                  <c:v>0.2</c:v>
                </c:pt>
                <c:pt idx="571">
                  <c:v>0.16666700000000001</c:v>
                </c:pt>
                <c:pt idx="572">
                  <c:v>0.1</c:v>
                </c:pt>
                <c:pt idx="573">
                  <c:v>0.13333300000000001</c:v>
                </c:pt>
                <c:pt idx="574">
                  <c:v>0.2</c:v>
                </c:pt>
                <c:pt idx="575">
                  <c:v>0.13333300000000001</c:v>
                </c:pt>
                <c:pt idx="576">
                  <c:v>0.16666700000000001</c:v>
                </c:pt>
                <c:pt idx="577">
                  <c:v>0.2</c:v>
                </c:pt>
                <c:pt idx="578">
                  <c:v>0.13333300000000001</c:v>
                </c:pt>
                <c:pt idx="579">
                  <c:v>0.1</c:v>
                </c:pt>
                <c:pt idx="580">
                  <c:v>0.1</c:v>
                </c:pt>
                <c:pt idx="581">
                  <c:v>0.13333300000000001</c:v>
                </c:pt>
                <c:pt idx="582">
                  <c:v>0.2</c:v>
                </c:pt>
                <c:pt idx="583">
                  <c:v>6.6667000000000004E-2</c:v>
                </c:pt>
                <c:pt idx="584">
                  <c:v>0.13333300000000001</c:v>
                </c:pt>
                <c:pt idx="585">
                  <c:v>0.13333300000000001</c:v>
                </c:pt>
                <c:pt idx="586">
                  <c:v>0.1</c:v>
                </c:pt>
                <c:pt idx="587">
                  <c:v>0.16666700000000001</c:v>
                </c:pt>
                <c:pt idx="588">
                  <c:v>0.1</c:v>
                </c:pt>
                <c:pt idx="589">
                  <c:v>0.13333300000000001</c:v>
                </c:pt>
                <c:pt idx="590">
                  <c:v>0.13333300000000001</c:v>
                </c:pt>
                <c:pt idx="591">
                  <c:v>0.16666700000000001</c:v>
                </c:pt>
                <c:pt idx="592">
                  <c:v>0.2</c:v>
                </c:pt>
                <c:pt idx="593">
                  <c:v>0.2</c:v>
                </c:pt>
                <c:pt idx="594">
                  <c:v>3.3333000000000002E-2</c:v>
                </c:pt>
                <c:pt idx="595">
                  <c:v>0.2</c:v>
                </c:pt>
                <c:pt idx="596">
                  <c:v>0.13333300000000001</c:v>
                </c:pt>
                <c:pt idx="597">
                  <c:v>0.2</c:v>
                </c:pt>
                <c:pt idx="598">
                  <c:v>0.2</c:v>
                </c:pt>
                <c:pt idx="599">
                  <c:v>0.1</c:v>
                </c:pt>
                <c:pt idx="600">
                  <c:v>0.16666700000000001</c:v>
                </c:pt>
                <c:pt idx="601">
                  <c:v>0.13333300000000001</c:v>
                </c:pt>
                <c:pt idx="602">
                  <c:v>0.13333300000000001</c:v>
                </c:pt>
                <c:pt idx="603">
                  <c:v>0.1</c:v>
                </c:pt>
                <c:pt idx="604">
                  <c:v>0.2</c:v>
                </c:pt>
                <c:pt idx="605">
                  <c:v>0.13333300000000001</c:v>
                </c:pt>
                <c:pt idx="606">
                  <c:v>0.13333300000000001</c:v>
                </c:pt>
                <c:pt idx="607">
                  <c:v>0.23333300000000001</c:v>
                </c:pt>
                <c:pt idx="608">
                  <c:v>6.6667000000000004E-2</c:v>
                </c:pt>
                <c:pt idx="609">
                  <c:v>0.23333300000000001</c:v>
                </c:pt>
                <c:pt idx="610">
                  <c:v>0.16666700000000001</c:v>
                </c:pt>
                <c:pt idx="611">
                  <c:v>0.1</c:v>
                </c:pt>
                <c:pt idx="612">
                  <c:v>6.6667000000000004E-2</c:v>
                </c:pt>
                <c:pt idx="613">
                  <c:v>0.1</c:v>
                </c:pt>
                <c:pt idx="614">
                  <c:v>0.16666700000000001</c:v>
                </c:pt>
                <c:pt idx="615">
                  <c:v>6.6667000000000004E-2</c:v>
                </c:pt>
                <c:pt idx="616">
                  <c:v>0.1</c:v>
                </c:pt>
                <c:pt idx="617">
                  <c:v>0.3</c:v>
                </c:pt>
                <c:pt idx="618">
                  <c:v>0.36666700000000002</c:v>
                </c:pt>
                <c:pt idx="619">
                  <c:v>0.2</c:v>
                </c:pt>
                <c:pt idx="620">
                  <c:v>6.6667000000000004E-2</c:v>
                </c:pt>
                <c:pt idx="621">
                  <c:v>3.3333000000000002E-2</c:v>
                </c:pt>
                <c:pt idx="622">
                  <c:v>6.6667000000000004E-2</c:v>
                </c:pt>
                <c:pt idx="623">
                  <c:v>0.2</c:v>
                </c:pt>
                <c:pt idx="624">
                  <c:v>0.16666700000000001</c:v>
                </c:pt>
                <c:pt idx="625">
                  <c:v>6.6667000000000004E-2</c:v>
                </c:pt>
                <c:pt idx="626">
                  <c:v>3.3333000000000002E-2</c:v>
                </c:pt>
                <c:pt idx="627">
                  <c:v>6.6667000000000004E-2</c:v>
                </c:pt>
                <c:pt idx="628">
                  <c:v>0.1</c:v>
                </c:pt>
                <c:pt idx="629">
                  <c:v>0.13333300000000001</c:v>
                </c:pt>
                <c:pt idx="630">
                  <c:v>0.23333300000000001</c:v>
                </c:pt>
                <c:pt idx="631">
                  <c:v>0.13333300000000001</c:v>
                </c:pt>
                <c:pt idx="632">
                  <c:v>0.3</c:v>
                </c:pt>
                <c:pt idx="633">
                  <c:v>0.16666700000000001</c:v>
                </c:pt>
                <c:pt idx="634">
                  <c:v>0.13333300000000001</c:v>
                </c:pt>
                <c:pt idx="635">
                  <c:v>0.13333300000000001</c:v>
                </c:pt>
                <c:pt idx="636">
                  <c:v>0.13333300000000001</c:v>
                </c:pt>
                <c:pt idx="637">
                  <c:v>0.2</c:v>
                </c:pt>
                <c:pt idx="638">
                  <c:v>0.2</c:v>
                </c:pt>
                <c:pt idx="639">
                  <c:v>0.13333300000000001</c:v>
                </c:pt>
                <c:pt idx="640">
                  <c:v>0.16666700000000001</c:v>
                </c:pt>
                <c:pt idx="641">
                  <c:v>0.1</c:v>
                </c:pt>
                <c:pt idx="642">
                  <c:v>3.3333000000000002E-2</c:v>
                </c:pt>
                <c:pt idx="643">
                  <c:v>0.2</c:v>
                </c:pt>
                <c:pt idx="644">
                  <c:v>3.3333000000000002E-2</c:v>
                </c:pt>
                <c:pt idx="645">
                  <c:v>0</c:v>
                </c:pt>
                <c:pt idx="646">
                  <c:v>0.4</c:v>
                </c:pt>
                <c:pt idx="647">
                  <c:v>0.36666700000000002</c:v>
                </c:pt>
                <c:pt idx="648">
                  <c:v>3.3333000000000002E-2</c:v>
                </c:pt>
                <c:pt idx="649">
                  <c:v>0.13333300000000001</c:v>
                </c:pt>
                <c:pt idx="650">
                  <c:v>0</c:v>
                </c:pt>
                <c:pt idx="651">
                  <c:v>0.2</c:v>
                </c:pt>
                <c:pt idx="652">
                  <c:v>0.2</c:v>
                </c:pt>
                <c:pt idx="653">
                  <c:v>0.1</c:v>
                </c:pt>
                <c:pt idx="654">
                  <c:v>3.3333000000000002E-2</c:v>
                </c:pt>
                <c:pt idx="655">
                  <c:v>0.16666700000000001</c:v>
                </c:pt>
                <c:pt idx="656">
                  <c:v>0</c:v>
                </c:pt>
                <c:pt idx="657">
                  <c:v>0.13333300000000001</c:v>
                </c:pt>
                <c:pt idx="658">
                  <c:v>0.26666699999999999</c:v>
                </c:pt>
                <c:pt idx="659">
                  <c:v>0.3</c:v>
                </c:pt>
                <c:pt idx="660">
                  <c:v>0.1</c:v>
                </c:pt>
                <c:pt idx="661">
                  <c:v>0.16666700000000001</c:v>
                </c:pt>
                <c:pt idx="662">
                  <c:v>3.3333000000000002E-2</c:v>
                </c:pt>
                <c:pt idx="663">
                  <c:v>0.26666699999999999</c:v>
                </c:pt>
                <c:pt idx="664">
                  <c:v>0.1</c:v>
                </c:pt>
                <c:pt idx="665">
                  <c:v>0.13333300000000001</c:v>
                </c:pt>
                <c:pt idx="666">
                  <c:v>0.2</c:v>
                </c:pt>
                <c:pt idx="667">
                  <c:v>0.1</c:v>
                </c:pt>
                <c:pt idx="668">
                  <c:v>3.3333000000000002E-2</c:v>
                </c:pt>
                <c:pt idx="669">
                  <c:v>0.2</c:v>
                </c:pt>
                <c:pt idx="670">
                  <c:v>0.1</c:v>
                </c:pt>
                <c:pt idx="671">
                  <c:v>3.3333000000000002E-2</c:v>
                </c:pt>
                <c:pt idx="672">
                  <c:v>0.23333300000000001</c:v>
                </c:pt>
                <c:pt idx="673">
                  <c:v>0.13333300000000001</c:v>
                </c:pt>
                <c:pt idx="674">
                  <c:v>0.2</c:v>
                </c:pt>
                <c:pt idx="675">
                  <c:v>0.23333300000000001</c:v>
                </c:pt>
                <c:pt idx="676">
                  <c:v>0.23333300000000001</c:v>
                </c:pt>
                <c:pt idx="677">
                  <c:v>0</c:v>
                </c:pt>
                <c:pt idx="678">
                  <c:v>3.3333000000000002E-2</c:v>
                </c:pt>
                <c:pt idx="679">
                  <c:v>0</c:v>
                </c:pt>
                <c:pt idx="680">
                  <c:v>0.13333300000000001</c:v>
                </c:pt>
                <c:pt idx="681">
                  <c:v>6.6667000000000004E-2</c:v>
                </c:pt>
                <c:pt idx="682">
                  <c:v>0.2</c:v>
                </c:pt>
                <c:pt idx="683">
                  <c:v>0.1</c:v>
                </c:pt>
                <c:pt idx="684">
                  <c:v>0.33333299999999999</c:v>
                </c:pt>
                <c:pt idx="685">
                  <c:v>0.2</c:v>
                </c:pt>
                <c:pt idx="686">
                  <c:v>0.16666700000000001</c:v>
                </c:pt>
                <c:pt idx="687">
                  <c:v>0.1</c:v>
                </c:pt>
                <c:pt idx="688">
                  <c:v>0.16666700000000001</c:v>
                </c:pt>
                <c:pt idx="689">
                  <c:v>0.13333300000000001</c:v>
                </c:pt>
                <c:pt idx="690">
                  <c:v>0.16666700000000001</c:v>
                </c:pt>
                <c:pt idx="691">
                  <c:v>0.13333300000000001</c:v>
                </c:pt>
                <c:pt idx="692">
                  <c:v>0.23333300000000001</c:v>
                </c:pt>
                <c:pt idx="693">
                  <c:v>0.23333300000000001</c:v>
                </c:pt>
                <c:pt idx="694">
                  <c:v>0.1</c:v>
                </c:pt>
                <c:pt idx="695">
                  <c:v>0.13333300000000001</c:v>
                </c:pt>
                <c:pt idx="696">
                  <c:v>0.16666700000000001</c:v>
                </c:pt>
                <c:pt idx="697">
                  <c:v>0.26666699999999999</c:v>
                </c:pt>
                <c:pt idx="698">
                  <c:v>0.1</c:v>
                </c:pt>
                <c:pt idx="699">
                  <c:v>0.13333300000000001</c:v>
                </c:pt>
                <c:pt idx="700">
                  <c:v>6.6667000000000004E-2</c:v>
                </c:pt>
                <c:pt idx="701">
                  <c:v>0.1</c:v>
                </c:pt>
                <c:pt idx="702">
                  <c:v>0.16666700000000001</c:v>
                </c:pt>
                <c:pt idx="703">
                  <c:v>0.16666700000000001</c:v>
                </c:pt>
                <c:pt idx="704">
                  <c:v>0.2</c:v>
                </c:pt>
                <c:pt idx="705">
                  <c:v>6.6667000000000004E-2</c:v>
                </c:pt>
                <c:pt idx="706">
                  <c:v>0.1</c:v>
                </c:pt>
                <c:pt idx="707">
                  <c:v>0.13333300000000001</c:v>
                </c:pt>
                <c:pt idx="708">
                  <c:v>0.2</c:v>
                </c:pt>
                <c:pt idx="709">
                  <c:v>0.1</c:v>
                </c:pt>
                <c:pt idx="710">
                  <c:v>0.13333300000000001</c:v>
                </c:pt>
                <c:pt idx="711">
                  <c:v>0.13333300000000001</c:v>
                </c:pt>
                <c:pt idx="712">
                  <c:v>0.26666699999999999</c:v>
                </c:pt>
                <c:pt idx="713">
                  <c:v>0.23333300000000001</c:v>
                </c:pt>
                <c:pt idx="714">
                  <c:v>0.23333300000000001</c:v>
                </c:pt>
                <c:pt idx="715">
                  <c:v>0.2</c:v>
                </c:pt>
                <c:pt idx="716">
                  <c:v>0.13333300000000001</c:v>
                </c:pt>
                <c:pt idx="717">
                  <c:v>0.23333300000000001</c:v>
                </c:pt>
                <c:pt idx="718">
                  <c:v>0.16666700000000001</c:v>
                </c:pt>
                <c:pt idx="719">
                  <c:v>0.13333300000000001</c:v>
                </c:pt>
                <c:pt idx="720">
                  <c:v>0.2</c:v>
                </c:pt>
                <c:pt idx="721">
                  <c:v>0.16666700000000001</c:v>
                </c:pt>
                <c:pt idx="722">
                  <c:v>0.16666700000000001</c:v>
                </c:pt>
                <c:pt idx="723">
                  <c:v>0.13333300000000001</c:v>
                </c:pt>
                <c:pt idx="724">
                  <c:v>0.13333300000000001</c:v>
                </c:pt>
                <c:pt idx="725">
                  <c:v>0.2</c:v>
                </c:pt>
                <c:pt idx="726">
                  <c:v>0.13333300000000001</c:v>
                </c:pt>
                <c:pt idx="727">
                  <c:v>0.13333300000000001</c:v>
                </c:pt>
                <c:pt idx="728">
                  <c:v>0.2</c:v>
                </c:pt>
                <c:pt idx="729">
                  <c:v>0.16666700000000001</c:v>
                </c:pt>
                <c:pt idx="730">
                  <c:v>0.2</c:v>
                </c:pt>
                <c:pt idx="731">
                  <c:v>0.16666700000000001</c:v>
                </c:pt>
                <c:pt idx="732">
                  <c:v>0.23333300000000001</c:v>
                </c:pt>
                <c:pt idx="733">
                  <c:v>0.16666700000000001</c:v>
                </c:pt>
                <c:pt idx="734">
                  <c:v>0.13333300000000001</c:v>
                </c:pt>
                <c:pt idx="735">
                  <c:v>0.13333300000000001</c:v>
                </c:pt>
                <c:pt idx="736">
                  <c:v>0.1</c:v>
                </c:pt>
                <c:pt idx="737">
                  <c:v>0.23333300000000001</c:v>
                </c:pt>
                <c:pt idx="738">
                  <c:v>0.16666700000000001</c:v>
                </c:pt>
                <c:pt idx="739">
                  <c:v>0.2</c:v>
                </c:pt>
                <c:pt idx="740">
                  <c:v>0.16666700000000001</c:v>
                </c:pt>
                <c:pt idx="741">
                  <c:v>0.16666700000000001</c:v>
                </c:pt>
                <c:pt idx="742">
                  <c:v>0.13333300000000001</c:v>
                </c:pt>
                <c:pt idx="743">
                  <c:v>0.16666700000000001</c:v>
                </c:pt>
                <c:pt idx="744">
                  <c:v>0.16666700000000001</c:v>
                </c:pt>
                <c:pt idx="745">
                  <c:v>0.2</c:v>
                </c:pt>
                <c:pt idx="746">
                  <c:v>0.1</c:v>
                </c:pt>
                <c:pt idx="747">
                  <c:v>0.16666700000000001</c:v>
                </c:pt>
                <c:pt idx="748">
                  <c:v>0.2</c:v>
                </c:pt>
                <c:pt idx="749">
                  <c:v>0.13333300000000001</c:v>
                </c:pt>
                <c:pt idx="750">
                  <c:v>0.23333300000000001</c:v>
                </c:pt>
                <c:pt idx="751">
                  <c:v>0.2</c:v>
                </c:pt>
                <c:pt idx="752">
                  <c:v>0.13333300000000001</c:v>
                </c:pt>
                <c:pt idx="753">
                  <c:v>0.2</c:v>
                </c:pt>
                <c:pt idx="754">
                  <c:v>0.16666700000000001</c:v>
                </c:pt>
                <c:pt idx="755">
                  <c:v>0.23333300000000001</c:v>
                </c:pt>
                <c:pt idx="756">
                  <c:v>0.33333299999999999</c:v>
                </c:pt>
                <c:pt idx="757">
                  <c:v>0.2</c:v>
                </c:pt>
                <c:pt idx="758">
                  <c:v>0.13333300000000001</c:v>
                </c:pt>
                <c:pt idx="759">
                  <c:v>0.16666700000000001</c:v>
                </c:pt>
                <c:pt idx="760">
                  <c:v>0.23333300000000001</c:v>
                </c:pt>
                <c:pt idx="761">
                  <c:v>0.23333300000000001</c:v>
                </c:pt>
                <c:pt idx="762">
                  <c:v>0.26666699999999999</c:v>
                </c:pt>
                <c:pt idx="763">
                  <c:v>0.16666700000000001</c:v>
                </c:pt>
                <c:pt idx="764">
                  <c:v>0.16666700000000001</c:v>
                </c:pt>
                <c:pt idx="765">
                  <c:v>0.16666700000000001</c:v>
                </c:pt>
                <c:pt idx="766">
                  <c:v>0.16666700000000001</c:v>
                </c:pt>
                <c:pt idx="767">
                  <c:v>0.23333300000000001</c:v>
                </c:pt>
                <c:pt idx="768">
                  <c:v>0.23333300000000001</c:v>
                </c:pt>
                <c:pt idx="769">
                  <c:v>0.2</c:v>
                </c:pt>
                <c:pt idx="770">
                  <c:v>0.26666699999999999</c:v>
                </c:pt>
                <c:pt idx="771">
                  <c:v>0.23333300000000001</c:v>
                </c:pt>
                <c:pt idx="772">
                  <c:v>0.13333300000000001</c:v>
                </c:pt>
                <c:pt idx="773">
                  <c:v>0.13333300000000001</c:v>
                </c:pt>
                <c:pt idx="774">
                  <c:v>0.16666700000000001</c:v>
                </c:pt>
                <c:pt idx="775">
                  <c:v>0.13333300000000001</c:v>
                </c:pt>
                <c:pt idx="776">
                  <c:v>0.2</c:v>
                </c:pt>
                <c:pt idx="777">
                  <c:v>0.16666700000000001</c:v>
                </c:pt>
                <c:pt idx="778">
                  <c:v>0.13333300000000001</c:v>
                </c:pt>
                <c:pt idx="779">
                  <c:v>0.16666700000000001</c:v>
                </c:pt>
                <c:pt idx="780">
                  <c:v>0.26666699999999999</c:v>
                </c:pt>
                <c:pt idx="781">
                  <c:v>0.16666700000000001</c:v>
                </c:pt>
                <c:pt idx="782">
                  <c:v>0.16666700000000001</c:v>
                </c:pt>
                <c:pt idx="783">
                  <c:v>0.13333300000000001</c:v>
                </c:pt>
                <c:pt idx="784">
                  <c:v>0.16666700000000001</c:v>
                </c:pt>
                <c:pt idx="785">
                  <c:v>0.1</c:v>
                </c:pt>
                <c:pt idx="786">
                  <c:v>0.16666700000000001</c:v>
                </c:pt>
                <c:pt idx="787">
                  <c:v>0.13333300000000001</c:v>
                </c:pt>
                <c:pt idx="788">
                  <c:v>0.16666700000000001</c:v>
                </c:pt>
                <c:pt idx="789">
                  <c:v>0.2</c:v>
                </c:pt>
                <c:pt idx="790">
                  <c:v>0.13333300000000001</c:v>
                </c:pt>
                <c:pt idx="791">
                  <c:v>0.16666700000000001</c:v>
                </c:pt>
                <c:pt idx="792">
                  <c:v>0.23333300000000001</c:v>
                </c:pt>
                <c:pt idx="793">
                  <c:v>0.16666700000000001</c:v>
                </c:pt>
                <c:pt idx="794">
                  <c:v>0.16666700000000001</c:v>
                </c:pt>
                <c:pt idx="795">
                  <c:v>0.2</c:v>
                </c:pt>
                <c:pt idx="796">
                  <c:v>0.16666700000000001</c:v>
                </c:pt>
                <c:pt idx="797">
                  <c:v>0.2</c:v>
                </c:pt>
                <c:pt idx="798">
                  <c:v>0.23333300000000001</c:v>
                </c:pt>
                <c:pt idx="799">
                  <c:v>0.13333300000000001</c:v>
                </c:pt>
                <c:pt idx="800">
                  <c:v>0.2</c:v>
                </c:pt>
                <c:pt idx="801">
                  <c:v>0.16666700000000001</c:v>
                </c:pt>
                <c:pt idx="802">
                  <c:v>0.2</c:v>
                </c:pt>
                <c:pt idx="803">
                  <c:v>0.2</c:v>
                </c:pt>
                <c:pt idx="804">
                  <c:v>0.2</c:v>
                </c:pt>
                <c:pt idx="805">
                  <c:v>0.13333300000000001</c:v>
                </c:pt>
                <c:pt idx="806">
                  <c:v>0.13333300000000001</c:v>
                </c:pt>
                <c:pt idx="807">
                  <c:v>0.16666700000000001</c:v>
                </c:pt>
                <c:pt idx="808">
                  <c:v>0.16666700000000001</c:v>
                </c:pt>
                <c:pt idx="809">
                  <c:v>0.2</c:v>
                </c:pt>
                <c:pt idx="810">
                  <c:v>0.2</c:v>
                </c:pt>
                <c:pt idx="811">
                  <c:v>0.16666700000000001</c:v>
                </c:pt>
                <c:pt idx="812">
                  <c:v>0.16666700000000001</c:v>
                </c:pt>
                <c:pt idx="813">
                  <c:v>0.13333300000000001</c:v>
                </c:pt>
                <c:pt idx="814">
                  <c:v>0.2</c:v>
                </c:pt>
                <c:pt idx="815">
                  <c:v>0.1</c:v>
                </c:pt>
                <c:pt idx="816">
                  <c:v>0.23333300000000001</c:v>
                </c:pt>
                <c:pt idx="817">
                  <c:v>0.16666700000000001</c:v>
                </c:pt>
                <c:pt idx="818">
                  <c:v>0.26666699999999999</c:v>
                </c:pt>
                <c:pt idx="819">
                  <c:v>0.16666700000000001</c:v>
                </c:pt>
                <c:pt idx="820">
                  <c:v>0.23333300000000001</c:v>
                </c:pt>
                <c:pt idx="821">
                  <c:v>0.13333300000000001</c:v>
                </c:pt>
                <c:pt idx="822">
                  <c:v>0.16666700000000001</c:v>
                </c:pt>
                <c:pt idx="823">
                  <c:v>0.16666700000000001</c:v>
                </c:pt>
                <c:pt idx="824">
                  <c:v>0.23333300000000001</c:v>
                </c:pt>
                <c:pt idx="825">
                  <c:v>0.16666700000000001</c:v>
                </c:pt>
                <c:pt idx="826">
                  <c:v>0.16666700000000001</c:v>
                </c:pt>
                <c:pt idx="827">
                  <c:v>0.23333300000000001</c:v>
                </c:pt>
                <c:pt idx="828">
                  <c:v>0.2</c:v>
                </c:pt>
                <c:pt idx="829">
                  <c:v>0.16666700000000001</c:v>
                </c:pt>
                <c:pt idx="830">
                  <c:v>0.2</c:v>
                </c:pt>
                <c:pt idx="831">
                  <c:v>0.2</c:v>
                </c:pt>
                <c:pt idx="832">
                  <c:v>0.23333300000000001</c:v>
                </c:pt>
                <c:pt idx="833">
                  <c:v>0.26666699999999999</c:v>
                </c:pt>
                <c:pt idx="834">
                  <c:v>0.16666700000000001</c:v>
                </c:pt>
                <c:pt idx="835">
                  <c:v>0.2</c:v>
                </c:pt>
                <c:pt idx="836">
                  <c:v>0.2</c:v>
                </c:pt>
                <c:pt idx="837">
                  <c:v>0.2</c:v>
                </c:pt>
                <c:pt idx="838">
                  <c:v>0.16666700000000001</c:v>
                </c:pt>
                <c:pt idx="839">
                  <c:v>0.23333300000000001</c:v>
                </c:pt>
                <c:pt idx="840">
                  <c:v>0.2</c:v>
                </c:pt>
                <c:pt idx="841">
                  <c:v>0.16666700000000001</c:v>
                </c:pt>
                <c:pt idx="842">
                  <c:v>0.16666700000000001</c:v>
                </c:pt>
                <c:pt idx="843">
                  <c:v>0.16666700000000001</c:v>
                </c:pt>
                <c:pt idx="844">
                  <c:v>0.2</c:v>
                </c:pt>
                <c:pt idx="845">
                  <c:v>0.23333300000000001</c:v>
                </c:pt>
                <c:pt idx="846">
                  <c:v>0.16666700000000001</c:v>
                </c:pt>
                <c:pt idx="847">
                  <c:v>0.2</c:v>
                </c:pt>
                <c:pt idx="848">
                  <c:v>0.13333300000000001</c:v>
                </c:pt>
                <c:pt idx="849">
                  <c:v>0.2</c:v>
                </c:pt>
                <c:pt idx="850">
                  <c:v>0.2</c:v>
                </c:pt>
                <c:pt idx="851">
                  <c:v>0.33333299999999999</c:v>
                </c:pt>
                <c:pt idx="852">
                  <c:v>0.23333300000000001</c:v>
                </c:pt>
                <c:pt idx="853">
                  <c:v>0.26666699999999999</c:v>
                </c:pt>
                <c:pt idx="854">
                  <c:v>0.23333300000000001</c:v>
                </c:pt>
                <c:pt idx="855">
                  <c:v>0.16666700000000001</c:v>
                </c:pt>
                <c:pt idx="856">
                  <c:v>0.2</c:v>
                </c:pt>
                <c:pt idx="857">
                  <c:v>0.1</c:v>
                </c:pt>
                <c:pt idx="858">
                  <c:v>0.16666700000000001</c:v>
                </c:pt>
                <c:pt idx="859">
                  <c:v>0.16666700000000001</c:v>
                </c:pt>
                <c:pt idx="860">
                  <c:v>0.16666700000000001</c:v>
                </c:pt>
                <c:pt idx="861">
                  <c:v>0.3</c:v>
                </c:pt>
                <c:pt idx="862">
                  <c:v>0.16666700000000001</c:v>
                </c:pt>
                <c:pt idx="863">
                  <c:v>0.33333299999999999</c:v>
                </c:pt>
                <c:pt idx="864">
                  <c:v>0.23333300000000001</c:v>
                </c:pt>
                <c:pt idx="865">
                  <c:v>0.33333299999999999</c:v>
                </c:pt>
                <c:pt idx="866">
                  <c:v>0.23333300000000001</c:v>
                </c:pt>
                <c:pt idx="867">
                  <c:v>0.23333300000000001</c:v>
                </c:pt>
                <c:pt idx="868">
                  <c:v>0.23333300000000001</c:v>
                </c:pt>
                <c:pt idx="869">
                  <c:v>0.26666699999999999</c:v>
                </c:pt>
                <c:pt idx="870">
                  <c:v>0.1</c:v>
                </c:pt>
                <c:pt idx="871">
                  <c:v>0.16666700000000001</c:v>
                </c:pt>
                <c:pt idx="872">
                  <c:v>0.23333300000000001</c:v>
                </c:pt>
                <c:pt idx="873">
                  <c:v>0.23333300000000001</c:v>
                </c:pt>
                <c:pt idx="874">
                  <c:v>0.2</c:v>
                </c:pt>
                <c:pt idx="875">
                  <c:v>0.2</c:v>
                </c:pt>
                <c:pt idx="876">
                  <c:v>0.26666699999999999</c:v>
                </c:pt>
                <c:pt idx="877">
                  <c:v>0.26666699999999999</c:v>
                </c:pt>
                <c:pt idx="878">
                  <c:v>0.16666700000000001</c:v>
                </c:pt>
                <c:pt idx="879">
                  <c:v>0.23333300000000001</c:v>
                </c:pt>
                <c:pt idx="880">
                  <c:v>0.2</c:v>
                </c:pt>
                <c:pt idx="881">
                  <c:v>0.23333300000000001</c:v>
                </c:pt>
                <c:pt idx="882">
                  <c:v>0.3</c:v>
                </c:pt>
                <c:pt idx="883">
                  <c:v>0.2</c:v>
                </c:pt>
                <c:pt idx="884">
                  <c:v>0.2</c:v>
                </c:pt>
                <c:pt idx="885">
                  <c:v>0.16666700000000001</c:v>
                </c:pt>
                <c:pt idx="886">
                  <c:v>0.13333300000000001</c:v>
                </c:pt>
                <c:pt idx="887">
                  <c:v>0.16666700000000001</c:v>
                </c:pt>
                <c:pt idx="888">
                  <c:v>0.23333300000000001</c:v>
                </c:pt>
                <c:pt idx="889">
                  <c:v>0.26666699999999999</c:v>
                </c:pt>
                <c:pt idx="890">
                  <c:v>0.23333300000000001</c:v>
                </c:pt>
                <c:pt idx="891">
                  <c:v>0.13333300000000001</c:v>
                </c:pt>
                <c:pt idx="892">
                  <c:v>0.16666700000000001</c:v>
                </c:pt>
                <c:pt idx="893">
                  <c:v>0.13333300000000001</c:v>
                </c:pt>
                <c:pt idx="894">
                  <c:v>0.1</c:v>
                </c:pt>
                <c:pt idx="895">
                  <c:v>0.2</c:v>
                </c:pt>
                <c:pt idx="896">
                  <c:v>0.26666699999999999</c:v>
                </c:pt>
                <c:pt idx="897">
                  <c:v>0.2</c:v>
                </c:pt>
                <c:pt idx="898">
                  <c:v>0.2</c:v>
                </c:pt>
                <c:pt idx="899">
                  <c:v>0.36666700000000002</c:v>
                </c:pt>
                <c:pt idx="900">
                  <c:v>0.2</c:v>
                </c:pt>
                <c:pt idx="901">
                  <c:v>0.2</c:v>
                </c:pt>
                <c:pt idx="902">
                  <c:v>0.23333300000000001</c:v>
                </c:pt>
                <c:pt idx="903">
                  <c:v>0.26666699999999999</c:v>
                </c:pt>
                <c:pt idx="904">
                  <c:v>0.1</c:v>
                </c:pt>
                <c:pt idx="905">
                  <c:v>0.1</c:v>
                </c:pt>
                <c:pt idx="906">
                  <c:v>0.23333300000000001</c:v>
                </c:pt>
                <c:pt idx="907">
                  <c:v>0.2</c:v>
                </c:pt>
                <c:pt idx="908">
                  <c:v>0.16666700000000001</c:v>
                </c:pt>
                <c:pt idx="909">
                  <c:v>0.23333300000000001</c:v>
                </c:pt>
                <c:pt idx="910">
                  <c:v>0.16666700000000001</c:v>
                </c:pt>
                <c:pt idx="911">
                  <c:v>0.1</c:v>
                </c:pt>
                <c:pt idx="912">
                  <c:v>0.13333300000000001</c:v>
                </c:pt>
                <c:pt idx="913">
                  <c:v>0.3</c:v>
                </c:pt>
                <c:pt idx="914">
                  <c:v>0.23333300000000001</c:v>
                </c:pt>
                <c:pt idx="915">
                  <c:v>0.16666700000000001</c:v>
                </c:pt>
                <c:pt idx="916">
                  <c:v>0.1</c:v>
                </c:pt>
                <c:pt idx="917">
                  <c:v>0.2</c:v>
                </c:pt>
                <c:pt idx="918">
                  <c:v>0.13333300000000001</c:v>
                </c:pt>
                <c:pt idx="919">
                  <c:v>0.2</c:v>
                </c:pt>
                <c:pt idx="920">
                  <c:v>0.23333300000000001</c:v>
                </c:pt>
                <c:pt idx="921">
                  <c:v>0.16666700000000001</c:v>
                </c:pt>
                <c:pt idx="922">
                  <c:v>0.2</c:v>
                </c:pt>
                <c:pt idx="923">
                  <c:v>0.3</c:v>
                </c:pt>
                <c:pt idx="924">
                  <c:v>0.26666699999999999</c:v>
                </c:pt>
                <c:pt idx="925">
                  <c:v>0.16666700000000001</c:v>
                </c:pt>
                <c:pt idx="926">
                  <c:v>0.2</c:v>
                </c:pt>
                <c:pt idx="927">
                  <c:v>0.33333299999999999</c:v>
                </c:pt>
                <c:pt idx="928">
                  <c:v>0.1</c:v>
                </c:pt>
                <c:pt idx="929">
                  <c:v>0.2</c:v>
                </c:pt>
                <c:pt idx="930">
                  <c:v>0.2</c:v>
                </c:pt>
                <c:pt idx="931">
                  <c:v>0.16666700000000001</c:v>
                </c:pt>
                <c:pt idx="932">
                  <c:v>0.26666699999999999</c:v>
                </c:pt>
                <c:pt idx="933">
                  <c:v>0.26666699999999999</c:v>
                </c:pt>
                <c:pt idx="934">
                  <c:v>0.2</c:v>
                </c:pt>
                <c:pt idx="935">
                  <c:v>0.13333300000000001</c:v>
                </c:pt>
                <c:pt idx="936">
                  <c:v>0.26666699999999999</c:v>
                </c:pt>
                <c:pt idx="937">
                  <c:v>0.26666699999999999</c:v>
                </c:pt>
                <c:pt idx="938">
                  <c:v>0.26666699999999999</c:v>
                </c:pt>
                <c:pt idx="939">
                  <c:v>0.23333300000000001</c:v>
                </c:pt>
                <c:pt idx="940">
                  <c:v>0.3</c:v>
                </c:pt>
                <c:pt idx="941">
                  <c:v>0.1</c:v>
                </c:pt>
                <c:pt idx="942">
                  <c:v>0.3</c:v>
                </c:pt>
                <c:pt idx="943">
                  <c:v>0.2</c:v>
                </c:pt>
                <c:pt idx="944">
                  <c:v>0.2</c:v>
                </c:pt>
                <c:pt idx="945">
                  <c:v>0.23333300000000001</c:v>
                </c:pt>
                <c:pt idx="946">
                  <c:v>0.2</c:v>
                </c:pt>
                <c:pt idx="947">
                  <c:v>0.2</c:v>
                </c:pt>
                <c:pt idx="948">
                  <c:v>0.2</c:v>
                </c:pt>
                <c:pt idx="949">
                  <c:v>0.3</c:v>
                </c:pt>
                <c:pt idx="950">
                  <c:v>0.23333300000000001</c:v>
                </c:pt>
                <c:pt idx="951">
                  <c:v>0.3</c:v>
                </c:pt>
                <c:pt idx="952">
                  <c:v>0.23333300000000001</c:v>
                </c:pt>
                <c:pt idx="953">
                  <c:v>0.16666700000000001</c:v>
                </c:pt>
                <c:pt idx="954">
                  <c:v>0.3</c:v>
                </c:pt>
                <c:pt idx="955">
                  <c:v>0.23333300000000001</c:v>
                </c:pt>
                <c:pt idx="956">
                  <c:v>0.2</c:v>
                </c:pt>
                <c:pt idx="957">
                  <c:v>0.23333300000000001</c:v>
                </c:pt>
                <c:pt idx="958">
                  <c:v>0.23333300000000001</c:v>
                </c:pt>
                <c:pt idx="959">
                  <c:v>0.23333300000000001</c:v>
                </c:pt>
                <c:pt idx="960">
                  <c:v>0.23333300000000001</c:v>
                </c:pt>
                <c:pt idx="961">
                  <c:v>0.23333300000000001</c:v>
                </c:pt>
                <c:pt idx="962">
                  <c:v>0.23333300000000001</c:v>
                </c:pt>
                <c:pt idx="963">
                  <c:v>0.23333300000000001</c:v>
                </c:pt>
                <c:pt idx="964">
                  <c:v>0.26666699999999999</c:v>
                </c:pt>
                <c:pt idx="965">
                  <c:v>0.16666700000000001</c:v>
                </c:pt>
                <c:pt idx="966">
                  <c:v>0.16666700000000001</c:v>
                </c:pt>
                <c:pt idx="967">
                  <c:v>0.23333300000000001</c:v>
                </c:pt>
                <c:pt idx="968">
                  <c:v>0.23333300000000001</c:v>
                </c:pt>
                <c:pt idx="969">
                  <c:v>0.2</c:v>
                </c:pt>
                <c:pt idx="970">
                  <c:v>0.3</c:v>
                </c:pt>
                <c:pt idx="971">
                  <c:v>0.2</c:v>
                </c:pt>
                <c:pt idx="972">
                  <c:v>0.23333300000000001</c:v>
                </c:pt>
                <c:pt idx="973">
                  <c:v>0.2</c:v>
                </c:pt>
                <c:pt idx="974">
                  <c:v>0.33333299999999999</c:v>
                </c:pt>
                <c:pt idx="975">
                  <c:v>0.16666700000000001</c:v>
                </c:pt>
                <c:pt idx="976">
                  <c:v>0.26666699999999999</c:v>
                </c:pt>
                <c:pt idx="977">
                  <c:v>0.23333300000000001</c:v>
                </c:pt>
                <c:pt idx="978">
                  <c:v>0.23333300000000001</c:v>
                </c:pt>
                <c:pt idx="979">
                  <c:v>0.2</c:v>
                </c:pt>
                <c:pt idx="980">
                  <c:v>0.26666699999999999</c:v>
                </c:pt>
                <c:pt idx="981">
                  <c:v>0.16666700000000001</c:v>
                </c:pt>
                <c:pt idx="982">
                  <c:v>0.2</c:v>
                </c:pt>
                <c:pt idx="983">
                  <c:v>0.2</c:v>
                </c:pt>
                <c:pt idx="984">
                  <c:v>0.23333300000000001</c:v>
                </c:pt>
                <c:pt idx="985">
                  <c:v>0.26666699999999999</c:v>
                </c:pt>
                <c:pt idx="986">
                  <c:v>0.2</c:v>
                </c:pt>
                <c:pt idx="987">
                  <c:v>0.13333300000000001</c:v>
                </c:pt>
                <c:pt idx="988">
                  <c:v>0.33333299999999999</c:v>
                </c:pt>
                <c:pt idx="989">
                  <c:v>0.2</c:v>
                </c:pt>
                <c:pt idx="990">
                  <c:v>0.23333300000000001</c:v>
                </c:pt>
                <c:pt idx="991">
                  <c:v>0.23333300000000001</c:v>
                </c:pt>
                <c:pt idx="992">
                  <c:v>0.26666699999999999</c:v>
                </c:pt>
                <c:pt idx="993">
                  <c:v>0.3</c:v>
                </c:pt>
                <c:pt idx="994">
                  <c:v>0.2</c:v>
                </c:pt>
                <c:pt idx="995">
                  <c:v>0.3</c:v>
                </c:pt>
                <c:pt idx="996">
                  <c:v>0.26666699999999999</c:v>
                </c:pt>
                <c:pt idx="997">
                  <c:v>0.26666699999999999</c:v>
                </c:pt>
                <c:pt idx="998">
                  <c:v>0.2</c:v>
                </c:pt>
                <c:pt idx="999">
                  <c:v>0.23333300000000001</c:v>
                </c:pt>
              </c:numCache>
            </c:numRef>
          </c:yVal>
          <c:smooth val="0"/>
          <c:extLst>
            <c:ext xmlns:c16="http://schemas.microsoft.com/office/drawing/2014/chart" uri="{C3380CC4-5D6E-409C-BE32-E72D297353CC}">
              <c16:uniqueId val="{00000000-BF5C-4C08-A2CB-E6638045A8ED}"/>
            </c:ext>
          </c:extLst>
        </c:ser>
        <c:ser>
          <c:idx val="1"/>
          <c:order val="1"/>
          <c:tx>
            <c:strRef>
              <c:f>'test7-op-100000000'!$C$1</c:f>
              <c:strCache>
                <c:ptCount val="1"/>
                <c:pt idx="0">
                  <c:v> QR Sort</c:v>
                </c:pt>
              </c:strCache>
            </c:strRef>
          </c:tx>
          <c:spPr>
            <a:ln w="19050" cap="rnd">
              <a:solidFill>
                <a:schemeClr val="accent2"/>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C$2:$C$1001</c:f>
              <c:numCache>
                <c:formatCode>General</c:formatCode>
                <c:ptCount val="1000"/>
                <c:pt idx="0">
                  <c:v>9.4666669999999993</c:v>
                </c:pt>
                <c:pt idx="1">
                  <c:v>4.9000000000000004</c:v>
                </c:pt>
                <c:pt idx="2">
                  <c:v>3.3333330000000001</c:v>
                </c:pt>
                <c:pt idx="3">
                  <c:v>2.6333329999999999</c:v>
                </c:pt>
                <c:pt idx="4">
                  <c:v>2.2999999999999998</c:v>
                </c:pt>
                <c:pt idx="5">
                  <c:v>2.0333329999999998</c:v>
                </c:pt>
                <c:pt idx="6">
                  <c:v>1.8666670000000001</c:v>
                </c:pt>
                <c:pt idx="7">
                  <c:v>1.8</c:v>
                </c:pt>
                <c:pt idx="8">
                  <c:v>1.766667</c:v>
                </c:pt>
                <c:pt idx="9">
                  <c:v>1.6</c:v>
                </c:pt>
                <c:pt idx="10">
                  <c:v>1.3333330000000001</c:v>
                </c:pt>
                <c:pt idx="11">
                  <c:v>1.233333</c:v>
                </c:pt>
                <c:pt idx="12">
                  <c:v>1.2</c:v>
                </c:pt>
                <c:pt idx="13">
                  <c:v>1.066667</c:v>
                </c:pt>
                <c:pt idx="14">
                  <c:v>1.0333330000000001</c:v>
                </c:pt>
                <c:pt idx="15">
                  <c:v>0.96666700000000005</c:v>
                </c:pt>
                <c:pt idx="16">
                  <c:v>0.86666699999999997</c:v>
                </c:pt>
                <c:pt idx="17">
                  <c:v>0.86666699999999997</c:v>
                </c:pt>
                <c:pt idx="18">
                  <c:v>0.8</c:v>
                </c:pt>
                <c:pt idx="19">
                  <c:v>0.76666699999999999</c:v>
                </c:pt>
                <c:pt idx="20">
                  <c:v>0.73333300000000001</c:v>
                </c:pt>
                <c:pt idx="21">
                  <c:v>0.7</c:v>
                </c:pt>
                <c:pt idx="22">
                  <c:v>0.7</c:v>
                </c:pt>
                <c:pt idx="23">
                  <c:v>0.56666700000000003</c:v>
                </c:pt>
                <c:pt idx="24">
                  <c:v>0.53333299999999995</c:v>
                </c:pt>
                <c:pt idx="25">
                  <c:v>0.6</c:v>
                </c:pt>
                <c:pt idx="26">
                  <c:v>0.6</c:v>
                </c:pt>
                <c:pt idx="27">
                  <c:v>0.53333299999999995</c:v>
                </c:pt>
                <c:pt idx="28">
                  <c:v>0.53333299999999995</c:v>
                </c:pt>
                <c:pt idx="29">
                  <c:v>0.466667</c:v>
                </c:pt>
                <c:pt idx="30">
                  <c:v>0.53333299999999995</c:v>
                </c:pt>
                <c:pt idx="31">
                  <c:v>0.466667</c:v>
                </c:pt>
                <c:pt idx="32">
                  <c:v>0.5</c:v>
                </c:pt>
                <c:pt idx="33">
                  <c:v>0.5</c:v>
                </c:pt>
                <c:pt idx="34">
                  <c:v>0.5</c:v>
                </c:pt>
                <c:pt idx="35">
                  <c:v>0.43333300000000002</c:v>
                </c:pt>
                <c:pt idx="36">
                  <c:v>0.466667</c:v>
                </c:pt>
                <c:pt idx="37">
                  <c:v>0.5</c:v>
                </c:pt>
                <c:pt idx="38">
                  <c:v>0.2</c:v>
                </c:pt>
                <c:pt idx="39">
                  <c:v>0.13333300000000001</c:v>
                </c:pt>
                <c:pt idx="40">
                  <c:v>0.1</c:v>
                </c:pt>
                <c:pt idx="41">
                  <c:v>0.1</c:v>
                </c:pt>
                <c:pt idx="42">
                  <c:v>0.1</c:v>
                </c:pt>
                <c:pt idx="43">
                  <c:v>6.6667000000000004E-2</c:v>
                </c:pt>
                <c:pt idx="44">
                  <c:v>0.13333300000000001</c:v>
                </c:pt>
                <c:pt idx="45">
                  <c:v>6.6667000000000004E-2</c:v>
                </c:pt>
                <c:pt idx="46">
                  <c:v>3.3333000000000002E-2</c:v>
                </c:pt>
                <c:pt idx="47">
                  <c:v>0.1</c:v>
                </c:pt>
                <c:pt idx="48">
                  <c:v>6.6667000000000004E-2</c:v>
                </c:pt>
                <c:pt idx="49">
                  <c:v>0.13333300000000001</c:v>
                </c:pt>
                <c:pt idx="50">
                  <c:v>6.6667000000000004E-2</c:v>
                </c:pt>
                <c:pt idx="51">
                  <c:v>6.6667000000000004E-2</c:v>
                </c:pt>
                <c:pt idx="52">
                  <c:v>0.1</c:v>
                </c:pt>
                <c:pt idx="53">
                  <c:v>0.1</c:v>
                </c:pt>
                <c:pt idx="54">
                  <c:v>3.3333000000000002E-2</c:v>
                </c:pt>
                <c:pt idx="55">
                  <c:v>6.6667000000000004E-2</c:v>
                </c:pt>
                <c:pt idx="56">
                  <c:v>0.1</c:v>
                </c:pt>
                <c:pt idx="57">
                  <c:v>0.1</c:v>
                </c:pt>
                <c:pt idx="58">
                  <c:v>0.1</c:v>
                </c:pt>
                <c:pt idx="59">
                  <c:v>6.6667000000000004E-2</c:v>
                </c:pt>
                <c:pt idx="60">
                  <c:v>0.1</c:v>
                </c:pt>
                <c:pt idx="61">
                  <c:v>0.1</c:v>
                </c:pt>
                <c:pt idx="62">
                  <c:v>0</c:v>
                </c:pt>
                <c:pt idx="63">
                  <c:v>0.13333300000000001</c:v>
                </c:pt>
                <c:pt idx="64">
                  <c:v>3.3333000000000002E-2</c:v>
                </c:pt>
                <c:pt idx="65">
                  <c:v>0.13333300000000001</c:v>
                </c:pt>
                <c:pt idx="66">
                  <c:v>0.1</c:v>
                </c:pt>
                <c:pt idx="67">
                  <c:v>0.13333300000000001</c:v>
                </c:pt>
                <c:pt idx="68">
                  <c:v>6.6667000000000004E-2</c:v>
                </c:pt>
                <c:pt idx="69">
                  <c:v>6.6667000000000004E-2</c:v>
                </c:pt>
                <c:pt idx="70">
                  <c:v>6.6667000000000004E-2</c:v>
                </c:pt>
                <c:pt idx="71">
                  <c:v>0.13333300000000001</c:v>
                </c:pt>
                <c:pt idx="72">
                  <c:v>0.16666700000000001</c:v>
                </c:pt>
                <c:pt idx="73">
                  <c:v>0.23333300000000001</c:v>
                </c:pt>
                <c:pt idx="74">
                  <c:v>0.33333299999999999</c:v>
                </c:pt>
                <c:pt idx="75">
                  <c:v>0.26666699999999999</c:v>
                </c:pt>
                <c:pt idx="76">
                  <c:v>0.3</c:v>
                </c:pt>
                <c:pt idx="77">
                  <c:v>0.2</c:v>
                </c:pt>
                <c:pt idx="78">
                  <c:v>0.13333300000000001</c:v>
                </c:pt>
                <c:pt idx="79">
                  <c:v>0.26666699999999999</c:v>
                </c:pt>
                <c:pt idx="80">
                  <c:v>0.2</c:v>
                </c:pt>
                <c:pt idx="81">
                  <c:v>0.1</c:v>
                </c:pt>
                <c:pt idx="82">
                  <c:v>0.1</c:v>
                </c:pt>
                <c:pt idx="83">
                  <c:v>0.13333300000000001</c:v>
                </c:pt>
                <c:pt idx="84">
                  <c:v>0.16666700000000001</c:v>
                </c:pt>
                <c:pt idx="85">
                  <c:v>0.1</c:v>
                </c:pt>
                <c:pt idx="86">
                  <c:v>6.6667000000000004E-2</c:v>
                </c:pt>
                <c:pt idx="87">
                  <c:v>0.16666700000000001</c:v>
                </c:pt>
                <c:pt idx="88">
                  <c:v>0.1</c:v>
                </c:pt>
                <c:pt idx="89">
                  <c:v>0.2</c:v>
                </c:pt>
                <c:pt idx="90">
                  <c:v>0.16666700000000001</c:v>
                </c:pt>
                <c:pt idx="91">
                  <c:v>0.1</c:v>
                </c:pt>
                <c:pt idx="92">
                  <c:v>0.2</c:v>
                </c:pt>
                <c:pt idx="93">
                  <c:v>0.16666700000000001</c:v>
                </c:pt>
                <c:pt idx="94">
                  <c:v>6.6667000000000004E-2</c:v>
                </c:pt>
                <c:pt idx="95">
                  <c:v>0.13333300000000001</c:v>
                </c:pt>
                <c:pt idx="96">
                  <c:v>0.13333300000000001</c:v>
                </c:pt>
                <c:pt idx="97">
                  <c:v>0.1</c:v>
                </c:pt>
                <c:pt idx="98">
                  <c:v>0.1</c:v>
                </c:pt>
                <c:pt idx="99">
                  <c:v>0.13333300000000001</c:v>
                </c:pt>
                <c:pt idx="100">
                  <c:v>6.6667000000000004E-2</c:v>
                </c:pt>
                <c:pt idx="101">
                  <c:v>0.13333300000000001</c:v>
                </c:pt>
                <c:pt idx="102">
                  <c:v>0.1</c:v>
                </c:pt>
                <c:pt idx="103">
                  <c:v>6.6667000000000004E-2</c:v>
                </c:pt>
                <c:pt idx="104">
                  <c:v>6.6667000000000004E-2</c:v>
                </c:pt>
                <c:pt idx="105">
                  <c:v>0.13333300000000001</c:v>
                </c:pt>
                <c:pt idx="106">
                  <c:v>0.13333300000000001</c:v>
                </c:pt>
                <c:pt idx="107">
                  <c:v>0.13333300000000001</c:v>
                </c:pt>
                <c:pt idx="108">
                  <c:v>0.1</c:v>
                </c:pt>
                <c:pt idx="109">
                  <c:v>3.3333000000000002E-2</c:v>
                </c:pt>
                <c:pt idx="110">
                  <c:v>0.13333300000000001</c:v>
                </c:pt>
                <c:pt idx="111">
                  <c:v>0.1</c:v>
                </c:pt>
                <c:pt idx="112">
                  <c:v>0.1</c:v>
                </c:pt>
                <c:pt idx="113">
                  <c:v>0</c:v>
                </c:pt>
                <c:pt idx="114">
                  <c:v>6.6667000000000004E-2</c:v>
                </c:pt>
                <c:pt idx="115">
                  <c:v>6.6667000000000004E-2</c:v>
                </c:pt>
                <c:pt idx="116">
                  <c:v>6.6667000000000004E-2</c:v>
                </c:pt>
                <c:pt idx="117">
                  <c:v>0.16666700000000001</c:v>
                </c:pt>
                <c:pt idx="118">
                  <c:v>0.1</c:v>
                </c:pt>
                <c:pt idx="119">
                  <c:v>3.3333000000000002E-2</c:v>
                </c:pt>
                <c:pt idx="120">
                  <c:v>3.3333000000000002E-2</c:v>
                </c:pt>
                <c:pt idx="121">
                  <c:v>0</c:v>
                </c:pt>
                <c:pt idx="122">
                  <c:v>0</c:v>
                </c:pt>
                <c:pt idx="123">
                  <c:v>0</c:v>
                </c:pt>
                <c:pt idx="124">
                  <c:v>0</c:v>
                </c:pt>
                <c:pt idx="125">
                  <c:v>0.1</c:v>
                </c:pt>
                <c:pt idx="126">
                  <c:v>3.3333000000000002E-2</c:v>
                </c:pt>
                <c:pt idx="127">
                  <c:v>0</c:v>
                </c:pt>
                <c:pt idx="128">
                  <c:v>0.1</c:v>
                </c:pt>
                <c:pt idx="129">
                  <c:v>3.3333000000000002E-2</c:v>
                </c:pt>
                <c:pt idx="130">
                  <c:v>3.3333000000000002E-2</c:v>
                </c:pt>
                <c:pt idx="131">
                  <c:v>0</c:v>
                </c:pt>
                <c:pt idx="132">
                  <c:v>6.6667000000000004E-2</c:v>
                </c:pt>
                <c:pt idx="133">
                  <c:v>3.3333000000000002E-2</c:v>
                </c:pt>
                <c:pt idx="134">
                  <c:v>6.6667000000000004E-2</c:v>
                </c:pt>
                <c:pt idx="135">
                  <c:v>3.3333000000000002E-2</c:v>
                </c:pt>
                <c:pt idx="136">
                  <c:v>0.1</c:v>
                </c:pt>
                <c:pt idx="137">
                  <c:v>6.6667000000000004E-2</c:v>
                </c:pt>
                <c:pt idx="138">
                  <c:v>3.3333000000000002E-2</c:v>
                </c:pt>
                <c:pt idx="139">
                  <c:v>6.6667000000000004E-2</c:v>
                </c:pt>
                <c:pt idx="140">
                  <c:v>0</c:v>
                </c:pt>
                <c:pt idx="141">
                  <c:v>6.6667000000000004E-2</c:v>
                </c:pt>
                <c:pt idx="142">
                  <c:v>6.6667000000000004E-2</c:v>
                </c:pt>
                <c:pt idx="143">
                  <c:v>0</c:v>
                </c:pt>
                <c:pt idx="144">
                  <c:v>6.6667000000000004E-2</c:v>
                </c:pt>
                <c:pt idx="145">
                  <c:v>0</c:v>
                </c:pt>
                <c:pt idx="146">
                  <c:v>0</c:v>
                </c:pt>
                <c:pt idx="147">
                  <c:v>0</c:v>
                </c:pt>
                <c:pt idx="148">
                  <c:v>6.6667000000000004E-2</c:v>
                </c:pt>
                <c:pt idx="149">
                  <c:v>0</c:v>
                </c:pt>
                <c:pt idx="150">
                  <c:v>0</c:v>
                </c:pt>
                <c:pt idx="151">
                  <c:v>6.6667000000000004E-2</c:v>
                </c:pt>
                <c:pt idx="152">
                  <c:v>3.3333000000000002E-2</c:v>
                </c:pt>
                <c:pt idx="153">
                  <c:v>3.3333000000000002E-2</c:v>
                </c:pt>
                <c:pt idx="154">
                  <c:v>6.6667000000000004E-2</c:v>
                </c:pt>
                <c:pt idx="155">
                  <c:v>3.3333000000000002E-2</c:v>
                </c:pt>
                <c:pt idx="156">
                  <c:v>0.13333300000000001</c:v>
                </c:pt>
                <c:pt idx="157">
                  <c:v>0</c:v>
                </c:pt>
                <c:pt idx="158">
                  <c:v>0</c:v>
                </c:pt>
                <c:pt idx="159">
                  <c:v>0.1</c:v>
                </c:pt>
                <c:pt idx="160">
                  <c:v>0.1</c:v>
                </c:pt>
                <c:pt idx="161">
                  <c:v>3.3333000000000002E-2</c:v>
                </c:pt>
                <c:pt idx="162">
                  <c:v>6.6667000000000004E-2</c:v>
                </c:pt>
                <c:pt idx="163">
                  <c:v>0</c:v>
                </c:pt>
                <c:pt idx="164">
                  <c:v>0.1</c:v>
                </c:pt>
                <c:pt idx="165">
                  <c:v>6.6667000000000004E-2</c:v>
                </c:pt>
                <c:pt idx="166">
                  <c:v>0.1</c:v>
                </c:pt>
                <c:pt idx="167">
                  <c:v>3.3333000000000002E-2</c:v>
                </c:pt>
                <c:pt idx="168">
                  <c:v>0</c:v>
                </c:pt>
                <c:pt idx="169">
                  <c:v>6.6667000000000004E-2</c:v>
                </c:pt>
                <c:pt idx="170">
                  <c:v>3.3333000000000002E-2</c:v>
                </c:pt>
                <c:pt idx="171">
                  <c:v>0</c:v>
                </c:pt>
                <c:pt idx="172">
                  <c:v>3.3333000000000002E-2</c:v>
                </c:pt>
                <c:pt idx="173">
                  <c:v>3.3333000000000002E-2</c:v>
                </c:pt>
                <c:pt idx="174">
                  <c:v>0.1</c:v>
                </c:pt>
                <c:pt idx="175">
                  <c:v>6.6667000000000004E-2</c:v>
                </c:pt>
                <c:pt idx="176">
                  <c:v>3.3333000000000002E-2</c:v>
                </c:pt>
                <c:pt idx="177">
                  <c:v>6.6667000000000004E-2</c:v>
                </c:pt>
                <c:pt idx="178">
                  <c:v>3.3333000000000002E-2</c:v>
                </c:pt>
                <c:pt idx="179">
                  <c:v>0</c:v>
                </c:pt>
                <c:pt idx="180">
                  <c:v>0</c:v>
                </c:pt>
                <c:pt idx="181">
                  <c:v>0</c:v>
                </c:pt>
                <c:pt idx="182">
                  <c:v>0.1</c:v>
                </c:pt>
                <c:pt idx="183">
                  <c:v>6.6667000000000004E-2</c:v>
                </c:pt>
                <c:pt idx="184">
                  <c:v>6.6667000000000004E-2</c:v>
                </c:pt>
                <c:pt idx="185">
                  <c:v>0</c:v>
                </c:pt>
                <c:pt idx="186">
                  <c:v>0</c:v>
                </c:pt>
                <c:pt idx="187">
                  <c:v>0</c:v>
                </c:pt>
                <c:pt idx="188">
                  <c:v>6.6667000000000004E-2</c:v>
                </c:pt>
                <c:pt idx="189">
                  <c:v>0</c:v>
                </c:pt>
                <c:pt idx="190">
                  <c:v>6.6667000000000004E-2</c:v>
                </c:pt>
                <c:pt idx="191">
                  <c:v>3.3333000000000002E-2</c:v>
                </c:pt>
                <c:pt idx="192">
                  <c:v>0</c:v>
                </c:pt>
                <c:pt idx="193">
                  <c:v>6.6667000000000004E-2</c:v>
                </c:pt>
                <c:pt idx="194">
                  <c:v>0</c:v>
                </c:pt>
                <c:pt idx="195">
                  <c:v>3.3333000000000002E-2</c:v>
                </c:pt>
                <c:pt idx="196">
                  <c:v>6.6667000000000004E-2</c:v>
                </c:pt>
                <c:pt idx="197">
                  <c:v>0</c:v>
                </c:pt>
                <c:pt idx="198">
                  <c:v>0</c:v>
                </c:pt>
                <c:pt idx="199">
                  <c:v>0</c:v>
                </c:pt>
                <c:pt idx="200">
                  <c:v>0</c:v>
                </c:pt>
                <c:pt idx="201">
                  <c:v>6.6667000000000004E-2</c:v>
                </c:pt>
                <c:pt idx="202">
                  <c:v>6.6667000000000004E-2</c:v>
                </c:pt>
                <c:pt idx="203">
                  <c:v>0</c:v>
                </c:pt>
                <c:pt idx="204">
                  <c:v>0</c:v>
                </c:pt>
                <c:pt idx="205">
                  <c:v>0</c:v>
                </c:pt>
                <c:pt idx="206">
                  <c:v>6.6667000000000004E-2</c:v>
                </c:pt>
                <c:pt idx="207">
                  <c:v>3.3333000000000002E-2</c:v>
                </c:pt>
                <c:pt idx="208">
                  <c:v>6.6667000000000004E-2</c:v>
                </c:pt>
                <c:pt idx="209">
                  <c:v>6.6667000000000004E-2</c:v>
                </c:pt>
                <c:pt idx="210">
                  <c:v>0.1</c:v>
                </c:pt>
                <c:pt idx="211">
                  <c:v>3.3333000000000002E-2</c:v>
                </c:pt>
                <c:pt idx="212">
                  <c:v>0</c:v>
                </c:pt>
                <c:pt idx="213">
                  <c:v>3.3333000000000002E-2</c:v>
                </c:pt>
                <c:pt idx="214">
                  <c:v>6.6667000000000004E-2</c:v>
                </c:pt>
                <c:pt idx="215">
                  <c:v>3.3333000000000002E-2</c:v>
                </c:pt>
                <c:pt idx="216">
                  <c:v>6.6667000000000004E-2</c:v>
                </c:pt>
                <c:pt idx="217">
                  <c:v>3.3333000000000002E-2</c:v>
                </c:pt>
                <c:pt idx="218">
                  <c:v>6.6667000000000004E-2</c:v>
                </c:pt>
                <c:pt idx="219">
                  <c:v>3.3333000000000002E-2</c:v>
                </c:pt>
                <c:pt idx="220">
                  <c:v>6.6667000000000004E-2</c:v>
                </c:pt>
                <c:pt idx="221">
                  <c:v>3.3333000000000002E-2</c:v>
                </c:pt>
                <c:pt idx="222">
                  <c:v>6.6667000000000004E-2</c:v>
                </c:pt>
                <c:pt idx="223">
                  <c:v>3.3333000000000002E-2</c:v>
                </c:pt>
                <c:pt idx="224">
                  <c:v>0</c:v>
                </c:pt>
                <c:pt idx="225">
                  <c:v>0</c:v>
                </c:pt>
                <c:pt idx="226">
                  <c:v>3.3333000000000002E-2</c:v>
                </c:pt>
                <c:pt idx="227">
                  <c:v>3.3333000000000002E-2</c:v>
                </c:pt>
                <c:pt idx="228">
                  <c:v>3.3333000000000002E-2</c:v>
                </c:pt>
                <c:pt idx="229">
                  <c:v>0</c:v>
                </c:pt>
                <c:pt idx="230">
                  <c:v>6.6667000000000004E-2</c:v>
                </c:pt>
                <c:pt idx="231">
                  <c:v>3.3333000000000002E-2</c:v>
                </c:pt>
                <c:pt idx="232">
                  <c:v>3.3333000000000002E-2</c:v>
                </c:pt>
                <c:pt idx="233">
                  <c:v>0</c:v>
                </c:pt>
                <c:pt idx="234">
                  <c:v>0</c:v>
                </c:pt>
                <c:pt idx="235">
                  <c:v>0</c:v>
                </c:pt>
                <c:pt idx="236">
                  <c:v>3.3333000000000002E-2</c:v>
                </c:pt>
                <c:pt idx="237">
                  <c:v>3.3333000000000002E-2</c:v>
                </c:pt>
                <c:pt idx="238">
                  <c:v>3.3333000000000002E-2</c:v>
                </c:pt>
                <c:pt idx="239">
                  <c:v>3.3333000000000002E-2</c:v>
                </c:pt>
                <c:pt idx="240">
                  <c:v>6.6667000000000004E-2</c:v>
                </c:pt>
                <c:pt idx="241">
                  <c:v>6.6667000000000004E-2</c:v>
                </c:pt>
                <c:pt idx="242">
                  <c:v>0.13333300000000001</c:v>
                </c:pt>
                <c:pt idx="243">
                  <c:v>3.3333000000000002E-2</c:v>
                </c:pt>
                <c:pt idx="244">
                  <c:v>6.6667000000000004E-2</c:v>
                </c:pt>
                <c:pt idx="245">
                  <c:v>0.1</c:v>
                </c:pt>
                <c:pt idx="246">
                  <c:v>3.3333000000000002E-2</c:v>
                </c:pt>
                <c:pt idx="247">
                  <c:v>3.3333000000000002E-2</c:v>
                </c:pt>
                <c:pt idx="248">
                  <c:v>3.3333000000000002E-2</c:v>
                </c:pt>
                <c:pt idx="249">
                  <c:v>0.13333300000000001</c:v>
                </c:pt>
                <c:pt idx="250">
                  <c:v>6.6667000000000004E-2</c:v>
                </c:pt>
                <c:pt idx="251">
                  <c:v>0.1</c:v>
                </c:pt>
                <c:pt idx="252">
                  <c:v>3.3333000000000002E-2</c:v>
                </c:pt>
                <c:pt idx="253">
                  <c:v>3.3333000000000002E-2</c:v>
                </c:pt>
                <c:pt idx="254">
                  <c:v>3.3333000000000002E-2</c:v>
                </c:pt>
                <c:pt idx="255">
                  <c:v>6.6667000000000004E-2</c:v>
                </c:pt>
                <c:pt idx="256">
                  <c:v>0</c:v>
                </c:pt>
                <c:pt idx="257">
                  <c:v>0.1</c:v>
                </c:pt>
                <c:pt idx="258">
                  <c:v>3.3333000000000002E-2</c:v>
                </c:pt>
                <c:pt idx="259">
                  <c:v>6.6667000000000004E-2</c:v>
                </c:pt>
                <c:pt idx="260">
                  <c:v>6.6667000000000004E-2</c:v>
                </c:pt>
                <c:pt idx="261">
                  <c:v>0</c:v>
                </c:pt>
                <c:pt idx="262">
                  <c:v>3.3333000000000002E-2</c:v>
                </c:pt>
                <c:pt idx="263">
                  <c:v>6.6667000000000004E-2</c:v>
                </c:pt>
                <c:pt idx="264">
                  <c:v>0</c:v>
                </c:pt>
                <c:pt idx="265">
                  <c:v>3.3333000000000002E-2</c:v>
                </c:pt>
                <c:pt idx="266">
                  <c:v>0</c:v>
                </c:pt>
                <c:pt idx="267">
                  <c:v>3.3333000000000002E-2</c:v>
                </c:pt>
                <c:pt idx="268">
                  <c:v>0</c:v>
                </c:pt>
                <c:pt idx="269">
                  <c:v>0</c:v>
                </c:pt>
                <c:pt idx="270">
                  <c:v>0</c:v>
                </c:pt>
                <c:pt idx="271">
                  <c:v>3.3333000000000002E-2</c:v>
                </c:pt>
                <c:pt idx="272">
                  <c:v>3.3333000000000002E-2</c:v>
                </c:pt>
                <c:pt idx="273">
                  <c:v>0</c:v>
                </c:pt>
                <c:pt idx="274">
                  <c:v>0</c:v>
                </c:pt>
                <c:pt idx="275">
                  <c:v>3.3333000000000002E-2</c:v>
                </c:pt>
                <c:pt idx="276">
                  <c:v>6.6667000000000004E-2</c:v>
                </c:pt>
                <c:pt idx="277">
                  <c:v>0</c:v>
                </c:pt>
                <c:pt idx="278">
                  <c:v>3.3333000000000002E-2</c:v>
                </c:pt>
                <c:pt idx="279">
                  <c:v>6.6667000000000004E-2</c:v>
                </c:pt>
                <c:pt idx="280">
                  <c:v>3.3333000000000002E-2</c:v>
                </c:pt>
                <c:pt idx="281">
                  <c:v>3.3333000000000002E-2</c:v>
                </c:pt>
                <c:pt idx="282">
                  <c:v>0.1</c:v>
                </c:pt>
                <c:pt idx="283">
                  <c:v>3.3333000000000002E-2</c:v>
                </c:pt>
                <c:pt idx="284">
                  <c:v>6.6667000000000004E-2</c:v>
                </c:pt>
                <c:pt idx="285">
                  <c:v>6.6667000000000004E-2</c:v>
                </c:pt>
                <c:pt idx="286">
                  <c:v>3.3333000000000002E-2</c:v>
                </c:pt>
                <c:pt idx="287">
                  <c:v>3.3333000000000002E-2</c:v>
                </c:pt>
                <c:pt idx="288">
                  <c:v>6.6667000000000004E-2</c:v>
                </c:pt>
                <c:pt idx="289">
                  <c:v>0</c:v>
                </c:pt>
                <c:pt idx="290">
                  <c:v>6.6667000000000004E-2</c:v>
                </c:pt>
                <c:pt idx="291">
                  <c:v>6.6667000000000004E-2</c:v>
                </c:pt>
                <c:pt idx="292">
                  <c:v>0.1</c:v>
                </c:pt>
                <c:pt idx="293">
                  <c:v>0</c:v>
                </c:pt>
                <c:pt idx="294">
                  <c:v>3.3333000000000002E-2</c:v>
                </c:pt>
                <c:pt idx="295">
                  <c:v>6.6667000000000004E-2</c:v>
                </c:pt>
                <c:pt idx="296">
                  <c:v>3.3333000000000002E-2</c:v>
                </c:pt>
                <c:pt idx="297">
                  <c:v>3.3333000000000002E-2</c:v>
                </c:pt>
                <c:pt idx="298">
                  <c:v>0</c:v>
                </c:pt>
                <c:pt idx="299">
                  <c:v>6.6667000000000004E-2</c:v>
                </c:pt>
                <c:pt idx="300">
                  <c:v>3.3333000000000002E-2</c:v>
                </c:pt>
                <c:pt idx="301">
                  <c:v>0</c:v>
                </c:pt>
                <c:pt idx="302">
                  <c:v>6.6667000000000004E-2</c:v>
                </c:pt>
                <c:pt idx="303">
                  <c:v>0</c:v>
                </c:pt>
                <c:pt idx="304">
                  <c:v>3.3333000000000002E-2</c:v>
                </c:pt>
                <c:pt idx="305">
                  <c:v>6.6667000000000004E-2</c:v>
                </c:pt>
                <c:pt idx="306">
                  <c:v>0</c:v>
                </c:pt>
                <c:pt idx="307">
                  <c:v>3.3333000000000002E-2</c:v>
                </c:pt>
                <c:pt idx="308">
                  <c:v>6.6667000000000004E-2</c:v>
                </c:pt>
                <c:pt idx="309">
                  <c:v>6.6667000000000004E-2</c:v>
                </c:pt>
                <c:pt idx="310">
                  <c:v>6.6667000000000004E-2</c:v>
                </c:pt>
                <c:pt idx="311">
                  <c:v>3.3333000000000002E-2</c:v>
                </c:pt>
                <c:pt idx="312">
                  <c:v>3.3333000000000002E-2</c:v>
                </c:pt>
                <c:pt idx="313">
                  <c:v>0</c:v>
                </c:pt>
                <c:pt idx="314">
                  <c:v>6.6667000000000004E-2</c:v>
                </c:pt>
                <c:pt idx="315">
                  <c:v>0</c:v>
                </c:pt>
                <c:pt idx="316">
                  <c:v>0</c:v>
                </c:pt>
                <c:pt idx="317">
                  <c:v>0</c:v>
                </c:pt>
                <c:pt idx="318">
                  <c:v>0</c:v>
                </c:pt>
                <c:pt idx="319">
                  <c:v>0</c:v>
                </c:pt>
                <c:pt idx="320">
                  <c:v>3.3333000000000002E-2</c:v>
                </c:pt>
                <c:pt idx="321">
                  <c:v>0.1</c:v>
                </c:pt>
                <c:pt idx="322">
                  <c:v>0</c:v>
                </c:pt>
                <c:pt idx="323">
                  <c:v>0.13333300000000001</c:v>
                </c:pt>
                <c:pt idx="324">
                  <c:v>0.2</c:v>
                </c:pt>
                <c:pt idx="325">
                  <c:v>3.3333000000000002E-2</c:v>
                </c:pt>
                <c:pt idx="326">
                  <c:v>3.3333000000000002E-2</c:v>
                </c:pt>
                <c:pt idx="327">
                  <c:v>3.3333000000000002E-2</c:v>
                </c:pt>
                <c:pt idx="328">
                  <c:v>0</c:v>
                </c:pt>
                <c:pt idx="329">
                  <c:v>0</c:v>
                </c:pt>
                <c:pt idx="330">
                  <c:v>6.6667000000000004E-2</c:v>
                </c:pt>
                <c:pt idx="331">
                  <c:v>6.6667000000000004E-2</c:v>
                </c:pt>
                <c:pt idx="332">
                  <c:v>0</c:v>
                </c:pt>
                <c:pt idx="333">
                  <c:v>3.3333000000000002E-2</c:v>
                </c:pt>
                <c:pt idx="334">
                  <c:v>0.1</c:v>
                </c:pt>
                <c:pt idx="335">
                  <c:v>6.6667000000000004E-2</c:v>
                </c:pt>
                <c:pt idx="336">
                  <c:v>3.3333000000000002E-2</c:v>
                </c:pt>
                <c:pt idx="337">
                  <c:v>0</c:v>
                </c:pt>
                <c:pt idx="338">
                  <c:v>3.3333000000000002E-2</c:v>
                </c:pt>
                <c:pt idx="339">
                  <c:v>6.6667000000000004E-2</c:v>
                </c:pt>
                <c:pt idx="340">
                  <c:v>3.3333000000000002E-2</c:v>
                </c:pt>
                <c:pt idx="341">
                  <c:v>3.3333000000000002E-2</c:v>
                </c:pt>
                <c:pt idx="342">
                  <c:v>6.6667000000000004E-2</c:v>
                </c:pt>
                <c:pt idx="343">
                  <c:v>3.3333000000000002E-2</c:v>
                </c:pt>
                <c:pt idx="344">
                  <c:v>6.6667000000000004E-2</c:v>
                </c:pt>
                <c:pt idx="345">
                  <c:v>3.3333000000000002E-2</c:v>
                </c:pt>
                <c:pt idx="346">
                  <c:v>0.1</c:v>
                </c:pt>
                <c:pt idx="347">
                  <c:v>3.3333000000000002E-2</c:v>
                </c:pt>
                <c:pt idx="348">
                  <c:v>3.3333000000000002E-2</c:v>
                </c:pt>
                <c:pt idx="349">
                  <c:v>6.6667000000000004E-2</c:v>
                </c:pt>
                <c:pt idx="350">
                  <c:v>3.3333000000000002E-2</c:v>
                </c:pt>
                <c:pt idx="351">
                  <c:v>3.3333000000000002E-2</c:v>
                </c:pt>
                <c:pt idx="352">
                  <c:v>3.3333000000000002E-2</c:v>
                </c:pt>
                <c:pt idx="353">
                  <c:v>0.13333300000000001</c:v>
                </c:pt>
                <c:pt idx="354">
                  <c:v>3.3333000000000002E-2</c:v>
                </c:pt>
                <c:pt idx="355">
                  <c:v>3.3333000000000002E-2</c:v>
                </c:pt>
                <c:pt idx="356">
                  <c:v>3.3333000000000002E-2</c:v>
                </c:pt>
                <c:pt idx="357">
                  <c:v>0</c:v>
                </c:pt>
                <c:pt idx="358">
                  <c:v>6.6667000000000004E-2</c:v>
                </c:pt>
                <c:pt idx="359">
                  <c:v>0.1</c:v>
                </c:pt>
                <c:pt idx="360">
                  <c:v>3.3333000000000002E-2</c:v>
                </c:pt>
                <c:pt idx="361">
                  <c:v>3.3333000000000002E-2</c:v>
                </c:pt>
                <c:pt idx="362">
                  <c:v>6.6667000000000004E-2</c:v>
                </c:pt>
                <c:pt idx="363">
                  <c:v>3.3333000000000002E-2</c:v>
                </c:pt>
                <c:pt idx="364">
                  <c:v>3.3333000000000002E-2</c:v>
                </c:pt>
                <c:pt idx="365">
                  <c:v>0.1</c:v>
                </c:pt>
                <c:pt idx="366">
                  <c:v>3.3333000000000002E-2</c:v>
                </c:pt>
                <c:pt idx="367">
                  <c:v>3.3333000000000002E-2</c:v>
                </c:pt>
                <c:pt idx="368">
                  <c:v>0</c:v>
                </c:pt>
                <c:pt idx="369">
                  <c:v>3.3333000000000002E-2</c:v>
                </c:pt>
                <c:pt idx="370">
                  <c:v>3.3333000000000002E-2</c:v>
                </c:pt>
                <c:pt idx="371">
                  <c:v>0</c:v>
                </c:pt>
                <c:pt idx="372">
                  <c:v>0</c:v>
                </c:pt>
                <c:pt idx="373">
                  <c:v>0.13333300000000001</c:v>
                </c:pt>
                <c:pt idx="374">
                  <c:v>0.1</c:v>
                </c:pt>
                <c:pt idx="375">
                  <c:v>6.6667000000000004E-2</c:v>
                </c:pt>
                <c:pt idx="376">
                  <c:v>0.1</c:v>
                </c:pt>
                <c:pt idx="377">
                  <c:v>3.3333000000000002E-2</c:v>
                </c:pt>
                <c:pt idx="378">
                  <c:v>3.3333000000000002E-2</c:v>
                </c:pt>
                <c:pt idx="379">
                  <c:v>0</c:v>
                </c:pt>
                <c:pt idx="380">
                  <c:v>3.3333000000000002E-2</c:v>
                </c:pt>
                <c:pt idx="381">
                  <c:v>0</c:v>
                </c:pt>
                <c:pt idx="382">
                  <c:v>3.3333000000000002E-2</c:v>
                </c:pt>
                <c:pt idx="383">
                  <c:v>3.3333000000000002E-2</c:v>
                </c:pt>
                <c:pt idx="384">
                  <c:v>0.13333300000000001</c:v>
                </c:pt>
                <c:pt idx="385">
                  <c:v>0</c:v>
                </c:pt>
                <c:pt idx="386">
                  <c:v>0.1</c:v>
                </c:pt>
                <c:pt idx="387">
                  <c:v>3.3333000000000002E-2</c:v>
                </c:pt>
                <c:pt idx="388">
                  <c:v>3.3333000000000002E-2</c:v>
                </c:pt>
                <c:pt idx="389">
                  <c:v>3.3333000000000002E-2</c:v>
                </c:pt>
                <c:pt idx="390">
                  <c:v>3.3333000000000002E-2</c:v>
                </c:pt>
                <c:pt idx="391">
                  <c:v>6.6667000000000004E-2</c:v>
                </c:pt>
                <c:pt idx="392">
                  <c:v>6.6667000000000004E-2</c:v>
                </c:pt>
                <c:pt idx="393">
                  <c:v>0</c:v>
                </c:pt>
                <c:pt idx="394">
                  <c:v>0</c:v>
                </c:pt>
                <c:pt idx="395">
                  <c:v>6.6667000000000004E-2</c:v>
                </c:pt>
                <c:pt idx="396">
                  <c:v>6.6667000000000004E-2</c:v>
                </c:pt>
                <c:pt idx="397">
                  <c:v>6.6667000000000004E-2</c:v>
                </c:pt>
                <c:pt idx="398">
                  <c:v>3.3333000000000002E-2</c:v>
                </c:pt>
                <c:pt idx="399">
                  <c:v>6.6667000000000004E-2</c:v>
                </c:pt>
                <c:pt idx="400">
                  <c:v>3.3333000000000002E-2</c:v>
                </c:pt>
                <c:pt idx="401">
                  <c:v>3.3333000000000002E-2</c:v>
                </c:pt>
                <c:pt idx="402">
                  <c:v>6.6667000000000004E-2</c:v>
                </c:pt>
                <c:pt idx="403">
                  <c:v>3.3333000000000002E-2</c:v>
                </c:pt>
                <c:pt idx="404">
                  <c:v>0</c:v>
                </c:pt>
                <c:pt idx="405">
                  <c:v>3.3333000000000002E-2</c:v>
                </c:pt>
                <c:pt idx="406">
                  <c:v>6.6667000000000004E-2</c:v>
                </c:pt>
                <c:pt idx="407">
                  <c:v>3.3333000000000002E-2</c:v>
                </c:pt>
                <c:pt idx="408">
                  <c:v>3.3333000000000002E-2</c:v>
                </c:pt>
                <c:pt idx="409">
                  <c:v>0</c:v>
                </c:pt>
                <c:pt idx="410">
                  <c:v>0.13333300000000001</c:v>
                </c:pt>
                <c:pt idx="411">
                  <c:v>3.3333000000000002E-2</c:v>
                </c:pt>
                <c:pt idx="412">
                  <c:v>0</c:v>
                </c:pt>
                <c:pt idx="413">
                  <c:v>0.13333300000000001</c:v>
                </c:pt>
                <c:pt idx="414">
                  <c:v>3.3333000000000002E-2</c:v>
                </c:pt>
                <c:pt idx="415">
                  <c:v>6.6667000000000004E-2</c:v>
                </c:pt>
                <c:pt idx="416">
                  <c:v>6.6667000000000004E-2</c:v>
                </c:pt>
                <c:pt idx="417">
                  <c:v>6.6667000000000004E-2</c:v>
                </c:pt>
                <c:pt idx="418">
                  <c:v>6.6667000000000004E-2</c:v>
                </c:pt>
                <c:pt idx="419">
                  <c:v>0</c:v>
                </c:pt>
                <c:pt idx="420">
                  <c:v>0.2</c:v>
                </c:pt>
                <c:pt idx="421">
                  <c:v>3.3333000000000002E-2</c:v>
                </c:pt>
                <c:pt idx="422">
                  <c:v>0</c:v>
                </c:pt>
                <c:pt idx="423">
                  <c:v>0</c:v>
                </c:pt>
                <c:pt idx="424">
                  <c:v>6.6667000000000004E-2</c:v>
                </c:pt>
                <c:pt idx="425">
                  <c:v>0.1</c:v>
                </c:pt>
                <c:pt idx="426">
                  <c:v>0</c:v>
                </c:pt>
                <c:pt idx="427">
                  <c:v>3.3333000000000002E-2</c:v>
                </c:pt>
                <c:pt idx="428">
                  <c:v>3.3333000000000002E-2</c:v>
                </c:pt>
                <c:pt idx="429">
                  <c:v>0.13333300000000001</c:v>
                </c:pt>
                <c:pt idx="430">
                  <c:v>0.13333300000000001</c:v>
                </c:pt>
                <c:pt idx="431">
                  <c:v>0</c:v>
                </c:pt>
                <c:pt idx="432">
                  <c:v>3.3333000000000002E-2</c:v>
                </c:pt>
                <c:pt idx="433">
                  <c:v>0.1</c:v>
                </c:pt>
                <c:pt idx="434">
                  <c:v>0</c:v>
                </c:pt>
                <c:pt idx="435">
                  <c:v>0.1</c:v>
                </c:pt>
                <c:pt idx="436">
                  <c:v>0.13333300000000001</c:v>
                </c:pt>
                <c:pt idx="437">
                  <c:v>6.6667000000000004E-2</c:v>
                </c:pt>
                <c:pt idx="438">
                  <c:v>6.6667000000000004E-2</c:v>
                </c:pt>
                <c:pt idx="439">
                  <c:v>0.1</c:v>
                </c:pt>
                <c:pt idx="440">
                  <c:v>6.6667000000000004E-2</c:v>
                </c:pt>
                <c:pt idx="441">
                  <c:v>0</c:v>
                </c:pt>
                <c:pt idx="442">
                  <c:v>6.6667000000000004E-2</c:v>
                </c:pt>
                <c:pt idx="443">
                  <c:v>6.6667000000000004E-2</c:v>
                </c:pt>
                <c:pt idx="444">
                  <c:v>0</c:v>
                </c:pt>
                <c:pt idx="445">
                  <c:v>0.1</c:v>
                </c:pt>
                <c:pt idx="446">
                  <c:v>0.1</c:v>
                </c:pt>
                <c:pt idx="447">
                  <c:v>6.6667000000000004E-2</c:v>
                </c:pt>
                <c:pt idx="448">
                  <c:v>3.3333000000000002E-2</c:v>
                </c:pt>
                <c:pt idx="449">
                  <c:v>6.6667000000000004E-2</c:v>
                </c:pt>
                <c:pt idx="450">
                  <c:v>6.6667000000000004E-2</c:v>
                </c:pt>
                <c:pt idx="451">
                  <c:v>3.3333000000000002E-2</c:v>
                </c:pt>
                <c:pt idx="452">
                  <c:v>6.6667000000000004E-2</c:v>
                </c:pt>
                <c:pt idx="453">
                  <c:v>3.3333000000000002E-2</c:v>
                </c:pt>
                <c:pt idx="454">
                  <c:v>0</c:v>
                </c:pt>
                <c:pt idx="455">
                  <c:v>6.6667000000000004E-2</c:v>
                </c:pt>
                <c:pt idx="456">
                  <c:v>3.3333000000000002E-2</c:v>
                </c:pt>
                <c:pt idx="457">
                  <c:v>0.13333300000000001</c:v>
                </c:pt>
                <c:pt idx="458">
                  <c:v>0.1</c:v>
                </c:pt>
                <c:pt idx="459">
                  <c:v>0.1</c:v>
                </c:pt>
                <c:pt idx="460">
                  <c:v>3.3333000000000002E-2</c:v>
                </c:pt>
                <c:pt idx="461">
                  <c:v>6.6667000000000004E-2</c:v>
                </c:pt>
                <c:pt idx="462">
                  <c:v>0.1</c:v>
                </c:pt>
                <c:pt idx="463">
                  <c:v>6.6667000000000004E-2</c:v>
                </c:pt>
                <c:pt idx="464">
                  <c:v>3.3333000000000002E-2</c:v>
                </c:pt>
                <c:pt idx="465">
                  <c:v>0.13333300000000001</c:v>
                </c:pt>
                <c:pt idx="466">
                  <c:v>6.6667000000000004E-2</c:v>
                </c:pt>
                <c:pt idx="467">
                  <c:v>6.6667000000000004E-2</c:v>
                </c:pt>
                <c:pt idx="468">
                  <c:v>3.3333000000000002E-2</c:v>
                </c:pt>
                <c:pt idx="469">
                  <c:v>3.3333000000000002E-2</c:v>
                </c:pt>
                <c:pt idx="470">
                  <c:v>6.6667000000000004E-2</c:v>
                </c:pt>
                <c:pt idx="471">
                  <c:v>3.3333000000000002E-2</c:v>
                </c:pt>
                <c:pt idx="472">
                  <c:v>6.6667000000000004E-2</c:v>
                </c:pt>
                <c:pt idx="473">
                  <c:v>3.3333000000000002E-2</c:v>
                </c:pt>
                <c:pt idx="474">
                  <c:v>3.3333000000000002E-2</c:v>
                </c:pt>
                <c:pt idx="475">
                  <c:v>3.3333000000000002E-2</c:v>
                </c:pt>
                <c:pt idx="476">
                  <c:v>3.3333000000000002E-2</c:v>
                </c:pt>
                <c:pt idx="477">
                  <c:v>6.6667000000000004E-2</c:v>
                </c:pt>
                <c:pt idx="478">
                  <c:v>0.1</c:v>
                </c:pt>
                <c:pt idx="479">
                  <c:v>3.3333000000000002E-2</c:v>
                </c:pt>
                <c:pt idx="480">
                  <c:v>0.1</c:v>
                </c:pt>
                <c:pt idx="481">
                  <c:v>0</c:v>
                </c:pt>
                <c:pt idx="482">
                  <c:v>6.6667000000000004E-2</c:v>
                </c:pt>
                <c:pt idx="483">
                  <c:v>6.6667000000000004E-2</c:v>
                </c:pt>
                <c:pt idx="484">
                  <c:v>0.1</c:v>
                </c:pt>
                <c:pt idx="485">
                  <c:v>0</c:v>
                </c:pt>
                <c:pt idx="486">
                  <c:v>6.6667000000000004E-2</c:v>
                </c:pt>
                <c:pt idx="487">
                  <c:v>3.3333000000000002E-2</c:v>
                </c:pt>
                <c:pt idx="488">
                  <c:v>6.6667000000000004E-2</c:v>
                </c:pt>
                <c:pt idx="489">
                  <c:v>3.3333000000000002E-2</c:v>
                </c:pt>
                <c:pt idx="490">
                  <c:v>3.3333000000000002E-2</c:v>
                </c:pt>
                <c:pt idx="491">
                  <c:v>6.6667000000000004E-2</c:v>
                </c:pt>
                <c:pt idx="492">
                  <c:v>0.1</c:v>
                </c:pt>
                <c:pt idx="493">
                  <c:v>0</c:v>
                </c:pt>
                <c:pt idx="494">
                  <c:v>3.3333000000000002E-2</c:v>
                </c:pt>
                <c:pt idx="495">
                  <c:v>3.3333000000000002E-2</c:v>
                </c:pt>
                <c:pt idx="496">
                  <c:v>3.3333000000000002E-2</c:v>
                </c:pt>
                <c:pt idx="497">
                  <c:v>3.3333000000000002E-2</c:v>
                </c:pt>
                <c:pt idx="498">
                  <c:v>6.6667000000000004E-2</c:v>
                </c:pt>
                <c:pt idx="499">
                  <c:v>0.13333300000000001</c:v>
                </c:pt>
                <c:pt idx="500">
                  <c:v>6.6667000000000004E-2</c:v>
                </c:pt>
                <c:pt idx="501">
                  <c:v>6.6667000000000004E-2</c:v>
                </c:pt>
                <c:pt idx="502">
                  <c:v>0</c:v>
                </c:pt>
                <c:pt idx="503">
                  <c:v>0.1</c:v>
                </c:pt>
                <c:pt idx="504">
                  <c:v>0.1</c:v>
                </c:pt>
                <c:pt idx="505">
                  <c:v>3.3333000000000002E-2</c:v>
                </c:pt>
                <c:pt idx="506">
                  <c:v>6.6667000000000004E-2</c:v>
                </c:pt>
                <c:pt idx="507">
                  <c:v>6.6667000000000004E-2</c:v>
                </c:pt>
                <c:pt idx="508">
                  <c:v>6.6667000000000004E-2</c:v>
                </c:pt>
                <c:pt idx="509">
                  <c:v>0.1</c:v>
                </c:pt>
                <c:pt idx="510">
                  <c:v>0.13333300000000001</c:v>
                </c:pt>
                <c:pt idx="511">
                  <c:v>3.3333000000000002E-2</c:v>
                </c:pt>
                <c:pt idx="512">
                  <c:v>3.3333000000000002E-2</c:v>
                </c:pt>
                <c:pt idx="513">
                  <c:v>6.6667000000000004E-2</c:v>
                </c:pt>
                <c:pt idx="514">
                  <c:v>0.16666700000000001</c:v>
                </c:pt>
                <c:pt idx="515">
                  <c:v>0</c:v>
                </c:pt>
                <c:pt idx="516">
                  <c:v>3.3333000000000002E-2</c:v>
                </c:pt>
                <c:pt idx="517">
                  <c:v>6.6667000000000004E-2</c:v>
                </c:pt>
                <c:pt idx="518">
                  <c:v>0.13333300000000001</c:v>
                </c:pt>
                <c:pt idx="519">
                  <c:v>3.3333000000000002E-2</c:v>
                </c:pt>
                <c:pt idx="520">
                  <c:v>3.3333000000000002E-2</c:v>
                </c:pt>
                <c:pt idx="521">
                  <c:v>0</c:v>
                </c:pt>
                <c:pt idx="522">
                  <c:v>6.6667000000000004E-2</c:v>
                </c:pt>
                <c:pt idx="523">
                  <c:v>6.6667000000000004E-2</c:v>
                </c:pt>
                <c:pt idx="524">
                  <c:v>6.6667000000000004E-2</c:v>
                </c:pt>
                <c:pt idx="525">
                  <c:v>0</c:v>
                </c:pt>
                <c:pt idx="526">
                  <c:v>3.3333000000000002E-2</c:v>
                </c:pt>
                <c:pt idx="527">
                  <c:v>6.6667000000000004E-2</c:v>
                </c:pt>
                <c:pt idx="528">
                  <c:v>6.6667000000000004E-2</c:v>
                </c:pt>
                <c:pt idx="529">
                  <c:v>6.6667000000000004E-2</c:v>
                </c:pt>
                <c:pt idx="530">
                  <c:v>0.13333300000000001</c:v>
                </c:pt>
                <c:pt idx="531">
                  <c:v>0</c:v>
                </c:pt>
                <c:pt idx="532">
                  <c:v>0</c:v>
                </c:pt>
                <c:pt idx="533">
                  <c:v>0.1</c:v>
                </c:pt>
                <c:pt idx="534">
                  <c:v>3.3333000000000002E-2</c:v>
                </c:pt>
                <c:pt idx="535">
                  <c:v>0.1</c:v>
                </c:pt>
                <c:pt idx="536">
                  <c:v>3.3333000000000002E-2</c:v>
                </c:pt>
                <c:pt idx="537">
                  <c:v>3.3333000000000002E-2</c:v>
                </c:pt>
                <c:pt idx="538">
                  <c:v>0.1</c:v>
                </c:pt>
                <c:pt idx="539">
                  <c:v>0.1</c:v>
                </c:pt>
                <c:pt idx="540">
                  <c:v>6.6667000000000004E-2</c:v>
                </c:pt>
                <c:pt idx="541">
                  <c:v>0.13333300000000001</c:v>
                </c:pt>
                <c:pt idx="542">
                  <c:v>3.3333000000000002E-2</c:v>
                </c:pt>
                <c:pt idx="543">
                  <c:v>3.3333000000000002E-2</c:v>
                </c:pt>
                <c:pt idx="544">
                  <c:v>0</c:v>
                </c:pt>
                <c:pt idx="545">
                  <c:v>0.1</c:v>
                </c:pt>
                <c:pt idx="546">
                  <c:v>6.6667000000000004E-2</c:v>
                </c:pt>
                <c:pt idx="547">
                  <c:v>6.6667000000000004E-2</c:v>
                </c:pt>
                <c:pt idx="548">
                  <c:v>6.6667000000000004E-2</c:v>
                </c:pt>
                <c:pt idx="549">
                  <c:v>0</c:v>
                </c:pt>
                <c:pt idx="550">
                  <c:v>0</c:v>
                </c:pt>
                <c:pt idx="551">
                  <c:v>6.6667000000000004E-2</c:v>
                </c:pt>
                <c:pt idx="552">
                  <c:v>6.6667000000000004E-2</c:v>
                </c:pt>
                <c:pt idx="553">
                  <c:v>3.3333000000000002E-2</c:v>
                </c:pt>
                <c:pt idx="554">
                  <c:v>0</c:v>
                </c:pt>
                <c:pt idx="555">
                  <c:v>0</c:v>
                </c:pt>
                <c:pt idx="556">
                  <c:v>0</c:v>
                </c:pt>
                <c:pt idx="557">
                  <c:v>0.1</c:v>
                </c:pt>
                <c:pt idx="558">
                  <c:v>6.6667000000000004E-2</c:v>
                </c:pt>
                <c:pt idx="559">
                  <c:v>6.6667000000000004E-2</c:v>
                </c:pt>
                <c:pt idx="560">
                  <c:v>0</c:v>
                </c:pt>
                <c:pt idx="561">
                  <c:v>6.6667000000000004E-2</c:v>
                </c:pt>
                <c:pt idx="562">
                  <c:v>3.3333000000000002E-2</c:v>
                </c:pt>
                <c:pt idx="563">
                  <c:v>3.3333000000000002E-2</c:v>
                </c:pt>
                <c:pt idx="564">
                  <c:v>3.3333000000000002E-2</c:v>
                </c:pt>
                <c:pt idx="565">
                  <c:v>3.3333000000000002E-2</c:v>
                </c:pt>
                <c:pt idx="566">
                  <c:v>0</c:v>
                </c:pt>
                <c:pt idx="567">
                  <c:v>3.3333000000000002E-2</c:v>
                </c:pt>
                <c:pt idx="568">
                  <c:v>0</c:v>
                </c:pt>
                <c:pt idx="569">
                  <c:v>3.3333000000000002E-2</c:v>
                </c:pt>
                <c:pt idx="570">
                  <c:v>0</c:v>
                </c:pt>
                <c:pt idx="571">
                  <c:v>3.3333000000000002E-2</c:v>
                </c:pt>
                <c:pt idx="572">
                  <c:v>6.6667000000000004E-2</c:v>
                </c:pt>
                <c:pt idx="573">
                  <c:v>6.6667000000000004E-2</c:v>
                </c:pt>
                <c:pt idx="574">
                  <c:v>6.6667000000000004E-2</c:v>
                </c:pt>
                <c:pt idx="575">
                  <c:v>0.1</c:v>
                </c:pt>
                <c:pt idx="576">
                  <c:v>3.3333000000000002E-2</c:v>
                </c:pt>
                <c:pt idx="577">
                  <c:v>3.3333000000000002E-2</c:v>
                </c:pt>
                <c:pt idx="578">
                  <c:v>3.3333000000000002E-2</c:v>
                </c:pt>
                <c:pt idx="579">
                  <c:v>3.3333000000000002E-2</c:v>
                </c:pt>
                <c:pt idx="580">
                  <c:v>0.13333300000000001</c:v>
                </c:pt>
                <c:pt idx="581">
                  <c:v>6.6667000000000004E-2</c:v>
                </c:pt>
                <c:pt idx="582">
                  <c:v>0.1</c:v>
                </c:pt>
                <c:pt idx="583">
                  <c:v>0.1</c:v>
                </c:pt>
                <c:pt idx="584">
                  <c:v>0.1</c:v>
                </c:pt>
                <c:pt idx="585">
                  <c:v>0.13333300000000001</c:v>
                </c:pt>
                <c:pt idx="586">
                  <c:v>0.13333300000000001</c:v>
                </c:pt>
                <c:pt idx="587">
                  <c:v>0</c:v>
                </c:pt>
                <c:pt idx="588">
                  <c:v>6.6667000000000004E-2</c:v>
                </c:pt>
                <c:pt idx="589">
                  <c:v>3.3333000000000002E-2</c:v>
                </c:pt>
                <c:pt idx="590">
                  <c:v>6.6667000000000004E-2</c:v>
                </c:pt>
                <c:pt idx="591">
                  <c:v>0.1</c:v>
                </c:pt>
                <c:pt idx="592">
                  <c:v>0</c:v>
                </c:pt>
                <c:pt idx="593">
                  <c:v>3.3333000000000002E-2</c:v>
                </c:pt>
                <c:pt idx="594">
                  <c:v>0.13333300000000001</c:v>
                </c:pt>
                <c:pt idx="595">
                  <c:v>6.6667000000000004E-2</c:v>
                </c:pt>
                <c:pt idx="596">
                  <c:v>3.3333000000000002E-2</c:v>
                </c:pt>
                <c:pt idx="597">
                  <c:v>0.1</c:v>
                </c:pt>
                <c:pt idx="598">
                  <c:v>6.6667000000000004E-2</c:v>
                </c:pt>
                <c:pt idx="599">
                  <c:v>6.6667000000000004E-2</c:v>
                </c:pt>
                <c:pt idx="600">
                  <c:v>6.6667000000000004E-2</c:v>
                </c:pt>
                <c:pt idx="601">
                  <c:v>0.1</c:v>
                </c:pt>
                <c:pt idx="602">
                  <c:v>3.3333000000000002E-2</c:v>
                </c:pt>
                <c:pt idx="603">
                  <c:v>0</c:v>
                </c:pt>
                <c:pt idx="604">
                  <c:v>3.3333000000000002E-2</c:v>
                </c:pt>
                <c:pt idx="605">
                  <c:v>3.3333000000000002E-2</c:v>
                </c:pt>
                <c:pt idx="606">
                  <c:v>6.6667000000000004E-2</c:v>
                </c:pt>
                <c:pt idx="607">
                  <c:v>3.3333000000000002E-2</c:v>
                </c:pt>
                <c:pt idx="608">
                  <c:v>3.3333000000000002E-2</c:v>
                </c:pt>
                <c:pt idx="609">
                  <c:v>0</c:v>
                </c:pt>
                <c:pt idx="610">
                  <c:v>0.1</c:v>
                </c:pt>
                <c:pt idx="611">
                  <c:v>6.6667000000000004E-2</c:v>
                </c:pt>
                <c:pt idx="612">
                  <c:v>0</c:v>
                </c:pt>
                <c:pt idx="613">
                  <c:v>0.1</c:v>
                </c:pt>
                <c:pt idx="614">
                  <c:v>6.6667000000000004E-2</c:v>
                </c:pt>
                <c:pt idx="615">
                  <c:v>0</c:v>
                </c:pt>
                <c:pt idx="616">
                  <c:v>6.6667000000000004E-2</c:v>
                </c:pt>
                <c:pt idx="617">
                  <c:v>3.3333000000000002E-2</c:v>
                </c:pt>
                <c:pt idx="618">
                  <c:v>6.6667000000000004E-2</c:v>
                </c:pt>
                <c:pt idx="619">
                  <c:v>0.13333300000000001</c:v>
                </c:pt>
                <c:pt idx="620">
                  <c:v>6.6667000000000004E-2</c:v>
                </c:pt>
                <c:pt idx="621">
                  <c:v>3.3333000000000002E-2</c:v>
                </c:pt>
                <c:pt idx="622">
                  <c:v>0.1</c:v>
                </c:pt>
                <c:pt idx="623">
                  <c:v>3.3333000000000002E-2</c:v>
                </c:pt>
                <c:pt idx="624">
                  <c:v>3.3333000000000002E-2</c:v>
                </c:pt>
                <c:pt idx="625">
                  <c:v>0.16666700000000001</c:v>
                </c:pt>
                <c:pt idx="626">
                  <c:v>0</c:v>
                </c:pt>
                <c:pt idx="627">
                  <c:v>3.3333000000000002E-2</c:v>
                </c:pt>
                <c:pt idx="628">
                  <c:v>0.13333300000000001</c:v>
                </c:pt>
                <c:pt idx="629">
                  <c:v>6.6667000000000004E-2</c:v>
                </c:pt>
                <c:pt idx="630">
                  <c:v>0.1</c:v>
                </c:pt>
                <c:pt idx="631">
                  <c:v>3.3333000000000002E-2</c:v>
                </c:pt>
                <c:pt idx="632">
                  <c:v>3.3333000000000002E-2</c:v>
                </c:pt>
                <c:pt idx="633">
                  <c:v>3.3333000000000002E-2</c:v>
                </c:pt>
                <c:pt idx="634">
                  <c:v>6.6667000000000004E-2</c:v>
                </c:pt>
                <c:pt idx="635">
                  <c:v>3.3333000000000002E-2</c:v>
                </c:pt>
                <c:pt idx="636">
                  <c:v>0.13333300000000001</c:v>
                </c:pt>
                <c:pt idx="637">
                  <c:v>3.3333000000000002E-2</c:v>
                </c:pt>
                <c:pt idx="638">
                  <c:v>0</c:v>
                </c:pt>
                <c:pt idx="639">
                  <c:v>0.13333300000000001</c:v>
                </c:pt>
                <c:pt idx="640">
                  <c:v>6.6667000000000004E-2</c:v>
                </c:pt>
                <c:pt idx="641">
                  <c:v>0</c:v>
                </c:pt>
                <c:pt idx="642">
                  <c:v>0.13333300000000001</c:v>
                </c:pt>
                <c:pt idx="643">
                  <c:v>6.6667000000000004E-2</c:v>
                </c:pt>
                <c:pt idx="644">
                  <c:v>6.6667000000000004E-2</c:v>
                </c:pt>
                <c:pt idx="645">
                  <c:v>0</c:v>
                </c:pt>
                <c:pt idx="646">
                  <c:v>0</c:v>
                </c:pt>
                <c:pt idx="647">
                  <c:v>0.13333300000000001</c:v>
                </c:pt>
                <c:pt idx="648">
                  <c:v>0.13333300000000001</c:v>
                </c:pt>
                <c:pt idx="649">
                  <c:v>6.6667000000000004E-2</c:v>
                </c:pt>
                <c:pt idx="650">
                  <c:v>0</c:v>
                </c:pt>
                <c:pt idx="651">
                  <c:v>0.1</c:v>
                </c:pt>
                <c:pt idx="652">
                  <c:v>6.6667000000000004E-2</c:v>
                </c:pt>
                <c:pt idx="653">
                  <c:v>6.6667000000000004E-2</c:v>
                </c:pt>
                <c:pt idx="654">
                  <c:v>0</c:v>
                </c:pt>
                <c:pt idx="655">
                  <c:v>0.1</c:v>
                </c:pt>
                <c:pt idx="656">
                  <c:v>6.6667000000000004E-2</c:v>
                </c:pt>
                <c:pt idx="657">
                  <c:v>0.26666699999999999</c:v>
                </c:pt>
                <c:pt idx="658">
                  <c:v>0.1</c:v>
                </c:pt>
                <c:pt idx="659">
                  <c:v>0.2</c:v>
                </c:pt>
                <c:pt idx="660">
                  <c:v>0.2</c:v>
                </c:pt>
                <c:pt idx="661">
                  <c:v>0.3</c:v>
                </c:pt>
                <c:pt idx="662">
                  <c:v>6.6667000000000004E-2</c:v>
                </c:pt>
                <c:pt idx="663">
                  <c:v>3.3333000000000002E-2</c:v>
                </c:pt>
                <c:pt idx="664">
                  <c:v>0.13333300000000001</c:v>
                </c:pt>
                <c:pt idx="665">
                  <c:v>0</c:v>
                </c:pt>
                <c:pt idx="666">
                  <c:v>6.6667000000000004E-2</c:v>
                </c:pt>
                <c:pt idx="667">
                  <c:v>0.13333300000000001</c:v>
                </c:pt>
                <c:pt idx="668">
                  <c:v>0.13333300000000001</c:v>
                </c:pt>
                <c:pt idx="669">
                  <c:v>6.6667000000000004E-2</c:v>
                </c:pt>
                <c:pt idx="670">
                  <c:v>0.16666700000000001</c:v>
                </c:pt>
                <c:pt idx="671">
                  <c:v>0</c:v>
                </c:pt>
                <c:pt idx="672">
                  <c:v>6.6667000000000004E-2</c:v>
                </c:pt>
                <c:pt idx="673">
                  <c:v>0.13333300000000001</c:v>
                </c:pt>
                <c:pt idx="674">
                  <c:v>3.3333000000000002E-2</c:v>
                </c:pt>
                <c:pt idx="675">
                  <c:v>0</c:v>
                </c:pt>
                <c:pt idx="676">
                  <c:v>0</c:v>
                </c:pt>
                <c:pt idx="677">
                  <c:v>6.6667000000000004E-2</c:v>
                </c:pt>
                <c:pt idx="678">
                  <c:v>0.13333300000000001</c:v>
                </c:pt>
                <c:pt idx="679">
                  <c:v>3.3333000000000002E-2</c:v>
                </c:pt>
                <c:pt idx="680">
                  <c:v>0.16666700000000001</c:v>
                </c:pt>
                <c:pt idx="681">
                  <c:v>0</c:v>
                </c:pt>
                <c:pt idx="682">
                  <c:v>3.3333000000000002E-2</c:v>
                </c:pt>
                <c:pt idx="683">
                  <c:v>0.1</c:v>
                </c:pt>
                <c:pt idx="684">
                  <c:v>0</c:v>
                </c:pt>
                <c:pt idx="685">
                  <c:v>3.3333000000000002E-2</c:v>
                </c:pt>
                <c:pt idx="686">
                  <c:v>0.13333300000000001</c:v>
                </c:pt>
                <c:pt idx="687">
                  <c:v>6.6667000000000004E-2</c:v>
                </c:pt>
                <c:pt idx="688">
                  <c:v>0.1</c:v>
                </c:pt>
                <c:pt idx="689">
                  <c:v>6.6667000000000004E-2</c:v>
                </c:pt>
                <c:pt idx="690">
                  <c:v>3.3333000000000002E-2</c:v>
                </c:pt>
                <c:pt idx="691">
                  <c:v>3.3333000000000002E-2</c:v>
                </c:pt>
                <c:pt idx="692">
                  <c:v>0.1</c:v>
                </c:pt>
                <c:pt idx="693">
                  <c:v>3.3333000000000002E-2</c:v>
                </c:pt>
                <c:pt idx="694">
                  <c:v>6.6667000000000004E-2</c:v>
                </c:pt>
                <c:pt idx="695">
                  <c:v>0</c:v>
                </c:pt>
                <c:pt idx="696">
                  <c:v>6.6667000000000004E-2</c:v>
                </c:pt>
                <c:pt idx="697">
                  <c:v>0</c:v>
                </c:pt>
                <c:pt idx="698">
                  <c:v>3.3333000000000002E-2</c:v>
                </c:pt>
                <c:pt idx="699">
                  <c:v>0.13333300000000001</c:v>
                </c:pt>
                <c:pt idx="700">
                  <c:v>6.6667000000000004E-2</c:v>
                </c:pt>
                <c:pt idx="701">
                  <c:v>0</c:v>
                </c:pt>
                <c:pt idx="702">
                  <c:v>3.3333000000000002E-2</c:v>
                </c:pt>
                <c:pt idx="703">
                  <c:v>0.1</c:v>
                </c:pt>
                <c:pt idx="704">
                  <c:v>0.1</c:v>
                </c:pt>
                <c:pt idx="705">
                  <c:v>0.1</c:v>
                </c:pt>
                <c:pt idx="706">
                  <c:v>6.6667000000000004E-2</c:v>
                </c:pt>
                <c:pt idx="707">
                  <c:v>3.3333000000000002E-2</c:v>
                </c:pt>
                <c:pt idx="708">
                  <c:v>0</c:v>
                </c:pt>
                <c:pt idx="709">
                  <c:v>3.3333000000000002E-2</c:v>
                </c:pt>
                <c:pt idx="710">
                  <c:v>3.3333000000000002E-2</c:v>
                </c:pt>
                <c:pt idx="711">
                  <c:v>0.1</c:v>
                </c:pt>
                <c:pt idx="712">
                  <c:v>6.6667000000000004E-2</c:v>
                </c:pt>
                <c:pt idx="713">
                  <c:v>0.1</c:v>
                </c:pt>
                <c:pt idx="714">
                  <c:v>6.6667000000000004E-2</c:v>
                </c:pt>
                <c:pt idx="715">
                  <c:v>6.6667000000000004E-2</c:v>
                </c:pt>
                <c:pt idx="716">
                  <c:v>0.1</c:v>
                </c:pt>
                <c:pt idx="717">
                  <c:v>3.3333000000000002E-2</c:v>
                </c:pt>
                <c:pt idx="718">
                  <c:v>6.6667000000000004E-2</c:v>
                </c:pt>
                <c:pt idx="719">
                  <c:v>0.1</c:v>
                </c:pt>
                <c:pt idx="720">
                  <c:v>6.6667000000000004E-2</c:v>
                </c:pt>
                <c:pt idx="721">
                  <c:v>0.13333300000000001</c:v>
                </c:pt>
                <c:pt idx="722">
                  <c:v>6.6667000000000004E-2</c:v>
                </c:pt>
                <c:pt idx="723">
                  <c:v>6.6667000000000004E-2</c:v>
                </c:pt>
                <c:pt idx="724">
                  <c:v>6.6667000000000004E-2</c:v>
                </c:pt>
                <c:pt idx="725">
                  <c:v>0.1</c:v>
                </c:pt>
                <c:pt idx="726">
                  <c:v>0.1</c:v>
                </c:pt>
                <c:pt idx="727">
                  <c:v>0.1</c:v>
                </c:pt>
                <c:pt idx="728">
                  <c:v>6.6667000000000004E-2</c:v>
                </c:pt>
                <c:pt idx="729">
                  <c:v>3.3333000000000002E-2</c:v>
                </c:pt>
                <c:pt idx="730">
                  <c:v>0.13333300000000001</c:v>
                </c:pt>
                <c:pt idx="731">
                  <c:v>0.1</c:v>
                </c:pt>
                <c:pt idx="732">
                  <c:v>6.6667000000000004E-2</c:v>
                </c:pt>
                <c:pt idx="733">
                  <c:v>6.6667000000000004E-2</c:v>
                </c:pt>
                <c:pt idx="734">
                  <c:v>0.1</c:v>
                </c:pt>
                <c:pt idx="735">
                  <c:v>6.6667000000000004E-2</c:v>
                </c:pt>
                <c:pt idx="736">
                  <c:v>6.6667000000000004E-2</c:v>
                </c:pt>
                <c:pt idx="737">
                  <c:v>6.6667000000000004E-2</c:v>
                </c:pt>
                <c:pt idx="738">
                  <c:v>6.6667000000000004E-2</c:v>
                </c:pt>
                <c:pt idx="739">
                  <c:v>6.6667000000000004E-2</c:v>
                </c:pt>
                <c:pt idx="740">
                  <c:v>0.1</c:v>
                </c:pt>
                <c:pt idx="741">
                  <c:v>0.1</c:v>
                </c:pt>
                <c:pt idx="742">
                  <c:v>0.13333300000000001</c:v>
                </c:pt>
                <c:pt idx="743">
                  <c:v>0.1</c:v>
                </c:pt>
                <c:pt idx="744">
                  <c:v>0.13333300000000001</c:v>
                </c:pt>
                <c:pt idx="745">
                  <c:v>0.1</c:v>
                </c:pt>
                <c:pt idx="746">
                  <c:v>0.1</c:v>
                </c:pt>
                <c:pt idx="747">
                  <c:v>3.3333000000000002E-2</c:v>
                </c:pt>
                <c:pt idx="748">
                  <c:v>0</c:v>
                </c:pt>
                <c:pt idx="749">
                  <c:v>6.6667000000000004E-2</c:v>
                </c:pt>
                <c:pt idx="750">
                  <c:v>6.6667000000000004E-2</c:v>
                </c:pt>
                <c:pt idx="751">
                  <c:v>0.1</c:v>
                </c:pt>
                <c:pt idx="752">
                  <c:v>0.16666700000000001</c:v>
                </c:pt>
                <c:pt idx="753">
                  <c:v>3.3333000000000002E-2</c:v>
                </c:pt>
                <c:pt idx="754">
                  <c:v>3.3333000000000002E-2</c:v>
                </c:pt>
                <c:pt idx="755">
                  <c:v>6.6667000000000004E-2</c:v>
                </c:pt>
                <c:pt idx="756">
                  <c:v>3.3333000000000002E-2</c:v>
                </c:pt>
                <c:pt idx="757">
                  <c:v>0.1</c:v>
                </c:pt>
                <c:pt idx="758">
                  <c:v>6.6667000000000004E-2</c:v>
                </c:pt>
                <c:pt idx="759">
                  <c:v>0.13333300000000001</c:v>
                </c:pt>
                <c:pt idx="760">
                  <c:v>0</c:v>
                </c:pt>
                <c:pt idx="761">
                  <c:v>0.13333300000000001</c:v>
                </c:pt>
                <c:pt idx="762">
                  <c:v>0</c:v>
                </c:pt>
                <c:pt idx="763">
                  <c:v>6.6667000000000004E-2</c:v>
                </c:pt>
                <c:pt idx="764">
                  <c:v>0.1</c:v>
                </c:pt>
                <c:pt idx="765">
                  <c:v>6.6667000000000004E-2</c:v>
                </c:pt>
                <c:pt idx="766">
                  <c:v>0.16666700000000001</c:v>
                </c:pt>
                <c:pt idx="767">
                  <c:v>3.3333000000000002E-2</c:v>
                </c:pt>
                <c:pt idx="768">
                  <c:v>6.6667000000000004E-2</c:v>
                </c:pt>
                <c:pt idx="769">
                  <c:v>3.3333000000000002E-2</c:v>
                </c:pt>
                <c:pt idx="770">
                  <c:v>0.13333300000000001</c:v>
                </c:pt>
                <c:pt idx="771">
                  <c:v>3.3333000000000002E-2</c:v>
                </c:pt>
                <c:pt idx="772">
                  <c:v>0.1</c:v>
                </c:pt>
                <c:pt idx="773">
                  <c:v>0.1</c:v>
                </c:pt>
                <c:pt idx="774">
                  <c:v>6.6667000000000004E-2</c:v>
                </c:pt>
                <c:pt idx="775">
                  <c:v>3.3333000000000002E-2</c:v>
                </c:pt>
                <c:pt idx="776">
                  <c:v>0.13333300000000001</c:v>
                </c:pt>
                <c:pt idx="777">
                  <c:v>6.6667000000000004E-2</c:v>
                </c:pt>
                <c:pt idx="778">
                  <c:v>0.1</c:v>
                </c:pt>
                <c:pt idx="779">
                  <c:v>3.3333000000000002E-2</c:v>
                </c:pt>
                <c:pt idx="780">
                  <c:v>6.6667000000000004E-2</c:v>
                </c:pt>
                <c:pt idx="781">
                  <c:v>6.6667000000000004E-2</c:v>
                </c:pt>
                <c:pt idx="782">
                  <c:v>6.6667000000000004E-2</c:v>
                </c:pt>
                <c:pt idx="783">
                  <c:v>0.2</c:v>
                </c:pt>
                <c:pt idx="784">
                  <c:v>0.1</c:v>
                </c:pt>
                <c:pt idx="785">
                  <c:v>0.1</c:v>
                </c:pt>
                <c:pt idx="786">
                  <c:v>0.13333300000000001</c:v>
                </c:pt>
                <c:pt idx="787">
                  <c:v>6.6667000000000004E-2</c:v>
                </c:pt>
                <c:pt idx="788">
                  <c:v>3.3333000000000002E-2</c:v>
                </c:pt>
                <c:pt idx="789">
                  <c:v>6.6667000000000004E-2</c:v>
                </c:pt>
                <c:pt idx="790">
                  <c:v>0.13333300000000001</c:v>
                </c:pt>
                <c:pt idx="791">
                  <c:v>0.13333300000000001</c:v>
                </c:pt>
                <c:pt idx="792">
                  <c:v>3.3333000000000002E-2</c:v>
                </c:pt>
                <c:pt idx="793">
                  <c:v>0.1</c:v>
                </c:pt>
                <c:pt idx="794">
                  <c:v>6.6667000000000004E-2</c:v>
                </c:pt>
                <c:pt idx="795">
                  <c:v>6.6667000000000004E-2</c:v>
                </c:pt>
                <c:pt idx="796">
                  <c:v>0</c:v>
                </c:pt>
                <c:pt idx="797">
                  <c:v>0.1</c:v>
                </c:pt>
                <c:pt idx="798">
                  <c:v>0</c:v>
                </c:pt>
                <c:pt idx="799">
                  <c:v>0.13333300000000001</c:v>
                </c:pt>
                <c:pt idx="800">
                  <c:v>6.6667000000000004E-2</c:v>
                </c:pt>
                <c:pt idx="801">
                  <c:v>0.13333300000000001</c:v>
                </c:pt>
                <c:pt idx="802">
                  <c:v>3.3333000000000002E-2</c:v>
                </c:pt>
                <c:pt idx="803">
                  <c:v>6.6667000000000004E-2</c:v>
                </c:pt>
                <c:pt idx="804">
                  <c:v>3.3333000000000002E-2</c:v>
                </c:pt>
                <c:pt idx="805">
                  <c:v>0.13333300000000001</c:v>
                </c:pt>
                <c:pt idx="806">
                  <c:v>6.6667000000000004E-2</c:v>
                </c:pt>
                <c:pt idx="807">
                  <c:v>0.1</c:v>
                </c:pt>
                <c:pt idx="808">
                  <c:v>0.1</c:v>
                </c:pt>
                <c:pt idx="809">
                  <c:v>3.3333000000000002E-2</c:v>
                </c:pt>
                <c:pt idx="810">
                  <c:v>3.3333000000000002E-2</c:v>
                </c:pt>
                <c:pt idx="811">
                  <c:v>0.13333300000000001</c:v>
                </c:pt>
                <c:pt idx="812">
                  <c:v>6.6667000000000004E-2</c:v>
                </c:pt>
                <c:pt idx="813">
                  <c:v>0.1</c:v>
                </c:pt>
                <c:pt idx="814">
                  <c:v>6.6667000000000004E-2</c:v>
                </c:pt>
                <c:pt idx="815">
                  <c:v>0.1</c:v>
                </c:pt>
                <c:pt idx="816">
                  <c:v>6.6667000000000004E-2</c:v>
                </c:pt>
                <c:pt idx="817">
                  <c:v>3.3333000000000002E-2</c:v>
                </c:pt>
                <c:pt idx="818">
                  <c:v>0</c:v>
                </c:pt>
                <c:pt idx="819">
                  <c:v>3.3333000000000002E-2</c:v>
                </c:pt>
                <c:pt idx="820">
                  <c:v>3.3333000000000002E-2</c:v>
                </c:pt>
                <c:pt idx="821">
                  <c:v>0.1</c:v>
                </c:pt>
                <c:pt idx="822">
                  <c:v>0.1</c:v>
                </c:pt>
                <c:pt idx="823">
                  <c:v>0.16666700000000001</c:v>
                </c:pt>
                <c:pt idx="824">
                  <c:v>3.3333000000000002E-2</c:v>
                </c:pt>
                <c:pt idx="825">
                  <c:v>0.1</c:v>
                </c:pt>
                <c:pt idx="826">
                  <c:v>0.1</c:v>
                </c:pt>
                <c:pt idx="827">
                  <c:v>0.1</c:v>
                </c:pt>
                <c:pt idx="828">
                  <c:v>0.13333300000000001</c:v>
                </c:pt>
                <c:pt idx="829">
                  <c:v>0.16666700000000001</c:v>
                </c:pt>
                <c:pt idx="830">
                  <c:v>6.6667000000000004E-2</c:v>
                </c:pt>
                <c:pt idx="831">
                  <c:v>0.23333300000000001</c:v>
                </c:pt>
                <c:pt idx="832">
                  <c:v>6.6667000000000004E-2</c:v>
                </c:pt>
                <c:pt idx="833">
                  <c:v>6.6667000000000004E-2</c:v>
                </c:pt>
                <c:pt idx="834">
                  <c:v>0.13333300000000001</c:v>
                </c:pt>
                <c:pt idx="835">
                  <c:v>6.6667000000000004E-2</c:v>
                </c:pt>
                <c:pt idx="836">
                  <c:v>0.1</c:v>
                </c:pt>
                <c:pt idx="837">
                  <c:v>0.13333300000000001</c:v>
                </c:pt>
                <c:pt idx="838">
                  <c:v>6.6667000000000004E-2</c:v>
                </c:pt>
                <c:pt idx="839">
                  <c:v>6.6667000000000004E-2</c:v>
                </c:pt>
                <c:pt idx="840">
                  <c:v>0.1</c:v>
                </c:pt>
                <c:pt idx="841">
                  <c:v>0.1</c:v>
                </c:pt>
                <c:pt idx="842">
                  <c:v>6.6667000000000004E-2</c:v>
                </c:pt>
                <c:pt idx="843">
                  <c:v>0.1</c:v>
                </c:pt>
                <c:pt idx="844">
                  <c:v>0.1</c:v>
                </c:pt>
                <c:pt idx="845">
                  <c:v>0.13333300000000001</c:v>
                </c:pt>
                <c:pt idx="846">
                  <c:v>6.6667000000000004E-2</c:v>
                </c:pt>
                <c:pt idx="847">
                  <c:v>0.2</c:v>
                </c:pt>
                <c:pt idx="848">
                  <c:v>0.16666700000000001</c:v>
                </c:pt>
                <c:pt idx="849">
                  <c:v>0.13333300000000001</c:v>
                </c:pt>
                <c:pt idx="850">
                  <c:v>3.3333000000000002E-2</c:v>
                </c:pt>
                <c:pt idx="851">
                  <c:v>3.3333000000000002E-2</c:v>
                </c:pt>
                <c:pt idx="852">
                  <c:v>3.3333000000000002E-2</c:v>
                </c:pt>
                <c:pt idx="853">
                  <c:v>3.3333000000000002E-2</c:v>
                </c:pt>
                <c:pt idx="854">
                  <c:v>6.6667000000000004E-2</c:v>
                </c:pt>
                <c:pt idx="855">
                  <c:v>0.13333300000000001</c:v>
                </c:pt>
                <c:pt idx="856">
                  <c:v>6.6667000000000004E-2</c:v>
                </c:pt>
                <c:pt idx="857">
                  <c:v>0.16666700000000001</c:v>
                </c:pt>
                <c:pt idx="858">
                  <c:v>0.16666700000000001</c:v>
                </c:pt>
                <c:pt idx="859">
                  <c:v>0.1</c:v>
                </c:pt>
                <c:pt idx="860">
                  <c:v>0.1</c:v>
                </c:pt>
                <c:pt idx="861">
                  <c:v>0</c:v>
                </c:pt>
                <c:pt idx="862">
                  <c:v>0.1</c:v>
                </c:pt>
                <c:pt idx="863">
                  <c:v>6.6667000000000004E-2</c:v>
                </c:pt>
                <c:pt idx="864">
                  <c:v>6.6667000000000004E-2</c:v>
                </c:pt>
                <c:pt idx="865">
                  <c:v>6.6667000000000004E-2</c:v>
                </c:pt>
                <c:pt idx="866">
                  <c:v>3.3333000000000002E-2</c:v>
                </c:pt>
                <c:pt idx="867">
                  <c:v>0.13333300000000001</c:v>
                </c:pt>
                <c:pt idx="868">
                  <c:v>0</c:v>
                </c:pt>
                <c:pt idx="869">
                  <c:v>6.6667000000000004E-2</c:v>
                </c:pt>
                <c:pt idx="870">
                  <c:v>0.2</c:v>
                </c:pt>
                <c:pt idx="871">
                  <c:v>6.6667000000000004E-2</c:v>
                </c:pt>
                <c:pt idx="872">
                  <c:v>3.3333000000000002E-2</c:v>
                </c:pt>
                <c:pt idx="873">
                  <c:v>0.1</c:v>
                </c:pt>
                <c:pt idx="874">
                  <c:v>6.6667000000000004E-2</c:v>
                </c:pt>
                <c:pt idx="875">
                  <c:v>3.3333000000000002E-2</c:v>
                </c:pt>
                <c:pt idx="876">
                  <c:v>6.6667000000000004E-2</c:v>
                </c:pt>
                <c:pt idx="877">
                  <c:v>0.1</c:v>
                </c:pt>
                <c:pt idx="878">
                  <c:v>0.1</c:v>
                </c:pt>
                <c:pt idx="879">
                  <c:v>6.6667000000000004E-2</c:v>
                </c:pt>
                <c:pt idx="880">
                  <c:v>0.13333300000000001</c:v>
                </c:pt>
                <c:pt idx="881">
                  <c:v>6.6667000000000004E-2</c:v>
                </c:pt>
                <c:pt idx="882">
                  <c:v>3.3333000000000002E-2</c:v>
                </c:pt>
                <c:pt idx="883">
                  <c:v>6.6667000000000004E-2</c:v>
                </c:pt>
                <c:pt idx="884">
                  <c:v>0</c:v>
                </c:pt>
                <c:pt idx="885">
                  <c:v>0.1</c:v>
                </c:pt>
                <c:pt idx="886">
                  <c:v>6.6667000000000004E-2</c:v>
                </c:pt>
                <c:pt idx="887">
                  <c:v>6.6667000000000004E-2</c:v>
                </c:pt>
                <c:pt idx="888">
                  <c:v>0</c:v>
                </c:pt>
                <c:pt idx="889">
                  <c:v>6.6667000000000004E-2</c:v>
                </c:pt>
                <c:pt idx="890">
                  <c:v>0</c:v>
                </c:pt>
                <c:pt idx="891">
                  <c:v>0.1</c:v>
                </c:pt>
                <c:pt idx="892">
                  <c:v>0.1</c:v>
                </c:pt>
                <c:pt idx="893">
                  <c:v>0.16666700000000001</c:v>
                </c:pt>
                <c:pt idx="894">
                  <c:v>0.16666700000000001</c:v>
                </c:pt>
                <c:pt idx="895">
                  <c:v>6.6667000000000004E-2</c:v>
                </c:pt>
                <c:pt idx="896">
                  <c:v>0.1</c:v>
                </c:pt>
                <c:pt idx="897">
                  <c:v>0.16666700000000001</c:v>
                </c:pt>
                <c:pt idx="898">
                  <c:v>3.3333000000000002E-2</c:v>
                </c:pt>
                <c:pt idx="899">
                  <c:v>0</c:v>
                </c:pt>
                <c:pt idx="900">
                  <c:v>0.1</c:v>
                </c:pt>
                <c:pt idx="901">
                  <c:v>6.6667000000000004E-2</c:v>
                </c:pt>
                <c:pt idx="902">
                  <c:v>3.3333000000000002E-2</c:v>
                </c:pt>
                <c:pt idx="903">
                  <c:v>0.1</c:v>
                </c:pt>
                <c:pt idx="904">
                  <c:v>0.13333300000000001</c:v>
                </c:pt>
                <c:pt idx="905">
                  <c:v>0.13333300000000001</c:v>
                </c:pt>
                <c:pt idx="906">
                  <c:v>0.1</c:v>
                </c:pt>
                <c:pt idx="907">
                  <c:v>0.13333300000000001</c:v>
                </c:pt>
                <c:pt idx="908">
                  <c:v>0.1</c:v>
                </c:pt>
                <c:pt idx="909">
                  <c:v>6.6667000000000004E-2</c:v>
                </c:pt>
                <c:pt idx="910">
                  <c:v>0.13333300000000001</c:v>
                </c:pt>
                <c:pt idx="911">
                  <c:v>0.2</c:v>
                </c:pt>
                <c:pt idx="912">
                  <c:v>0.16666700000000001</c:v>
                </c:pt>
                <c:pt idx="913">
                  <c:v>3.3333000000000002E-2</c:v>
                </c:pt>
                <c:pt idx="914">
                  <c:v>0.1</c:v>
                </c:pt>
                <c:pt idx="915">
                  <c:v>0.1</c:v>
                </c:pt>
                <c:pt idx="916">
                  <c:v>0.13333300000000001</c:v>
                </c:pt>
                <c:pt idx="917">
                  <c:v>6.6667000000000004E-2</c:v>
                </c:pt>
                <c:pt idx="918">
                  <c:v>0.13333300000000001</c:v>
                </c:pt>
                <c:pt idx="919">
                  <c:v>0.13333300000000001</c:v>
                </c:pt>
                <c:pt idx="920">
                  <c:v>0.13333300000000001</c:v>
                </c:pt>
                <c:pt idx="921">
                  <c:v>6.6667000000000004E-2</c:v>
                </c:pt>
                <c:pt idx="922">
                  <c:v>0.13333300000000001</c:v>
                </c:pt>
                <c:pt idx="923">
                  <c:v>0.13333300000000001</c:v>
                </c:pt>
                <c:pt idx="924">
                  <c:v>3.3333000000000002E-2</c:v>
                </c:pt>
                <c:pt idx="925">
                  <c:v>0.1</c:v>
                </c:pt>
                <c:pt idx="926">
                  <c:v>0.13333300000000001</c:v>
                </c:pt>
                <c:pt idx="927">
                  <c:v>3.3333000000000002E-2</c:v>
                </c:pt>
                <c:pt idx="928">
                  <c:v>6.6667000000000004E-2</c:v>
                </c:pt>
                <c:pt idx="929">
                  <c:v>0.13333300000000001</c:v>
                </c:pt>
                <c:pt idx="930">
                  <c:v>0</c:v>
                </c:pt>
                <c:pt idx="931">
                  <c:v>0.1</c:v>
                </c:pt>
                <c:pt idx="932">
                  <c:v>6.6667000000000004E-2</c:v>
                </c:pt>
                <c:pt idx="933">
                  <c:v>6.6667000000000004E-2</c:v>
                </c:pt>
                <c:pt idx="934">
                  <c:v>0.13333300000000001</c:v>
                </c:pt>
                <c:pt idx="935">
                  <c:v>0.13333300000000001</c:v>
                </c:pt>
                <c:pt idx="936">
                  <c:v>6.6667000000000004E-2</c:v>
                </c:pt>
                <c:pt idx="937">
                  <c:v>6.6667000000000004E-2</c:v>
                </c:pt>
                <c:pt idx="938">
                  <c:v>6.6667000000000004E-2</c:v>
                </c:pt>
                <c:pt idx="939">
                  <c:v>6.6667000000000004E-2</c:v>
                </c:pt>
                <c:pt idx="940">
                  <c:v>0.13333300000000001</c:v>
                </c:pt>
                <c:pt idx="941">
                  <c:v>0.2</c:v>
                </c:pt>
                <c:pt idx="942">
                  <c:v>6.6667000000000004E-2</c:v>
                </c:pt>
                <c:pt idx="943">
                  <c:v>6.6667000000000004E-2</c:v>
                </c:pt>
                <c:pt idx="944">
                  <c:v>6.6667000000000004E-2</c:v>
                </c:pt>
                <c:pt idx="945">
                  <c:v>6.6667000000000004E-2</c:v>
                </c:pt>
                <c:pt idx="946">
                  <c:v>6.6667000000000004E-2</c:v>
                </c:pt>
                <c:pt idx="947">
                  <c:v>6.6667000000000004E-2</c:v>
                </c:pt>
                <c:pt idx="948">
                  <c:v>6.6667000000000004E-2</c:v>
                </c:pt>
                <c:pt idx="949">
                  <c:v>3.3333000000000002E-2</c:v>
                </c:pt>
                <c:pt idx="950">
                  <c:v>3.3333000000000002E-2</c:v>
                </c:pt>
                <c:pt idx="951">
                  <c:v>6.6667000000000004E-2</c:v>
                </c:pt>
                <c:pt idx="952">
                  <c:v>3.3333000000000002E-2</c:v>
                </c:pt>
                <c:pt idx="953">
                  <c:v>0.13333300000000001</c:v>
                </c:pt>
                <c:pt idx="954">
                  <c:v>0.13333300000000001</c:v>
                </c:pt>
                <c:pt idx="955">
                  <c:v>0.1</c:v>
                </c:pt>
                <c:pt idx="956">
                  <c:v>0.1</c:v>
                </c:pt>
                <c:pt idx="957">
                  <c:v>0.1</c:v>
                </c:pt>
                <c:pt idx="958">
                  <c:v>0.1</c:v>
                </c:pt>
                <c:pt idx="959">
                  <c:v>6.6667000000000004E-2</c:v>
                </c:pt>
                <c:pt idx="960">
                  <c:v>0.13333300000000001</c:v>
                </c:pt>
                <c:pt idx="961">
                  <c:v>6.6667000000000004E-2</c:v>
                </c:pt>
                <c:pt idx="962">
                  <c:v>0.1</c:v>
                </c:pt>
                <c:pt idx="963">
                  <c:v>6.6667000000000004E-2</c:v>
                </c:pt>
                <c:pt idx="964">
                  <c:v>6.6667000000000004E-2</c:v>
                </c:pt>
                <c:pt idx="965">
                  <c:v>0.13333300000000001</c:v>
                </c:pt>
                <c:pt idx="966">
                  <c:v>0.1</c:v>
                </c:pt>
                <c:pt idx="967">
                  <c:v>0.13333300000000001</c:v>
                </c:pt>
                <c:pt idx="968">
                  <c:v>0.13333300000000001</c:v>
                </c:pt>
                <c:pt idx="969">
                  <c:v>0.1</c:v>
                </c:pt>
                <c:pt idx="970">
                  <c:v>6.6667000000000004E-2</c:v>
                </c:pt>
                <c:pt idx="971">
                  <c:v>6.6667000000000004E-2</c:v>
                </c:pt>
                <c:pt idx="972">
                  <c:v>6.6667000000000004E-2</c:v>
                </c:pt>
                <c:pt idx="973">
                  <c:v>0.13333300000000001</c:v>
                </c:pt>
                <c:pt idx="974">
                  <c:v>6.6667000000000004E-2</c:v>
                </c:pt>
                <c:pt idx="975">
                  <c:v>0.13333300000000001</c:v>
                </c:pt>
                <c:pt idx="976">
                  <c:v>6.6667000000000004E-2</c:v>
                </c:pt>
                <c:pt idx="977">
                  <c:v>6.6667000000000004E-2</c:v>
                </c:pt>
                <c:pt idx="978">
                  <c:v>6.6667000000000004E-2</c:v>
                </c:pt>
                <c:pt idx="979">
                  <c:v>0.13333300000000001</c:v>
                </c:pt>
                <c:pt idx="980">
                  <c:v>0</c:v>
                </c:pt>
                <c:pt idx="981">
                  <c:v>0.13333300000000001</c:v>
                </c:pt>
                <c:pt idx="982">
                  <c:v>0.1</c:v>
                </c:pt>
                <c:pt idx="983">
                  <c:v>0.1</c:v>
                </c:pt>
                <c:pt idx="984">
                  <c:v>6.6667000000000004E-2</c:v>
                </c:pt>
                <c:pt idx="985">
                  <c:v>0.16666700000000001</c:v>
                </c:pt>
                <c:pt idx="986">
                  <c:v>6.6667000000000004E-2</c:v>
                </c:pt>
                <c:pt idx="987">
                  <c:v>0.13333300000000001</c:v>
                </c:pt>
                <c:pt idx="988">
                  <c:v>3.3333000000000002E-2</c:v>
                </c:pt>
                <c:pt idx="989">
                  <c:v>0.16666700000000001</c:v>
                </c:pt>
                <c:pt idx="990">
                  <c:v>3.3333000000000002E-2</c:v>
                </c:pt>
                <c:pt idx="991">
                  <c:v>0.2</c:v>
                </c:pt>
                <c:pt idx="992">
                  <c:v>0.1</c:v>
                </c:pt>
                <c:pt idx="993">
                  <c:v>6.6667000000000004E-2</c:v>
                </c:pt>
                <c:pt idx="994">
                  <c:v>0.1</c:v>
                </c:pt>
                <c:pt idx="995">
                  <c:v>3.3333000000000002E-2</c:v>
                </c:pt>
                <c:pt idx="996">
                  <c:v>3.3333000000000002E-2</c:v>
                </c:pt>
                <c:pt idx="997">
                  <c:v>0.1</c:v>
                </c:pt>
                <c:pt idx="998">
                  <c:v>0.2</c:v>
                </c:pt>
                <c:pt idx="999">
                  <c:v>6.6667000000000004E-2</c:v>
                </c:pt>
              </c:numCache>
            </c:numRef>
          </c:yVal>
          <c:smooth val="0"/>
          <c:extLst>
            <c:ext xmlns:c16="http://schemas.microsoft.com/office/drawing/2014/chart" uri="{C3380CC4-5D6E-409C-BE32-E72D297353CC}">
              <c16:uniqueId val="{00000001-BF5C-4C08-A2CB-E6638045A8ED}"/>
            </c:ext>
          </c:extLst>
        </c:ser>
        <c:dLbls>
          <c:showLegendKey val="0"/>
          <c:showVal val="0"/>
          <c:showCatName val="0"/>
          <c:showSerName val="0"/>
          <c:showPercent val="0"/>
          <c:showBubbleSize val="0"/>
        </c:dLbls>
        <c:axId val="922922719"/>
        <c:axId val="922923135"/>
      </c:scatterChart>
      <c:valAx>
        <c:axId val="922922719"/>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3135"/>
        <c:crosses val="autoZero"/>
        <c:crossBetween val="midCat"/>
      </c:valAx>
      <c:valAx>
        <c:axId val="9229231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27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5-op-1000000-d256'!$B$1</c:f>
              <c:strCache>
                <c:ptCount val="1"/>
                <c:pt idx="0">
                  <c:v> QR Sort Set Divisor</c:v>
                </c:pt>
              </c:strCache>
            </c:strRef>
          </c:tx>
          <c:spPr>
            <a:ln w="19050" cap="rnd">
              <a:solidFill>
                <a:schemeClr val="accent1"/>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B$2:$B$1001</c:f>
              <c:numCache>
                <c:formatCode>General</c:formatCode>
                <c:ptCount val="1000"/>
                <c:pt idx="0">
                  <c:v>0</c:v>
                </c:pt>
                <c:pt idx="1">
                  <c:v>0</c:v>
                </c:pt>
                <c:pt idx="2">
                  <c:v>0</c:v>
                </c:pt>
                <c:pt idx="3">
                  <c:v>3.3333000000000002E-2</c:v>
                </c:pt>
                <c:pt idx="4">
                  <c:v>0</c:v>
                </c:pt>
                <c:pt idx="5">
                  <c:v>0.13333300000000001</c:v>
                </c:pt>
                <c:pt idx="6">
                  <c:v>0</c:v>
                </c:pt>
                <c:pt idx="7">
                  <c:v>3.3333000000000002E-2</c:v>
                </c:pt>
                <c:pt idx="8">
                  <c:v>0</c:v>
                </c:pt>
                <c:pt idx="9">
                  <c:v>6.6667000000000004E-2</c:v>
                </c:pt>
                <c:pt idx="10">
                  <c:v>3.3333000000000002E-2</c:v>
                </c:pt>
                <c:pt idx="11">
                  <c:v>0.1</c:v>
                </c:pt>
                <c:pt idx="12">
                  <c:v>6.6667000000000004E-2</c:v>
                </c:pt>
                <c:pt idx="13">
                  <c:v>0.1</c:v>
                </c:pt>
                <c:pt idx="14">
                  <c:v>0.13333300000000001</c:v>
                </c:pt>
                <c:pt idx="15">
                  <c:v>0.23333300000000001</c:v>
                </c:pt>
                <c:pt idx="16">
                  <c:v>0.2</c:v>
                </c:pt>
                <c:pt idx="17">
                  <c:v>0.13333300000000001</c:v>
                </c:pt>
                <c:pt idx="18">
                  <c:v>0.16666700000000001</c:v>
                </c:pt>
                <c:pt idx="19">
                  <c:v>0.2</c:v>
                </c:pt>
                <c:pt idx="20">
                  <c:v>0.1</c:v>
                </c:pt>
                <c:pt idx="21">
                  <c:v>0.13333300000000001</c:v>
                </c:pt>
                <c:pt idx="22">
                  <c:v>0.2</c:v>
                </c:pt>
                <c:pt idx="23">
                  <c:v>0.23333300000000001</c:v>
                </c:pt>
                <c:pt idx="24">
                  <c:v>0.23333300000000001</c:v>
                </c:pt>
                <c:pt idx="25">
                  <c:v>0.26666699999999999</c:v>
                </c:pt>
                <c:pt idx="26">
                  <c:v>0.33333299999999999</c:v>
                </c:pt>
                <c:pt idx="27">
                  <c:v>0.26666699999999999</c:v>
                </c:pt>
                <c:pt idx="28">
                  <c:v>0.23333300000000001</c:v>
                </c:pt>
                <c:pt idx="29">
                  <c:v>0.26666699999999999</c:v>
                </c:pt>
                <c:pt idx="30">
                  <c:v>0.26666699999999999</c:v>
                </c:pt>
                <c:pt idx="31">
                  <c:v>0.5</c:v>
                </c:pt>
                <c:pt idx="32">
                  <c:v>0.3</c:v>
                </c:pt>
                <c:pt idx="33">
                  <c:v>0.33333299999999999</c:v>
                </c:pt>
                <c:pt idx="34">
                  <c:v>0.33333299999999999</c:v>
                </c:pt>
                <c:pt idx="35">
                  <c:v>0.4</c:v>
                </c:pt>
                <c:pt idx="36">
                  <c:v>0.26666699999999999</c:v>
                </c:pt>
                <c:pt idx="37">
                  <c:v>0.3</c:v>
                </c:pt>
                <c:pt idx="38">
                  <c:v>0.33333299999999999</c:v>
                </c:pt>
                <c:pt idx="39">
                  <c:v>0.5</c:v>
                </c:pt>
                <c:pt idx="40">
                  <c:v>0.63333300000000003</c:v>
                </c:pt>
                <c:pt idx="41">
                  <c:v>0.16666700000000001</c:v>
                </c:pt>
                <c:pt idx="42">
                  <c:v>0.43333300000000002</c:v>
                </c:pt>
                <c:pt idx="43">
                  <c:v>0.4</c:v>
                </c:pt>
                <c:pt idx="44">
                  <c:v>0.4</c:v>
                </c:pt>
                <c:pt idx="45">
                  <c:v>0.4</c:v>
                </c:pt>
                <c:pt idx="46">
                  <c:v>0.466667</c:v>
                </c:pt>
                <c:pt idx="47">
                  <c:v>0.466667</c:v>
                </c:pt>
                <c:pt idx="48">
                  <c:v>0.4</c:v>
                </c:pt>
                <c:pt idx="49">
                  <c:v>0.5</c:v>
                </c:pt>
                <c:pt idx="50">
                  <c:v>0.36666700000000002</c:v>
                </c:pt>
                <c:pt idx="51">
                  <c:v>0.3</c:v>
                </c:pt>
                <c:pt idx="52">
                  <c:v>0.4</c:v>
                </c:pt>
                <c:pt idx="53">
                  <c:v>0.7</c:v>
                </c:pt>
                <c:pt idx="54">
                  <c:v>0.6</c:v>
                </c:pt>
                <c:pt idx="55">
                  <c:v>0.56666700000000003</c:v>
                </c:pt>
                <c:pt idx="56">
                  <c:v>0.63333300000000003</c:v>
                </c:pt>
                <c:pt idx="57">
                  <c:v>0.466667</c:v>
                </c:pt>
                <c:pt idx="58">
                  <c:v>0.6</c:v>
                </c:pt>
                <c:pt idx="59">
                  <c:v>0.466667</c:v>
                </c:pt>
                <c:pt idx="60">
                  <c:v>0.6</c:v>
                </c:pt>
                <c:pt idx="61">
                  <c:v>0.6</c:v>
                </c:pt>
                <c:pt idx="62">
                  <c:v>0.7</c:v>
                </c:pt>
                <c:pt idx="63">
                  <c:v>0.4</c:v>
                </c:pt>
                <c:pt idx="64">
                  <c:v>0.73333300000000001</c:v>
                </c:pt>
                <c:pt idx="65">
                  <c:v>0.7</c:v>
                </c:pt>
                <c:pt idx="66">
                  <c:v>0.4</c:v>
                </c:pt>
                <c:pt idx="67">
                  <c:v>0.56666700000000003</c:v>
                </c:pt>
                <c:pt idx="68">
                  <c:v>0.6</c:v>
                </c:pt>
                <c:pt idx="69">
                  <c:v>0.63333300000000003</c:v>
                </c:pt>
                <c:pt idx="70">
                  <c:v>0.7</c:v>
                </c:pt>
                <c:pt idx="71">
                  <c:v>0.56666700000000003</c:v>
                </c:pt>
                <c:pt idx="72">
                  <c:v>0.76666699999999999</c:v>
                </c:pt>
                <c:pt idx="73">
                  <c:v>0.56666700000000003</c:v>
                </c:pt>
                <c:pt idx="74">
                  <c:v>0.76666699999999999</c:v>
                </c:pt>
                <c:pt idx="75">
                  <c:v>0.63333300000000003</c:v>
                </c:pt>
                <c:pt idx="76">
                  <c:v>0.8</c:v>
                </c:pt>
                <c:pt idx="77">
                  <c:v>0.83333299999999999</c:v>
                </c:pt>
                <c:pt idx="78">
                  <c:v>0.53333299999999995</c:v>
                </c:pt>
                <c:pt idx="79">
                  <c:v>0.93333299999999997</c:v>
                </c:pt>
                <c:pt idx="80">
                  <c:v>0.7</c:v>
                </c:pt>
                <c:pt idx="81">
                  <c:v>0.83333299999999999</c:v>
                </c:pt>
                <c:pt idx="82">
                  <c:v>0.66666700000000001</c:v>
                </c:pt>
                <c:pt idx="83">
                  <c:v>0.73333300000000001</c:v>
                </c:pt>
                <c:pt idx="84">
                  <c:v>0.76666699999999999</c:v>
                </c:pt>
                <c:pt idx="85">
                  <c:v>0.8</c:v>
                </c:pt>
                <c:pt idx="86">
                  <c:v>0.8</c:v>
                </c:pt>
                <c:pt idx="87">
                  <c:v>0.7</c:v>
                </c:pt>
                <c:pt idx="88">
                  <c:v>0.86666699999999997</c:v>
                </c:pt>
                <c:pt idx="89">
                  <c:v>0.86666699999999997</c:v>
                </c:pt>
                <c:pt idx="90">
                  <c:v>0.76666699999999999</c:v>
                </c:pt>
                <c:pt idx="91">
                  <c:v>0.76666699999999999</c:v>
                </c:pt>
                <c:pt idx="92">
                  <c:v>0.86666699999999997</c:v>
                </c:pt>
                <c:pt idx="93">
                  <c:v>0.8</c:v>
                </c:pt>
                <c:pt idx="94">
                  <c:v>0.8</c:v>
                </c:pt>
                <c:pt idx="95">
                  <c:v>0.83333299999999999</c:v>
                </c:pt>
                <c:pt idx="96">
                  <c:v>0.83333299999999999</c:v>
                </c:pt>
                <c:pt idx="97">
                  <c:v>0.86666699999999997</c:v>
                </c:pt>
                <c:pt idx="98">
                  <c:v>0.9</c:v>
                </c:pt>
                <c:pt idx="99">
                  <c:v>0.96666700000000005</c:v>
                </c:pt>
                <c:pt idx="100">
                  <c:v>1.0333330000000001</c:v>
                </c:pt>
                <c:pt idx="101">
                  <c:v>0.96666700000000005</c:v>
                </c:pt>
                <c:pt idx="102">
                  <c:v>1</c:v>
                </c:pt>
                <c:pt idx="103">
                  <c:v>1</c:v>
                </c:pt>
                <c:pt idx="104">
                  <c:v>0.93333299999999997</c:v>
                </c:pt>
                <c:pt idx="105">
                  <c:v>0.86666699999999997</c:v>
                </c:pt>
                <c:pt idx="106">
                  <c:v>0.86666699999999997</c:v>
                </c:pt>
                <c:pt idx="107">
                  <c:v>0.93333299999999997</c:v>
                </c:pt>
                <c:pt idx="108">
                  <c:v>1</c:v>
                </c:pt>
                <c:pt idx="109">
                  <c:v>0.96666700000000005</c:v>
                </c:pt>
                <c:pt idx="110">
                  <c:v>1.1333329999999999</c:v>
                </c:pt>
                <c:pt idx="111">
                  <c:v>1</c:v>
                </c:pt>
                <c:pt idx="112">
                  <c:v>1.1666669999999999</c:v>
                </c:pt>
                <c:pt idx="113">
                  <c:v>1.1333329999999999</c:v>
                </c:pt>
                <c:pt idx="114">
                  <c:v>1.233333</c:v>
                </c:pt>
                <c:pt idx="115">
                  <c:v>1.1666669999999999</c:v>
                </c:pt>
                <c:pt idx="116">
                  <c:v>1.1000000000000001</c:v>
                </c:pt>
                <c:pt idx="117">
                  <c:v>1.1000000000000001</c:v>
                </c:pt>
                <c:pt idx="118">
                  <c:v>1.1000000000000001</c:v>
                </c:pt>
                <c:pt idx="119">
                  <c:v>1.1000000000000001</c:v>
                </c:pt>
                <c:pt idx="120">
                  <c:v>1.2</c:v>
                </c:pt>
                <c:pt idx="121">
                  <c:v>1.1000000000000001</c:v>
                </c:pt>
                <c:pt idx="122">
                  <c:v>1.233333</c:v>
                </c:pt>
                <c:pt idx="123">
                  <c:v>1.1000000000000001</c:v>
                </c:pt>
                <c:pt idx="124">
                  <c:v>1.3333330000000001</c:v>
                </c:pt>
                <c:pt idx="125">
                  <c:v>1.1666669999999999</c:v>
                </c:pt>
                <c:pt idx="126">
                  <c:v>1.1666669999999999</c:v>
                </c:pt>
                <c:pt idx="127">
                  <c:v>1.2</c:v>
                </c:pt>
                <c:pt idx="128">
                  <c:v>1.4666669999999999</c:v>
                </c:pt>
                <c:pt idx="129">
                  <c:v>1.4</c:v>
                </c:pt>
                <c:pt idx="130">
                  <c:v>1.5</c:v>
                </c:pt>
                <c:pt idx="131">
                  <c:v>1.233333</c:v>
                </c:pt>
                <c:pt idx="132">
                  <c:v>1.233333</c:v>
                </c:pt>
                <c:pt idx="133">
                  <c:v>1.233333</c:v>
                </c:pt>
                <c:pt idx="134">
                  <c:v>1.5</c:v>
                </c:pt>
                <c:pt idx="135">
                  <c:v>1.3666670000000001</c:v>
                </c:pt>
                <c:pt idx="136">
                  <c:v>1.3666670000000001</c:v>
                </c:pt>
                <c:pt idx="137">
                  <c:v>1.266667</c:v>
                </c:pt>
                <c:pt idx="138">
                  <c:v>1.5</c:v>
                </c:pt>
                <c:pt idx="139">
                  <c:v>1.3333330000000001</c:v>
                </c:pt>
                <c:pt idx="140">
                  <c:v>1.4</c:v>
                </c:pt>
                <c:pt idx="141">
                  <c:v>1.3666670000000001</c:v>
                </c:pt>
                <c:pt idx="142">
                  <c:v>1.266667</c:v>
                </c:pt>
                <c:pt idx="143">
                  <c:v>1.3666670000000001</c:v>
                </c:pt>
                <c:pt idx="144">
                  <c:v>1.3333330000000001</c:v>
                </c:pt>
                <c:pt idx="145">
                  <c:v>1.433333</c:v>
                </c:pt>
                <c:pt idx="146">
                  <c:v>1.266667</c:v>
                </c:pt>
                <c:pt idx="147">
                  <c:v>1.4</c:v>
                </c:pt>
                <c:pt idx="148">
                  <c:v>1.5333330000000001</c:v>
                </c:pt>
                <c:pt idx="149">
                  <c:v>1.4666669999999999</c:v>
                </c:pt>
                <c:pt idx="150">
                  <c:v>1.266667</c:v>
                </c:pt>
                <c:pt idx="151">
                  <c:v>1.3</c:v>
                </c:pt>
                <c:pt idx="152">
                  <c:v>1.3</c:v>
                </c:pt>
                <c:pt idx="153">
                  <c:v>1.433333</c:v>
                </c:pt>
                <c:pt idx="154">
                  <c:v>1.266667</c:v>
                </c:pt>
                <c:pt idx="155">
                  <c:v>1.1666669999999999</c:v>
                </c:pt>
                <c:pt idx="156">
                  <c:v>1.3333330000000001</c:v>
                </c:pt>
                <c:pt idx="157">
                  <c:v>1.5</c:v>
                </c:pt>
                <c:pt idx="158">
                  <c:v>1.5</c:v>
                </c:pt>
                <c:pt idx="159">
                  <c:v>2.0333329999999998</c:v>
                </c:pt>
                <c:pt idx="160">
                  <c:v>1.4666669999999999</c:v>
                </c:pt>
                <c:pt idx="161">
                  <c:v>1.4</c:v>
                </c:pt>
                <c:pt idx="162">
                  <c:v>1.3</c:v>
                </c:pt>
                <c:pt idx="163">
                  <c:v>1.4</c:v>
                </c:pt>
                <c:pt idx="164">
                  <c:v>1.5</c:v>
                </c:pt>
                <c:pt idx="165">
                  <c:v>1.266667</c:v>
                </c:pt>
                <c:pt idx="166">
                  <c:v>1.5333330000000001</c:v>
                </c:pt>
                <c:pt idx="167">
                  <c:v>1.433333</c:v>
                </c:pt>
                <c:pt idx="168">
                  <c:v>1.5333330000000001</c:v>
                </c:pt>
                <c:pt idx="169">
                  <c:v>1.6</c:v>
                </c:pt>
                <c:pt idx="170">
                  <c:v>1.433333</c:v>
                </c:pt>
                <c:pt idx="171">
                  <c:v>1.6666669999999999</c:v>
                </c:pt>
                <c:pt idx="172">
                  <c:v>1.4666669999999999</c:v>
                </c:pt>
                <c:pt idx="173">
                  <c:v>1.5333330000000001</c:v>
                </c:pt>
                <c:pt idx="174">
                  <c:v>1.6</c:v>
                </c:pt>
                <c:pt idx="175">
                  <c:v>1.6333329999999999</c:v>
                </c:pt>
                <c:pt idx="176">
                  <c:v>1.6</c:v>
                </c:pt>
                <c:pt idx="177">
                  <c:v>1.5333330000000001</c:v>
                </c:pt>
                <c:pt idx="178">
                  <c:v>1.566667</c:v>
                </c:pt>
                <c:pt idx="179">
                  <c:v>1.5333330000000001</c:v>
                </c:pt>
                <c:pt idx="180">
                  <c:v>1.6333329999999999</c:v>
                </c:pt>
                <c:pt idx="181">
                  <c:v>1.6666669999999999</c:v>
                </c:pt>
                <c:pt idx="182">
                  <c:v>1.766667</c:v>
                </c:pt>
                <c:pt idx="183">
                  <c:v>1.7</c:v>
                </c:pt>
                <c:pt idx="184">
                  <c:v>1.7</c:v>
                </c:pt>
                <c:pt idx="185">
                  <c:v>1.6</c:v>
                </c:pt>
                <c:pt idx="186">
                  <c:v>1.6333329999999999</c:v>
                </c:pt>
                <c:pt idx="187">
                  <c:v>1.766667</c:v>
                </c:pt>
                <c:pt idx="188">
                  <c:v>1.6333329999999999</c:v>
                </c:pt>
                <c:pt idx="189">
                  <c:v>1.766667</c:v>
                </c:pt>
                <c:pt idx="190">
                  <c:v>1.5333330000000001</c:v>
                </c:pt>
                <c:pt idx="191">
                  <c:v>1.566667</c:v>
                </c:pt>
                <c:pt idx="192">
                  <c:v>1.8333330000000001</c:v>
                </c:pt>
                <c:pt idx="193">
                  <c:v>1.766667</c:v>
                </c:pt>
                <c:pt idx="194">
                  <c:v>1.766667</c:v>
                </c:pt>
                <c:pt idx="195">
                  <c:v>1.733333</c:v>
                </c:pt>
                <c:pt idx="196">
                  <c:v>1.8333330000000001</c:v>
                </c:pt>
                <c:pt idx="197">
                  <c:v>1.7</c:v>
                </c:pt>
                <c:pt idx="198">
                  <c:v>1.8</c:v>
                </c:pt>
                <c:pt idx="199">
                  <c:v>2.5666669999999998</c:v>
                </c:pt>
                <c:pt idx="200">
                  <c:v>1.8333330000000001</c:v>
                </c:pt>
                <c:pt idx="201">
                  <c:v>1.8666670000000001</c:v>
                </c:pt>
                <c:pt idx="202">
                  <c:v>1.8333330000000001</c:v>
                </c:pt>
                <c:pt idx="203">
                  <c:v>1.8</c:v>
                </c:pt>
                <c:pt idx="204">
                  <c:v>1.8</c:v>
                </c:pt>
                <c:pt idx="205">
                  <c:v>1.766667</c:v>
                </c:pt>
                <c:pt idx="206">
                  <c:v>1.9</c:v>
                </c:pt>
                <c:pt idx="207">
                  <c:v>1.9666669999999999</c:v>
                </c:pt>
                <c:pt idx="208">
                  <c:v>1.8666670000000001</c:v>
                </c:pt>
                <c:pt idx="209">
                  <c:v>1.8333330000000001</c:v>
                </c:pt>
                <c:pt idx="210">
                  <c:v>2.0666669999999998</c:v>
                </c:pt>
                <c:pt idx="211">
                  <c:v>1.8</c:v>
                </c:pt>
                <c:pt idx="212">
                  <c:v>1.933333</c:v>
                </c:pt>
                <c:pt idx="213">
                  <c:v>1.9</c:v>
                </c:pt>
                <c:pt idx="214">
                  <c:v>1.933333</c:v>
                </c:pt>
                <c:pt idx="215">
                  <c:v>2</c:v>
                </c:pt>
                <c:pt idx="216">
                  <c:v>1.9666669999999999</c:v>
                </c:pt>
                <c:pt idx="217">
                  <c:v>2.0333329999999998</c:v>
                </c:pt>
                <c:pt idx="218">
                  <c:v>2</c:v>
                </c:pt>
                <c:pt idx="219">
                  <c:v>1.9666669999999999</c:v>
                </c:pt>
                <c:pt idx="220">
                  <c:v>2.233333</c:v>
                </c:pt>
                <c:pt idx="221">
                  <c:v>2.1333329999999999</c:v>
                </c:pt>
                <c:pt idx="222">
                  <c:v>2.0333329999999998</c:v>
                </c:pt>
                <c:pt idx="223">
                  <c:v>2.0666669999999998</c:v>
                </c:pt>
                <c:pt idx="224">
                  <c:v>2.0666669999999998</c:v>
                </c:pt>
                <c:pt idx="225">
                  <c:v>1.933333</c:v>
                </c:pt>
                <c:pt idx="226">
                  <c:v>2.1333329999999999</c:v>
                </c:pt>
                <c:pt idx="227">
                  <c:v>2.2000000000000002</c:v>
                </c:pt>
                <c:pt idx="228">
                  <c:v>2.1</c:v>
                </c:pt>
                <c:pt idx="229">
                  <c:v>2.1666669999999999</c:v>
                </c:pt>
                <c:pt idx="230">
                  <c:v>2.0666669999999998</c:v>
                </c:pt>
                <c:pt idx="231">
                  <c:v>2.1666669999999999</c:v>
                </c:pt>
                <c:pt idx="232">
                  <c:v>2.1333329999999999</c:v>
                </c:pt>
                <c:pt idx="233">
                  <c:v>2.1666669999999999</c:v>
                </c:pt>
                <c:pt idx="234">
                  <c:v>2.1</c:v>
                </c:pt>
                <c:pt idx="235">
                  <c:v>2.1333329999999999</c:v>
                </c:pt>
                <c:pt idx="236">
                  <c:v>2.0666669999999998</c:v>
                </c:pt>
                <c:pt idx="237">
                  <c:v>2.266667</c:v>
                </c:pt>
                <c:pt idx="238">
                  <c:v>2.233333</c:v>
                </c:pt>
                <c:pt idx="239">
                  <c:v>2.4333330000000002</c:v>
                </c:pt>
                <c:pt idx="240">
                  <c:v>2.3666670000000001</c:v>
                </c:pt>
                <c:pt idx="241">
                  <c:v>2.1333329999999999</c:v>
                </c:pt>
                <c:pt idx="242">
                  <c:v>2.2000000000000002</c:v>
                </c:pt>
                <c:pt idx="243">
                  <c:v>2.2000000000000002</c:v>
                </c:pt>
                <c:pt idx="244">
                  <c:v>2.1333329999999999</c:v>
                </c:pt>
                <c:pt idx="245">
                  <c:v>2.2000000000000002</c:v>
                </c:pt>
                <c:pt idx="246">
                  <c:v>2.3333330000000001</c:v>
                </c:pt>
                <c:pt idx="247">
                  <c:v>2.3666670000000001</c:v>
                </c:pt>
                <c:pt idx="248">
                  <c:v>2.1333329999999999</c:v>
                </c:pt>
                <c:pt idx="249">
                  <c:v>2.4333330000000002</c:v>
                </c:pt>
                <c:pt idx="250">
                  <c:v>2.1333329999999999</c:v>
                </c:pt>
                <c:pt idx="251">
                  <c:v>2.2999999999999998</c:v>
                </c:pt>
                <c:pt idx="252">
                  <c:v>2.1666669999999999</c:v>
                </c:pt>
                <c:pt idx="253">
                  <c:v>2.1333329999999999</c:v>
                </c:pt>
                <c:pt idx="254">
                  <c:v>2.3333330000000001</c:v>
                </c:pt>
                <c:pt idx="255">
                  <c:v>2.266667</c:v>
                </c:pt>
                <c:pt idx="256">
                  <c:v>2.266667</c:v>
                </c:pt>
                <c:pt idx="257">
                  <c:v>2.233333</c:v>
                </c:pt>
                <c:pt idx="258">
                  <c:v>2.266667</c:v>
                </c:pt>
                <c:pt idx="259">
                  <c:v>2.4</c:v>
                </c:pt>
                <c:pt idx="260">
                  <c:v>2.766667</c:v>
                </c:pt>
                <c:pt idx="261">
                  <c:v>2.8333330000000001</c:v>
                </c:pt>
                <c:pt idx="262">
                  <c:v>2.6333329999999999</c:v>
                </c:pt>
                <c:pt idx="263">
                  <c:v>2.6333329999999999</c:v>
                </c:pt>
                <c:pt idx="264">
                  <c:v>2.6</c:v>
                </c:pt>
                <c:pt idx="265">
                  <c:v>2.8</c:v>
                </c:pt>
                <c:pt idx="266">
                  <c:v>2.6333329999999999</c:v>
                </c:pt>
                <c:pt idx="267">
                  <c:v>2.7</c:v>
                </c:pt>
                <c:pt idx="268">
                  <c:v>2.7</c:v>
                </c:pt>
                <c:pt idx="269">
                  <c:v>2.8</c:v>
                </c:pt>
                <c:pt idx="270">
                  <c:v>2.8</c:v>
                </c:pt>
                <c:pt idx="271">
                  <c:v>3</c:v>
                </c:pt>
                <c:pt idx="272">
                  <c:v>2.9</c:v>
                </c:pt>
                <c:pt idx="273">
                  <c:v>2.7</c:v>
                </c:pt>
                <c:pt idx="274">
                  <c:v>2.9333330000000002</c:v>
                </c:pt>
                <c:pt idx="275">
                  <c:v>2.8666670000000001</c:v>
                </c:pt>
                <c:pt idx="276">
                  <c:v>2.9333330000000002</c:v>
                </c:pt>
                <c:pt idx="277">
                  <c:v>2.9</c:v>
                </c:pt>
                <c:pt idx="278">
                  <c:v>3</c:v>
                </c:pt>
                <c:pt idx="279">
                  <c:v>2.8</c:v>
                </c:pt>
                <c:pt idx="280">
                  <c:v>2.9666670000000002</c:v>
                </c:pt>
                <c:pt idx="281">
                  <c:v>2.9333330000000002</c:v>
                </c:pt>
                <c:pt idx="282">
                  <c:v>2.8666670000000001</c:v>
                </c:pt>
                <c:pt idx="283">
                  <c:v>2.8666670000000001</c:v>
                </c:pt>
                <c:pt idx="284">
                  <c:v>2.8666670000000001</c:v>
                </c:pt>
                <c:pt idx="285">
                  <c:v>2.8666670000000001</c:v>
                </c:pt>
                <c:pt idx="286">
                  <c:v>2.9666670000000002</c:v>
                </c:pt>
                <c:pt idx="287">
                  <c:v>3</c:v>
                </c:pt>
                <c:pt idx="288">
                  <c:v>3</c:v>
                </c:pt>
                <c:pt idx="289">
                  <c:v>3</c:v>
                </c:pt>
                <c:pt idx="290">
                  <c:v>3</c:v>
                </c:pt>
                <c:pt idx="291">
                  <c:v>3.0666669999999998</c:v>
                </c:pt>
                <c:pt idx="292">
                  <c:v>3.0333329999999998</c:v>
                </c:pt>
                <c:pt idx="293">
                  <c:v>3.0333329999999998</c:v>
                </c:pt>
                <c:pt idx="294">
                  <c:v>3.0666669999999998</c:v>
                </c:pt>
                <c:pt idx="295">
                  <c:v>3.0666669999999998</c:v>
                </c:pt>
                <c:pt idx="296">
                  <c:v>3.0666669999999998</c:v>
                </c:pt>
                <c:pt idx="297">
                  <c:v>3.0666669999999998</c:v>
                </c:pt>
                <c:pt idx="298">
                  <c:v>3.0333329999999998</c:v>
                </c:pt>
                <c:pt idx="299">
                  <c:v>3.2</c:v>
                </c:pt>
                <c:pt idx="300">
                  <c:v>3.0666669999999998</c:v>
                </c:pt>
                <c:pt idx="301">
                  <c:v>3.2</c:v>
                </c:pt>
                <c:pt idx="302">
                  <c:v>3.1333329999999999</c:v>
                </c:pt>
                <c:pt idx="303">
                  <c:v>3.1666669999999999</c:v>
                </c:pt>
                <c:pt idx="304">
                  <c:v>3.0666669999999998</c:v>
                </c:pt>
                <c:pt idx="305">
                  <c:v>3.266667</c:v>
                </c:pt>
                <c:pt idx="306">
                  <c:v>3.1666669999999999</c:v>
                </c:pt>
                <c:pt idx="307">
                  <c:v>3.3666670000000001</c:v>
                </c:pt>
                <c:pt idx="308">
                  <c:v>3.2</c:v>
                </c:pt>
                <c:pt idx="309">
                  <c:v>3.1666669999999999</c:v>
                </c:pt>
                <c:pt idx="310">
                  <c:v>3.0333329999999998</c:v>
                </c:pt>
                <c:pt idx="311">
                  <c:v>3.1</c:v>
                </c:pt>
                <c:pt idx="312">
                  <c:v>3.233333</c:v>
                </c:pt>
                <c:pt idx="313">
                  <c:v>3.4</c:v>
                </c:pt>
                <c:pt idx="314">
                  <c:v>3.1333329999999999</c:v>
                </c:pt>
                <c:pt idx="315">
                  <c:v>3.4</c:v>
                </c:pt>
                <c:pt idx="316">
                  <c:v>3.2</c:v>
                </c:pt>
                <c:pt idx="317">
                  <c:v>3.3333330000000001</c:v>
                </c:pt>
                <c:pt idx="318">
                  <c:v>3.266667</c:v>
                </c:pt>
                <c:pt idx="319">
                  <c:v>3.6</c:v>
                </c:pt>
                <c:pt idx="320">
                  <c:v>3.2</c:v>
                </c:pt>
                <c:pt idx="321">
                  <c:v>3.266667</c:v>
                </c:pt>
                <c:pt idx="322">
                  <c:v>3.4333330000000002</c:v>
                </c:pt>
                <c:pt idx="323">
                  <c:v>3.4333330000000002</c:v>
                </c:pt>
                <c:pt idx="324">
                  <c:v>3.5333329999999998</c:v>
                </c:pt>
                <c:pt idx="325">
                  <c:v>3.3666670000000001</c:v>
                </c:pt>
                <c:pt idx="326">
                  <c:v>3.4333330000000002</c:v>
                </c:pt>
                <c:pt idx="327">
                  <c:v>3.3</c:v>
                </c:pt>
                <c:pt idx="328">
                  <c:v>3.3333330000000001</c:v>
                </c:pt>
                <c:pt idx="329">
                  <c:v>3.3333330000000001</c:v>
                </c:pt>
                <c:pt idx="330">
                  <c:v>3.233333</c:v>
                </c:pt>
                <c:pt idx="331">
                  <c:v>3.3666670000000001</c:v>
                </c:pt>
                <c:pt idx="332">
                  <c:v>3.3666670000000001</c:v>
                </c:pt>
                <c:pt idx="333">
                  <c:v>3.5333329999999998</c:v>
                </c:pt>
                <c:pt idx="334">
                  <c:v>3.4666670000000002</c:v>
                </c:pt>
                <c:pt idx="335">
                  <c:v>3.5</c:v>
                </c:pt>
                <c:pt idx="336">
                  <c:v>3.4666670000000002</c:v>
                </c:pt>
                <c:pt idx="337">
                  <c:v>3.6666669999999999</c:v>
                </c:pt>
                <c:pt idx="338">
                  <c:v>3.4333330000000002</c:v>
                </c:pt>
                <c:pt idx="339">
                  <c:v>3.3666670000000001</c:v>
                </c:pt>
                <c:pt idx="340">
                  <c:v>3.5333329999999998</c:v>
                </c:pt>
                <c:pt idx="341">
                  <c:v>3.733333</c:v>
                </c:pt>
                <c:pt idx="342">
                  <c:v>3.6666669999999999</c:v>
                </c:pt>
                <c:pt idx="343">
                  <c:v>3.6666669999999999</c:v>
                </c:pt>
                <c:pt idx="344">
                  <c:v>3.5666669999999998</c:v>
                </c:pt>
                <c:pt idx="345">
                  <c:v>3.3666670000000001</c:v>
                </c:pt>
                <c:pt idx="346">
                  <c:v>3.5</c:v>
                </c:pt>
                <c:pt idx="347">
                  <c:v>3.6</c:v>
                </c:pt>
                <c:pt idx="348">
                  <c:v>3.5666669999999998</c:v>
                </c:pt>
                <c:pt idx="349">
                  <c:v>3.766667</c:v>
                </c:pt>
                <c:pt idx="350">
                  <c:v>3.733333</c:v>
                </c:pt>
                <c:pt idx="351">
                  <c:v>3.8</c:v>
                </c:pt>
                <c:pt idx="352">
                  <c:v>3.8666670000000001</c:v>
                </c:pt>
                <c:pt idx="353">
                  <c:v>3.6</c:v>
                </c:pt>
                <c:pt idx="354">
                  <c:v>3.5666669999999998</c:v>
                </c:pt>
                <c:pt idx="355">
                  <c:v>3.8</c:v>
                </c:pt>
                <c:pt idx="356">
                  <c:v>3.8333330000000001</c:v>
                </c:pt>
                <c:pt idx="357">
                  <c:v>3.6666669999999999</c:v>
                </c:pt>
                <c:pt idx="358">
                  <c:v>3.9333330000000002</c:v>
                </c:pt>
                <c:pt idx="359">
                  <c:v>3.9</c:v>
                </c:pt>
                <c:pt idx="360">
                  <c:v>3.9333330000000002</c:v>
                </c:pt>
                <c:pt idx="361">
                  <c:v>3.766667</c:v>
                </c:pt>
                <c:pt idx="362">
                  <c:v>3.8666670000000001</c:v>
                </c:pt>
                <c:pt idx="363">
                  <c:v>3.9</c:v>
                </c:pt>
                <c:pt idx="364">
                  <c:v>3.766667</c:v>
                </c:pt>
                <c:pt idx="365">
                  <c:v>3.733333</c:v>
                </c:pt>
                <c:pt idx="366">
                  <c:v>3.6333329999999999</c:v>
                </c:pt>
                <c:pt idx="367">
                  <c:v>3.733333</c:v>
                </c:pt>
                <c:pt idx="368">
                  <c:v>3.9333330000000002</c:v>
                </c:pt>
                <c:pt idx="369">
                  <c:v>3.8</c:v>
                </c:pt>
                <c:pt idx="370">
                  <c:v>3.8</c:v>
                </c:pt>
                <c:pt idx="371">
                  <c:v>4.0333329999999998</c:v>
                </c:pt>
                <c:pt idx="372">
                  <c:v>3.9666670000000002</c:v>
                </c:pt>
                <c:pt idx="373">
                  <c:v>4.0333329999999998</c:v>
                </c:pt>
                <c:pt idx="374">
                  <c:v>3.8</c:v>
                </c:pt>
                <c:pt idx="375">
                  <c:v>3.8666670000000001</c:v>
                </c:pt>
                <c:pt idx="376">
                  <c:v>3.8333330000000001</c:v>
                </c:pt>
                <c:pt idx="377">
                  <c:v>3.8666670000000001</c:v>
                </c:pt>
                <c:pt idx="378">
                  <c:v>3.8</c:v>
                </c:pt>
                <c:pt idx="379">
                  <c:v>4</c:v>
                </c:pt>
                <c:pt idx="380">
                  <c:v>3.9333330000000002</c:v>
                </c:pt>
                <c:pt idx="381">
                  <c:v>3.8333330000000001</c:v>
                </c:pt>
                <c:pt idx="382">
                  <c:v>3.8333330000000001</c:v>
                </c:pt>
                <c:pt idx="383">
                  <c:v>4.0333329999999998</c:v>
                </c:pt>
                <c:pt idx="384">
                  <c:v>3.9333330000000002</c:v>
                </c:pt>
                <c:pt idx="385">
                  <c:v>4</c:v>
                </c:pt>
                <c:pt idx="386">
                  <c:v>3.9666670000000002</c:v>
                </c:pt>
                <c:pt idx="387">
                  <c:v>4.0333329999999998</c:v>
                </c:pt>
                <c:pt idx="388">
                  <c:v>4</c:v>
                </c:pt>
                <c:pt idx="389">
                  <c:v>4.0666669999999998</c:v>
                </c:pt>
                <c:pt idx="390">
                  <c:v>3.9666670000000002</c:v>
                </c:pt>
                <c:pt idx="391">
                  <c:v>4.2</c:v>
                </c:pt>
                <c:pt idx="392">
                  <c:v>4</c:v>
                </c:pt>
                <c:pt idx="393">
                  <c:v>4.0333329999999998</c:v>
                </c:pt>
                <c:pt idx="394">
                  <c:v>4</c:v>
                </c:pt>
                <c:pt idx="395">
                  <c:v>4.1666670000000003</c:v>
                </c:pt>
                <c:pt idx="396">
                  <c:v>4.1666670000000003</c:v>
                </c:pt>
                <c:pt idx="397">
                  <c:v>4.266667</c:v>
                </c:pt>
                <c:pt idx="398">
                  <c:v>4.0666669999999998</c:v>
                </c:pt>
                <c:pt idx="399">
                  <c:v>5.4333330000000002</c:v>
                </c:pt>
                <c:pt idx="400">
                  <c:v>4.1666670000000003</c:v>
                </c:pt>
                <c:pt idx="401">
                  <c:v>4.0999999999999996</c:v>
                </c:pt>
                <c:pt idx="402">
                  <c:v>4.233333</c:v>
                </c:pt>
                <c:pt idx="403">
                  <c:v>4.1666670000000003</c:v>
                </c:pt>
                <c:pt idx="404">
                  <c:v>4.4333330000000002</c:v>
                </c:pt>
                <c:pt idx="405">
                  <c:v>4.0999999999999996</c:v>
                </c:pt>
                <c:pt idx="406">
                  <c:v>4.233333</c:v>
                </c:pt>
                <c:pt idx="407">
                  <c:v>4.1666670000000003</c:v>
                </c:pt>
                <c:pt idx="408">
                  <c:v>4.1666670000000003</c:v>
                </c:pt>
                <c:pt idx="409">
                  <c:v>4.2</c:v>
                </c:pt>
                <c:pt idx="410">
                  <c:v>4.2</c:v>
                </c:pt>
                <c:pt idx="411">
                  <c:v>4.4666670000000002</c:v>
                </c:pt>
                <c:pt idx="412">
                  <c:v>4.4333330000000002</c:v>
                </c:pt>
                <c:pt idx="413">
                  <c:v>4.1666670000000003</c:v>
                </c:pt>
                <c:pt idx="414">
                  <c:v>4.3</c:v>
                </c:pt>
                <c:pt idx="415">
                  <c:v>4.233333</c:v>
                </c:pt>
                <c:pt idx="416">
                  <c:v>4.266667</c:v>
                </c:pt>
                <c:pt idx="417">
                  <c:v>4.4333330000000002</c:v>
                </c:pt>
                <c:pt idx="418">
                  <c:v>4.4333330000000002</c:v>
                </c:pt>
                <c:pt idx="419">
                  <c:v>4.4000000000000004</c:v>
                </c:pt>
                <c:pt idx="420">
                  <c:v>4.3</c:v>
                </c:pt>
                <c:pt idx="421">
                  <c:v>4.4333330000000002</c:v>
                </c:pt>
                <c:pt idx="422">
                  <c:v>4.4333330000000002</c:v>
                </c:pt>
                <c:pt idx="423">
                  <c:v>4.4666670000000002</c:v>
                </c:pt>
                <c:pt idx="424">
                  <c:v>4.3666669999999996</c:v>
                </c:pt>
                <c:pt idx="425">
                  <c:v>4.3333329999999997</c:v>
                </c:pt>
                <c:pt idx="426">
                  <c:v>4.5333329999999998</c:v>
                </c:pt>
                <c:pt idx="427">
                  <c:v>4.4000000000000004</c:v>
                </c:pt>
                <c:pt idx="428">
                  <c:v>4.4000000000000004</c:v>
                </c:pt>
                <c:pt idx="429">
                  <c:v>4.4333330000000002</c:v>
                </c:pt>
                <c:pt idx="430">
                  <c:v>4.6333330000000004</c:v>
                </c:pt>
                <c:pt idx="431">
                  <c:v>4.4666670000000002</c:v>
                </c:pt>
                <c:pt idx="432">
                  <c:v>4.4333330000000002</c:v>
                </c:pt>
                <c:pt idx="433">
                  <c:v>4.3666669999999996</c:v>
                </c:pt>
                <c:pt idx="434">
                  <c:v>4.5999999999999996</c:v>
                </c:pt>
                <c:pt idx="435">
                  <c:v>4.5</c:v>
                </c:pt>
                <c:pt idx="436">
                  <c:v>4.5333329999999998</c:v>
                </c:pt>
                <c:pt idx="437">
                  <c:v>4.5333329999999998</c:v>
                </c:pt>
                <c:pt idx="438">
                  <c:v>4.4666670000000002</c:v>
                </c:pt>
                <c:pt idx="439">
                  <c:v>4.5666669999999998</c:v>
                </c:pt>
                <c:pt idx="440">
                  <c:v>4.7</c:v>
                </c:pt>
                <c:pt idx="441">
                  <c:v>4.4333330000000002</c:v>
                </c:pt>
                <c:pt idx="442">
                  <c:v>4.5666669999999998</c:v>
                </c:pt>
                <c:pt idx="443">
                  <c:v>4.8</c:v>
                </c:pt>
                <c:pt idx="444">
                  <c:v>4.5666669999999998</c:v>
                </c:pt>
                <c:pt idx="445">
                  <c:v>4.8</c:v>
                </c:pt>
                <c:pt idx="446">
                  <c:v>4.6666670000000003</c:v>
                </c:pt>
                <c:pt idx="447">
                  <c:v>4.766667</c:v>
                </c:pt>
                <c:pt idx="448">
                  <c:v>4.6666670000000003</c:v>
                </c:pt>
                <c:pt idx="449">
                  <c:v>4.766667</c:v>
                </c:pt>
                <c:pt idx="450">
                  <c:v>4.733333</c:v>
                </c:pt>
                <c:pt idx="451">
                  <c:v>4.6666670000000003</c:v>
                </c:pt>
                <c:pt idx="452">
                  <c:v>4.6666670000000003</c:v>
                </c:pt>
                <c:pt idx="453">
                  <c:v>4.733333</c:v>
                </c:pt>
                <c:pt idx="454">
                  <c:v>4.733333</c:v>
                </c:pt>
                <c:pt idx="455">
                  <c:v>4.733333</c:v>
                </c:pt>
                <c:pt idx="456">
                  <c:v>4.766667</c:v>
                </c:pt>
                <c:pt idx="457">
                  <c:v>4.8333329999999997</c:v>
                </c:pt>
                <c:pt idx="458">
                  <c:v>4.8</c:v>
                </c:pt>
                <c:pt idx="459">
                  <c:v>4.8333329999999997</c:v>
                </c:pt>
                <c:pt idx="460">
                  <c:v>4.9333330000000002</c:v>
                </c:pt>
                <c:pt idx="461">
                  <c:v>4.8666669999999996</c:v>
                </c:pt>
                <c:pt idx="462">
                  <c:v>4.733333</c:v>
                </c:pt>
                <c:pt idx="463">
                  <c:v>4.9333330000000002</c:v>
                </c:pt>
                <c:pt idx="464">
                  <c:v>4.6666670000000003</c:v>
                </c:pt>
                <c:pt idx="465">
                  <c:v>4.9000000000000004</c:v>
                </c:pt>
                <c:pt idx="466">
                  <c:v>4.9666670000000002</c:v>
                </c:pt>
                <c:pt idx="467">
                  <c:v>5.0333329999999998</c:v>
                </c:pt>
                <c:pt idx="468">
                  <c:v>4.733333</c:v>
                </c:pt>
                <c:pt idx="469">
                  <c:v>4.9000000000000004</c:v>
                </c:pt>
                <c:pt idx="470">
                  <c:v>4.766667</c:v>
                </c:pt>
                <c:pt idx="471">
                  <c:v>4.9000000000000004</c:v>
                </c:pt>
                <c:pt idx="472">
                  <c:v>4.8</c:v>
                </c:pt>
                <c:pt idx="473">
                  <c:v>4.9666670000000002</c:v>
                </c:pt>
                <c:pt idx="474">
                  <c:v>4.9333330000000002</c:v>
                </c:pt>
                <c:pt idx="475">
                  <c:v>5</c:v>
                </c:pt>
                <c:pt idx="476">
                  <c:v>5.0666669999999998</c:v>
                </c:pt>
                <c:pt idx="477">
                  <c:v>5.0333329999999998</c:v>
                </c:pt>
                <c:pt idx="478">
                  <c:v>5.0666669999999998</c:v>
                </c:pt>
                <c:pt idx="479">
                  <c:v>5.1666670000000003</c:v>
                </c:pt>
                <c:pt idx="480">
                  <c:v>5.0666669999999998</c:v>
                </c:pt>
                <c:pt idx="481">
                  <c:v>4.9333330000000002</c:v>
                </c:pt>
                <c:pt idx="482">
                  <c:v>4.9333330000000002</c:v>
                </c:pt>
                <c:pt idx="483">
                  <c:v>5.0666669999999998</c:v>
                </c:pt>
                <c:pt idx="484">
                  <c:v>5</c:v>
                </c:pt>
                <c:pt idx="485">
                  <c:v>5.2</c:v>
                </c:pt>
                <c:pt idx="486">
                  <c:v>5.266667</c:v>
                </c:pt>
                <c:pt idx="487">
                  <c:v>5.233333</c:v>
                </c:pt>
                <c:pt idx="488">
                  <c:v>5.0333329999999998</c:v>
                </c:pt>
                <c:pt idx="489">
                  <c:v>5.3333329999999997</c:v>
                </c:pt>
                <c:pt idx="490">
                  <c:v>5.2</c:v>
                </c:pt>
                <c:pt idx="491">
                  <c:v>5.3666669999999996</c:v>
                </c:pt>
                <c:pt idx="492">
                  <c:v>5.0333329999999998</c:v>
                </c:pt>
                <c:pt idx="493">
                  <c:v>5.2</c:v>
                </c:pt>
                <c:pt idx="494">
                  <c:v>5.0666669999999998</c:v>
                </c:pt>
                <c:pt idx="495">
                  <c:v>5.266667</c:v>
                </c:pt>
                <c:pt idx="496">
                  <c:v>5.4</c:v>
                </c:pt>
                <c:pt idx="497">
                  <c:v>5.4666670000000002</c:v>
                </c:pt>
                <c:pt idx="498">
                  <c:v>5.8</c:v>
                </c:pt>
                <c:pt idx="499">
                  <c:v>5.8666669999999996</c:v>
                </c:pt>
                <c:pt idx="500">
                  <c:v>5.2</c:v>
                </c:pt>
                <c:pt idx="501">
                  <c:v>5.4333330000000002</c:v>
                </c:pt>
                <c:pt idx="502">
                  <c:v>5.2</c:v>
                </c:pt>
                <c:pt idx="503">
                  <c:v>5.266667</c:v>
                </c:pt>
                <c:pt idx="504">
                  <c:v>5.233333</c:v>
                </c:pt>
                <c:pt idx="505">
                  <c:v>5.266667</c:v>
                </c:pt>
                <c:pt idx="506">
                  <c:v>5.266667</c:v>
                </c:pt>
                <c:pt idx="507">
                  <c:v>5.1333330000000004</c:v>
                </c:pt>
                <c:pt idx="508">
                  <c:v>5.3333329999999997</c:v>
                </c:pt>
                <c:pt idx="509">
                  <c:v>5.266667</c:v>
                </c:pt>
                <c:pt idx="510">
                  <c:v>5.3333329999999997</c:v>
                </c:pt>
                <c:pt idx="511">
                  <c:v>5.4333330000000002</c:v>
                </c:pt>
                <c:pt idx="512">
                  <c:v>5.4333330000000002</c:v>
                </c:pt>
                <c:pt idx="513">
                  <c:v>5.266667</c:v>
                </c:pt>
                <c:pt idx="514">
                  <c:v>5.4333330000000002</c:v>
                </c:pt>
                <c:pt idx="515">
                  <c:v>5.5666669999999998</c:v>
                </c:pt>
                <c:pt idx="516">
                  <c:v>5.5666669999999998</c:v>
                </c:pt>
                <c:pt idx="517">
                  <c:v>5.6</c:v>
                </c:pt>
                <c:pt idx="518">
                  <c:v>5.5333329999999998</c:v>
                </c:pt>
                <c:pt idx="519">
                  <c:v>5.6666670000000003</c:v>
                </c:pt>
                <c:pt idx="520">
                  <c:v>5.3666669999999996</c:v>
                </c:pt>
                <c:pt idx="521">
                  <c:v>5.4</c:v>
                </c:pt>
                <c:pt idx="522">
                  <c:v>5.4333330000000002</c:v>
                </c:pt>
                <c:pt idx="523">
                  <c:v>5.3666669999999996</c:v>
                </c:pt>
                <c:pt idx="524">
                  <c:v>5.4666670000000002</c:v>
                </c:pt>
                <c:pt idx="525">
                  <c:v>5.733333</c:v>
                </c:pt>
                <c:pt idx="526">
                  <c:v>5.4333330000000002</c:v>
                </c:pt>
                <c:pt idx="527">
                  <c:v>5.6333330000000004</c:v>
                </c:pt>
                <c:pt idx="528">
                  <c:v>5.4666670000000002</c:v>
                </c:pt>
                <c:pt idx="529">
                  <c:v>5.5666669999999998</c:v>
                </c:pt>
                <c:pt idx="530">
                  <c:v>5.4666670000000002</c:v>
                </c:pt>
                <c:pt idx="531">
                  <c:v>5.5666669999999998</c:v>
                </c:pt>
                <c:pt idx="532">
                  <c:v>5.6</c:v>
                </c:pt>
                <c:pt idx="533">
                  <c:v>5.8666669999999996</c:v>
                </c:pt>
                <c:pt idx="534">
                  <c:v>5.733333</c:v>
                </c:pt>
                <c:pt idx="535">
                  <c:v>5.4666670000000002</c:v>
                </c:pt>
                <c:pt idx="536">
                  <c:v>5.6333330000000004</c:v>
                </c:pt>
                <c:pt idx="537">
                  <c:v>5.6666670000000003</c:v>
                </c:pt>
                <c:pt idx="538">
                  <c:v>5.733333</c:v>
                </c:pt>
                <c:pt idx="539">
                  <c:v>5.4666670000000002</c:v>
                </c:pt>
                <c:pt idx="540">
                  <c:v>5.6</c:v>
                </c:pt>
                <c:pt idx="541">
                  <c:v>5.6666670000000003</c:v>
                </c:pt>
                <c:pt idx="542">
                  <c:v>5.5666669999999998</c:v>
                </c:pt>
                <c:pt idx="543">
                  <c:v>5.6333330000000004</c:v>
                </c:pt>
                <c:pt idx="544">
                  <c:v>6.0333329999999998</c:v>
                </c:pt>
                <c:pt idx="545">
                  <c:v>5.7</c:v>
                </c:pt>
                <c:pt idx="546">
                  <c:v>5.733333</c:v>
                </c:pt>
                <c:pt idx="547">
                  <c:v>5.733333</c:v>
                </c:pt>
                <c:pt idx="548">
                  <c:v>5.733333</c:v>
                </c:pt>
                <c:pt idx="549">
                  <c:v>5.8333329999999997</c:v>
                </c:pt>
                <c:pt idx="550">
                  <c:v>5.766667</c:v>
                </c:pt>
                <c:pt idx="551">
                  <c:v>5.8666669999999996</c:v>
                </c:pt>
                <c:pt idx="552">
                  <c:v>5.8666669999999996</c:v>
                </c:pt>
                <c:pt idx="553">
                  <c:v>5.7</c:v>
                </c:pt>
                <c:pt idx="554">
                  <c:v>5.766667</c:v>
                </c:pt>
                <c:pt idx="555">
                  <c:v>5.8333329999999997</c:v>
                </c:pt>
                <c:pt idx="556">
                  <c:v>5.9333330000000002</c:v>
                </c:pt>
                <c:pt idx="557">
                  <c:v>6.1666670000000003</c:v>
                </c:pt>
                <c:pt idx="558">
                  <c:v>5.9333330000000002</c:v>
                </c:pt>
                <c:pt idx="559">
                  <c:v>5.8</c:v>
                </c:pt>
                <c:pt idx="560">
                  <c:v>6.0666669999999998</c:v>
                </c:pt>
                <c:pt idx="561">
                  <c:v>5.9</c:v>
                </c:pt>
                <c:pt idx="562">
                  <c:v>6.0666669999999998</c:v>
                </c:pt>
                <c:pt idx="563">
                  <c:v>6</c:v>
                </c:pt>
                <c:pt idx="564">
                  <c:v>6</c:v>
                </c:pt>
                <c:pt idx="565">
                  <c:v>5.9333330000000002</c:v>
                </c:pt>
                <c:pt idx="566">
                  <c:v>6.1333330000000004</c:v>
                </c:pt>
                <c:pt idx="567">
                  <c:v>6</c:v>
                </c:pt>
                <c:pt idx="568">
                  <c:v>6</c:v>
                </c:pt>
                <c:pt idx="569">
                  <c:v>5.9666670000000002</c:v>
                </c:pt>
                <c:pt idx="570">
                  <c:v>5.9333330000000002</c:v>
                </c:pt>
                <c:pt idx="571">
                  <c:v>5.9333330000000002</c:v>
                </c:pt>
                <c:pt idx="572">
                  <c:v>5.8666669999999996</c:v>
                </c:pt>
                <c:pt idx="573">
                  <c:v>6</c:v>
                </c:pt>
                <c:pt idx="574">
                  <c:v>6</c:v>
                </c:pt>
                <c:pt idx="575">
                  <c:v>6.0333329999999998</c:v>
                </c:pt>
                <c:pt idx="576">
                  <c:v>6.1666670000000003</c:v>
                </c:pt>
                <c:pt idx="577">
                  <c:v>5.9666670000000002</c:v>
                </c:pt>
                <c:pt idx="578">
                  <c:v>6.266667</c:v>
                </c:pt>
                <c:pt idx="579">
                  <c:v>6.1333330000000004</c:v>
                </c:pt>
                <c:pt idx="580">
                  <c:v>6.233333</c:v>
                </c:pt>
                <c:pt idx="581">
                  <c:v>6.0666669999999998</c:v>
                </c:pt>
                <c:pt idx="582">
                  <c:v>6.1666670000000003</c:v>
                </c:pt>
                <c:pt idx="583">
                  <c:v>5.9666670000000002</c:v>
                </c:pt>
                <c:pt idx="584">
                  <c:v>6.266667</c:v>
                </c:pt>
                <c:pt idx="585">
                  <c:v>6.1666670000000003</c:v>
                </c:pt>
                <c:pt idx="586">
                  <c:v>6.233333</c:v>
                </c:pt>
                <c:pt idx="587">
                  <c:v>6.1333330000000004</c:v>
                </c:pt>
                <c:pt idx="588">
                  <c:v>6.266667</c:v>
                </c:pt>
                <c:pt idx="589">
                  <c:v>6.233333</c:v>
                </c:pt>
                <c:pt idx="590">
                  <c:v>6.2</c:v>
                </c:pt>
                <c:pt idx="591">
                  <c:v>6.2</c:v>
                </c:pt>
                <c:pt idx="592">
                  <c:v>6.4666670000000002</c:v>
                </c:pt>
                <c:pt idx="593">
                  <c:v>6.233333</c:v>
                </c:pt>
                <c:pt idx="594">
                  <c:v>6.266667</c:v>
                </c:pt>
                <c:pt idx="595">
                  <c:v>6.266667</c:v>
                </c:pt>
                <c:pt idx="596">
                  <c:v>6.5666669999999998</c:v>
                </c:pt>
                <c:pt idx="597">
                  <c:v>6.233333</c:v>
                </c:pt>
                <c:pt idx="598">
                  <c:v>6.4333330000000002</c:v>
                </c:pt>
                <c:pt idx="599">
                  <c:v>6.766667</c:v>
                </c:pt>
                <c:pt idx="600">
                  <c:v>6.3666669999999996</c:v>
                </c:pt>
                <c:pt idx="601">
                  <c:v>6.2</c:v>
                </c:pt>
                <c:pt idx="602">
                  <c:v>6.3666669999999996</c:v>
                </c:pt>
                <c:pt idx="603">
                  <c:v>6.3</c:v>
                </c:pt>
                <c:pt idx="604">
                  <c:v>6.5333329999999998</c:v>
                </c:pt>
                <c:pt idx="605">
                  <c:v>6.4333330000000002</c:v>
                </c:pt>
                <c:pt idx="606">
                  <c:v>6.233333</c:v>
                </c:pt>
                <c:pt idx="607">
                  <c:v>6.5</c:v>
                </c:pt>
                <c:pt idx="608">
                  <c:v>6.3</c:v>
                </c:pt>
                <c:pt idx="609">
                  <c:v>6.4</c:v>
                </c:pt>
                <c:pt idx="610">
                  <c:v>6.4</c:v>
                </c:pt>
                <c:pt idx="611">
                  <c:v>6.5</c:v>
                </c:pt>
                <c:pt idx="612">
                  <c:v>6.5</c:v>
                </c:pt>
                <c:pt idx="613">
                  <c:v>6.4333330000000002</c:v>
                </c:pt>
                <c:pt idx="614">
                  <c:v>6.4666670000000002</c:v>
                </c:pt>
                <c:pt idx="615">
                  <c:v>6.4666670000000002</c:v>
                </c:pt>
                <c:pt idx="616">
                  <c:v>6.5666669999999998</c:v>
                </c:pt>
                <c:pt idx="617">
                  <c:v>6.5333329999999998</c:v>
                </c:pt>
                <c:pt idx="618">
                  <c:v>6.4666670000000002</c:v>
                </c:pt>
                <c:pt idx="619">
                  <c:v>6.4</c:v>
                </c:pt>
                <c:pt idx="620">
                  <c:v>6.4666670000000002</c:v>
                </c:pt>
                <c:pt idx="621">
                  <c:v>6.6333330000000004</c:v>
                </c:pt>
                <c:pt idx="622">
                  <c:v>6.5666669999999998</c:v>
                </c:pt>
                <c:pt idx="623">
                  <c:v>6.766667</c:v>
                </c:pt>
                <c:pt idx="624">
                  <c:v>6.8</c:v>
                </c:pt>
                <c:pt idx="625">
                  <c:v>6.5</c:v>
                </c:pt>
                <c:pt idx="626">
                  <c:v>6.5666669999999998</c:v>
                </c:pt>
                <c:pt idx="627">
                  <c:v>7.2</c:v>
                </c:pt>
                <c:pt idx="628">
                  <c:v>7.7</c:v>
                </c:pt>
                <c:pt idx="629">
                  <c:v>7.1666670000000003</c:v>
                </c:pt>
                <c:pt idx="630">
                  <c:v>7.4</c:v>
                </c:pt>
                <c:pt idx="631">
                  <c:v>7</c:v>
                </c:pt>
                <c:pt idx="632">
                  <c:v>6.5666669999999998</c:v>
                </c:pt>
                <c:pt idx="633">
                  <c:v>6.8</c:v>
                </c:pt>
                <c:pt idx="634">
                  <c:v>6.766667</c:v>
                </c:pt>
                <c:pt idx="635">
                  <c:v>6.8666669999999996</c:v>
                </c:pt>
                <c:pt idx="636">
                  <c:v>6.6</c:v>
                </c:pt>
                <c:pt idx="637">
                  <c:v>6.766667</c:v>
                </c:pt>
                <c:pt idx="638">
                  <c:v>6.6</c:v>
                </c:pt>
                <c:pt idx="639">
                  <c:v>6.9</c:v>
                </c:pt>
                <c:pt idx="640">
                  <c:v>6.8333329999999997</c:v>
                </c:pt>
                <c:pt idx="641">
                  <c:v>6.7</c:v>
                </c:pt>
                <c:pt idx="642">
                  <c:v>6.6333330000000004</c:v>
                </c:pt>
                <c:pt idx="643">
                  <c:v>6.8333329999999997</c:v>
                </c:pt>
                <c:pt idx="644">
                  <c:v>6.6333330000000004</c:v>
                </c:pt>
                <c:pt idx="645">
                  <c:v>6.8666669999999996</c:v>
                </c:pt>
                <c:pt idx="646">
                  <c:v>6.9</c:v>
                </c:pt>
                <c:pt idx="647">
                  <c:v>7.1666670000000003</c:v>
                </c:pt>
                <c:pt idx="648">
                  <c:v>6.6666670000000003</c:v>
                </c:pt>
                <c:pt idx="649">
                  <c:v>6.9</c:v>
                </c:pt>
                <c:pt idx="650">
                  <c:v>7.0333329999999998</c:v>
                </c:pt>
                <c:pt idx="651">
                  <c:v>7</c:v>
                </c:pt>
                <c:pt idx="652">
                  <c:v>6.8333329999999997</c:v>
                </c:pt>
                <c:pt idx="653">
                  <c:v>7</c:v>
                </c:pt>
                <c:pt idx="654">
                  <c:v>7</c:v>
                </c:pt>
                <c:pt idx="655">
                  <c:v>7.1</c:v>
                </c:pt>
                <c:pt idx="656">
                  <c:v>7.0666669999999998</c:v>
                </c:pt>
                <c:pt idx="657">
                  <c:v>6.9666670000000002</c:v>
                </c:pt>
                <c:pt idx="658">
                  <c:v>6.8</c:v>
                </c:pt>
                <c:pt idx="659">
                  <c:v>7.0333329999999998</c:v>
                </c:pt>
                <c:pt idx="660">
                  <c:v>7</c:v>
                </c:pt>
                <c:pt idx="661">
                  <c:v>7.0333329999999998</c:v>
                </c:pt>
                <c:pt idx="662">
                  <c:v>6.8333329999999997</c:v>
                </c:pt>
                <c:pt idx="663">
                  <c:v>6.8666669999999996</c:v>
                </c:pt>
                <c:pt idx="664">
                  <c:v>6.9666670000000002</c:v>
                </c:pt>
                <c:pt idx="665">
                  <c:v>6.9666670000000002</c:v>
                </c:pt>
                <c:pt idx="666">
                  <c:v>6.9666670000000002</c:v>
                </c:pt>
                <c:pt idx="667">
                  <c:v>7.1</c:v>
                </c:pt>
                <c:pt idx="668">
                  <c:v>7.0666669999999998</c:v>
                </c:pt>
                <c:pt idx="669">
                  <c:v>6.8333329999999997</c:v>
                </c:pt>
                <c:pt idx="670">
                  <c:v>7.0666669999999998</c:v>
                </c:pt>
                <c:pt idx="671">
                  <c:v>7.0333329999999998</c:v>
                </c:pt>
                <c:pt idx="672">
                  <c:v>6.9666670000000002</c:v>
                </c:pt>
                <c:pt idx="673">
                  <c:v>7.1666670000000003</c:v>
                </c:pt>
                <c:pt idx="674">
                  <c:v>7.0333329999999998</c:v>
                </c:pt>
                <c:pt idx="675">
                  <c:v>7</c:v>
                </c:pt>
                <c:pt idx="676">
                  <c:v>7.4333330000000002</c:v>
                </c:pt>
                <c:pt idx="677">
                  <c:v>7.233333</c:v>
                </c:pt>
                <c:pt idx="678">
                  <c:v>7.2</c:v>
                </c:pt>
                <c:pt idx="679">
                  <c:v>7.233333</c:v>
                </c:pt>
                <c:pt idx="680">
                  <c:v>7.3333329999999997</c:v>
                </c:pt>
                <c:pt idx="681">
                  <c:v>7.3</c:v>
                </c:pt>
                <c:pt idx="682">
                  <c:v>7.3666669999999996</c:v>
                </c:pt>
                <c:pt idx="683">
                  <c:v>7.266667</c:v>
                </c:pt>
                <c:pt idx="684">
                  <c:v>7.2</c:v>
                </c:pt>
                <c:pt idx="685">
                  <c:v>7.1666670000000003</c:v>
                </c:pt>
                <c:pt idx="686">
                  <c:v>7.3</c:v>
                </c:pt>
                <c:pt idx="687">
                  <c:v>7.3333329999999997</c:v>
                </c:pt>
                <c:pt idx="688">
                  <c:v>7.1666670000000003</c:v>
                </c:pt>
                <c:pt idx="689">
                  <c:v>7.3666669999999996</c:v>
                </c:pt>
                <c:pt idx="690">
                  <c:v>7.233333</c:v>
                </c:pt>
                <c:pt idx="691">
                  <c:v>7.233333</c:v>
                </c:pt>
                <c:pt idx="692">
                  <c:v>7.266667</c:v>
                </c:pt>
                <c:pt idx="693">
                  <c:v>7.233333</c:v>
                </c:pt>
                <c:pt idx="694">
                  <c:v>7.6</c:v>
                </c:pt>
                <c:pt idx="695">
                  <c:v>7.4333330000000002</c:v>
                </c:pt>
                <c:pt idx="696">
                  <c:v>7.2</c:v>
                </c:pt>
                <c:pt idx="697">
                  <c:v>7.3333329999999997</c:v>
                </c:pt>
                <c:pt idx="698">
                  <c:v>7.7</c:v>
                </c:pt>
                <c:pt idx="699">
                  <c:v>7.4666670000000002</c:v>
                </c:pt>
                <c:pt idx="700">
                  <c:v>7.5</c:v>
                </c:pt>
                <c:pt idx="701">
                  <c:v>7.4666670000000002</c:v>
                </c:pt>
                <c:pt idx="702">
                  <c:v>7.6</c:v>
                </c:pt>
                <c:pt idx="703">
                  <c:v>7.6666670000000003</c:v>
                </c:pt>
                <c:pt idx="704">
                  <c:v>7.6</c:v>
                </c:pt>
                <c:pt idx="705">
                  <c:v>7.4</c:v>
                </c:pt>
                <c:pt idx="706">
                  <c:v>7.3666669999999996</c:v>
                </c:pt>
                <c:pt idx="707">
                  <c:v>7.4666670000000002</c:v>
                </c:pt>
                <c:pt idx="708">
                  <c:v>7.4</c:v>
                </c:pt>
                <c:pt idx="709">
                  <c:v>7.6666670000000003</c:v>
                </c:pt>
                <c:pt idx="710">
                  <c:v>7.4333330000000002</c:v>
                </c:pt>
                <c:pt idx="711">
                  <c:v>7.6</c:v>
                </c:pt>
                <c:pt idx="712">
                  <c:v>7.4</c:v>
                </c:pt>
                <c:pt idx="713">
                  <c:v>7.6333330000000004</c:v>
                </c:pt>
                <c:pt idx="714">
                  <c:v>7.4666670000000002</c:v>
                </c:pt>
                <c:pt idx="715">
                  <c:v>7.5333329999999998</c:v>
                </c:pt>
                <c:pt idx="716">
                  <c:v>7.5</c:v>
                </c:pt>
                <c:pt idx="717">
                  <c:v>7.5666669999999998</c:v>
                </c:pt>
                <c:pt idx="718">
                  <c:v>7.6666670000000003</c:v>
                </c:pt>
                <c:pt idx="719">
                  <c:v>7.5333329999999998</c:v>
                </c:pt>
                <c:pt idx="720">
                  <c:v>7.733333</c:v>
                </c:pt>
                <c:pt idx="721">
                  <c:v>7.766667</c:v>
                </c:pt>
                <c:pt idx="722">
                  <c:v>7.5</c:v>
                </c:pt>
                <c:pt idx="723">
                  <c:v>7.733333</c:v>
                </c:pt>
                <c:pt idx="724">
                  <c:v>7.8</c:v>
                </c:pt>
                <c:pt idx="725">
                  <c:v>8</c:v>
                </c:pt>
                <c:pt idx="726">
                  <c:v>7.8</c:v>
                </c:pt>
                <c:pt idx="727">
                  <c:v>7.9666670000000002</c:v>
                </c:pt>
                <c:pt idx="728">
                  <c:v>7.733333</c:v>
                </c:pt>
                <c:pt idx="729">
                  <c:v>7.6666670000000003</c:v>
                </c:pt>
                <c:pt idx="730">
                  <c:v>7.733333</c:v>
                </c:pt>
                <c:pt idx="731">
                  <c:v>7.6666670000000003</c:v>
                </c:pt>
                <c:pt idx="732">
                  <c:v>7.9666670000000002</c:v>
                </c:pt>
                <c:pt idx="733">
                  <c:v>7.9333330000000002</c:v>
                </c:pt>
                <c:pt idx="734">
                  <c:v>7.9333330000000002</c:v>
                </c:pt>
                <c:pt idx="735">
                  <c:v>7.766667</c:v>
                </c:pt>
                <c:pt idx="736">
                  <c:v>7.8333329999999997</c:v>
                </c:pt>
                <c:pt idx="737">
                  <c:v>7.8666669999999996</c:v>
                </c:pt>
                <c:pt idx="738">
                  <c:v>7.7</c:v>
                </c:pt>
                <c:pt idx="739">
                  <c:v>7.8333329999999997</c:v>
                </c:pt>
                <c:pt idx="740">
                  <c:v>7.766667</c:v>
                </c:pt>
                <c:pt idx="741">
                  <c:v>7.766667</c:v>
                </c:pt>
                <c:pt idx="742">
                  <c:v>7.8333329999999997</c:v>
                </c:pt>
                <c:pt idx="743">
                  <c:v>7.733333</c:v>
                </c:pt>
                <c:pt idx="744">
                  <c:v>7.9</c:v>
                </c:pt>
                <c:pt idx="745">
                  <c:v>7.733333</c:v>
                </c:pt>
                <c:pt idx="746">
                  <c:v>8</c:v>
                </c:pt>
                <c:pt idx="747">
                  <c:v>7.8</c:v>
                </c:pt>
                <c:pt idx="748">
                  <c:v>7.766667</c:v>
                </c:pt>
                <c:pt idx="749">
                  <c:v>8.3666669999999996</c:v>
                </c:pt>
                <c:pt idx="750">
                  <c:v>7.8666669999999996</c:v>
                </c:pt>
                <c:pt idx="751">
                  <c:v>7.9333330000000002</c:v>
                </c:pt>
                <c:pt idx="752">
                  <c:v>8.0333330000000007</c:v>
                </c:pt>
                <c:pt idx="753">
                  <c:v>7.9666670000000002</c:v>
                </c:pt>
                <c:pt idx="754">
                  <c:v>8.1</c:v>
                </c:pt>
                <c:pt idx="755">
                  <c:v>8.3000000000000007</c:v>
                </c:pt>
                <c:pt idx="756">
                  <c:v>8</c:v>
                </c:pt>
                <c:pt idx="757">
                  <c:v>8.0666670000000007</c:v>
                </c:pt>
                <c:pt idx="758">
                  <c:v>8.0666670000000007</c:v>
                </c:pt>
                <c:pt idx="759">
                  <c:v>7.8666669999999996</c:v>
                </c:pt>
                <c:pt idx="760">
                  <c:v>8.0666670000000007</c:v>
                </c:pt>
                <c:pt idx="761">
                  <c:v>8.1999999999999993</c:v>
                </c:pt>
                <c:pt idx="762">
                  <c:v>8.1333330000000004</c:v>
                </c:pt>
                <c:pt idx="763">
                  <c:v>8.1</c:v>
                </c:pt>
                <c:pt idx="764">
                  <c:v>8.0666670000000007</c:v>
                </c:pt>
                <c:pt idx="765">
                  <c:v>8.1</c:v>
                </c:pt>
                <c:pt idx="766">
                  <c:v>8.3666669999999996</c:v>
                </c:pt>
                <c:pt idx="767">
                  <c:v>8.0666670000000007</c:v>
                </c:pt>
                <c:pt idx="768">
                  <c:v>8.3333329999999997</c:v>
                </c:pt>
                <c:pt idx="769">
                  <c:v>8.1</c:v>
                </c:pt>
                <c:pt idx="770">
                  <c:v>8.1333330000000004</c:v>
                </c:pt>
                <c:pt idx="771">
                  <c:v>8.1666670000000003</c:v>
                </c:pt>
                <c:pt idx="772">
                  <c:v>8.233333</c:v>
                </c:pt>
                <c:pt idx="773">
                  <c:v>8.0666670000000007</c:v>
                </c:pt>
                <c:pt idx="774">
                  <c:v>8.1</c:v>
                </c:pt>
                <c:pt idx="775">
                  <c:v>8.1666670000000003</c:v>
                </c:pt>
                <c:pt idx="776">
                  <c:v>8.1</c:v>
                </c:pt>
                <c:pt idx="777">
                  <c:v>8.233333</c:v>
                </c:pt>
                <c:pt idx="778">
                  <c:v>8.1666670000000003</c:v>
                </c:pt>
                <c:pt idx="779">
                  <c:v>8.1999999999999993</c:v>
                </c:pt>
                <c:pt idx="780">
                  <c:v>8.266667</c:v>
                </c:pt>
                <c:pt idx="781">
                  <c:v>8.4333329999999993</c:v>
                </c:pt>
                <c:pt idx="782">
                  <c:v>8.3666669999999996</c:v>
                </c:pt>
                <c:pt idx="783">
                  <c:v>8.233333</c:v>
                </c:pt>
                <c:pt idx="784">
                  <c:v>8.266667</c:v>
                </c:pt>
                <c:pt idx="785">
                  <c:v>8.3000000000000007</c:v>
                </c:pt>
                <c:pt idx="786">
                  <c:v>8.5666670000000007</c:v>
                </c:pt>
                <c:pt idx="787">
                  <c:v>8.1999999999999993</c:v>
                </c:pt>
                <c:pt idx="788">
                  <c:v>8.4666669999999993</c:v>
                </c:pt>
                <c:pt idx="789">
                  <c:v>8.4333329999999993</c:v>
                </c:pt>
                <c:pt idx="790">
                  <c:v>8.3666669999999996</c:v>
                </c:pt>
                <c:pt idx="791">
                  <c:v>8.233333</c:v>
                </c:pt>
                <c:pt idx="792">
                  <c:v>8.5</c:v>
                </c:pt>
                <c:pt idx="793">
                  <c:v>8.5</c:v>
                </c:pt>
                <c:pt idx="794">
                  <c:v>8.3666669999999996</c:v>
                </c:pt>
                <c:pt idx="795">
                  <c:v>8.5333330000000007</c:v>
                </c:pt>
                <c:pt idx="796">
                  <c:v>8.5</c:v>
                </c:pt>
                <c:pt idx="797">
                  <c:v>8.4666669999999993</c:v>
                </c:pt>
                <c:pt idx="798">
                  <c:v>8.5333330000000007</c:v>
                </c:pt>
                <c:pt idx="799">
                  <c:v>11.233333</c:v>
                </c:pt>
                <c:pt idx="800">
                  <c:v>8.4333329999999993</c:v>
                </c:pt>
                <c:pt idx="801">
                  <c:v>8.6666670000000003</c:v>
                </c:pt>
                <c:pt idx="802">
                  <c:v>8.4666669999999993</c:v>
                </c:pt>
                <c:pt idx="803">
                  <c:v>8.4</c:v>
                </c:pt>
                <c:pt idx="804">
                  <c:v>8.5</c:v>
                </c:pt>
                <c:pt idx="805">
                  <c:v>8.766667</c:v>
                </c:pt>
                <c:pt idx="806">
                  <c:v>8.5666670000000007</c:v>
                </c:pt>
                <c:pt idx="807">
                  <c:v>8.3333329999999997</c:v>
                </c:pt>
                <c:pt idx="808">
                  <c:v>8.9333329999999993</c:v>
                </c:pt>
                <c:pt idx="809">
                  <c:v>8.733333</c:v>
                </c:pt>
                <c:pt idx="810">
                  <c:v>8.6</c:v>
                </c:pt>
                <c:pt idx="811">
                  <c:v>8.5666670000000007</c:v>
                </c:pt>
                <c:pt idx="812">
                  <c:v>8.6333330000000004</c:v>
                </c:pt>
                <c:pt idx="813">
                  <c:v>8.8333329999999997</c:v>
                </c:pt>
                <c:pt idx="814">
                  <c:v>8.733333</c:v>
                </c:pt>
                <c:pt idx="815">
                  <c:v>8.733333</c:v>
                </c:pt>
                <c:pt idx="816">
                  <c:v>8.9333329999999993</c:v>
                </c:pt>
                <c:pt idx="817">
                  <c:v>8.766667</c:v>
                </c:pt>
                <c:pt idx="818">
                  <c:v>8.6999999999999993</c:v>
                </c:pt>
                <c:pt idx="819">
                  <c:v>8.5333330000000007</c:v>
                </c:pt>
                <c:pt idx="820">
                  <c:v>8.9</c:v>
                </c:pt>
                <c:pt idx="821">
                  <c:v>8.8666669999999996</c:v>
                </c:pt>
                <c:pt idx="822">
                  <c:v>8.6</c:v>
                </c:pt>
                <c:pt idx="823">
                  <c:v>8.6333330000000004</c:v>
                </c:pt>
                <c:pt idx="824">
                  <c:v>8.8666669999999996</c:v>
                </c:pt>
                <c:pt idx="825">
                  <c:v>8.733333</c:v>
                </c:pt>
                <c:pt idx="826">
                  <c:v>8.8333329999999997</c:v>
                </c:pt>
                <c:pt idx="827">
                  <c:v>8.6999999999999993</c:v>
                </c:pt>
                <c:pt idx="828">
                  <c:v>8.8333329999999997</c:v>
                </c:pt>
                <c:pt idx="829">
                  <c:v>9.3333329999999997</c:v>
                </c:pt>
                <c:pt idx="830">
                  <c:v>8.6666670000000003</c:v>
                </c:pt>
                <c:pt idx="831">
                  <c:v>9</c:v>
                </c:pt>
                <c:pt idx="832">
                  <c:v>8.5333330000000007</c:v>
                </c:pt>
                <c:pt idx="833">
                  <c:v>8.6333330000000004</c:v>
                </c:pt>
                <c:pt idx="834">
                  <c:v>8.6999999999999993</c:v>
                </c:pt>
                <c:pt idx="835">
                  <c:v>8.9333329999999993</c:v>
                </c:pt>
                <c:pt idx="836">
                  <c:v>8.766667</c:v>
                </c:pt>
                <c:pt idx="837">
                  <c:v>8.6999999999999993</c:v>
                </c:pt>
                <c:pt idx="838">
                  <c:v>8.6333330000000004</c:v>
                </c:pt>
                <c:pt idx="839">
                  <c:v>8.8000000000000007</c:v>
                </c:pt>
                <c:pt idx="840">
                  <c:v>8.8000000000000007</c:v>
                </c:pt>
                <c:pt idx="841">
                  <c:v>8.8333329999999997</c:v>
                </c:pt>
                <c:pt idx="842">
                  <c:v>8.8000000000000007</c:v>
                </c:pt>
                <c:pt idx="843">
                  <c:v>8.8000000000000007</c:v>
                </c:pt>
                <c:pt idx="844">
                  <c:v>8.9</c:v>
                </c:pt>
                <c:pt idx="845">
                  <c:v>8.766667</c:v>
                </c:pt>
                <c:pt idx="846">
                  <c:v>9</c:v>
                </c:pt>
                <c:pt idx="847">
                  <c:v>8.8666669999999996</c:v>
                </c:pt>
                <c:pt idx="848">
                  <c:v>9.0333330000000007</c:v>
                </c:pt>
                <c:pt idx="849">
                  <c:v>9.0333330000000007</c:v>
                </c:pt>
                <c:pt idx="850">
                  <c:v>9.0666670000000007</c:v>
                </c:pt>
                <c:pt idx="851">
                  <c:v>9.0333330000000007</c:v>
                </c:pt>
                <c:pt idx="852">
                  <c:v>8.8000000000000007</c:v>
                </c:pt>
                <c:pt idx="853">
                  <c:v>8.9666669999999993</c:v>
                </c:pt>
                <c:pt idx="854">
                  <c:v>9</c:v>
                </c:pt>
                <c:pt idx="855">
                  <c:v>8.8000000000000007</c:v>
                </c:pt>
                <c:pt idx="856">
                  <c:v>9.1</c:v>
                </c:pt>
                <c:pt idx="857">
                  <c:v>9.0666670000000007</c:v>
                </c:pt>
                <c:pt idx="858">
                  <c:v>9.1</c:v>
                </c:pt>
                <c:pt idx="859">
                  <c:v>8.8333329999999997</c:v>
                </c:pt>
                <c:pt idx="860">
                  <c:v>8.9</c:v>
                </c:pt>
                <c:pt idx="861">
                  <c:v>8.9333329999999993</c:v>
                </c:pt>
                <c:pt idx="862">
                  <c:v>8.9333329999999993</c:v>
                </c:pt>
                <c:pt idx="863">
                  <c:v>8.9666669999999993</c:v>
                </c:pt>
                <c:pt idx="864">
                  <c:v>9.0333330000000007</c:v>
                </c:pt>
                <c:pt idx="865">
                  <c:v>8.9333329999999993</c:v>
                </c:pt>
                <c:pt idx="866">
                  <c:v>9.4666669999999993</c:v>
                </c:pt>
                <c:pt idx="867">
                  <c:v>9.0333330000000007</c:v>
                </c:pt>
                <c:pt idx="868">
                  <c:v>9.1999999999999993</c:v>
                </c:pt>
                <c:pt idx="869">
                  <c:v>9.4333329999999993</c:v>
                </c:pt>
                <c:pt idx="870">
                  <c:v>9.1666670000000003</c:v>
                </c:pt>
                <c:pt idx="871">
                  <c:v>9.1666670000000003</c:v>
                </c:pt>
                <c:pt idx="872">
                  <c:v>8.9666669999999993</c:v>
                </c:pt>
                <c:pt idx="873">
                  <c:v>9.1999999999999993</c:v>
                </c:pt>
                <c:pt idx="874">
                  <c:v>9.4</c:v>
                </c:pt>
                <c:pt idx="875">
                  <c:v>9.3666669999999996</c:v>
                </c:pt>
                <c:pt idx="876">
                  <c:v>9.3000000000000007</c:v>
                </c:pt>
                <c:pt idx="877">
                  <c:v>9.9</c:v>
                </c:pt>
                <c:pt idx="878">
                  <c:v>9.6666670000000003</c:v>
                </c:pt>
                <c:pt idx="879">
                  <c:v>10.533333000000001</c:v>
                </c:pt>
                <c:pt idx="880">
                  <c:v>10</c:v>
                </c:pt>
                <c:pt idx="881">
                  <c:v>9.5333330000000007</c:v>
                </c:pt>
                <c:pt idx="882">
                  <c:v>9.6666670000000003</c:v>
                </c:pt>
                <c:pt idx="883">
                  <c:v>9.5333330000000007</c:v>
                </c:pt>
                <c:pt idx="884">
                  <c:v>9.4333329999999993</c:v>
                </c:pt>
                <c:pt idx="885">
                  <c:v>9.4333329999999993</c:v>
                </c:pt>
                <c:pt idx="886">
                  <c:v>9.5333330000000007</c:v>
                </c:pt>
                <c:pt idx="887">
                  <c:v>9.8000000000000007</c:v>
                </c:pt>
                <c:pt idx="888">
                  <c:v>9.9666669999999993</c:v>
                </c:pt>
                <c:pt idx="889">
                  <c:v>9.6666670000000003</c:v>
                </c:pt>
                <c:pt idx="890">
                  <c:v>9.5333330000000007</c:v>
                </c:pt>
                <c:pt idx="891">
                  <c:v>9.6333330000000004</c:v>
                </c:pt>
                <c:pt idx="892">
                  <c:v>9.6999999999999993</c:v>
                </c:pt>
                <c:pt idx="893">
                  <c:v>9.6333330000000004</c:v>
                </c:pt>
                <c:pt idx="894">
                  <c:v>9.6666670000000003</c:v>
                </c:pt>
                <c:pt idx="895">
                  <c:v>9.5333330000000007</c:v>
                </c:pt>
                <c:pt idx="896">
                  <c:v>9.4333329999999993</c:v>
                </c:pt>
                <c:pt idx="897">
                  <c:v>10.266667</c:v>
                </c:pt>
                <c:pt idx="898">
                  <c:v>9.6999999999999993</c:v>
                </c:pt>
                <c:pt idx="899">
                  <c:v>10.066667000000001</c:v>
                </c:pt>
                <c:pt idx="900">
                  <c:v>10.1</c:v>
                </c:pt>
                <c:pt idx="901">
                  <c:v>9.8000000000000007</c:v>
                </c:pt>
                <c:pt idx="902">
                  <c:v>9.9666669999999993</c:v>
                </c:pt>
                <c:pt idx="903">
                  <c:v>9.6666670000000003</c:v>
                </c:pt>
                <c:pt idx="904">
                  <c:v>9.9333329999999993</c:v>
                </c:pt>
                <c:pt idx="905">
                  <c:v>9.5666670000000007</c:v>
                </c:pt>
                <c:pt idx="906">
                  <c:v>9.766667</c:v>
                </c:pt>
                <c:pt idx="907">
                  <c:v>9.733333</c:v>
                </c:pt>
                <c:pt idx="908">
                  <c:v>9.9</c:v>
                </c:pt>
                <c:pt idx="909">
                  <c:v>9.8000000000000007</c:v>
                </c:pt>
                <c:pt idx="910">
                  <c:v>9.766667</c:v>
                </c:pt>
                <c:pt idx="911">
                  <c:v>9.6999999999999993</c:v>
                </c:pt>
                <c:pt idx="912">
                  <c:v>9.6999999999999993</c:v>
                </c:pt>
                <c:pt idx="913">
                  <c:v>9.733333</c:v>
                </c:pt>
                <c:pt idx="914">
                  <c:v>9.9666669999999993</c:v>
                </c:pt>
                <c:pt idx="915">
                  <c:v>10.066667000000001</c:v>
                </c:pt>
                <c:pt idx="916">
                  <c:v>9.8000000000000007</c:v>
                </c:pt>
                <c:pt idx="917">
                  <c:v>9.766667</c:v>
                </c:pt>
                <c:pt idx="918">
                  <c:v>9.733333</c:v>
                </c:pt>
                <c:pt idx="919">
                  <c:v>9.9333329999999993</c:v>
                </c:pt>
                <c:pt idx="920">
                  <c:v>9.8000000000000007</c:v>
                </c:pt>
                <c:pt idx="921">
                  <c:v>9.9666669999999993</c:v>
                </c:pt>
                <c:pt idx="922">
                  <c:v>9.8333329999999997</c:v>
                </c:pt>
                <c:pt idx="923">
                  <c:v>9.9333329999999993</c:v>
                </c:pt>
                <c:pt idx="924">
                  <c:v>9.9</c:v>
                </c:pt>
                <c:pt idx="925">
                  <c:v>9.9</c:v>
                </c:pt>
                <c:pt idx="926">
                  <c:v>10.033333000000001</c:v>
                </c:pt>
                <c:pt idx="927">
                  <c:v>10.133333</c:v>
                </c:pt>
                <c:pt idx="928">
                  <c:v>9.9333329999999993</c:v>
                </c:pt>
                <c:pt idx="929">
                  <c:v>9.9666669999999993</c:v>
                </c:pt>
                <c:pt idx="930">
                  <c:v>10.033333000000001</c:v>
                </c:pt>
                <c:pt idx="931">
                  <c:v>10.233333</c:v>
                </c:pt>
                <c:pt idx="932">
                  <c:v>10.033333000000001</c:v>
                </c:pt>
                <c:pt idx="933">
                  <c:v>10.133333</c:v>
                </c:pt>
                <c:pt idx="934">
                  <c:v>10.066667000000001</c:v>
                </c:pt>
                <c:pt idx="935">
                  <c:v>10.1</c:v>
                </c:pt>
                <c:pt idx="936">
                  <c:v>9.8333329999999997</c:v>
                </c:pt>
                <c:pt idx="937">
                  <c:v>10.133333</c:v>
                </c:pt>
                <c:pt idx="938">
                  <c:v>10.066667000000001</c:v>
                </c:pt>
                <c:pt idx="939">
                  <c:v>10.066667000000001</c:v>
                </c:pt>
                <c:pt idx="940">
                  <c:v>10.066667000000001</c:v>
                </c:pt>
                <c:pt idx="941">
                  <c:v>10.166667</c:v>
                </c:pt>
                <c:pt idx="942">
                  <c:v>10.1</c:v>
                </c:pt>
                <c:pt idx="943">
                  <c:v>10.233333</c:v>
                </c:pt>
                <c:pt idx="944">
                  <c:v>10.1</c:v>
                </c:pt>
                <c:pt idx="945">
                  <c:v>10.066667000000001</c:v>
                </c:pt>
                <c:pt idx="946">
                  <c:v>10.233333</c:v>
                </c:pt>
                <c:pt idx="947">
                  <c:v>10.266667</c:v>
                </c:pt>
                <c:pt idx="948">
                  <c:v>10.166667</c:v>
                </c:pt>
                <c:pt idx="949">
                  <c:v>10.166667</c:v>
                </c:pt>
                <c:pt idx="950">
                  <c:v>10.266667</c:v>
                </c:pt>
                <c:pt idx="951">
                  <c:v>10.366667</c:v>
                </c:pt>
                <c:pt idx="952">
                  <c:v>10.4</c:v>
                </c:pt>
                <c:pt idx="953">
                  <c:v>10.4</c:v>
                </c:pt>
                <c:pt idx="954">
                  <c:v>10.366667</c:v>
                </c:pt>
                <c:pt idx="955">
                  <c:v>10.533333000000001</c:v>
                </c:pt>
                <c:pt idx="956">
                  <c:v>10.4</c:v>
                </c:pt>
                <c:pt idx="957">
                  <c:v>10.4</c:v>
                </c:pt>
                <c:pt idx="958">
                  <c:v>10.166667</c:v>
                </c:pt>
                <c:pt idx="959">
                  <c:v>10.566667000000001</c:v>
                </c:pt>
                <c:pt idx="960">
                  <c:v>10.333333</c:v>
                </c:pt>
                <c:pt idx="961">
                  <c:v>10.3</c:v>
                </c:pt>
                <c:pt idx="962">
                  <c:v>10.4</c:v>
                </c:pt>
                <c:pt idx="963">
                  <c:v>10.433332999999999</c:v>
                </c:pt>
                <c:pt idx="964">
                  <c:v>10.3</c:v>
                </c:pt>
                <c:pt idx="965">
                  <c:v>10.433332999999999</c:v>
                </c:pt>
                <c:pt idx="966">
                  <c:v>10.466666999999999</c:v>
                </c:pt>
                <c:pt idx="967">
                  <c:v>10.5</c:v>
                </c:pt>
                <c:pt idx="968">
                  <c:v>10.566667000000001</c:v>
                </c:pt>
                <c:pt idx="969">
                  <c:v>10.4</c:v>
                </c:pt>
                <c:pt idx="970">
                  <c:v>10.533333000000001</c:v>
                </c:pt>
                <c:pt idx="971">
                  <c:v>10.4</c:v>
                </c:pt>
                <c:pt idx="972">
                  <c:v>10.6</c:v>
                </c:pt>
                <c:pt idx="973">
                  <c:v>10.7</c:v>
                </c:pt>
                <c:pt idx="974">
                  <c:v>10.366667</c:v>
                </c:pt>
                <c:pt idx="975">
                  <c:v>10.566667000000001</c:v>
                </c:pt>
                <c:pt idx="976">
                  <c:v>10.5</c:v>
                </c:pt>
                <c:pt idx="977">
                  <c:v>10.566667000000001</c:v>
                </c:pt>
                <c:pt idx="978">
                  <c:v>10.766667</c:v>
                </c:pt>
                <c:pt idx="979">
                  <c:v>10.6</c:v>
                </c:pt>
                <c:pt idx="980">
                  <c:v>10.6</c:v>
                </c:pt>
                <c:pt idx="981">
                  <c:v>11</c:v>
                </c:pt>
                <c:pt idx="982">
                  <c:v>10.466666999999999</c:v>
                </c:pt>
                <c:pt idx="983">
                  <c:v>10.3</c:v>
                </c:pt>
                <c:pt idx="984">
                  <c:v>10.7</c:v>
                </c:pt>
                <c:pt idx="985">
                  <c:v>10.666667</c:v>
                </c:pt>
                <c:pt idx="986">
                  <c:v>11.133333</c:v>
                </c:pt>
                <c:pt idx="987">
                  <c:v>10.666667</c:v>
                </c:pt>
                <c:pt idx="988">
                  <c:v>10.7</c:v>
                </c:pt>
                <c:pt idx="989">
                  <c:v>10.666667</c:v>
                </c:pt>
                <c:pt idx="990">
                  <c:v>10.7</c:v>
                </c:pt>
                <c:pt idx="991">
                  <c:v>10.7</c:v>
                </c:pt>
                <c:pt idx="992">
                  <c:v>10.733333</c:v>
                </c:pt>
                <c:pt idx="993">
                  <c:v>10.966666999999999</c:v>
                </c:pt>
                <c:pt idx="994">
                  <c:v>10.966666999999999</c:v>
                </c:pt>
                <c:pt idx="995">
                  <c:v>10.666667</c:v>
                </c:pt>
                <c:pt idx="996">
                  <c:v>10.566667000000001</c:v>
                </c:pt>
                <c:pt idx="997">
                  <c:v>10.8</c:v>
                </c:pt>
                <c:pt idx="998">
                  <c:v>10.766667</c:v>
                </c:pt>
                <c:pt idx="999">
                  <c:v>14.233333</c:v>
                </c:pt>
              </c:numCache>
            </c:numRef>
          </c:yVal>
          <c:smooth val="0"/>
          <c:extLst>
            <c:ext xmlns:c16="http://schemas.microsoft.com/office/drawing/2014/chart" uri="{C3380CC4-5D6E-409C-BE32-E72D297353CC}">
              <c16:uniqueId val="{00000000-A426-4E34-B6C4-8059C760F790}"/>
            </c:ext>
          </c:extLst>
        </c:ser>
        <c:ser>
          <c:idx val="1"/>
          <c:order val="1"/>
          <c:tx>
            <c:strRef>
              <c:f>'test5-op-1000000-d256'!$C$1</c:f>
              <c:strCache>
                <c:ptCount val="1"/>
                <c:pt idx="0">
                  <c:v> QR Sort Min Value Zero</c:v>
                </c:pt>
              </c:strCache>
            </c:strRef>
          </c:tx>
          <c:spPr>
            <a:ln w="19050" cap="rnd">
              <a:solidFill>
                <a:schemeClr val="accent2"/>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C$2:$C$1001</c:f>
              <c:numCache>
                <c:formatCode>General</c:formatCode>
                <c:ptCount val="1000"/>
                <c:pt idx="0">
                  <c:v>0</c:v>
                </c:pt>
                <c:pt idx="1">
                  <c:v>0</c:v>
                </c:pt>
                <c:pt idx="2">
                  <c:v>0</c:v>
                </c:pt>
                <c:pt idx="3">
                  <c:v>0</c:v>
                </c:pt>
                <c:pt idx="4">
                  <c:v>3.3333000000000002E-2</c:v>
                </c:pt>
                <c:pt idx="5">
                  <c:v>3.3333000000000002E-2</c:v>
                </c:pt>
                <c:pt idx="6">
                  <c:v>3.3333000000000002E-2</c:v>
                </c:pt>
                <c:pt idx="7">
                  <c:v>0.16666700000000001</c:v>
                </c:pt>
                <c:pt idx="8">
                  <c:v>0.13333300000000001</c:v>
                </c:pt>
                <c:pt idx="9">
                  <c:v>6.6667000000000004E-2</c:v>
                </c:pt>
                <c:pt idx="10">
                  <c:v>0.1</c:v>
                </c:pt>
                <c:pt idx="11">
                  <c:v>0.1</c:v>
                </c:pt>
                <c:pt idx="12">
                  <c:v>0.1</c:v>
                </c:pt>
                <c:pt idx="13">
                  <c:v>3.3333000000000002E-2</c:v>
                </c:pt>
                <c:pt idx="14">
                  <c:v>0.2</c:v>
                </c:pt>
                <c:pt idx="15">
                  <c:v>0.26666699999999999</c:v>
                </c:pt>
                <c:pt idx="16">
                  <c:v>0.16666700000000001</c:v>
                </c:pt>
                <c:pt idx="17">
                  <c:v>0.16666700000000001</c:v>
                </c:pt>
                <c:pt idx="18">
                  <c:v>0.2</c:v>
                </c:pt>
                <c:pt idx="19">
                  <c:v>0.1</c:v>
                </c:pt>
                <c:pt idx="20">
                  <c:v>0.23333300000000001</c:v>
                </c:pt>
                <c:pt idx="21">
                  <c:v>0.26666699999999999</c:v>
                </c:pt>
                <c:pt idx="22">
                  <c:v>0.16666700000000001</c:v>
                </c:pt>
                <c:pt idx="23">
                  <c:v>0.16666700000000001</c:v>
                </c:pt>
                <c:pt idx="24">
                  <c:v>0.16666700000000001</c:v>
                </c:pt>
                <c:pt idx="25">
                  <c:v>0.3</c:v>
                </c:pt>
                <c:pt idx="26">
                  <c:v>0.16666700000000001</c:v>
                </c:pt>
                <c:pt idx="27">
                  <c:v>0.13333300000000001</c:v>
                </c:pt>
                <c:pt idx="28">
                  <c:v>0.23333300000000001</c:v>
                </c:pt>
                <c:pt idx="29">
                  <c:v>0.23333300000000001</c:v>
                </c:pt>
                <c:pt idx="30">
                  <c:v>0.33333299999999999</c:v>
                </c:pt>
                <c:pt idx="31">
                  <c:v>0.3</c:v>
                </c:pt>
                <c:pt idx="32">
                  <c:v>0.33333299999999999</c:v>
                </c:pt>
                <c:pt idx="33">
                  <c:v>0.16666700000000001</c:v>
                </c:pt>
                <c:pt idx="34">
                  <c:v>0.13333300000000001</c:v>
                </c:pt>
                <c:pt idx="35">
                  <c:v>0.3</c:v>
                </c:pt>
                <c:pt idx="36">
                  <c:v>0.36666700000000002</c:v>
                </c:pt>
                <c:pt idx="37">
                  <c:v>0.26666699999999999</c:v>
                </c:pt>
                <c:pt idx="38">
                  <c:v>0.36666700000000002</c:v>
                </c:pt>
                <c:pt idx="39">
                  <c:v>0.43333300000000002</c:v>
                </c:pt>
                <c:pt idx="40">
                  <c:v>0.23333300000000001</c:v>
                </c:pt>
                <c:pt idx="41">
                  <c:v>0.53333299999999995</c:v>
                </c:pt>
                <c:pt idx="42">
                  <c:v>0.23333300000000001</c:v>
                </c:pt>
                <c:pt idx="43">
                  <c:v>0.36666700000000002</c:v>
                </c:pt>
                <c:pt idx="44">
                  <c:v>0.4</c:v>
                </c:pt>
                <c:pt idx="45">
                  <c:v>0.36666700000000002</c:v>
                </c:pt>
                <c:pt idx="46">
                  <c:v>0.4</c:v>
                </c:pt>
                <c:pt idx="47">
                  <c:v>0.43333300000000002</c:v>
                </c:pt>
                <c:pt idx="48">
                  <c:v>0.36666700000000002</c:v>
                </c:pt>
                <c:pt idx="49">
                  <c:v>0.466667</c:v>
                </c:pt>
                <c:pt idx="50">
                  <c:v>0.56666700000000003</c:v>
                </c:pt>
                <c:pt idx="51">
                  <c:v>0.63333300000000003</c:v>
                </c:pt>
                <c:pt idx="52">
                  <c:v>0.53333299999999995</c:v>
                </c:pt>
                <c:pt idx="53">
                  <c:v>0.5</c:v>
                </c:pt>
                <c:pt idx="54">
                  <c:v>0.4</c:v>
                </c:pt>
                <c:pt idx="55">
                  <c:v>0.466667</c:v>
                </c:pt>
                <c:pt idx="56">
                  <c:v>0.5</c:v>
                </c:pt>
                <c:pt idx="57">
                  <c:v>0.6</c:v>
                </c:pt>
                <c:pt idx="58">
                  <c:v>0.73333300000000001</c:v>
                </c:pt>
                <c:pt idx="59">
                  <c:v>0.6</c:v>
                </c:pt>
                <c:pt idx="60">
                  <c:v>0.56666700000000003</c:v>
                </c:pt>
                <c:pt idx="61">
                  <c:v>0.466667</c:v>
                </c:pt>
                <c:pt idx="62">
                  <c:v>0.4</c:v>
                </c:pt>
                <c:pt idx="63">
                  <c:v>0.7</c:v>
                </c:pt>
                <c:pt idx="64">
                  <c:v>0.63333300000000003</c:v>
                </c:pt>
                <c:pt idx="65">
                  <c:v>0.466667</c:v>
                </c:pt>
                <c:pt idx="66">
                  <c:v>0.7</c:v>
                </c:pt>
                <c:pt idx="67">
                  <c:v>0.66666700000000001</c:v>
                </c:pt>
                <c:pt idx="68">
                  <c:v>0.73333300000000001</c:v>
                </c:pt>
                <c:pt idx="69">
                  <c:v>0.53333299999999995</c:v>
                </c:pt>
                <c:pt idx="70">
                  <c:v>0.7</c:v>
                </c:pt>
                <c:pt idx="71">
                  <c:v>0.7</c:v>
                </c:pt>
                <c:pt idx="72">
                  <c:v>0.63333300000000003</c:v>
                </c:pt>
                <c:pt idx="73">
                  <c:v>0.7</c:v>
                </c:pt>
                <c:pt idx="74">
                  <c:v>0.53333299999999995</c:v>
                </c:pt>
                <c:pt idx="75">
                  <c:v>0.7</c:v>
                </c:pt>
                <c:pt idx="76">
                  <c:v>0.7</c:v>
                </c:pt>
                <c:pt idx="77">
                  <c:v>0.5</c:v>
                </c:pt>
                <c:pt idx="78">
                  <c:v>0.76666699999999999</c:v>
                </c:pt>
                <c:pt idx="79">
                  <c:v>0.93333299999999997</c:v>
                </c:pt>
                <c:pt idx="80">
                  <c:v>0.73333300000000001</c:v>
                </c:pt>
                <c:pt idx="81">
                  <c:v>0.73333300000000001</c:v>
                </c:pt>
                <c:pt idx="82">
                  <c:v>0.66666700000000001</c:v>
                </c:pt>
                <c:pt idx="83">
                  <c:v>0.7</c:v>
                </c:pt>
                <c:pt idx="84">
                  <c:v>0.76666699999999999</c:v>
                </c:pt>
                <c:pt idx="85">
                  <c:v>0.76666699999999999</c:v>
                </c:pt>
                <c:pt idx="86">
                  <c:v>0.73333300000000001</c:v>
                </c:pt>
                <c:pt idx="87">
                  <c:v>0.86666699999999997</c:v>
                </c:pt>
                <c:pt idx="88">
                  <c:v>0.66666700000000001</c:v>
                </c:pt>
                <c:pt idx="89">
                  <c:v>0.83333299999999999</c:v>
                </c:pt>
                <c:pt idx="90">
                  <c:v>0.8</c:v>
                </c:pt>
                <c:pt idx="91">
                  <c:v>0.8</c:v>
                </c:pt>
                <c:pt idx="92">
                  <c:v>0.86666699999999997</c:v>
                </c:pt>
                <c:pt idx="93">
                  <c:v>0.8</c:v>
                </c:pt>
                <c:pt idx="94">
                  <c:v>0.86666699999999997</c:v>
                </c:pt>
                <c:pt idx="95">
                  <c:v>0.9</c:v>
                </c:pt>
                <c:pt idx="96">
                  <c:v>0.86666699999999997</c:v>
                </c:pt>
                <c:pt idx="97">
                  <c:v>0.93333299999999997</c:v>
                </c:pt>
                <c:pt idx="98">
                  <c:v>1.066667</c:v>
                </c:pt>
                <c:pt idx="99">
                  <c:v>1.0333330000000001</c:v>
                </c:pt>
                <c:pt idx="100">
                  <c:v>0.73333300000000001</c:v>
                </c:pt>
                <c:pt idx="101">
                  <c:v>0.86666699999999997</c:v>
                </c:pt>
                <c:pt idx="102">
                  <c:v>0.9</c:v>
                </c:pt>
                <c:pt idx="103">
                  <c:v>1.0333330000000001</c:v>
                </c:pt>
                <c:pt idx="104">
                  <c:v>1</c:v>
                </c:pt>
                <c:pt idx="105">
                  <c:v>1</c:v>
                </c:pt>
                <c:pt idx="106">
                  <c:v>0.96666700000000005</c:v>
                </c:pt>
                <c:pt idx="107">
                  <c:v>0.9</c:v>
                </c:pt>
                <c:pt idx="108">
                  <c:v>1</c:v>
                </c:pt>
                <c:pt idx="109">
                  <c:v>1</c:v>
                </c:pt>
                <c:pt idx="110">
                  <c:v>1</c:v>
                </c:pt>
                <c:pt idx="111">
                  <c:v>1.0333330000000001</c:v>
                </c:pt>
                <c:pt idx="112">
                  <c:v>1</c:v>
                </c:pt>
                <c:pt idx="113">
                  <c:v>1.1333329999999999</c:v>
                </c:pt>
                <c:pt idx="114">
                  <c:v>1.1333329999999999</c:v>
                </c:pt>
                <c:pt idx="115">
                  <c:v>1.1333329999999999</c:v>
                </c:pt>
                <c:pt idx="116">
                  <c:v>1</c:v>
                </c:pt>
                <c:pt idx="117">
                  <c:v>1.066667</c:v>
                </c:pt>
                <c:pt idx="118">
                  <c:v>1.0333330000000001</c:v>
                </c:pt>
                <c:pt idx="119">
                  <c:v>1.1666669999999999</c:v>
                </c:pt>
                <c:pt idx="120">
                  <c:v>1.1666669999999999</c:v>
                </c:pt>
                <c:pt idx="121">
                  <c:v>1.066667</c:v>
                </c:pt>
                <c:pt idx="122">
                  <c:v>1.1333329999999999</c:v>
                </c:pt>
                <c:pt idx="123">
                  <c:v>1.1333329999999999</c:v>
                </c:pt>
                <c:pt idx="124">
                  <c:v>1.1333329999999999</c:v>
                </c:pt>
                <c:pt idx="125">
                  <c:v>1.1333329999999999</c:v>
                </c:pt>
                <c:pt idx="126">
                  <c:v>1.0333330000000001</c:v>
                </c:pt>
                <c:pt idx="127">
                  <c:v>1.2</c:v>
                </c:pt>
                <c:pt idx="128">
                  <c:v>1.266667</c:v>
                </c:pt>
                <c:pt idx="129">
                  <c:v>1.266667</c:v>
                </c:pt>
                <c:pt idx="130">
                  <c:v>1.3333330000000001</c:v>
                </c:pt>
                <c:pt idx="131">
                  <c:v>1.3666670000000001</c:v>
                </c:pt>
                <c:pt idx="132">
                  <c:v>1.1000000000000001</c:v>
                </c:pt>
                <c:pt idx="133">
                  <c:v>1.3</c:v>
                </c:pt>
                <c:pt idx="134">
                  <c:v>1.3333330000000001</c:v>
                </c:pt>
                <c:pt idx="135">
                  <c:v>1.3</c:v>
                </c:pt>
                <c:pt idx="136">
                  <c:v>1.1666669999999999</c:v>
                </c:pt>
                <c:pt idx="137">
                  <c:v>1.2</c:v>
                </c:pt>
                <c:pt idx="138">
                  <c:v>1.233333</c:v>
                </c:pt>
                <c:pt idx="139">
                  <c:v>1.1666669999999999</c:v>
                </c:pt>
                <c:pt idx="140">
                  <c:v>1.4</c:v>
                </c:pt>
                <c:pt idx="141">
                  <c:v>1.3</c:v>
                </c:pt>
                <c:pt idx="142">
                  <c:v>1.3666670000000001</c:v>
                </c:pt>
                <c:pt idx="143">
                  <c:v>1.3</c:v>
                </c:pt>
                <c:pt idx="144">
                  <c:v>1.266667</c:v>
                </c:pt>
                <c:pt idx="145">
                  <c:v>1.266667</c:v>
                </c:pt>
                <c:pt idx="146">
                  <c:v>1.233333</c:v>
                </c:pt>
                <c:pt idx="147">
                  <c:v>1.5333330000000001</c:v>
                </c:pt>
                <c:pt idx="148">
                  <c:v>1.3333330000000001</c:v>
                </c:pt>
                <c:pt idx="149">
                  <c:v>1.4</c:v>
                </c:pt>
                <c:pt idx="150">
                  <c:v>1.433333</c:v>
                </c:pt>
                <c:pt idx="151">
                  <c:v>1.266667</c:v>
                </c:pt>
                <c:pt idx="152">
                  <c:v>1.3333330000000001</c:v>
                </c:pt>
                <c:pt idx="153">
                  <c:v>1.3</c:v>
                </c:pt>
                <c:pt idx="154">
                  <c:v>1.566667</c:v>
                </c:pt>
                <c:pt idx="155">
                  <c:v>1.566667</c:v>
                </c:pt>
                <c:pt idx="156">
                  <c:v>1.3333330000000001</c:v>
                </c:pt>
                <c:pt idx="157">
                  <c:v>1.4</c:v>
                </c:pt>
                <c:pt idx="158">
                  <c:v>1.3666670000000001</c:v>
                </c:pt>
                <c:pt idx="159">
                  <c:v>1.9</c:v>
                </c:pt>
                <c:pt idx="160">
                  <c:v>1.5333330000000001</c:v>
                </c:pt>
                <c:pt idx="161">
                  <c:v>1.3666670000000001</c:v>
                </c:pt>
                <c:pt idx="162">
                  <c:v>1.5333330000000001</c:v>
                </c:pt>
                <c:pt idx="163">
                  <c:v>1.5333330000000001</c:v>
                </c:pt>
                <c:pt idx="164">
                  <c:v>1.433333</c:v>
                </c:pt>
                <c:pt idx="165">
                  <c:v>1.7</c:v>
                </c:pt>
                <c:pt idx="166">
                  <c:v>1.5</c:v>
                </c:pt>
                <c:pt idx="167">
                  <c:v>1.5</c:v>
                </c:pt>
                <c:pt idx="168">
                  <c:v>1.433333</c:v>
                </c:pt>
                <c:pt idx="169">
                  <c:v>1.5</c:v>
                </c:pt>
                <c:pt idx="170">
                  <c:v>1.5</c:v>
                </c:pt>
                <c:pt idx="171">
                  <c:v>1.4</c:v>
                </c:pt>
                <c:pt idx="172">
                  <c:v>1.6666669999999999</c:v>
                </c:pt>
                <c:pt idx="173">
                  <c:v>1.5</c:v>
                </c:pt>
                <c:pt idx="174">
                  <c:v>1.5333330000000001</c:v>
                </c:pt>
                <c:pt idx="175">
                  <c:v>1.5333330000000001</c:v>
                </c:pt>
                <c:pt idx="176">
                  <c:v>1.5</c:v>
                </c:pt>
                <c:pt idx="177">
                  <c:v>1.5</c:v>
                </c:pt>
                <c:pt idx="178">
                  <c:v>1.6666669999999999</c:v>
                </c:pt>
                <c:pt idx="179">
                  <c:v>1.6</c:v>
                </c:pt>
                <c:pt idx="180">
                  <c:v>1.5333330000000001</c:v>
                </c:pt>
                <c:pt idx="181">
                  <c:v>1.566667</c:v>
                </c:pt>
                <c:pt idx="182">
                  <c:v>1.6</c:v>
                </c:pt>
                <c:pt idx="183">
                  <c:v>1.6</c:v>
                </c:pt>
                <c:pt idx="184">
                  <c:v>1.566667</c:v>
                </c:pt>
                <c:pt idx="185">
                  <c:v>1.6</c:v>
                </c:pt>
                <c:pt idx="186">
                  <c:v>1.7</c:v>
                </c:pt>
                <c:pt idx="187">
                  <c:v>1.7</c:v>
                </c:pt>
                <c:pt idx="188">
                  <c:v>1.733333</c:v>
                </c:pt>
                <c:pt idx="189">
                  <c:v>1.6666669999999999</c:v>
                </c:pt>
                <c:pt idx="190">
                  <c:v>1.733333</c:v>
                </c:pt>
                <c:pt idx="191">
                  <c:v>1.733333</c:v>
                </c:pt>
                <c:pt idx="192">
                  <c:v>1.7</c:v>
                </c:pt>
                <c:pt idx="193">
                  <c:v>1.7</c:v>
                </c:pt>
                <c:pt idx="194">
                  <c:v>1.8</c:v>
                </c:pt>
                <c:pt idx="195">
                  <c:v>1.6333329999999999</c:v>
                </c:pt>
                <c:pt idx="196">
                  <c:v>1.8</c:v>
                </c:pt>
                <c:pt idx="197">
                  <c:v>1.766667</c:v>
                </c:pt>
                <c:pt idx="198">
                  <c:v>1.733333</c:v>
                </c:pt>
                <c:pt idx="199">
                  <c:v>2.4333330000000002</c:v>
                </c:pt>
                <c:pt idx="200">
                  <c:v>1.8</c:v>
                </c:pt>
                <c:pt idx="201">
                  <c:v>1.8</c:v>
                </c:pt>
                <c:pt idx="202">
                  <c:v>1.7</c:v>
                </c:pt>
                <c:pt idx="203">
                  <c:v>1.766667</c:v>
                </c:pt>
                <c:pt idx="204">
                  <c:v>1.8666670000000001</c:v>
                </c:pt>
                <c:pt idx="205">
                  <c:v>1.9</c:v>
                </c:pt>
                <c:pt idx="206">
                  <c:v>1.933333</c:v>
                </c:pt>
                <c:pt idx="207">
                  <c:v>1.733333</c:v>
                </c:pt>
                <c:pt idx="208">
                  <c:v>1.8666670000000001</c:v>
                </c:pt>
                <c:pt idx="209">
                  <c:v>1.8666670000000001</c:v>
                </c:pt>
                <c:pt idx="210">
                  <c:v>1.8666670000000001</c:v>
                </c:pt>
                <c:pt idx="211">
                  <c:v>1.9666669999999999</c:v>
                </c:pt>
                <c:pt idx="212">
                  <c:v>1.9</c:v>
                </c:pt>
                <c:pt idx="213">
                  <c:v>1.9</c:v>
                </c:pt>
                <c:pt idx="214">
                  <c:v>1.8</c:v>
                </c:pt>
                <c:pt idx="215">
                  <c:v>1.933333</c:v>
                </c:pt>
                <c:pt idx="216">
                  <c:v>1.9666669999999999</c:v>
                </c:pt>
                <c:pt idx="217">
                  <c:v>1.933333</c:v>
                </c:pt>
                <c:pt idx="218">
                  <c:v>1.9</c:v>
                </c:pt>
                <c:pt idx="219">
                  <c:v>2.0333329999999998</c:v>
                </c:pt>
                <c:pt idx="220">
                  <c:v>1.9666669999999999</c:v>
                </c:pt>
                <c:pt idx="221">
                  <c:v>2.1</c:v>
                </c:pt>
                <c:pt idx="222">
                  <c:v>1.9</c:v>
                </c:pt>
                <c:pt idx="223">
                  <c:v>1.9</c:v>
                </c:pt>
                <c:pt idx="224">
                  <c:v>2</c:v>
                </c:pt>
                <c:pt idx="225">
                  <c:v>2.0333329999999998</c:v>
                </c:pt>
                <c:pt idx="226">
                  <c:v>2.0333329999999998</c:v>
                </c:pt>
                <c:pt idx="227">
                  <c:v>2.0333329999999998</c:v>
                </c:pt>
                <c:pt idx="228">
                  <c:v>2</c:v>
                </c:pt>
                <c:pt idx="229">
                  <c:v>1.9666669999999999</c:v>
                </c:pt>
                <c:pt idx="230">
                  <c:v>2.0333329999999998</c:v>
                </c:pt>
                <c:pt idx="231">
                  <c:v>2.0666669999999998</c:v>
                </c:pt>
                <c:pt idx="232">
                  <c:v>1.9666669999999999</c:v>
                </c:pt>
                <c:pt idx="233">
                  <c:v>2.0333329999999998</c:v>
                </c:pt>
                <c:pt idx="234">
                  <c:v>2.0666669999999998</c:v>
                </c:pt>
                <c:pt idx="235">
                  <c:v>1.9666669999999999</c:v>
                </c:pt>
                <c:pt idx="236">
                  <c:v>2.1</c:v>
                </c:pt>
                <c:pt idx="237">
                  <c:v>2.1</c:v>
                </c:pt>
                <c:pt idx="238">
                  <c:v>2.233333</c:v>
                </c:pt>
                <c:pt idx="239">
                  <c:v>2.0333329999999998</c:v>
                </c:pt>
                <c:pt idx="240">
                  <c:v>2.266667</c:v>
                </c:pt>
                <c:pt idx="241">
                  <c:v>2.1333329999999999</c:v>
                </c:pt>
                <c:pt idx="242">
                  <c:v>2.1666669999999999</c:v>
                </c:pt>
                <c:pt idx="243">
                  <c:v>2.2000000000000002</c:v>
                </c:pt>
                <c:pt idx="244">
                  <c:v>2.1</c:v>
                </c:pt>
                <c:pt idx="245">
                  <c:v>2.1333329999999999</c:v>
                </c:pt>
                <c:pt idx="246">
                  <c:v>2.2000000000000002</c:v>
                </c:pt>
                <c:pt idx="247">
                  <c:v>2.1333329999999999</c:v>
                </c:pt>
                <c:pt idx="248">
                  <c:v>2.4333330000000002</c:v>
                </c:pt>
                <c:pt idx="249">
                  <c:v>2.2999999999999998</c:v>
                </c:pt>
                <c:pt idx="250">
                  <c:v>2.1</c:v>
                </c:pt>
                <c:pt idx="251">
                  <c:v>2.233333</c:v>
                </c:pt>
                <c:pt idx="252">
                  <c:v>2.1</c:v>
                </c:pt>
                <c:pt idx="253">
                  <c:v>2.4666670000000002</c:v>
                </c:pt>
                <c:pt idx="254">
                  <c:v>2.233333</c:v>
                </c:pt>
                <c:pt idx="255">
                  <c:v>2.3333330000000001</c:v>
                </c:pt>
                <c:pt idx="256">
                  <c:v>2.4</c:v>
                </c:pt>
                <c:pt idx="257">
                  <c:v>2.2999999999999998</c:v>
                </c:pt>
                <c:pt idx="258">
                  <c:v>2.3666670000000001</c:v>
                </c:pt>
                <c:pt idx="259">
                  <c:v>2.266667</c:v>
                </c:pt>
                <c:pt idx="260">
                  <c:v>2.4666670000000002</c:v>
                </c:pt>
                <c:pt idx="261">
                  <c:v>2.4666670000000002</c:v>
                </c:pt>
                <c:pt idx="262">
                  <c:v>2.7</c:v>
                </c:pt>
                <c:pt idx="263">
                  <c:v>2.6666669999999999</c:v>
                </c:pt>
                <c:pt idx="264">
                  <c:v>2.8</c:v>
                </c:pt>
                <c:pt idx="265">
                  <c:v>2.5666669999999998</c:v>
                </c:pt>
                <c:pt idx="266">
                  <c:v>2.8</c:v>
                </c:pt>
                <c:pt idx="267">
                  <c:v>2.733333</c:v>
                </c:pt>
                <c:pt idx="268">
                  <c:v>2.733333</c:v>
                </c:pt>
                <c:pt idx="269">
                  <c:v>2.6333329999999999</c:v>
                </c:pt>
                <c:pt idx="270">
                  <c:v>2.5666669999999998</c:v>
                </c:pt>
                <c:pt idx="271">
                  <c:v>2.8</c:v>
                </c:pt>
                <c:pt idx="272">
                  <c:v>2.9333330000000002</c:v>
                </c:pt>
                <c:pt idx="273">
                  <c:v>2.8</c:v>
                </c:pt>
                <c:pt idx="274">
                  <c:v>2.733333</c:v>
                </c:pt>
                <c:pt idx="275">
                  <c:v>2.6</c:v>
                </c:pt>
                <c:pt idx="276">
                  <c:v>2.8</c:v>
                </c:pt>
                <c:pt idx="277">
                  <c:v>2.6666669999999999</c:v>
                </c:pt>
                <c:pt idx="278">
                  <c:v>2.7</c:v>
                </c:pt>
                <c:pt idx="279">
                  <c:v>2.8666670000000001</c:v>
                </c:pt>
                <c:pt idx="280">
                  <c:v>2.6666669999999999</c:v>
                </c:pt>
                <c:pt idx="281">
                  <c:v>2.766667</c:v>
                </c:pt>
                <c:pt idx="282">
                  <c:v>2.8666670000000001</c:v>
                </c:pt>
                <c:pt idx="283">
                  <c:v>2.9666670000000002</c:v>
                </c:pt>
                <c:pt idx="284">
                  <c:v>2.766667</c:v>
                </c:pt>
                <c:pt idx="285">
                  <c:v>2.9666670000000002</c:v>
                </c:pt>
                <c:pt idx="286">
                  <c:v>2.8333330000000001</c:v>
                </c:pt>
                <c:pt idx="287">
                  <c:v>2.733333</c:v>
                </c:pt>
                <c:pt idx="288">
                  <c:v>2.9333330000000002</c:v>
                </c:pt>
                <c:pt idx="289">
                  <c:v>3</c:v>
                </c:pt>
                <c:pt idx="290">
                  <c:v>2.8666670000000001</c:v>
                </c:pt>
                <c:pt idx="291">
                  <c:v>2.8666670000000001</c:v>
                </c:pt>
                <c:pt idx="292">
                  <c:v>3</c:v>
                </c:pt>
                <c:pt idx="293">
                  <c:v>2.9333330000000002</c:v>
                </c:pt>
                <c:pt idx="294">
                  <c:v>2.8666670000000001</c:v>
                </c:pt>
                <c:pt idx="295">
                  <c:v>2.8</c:v>
                </c:pt>
                <c:pt idx="296">
                  <c:v>3.0666669999999998</c:v>
                </c:pt>
                <c:pt idx="297">
                  <c:v>2.9666670000000002</c:v>
                </c:pt>
                <c:pt idx="298">
                  <c:v>3.0333329999999998</c:v>
                </c:pt>
                <c:pt idx="299">
                  <c:v>3.1</c:v>
                </c:pt>
                <c:pt idx="300">
                  <c:v>3.0333329999999998</c:v>
                </c:pt>
                <c:pt idx="301">
                  <c:v>3.1</c:v>
                </c:pt>
                <c:pt idx="302">
                  <c:v>3.0333329999999998</c:v>
                </c:pt>
                <c:pt idx="303">
                  <c:v>3.1333329999999999</c:v>
                </c:pt>
                <c:pt idx="304">
                  <c:v>3.1</c:v>
                </c:pt>
                <c:pt idx="305">
                  <c:v>3.0666669999999998</c:v>
                </c:pt>
                <c:pt idx="306">
                  <c:v>3.0333329999999998</c:v>
                </c:pt>
                <c:pt idx="307">
                  <c:v>3.0333329999999998</c:v>
                </c:pt>
                <c:pt idx="308">
                  <c:v>3.0666669999999998</c:v>
                </c:pt>
                <c:pt idx="309">
                  <c:v>3.1666669999999999</c:v>
                </c:pt>
                <c:pt idx="310">
                  <c:v>3.1</c:v>
                </c:pt>
                <c:pt idx="311">
                  <c:v>3.1333329999999999</c:v>
                </c:pt>
                <c:pt idx="312">
                  <c:v>3.1666669999999999</c:v>
                </c:pt>
                <c:pt idx="313">
                  <c:v>3.0666669999999998</c:v>
                </c:pt>
                <c:pt idx="314">
                  <c:v>3.1</c:v>
                </c:pt>
                <c:pt idx="315">
                  <c:v>3.1333329999999999</c:v>
                </c:pt>
                <c:pt idx="316">
                  <c:v>3.2</c:v>
                </c:pt>
                <c:pt idx="317">
                  <c:v>3.0333329999999998</c:v>
                </c:pt>
                <c:pt idx="318">
                  <c:v>3.0666669999999998</c:v>
                </c:pt>
                <c:pt idx="319">
                  <c:v>3.6</c:v>
                </c:pt>
                <c:pt idx="320">
                  <c:v>3.1666669999999999</c:v>
                </c:pt>
                <c:pt idx="321">
                  <c:v>3.233333</c:v>
                </c:pt>
                <c:pt idx="322">
                  <c:v>3.2</c:v>
                </c:pt>
                <c:pt idx="323">
                  <c:v>3.1666669999999999</c:v>
                </c:pt>
                <c:pt idx="324">
                  <c:v>3.2</c:v>
                </c:pt>
                <c:pt idx="325">
                  <c:v>3.266667</c:v>
                </c:pt>
                <c:pt idx="326">
                  <c:v>3.3</c:v>
                </c:pt>
                <c:pt idx="327">
                  <c:v>3.4</c:v>
                </c:pt>
                <c:pt idx="328">
                  <c:v>3.4</c:v>
                </c:pt>
                <c:pt idx="329">
                  <c:v>3.3666670000000001</c:v>
                </c:pt>
                <c:pt idx="330">
                  <c:v>3.233333</c:v>
                </c:pt>
                <c:pt idx="331">
                  <c:v>3.3</c:v>
                </c:pt>
                <c:pt idx="332">
                  <c:v>3.266667</c:v>
                </c:pt>
                <c:pt idx="333">
                  <c:v>3.3</c:v>
                </c:pt>
                <c:pt idx="334">
                  <c:v>3.3333330000000001</c:v>
                </c:pt>
                <c:pt idx="335">
                  <c:v>3.4333330000000002</c:v>
                </c:pt>
                <c:pt idx="336">
                  <c:v>3.3</c:v>
                </c:pt>
                <c:pt idx="337">
                  <c:v>3.266667</c:v>
                </c:pt>
                <c:pt idx="338">
                  <c:v>3.266667</c:v>
                </c:pt>
                <c:pt idx="339">
                  <c:v>3.4666670000000002</c:v>
                </c:pt>
                <c:pt idx="340">
                  <c:v>3.3333330000000001</c:v>
                </c:pt>
                <c:pt idx="341">
                  <c:v>3.6</c:v>
                </c:pt>
                <c:pt idx="342">
                  <c:v>3.266667</c:v>
                </c:pt>
                <c:pt idx="343">
                  <c:v>3.3</c:v>
                </c:pt>
                <c:pt idx="344">
                  <c:v>3.3666670000000001</c:v>
                </c:pt>
                <c:pt idx="345">
                  <c:v>3.733333</c:v>
                </c:pt>
                <c:pt idx="346">
                  <c:v>3.4333330000000002</c:v>
                </c:pt>
                <c:pt idx="347">
                  <c:v>3.5333329999999998</c:v>
                </c:pt>
                <c:pt idx="348">
                  <c:v>3.4333330000000002</c:v>
                </c:pt>
                <c:pt idx="349">
                  <c:v>3.5</c:v>
                </c:pt>
                <c:pt idx="350">
                  <c:v>3.4666670000000002</c:v>
                </c:pt>
                <c:pt idx="351">
                  <c:v>3.5666669999999998</c:v>
                </c:pt>
                <c:pt idx="352">
                  <c:v>3.733333</c:v>
                </c:pt>
                <c:pt idx="353">
                  <c:v>3.6666669999999999</c:v>
                </c:pt>
                <c:pt idx="354">
                  <c:v>3.6333329999999999</c:v>
                </c:pt>
                <c:pt idx="355">
                  <c:v>3.6</c:v>
                </c:pt>
                <c:pt idx="356">
                  <c:v>3.5</c:v>
                </c:pt>
                <c:pt idx="357">
                  <c:v>3.5666669999999998</c:v>
                </c:pt>
                <c:pt idx="358">
                  <c:v>3.8</c:v>
                </c:pt>
                <c:pt idx="359">
                  <c:v>3.5333329999999998</c:v>
                </c:pt>
                <c:pt idx="360">
                  <c:v>3.5666669999999998</c:v>
                </c:pt>
                <c:pt idx="361">
                  <c:v>3.6333329999999999</c:v>
                </c:pt>
                <c:pt idx="362">
                  <c:v>3.6666669999999999</c:v>
                </c:pt>
                <c:pt idx="363">
                  <c:v>3.6666669999999999</c:v>
                </c:pt>
                <c:pt idx="364">
                  <c:v>3.6</c:v>
                </c:pt>
                <c:pt idx="365">
                  <c:v>3.5333329999999998</c:v>
                </c:pt>
                <c:pt idx="366">
                  <c:v>3.6333329999999999</c:v>
                </c:pt>
                <c:pt idx="367">
                  <c:v>3.6666669999999999</c:v>
                </c:pt>
                <c:pt idx="368">
                  <c:v>3.6333329999999999</c:v>
                </c:pt>
                <c:pt idx="369">
                  <c:v>3.8</c:v>
                </c:pt>
                <c:pt idx="370">
                  <c:v>3.6</c:v>
                </c:pt>
                <c:pt idx="371">
                  <c:v>3.7</c:v>
                </c:pt>
                <c:pt idx="372">
                  <c:v>3.766667</c:v>
                </c:pt>
                <c:pt idx="373">
                  <c:v>3.766667</c:v>
                </c:pt>
                <c:pt idx="374">
                  <c:v>3.8666670000000001</c:v>
                </c:pt>
                <c:pt idx="375">
                  <c:v>3.8666670000000001</c:v>
                </c:pt>
                <c:pt idx="376">
                  <c:v>3.7</c:v>
                </c:pt>
                <c:pt idx="377">
                  <c:v>3.6666669999999999</c:v>
                </c:pt>
                <c:pt idx="378">
                  <c:v>3.7</c:v>
                </c:pt>
                <c:pt idx="379">
                  <c:v>3.6333329999999999</c:v>
                </c:pt>
                <c:pt idx="380">
                  <c:v>3.766667</c:v>
                </c:pt>
                <c:pt idx="381">
                  <c:v>3.766667</c:v>
                </c:pt>
                <c:pt idx="382">
                  <c:v>3.9</c:v>
                </c:pt>
                <c:pt idx="383">
                  <c:v>4</c:v>
                </c:pt>
                <c:pt idx="384">
                  <c:v>3.8666670000000001</c:v>
                </c:pt>
                <c:pt idx="385">
                  <c:v>3.7</c:v>
                </c:pt>
                <c:pt idx="386">
                  <c:v>3.9666670000000002</c:v>
                </c:pt>
                <c:pt idx="387">
                  <c:v>3.733333</c:v>
                </c:pt>
                <c:pt idx="388">
                  <c:v>3.9333330000000002</c:v>
                </c:pt>
                <c:pt idx="389">
                  <c:v>3.9</c:v>
                </c:pt>
                <c:pt idx="390">
                  <c:v>4.0333329999999998</c:v>
                </c:pt>
                <c:pt idx="391">
                  <c:v>4.0333329999999998</c:v>
                </c:pt>
                <c:pt idx="392">
                  <c:v>3.8</c:v>
                </c:pt>
                <c:pt idx="393">
                  <c:v>3.8333330000000001</c:v>
                </c:pt>
                <c:pt idx="394">
                  <c:v>4.0333329999999998</c:v>
                </c:pt>
                <c:pt idx="395">
                  <c:v>3.8666670000000001</c:v>
                </c:pt>
                <c:pt idx="396">
                  <c:v>4</c:v>
                </c:pt>
                <c:pt idx="397">
                  <c:v>4.0999999999999996</c:v>
                </c:pt>
                <c:pt idx="398">
                  <c:v>3.9666670000000002</c:v>
                </c:pt>
                <c:pt idx="399">
                  <c:v>5.4666670000000002</c:v>
                </c:pt>
                <c:pt idx="400">
                  <c:v>4.0333329999999998</c:v>
                </c:pt>
                <c:pt idx="401">
                  <c:v>4.0333329999999998</c:v>
                </c:pt>
                <c:pt idx="402">
                  <c:v>4.1666670000000003</c:v>
                </c:pt>
                <c:pt idx="403">
                  <c:v>4.0999999999999996</c:v>
                </c:pt>
                <c:pt idx="404">
                  <c:v>4.1333330000000004</c:v>
                </c:pt>
                <c:pt idx="405">
                  <c:v>4.0999999999999996</c:v>
                </c:pt>
                <c:pt idx="406">
                  <c:v>4.0666669999999998</c:v>
                </c:pt>
                <c:pt idx="407">
                  <c:v>4.0999999999999996</c:v>
                </c:pt>
                <c:pt idx="408">
                  <c:v>4.0666669999999998</c:v>
                </c:pt>
                <c:pt idx="409">
                  <c:v>4.266667</c:v>
                </c:pt>
                <c:pt idx="410">
                  <c:v>4.1333330000000004</c:v>
                </c:pt>
                <c:pt idx="411">
                  <c:v>4.1666670000000003</c:v>
                </c:pt>
                <c:pt idx="412">
                  <c:v>4.0999999999999996</c:v>
                </c:pt>
                <c:pt idx="413">
                  <c:v>4.0999999999999996</c:v>
                </c:pt>
                <c:pt idx="414">
                  <c:v>4.2</c:v>
                </c:pt>
                <c:pt idx="415">
                  <c:v>4.233333</c:v>
                </c:pt>
                <c:pt idx="416">
                  <c:v>4.2</c:v>
                </c:pt>
                <c:pt idx="417">
                  <c:v>4.2</c:v>
                </c:pt>
                <c:pt idx="418">
                  <c:v>4.0999999999999996</c:v>
                </c:pt>
                <c:pt idx="419">
                  <c:v>4.1666670000000003</c:v>
                </c:pt>
                <c:pt idx="420">
                  <c:v>4.3666669999999996</c:v>
                </c:pt>
                <c:pt idx="421">
                  <c:v>4.0999999999999996</c:v>
                </c:pt>
                <c:pt idx="422">
                  <c:v>4.3</c:v>
                </c:pt>
                <c:pt idx="423">
                  <c:v>4.3</c:v>
                </c:pt>
                <c:pt idx="424">
                  <c:v>4.1333330000000004</c:v>
                </c:pt>
                <c:pt idx="425">
                  <c:v>4.266667</c:v>
                </c:pt>
                <c:pt idx="426">
                  <c:v>4.3333329999999997</c:v>
                </c:pt>
                <c:pt idx="427">
                  <c:v>4.3333329999999997</c:v>
                </c:pt>
                <c:pt idx="428">
                  <c:v>4.3</c:v>
                </c:pt>
                <c:pt idx="429">
                  <c:v>4.3666669999999996</c:v>
                </c:pt>
                <c:pt idx="430">
                  <c:v>4.2</c:v>
                </c:pt>
                <c:pt idx="431">
                  <c:v>4.3</c:v>
                </c:pt>
                <c:pt idx="432">
                  <c:v>4.4666670000000002</c:v>
                </c:pt>
                <c:pt idx="433">
                  <c:v>4.4000000000000004</c:v>
                </c:pt>
                <c:pt idx="434">
                  <c:v>4.3333329999999997</c:v>
                </c:pt>
                <c:pt idx="435">
                  <c:v>4.4666670000000002</c:v>
                </c:pt>
                <c:pt idx="436">
                  <c:v>4.266667</c:v>
                </c:pt>
                <c:pt idx="437">
                  <c:v>4.4333330000000002</c:v>
                </c:pt>
                <c:pt idx="438">
                  <c:v>4.3</c:v>
                </c:pt>
                <c:pt idx="439">
                  <c:v>4.4000000000000004</c:v>
                </c:pt>
                <c:pt idx="440">
                  <c:v>4.5999999999999996</c:v>
                </c:pt>
                <c:pt idx="441">
                  <c:v>4.5666669999999998</c:v>
                </c:pt>
                <c:pt idx="442">
                  <c:v>4.4000000000000004</c:v>
                </c:pt>
                <c:pt idx="443">
                  <c:v>4.5</c:v>
                </c:pt>
                <c:pt idx="444">
                  <c:v>4.4000000000000004</c:v>
                </c:pt>
                <c:pt idx="445">
                  <c:v>4.3</c:v>
                </c:pt>
                <c:pt idx="446">
                  <c:v>4.6333330000000004</c:v>
                </c:pt>
                <c:pt idx="447">
                  <c:v>4.3666669999999996</c:v>
                </c:pt>
                <c:pt idx="448">
                  <c:v>4.4000000000000004</c:v>
                </c:pt>
                <c:pt idx="449">
                  <c:v>4.4333330000000002</c:v>
                </c:pt>
                <c:pt idx="450">
                  <c:v>4.5999999999999996</c:v>
                </c:pt>
                <c:pt idx="451">
                  <c:v>4.5999999999999996</c:v>
                </c:pt>
                <c:pt idx="452">
                  <c:v>4.6333330000000004</c:v>
                </c:pt>
                <c:pt idx="453">
                  <c:v>4.4333330000000002</c:v>
                </c:pt>
                <c:pt idx="454">
                  <c:v>4.5999999999999996</c:v>
                </c:pt>
                <c:pt idx="455">
                  <c:v>4.4000000000000004</c:v>
                </c:pt>
                <c:pt idx="456">
                  <c:v>4.5999999999999996</c:v>
                </c:pt>
                <c:pt idx="457">
                  <c:v>4.6666670000000003</c:v>
                </c:pt>
                <c:pt idx="458">
                  <c:v>4.5333329999999998</c:v>
                </c:pt>
                <c:pt idx="459">
                  <c:v>4.5666669999999998</c:v>
                </c:pt>
                <c:pt idx="460">
                  <c:v>4.5</c:v>
                </c:pt>
                <c:pt idx="461">
                  <c:v>4.5666669999999998</c:v>
                </c:pt>
                <c:pt idx="462">
                  <c:v>4.6333330000000004</c:v>
                </c:pt>
                <c:pt idx="463">
                  <c:v>4.6333330000000004</c:v>
                </c:pt>
                <c:pt idx="464">
                  <c:v>4.7</c:v>
                </c:pt>
                <c:pt idx="465">
                  <c:v>4.6333330000000004</c:v>
                </c:pt>
                <c:pt idx="466">
                  <c:v>4.6666670000000003</c:v>
                </c:pt>
                <c:pt idx="467">
                  <c:v>4.6333330000000004</c:v>
                </c:pt>
                <c:pt idx="468">
                  <c:v>4.7</c:v>
                </c:pt>
                <c:pt idx="469">
                  <c:v>4.6666670000000003</c:v>
                </c:pt>
                <c:pt idx="470">
                  <c:v>4.8666669999999996</c:v>
                </c:pt>
                <c:pt idx="471">
                  <c:v>4.5999999999999996</c:v>
                </c:pt>
                <c:pt idx="472">
                  <c:v>4.8</c:v>
                </c:pt>
                <c:pt idx="473">
                  <c:v>4.6666670000000003</c:v>
                </c:pt>
                <c:pt idx="474">
                  <c:v>4.8</c:v>
                </c:pt>
                <c:pt idx="475">
                  <c:v>4.733333</c:v>
                </c:pt>
                <c:pt idx="476">
                  <c:v>4.7</c:v>
                </c:pt>
                <c:pt idx="477">
                  <c:v>4.8333329999999997</c:v>
                </c:pt>
                <c:pt idx="478">
                  <c:v>4.733333</c:v>
                </c:pt>
                <c:pt idx="479">
                  <c:v>5.0999999999999996</c:v>
                </c:pt>
                <c:pt idx="480">
                  <c:v>4.8</c:v>
                </c:pt>
                <c:pt idx="481">
                  <c:v>4.8333329999999997</c:v>
                </c:pt>
                <c:pt idx="482">
                  <c:v>5</c:v>
                </c:pt>
                <c:pt idx="483">
                  <c:v>4.766667</c:v>
                </c:pt>
                <c:pt idx="484">
                  <c:v>4.8333329999999997</c:v>
                </c:pt>
                <c:pt idx="485">
                  <c:v>5.0333329999999998</c:v>
                </c:pt>
                <c:pt idx="486">
                  <c:v>4.8666669999999996</c:v>
                </c:pt>
                <c:pt idx="487">
                  <c:v>4.8666669999999996</c:v>
                </c:pt>
                <c:pt idx="488">
                  <c:v>4.9000000000000004</c:v>
                </c:pt>
                <c:pt idx="489">
                  <c:v>4.733333</c:v>
                </c:pt>
                <c:pt idx="490">
                  <c:v>4.9333330000000002</c:v>
                </c:pt>
                <c:pt idx="491">
                  <c:v>4.8666669999999996</c:v>
                </c:pt>
                <c:pt idx="492">
                  <c:v>4.766667</c:v>
                </c:pt>
                <c:pt idx="493">
                  <c:v>5.0333329999999998</c:v>
                </c:pt>
                <c:pt idx="494">
                  <c:v>5.1333330000000004</c:v>
                </c:pt>
                <c:pt idx="495">
                  <c:v>5</c:v>
                </c:pt>
                <c:pt idx="496">
                  <c:v>5.1666670000000003</c:v>
                </c:pt>
                <c:pt idx="497">
                  <c:v>5.0999999999999996</c:v>
                </c:pt>
                <c:pt idx="498">
                  <c:v>5.5333329999999998</c:v>
                </c:pt>
                <c:pt idx="499">
                  <c:v>5.6</c:v>
                </c:pt>
                <c:pt idx="500">
                  <c:v>5</c:v>
                </c:pt>
                <c:pt idx="501">
                  <c:v>4.9333330000000002</c:v>
                </c:pt>
                <c:pt idx="502">
                  <c:v>5.0666669999999998</c:v>
                </c:pt>
                <c:pt idx="503">
                  <c:v>5.1666670000000003</c:v>
                </c:pt>
                <c:pt idx="504">
                  <c:v>5.0999999999999996</c:v>
                </c:pt>
                <c:pt idx="505">
                  <c:v>5.3</c:v>
                </c:pt>
                <c:pt idx="506">
                  <c:v>5.0999999999999996</c:v>
                </c:pt>
                <c:pt idx="507">
                  <c:v>5.2</c:v>
                </c:pt>
                <c:pt idx="508">
                  <c:v>5.0999999999999996</c:v>
                </c:pt>
                <c:pt idx="509">
                  <c:v>5.1666670000000003</c:v>
                </c:pt>
                <c:pt idx="510">
                  <c:v>5.2</c:v>
                </c:pt>
                <c:pt idx="511">
                  <c:v>5.1333330000000004</c:v>
                </c:pt>
                <c:pt idx="512">
                  <c:v>5.1666670000000003</c:v>
                </c:pt>
                <c:pt idx="513">
                  <c:v>5.1333330000000004</c:v>
                </c:pt>
                <c:pt idx="514">
                  <c:v>5.3</c:v>
                </c:pt>
                <c:pt idx="515">
                  <c:v>5.2</c:v>
                </c:pt>
                <c:pt idx="516">
                  <c:v>5.0999999999999996</c:v>
                </c:pt>
                <c:pt idx="517">
                  <c:v>5.266667</c:v>
                </c:pt>
                <c:pt idx="518">
                  <c:v>5.1666670000000003</c:v>
                </c:pt>
                <c:pt idx="519">
                  <c:v>5.1666670000000003</c:v>
                </c:pt>
                <c:pt idx="520">
                  <c:v>5.3</c:v>
                </c:pt>
                <c:pt idx="521">
                  <c:v>5.4</c:v>
                </c:pt>
                <c:pt idx="522">
                  <c:v>5.3333329999999997</c:v>
                </c:pt>
                <c:pt idx="523">
                  <c:v>5.266667</c:v>
                </c:pt>
                <c:pt idx="524">
                  <c:v>5.266667</c:v>
                </c:pt>
                <c:pt idx="525">
                  <c:v>5.3666669999999996</c:v>
                </c:pt>
                <c:pt idx="526">
                  <c:v>5.2</c:v>
                </c:pt>
                <c:pt idx="527">
                  <c:v>5.1666670000000003</c:v>
                </c:pt>
                <c:pt idx="528">
                  <c:v>5.4666670000000002</c:v>
                </c:pt>
                <c:pt idx="529">
                  <c:v>5.3333329999999997</c:v>
                </c:pt>
                <c:pt idx="530">
                  <c:v>5.3666669999999996</c:v>
                </c:pt>
                <c:pt idx="531">
                  <c:v>5.4</c:v>
                </c:pt>
                <c:pt idx="532">
                  <c:v>5.4333330000000002</c:v>
                </c:pt>
                <c:pt idx="533">
                  <c:v>5.4</c:v>
                </c:pt>
                <c:pt idx="534">
                  <c:v>5.3333329999999997</c:v>
                </c:pt>
                <c:pt idx="535">
                  <c:v>5.5</c:v>
                </c:pt>
                <c:pt idx="536">
                  <c:v>5.4</c:v>
                </c:pt>
                <c:pt idx="537">
                  <c:v>5.3</c:v>
                </c:pt>
                <c:pt idx="538">
                  <c:v>5.3</c:v>
                </c:pt>
                <c:pt idx="539">
                  <c:v>5.5</c:v>
                </c:pt>
                <c:pt idx="540">
                  <c:v>5.4333330000000002</c:v>
                </c:pt>
                <c:pt idx="541">
                  <c:v>5.4666670000000002</c:v>
                </c:pt>
                <c:pt idx="542">
                  <c:v>5.4666670000000002</c:v>
                </c:pt>
                <c:pt idx="543">
                  <c:v>5.7</c:v>
                </c:pt>
                <c:pt idx="544">
                  <c:v>5.3</c:v>
                </c:pt>
                <c:pt idx="545">
                  <c:v>5.3666669999999996</c:v>
                </c:pt>
                <c:pt idx="546">
                  <c:v>5.6666670000000003</c:v>
                </c:pt>
                <c:pt idx="547">
                  <c:v>5.5</c:v>
                </c:pt>
                <c:pt idx="548">
                  <c:v>5.6666670000000003</c:v>
                </c:pt>
                <c:pt idx="549">
                  <c:v>5.6333330000000004</c:v>
                </c:pt>
                <c:pt idx="550">
                  <c:v>5.7</c:v>
                </c:pt>
                <c:pt idx="551">
                  <c:v>5.5333329999999998</c:v>
                </c:pt>
                <c:pt idx="552">
                  <c:v>5.6</c:v>
                </c:pt>
                <c:pt idx="553">
                  <c:v>5.6</c:v>
                </c:pt>
                <c:pt idx="554">
                  <c:v>5.6333330000000004</c:v>
                </c:pt>
                <c:pt idx="555">
                  <c:v>5.4666670000000002</c:v>
                </c:pt>
                <c:pt idx="556">
                  <c:v>5.6333330000000004</c:v>
                </c:pt>
                <c:pt idx="557">
                  <c:v>5.766667</c:v>
                </c:pt>
                <c:pt idx="558">
                  <c:v>5.7</c:v>
                </c:pt>
                <c:pt idx="559">
                  <c:v>5.8</c:v>
                </c:pt>
                <c:pt idx="560">
                  <c:v>5.6666670000000003</c:v>
                </c:pt>
                <c:pt idx="561">
                  <c:v>5.6333330000000004</c:v>
                </c:pt>
                <c:pt idx="562">
                  <c:v>5.4666670000000002</c:v>
                </c:pt>
                <c:pt idx="563">
                  <c:v>5.7</c:v>
                </c:pt>
                <c:pt idx="564">
                  <c:v>5.6333330000000004</c:v>
                </c:pt>
                <c:pt idx="565">
                  <c:v>5.6</c:v>
                </c:pt>
                <c:pt idx="566">
                  <c:v>5.8</c:v>
                </c:pt>
                <c:pt idx="567">
                  <c:v>5.6666670000000003</c:v>
                </c:pt>
                <c:pt idx="568">
                  <c:v>5.6333330000000004</c:v>
                </c:pt>
                <c:pt idx="569">
                  <c:v>5.6666670000000003</c:v>
                </c:pt>
                <c:pt idx="570">
                  <c:v>6</c:v>
                </c:pt>
                <c:pt idx="571">
                  <c:v>5.8333329999999997</c:v>
                </c:pt>
                <c:pt idx="572">
                  <c:v>5.9333330000000002</c:v>
                </c:pt>
                <c:pt idx="573">
                  <c:v>5.8333329999999997</c:v>
                </c:pt>
                <c:pt idx="574">
                  <c:v>5.9</c:v>
                </c:pt>
                <c:pt idx="575">
                  <c:v>5.8666669999999996</c:v>
                </c:pt>
                <c:pt idx="576">
                  <c:v>5.8</c:v>
                </c:pt>
                <c:pt idx="577">
                  <c:v>5.8666669999999996</c:v>
                </c:pt>
                <c:pt idx="578">
                  <c:v>5.8</c:v>
                </c:pt>
                <c:pt idx="579">
                  <c:v>5.8666669999999996</c:v>
                </c:pt>
                <c:pt idx="580">
                  <c:v>5.8666669999999996</c:v>
                </c:pt>
                <c:pt idx="581">
                  <c:v>5.8333329999999997</c:v>
                </c:pt>
                <c:pt idx="582">
                  <c:v>5.8666669999999996</c:v>
                </c:pt>
                <c:pt idx="583">
                  <c:v>6.0333329999999998</c:v>
                </c:pt>
                <c:pt idx="584">
                  <c:v>5.8</c:v>
                </c:pt>
                <c:pt idx="585">
                  <c:v>5.9</c:v>
                </c:pt>
                <c:pt idx="586">
                  <c:v>5.9333330000000002</c:v>
                </c:pt>
                <c:pt idx="587">
                  <c:v>5.9</c:v>
                </c:pt>
                <c:pt idx="588">
                  <c:v>5.8333329999999997</c:v>
                </c:pt>
                <c:pt idx="589">
                  <c:v>5.9666670000000002</c:v>
                </c:pt>
                <c:pt idx="590">
                  <c:v>5.9666670000000002</c:v>
                </c:pt>
                <c:pt idx="591">
                  <c:v>6.1</c:v>
                </c:pt>
                <c:pt idx="592">
                  <c:v>6.0333329999999998</c:v>
                </c:pt>
                <c:pt idx="593">
                  <c:v>6.1</c:v>
                </c:pt>
                <c:pt idx="594">
                  <c:v>5.9666670000000002</c:v>
                </c:pt>
                <c:pt idx="595">
                  <c:v>6.1666670000000003</c:v>
                </c:pt>
                <c:pt idx="596">
                  <c:v>6.1</c:v>
                </c:pt>
                <c:pt idx="597">
                  <c:v>6.1333330000000004</c:v>
                </c:pt>
                <c:pt idx="598">
                  <c:v>6.1</c:v>
                </c:pt>
                <c:pt idx="599">
                  <c:v>6.5</c:v>
                </c:pt>
                <c:pt idx="600">
                  <c:v>6.1333330000000004</c:v>
                </c:pt>
                <c:pt idx="601">
                  <c:v>6.1666670000000003</c:v>
                </c:pt>
                <c:pt idx="602">
                  <c:v>6.3333329999999997</c:v>
                </c:pt>
                <c:pt idx="603">
                  <c:v>6.1666670000000003</c:v>
                </c:pt>
                <c:pt idx="604">
                  <c:v>6.1</c:v>
                </c:pt>
                <c:pt idx="605">
                  <c:v>6.0666669999999998</c:v>
                </c:pt>
                <c:pt idx="606">
                  <c:v>6.1666670000000003</c:v>
                </c:pt>
                <c:pt idx="607">
                  <c:v>6.2</c:v>
                </c:pt>
                <c:pt idx="608">
                  <c:v>6.233333</c:v>
                </c:pt>
                <c:pt idx="609">
                  <c:v>6.233333</c:v>
                </c:pt>
                <c:pt idx="610">
                  <c:v>6.2</c:v>
                </c:pt>
                <c:pt idx="611">
                  <c:v>6.1333330000000004</c:v>
                </c:pt>
                <c:pt idx="612">
                  <c:v>6.1666670000000003</c:v>
                </c:pt>
                <c:pt idx="613">
                  <c:v>6.233333</c:v>
                </c:pt>
                <c:pt idx="614">
                  <c:v>6.266667</c:v>
                </c:pt>
                <c:pt idx="615">
                  <c:v>6.3</c:v>
                </c:pt>
                <c:pt idx="616">
                  <c:v>6.1</c:v>
                </c:pt>
                <c:pt idx="617">
                  <c:v>6.2</c:v>
                </c:pt>
                <c:pt idx="618">
                  <c:v>6.3</c:v>
                </c:pt>
                <c:pt idx="619">
                  <c:v>6.266667</c:v>
                </c:pt>
                <c:pt idx="620">
                  <c:v>6.4666670000000002</c:v>
                </c:pt>
                <c:pt idx="621">
                  <c:v>6.5</c:v>
                </c:pt>
                <c:pt idx="622">
                  <c:v>6.3</c:v>
                </c:pt>
                <c:pt idx="623">
                  <c:v>6.4</c:v>
                </c:pt>
                <c:pt idx="624">
                  <c:v>6.266667</c:v>
                </c:pt>
                <c:pt idx="625">
                  <c:v>6.3</c:v>
                </c:pt>
                <c:pt idx="626">
                  <c:v>6.3</c:v>
                </c:pt>
                <c:pt idx="627">
                  <c:v>6.8</c:v>
                </c:pt>
                <c:pt idx="628">
                  <c:v>7.233333</c:v>
                </c:pt>
                <c:pt idx="629">
                  <c:v>6.5333329999999998</c:v>
                </c:pt>
                <c:pt idx="630">
                  <c:v>6.8666669999999996</c:v>
                </c:pt>
                <c:pt idx="631">
                  <c:v>6.4666670000000002</c:v>
                </c:pt>
                <c:pt idx="632">
                  <c:v>6.5333329999999998</c:v>
                </c:pt>
                <c:pt idx="633">
                  <c:v>6.266667</c:v>
                </c:pt>
                <c:pt idx="634">
                  <c:v>6.6</c:v>
                </c:pt>
                <c:pt idx="635">
                  <c:v>6.4666670000000002</c:v>
                </c:pt>
                <c:pt idx="636">
                  <c:v>6.6333330000000004</c:v>
                </c:pt>
                <c:pt idx="637">
                  <c:v>6.5333329999999998</c:v>
                </c:pt>
                <c:pt idx="638">
                  <c:v>6.5333329999999998</c:v>
                </c:pt>
                <c:pt idx="639">
                  <c:v>6.7</c:v>
                </c:pt>
                <c:pt idx="640">
                  <c:v>6.3333329999999997</c:v>
                </c:pt>
                <c:pt idx="641">
                  <c:v>6.5333329999999998</c:v>
                </c:pt>
                <c:pt idx="642">
                  <c:v>6.5</c:v>
                </c:pt>
                <c:pt idx="643">
                  <c:v>6.4</c:v>
                </c:pt>
                <c:pt idx="644">
                  <c:v>6.6333330000000004</c:v>
                </c:pt>
                <c:pt idx="645">
                  <c:v>6.5333329999999998</c:v>
                </c:pt>
                <c:pt idx="646">
                  <c:v>6.7</c:v>
                </c:pt>
                <c:pt idx="647">
                  <c:v>6.7</c:v>
                </c:pt>
                <c:pt idx="648">
                  <c:v>6.5333329999999998</c:v>
                </c:pt>
                <c:pt idx="649">
                  <c:v>6.733333</c:v>
                </c:pt>
                <c:pt idx="650">
                  <c:v>6.9666670000000002</c:v>
                </c:pt>
                <c:pt idx="651">
                  <c:v>6.4</c:v>
                </c:pt>
                <c:pt idx="652">
                  <c:v>6.6333330000000004</c:v>
                </c:pt>
                <c:pt idx="653">
                  <c:v>6.4333330000000002</c:v>
                </c:pt>
                <c:pt idx="654">
                  <c:v>6.6</c:v>
                </c:pt>
                <c:pt idx="655">
                  <c:v>6.6333330000000004</c:v>
                </c:pt>
                <c:pt idx="656">
                  <c:v>6.766667</c:v>
                </c:pt>
                <c:pt idx="657">
                  <c:v>6.4666670000000002</c:v>
                </c:pt>
                <c:pt idx="658">
                  <c:v>6.5333329999999998</c:v>
                </c:pt>
                <c:pt idx="659">
                  <c:v>6.5</c:v>
                </c:pt>
                <c:pt idx="660">
                  <c:v>6.733333</c:v>
                </c:pt>
                <c:pt idx="661">
                  <c:v>6.5666669999999998</c:v>
                </c:pt>
                <c:pt idx="662">
                  <c:v>6.733333</c:v>
                </c:pt>
                <c:pt idx="663">
                  <c:v>6.6666670000000003</c:v>
                </c:pt>
                <c:pt idx="664">
                  <c:v>6.9</c:v>
                </c:pt>
                <c:pt idx="665">
                  <c:v>6.5333329999999998</c:v>
                </c:pt>
                <c:pt idx="666">
                  <c:v>6.8</c:v>
                </c:pt>
                <c:pt idx="667">
                  <c:v>6.766667</c:v>
                </c:pt>
                <c:pt idx="668">
                  <c:v>6.766667</c:v>
                </c:pt>
                <c:pt idx="669">
                  <c:v>6.8333329999999997</c:v>
                </c:pt>
                <c:pt idx="670">
                  <c:v>6.8</c:v>
                </c:pt>
                <c:pt idx="671">
                  <c:v>6.8333329999999997</c:v>
                </c:pt>
                <c:pt idx="672">
                  <c:v>6.6333330000000004</c:v>
                </c:pt>
                <c:pt idx="673">
                  <c:v>6.8666669999999996</c:v>
                </c:pt>
                <c:pt idx="674">
                  <c:v>6.8333329999999997</c:v>
                </c:pt>
                <c:pt idx="675">
                  <c:v>7.0333329999999998</c:v>
                </c:pt>
                <c:pt idx="676">
                  <c:v>7.1666670000000003</c:v>
                </c:pt>
                <c:pt idx="677">
                  <c:v>6.8666669999999996</c:v>
                </c:pt>
                <c:pt idx="678">
                  <c:v>6.6666670000000003</c:v>
                </c:pt>
                <c:pt idx="679">
                  <c:v>6.766667</c:v>
                </c:pt>
                <c:pt idx="680">
                  <c:v>7.3</c:v>
                </c:pt>
                <c:pt idx="681">
                  <c:v>6.9666670000000002</c:v>
                </c:pt>
                <c:pt idx="682">
                  <c:v>7.266667</c:v>
                </c:pt>
                <c:pt idx="683">
                  <c:v>6.8666669999999996</c:v>
                </c:pt>
                <c:pt idx="684">
                  <c:v>7.1</c:v>
                </c:pt>
                <c:pt idx="685">
                  <c:v>7</c:v>
                </c:pt>
                <c:pt idx="686">
                  <c:v>6.9333330000000002</c:v>
                </c:pt>
                <c:pt idx="687">
                  <c:v>6.9</c:v>
                </c:pt>
                <c:pt idx="688">
                  <c:v>6.9666670000000002</c:v>
                </c:pt>
                <c:pt idx="689">
                  <c:v>7</c:v>
                </c:pt>
                <c:pt idx="690">
                  <c:v>6.9666670000000002</c:v>
                </c:pt>
                <c:pt idx="691">
                  <c:v>7.266667</c:v>
                </c:pt>
                <c:pt idx="692">
                  <c:v>7.0333329999999998</c:v>
                </c:pt>
                <c:pt idx="693">
                  <c:v>6.9666670000000002</c:v>
                </c:pt>
                <c:pt idx="694">
                  <c:v>6.9</c:v>
                </c:pt>
                <c:pt idx="695">
                  <c:v>7.0333329999999998</c:v>
                </c:pt>
                <c:pt idx="696">
                  <c:v>7.1333330000000004</c:v>
                </c:pt>
                <c:pt idx="697">
                  <c:v>7.1666670000000003</c:v>
                </c:pt>
                <c:pt idx="698">
                  <c:v>7.0666669999999998</c:v>
                </c:pt>
                <c:pt idx="699">
                  <c:v>7.1</c:v>
                </c:pt>
                <c:pt idx="700">
                  <c:v>7.1</c:v>
                </c:pt>
                <c:pt idx="701">
                  <c:v>7.1333330000000004</c:v>
                </c:pt>
                <c:pt idx="702">
                  <c:v>6.9666670000000002</c:v>
                </c:pt>
                <c:pt idx="703">
                  <c:v>7.0333329999999998</c:v>
                </c:pt>
                <c:pt idx="704">
                  <c:v>7.1</c:v>
                </c:pt>
                <c:pt idx="705">
                  <c:v>7.1666670000000003</c:v>
                </c:pt>
                <c:pt idx="706">
                  <c:v>7.3</c:v>
                </c:pt>
                <c:pt idx="707">
                  <c:v>7.1333330000000004</c:v>
                </c:pt>
                <c:pt idx="708">
                  <c:v>7.1</c:v>
                </c:pt>
                <c:pt idx="709">
                  <c:v>7.3</c:v>
                </c:pt>
                <c:pt idx="710">
                  <c:v>7.1666670000000003</c:v>
                </c:pt>
                <c:pt idx="711">
                  <c:v>7.0666669999999998</c:v>
                </c:pt>
                <c:pt idx="712">
                  <c:v>7.1666670000000003</c:v>
                </c:pt>
                <c:pt idx="713">
                  <c:v>7.4</c:v>
                </c:pt>
                <c:pt idx="714">
                  <c:v>7.2</c:v>
                </c:pt>
                <c:pt idx="715">
                  <c:v>7.266667</c:v>
                </c:pt>
                <c:pt idx="716">
                  <c:v>7.266667</c:v>
                </c:pt>
                <c:pt idx="717">
                  <c:v>7.3333329999999997</c:v>
                </c:pt>
                <c:pt idx="718">
                  <c:v>7.3333329999999997</c:v>
                </c:pt>
                <c:pt idx="719">
                  <c:v>7.4666670000000002</c:v>
                </c:pt>
                <c:pt idx="720">
                  <c:v>7.266667</c:v>
                </c:pt>
                <c:pt idx="721">
                  <c:v>7.3</c:v>
                </c:pt>
                <c:pt idx="722">
                  <c:v>7.3</c:v>
                </c:pt>
                <c:pt idx="723">
                  <c:v>7.4666670000000002</c:v>
                </c:pt>
                <c:pt idx="724">
                  <c:v>7.4</c:v>
                </c:pt>
                <c:pt idx="725">
                  <c:v>7.5</c:v>
                </c:pt>
                <c:pt idx="726">
                  <c:v>7.4666670000000002</c:v>
                </c:pt>
                <c:pt idx="727">
                  <c:v>7.3666669999999996</c:v>
                </c:pt>
                <c:pt idx="728">
                  <c:v>7.3333329999999997</c:v>
                </c:pt>
                <c:pt idx="729">
                  <c:v>7.4666670000000002</c:v>
                </c:pt>
                <c:pt idx="730">
                  <c:v>7.233333</c:v>
                </c:pt>
                <c:pt idx="731">
                  <c:v>7.3</c:v>
                </c:pt>
                <c:pt idx="732">
                  <c:v>7.3666669999999996</c:v>
                </c:pt>
                <c:pt idx="733">
                  <c:v>7.3333329999999997</c:v>
                </c:pt>
                <c:pt idx="734">
                  <c:v>7.3666669999999996</c:v>
                </c:pt>
                <c:pt idx="735">
                  <c:v>7.5666669999999998</c:v>
                </c:pt>
                <c:pt idx="736">
                  <c:v>7.7</c:v>
                </c:pt>
                <c:pt idx="737">
                  <c:v>7.5333329999999998</c:v>
                </c:pt>
                <c:pt idx="738">
                  <c:v>7.5666669999999998</c:v>
                </c:pt>
                <c:pt idx="739">
                  <c:v>7.4666670000000002</c:v>
                </c:pt>
                <c:pt idx="740">
                  <c:v>7.5</c:v>
                </c:pt>
                <c:pt idx="741">
                  <c:v>7.6333330000000004</c:v>
                </c:pt>
                <c:pt idx="742">
                  <c:v>7.5333329999999998</c:v>
                </c:pt>
                <c:pt idx="743">
                  <c:v>7.733333</c:v>
                </c:pt>
                <c:pt idx="744">
                  <c:v>7.6333330000000004</c:v>
                </c:pt>
                <c:pt idx="745">
                  <c:v>7.6</c:v>
                </c:pt>
                <c:pt idx="746">
                  <c:v>7.7</c:v>
                </c:pt>
                <c:pt idx="747">
                  <c:v>7.6666670000000003</c:v>
                </c:pt>
                <c:pt idx="748">
                  <c:v>7.7</c:v>
                </c:pt>
                <c:pt idx="749">
                  <c:v>8.0666670000000007</c:v>
                </c:pt>
                <c:pt idx="750">
                  <c:v>7.6</c:v>
                </c:pt>
                <c:pt idx="751">
                  <c:v>7.5</c:v>
                </c:pt>
                <c:pt idx="752">
                  <c:v>7.8333329999999997</c:v>
                </c:pt>
                <c:pt idx="753">
                  <c:v>7.8</c:v>
                </c:pt>
                <c:pt idx="754">
                  <c:v>7.8333329999999997</c:v>
                </c:pt>
                <c:pt idx="755">
                  <c:v>7.8</c:v>
                </c:pt>
                <c:pt idx="756">
                  <c:v>7.7</c:v>
                </c:pt>
                <c:pt idx="757">
                  <c:v>7.8</c:v>
                </c:pt>
                <c:pt idx="758">
                  <c:v>7.766667</c:v>
                </c:pt>
                <c:pt idx="759">
                  <c:v>7.8</c:v>
                </c:pt>
                <c:pt idx="760">
                  <c:v>7.8666669999999996</c:v>
                </c:pt>
                <c:pt idx="761">
                  <c:v>7.9</c:v>
                </c:pt>
                <c:pt idx="762">
                  <c:v>7.5666669999999998</c:v>
                </c:pt>
                <c:pt idx="763">
                  <c:v>7.8333329999999997</c:v>
                </c:pt>
                <c:pt idx="764">
                  <c:v>7.8333329999999997</c:v>
                </c:pt>
                <c:pt idx="765">
                  <c:v>7.8666669999999996</c:v>
                </c:pt>
                <c:pt idx="766">
                  <c:v>7.733333</c:v>
                </c:pt>
                <c:pt idx="767">
                  <c:v>8</c:v>
                </c:pt>
                <c:pt idx="768">
                  <c:v>7.6333330000000004</c:v>
                </c:pt>
                <c:pt idx="769">
                  <c:v>7.9</c:v>
                </c:pt>
                <c:pt idx="770">
                  <c:v>8.0666670000000007</c:v>
                </c:pt>
                <c:pt idx="771">
                  <c:v>7.9666670000000002</c:v>
                </c:pt>
                <c:pt idx="772">
                  <c:v>7.6666670000000003</c:v>
                </c:pt>
                <c:pt idx="773">
                  <c:v>7.9666670000000002</c:v>
                </c:pt>
                <c:pt idx="774">
                  <c:v>8</c:v>
                </c:pt>
                <c:pt idx="775">
                  <c:v>7.9333330000000002</c:v>
                </c:pt>
                <c:pt idx="776">
                  <c:v>7.8666669999999996</c:v>
                </c:pt>
                <c:pt idx="777">
                  <c:v>8</c:v>
                </c:pt>
                <c:pt idx="778">
                  <c:v>8.0333330000000007</c:v>
                </c:pt>
                <c:pt idx="779">
                  <c:v>7.9333330000000002</c:v>
                </c:pt>
                <c:pt idx="780">
                  <c:v>7.766667</c:v>
                </c:pt>
                <c:pt idx="781">
                  <c:v>7.8666669999999996</c:v>
                </c:pt>
                <c:pt idx="782">
                  <c:v>8.3000000000000007</c:v>
                </c:pt>
                <c:pt idx="783">
                  <c:v>7.9666670000000002</c:v>
                </c:pt>
                <c:pt idx="784">
                  <c:v>8</c:v>
                </c:pt>
                <c:pt idx="785">
                  <c:v>8.0333330000000007</c:v>
                </c:pt>
                <c:pt idx="786">
                  <c:v>8.0333330000000007</c:v>
                </c:pt>
                <c:pt idx="787">
                  <c:v>8.0666670000000007</c:v>
                </c:pt>
                <c:pt idx="788">
                  <c:v>7.9666670000000002</c:v>
                </c:pt>
                <c:pt idx="789">
                  <c:v>8.0333330000000007</c:v>
                </c:pt>
                <c:pt idx="790">
                  <c:v>7.9</c:v>
                </c:pt>
                <c:pt idx="791">
                  <c:v>8</c:v>
                </c:pt>
                <c:pt idx="792">
                  <c:v>7.9666670000000002</c:v>
                </c:pt>
                <c:pt idx="793">
                  <c:v>8</c:v>
                </c:pt>
                <c:pt idx="794">
                  <c:v>8.233333</c:v>
                </c:pt>
                <c:pt idx="795">
                  <c:v>8.1333330000000004</c:v>
                </c:pt>
                <c:pt idx="796">
                  <c:v>8.1</c:v>
                </c:pt>
                <c:pt idx="797">
                  <c:v>7.9666670000000002</c:v>
                </c:pt>
                <c:pt idx="798">
                  <c:v>8.1999999999999993</c:v>
                </c:pt>
                <c:pt idx="799">
                  <c:v>10.8</c:v>
                </c:pt>
                <c:pt idx="800">
                  <c:v>8.233333</c:v>
                </c:pt>
                <c:pt idx="801">
                  <c:v>8.0666670000000007</c:v>
                </c:pt>
                <c:pt idx="802">
                  <c:v>8.233333</c:v>
                </c:pt>
                <c:pt idx="803">
                  <c:v>8.3333329999999997</c:v>
                </c:pt>
                <c:pt idx="804">
                  <c:v>8.3333329999999997</c:v>
                </c:pt>
                <c:pt idx="805">
                  <c:v>8.1666670000000003</c:v>
                </c:pt>
                <c:pt idx="806">
                  <c:v>8.1666670000000003</c:v>
                </c:pt>
                <c:pt idx="807">
                  <c:v>8.3000000000000007</c:v>
                </c:pt>
                <c:pt idx="808">
                  <c:v>8.1999999999999993</c:v>
                </c:pt>
                <c:pt idx="809">
                  <c:v>8.3333329999999997</c:v>
                </c:pt>
                <c:pt idx="810">
                  <c:v>8.3000000000000007</c:v>
                </c:pt>
                <c:pt idx="811">
                  <c:v>8.4666669999999993</c:v>
                </c:pt>
                <c:pt idx="812">
                  <c:v>8.1666670000000003</c:v>
                </c:pt>
                <c:pt idx="813">
                  <c:v>8.1999999999999993</c:v>
                </c:pt>
                <c:pt idx="814">
                  <c:v>8.266667</c:v>
                </c:pt>
                <c:pt idx="815">
                  <c:v>8.266667</c:v>
                </c:pt>
                <c:pt idx="816">
                  <c:v>8.266667</c:v>
                </c:pt>
                <c:pt idx="817">
                  <c:v>8.3666669999999996</c:v>
                </c:pt>
                <c:pt idx="818">
                  <c:v>8.4333329999999993</c:v>
                </c:pt>
                <c:pt idx="819">
                  <c:v>8.3666669999999996</c:v>
                </c:pt>
                <c:pt idx="820">
                  <c:v>8.266667</c:v>
                </c:pt>
                <c:pt idx="821">
                  <c:v>8.266667</c:v>
                </c:pt>
                <c:pt idx="822">
                  <c:v>8.5333330000000007</c:v>
                </c:pt>
                <c:pt idx="823">
                  <c:v>8.4333329999999993</c:v>
                </c:pt>
                <c:pt idx="824">
                  <c:v>8.4666669999999993</c:v>
                </c:pt>
                <c:pt idx="825">
                  <c:v>8.4666669999999993</c:v>
                </c:pt>
                <c:pt idx="826">
                  <c:v>8.5</c:v>
                </c:pt>
                <c:pt idx="827">
                  <c:v>8.6333330000000004</c:v>
                </c:pt>
                <c:pt idx="828">
                  <c:v>8.4</c:v>
                </c:pt>
                <c:pt idx="829">
                  <c:v>8.9</c:v>
                </c:pt>
                <c:pt idx="830">
                  <c:v>8.5</c:v>
                </c:pt>
                <c:pt idx="831">
                  <c:v>8.4666669999999993</c:v>
                </c:pt>
                <c:pt idx="832">
                  <c:v>8.4333329999999993</c:v>
                </c:pt>
                <c:pt idx="833">
                  <c:v>8.5</c:v>
                </c:pt>
                <c:pt idx="834">
                  <c:v>8.4333329999999993</c:v>
                </c:pt>
                <c:pt idx="835">
                  <c:v>8.3333329999999997</c:v>
                </c:pt>
                <c:pt idx="836">
                  <c:v>8.4</c:v>
                </c:pt>
                <c:pt idx="837">
                  <c:v>8.4</c:v>
                </c:pt>
                <c:pt idx="838">
                  <c:v>8.4666669999999993</c:v>
                </c:pt>
                <c:pt idx="839">
                  <c:v>8.3333329999999997</c:v>
                </c:pt>
                <c:pt idx="840">
                  <c:v>8.3333329999999997</c:v>
                </c:pt>
                <c:pt idx="841">
                  <c:v>8.6</c:v>
                </c:pt>
                <c:pt idx="842">
                  <c:v>8.3333329999999997</c:v>
                </c:pt>
                <c:pt idx="843">
                  <c:v>8.4333329999999993</c:v>
                </c:pt>
                <c:pt idx="844">
                  <c:v>8.6</c:v>
                </c:pt>
                <c:pt idx="845">
                  <c:v>8.5</c:v>
                </c:pt>
                <c:pt idx="846">
                  <c:v>8.4333329999999993</c:v>
                </c:pt>
                <c:pt idx="847">
                  <c:v>8.4</c:v>
                </c:pt>
                <c:pt idx="848">
                  <c:v>8.5333330000000007</c:v>
                </c:pt>
                <c:pt idx="849">
                  <c:v>8.5</c:v>
                </c:pt>
                <c:pt idx="850">
                  <c:v>8.4</c:v>
                </c:pt>
                <c:pt idx="851">
                  <c:v>8.4</c:v>
                </c:pt>
                <c:pt idx="852">
                  <c:v>8.6666670000000003</c:v>
                </c:pt>
                <c:pt idx="853">
                  <c:v>8.5666670000000007</c:v>
                </c:pt>
                <c:pt idx="854">
                  <c:v>8.4333329999999993</c:v>
                </c:pt>
                <c:pt idx="855">
                  <c:v>8.733333</c:v>
                </c:pt>
                <c:pt idx="856">
                  <c:v>8.9</c:v>
                </c:pt>
                <c:pt idx="857">
                  <c:v>8.4666669999999993</c:v>
                </c:pt>
                <c:pt idx="858">
                  <c:v>8.733333</c:v>
                </c:pt>
                <c:pt idx="859">
                  <c:v>8.6666670000000003</c:v>
                </c:pt>
                <c:pt idx="860">
                  <c:v>8.5666670000000007</c:v>
                </c:pt>
                <c:pt idx="861">
                  <c:v>8.733333</c:v>
                </c:pt>
                <c:pt idx="862">
                  <c:v>8.6666670000000003</c:v>
                </c:pt>
                <c:pt idx="863">
                  <c:v>8.6999999999999993</c:v>
                </c:pt>
                <c:pt idx="864">
                  <c:v>8.6</c:v>
                </c:pt>
                <c:pt idx="865">
                  <c:v>8.6999999999999993</c:v>
                </c:pt>
                <c:pt idx="866">
                  <c:v>9.0333330000000007</c:v>
                </c:pt>
                <c:pt idx="867">
                  <c:v>8.6666670000000003</c:v>
                </c:pt>
                <c:pt idx="868">
                  <c:v>8.6666670000000003</c:v>
                </c:pt>
                <c:pt idx="869">
                  <c:v>8.6</c:v>
                </c:pt>
                <c:pt idx="870">
                  <c:v>8.8000000000000007</c:v>
                </c:pt>
                <c:pt idx="871">
                  <c:v>8.9</c:v>
                </c:pt>
                <c:pt idx="872">
                  <c:v>8.9</c:v>
                </c:pt>
                <c:pt idx="873">
                  <c:v>8.8000000000000007</c:v>
                </c:pt>
                <c:pt idx="874">
                  <c:v>9.266667</c:v>
                </c:pt>
                <c:pt idx="875">
                  <c:v>8.5333330000000007</c:v>
                </c:pt>
                <c:pt idx="876">
                  <c:v>8.766667</c:v>
                </c:pt>
                <c:pt idx="877">
                  <c:v>9.4</c:v>
                </c:pt>
                <c:pt idx="878">
                  <c:v>9.4333329999999993</c:v>
                </c:pt>
                <c:pt idx="879">
                  <c:v>9.733333</c:v>
                </c:pt>
                <c:pt idx="880">
                  <c:v>9.5333330000000007</c:v>
                </c:pt>
                <c:pt idx="881">
                  <c:v>9.3000000000000007</c:v>
                </c:pt>
                <c:pt idx="882">
                  <c:v>9.0333330000000007</c:v>
                </c:pt>
                <c:pt idx="883">
                  <c:v>9.1333330000000004</c:v>
                </c:pt>
                <c:pt idx="884">
                  <c:v>9.0666670000000007</c:v>
                </c:pt>
                <c:pt idx="885">
                  <c:v>9.0333330000000007</c:v>
                </c:pt>
                <c:pt idx="886">
                  <c:v>9.1</c:v>
                </c:pt>
                <c:pt idx="887">
                  <c:v>9.1333330000000004</c:v>
                </c:pt>
                <c:pt idx="888">
                  <c:v>9.4666669999999993</c:v>
                </c:pt>
                <c:pt idx="889">
                  <c:v>9.1999999999999993</c:v>
                </c:pt>
                <c:pt idx="890">
                  <c:v>9.233333</c:v>
                </c:pt>
                <c:pt idx="891">
                  <c:v>9.233333</c:v>
                </c:pt>
                <c:pt idx="892">
                  <c:v>9.3333329999999997</c:v>
                </c:pt>
                <c:pt idx="893">
                  <c:v>9.1666670000000003</c:v>
                </c:pt>
                <c:pt idx="894">
                  <c:v>9.0666670000000007</c:v>
                </c:pt>
                <c:pt idx="895">
                  <c:v>9.3333329999999997</c:v>
                </c:pt>
                <c:pt idx="896">
                  <c:v>9.1666670000000003</c:v>
                </c:pt>
                <c:pt idx="897">
                  <c:v>9.6333330000000004</c:v>
                </c:pt>
                <c:pt idx="898">
                  <c:v>9.233333</c:v>
                </c:pt>
                <c:pt idx="899">
                  <c:v>10.033333000000001</c:v>
                </c:pt>
                <c:pt idx="900">
                  <c:v>9.766667</c:v>
                </c:pt>
                <c:pt idx="901">
                  <c:v>9.266667</c:v>
                </c:pt>
                <c:pt idx="902">
                  <c:v>9.4333329999999993</c:v>
                </c:pt>
                <c:pt idx="903">
                  <c:v>9.3666669999999996</c:v>
                </c:pt>
                <c:pt idx="904">
                  <c:v>9.4333329999999993</c:v>
                </c:pt>
                <c:pt idx="905">
                  <c:v>9.3666669999999996</c:v>
                </c:pt>
                <c:pt idx="906">
                  <c:v>9.233333</c:v>
                </c:pt>
                <c:pt idx="907">
                  <c:v>9.3000000000000007</c:v>
                </c:pt>
                <c:pt idx="908">
                  <c:v>9.4333329999999993</c:v>
                </c:pt>
                <c:pt idx="909">
                  <c:v>9.5</c:v>
                </c:pt>
                <c:pt idx="910">
                  <c:v>9.266667</c:v>
                </c:pt>
                <c:pt idx="911">
                  <c:v>9.5</c:v>
                </c:pt>
                <c:pt idx="912">
                  <c:v>9.3666669999999996</c:v>
                </c:pt>
                <c:pt idx="913">
                  <c:v>9.3666669999999996</c:v>
                </c:pt>
                <c:pt idx="914">
                  <c:v>9.5333330000000007</c:v>
                </c:pt>
                <c:pt idx="915">
                  <c:v>9.4666669999999993</c:v>
                </c:pt>
                <c:pt idx="916">
                  <c:v>9.4</c:v>
                </c:pt>
                <c:pt idx="917">
                  <c:v>9.266667</c:v>
                </c:pt>
                <c:pt idx="918">
                  <c:v>9.4333329999999993</c:v>
                </c:pt>
                <c:pt idx="919">
                  <c:v>9.5333330000000007</c:v>
                </c:pt>
                <c:pt idx="920">
                  <c:v>9.4666669999999993</c:v>
                </c:pt>
                <c:pt idx="921">
                  <c:v>9.8000000000000007</c:v>
                </c:pt>
                <c:pt idx="922">
                  <c:v>9.5333330000000007</c:v>
                </c:pt>
                <c:pt idx="923">
                  <c:v>9.4666669999999993</c:v>
                </c:pt>
                <c:pt idx="924">
                  <c:v>9.6</c:v>
                </c:pt>
                <c:pt idx="925">
                  <c:v>9.6333330000000004</c:v>
                </c:pt>
                <c:pt idx="926">
                  <c:v>9.5666670000000007</c:v>
                </c:pt>
                <c:pt idx="927">
                  <c:v>9.6</c:v>
                </c:pt>
                <c:pt idx="928">
                  <c:v>9.4333329999999993</c:v>
                </c:pt>
                <c:pt idx="929">
                  <c:v>9.5333330000000007</c:v>
                </c:pt>
                <c:pt idx="930">
                  <c:v>9.5</c:v>
                </c:pt>
                <c:pt idx="931">
                  <c:v>9.9666669999999993</c:v>
                </c:pt>
                <c:pt idx="932">
                  <c:v>9.6999999999999993</c:v>
                </c:pt>
                <c:pt idx="933">
                  <c:v>9.5333330000000007</c:v>
                </c:pt>
                <c:pt idx="934">
                  <c:v>9.5333330000000007</c:v>
                </c:pt>
                <c:pt idx="935">
                  <c:v>9.5666670000000007</c:v>
                </c:pt>
                <c:pt idx="936">
                  <c:v>9.5666670000000007</c:v>
                </c:pt>
                <c:pt idx="937">
                  <c:v>9.6</c:v>
                </c:pt>
                <c:pt idx="938">
                  <c:v>9.6999999999999993</c:v>
                </c:pt>
                <c:pt idx="939">
                  <c:v>9.733333</c:v>
                </c:pt>
                <c:pt idx="940">
                  <c:v>9.8000000000000007</c:v>
                </c:pt>
                <c:pt idx="941">
                  <c:v>9.6</c:v>
                </c:pt>
                <c:pt idx="942">
                  <c:v>9.6333330000000004</c:v>
                </c:pt>
                <c:pt idx="943">
                  <c:v>9.6</c:v>
                </c:pt>
                <c:pt idx="944">
                  <c:v>9.6666670000000003</c:v>
                </c:pt>
                <c:pt idx="945">
                  <c:v>9.9</c:v>
                </c:pt>
                <c:pt idx="946">
                  <c:v>9.8000000000000007</c:v>
                </c:pt>
                <c:pt idx="947">
                  <c:v>9.6</c:v>
                </c:pt>
                <c:pt idx="948">
                  <c:v>9.733333</c:v>
                </c:pt>
                <c:pt idx="949">
                  <c:v>9.6999999999999993</c:v>
                </c:pt>
                <c:pt idx="950">
                  <c:v>9.766667</c:v>
                </c:pt>
                <c:pt idx="951">
                  <c:v>9.6333330000000004</c:v>
                </c:pt>
                <c:pt idx="952">
                  <c:v>9.6</c:v>
                </c:pt>
                <c:pt idx="953">
                  <c:v>9.8333329999999997</c:v>
                </c:pt>
                <c:pt idx="954">
                  <c:v>9.733333</c:v>
                </c:pt>
                <c:pt idx="955">
                  <c:v>9.9</c:v>
                </c:pt>
                <c:pt idx="956">
                  <c:v>9.733333</c:v>
                </c:pt>
                <c:pt idx="957">
                  <c:v>9.6999999999999993</c:v>
                </c:pt>
                <c:pt idx="958">
                  <c:v>9.8333329999999997</c:v>
                </c:pt>
                <c:pt idx="959">
                  <c:v>10.233333</c:v>
                </c:pt>
                <c:pt idx="960">
                  <c:v>9.8333329999999997</c:v>
                </c:pt>
                <c:pt idx="961">
                  <c:v>9.8666669999999996</c:v>
                </c:pt>
                <c:pt idx="962">
                  <c:v>9.8666669999999996</c:v>
                </c:pt>
                <c:pt idx="963">
                  <c:v>9.733333</c:v>
                </c:pt>
                <c:pt idx="964">
                  <c:v>9.9</c:v>
                </c:pt>
                <c:pt idx="965">
                  <c:v>10.033333000000001</c:v>
                </c:pt>
                <c:pt idx="966">
                  <c:v>10.066667000000001</c:v>
                </c:pt>
                <c:pt idx="967">
                  <c:v>10.033333000000001</c:v>
                </c:pt>
                <c:pt idx="968">
                  <c:v>9.9</c:v>
                </c:pt>
                <c:pt idx="969">
                  <c:v>10.033333000000001</c:v>
                </c:pt>
                <c:pt idx="970">
                  <c:v>10.033333000000001</c:v>
                </c:pt>
                <c:pt idx="971">
                  <c:v>10.033333000000001</c:v>
                </c:pt>
                <c:pt idx="972">
                  <c:v>10.1</c:v>
                </c:pt>
                <c:pt idx="973">
                  <c:v>10.199999999999999</c:v>
                </c:pt>
                <c:pt idx="974">
                  <c:v>10.066667000000001</c:v>
                </c:pt>
                <c:pt idx="975">
                  <c:v>10.033333000000001</c:v>
                </c:pt>
                <c:pt idx="976">
                  <c:v>10.133333</c:v>
                </c:pt>
                <c:pt idx="977">
                  <c:v>10</c:v>
                </c:pt>
                <c:pt idx="978">
                  <c:v>9.9333329999999993</c:v>
                </c:pt>
                <c:pt idx="979">
                  <c:v>10.033333000000001</c:v>
                </c:pt>
                <c:pt idx="980">
                  <c:v>10.033333000000001</c:v>
                </c:pt>
                <c:pt idx="981">
                  <c:v>10.533333000000001</c:v>
                </c:pt>
                <c:pt idx="982">
                  <c:v>10.199999999999999</c:v>
                </c:pt>
                <c:pt idx="983">
                  <c:v>10.4</c:v>
                </c:pt>
                <c:pt idx="984">
                  <c:v>10.266667</c:v>
                </c:pt>
                <c:pt idx="985">
                  <c:v>10.233333</c:v>
                </c:pt>
                <c:pt idx="986">
                  <c:v>10.3</c:v>
                </c:pt>
                <c:pt idx="987">
                  <c:v>10.133333</c:v>
                </c:pt>
                <c:pt idx="988">
                  <c:v>10</c:v>
                </c:pt>
                <c:pt idx="989">
                  <c:v>10.233333</c:v>
                </c:pt>
                <c:pt idx="990">
                  <c:v>10.233333</c:v>
                </c:pt>
                <c:pt idx="991">
                  <c:v>10.1</c:v>
                </c:pt>
                <c:pt idx="992">
                  <c:v>10.266667</c:v>
                </c:pt>
                <c:pt idx="993">
                  <c:v>10.133333</c:v>
                </c:pt>
                <c:pt idx="994">
                  <c:v>10.4</c:v>
                </c:pt>
                <c:pt idx="995">
                  <c:v>10.466666999999999</c:v>
                </c:pt>
                <c:pt idx="996">
                  <c:v>10.366667</c:v>
                </c:pt>
                <c:pt idx="997">
                  <c:v>10.3</c:v>
                </c:pt>
                <c:pt idx="998">
                  <c:v>10.566667000000001</c:v>
                </c:pt>
                <c:pt idx="999">
                  <c:v>13.766667</c:v>
                </c:pt>
              </c:numCache>
            </c:numRef>
          </c:yVal>
          <c:smooth val="0"/>
          <c:extLst>
            <c:ext xmlns:c16="http://schemas.microsoft.com/office/drawing/2014/chart" uri="{C3380CC4-5D6E-409C-BE32-E72D297353CC}">
              <c16:uniqueId val="{00000001-A426-4E34-B6C4-8059C760F790}"/>
            </c:ext>
          </c:extLst>
        </c:ser>
        <c:ser>
          <c:idx val="2"/>
          <c:order val="2"/>
          <c:tx>
            <c:strRef>
              <c:f>'test5-op-1000000-d256'!$D$1</c:f>
              <c:strCache>
                <c:ptCount val="1"/>
                <c:pt idx="0">
                  <c:v> QR Sort Power 2</c:v>
                </c:pt>
              </c:strCache>
            </c:strRef>
          </c:tx>
          <c:spPr>
            <a:ln w="19050" cap="rnd">
              <a:solidFill>
                <a:schemeClr val="accent3"/>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D$2:$D$1001</c:f>
              <c:numCache>
                <c:formatCode>General</c:formatCode>
                <c:ptCount val="1000"/>
                <c:pt idx="0">
                  <c:v>0</c:v>
                </c:pt>
                <c:pt idx="1">
                  <c:v>0</c:v>
                </c:pt>
                <c:pt idx="2">
                  <c:v>3.3333000000000002E-2</c:v>
                </c:pt>
                <c:pt idx="3">
                  <c:v>0</c:v>
                </c:pt>
                <c:pt idx="4">
                  <c:v>3.3333000000000002E-2</c:v>
                </c:pt>
                <c:pt idx="5">
                  <c:v>0</c:v>
                </c:pt>
                <c:pt idx="6">
                  <c:v>0</c:v>
                </c:pt>
                <c:pt idx="7">
                  <c:v>3.3333000000000002E-2</c:v>
                </c:pt>
                <c:pt idx="8">
                  <c:v>0.1</c:v>
                </c:pt>
                <c:pt idx="9">
                  <c:v>3.3333000000000002E-2</c:v>
                </c:pt>
                <c:pt idx="10">
                  <c:v>6.6667000000000004E-2</c:v>
                </c:pt>
                <c:pt idx="11">
                  <c:v>3.3333000000000002E-2</c:v>
                </c:pt>
                <c:pt idx="12">
                  <c:v>0.13333300000000001</c:v>
                </c:pt>
                <c:pt idx="13">
                  <c:v>0</c:v>
                </c:pt>
                <c:pt idx="14">
                  <c:v>0.1</c:v>
                </c:pt>
                <c:pt idx="15">
                  <c:v>0</c:v>
                </c:pt>
                <c:pt idx="16">
                  <c:v>6.6667000000000004E-2</c:v>
                </c:pt>
                <c:pt idx="17">
                  <c:v>0.16666700000000001</c:v>
                </c:pt>
                <c:pt idx="18">
                  <c:v>0.1</c:v>
                </c:pt>
                <c:pt idx="19">
                  <c:v>0.2</c:v>
                </c:pt>
                <c:pt idx="20">
                  <c:v>0.16666700000000001</c:v>
                </c:pt>
                <c:pt idx="21">
                  <c:v>0.13333300000000001</c:v>
                </c:pt>
                <c:pt idx="22">
                  <c:v>0.13333300000000001</c:v>
                </c:pt>
                <c:pt idx="23">
                  <c:v>6.6667000000000004E-2</c:v>
                </c:pt>
                <c:pt idx="24">
                  <c:v>6.6667000000000004E-2</c:v>
                </c:pt>
                <c:pt idx="25">
                  <c:v>6.6667000000000004E-2</c:v>
                </c:pt>
                <c:pt idx="26">
                  <c:v>0.16666700000000001</c:v>
                </c:pt>
                <c:pt idx="27">
                  <c:v>0.16666700000000001</c:v>
                </c:pt>
                <c:pt idx="28">
                  <c:v>0.1</c:v>
                </c:pt>
                <c:pt idx="29">
                  <c:v>0.13333300000000001</c:v>
                </c:pt>
                <c:pt idx="30">
                  <c:v>0.16666700000000001</c:v>
                </c:pt>
                <c:pt idx="31">
                  <c:v>0.23333300000000001</c:v>
                </c:pt>
                <c:pt idx="32">
                  <c:v>0.1</c:v>
                </c:pt>
                <c:pt idx="33">
                  <c:v>0.26666699999999999</c:v>
                </c:pt>
                <c:pt idx="34">
                  <c:v>0.33333299999999999</c:v>
                </c:pt>
                <c:pt idx="35">
                  <c:v>0.13333300000000001</c:v>
                </c:pt>
                <c:pt idx="36">
                  <c:v>0.16666700000000001</c:v>
                </c:pt>
                <c:pt idx="37">
                  <c:v>0.26666699999999999</c:v>
                </c:pt>
                <c:pt idx="38">
                  <c:v>0.13333300000000001</c:v>
                </c:pt>
                <c:pt idx="39">
                  <c:v>0.3</c:v>
                </c:pt>
                <c:pt idx="40">
                  <c:v>3.3333000000000002E-2</c:v>
                </c:pt>
                <c:pt idx="41">
                  <c:v>0.23333300000000001</c:v>
                </c:pt>
                <c:pt idx="42">
                  <c:v>0.3</c:v>
                </c:pt>
                <c:pt idx="43">
                  <c:v>0.2</c:v>
                </c:pt>
                <c:pt idx="44">
                  <c:v>0.2</c:v>
                </c:pt>
                <c:pt idx="45">
                  <c:v>0.3</c:v>
                </c:pt>
                <c:pt idx="46">
                  <c:v>0.2</c:v>
                </c:pt>
                <c:pt idx="47">
                  <c:v>0.26666699999999999</c:v>
                </c:pt>
                <c:pt idx="48">
                  <c:v>0.33333299999999999</c:v>
                </c:pt>
                <c:pt idx="49">
                  <c:v>0.16666700000000001</c:v>
                </c:pt>
                <c:pt idx="50">
                  <c:v>0.26666699999999999</c:v>
                </c:pt>
                <c:pt idx="51">
                  <c:v>0.1</c:v>
                </c:pt>
                <c:pt idx="52">
                  <c:v>0.23333300000000001</c:v>
                </c:pt>
                <c:pt idx="53">
                  <c:v>0.3</c:v>
                </c:pt>
                <c:pt idx="54">
                  <c:v>0.4</c:v>
                </c:pt>
                <c:pt idx="55">
                  <c:v>0.36666700000000002</c:v>
                </c:pt>
                <c:pt idx="56">
                  <c:v>0.4</c:v>
                </c:pt>
                <c:pt idx="57">
                  <c:v>0.23333300000000001</c:v>
                </c:pt>
                <c:pt idx="58">
                  <c:v>0.36666700000000002</c:v>
                </c:pt>
                <c:pt idx="59">
                  <c:v>0.33333299999999999</c:v>
                </c:pt>
                <c:pt idx="60">
                  <c:v>0.33333299999999999</c:v>
                </c:pt>
                <c:pt idx="61">
                  <c:v>0.5</c:v>
                </c:pt>
                <c:pt idx="62">
                  <c:v>0.4</c:v>
                </c:pt>
                <c:pt idx="63">
                  <c:v>0.26666699999999999</c:v>
                </c:pt>
                <c:pt idx="64">
                  <c:v>0.466667</c:v>
                </c:pt>
                <c:pt idx="65">
                  <c:v>0.466667</c:v>
                </c:pt>
                <c:pt idx="66">
                  <c:v>0.23333300000000001</c:v>
                </c:pt>
                <c:pt idx="67">
                  <c:v>0.36666700000000002</c:v>
                </c:pt>
                <c:pt idx="68">
                  <c:v>0.33333299999999999</c:v>
                </c:pt>
                <c:pt idx="69">
                  <c:v>0.43333300000000002</c:v>
                </c:pt>
                <c:pt idx="70">
                  <c:v>0.3</c:v>
                </c:pt>
                <c:pt idx="71">
                  <c:v>0.36666700000000002</c:v>
                </c:pt>
                <c:pt idx="72">
                  <c:v>0.36666700000000002</c:v>
                </c:pt>
                <c:pt idx="73">
                  <c:v>0.43333300000000002</c:v>
                </c:pt>
                <c:pt idx="74">
                  <c:v>0.43333300000000002</c:v>
                </c:pt>
                <c:pt idx="75">
                  <c:v>0.4</c:v>
                </c:pt>
                <c:pt idx="76">
                  <c:v>0.36666700000000002</c:v>
                </c:pt>
                <c:pt idx="77">
                  <c:v>0.5</c:v>
                </c:pt>
                <c:pt idx="78">
                  <c:v>0.466667</c:v>
                </c:pt>
                <c:pt idx="79">
                  <c:v>0.5</c:v>
                </c:pt>
                <c:pt idx="80">
                  <c:v>0.466667</c:v>
                </c:pt>
                <c:pt idx="81">
                  <c:v>0.33333299999999999</c:v>
                </c:pt>
                <c:pt idx="82">
                  <c:v>0.6</c:v>
                </c:pt>
                <c:pt idx="83">
                  <c:v>0.5</c:v>
                </c:pt>
                <c:pt idx="84">
                  <c:v>0.43333300000000002</c:v>
                </c:pt>
                <c:pt idx="85">
                  <c:v>0.43333300000000002</c:v>
                </c:pt>
                <c:pt idx="86">
                  <c:v>0.5</c:v>
                </c:pt>
                <c:pt idx="87">
                  <c:v>0.53333299999999995</c:v>
                </c:pt>
                <c:pt idx="88">
                  <c:v>0.56666700000000003</c:v>
                </c:pt>
                <c:pt idx="89">
                  <c:v>0.5</c:v>
                </c:pt>
                <c:pt idx="90">
                  <c:v>0.63333300000000003</c:v>
                </c:pt>
                <c:pt idx="91">
                  <c:v>0.63333300000000003</c:v>
                </c:pt>
                <c:pt idx="92">
                  <c:v>0.466667</c:v>
                </c:pt>
                <c:pt idx="93">
                  <c:v>0.466667</c:v>
                </c:pt>
                <c:pt idx="94">
                  <c:v>0.5</c:v>
                </c:pt>
                <c:pt idx="95">
                  <c:v>0.6</c:v>
                </c:pt>
                <c:pt idx="96">
                  <c:v>0.56666700000000003</c:v>
                </c:pt>
                <c:pt idx="97">
                  <c:v>0.56666700000000003</c:v>
                </c:pt>
                <c:pt idx="98">
                  <c:v>0.466667</c:v>
                </c:pt>
                <c:pt idx="99">
                  <c:v>0.53333299999999995</c:v>
                </c:pt>
                <c:pt idx="100">
                  <c:v>0.63333300000000003</c:v>
                </c:pt>
                <c:pt idx="101">
                  <c:v>0.6</c:v>
                </c:pt>
                <c:pt idx="102">
                  <c:v>0.5</c:v>
                </c:pt>
                <c:pt idx="103">
                  <c:v>0.56666700000000003</c:v>
                </c:pt>
                <c:pt idx="104">
                  <c:v>0.63333300000000003</c:v>
                </c:pt>
                <c:pt idx="105">
                  <c:v>0.66666700000000001</c:v>
                </c:pt>
                <c:pt idx="106">
                  <c:v>0.5</c:v>
                </c:pt>
                <c:pt idx="107">
                  <c:v>0.7</c:v>
                </c:pt>
                <c:pt idx="108">
                  <c:v>0.53333299999999995</c:v>
                </c:pt>
                <c:pt idx="109">
                  <c:v>0.7</c:v>
                </c:pt>
                <c:pt idx="110">
                  <c:v>0.63333300000000003</c:v>
                </c:pt>
                <c:pt idx="111">
                  <c:v>0.8</c:v>
                </c:pt>
                <c:pt idx="112">
                  <c:v>0.73333300000000001</c:v>
                </c:pt>
                <c:pt idx="113">
                  <c:v>0.66666700000000001</c:v>
                </c:pt>
                <c:pt idx="114">
                  <c:v>0.73333300000000001</c:v>
                </c:pt>
                <c:pt idx="115">
                  <c:v>0.73333300000000001</c:v>
                </c:pt>
                <c:pt idx="116">
                  <c:v>0.6</c:v>
                </c:pt>
                <c:pt idx="117">
                  <c:v>0.8</c:v>
                </c:pt>
                <c:pt idx="118">
                  <c:v>0.73333300000000001</c:v>
                </c:pt>
                <c:pt idx="119">
                  <c:v>0.73333300000000001</c:v>
                </c:pt>
                <c:pt idx="120">
                  <c:v>0.6</c:v>
                </c:pt>
                <c:pt idx="121">
                  <c:v>0.76666699999999999</c:v>
                </c:pt>
                <c:pt idx="122">
                  <c:v>0.66666700000000001</c:v>
                </c:pt>
                <c:pt idx="123">
                  <c:v>0.73333300000000001</c:v>
                </c:pt>
                <c:pt idx="124">
                  <c:v>0.63333300000000003</c:v>
                </c:pt>
                <c:pt idx="125">
                  <c:v>0.73333300000000001</c:v>
                </c:pt>
                <c:pt idx="126">
                  <c:v>0.93333299999999997</c:v>
                </c:pt>
                <c:pt idx="127">
                  <c:v>0.76666699999999999</c:v>
                </c:pt>
                <c:pt idx="128">
                  <c:v>0.86666699999999997</c:v>
                </c:pt>
                <c:pt idx="129">
                  <c:v>0.76666699999999999</c:v>
                </c:pt>
                <c:pt idx="130">
                  <c:v>0.93333299999999997</c:v>
                </c:pt>
                <c:pt idx="131">
                  <c:v>0.76666699999999999</c:v>
                </c:pt>
                <c:pt idx="132">
                  <c:v>0.96666700000000005</c:v>
                </c:pt>
                <c:pt idx="133">
                  <c:v>0.76666699999999999</c:v>
                </c:pt>
                <c:pt idx="134">
                  <c:v>0.8</c:v>
                </c:pt>
                <c:pt idx="135">
                  <c:v>0.93333299999999997</c:v>
                </c:pt>
                <c:pt idx="136">
                  <c:v>0.9</c:v>
                </c:pt>
                <c:pt idx="137">
                  <c:v>0.8</c:v>
                </c:pt>
                <c:pt idx="138">
                  <c:v>0.93333299999999997</c:v>
                </c:pt>
                <c:pt idx="139">
                  <c:v>0.96666700000000005</c:v>
                </c:pt>
                <c:pt idx="140">
                  <c:v>0.76666699999999999</c:v>
                </c:pt>
                <c:pt idx="141">
                  <c:v>0.9</c:v>
                </c:pt>
                <c:pt idx="142">
                  <c:v>0.76666699999999999</c:v>
                </c:pt>
                <c:pt idx="143">
                  <c:v>0.8</c:v>
                </c:pt>
                <c:pt idx="144">
                  <c:v>0.83333299999999999</c:v>
                </c:pt>
                <c:pt idx="145">
                  <c:v>0.83333299999999999</c:v>
                </c:pt>
                <c:pt idx="146">
                  <c:v>0.86666699999999997</c:v>
                </c:pt>
                <c:pt idx="147">
                  <c:v>0.8</c:v>
                </c:pt>
                <c:pt idx="148">
                  <c:v>0.86666699999999997</c:v>
                </c:pt>
                <c:pt idx="149">
                  <c:v>0.93333299999999997</c:v>
                </c:pt>
                <c:pt idx="150">
                  <c:v>0.9</c:v>
                </c:pt>
                <c:pt idx="151">
                  <c:v>0.93333299999999997</c:v>
                </c:pt>
                <c:pt idx="152">
                  <c:v>0.86666699999999997</c:v>
                </c:pt>
                <c:pt idx="153">
                  <c:v>0.83333299999999999</c:v>
                </c:pt>
                <c:pt idx="154">
                  <c:v>0.73333300000000001</c:v>
                </c:pt>
                <c:pt idx="155">
                  <c:v>0.8</c:v>
                </c:pt>
                <c:pt idx="156">
                  <c:v>0.93333299999999997</c:v>
                </c:pt>
                <c:pt idx="157">
                  <c:v>1</c:v>
                </c:pt>
                <c:pt idx="158">
                  <c:v>0.93333299999999997</c:v>
                </c:pt>
                <c:pt idx="159">
                  <c:v>1.4</c:v>
                </c:pt>
                <c:pt idx="160">
                  <c:v>0.9</c:v>
                </c:pt>
                <c:pt idx="161">
                  <c:v>1</c:v>
                </c:pt>
                <c:pt idx="162">
                  <c:v>0.9</c:v>
                </c:pt>
                <c:pt idx="163">
                  <c:v>1</c:v>
                </c:pt>
                <c:pt idx="164">
                  <c:v>0.93333299999999997</c:v>
                </c:pt>
                <c:pt idx="165">
                  <c:v>0.93333299999999997</c:v>
                </c:pt>
                <c:pt idx="166">
                  <c:v>0.9</c:v>
                </c:pt>
                <c:pt idx="167">
                  <c:v>0.93333299999999997</c:v>
                </c:pt>
                <c:pt idx="168">
                  <c:v>0.93333299999999997</c:v>
                </c:pt>
                <c:pt idx="169">
                  <c:v>1.0333330000000001</c:v>
                </c:pt>
                <c:pt idx="170">
                  <c:v>1.0333330000000001</c:v>
                </c:pt>
                <c:pt idx="171">
                  <c:v>0.93333299999999997</c:v>
                </c:pt>
                <c:pt idx="172">
                  <c:v>1</c:v>
                </c:pt>
                <c:pt idx="173">
                  <c:v>1.1000000000000001</c:v>
                </c:pt>
                <c:pt idx="174">
                  <c:v>1</c:v>
                </c:pt>
                <c:pt idx="175">
                  <c:v>1</c:v>
                </c:pt>
                <c:pt idx="176">
                  <c:v>1.1000000000000001</c:v>
                </c:pt>
                <c:pt idx="177">
                  <c:v>1</c:v>
                </c:pt>
                <c:pt idx="178">
                  <c:v>0.96666700000000005</c:v>
                </c:pt>
                <c:pt idx="179">
                  <c:v>1.0333330000000001</c:v>
                </c:pt>
                <c:pt idx="180">
                  <c:v>1</c:v>
                </c:pt>
                <c:pt idx="181">
                  <c:v>1.1333329999999999</c:v>
                </c:pt>
                <c:pt idx="182">
                  <c:v>1.1000000000000001</c:v>
                </c:pt>
                <c:pt idx="183">
                  <c:v>1.1000000000000001</c:v>
                </c:pt>
                <c:pt idx="184">
                  <c:v>1</c:v>
                </c:pt>
                <c:pt idx="185">
                  <c:v>1.0333330000000001</c:v>
                </c:pt>
                <c:pt idx="186">
                  <c:v>1.066667</c:v>
                </c:pt>
                <c:pt idx="187">
                  <c:v>1.066667</c:v>
                </c:pt>
                <c:pt idx="188">
                  <c:v>1.066667</c:v>
                </c:pt>
                <c:pt idx="189">
                  <c:v>1.1666669999999999</c:v>
                </c:pt>
                <c:pt idx="190">
                  <c:v>1.066667</c:v>
                </c:pt>
                <c:pt idx="191">
                  <c:v>1.0333330000000001</c:v>
                </c:pt>
                <c:pt idx="192">
                  <c:v>1.1000000000000001</c:v>
                </c:pt>
                <c:pt idx="193">
                  <c:v>1.266667</c:v>
                </c:pt>
                <c:pt idx="194">
                  <c:v>1.1666669999999999</c:v>
                </c:pt>
                <c:pt idx="195">
                  <c:v>1.1666669999999999</c:v>
                </c:pt>
                <c:pt idx="196">
                  <c:v>1.1000000000000001</c:v>
                </c:pt>
                <c:pt idx="197">
                  <c:v>1.0333330000000001</c:v>
                </c:pt>
                <c:pt idx="198">
                  <c:v>1.2</c:v>
                </c:pt>
                <c:pt idx="199">
                  <c:v>1.733333</c:v>
                </c:pt>
                <c:pt idx="200">
                  <c:v>1.1666669999999999</c:v>
                </c:pt>
                <c:pt idx="201">
                  <c:v>1.1000000000000001</c:v>
                </c:pt>
                <c:pt idx="202">
                  <c:v>1.1666669999999999</c:v>
                </c:pt>
                <c:pt idx="203">
                  <c:v>1.266667</c:v>
                </c:pt>
                <c:pt idx="204">
                  <c:v>1.1333329999999999</c:v>
                </c:pt>
                <c:pt idx="205">
                  <c:v>1.0333330000000001</c:v>
                </c:pt>
                <c:pt idx="206">
                  <c:v>1.233333</c:v>
                </c:pt>
                <c:pt idx="207">
                  <c:v>1.1666669999999999</c:v>
                </c:pt>
                <c:pt idx="208">
                  <c:v>1.3</c:v>
                </c:pt>
                <c:pt idx="209">
                  <c:v>1.1333329999999999</c:v>
                </c:pt>
                <c:pt idx="210">
                  <c:v>1.1666669999999999</c:v>
                </c:pt>
                <c:pt idx="211">
                  <c:v>1.3</c:v>
                </c:pt>
                <c:pt idx="212">
                  <c:v>1.3666670000000001</c:v>
                </c:pt>
                <c:pt idx="213">
                  <c:v>1.2</c:v>
                </c:pt>
                <c:pt idx="214">
                  <c:v>1.266667</c:v>
                </c:pt>
                <c:pt idx="215">
                  <c:v>1.1333329999999999</c:v>
                </c:pt>
                <c:pt idx="216">
                  <c:v>1.1000000000000001</c:v>
                </c:pt>
                <c:pt idx="217">
                  <c:v>1.2</c:v>
                </c:pt>
                <c:pt idx="218">
                  <c:v>1.3</c:v>
                </c:pt>
                <c:pt idx="219">
                  <c:v>1.266667</c:v>
                </c:pt>
                <c:pt idx="220">
                  <c:v>1.3333330000000001</c:v>
                </c:pt>
                <c:pt idx="221">
                  <c:v>1.266667</c:v>
                </c:pt>
                <c:pt idx="222">
                  <c:v>1.3333330000000001</c:v>
                </c:pt>
                <c:pt idx="223">
                  <c:v>1.266667</c:v>
                </c:pt>
                <c:pt idx="224">
                  <c:v>1.3666670000000001</c:v>
                </c:pt>
                <c:pt idx="225">
                  <c:v>1.1666669999999999</c:v>
                </c:pt>
                <c:pt idx="226">
                  <c:v>1.3333330000000001</c:v>
                </c:pt>
                <c:pt idx="227">
                  <c:v>1.233333</c:v>
                </c:pt>
                <c:pt idx="228">
                  <c:v>1.266667</c:v>
                </c:pt>
                <c:pt idx="229">
                  <c:v>1.3</c:v>
                </c:pt>
                <c:pt idx="230">
                  <c:v>1.3333330000000001</c:v>
                </c:pt>
                <c:pt idx="231">
                  <c:v>1.2</c:v>
                </c:pt>
                <c:pt idx="232">
                  <c:v>1.433333</c:v>
                </c:pt>
                <c:pt idx="233">
                  <c:v>1.4</c:v>
                </c:pt>
                <c:pt idx="234">
                  <c:v>1.433333</c:v>
                </c:pt>
                <c:pt idx="235">
                  <c:v>1.566667</c:v>
                </c:pt>
                <c:pt idx="236">
                  <c:v>1.6333329999999999</c:v>
                </c:pt>
                <c:pt idx="237">
                  <c:v>1.566667</c:v>
                </c:pt>
                <c:pt idx="238">
                  <c:v>1.2</c:v>
                </c:pt>
                <c:pt idx="239">
                  <c:v>1.4</c:v>
                </c:pt>
                <c:pt idx="240">
                  <c:v>1.733333</c:v>
                </c:pt>
                <c:pt idx="241">
                  <c:v>1.5</c:v>
                </c:pt>
                <c:pt idx="242">
                  <c:v>1.266667</c:v>
                </c:pt>
                <c:pt idx="243">
                  <c:v>1.3666670000000001</c:v>
                </c:pt>
                <c:pt idx="244">
                  <c:v>1.4</c:v>
                </c:pt>
                <c:pt idx="245">
                  <c:v>1.4</c:v>
                </c:pt>
                <c:pt idx="246">
                  <c:v>1.3</c:v>
                </c:pt>
                <c:pt idx="247">
                  <c:v>1.433333</c:v>
                </c:pt>
                <c:pt idx="248">
                  <c:v>1.3333330000000001</c:v>
                </c:pt>
                <c:pt idx="249">
                  <c:v>1.433333</c:v>
                </c:pt>
                <c:pt idx="250">
                  <c:v>1.6666669999999999</c:v>
                </c:pt>
                <c:pt idx="251">
                  <c:v>1.4666669999999999</c:v>
                </c:pt>
                <c:pt idx="252">
                  <c:v>1.6666669999999999</c:v>
                </c:pt>
                <c:pt idx="253">
                  <c:v>1.4666669999999999</c:v>
                </c:pt>
                <c:pt idx="254">
                  <c:v>1.566667</c:v>
                </c:pt>
                <c:pt idx="255">
                  <c:v>1.5</c:v>
                </c:pt>
                <c:pt idx="256">
                  <c:v>1.4666669999999999</c:v>
                </c:pt>
                <c:pt idx="257">
                  <c:v>1.433333</c:v>
                </c:pt>
                <c:pt idx="258">
                  <c:v>1.4</c:v>
                </c:pt>
                <c:pt idx="259">
                  <c:v>1.433333</c:v>
                </c:pt>
                <c:pt idx="260">
                  <c:v>1.933333</c:v>
                </c:pt>
                <c:pt idx="261">
                  <c:v>2.233333</c:v>
                </c:pt>
                <c:pt idx="262">
                  <c:v>1.8</c:v>
                </c:pt>
                <c:pt idx="263">
                  <c:v>1.9</c:v>
                </c:pt>
                <c:pt idx="264">
                  <c:v>1.9666669999999999</c:v>
                </c:pt>
                <c:pt idx="265">
                  <c:v>1.933333</c:v>
                </c:pt>
                <c:pt idx="266">
                  <c:v>1.8333330000000001</c:v>
                </c:pt>
                <c:pt idx="267">
                  <c:v>1.8666670000000001</c:v>
                </c:pt>
                <c:pt idx="268">
                  <c:v>1.9</c:v>
                </c:pt>
                <c:pt idx="269">
                  <c:v>1.8666670000000001</c:v>
                </c:pt>
                <c:pt idx="270">
                  <c:v>1.9</c:v>
                </c:pt>
                <c:pt idx="271">
                  <c:v>1.933333</c:v>
                </c:pt>
                <c:pt idx="272">
                  <c:v>2</c:v>
                </c:pt>
                <c:pt idx="273">
                  <c:v>1.8666670000000001</c:v>
                </c:pt>
                <c:pt idx="274">
                  <c:v>2.0333329999999998</c:v>
                </c:pt>
                <c:pt idx="275">
                  <c:v>1.9</c:v>
                </c:pt>
                <c:pt idx="276">
                  <c:v>2</c:v>
                </c:pt>
                <c:pt idx="277">
                  <c:v>1.8666670000000001</c:v>
                </c:pt>
                <c:pt idx="278">
                  <c:v>1.8333330000000001</c:v>
                </c:pt>
                <c:pt idx="279">
                  <c:v>1.9666669999999999</c:v>
                </c:pt>
                <c:pt idx="280">
                  <c:v>1.9</c:v>
                </c:pt>
                <c:pt idx="281">
                  <c:v>2.0333329999999998</c:v>
                </c:pt>
                <c:pt idx="282">
                  <c:v>1.933333</c:v>
                </c:pt>
                <c:pt idx="283">
                  <c:v>1.9666669999999999</c:v>
                </c:pt>
                <c:pt idx="284">
                  <c:v>2.0333329999999998</c:v>
                </c:pt>
                <c:pt idx="285">
                  <c:v>2.0666669999999998</c:v>
                </c:pt>
                <c:pt idx="286">
                  <c:v>2.1333329999999999</c:v>
                </c:pt>
                <c:pt idx="287">
                  <c:v>2</c:v>
                </c:pt>
                <c:pt idx="288">
                  <c:v>1.9666669999999999</c:v>
                </c:pt>
                <c:pt idx="289">
                  <c:v>2</c:v>
                </c:pt>
                <c:pt idx="290">
                  <c:v>2</c:v>
                </c:pt>
                <c:pt idx="291">
                  <c:v>2.0666669999999998</c:v>
                </c:pt>
                <c:pt idx="292">
                  <c:v>2.1</c:v>
                </c:pt>
                <c:pt idx="293">
                  <c:v>2.1</c:v>
                </c:pt>
                <c:pt idx="294">
                  <c:v>2.0666669999999998</c:v>
                </c:pt>
                <c:pt idx="295">
                  <c:v>2.1666669999999999</c:v>
                </c:pt>
                <c:pt idx="296">
                  <c:v>2.0666669999999998</c:v>
                </c:pt>
                <c:pt idx="297">
                  <c:v>2</c:v>
                </c:pt>
                <c:pt idx="298">
                  <c:v>2.1333329999999999</c:v>
                </c:pt>
                <c:pt idx="299">
                  <c:v>2.2999999999999998</c:v>
                </c:pt>
                <c:pt idx="300">
                  <c:v>2.1333329999999999</c:v>
                </c:pt>
                <c:pt idx="301">
                  <c:v>2.1333329999999999</c:v>
                </c:pt>
                <c:pt idx="302">
                  <c:v>2.1</c:v>
                </c:pt>
                <c:pt idx="303">
                  <c:v>2.1333329999999999</c:v>
                </c:pt>
                <c:pt idx="304">
                  <c:v>2.1666669999999999</c:v>
                </c:pt>
                <c:pt idx="305">
                  <c:v>2.233333</c:v>
                </c:pt>
                <c:pt idx="306">
                  <c:v>2.0666669999999998</c:v>
                </c:pt>
                <c:pt idx="307">
                  <c:v>2.0333329999999998</c:v>
                </c:pt>
                <c:pt idx="308">
                  <c:v>2.1666669999999999</c:v>
                </c:pt>
                <c:pt idx="309">
                  <c:v>2.1333329999999999</c:v>
                </c:pt>
                <c:pt idx="310">
                  <c:v>2.1666669999999999</c:v>
                </c:pt>
                <c:pt idx="311">
                  <c:v>2.1666669999999999</c:v>
                </c:pt>
                <c:pt idx="312">
                  <c:v>2.0666669999999998</c:v>
                </c:pt>
                <c:pt idx="313">
                  <c:v>2.1</c:v>
                </c:pt>
                <c:pt idx="314">
                  <c:v>2.1333329999999999</c:v>
                </c:pt>
                <c:pt idx="315">
                  <c:v>2.1666669999999999</c:v>
                </c:pt>
                <c:pt idx="316">
                  <c:v>2.2999999999999998</c:v>
                </c:pt>
                <c:pt idx="317">
                  <c:v>2.2999999999999998</c:v>
                </c:pt>
                <c:pt idx="318">
                  <c:v>2.233333</c:v>
                </c:pt>
                <c:pt idx="319">
                  <c:v>2.3333330000000001</c:v>
                </c:pt>
                <c:pt idx="320">
                  <c:v>2.4333330000000002</c:v>
                </c:pt>
                <c:pt idx="321">
                  <c:v>2.2000000000000002</c:v>
                </c:pt>
                <c:pt idx="322">
                  <c:v>2.0666669999999998</c:v>
                </c:pt>
                <c:pt idx="323">
                  <c:v>2.4333330000000002</c:v>
                </c:pt>
                <c:pt idx="324">
                  <c:v>2.233333</c:v>
                </c:pt>
                <c:pt idx="325">
                  <c:v>2.5333329999999998</c:v>
                </c:pt>
                <c:pt idx="326">
                  <c:v>2.233333</c:v>
                </c:pt>
                <c:pt idx="327">
                  <c:v>2.2999999999999998</c:v>
                </c:pt>
                <c:pt idx="328">
                  <c:v>2.1333329999999999</c:v>
                </c:pt>
                <c:pt idx="329">
                  <c:v>2.4333330000000002</c:v>
                </c:pt>
                <c:pt idx="330">
                  <c:v>2.4333330000000002</c:v>
                </c:pt>
                <c:pt idx="331">
                  <c:v>2.4</c:v>
                </c:pt>
                <c:pt idx="332">
                  <c:v>2.4666670000000002</c:v>
                </c:pt>
                <c:pt idx="333">
                  <c:v>2.4333330000000002</c:v>
                </c:pt>
                <c:pt idx="334">
                  <c:v>2.2999999999999998</c:v>
                </c:pt>
                <c:pt idx="335">
                  <c:v>2.3666670000000001</c:v>
                </c:pt>
                <c:pt idx="336">
                  <c:v>2.266667</c:v>
                </c:pt>
                <c:pt idx="337">
                  <c:v>2.4</c:v>
                </c:pt>
                <c:pt idx="338">
                  <c:v>2.4333330000000002</c:v>
                </c:pt>
                <c:pt idx="339">
                  <c:v>2.3333330000000001</c:v>
                </c:pt>
                <c:pt idx="340">
                  <c:v>2.5</c:v>
                </c:pt>
                <c:pt idx="341">
                  <c:v>2.4666670000000002</c:v>
                </c:pt>
                <c:pt idx="342">
                  <c:v>2.5333329999999998</c:v>
                </c:pt>
                <c:pt idx="343">
                  <c:v>2.4333330000000002</c:v>
                </c:pt>
                <c:pt idx="344">
                  <c:v>2.6</c:v>
                </c:pt>
                <c:pt idx="345">
                  <c:v>2.266667</c:v>
                </c:pt>
                <c:pt idx="346">
                  <c:v>2.3666670000000001</c:v>
                </c:pt>
                <c:pt idx="347">
                  <c:v>2.4</c:v>
                </c:pt>
                <c:pt idx="348">
                  <c:v>2.4666670000000002</c:v>
                </c:pt>
                <c:pt idx="349">
                  <c:v>2.3666670000000001</c:v>
                </c:pt>
                <c:pt idx="350">
                  <c:v>2.4666670000000002</c:v>
                </c:pt>
                <c:pt idx="351">
                  <c:v>2.3666670000000001</c:v>
                </c:pt>
                <c:pt idx="352">
                  <c:v>2.766667</c:v>
                </c:pt>
                <c:pt idx="353">
                  <c:v>2.3333330000000001</c:v>
                </c:pt>
                <c:pt idx="354">
                  <c:v>2.4666670000000002</c:v>
                </c:pt>
                <c:pt idx="355">
                  <c:v>2.4333330000000002</c:v>
                </c:pt>
                <c:pt idx="356">
                  <c:v>2.4</c:v>
                </c:pt>
                <c:pt idx="357">
                  <c:v>2.4</c:v>
                </c:pt>
                <c:pt idx="358">
                  <c:v>2.8</c:v>
                </c:pt>
                <c:pt idx="359">
                  <c:v>2.5333329999999998</c:v>
                </c:pt>
                <c:pt idx="360">
                  <c:v>2.4666670000000002</c:v>
                </c:pt>
                <c:pt idx="361">
                  <c:v>2.5</c:v>
                </c:pt>
                <c:pt idx="362">
                  <c:v>2.4333330000000002</c:v>
                </c:pt>
                <c:pt idx="363">
                  <c:v>2.4333330000000002</c:v>
                </c:pt>
                <c:pt idx="364">
                  <c:v>2.7</c:v>
                </c:pt>
                <c:pt idx="365">
                  <c:v>2.6333329999999999</c:v>
                </c:pt>
                <c:pt idx="366">
                  <c:v>2.6</c:v>
                </c:pt>
                <c:pt idx="367">
                  <c:v>2.5333329999999998</c:v>
                </c:pt>
                <c:pt idx="368">
                  <c:v>2.7</c:v>
                </c:pt>
                <c:pt idx="369">
                  <c:v>2.9</c:v>
                </c:pt>
                <c:pt idx="370">
                  <c:v>2.766667</c:v>
                </c:pt>
                <c:pt idx="371">
                  <c:v>2.5</c:v>
                </c:pt>
                <c:pt idx="372">
                  <c:v>2.6666669999999999</c:v>
                </c:pt>
                <c:pt idx="373">
                  <c:v>2.8333330000000001</c:v>
                </c:pt>
                <c:pt idx="374">
                  <c:v>2.733333</c:v>
                </c:pt>
                <c:pt idx="375">
                  <c:v>2.6</c:v>
                </c:pt>
                <c:pt idx="376">
                  <c:v>2.733333</c:v>
                </c:pt>
                <c:pt idx="377">
                  <c:v>2.6666669999999999</c:v>
                </c:pt>
                <c:pt idx="378">
                  <c:v>2.6666669999999999</c:v>
                </c:pt>
                <c:pt idx="379">
                  <c:v>2.8333330000000001</c:v>
                </c:pt>
                <c:pt idx="380">
                  <c:v>2.7</c:v>
                </c:pt>
                <c:pt idx="381">
                  <c:v>2.733333</c:v>
                </c:pt>
                <c:pt idx="382">
                  <c:v>2.6</c:v>
                </c:pt>
                <c:pt idx="383">
                  <c:v>2.733333</c:v>
                </c:pt>
                <c:pt idx="384">
                  <c:v>2.6</c:v>
                </c:pt>
                <c:pt idx="385">
                  <c:v>2.766667</c:v>
                </c:pt>
                <c:pt idx="386">
                  <c:v>2.7</c:v>
                </c:pt>
                <c:pt idx="387">
                  <c:v>2.766667</c:v>
                </c:pt>
                <c:pt idx="388">
                  <c:v>2.733333</c:v>
                </c:pt>
                <c:pt idx="389">
                  <c:v>2.8</c:v>
                </c:pt>
                <c:pt idx="390">
                  <c:v>2.5</c:v>
                </c:pt>
                <c:pt idx="391">
                  <c:v>2.6333329999999999</c:v>
                </c:pt>
                <c:pt idx="392">
                  <c:v>2.8333330000000001</c:v>
                </c:pt>
                <c:pt idx="393">
                  <c:v>2.766667</c:v>
                </c:pt>
                <c:pt idx="394">
                  <c:v>2.766667</c:v>
                </c:pt>
                <c:pt idx="395">
                  <c:v>2.766667</c:v>
                </c:pt>
                <c:pt idx="396">
                  <c:v>2.6333329999999999</c:v>
                </c:pt>
                <c:pt idx="397">
                  <c:v>2.766667</c:v>
                </c:pt>
                <c:pt idx="398">
                  <c:v>2.8333330000000001</c:v>
                </c:pt>
                <c:pt idx="399">
                  <c:v>4</c:v>
                </c:pt>
                <c:pt idx="400">
                  <c:v>2.9333330000000002</c:v>
                </c:pt>
                <c:pt idx="401">
                  <c:v>2.8666670000000001</c:v>
                </c:pt>
                <c:pt idx="402">
                  <c:v>2.9666670000000002</c:v>
                </c:pt>
                <c:pt idx="403">
                  <c:v>2.8666670000000001</c:v>
                </c:pt>
                <c:pt idx="404">
                  <c:v>2.8</c:v>
                </c:pt>
                <c:pt idx="405">
                  <c:v>2.766667</c:v>
                </c:pt>
                <c:pt idx="406">
                  <c:v>2.9333330000000002</c:v>
                </c:pt>
                <c:pt idx="407">
                  <c:v>2.8333330000000001</c:v>
                </c:pt>
                <c:pt idx="408">
                  <c:v>2.766667</c:v>
                </c:pt>
                <c:pt idx="409">
                  <c:v>2.766667</c:v>
                </c:pt>
                <c:pt idx="410">
                  <c:v>2.8666670000000001</c:v>
                </c:pt>
                <c:pt idx="411">
                  <c:v>2.9</c:v>
                </c:pt>
                <c:pt idx="412">
                  <c:v>2.8666670000000001</c:v>
                </c:pt>
                <c:pt idx="413">
                  <c:v>2.9666670000000002</c:v>
                </c:pt>
                <c:pt idx="414">
                  <c:v>2.766667</c:v>
                </c:pt>
                <c:pt idx="415">
                  <c:v>2.766667</c:v>
                </c:pt>
                <c:pt idx="416">
                  <c:v>2.9</c:v>
                </c:pt>
                <c:pt idx="417">
                  <c:v>2.766667</c:v>
                </c:pt>
                <c:pt idx="418">
                  <c:v>2.9333330000000002</c:v>
                </c:pt>
                <c:pt idx="419">
                  <c:v>2.9666670000000002</c:v>
                </c:pt>
                <c:pt idx="420">
                  <c:v>2.9666670000000002</c:v>
                </c:pt>
                <c:pt idx="421">
                  <c:v>2.9666670000000002</c:v>
                </c:pt>
                <c:pt idx="422">
                  <c:v>2.8333330000000001</c:v>
                </c:pt>
                <c:pt idx="423">
                  <c:v>3</c:v>
                </c:pt>
                <c:pt idx="424">
                  <c:v>3.1333329999999999</c:v>
                </c:pt>
                <c:pt idx="425">
                  <c:v>3.0333329999999998</c:v>
                </c:pt>
                <c:pt idx="426">
                  <c:v>2.8333330000000001</c:v>
                </c:pt>
                <c:pt idx="427">
                  <c:v>2.8666670000000001</c:v>
                </c:pt>
                <c:pt idx="428">
                  <c:v>2.9666670000000002</c:v>
                </c:pt>
                <c:pt idx="429">
                  <c:v>2.9</c:v>
                </c:pt>
                <c:pt idx="430">
                  <c:v>3.0333329999999998</c:v>
                </c:pt>
                <c:pt idx="431">
                  <c:v>3.0333329999999998</c:v>
                </c:pt>
                <c:pt idx="432">
                  <c:v>3.1666669999999999</c:v>
                </c:pt>
                <c:pt idx="433">
                  <c:v>3.0666669999999998</c:v>
                </c:pt>
                <c:pt idx="434">
                  <c:v>3.0333329999999998</c:v>
                </c:pt>
                <c:pt idx="435">
                  <c:v>2.9333330000000002</c:v>
                </c:pt>
                <c:pt idx="436">
                  <c:v>3.1333329999999999</c:v>
                </c:pt>
                <c:pt idx="437">
                  <c:v>3.1</c:v>
                </c:pt>
                <c:pt idx="438">
                  <c:v>3.0333329999999998</c:v>
                </c:pt>
                <c:pt idx="439">
                  <c:v>3.0333329999999998</c:v>
                </c:pt>
                <c:pt idx="440">
                  <c:v>3.1333329999999999</c:v>
                </c:pt>
                <c:pt idx="441">
                  <c:v>2.9666670000000002</c:v>
                </c:pt>
                <c:pt idx="442">
                  <c:v>3.0333329999999998</c:v>
                </c:pt>
                <c:pt idx="443">
                  <c:v>3.1666669999999999</c:v>
                </c:pt>
                <c:pt idx="444">
                  <c:v>3.0666669999999998</c:v>
                </c:pt>
                <c:pt idx="445">
                  <c:v>3.233333</c:v>
                </c:pt>
                <c:pt idx="446">
                  <c:v>3.0333329999999998</c:v>
                </c:pt>
                <c:pt idx="447">
                  <c:v>3.2</c:v>
                </c:pt>
                <c:pt idx="448">
                  <c:v>3.1333329999999999</c:v>
                </c:pt>
                <c:pt idx="449">
                  <c:v>3.266667</c:v>
                </c:pt>
                <c:pt idx="450">
                  <c:v>3.1333329999999999</c:v>
                </c:pt>
                <c:pt idx="451">
                  <c:v>3.0666669999999998</c:v>
                </c:pt>
                <c:pt idx="452">
                  <c:v>3.3333330000000001</c:v>
                </c:pt>
                <c:pt idx="453">
                  <c:v>3.1666669999999999</c:v>
                </c:pt>
                <c:pt idx="454">
                  <c:v>3.3666670000000001</c:v>
                </c:pt>
                <c:pt idx="455">
                  <c:v>3.1333329999999999</c:v>
                </c:pt>
                <c:pt idx="456">
                  <c:v>3.0333329999999998</c:v>
                </c:pt>
                <c:pt idx="457">
                  <c:v>3.3</c:v>
                </c:pt>
                <c:pt idx="458">
                  <c:v>3.3</c:v>
                </c:pt>
                <c:pt idx="459">
                  <c:v>3.2</c:v>
                </c:pt>
                <c:pt idx="460">
                  <c:v>3.266667</c:v>
                </c:pt>
                <c:pt idx="461">
                  <c:v>3.3666670000000001</c:v>
                </c:pt>
                <c:pt idx="462">
                  <c:v>3.3</c:v>
                </c:pt>
                <c:pt idx="463">
                  <c:v>3.3</c:v>
                </c:pt>
                <c:pt idx="464">
                  <c:v>3.1666669999999999</c:v>
                </c:pt>
                <c:pt idx="465">
                  <c:v>3.3333330000000001</c:v>
                </c:pt>
                <c:pt idx="466">
                  <c:v>3.233333</c:v>
                </c:pt>
                <c:pt idx="467">
                  <c:v>3.3333330000000001</c:v>
                </c:pt>
                <c:pt idx="468">
                  <c:v>3.266667</c:v>
                </c:pt>
                <c:pt idx="469">
                  <c:v>3.266667</c:v>
                </c:pt>
                <c:pt idx="470">
                  <c:v>3.233333</c:v>
                </c:pt>
                <c:pt idx="471">
                  <c:v>3.4666670000000002</c:v>
                </c:pt>
                <c:pt idx="472">
                  <c:v>3.3333330000000001</c:v>
                </c:pt>
                <c:pt idx="473">
                  <c:v>3.3</c:v>
                </c:pt>
                <c:pt idx="474">
                  <c:v>3.3333330000000001</c:v>
                </c:pt>
                <c:pt idx="475">
                  <c:v>3.4</c:v>
                </c:pt>
                <c:pt idx="476">
                  <c:v>3.3666670000000001</c:v>
                </c:pt>
                <c:pt idx="477">
                  <c:v>3.2</c:v>
                </c:pt>
                <c:pt idx="478">
                  <c:v>3.3</c:v>
                </c:pt>
                <c:pt idx="479">
                  <c:v>3.4333330000000002</c:v>
                </c:pt>
                <c:pt idx="480">
                  <c:v>3.4666670000000002</c:v>
                </c:pt>
                <c:pt idx="481">
                  <c:v>3.3666670000000001</c:v>
                </c:pt>
                <c:pt idx="482">
                  <c:v>3.4666670000000002</c:v>
                </c:pt>
                <c:pt idx="483">
                  <c:v>3.4666670000000002</c:v>
                </c:pt>
                <c:pt idx="484">
                  <c:v>3.7</c:v>
                </c:pt>
                <c:pt idx="485">
                  <c:v>3.5333329999999998</c:v>
                </c:pt>
                <c:pt idx="486">
                  <c:v>3.4666670000000002</c:v>
                </c:pt>
                <c:pt idx="487">
                  <c:v>3.5</c:v>
                </c:pt>
                <c:pt idx="488">
                  <c:v>3.3333330000000001</c:v>
                </c:pt>
                <c:pt idx="489">
                  <c:v>3.4666670000000002</c:v>
                </c:pt>
                <c:pt idx="490">
                  <c:v>3.266667</c:v>
                </c:pt>
                <c:pt idx="491">
                  <c:v>3.4666670000000002</c:v>
                </c:pt>
                <c:pt idx="492">
                  <c:v>3.5333329999999998</c:v>
                </c:pt>
                <c:pt idx="493">
                  <c:v>3.4333330000000002</c:v>
                </c:pt>
                <c:pt idx="494">
                  <c:v>3.3666670000000001</c:v>
                </c:pt>
                <c:pt idx="495">
                  <c:v>3.6</c:v>
                </c:pt>
                <c:pt idx="496">
                  <c:v>3.4</c:v>
                </c:pt>
                <c:pt idx="497">
                  <c:v>3.8666670000000001</c:v>
                </c:pt>
                <c:pt idx="498">
                  <c:v>3.8666670000000001</c:v>
                </c:pt>
                <c:pt idx="499">
                  <c:v>3.9666670000000002</c:v>
                </c:pt>
                <c:pt idx="500">
                  <c:v>3.733333</c:v>
                </c:pt>
                <c:pt idx="501">
                  <c:v>3.6333329999999999</c:v>
                </c:pt>
                <c:pt idx="502">
                  <c:v>3.4666670000000002</c:v>
                </c:pt>
                <c:pt idx="503">
                  <c:v>3.6333329999999999</c:v>
                </c:pt>
                <c:pt idx="504">
                  <c:v>3.4666670000000002</c:v>
                </c:pt>
                <c:pt idx="505">
                  <c:v>3.733333</c:v>
                </c:pt>
                <c:pt idx="506">
                  <c:v>3.7</c:v>
                </c:pt>
                <c:pt idx="507">
                  <c:v>3.6333329999999999</c:v>
                </c:pt>
                <c:pt idx="508">
                  <c:v>3.6666669999999999</c:v>
                </c:pt>
                <c:pt idx="509">
                  <c:v>3.6</c:v>
                </c:pt>
                <c:pt idx="510">
                  <c:v>3.6</c:v>
                </c:pt>
                <c:pt idx="511">
                  <c:v>3.8</c:v>
                </c:pt>
                <c:pt idx="512">
                  <c:v>3.4666670000000002</c:v>
                </c:pt>
                <c:pt idx="513">
                  <c:v>3.766667</c:v>
                </c:pt>
                <c:pt idx="514">
                  <c:v>3.733333</c:v>
                </c:pt>
                <c:pt idx="515">
                  <c:v>3.6</c:v>
                </c:pt>
                <c:pt idx="516">
                  <c:v>3.6333329999999999</c:v>
                </c:pt>
                <c:pt idx="517">
                  <c:v>3.6</c:v>
                </c:pt>
                <c:pt idx="518">
                  <c:v>3.6333329999999999</c:v>
                </c:pt>
                <c:pt idx="519">
                  <c:v>3.6</c:v>
                </c:pt>
                <c:pt idx="520">
                  <c:v>3.5333329999999998</c:v>
                </c:pt>
                <c:pt idx="521">
                  <c:v>3.7</c:v>
                </c:pt>
                <c:pt idx="522">
                  <c:v>3.6</c:v>
                </c:pt>
                <c:pt idx="523">
                  <c:v>4</c:v>
                </c:pt>
                <c:pt idx="524">
                  <c:v>3.6666669999999999</c:v>
                </c:pt>
                <c:pt idx="525">
                  <c:v>3.9</c:v>
                </c:pt>
                <c:pt idx="526">
                  <c:v>3.8</c:v>
                </c:pt>
                <c:pt idx="527">
                  <c:v>3.8</c:v>
                </c:pt>
                <c:pt idx="528">
                  <c:v>3.733333</c:v>
                </c:pt>
                <c:pt idx="529">
                  <c:v>3.6333329999999999</c:v>
                </c:pt>
                <c:pt idx="530">
                  <c:v>3.8</c:v>
                </c:pt>
                <c:pt idx="531">
                  <c:v>3.6333329999999999</c:v>
                </c:pt>
                <c:pt idx="532">
                  <c:v>3.733333</c:v>
                </c:pt>
                <c:pt idx="533">
                  <c:v>3.9</c:v>
                </c:pt>
                <c:pt idx="534">
                  <c:v>3.766667</c:v>
                </c:pt>
                <c:pt idx="535">
                  <c:v>3.8333330000000001</c:v>
                </c:pt>
                <c:pt idx="536">
                  <c:v>3.766667</c:v>
                </c:pt>
                <c:pt idx="537">
                  <c:v>3.8333330000000001</c:v>
                </c:pt>
                <c:pt idx="538">
                  <c:v>3.8</c:v>
                </c:pt>
                <c:pt idx="539">
                  <c:v>3.8333330000000001</c:v>
                </c:pt>
                <c:pt idx="540">
                  <c:v>3.8333330000000001</c:v>
                </c:pt>
                <c:pt idx="541">
                  <c:v>3.6666669999999999</c:v>
                </c:pt>
                <c:pt idx="542">
                  <c:v>3.766667</c:v>
                </c:pt>
                <c:pt idx="543">
                  <c:v>3.6666669999999999</c:v>
                </c:pt>
                <c:pt idx="544">
                  <c:v>3.733333</c:v>
                </c:pt>
                <c:pt idx="545">
                  <c:v>4</c:v>
                </c:pt>
                <c:pt idx="546">
                  <c:v>4.0666669999999998</c:v>
                </c:pt>
                <c:pt idx="547">
                  <c:v>3.8333330000000001</c:v>
                </c:pt>
                <c:pt idx="548">
                  <c:v>3.6666669999999999</c:v>
                </c:pt>
                <c:pt idx="549">
                  <c:v>3.6666669999999999</c:v>
                </c:pt>
                <c:pt idx="550">
                  <c:v>3.9</c:v>
                </c:pt>
                <c:pt idx="551">
                  <c:v>3.733333</c:v>
                </c:pt>
                <c:pt idx="552">
                  <c:v>3.8</c:v>
                </c:pt>
                <c:pt idx="553">
                  <c:v>3.9666670000000002</c:v>
                </c:pt>
                <c:pt idx="554">
                  <c:v>3.733333</c:v>
                </c:pt>
                <c:pt idx="555">
                  <c:v>3.9333330000000002</c:v>
                </c:pt>
                <c:pt idx="556">
                  <c:v>4.0999999999999996</c:v>
                </c:pt>
                <c:pt idx="557">
                  <c:v>4.0333329999999998</c:v>
                </c:pt>
                <c:pt idx="558">
                  <c:v>4.0999999999999996</c:v>
                </c:pt>
                <c:pt idx="559">
                  <c:v>4</c:v>
                </c:pt>
                <c:pt idx="560">
                  <c:v>3.9666670000000002</c:v>
                </c:pt>
                <c:pt idx="561">
                  <c:v>3.9333330000000002</c:v>
                </c:pt>
                <c:pt idx="562">
                  <c:v>4.0333329999999998</c:v>
                </c:pt>
                <c:pt idx="563">
                  <c:v>4.0999999999999996</c:v>
                </c:pt>
                <c:pt idx="564">
                  <c:v>3.9666670000000002</c:v>
                </c:pt>
                <c:pt idx="565">
                  <c:v>3.9333330000000002</c:v>
                </c:pt>
                <c:pt idx="566">
                  <c:v>4.0333329999999998</c:v>
                </c:pt>
                <c:pt idx="567">
                  <c:v>4.2</c:v>
                </c:pt>
                <c:pt idx="568">
                  <c:v>3.9666670000000002</c:v>
                </c:pt>
                <c:pt idx="569">
                  <c:v>3.9666670000000002</c:v>
                </c:pt>
                <c:pt idx="570">
                  <c:v>3.9333330000000002</c:v>
                </c:pt>
                <c:pt idx="571">
                  <c:v>4</c:v>
                </c:pt>
                <c:pt idx="572">
                  <c:v>4.0333329999999998</c:v>
                </c:pt>
                <c:pt idx="573">
                  <c:v>4.266667</c:v>
                </c:pt>
                <c:pt idx="574">
                  <c:v>4.0666669999999998</c:v>
                </c:pt>
                <c:pt idx="575">
                  <c:v>4.0333329999999998</c:v>
                </c:pt>
                <c:pt idx="576">
                  <c:v>4.1333330000000004</c:v>
                </c:pt>
                <c:pt idx="577">
                  <c:v>3.9666670000000002</c:v>
                </c:pt>
                <c:pt idx="578">
                  <c:v>4.0666669999999998</c:v>
                </c:pt>
                <c:pt idx="579">
                  <c:v>3.9666670000000002</c:v>
                </c:pt>
                <c:pt idx="580">
                  <c:v>3.9666670000000002</c:v>
                </c:pt>
                <c:pt idx="581">
                  <c:v>4.0666669999999998</c:v>
                </c:pt>
                <c:pt idx="582">
                  <c:v>3.9333330000000002</c:v>
                </c:pt>
                <c:pt idx="583">
                  <c:v>4.0666669999999998</c:v>
                </c:pt>
                <c:pt idx="584">
                  <c:v>4.2</c:v>
                </c:pt>
                <c:pt idx="585">
                  <c:v>4.1333330000000004</c:v>
                </c:pt>
                <c:pt idx="586">
                  <c:v>4.0999999999999996</c:v>
                </c:pt>
                <c:pt idx="587">
                  <c:v>4.0999999999999996</c:v>
                </c:pt>
                <c:pt idx="588">
                  <c:v>4.0999999999999996</c:v>
                </c:pt>
                <c:pt idx="589">
                  <c:v>4.3</c:v>
                </c:pt>
                <c:pt idx="590">
                  <c:v>4.3333329999999997</c:v>
                </c:pt>
                <c:pt idx="591">
                  <c:v>4.3666669999999996</c:v>
                </c:pt>
                <c:pt idx="592">
                  <c:v>4.0999999999999996</c:v>
                </c:pt>
                <c:pt idx="593">
                  <c:v>4.0999999999999996</c:v>
                </c:pt>
                <c:pt idx="594">
                  <c:v>4.0999999999999996</c:v>
                </c:pt>
                <c:pt idx="595">
                  <c:v>4.1666670000000003</c:v>
                </c:pt>
                <c:pt idx="596">
                  <c:v>4.3666669999999996</c:v>
                </c:pt>
                <c:pt idx="597">
                  <c:v>4.266667</c:v>
                </c:pt>
                <c:pt idx="598">
                  <c:v>4.1666670000000003</c:v>
                </c:pt>
                <c:pt idx="599">
                  <c:v>4.766667</c:v>
                </c:pt>
                <c:pt idx="600">
                  <c:v>4.1333330000000004</c:v>
                </c:pt>
                <c:pt idx="601">
                  <c:v>4.266667</c:v>
                </c:pt>
                <c:pt idx="602">
                  <c:v>4.0333329999999998</c:v>
                </c:pt>
                <c:pt idx="603">
                  <c:v>4.233333</c:v>
                </c:pt>
                <c:pt idx="604">
                  <c:v>4.1333330000000004</c:v>
                </c:pt>
                <c:pt idx="605">
                  <c:v>4.5</c:v>
                </c:pt>
                <c:pt idx="606">
                  <c:v>4.3</c:v>
                </c:pt>
                <c:pt idx="607">
                  <c:v>4.3666669999999996</c:v>
                </c:pt>
                <c:pt idx="608">
                  <c:v>4.3333329999999997</c:v>
                </c:pt>
                <c:pt idx="609">
                  <c:v>4.1666670000000003</c:v>
                </c:pt>
                <c:pt idx="610">
                  <c:v>4.266667</c:v>
                </c:pt>
                <c:pt idx="611">
                  <c:v>4.266667</c:v>
                </c:pt>
                <c:pt idx="612">
                  <c:v>4.4000000000000004</c:v>
                </c:pt>
                <c:pt idx="613">
                  <c:v>4.3666669999999996</c:v>
                </c:pt>
                <c:pt idx="614">
                  <c:v>4.3</c:v>
                </c:pt>
                <c:pt idx="615">
                  <c:v>4.266667</c:v>
                </c:pt>
                <c:pt idx="616">
                  <c:v>4.233333</c:v>
                </c:pt>
                <c:pt idx="617">
                  <c:v>4.5666669999999998</c:v>
                </c:pt>
                <c:pt idx="618">
                  <c:v>4.3666669999999996</c:v>
                </c:pt>
                <c:pt idx="619">
                  <c:v>4.4000000000000004</c:v>
                </c:pt>
                <c:pt idx="620">
                  <c:v>4.3333329999999997</c:v>
                </c:pt>
                <c:pt idx="621">
                  <c:v>4.4666670000000002</c:v>
                </c:pt>
                <c:pt idx="622">
                  <c:v>4.4666670000000002</c:v>
                </c:pt>
                <c:pt idx="623">
                  <c:v>4.5333329999999998</c:v>
                </c:pt>
                <c:pt idx="624">
                  <c:v>4.5999999999999996</c:v>
                </c:pt>
                <c:pt idx="625">
                  <c:v>4.5</c:v>
                </c:pt>
                <c:pt idx="626">
                  <c:v>4.3333329999999997</c:v>
                </c:pt>
                <c:pt idx="627">
                  <c:v>4.6333330000000004</c:v>
                </c:pt>
                <c:pt idx="628">
                  <c:v>5.2</c:v>
                </c:pt>
                <c:pt idx="629">
                  <c:v>4.766667</c:v>
                </c:pt>
                <c:pt idx="630">
                  <c:v>4.6333330000000004</c:v>
                </c:pt>
                <c:pt idx="631">
                  <c:v>4.5</c:v>
                </c:pt>
                <c:pt idx="632">
                  <c:v>4.4333330000000002</c:v>
                </c:pt>
                <c:pt idx="633">
                  <c:v>4.5999999999999996</c:v>
                </c:pt>
                <c:pt idx="634">
                  <c:v>4.5</c:v>
                </c:pt>
                <c:pt idx="635">
                  <c:v>4.5</c:v>
                </c:pt>
                <c:pt idx="636">
                  <c:v>4.3666669999999996</c:v>
                </c:pt>
                <c:pt idx="637">
                  <c:v>4.3666669999999996</c:v>
                </c:pt>
                <c:pt idx="638">
                  <c:v>4.4000000000000004</c:v>
                </c:pt>
                <c:pt idx="639">
                  <c:v>4.7</c:v>
                </c:pt>
                <c:pt idx="640">
                  <c:v>4.3666669999999996</c:v>
                </c:pt>
                <c:pt idx="641">
                  <c:v>4.4000000000000004</c:v>
                </c:pt>
                <c:pt idx="642">
                  <c:v>4.5999999999999996</c:v>
                </c:pt>
                <c:pt idx="643">
                  <c:v>4.5666669999999998</c:v>
                </c:pt>
                <c:pt idx="644">
                  <c:v>4.3</c:v>
                </c:pt>
                <c:pt idx="645">
                  <c:v>4.5666669999999998</c:v>
                </c:pt>
                <c:pt idx="646">
                  <c:v>4.5999999999999996</c:v>
                </c:pt>
                <c:pt idx="647">
                  <c:v>4.8333329999999997</c:v>
                </c:pt>
                <c:pt idx="648">
                  <c:v>4.5333329999999998</c:v>
                </c:pt>
                <c:pt idx="649">
                  <c:v>4.6666670000000003</c:v>
                </c:pt>
                <c:pt idx="650">
                  <c:v>4.5999999999999996</c:v>
                </c:pt>
                <c:pt idx="651">
                  <c:v>4.8666669999999996</c:v>
                </c:pt>
                <c:pt idx="652">
                  <c:v>4.8333329999999997</c:v>
                </c:pt>
                <c:pt idx="653">
                  <c:v>4.766667</c:v>
                </c:pt>
                <c:pt idx="654">
                  <c:v>4.8333329999999997</c:v>
                </c:pt>
                <c:pt idx="655">
                  <c:v>4.4333330000000002</c:v>
                </c:pt>
                <c:pt idx="656">
                  <c:v>4.4333330000000002</c:v>
                </c:pt>
                <c:pt idx="657">
                  <c:v>4.8333329999999997</c:v>
                </c:pt>
                <c:pt idx="658">
                  <c:v>4.7</c:v>
                </c:pt>
                <c:pt idx="659">
                  <c:v>4.6333330000000004</c:v>
                </c:pt>
                <c:pt idx="660">
                  <c:v>4.5333329999999998</c:v>
                </c:pt>
                <c:pt idx="661">
                  <c:v>4.733333</c:v>
                </c:pt>
                <c:pt idx="662">
                  <c:v>4.5666669999999998</c:v>
                </c:pt>
                <c:pt idx="663">
                  <c:v>4.5666669999999998</c:v>
                </c:pt>
                <c:pt idx="664">
                  <c:v>4.6333330000000004</c:v>
                </c:pt>
                <c:pt idx="665">
                  <c:v>4.733333</c:v>
                </c:pt>
                <c:pt idx="666">
                  <c:v>4.6333330000000004</c:v>
                </c:pt>
                <c:pt idx="667">
                  <c:v>4.6333330000000004</c:v>
                </c:pt>
                <c:pt idx="668">
                  <c:v>4.9333330000000002</c:v>
                </c:pt>
                <c:pt idx="669">
                  <c:v>4.7</c:v>
                </c:pt>
                <c:pt idx="670">
                  <c:v>4.6666670000000003</c:v>
                </c:pt>
                <c:pt idx="671">
                  <c:v>4.5999999999999996</c:v>
                </c:pt>
                <c:pt idx="672">
                  <c:v>4.8333329999999997</c:v>
                </c:pt>
                <c:pt idx="673">
                  <c:v>4.5666669999999998</c:v>
                </c:pt>
                <c:pt idx="674">
                  <c:v>4.8</c:v>
                </c:pt>
                <c:pt idx="675">
                  <c:v>4.6666670000000003</c:v>
                </c:pt>
                <c:pt idx="676">
                  <c:v>5</c:v>
                </c:pt>
                <c:pt idx="677">
                  <c:v>4.7</c:v>
                </c:pt>
                <c:pt idx="678">
                  <c:v>4.766667</c:v>
                </c:pt>
                <c:pt idx="679">
                  <c:v>4.766667</c:v>
                </c:pt>
                <c:pt idx="680">
                  <c:v>4.766667</c:v>
                </c:pt>
                <c:pt idx="681">
                  <c:v>4.8</c:v>
                </c:pt>
                <c:pt idx="682">
                  <c:v>4.7</c:v>
                </c:pt>
                <c:pt idx="683">
                  <c:v>4.5999999999999996</c:v>
                </c:pt>
                <c:pt idx="684">
                  <c:v>4.8</c:v>
                </c:pt>
                <c:pt idx="685">
                  <c:v>5</c:v>
                </c:pt>
                <c:pt idx="686">
                  <c:v>4.766667</c:v>
                </c:pt>
                <c:pt idx="687">
                  <c:v>4.6666670000000003</c:v>
                </c:pt>
                <c:pt idx="688">
                  <c:v>4.8666669999999996</c:v>
                </c:pt>
                <c:pt idx="689">
                  <c:v>4.8</c:v>
                </c:pt>
                <c:pt idx="690">
                  <c:v>4.8</c:v>
                </c:pt>
                <c:pt idx="691">
                  <c:v>4.9666670000000002</c:v>
                </c:pt>
                <c:pt idx="692">
                  <c:v>4.9000000000000004</c:v>
                </c:pt>
                <c:pt idx="693">
                  <c:v>4.9333330000000002</c:v>
                </c:pt>
                <c:pt idx="694">
                  <c:v>4.766667</c:v>
                </c:pt>
                <c:pt idx="695">
                  <c:v>4.8333329999999997</c:v>
                </c:pt>
                <c:pt idx="696">
                  <c:v>4.8333329999999997</c:v>
                </c:pt>
                <c:pt idx="697">
                  <c:v>4.766667</c:v>
                </c:pt>
                <c:pt idx="698">
                  <c:v>5.2</c:v>
                </c:pt>
                <c:pt idx="699">
                  <c:v>4.9666670000000002</c:v>
                </c:pt>
                <c:pt idx="700">
                  <c:v>4.766667</c:v>
                </c:pt>
                <c:pt idx="701">
                  <c:v>5.0666669999999998</c:v>
                </c:pt>
                <c:pt idx="702">
                  <c:v>4.8333329999999997</c:v>
                </c:pt>
                <c:pt idx="703">
                  <c:v>4.9666670000000002</c:v>
                </c:pt>
                <c:pt idx="704">
                  <c:v>5</c:v>
                </c:pt>
                <c:pt idx="705">
                  <c:v>4.8666669999999996</c:v>
                </c:pt>
                <c:pt idx="706">
                  <c:v>4.8333329999999997</c:v>
                </c:pt>
                <c:pt idx="707">
                  <c:v>5</c:v>
                </c:pt>
                <c:pt idx="708">
                  <c:v>4.9333330000000002</c:v>
                </c:pt>
                <c:pt idx="709">
                  <c:v>5.0333329999999998</c:v>
                </c:pt>
                <c:pt idx="710">
                  <c:v>5.1333330000000004</c:v>
                </c:pt>
                <c:pt idx="711">
                  <c:v>5.0333329999999998</c:v>
                </c:pt>
                <c:pt idx="712">
                  <c:v>5</c:v>
                </c:pt>
                <c:pt idx="713">
                  <c:v>5.0333329999999998</c:v>
                </c:pt>
                <c:pt idx="714">
                  <c:v>4.9000000000000004</c:v>
                </c:pt>
                <c:pt idx="715">
                  <c:v>4.9333330000000002</c:v>
                </c:pt>
                <c:pt idx="716">
                  <c:v>5</c:v>
                </c:pt>
                <c:pt idx="717">
                  <c:v>5.0333329999999998</c:v>
                </c:pt>
                <c:pt idx="718">
                  <c:v>5.4</c:v>
                </c:pt>
                <c:pt idx="719">
                  <c:v>5.1666670000000003</c:v>
                </c:pt>
                <c:pt idx="720">
                  <c:v>5.0333329999999998</c:v>
                </c:pt>
                <c:pt idx="721">
                  <c:v>4.9666670000000002</c:v>
                </c:pt>
                <c:pt idx="722">
                  <c:v>5.0666669999999998</c:v>
                </c:pt>
                <c:pt idx="723">
                  <c:v>5.3333329999999997</c:v>
                </c:pt>
                <c:pt idx="724">
                  <c:v>4.9666670000000002</c:v>
                </c:pt>
                <c:pt idx="725">
                  <c:v>5.2</c:v>
                </c:pt>
                <c:pt idx="726">
                  <c:v>5.1666670000000003</c:v>
                </c:pt>
                <c:pt idx="727">
                  <c:v>5.2</c:v>
                </c:pt>
                <c:pt idx="728">
                  <c:v>5.0999999999999996</c:v>
                </c:pt>
                <c:pt idx="729">
                  <c:v>5.233333</c:v>
                </c:pt>
                <c:pt idx="730">
                  <c:v>5.233333</c:v>
                </c:pt>
                <c:pt idx="731">
                  <c:v>5.2</c:v>
                </c:pt>
                <c:pt idx="732">
                  <c:v>5.0999999999999996</c:v>
                </c:pt>
                <c:pt idx="733">
                  <c:v>5.3333329999999997</c:v>
                </c:pt>
                <c:pt idx="734">
                  <c:v>5.1666670000000003</c:v>
                </c:pt>
                <c:pt idx="735">
                  <c:v>5.0999999999999996</c:v>
                </c:pt>
                <c:pt idx="736">
                  <c:v>5.0666669999999998</c:v>
                </c:pt>
                <c:pt idx="737">
                  <c:v>5.0999999999999996</c:v>
                </c:pt>
                <c:pt idx="738">
                  <c:v>5.1333330000000004</c:v>
                </c:pt>
                <c:pt idx="739">
                  <c:v>5</c:v>
                </c:pt>
                <c:pt idx="740">
                  <c:v>5.0999999999999996</c:v>
                </c:pt>
                <c:pt idx="741">
                  <c:v>5.2</c:v>
                </c:pt>
                <c:pt idx="742">
                  <c:v>5</c:v>
                </c:pt>
                <c:pt idx="743">
                  <c:v>5.1333330000000004</c:v>
                </c:pt>
                <c:pt idx="744">
                  <c:v>5.2</c:v>
                </c:pt>
                <c:pt idx="745">
                  <c:v>5.2</c:v>
                </c:pt>
                <c:pt idx="746">
                  <c:v>5.233333</c:v>
                </c:pt>
                <c:pt idx="747">
                  <c:v>5.3</c:v>
                </c:pt>
                <c:pt idx="748">
                  <c:v>5.1666670000000003</c:v>
                </c:pt>
                <c:pt idx="749">
                  <c:v>5.8</c:v>
                </c:pt>
                <c:pt idx="750">
                  <c:v>5.233333</c:v>
                </c:pt>
                <c:pt idx="751">
                  <c:v>5.3</c:v>
                </c:pt>
                <c:pt idx="752">
                  <c:v>5.3666669999999996</c:v>
                </c:pt>
                <c:pt idx="753">
                  <c:v>5.3</c:v>
                </c:pt>
                <c:pt idx="754">
                  <c:v>5.3666669999999996</c:v>
                </c:pt>
                <c:pt idx="755">
                  <c:v>5.3666669999999996</c:v>
                </c:pt>
                <c:pt idx="756">
                  <c:v>5.3666669999999996</c:v>
                </c:pt>
                <c:pt idx="757">
                  <c:v>5.3666669999999996</c:v>
                </c:pt>
                <c:pt idx="758">
                  <c:v>5.1666670000000003</c:v>
                </c:pt>
                <c:pt idx="759">
                  <c:v>5.3666669999999996</c:v>
                </c:pt>
                <c:pt idx="760">
                  <c:v>5.5</c:v>
                </c:pt>
                <c:pt idx="761">
                  <c:v>5.5</c:v>
                </c:pt>
                <c:pt idx="762">
                  <c:v>5.733333</c:v>
                </c:pt>
                <c:pt idx="763">
                  <c:v>5.4</c:v>
                </c:pt>
                <c:pt idx="764">
                  <c:v>5.4333330000000002</c:v>
                </c:pt>
                <c:pt idx="765">
                  <c:v>5.3333329999999997</c:v>
                </c:pt>
                <c:pt idx="766">
                  <c:v>5.1666670000000003</c:v>
                </c:pt>
                <c:pt idx="767">
                  <c:v>5.5333329999999998</c:v>
                </c:pt>
                <c:pt idx="768">
                  <c:v>5.5</c:v>
                </c:pt>
                <c:pt idx="769">
                  <c:v>5.266667</c:v>
                </c:pt>
                <c:pt idx="770">
                  <c:v>5.6666670000000003</c:v>
                </c:pt>
                <c:pt idx="771">
                  <c:v>5.266667</c:v>
                </c:pt>
                <c:pt idx="772">
                  <c:v>5.5333329999999998</c:v>
                </c:pt>
                <c:pt idx="773">
                  <c:v>5.3666669999999996</c:v>
                </c:pt>
                <c:pt idx="774">
                  <c:v>5.2</c:v>
                </c:pt>
                <c:pt idx="775">
                  <c:v>5.4</c:v>
                </c:pt>
                <c:pt idx="776">
                  <c:v>5.4</c:v>
                </c:pt>
                <c:pt idx="777">
                  <c:v>5.233333</c:v>
                </c:pt>
                <c:pt idx="778">
                  <c:v>5.4666670000000002</c:v>
                </c:pt>
                <c:pt idx="779">
                  <c:v>5.5333329999999998</c:v>
                </c:pt>
                <c:pt idx="780">
                  <c:v>5.5666669999999998</c:v>
                </c:pt>
                <c:pt idx="781">
                  <c:v>5.5</c:v>
                </c:pt>
                <c:pt idx="782">
                  <c:v>5.4666670000000002</c:v>
                </c:pt>
                <c:pt idx="783">
                  <c:v>5.6</c:v>
                </c:pt>
                <c:pt idx="784">
                  <c:v>5.5333329999999998</c:v>
                </c:pt>
                <c:pt idx="785">
                  <c:v>5.6333330000000004</c:v>
                </c:pt>
                <c:pt idx="786">
                  <c:v>5.766667</c:v>
                </c:pt>
                <c:pt idx="787">
                  <c:v>5.4</c:v>
                </c:pt>
                <c:pt idx="788">
                  <c:v>5.5333329999999998</c:v>
                </c:pt>
                <c:pt idx="789">
                  <c:v>5.7</c:v>
                </c:pt>
                <c:pt idx="790">
                  <c:v>5.5333329999999998</c:v>
                </c:pt>
                <c:pt idx="791">
                  <c:v>5.6666670000000003</c:v>
                </c:pt>
                <c:pt idx="792">
                  <c:v>5.6</c:v>
                </c:pt>
                <c:pt idx="793">
                  <c:v>5.9666670000000002</c:v>
                </c:pt>
                <c:pt idx="794">
                  <c:v>6.233333</c:v>
                </c:pt>
                <c:pt idx="795">
                  <c:v>5.5666669999999998</c:v>
                </c:pt>
                <c:pt idx="796">
                  <c:v>5.5666669999999998</c:v>
                </c:pt>
                <c:pt idx="797">
                  <c:v>5.8</c:v>
                </c:pt>
                <c:pt idx="798">
                  <c:v>5.7</c:v>
                </c:pt>
                <c:pt idx="799">
                  <c:v>8.233333</c:v>
                </c:pt>
                <c:pt idx="800">
                  <c:v>5.7</c:v>
                </c:pt>
                <c:pt idx="801">
                  <c:v>5.9333330000000002</c:v>
                </c:pt>
                <c:pt idx="802">
                  <c:v>5.8</c:v>
                </c:pt>
                <c:pt idx="803">
                  <c:v>6.1333330000000004</c:v>
                </c:pt>
                <c:pt idx="804">
                  <c:v>5.9666670000000002</c:v>
                </c:pt>
                <c:pt idx="805">
                  <c:v>5.4666670000000002</c:v>
                </c:pt>
                <c:pt idx="806">
                  <c:v>5.4</c:v>
                </c:pt>
                <c:pt idx="807">
                  <c:v>5.766667</c:v>
                </c:pt>
                <c:pt idx="808">
                  <c:v>5.733333</c:v>
                </c:pt>
                <c:pt idx="809">
                  <c:v>5.9666670000000002</c:v>
                </c:pt>
                <c:pt idx="810">
                  <c:v>5.5</c:v>
                </c:pt>
                <c:pt idx="811">
                  <c:v>6.0333329999999998</c:v>
                </c:pt>
                <c:pt idx="812">
                  <c:v>5.8333329999999997</c:v>
                </c:pt>
                <c:pt idx="813">
                  <c:v>5.8666669999999996</c:v>
                </c:pt>
                <c:pt idx="814">
                  <c:v>5.7</c:v>
                </c:pt>
                <c:pt idx="815">
                  <c:v>5.766667</c:v>
                </c:pt>
                <c:pt idx="816">
                  <c:v>5.9333330000000002</c:v>
                </c:pt>
                <c:pt idx="817">
                  <c:v>5.5</c:v>
                </c:pt>
                <c:pt idx="818">
                  <c:v>5.8666669999999996</c:v>
                </c:pt>
                <c:pt idx="819">
                  <c:v>5.766667</c:v>
                </c:pt>
                <c:pt idx="820">
                  <c:v>5.8333329999999997</c:v>
                </c:pt>
                <c:pt idx="821">
                  <c:v>5.6666670000000003</c:v>
                </c:pt>
                <c:pt idx="822">
                  <c:v>5.6</c:v>
                </c:pt>
                <c:pt idx="823">
                  <c:v>5.8666669999999996</c:v>
                </c:pt>
                <c:pt idx="824">
                  <c:v>5.7</c:v>
                </c:pt>
                <c:pt idx="825">
                  <c:v>5.8333329999999997</c:v>
                </c:pt>
                <c:pt idx="826">
                  <c:v>5.8</c:v>
                </c:pt>
                <c:pt idx="827">
                  <c:v>5.7</c:v>
                </c:pt>
                <c:pt idx="828">
                  <c:v>5.9</c:v>
                </c:pt>
                <c:pt idx="829">
                  <c:v>6.2</c:v>
                </c:pt>
                <c:pt idx="830">
                  <c:v>6.1666670000000003</c:v>
                </c:pt>
                <c:pt idx="831">
                  <c:v>5.8666669999999996</c:v>
                </c:pt>
                <c:pt idx="832">
                  <c:v>5.766667</c:v>
                </c:pt>
                <c:pt idx="833">
                  <c:v>5.6333330000000004</c:v>
                </c:pt>
                <c:pt idx="834">
                  <c:v>5.733333</c:v>
                </c:pt>
                <c:pt idx="835">
                  <c:v>5.9666670000000002</c:v>
                </c:pt>
                <c:pt idx="836">
                  <c:v>5.8666669999999996</c:v>
                </c:pt>
                <c:pt idx="837">
                  <c:v>5.766667</c:v>
                </c:pt>
                <c:pt idx="838">
                  <c:v>5.733333</c:v>
                </c:pt>
                <c:pt idx="839">
                  <c:v>5.9666670000000002</c:v>
                </c:pt>
                <c:pt idx="840">
                  <c:v>5.9333330000000002</c:v>
                </c:pt>
                <c:pt idx="841">
                  <c:v>6.1666670000000003</c:v>
                </c:pt>
                <c:pt idx="842">
                  <c:v>5.733333</c:v>
                </c:pt>
                <c:pt idx="843">
                  <c:v>5.8333329999999997</c:v>
                </c:pt>
                <c:pt idx="844">
                  <c:v>5.766667</c:v>
                </c:pt>
                <c:pt idx="845">
                  <c:v>5.766667</c:v>
                </c:pt>
                <c:pt idx="846">
                  <c:v>5.9333330000000002</c:v>
                </c:pt>
                <c:pt idx="847">
                  <c:v>5.9333330000000002</c:v>
                </c:pt>
                <c:pt idx="848">
                  <c:v>5.9666670000000002</c:v>
                </c:pt>
                <c:pt idx="849">
                  <c:v>5.9666670000000002</c:v>
                </c:pt>
                <c:pt idx="850">
                  <c:v>5.9</c:v>
                </c:pt>
                <c:pt idx="851">
                  <c:v>6.1</c:v>
                </c:pt>
                <c:pt idx="852">
                  <c:v>5.8666669999999996</c:v>
                </c:pt>
                <c:pt idx="853">
                  <c:v>5.8</c:v>
                </c:pt>
                <c:pt idx="854">
                  <c:v>5.8333329999999997</c:v>
                </c:pt>
                <c:pt idx="855">
                  <c:v>5.9666670000000002</c:v>
                </c:pt>
                <c:pt idx="856">
                  <c:v>5.9333330000000002</c:v>
                </c:pt>
                <c:pt idx="857">
                  <c:v>5.8333329999999997</c:v>
                </c:pt>
                <c:pt idx="858">
                  <c:v>6.1</c:v>
                </c:pt>
                <c:pt idx="859">
                  <c:v>6.0333329999999998</c:v>
                </c:pt>
                <c:pt idx="860">
                  <c:v>6.3</c:v>
                </c:pt>
                <c:pt idx="861">
                  <c:v>5.9333330000000002</c:v>
                </c:pt>
                <c:pt idx="862">
                  <c:v>5.9666670000000002</c:v>
                </c:pt>
                <c:pt idx="863">
                  <c:v>5.9666670000000002</c:v>
                </c:pt>
                <c:pt idx="864">
                  <c:v>6.233333</c:v>
                </c:pt>
                <c:pt idx="865">
                  <c:v>5.9</c:v>
                </c:pt>
                <c:pt idx="866">
                  <c:v>6.1333330000000004</c:v>
                </c:pt>
                <c:pt idx="867">
                  <c:v>6.1333330000000004</c:v>
                </c:pt>
                <c:pt idx="868">
                  <c:v>6.0333329999999998</c:v>
                </c:pt>
                <c:pt idx="869">
                  <c:v>6.0666669999999998</c:v>
                </c:pt>
                <c:pt idx="870">
                  <c:v>5.8333329999999997</c:v>
                </c:pt>
                <c:pt idx="871">
                  <c:v>6.1</c:v>
                </c:pt>
                <c:pt idx="872">
                  <c:v>5.9666670000000002</c:v>
                </c:pt>
                <c:pt idx="873">
                  <c:v>6.2</c:v>
                </c:pt>
                <c:pt idx="874">
                  <c:v>6.6</c:v>
                </c:pt>
                <c:pt idx="875">
                  <c:v>6.1666670000000003</c:v>
                </c:pt>
                <c:pt idx="876">
                  <c:v>6</c:v>
                </c:pt>
                <c:pt idx="877">
                  <c:v>6.8</c:v>
                </c:pt>
                <c:pt idx="878">
                  <c:v>6.3666669999999996</c:v>
                </c:pt>
                <c:pt idx="879">
                  <c:v>7.2</c:v>
                </c:pt>
                <c:pt idx="880">
                  <c:v>6.7</c:v>
                </c:pt>
                <c:pt idx="881">
                  <c:v>6.1666670000000003</c:v>
                </c:pt>
                <c:pt idx="882">
                  <c:v>6.3666669999999996</c:v>
                </c:pt>
                <c:pt idx="883">
                  <c:v>6.5333329999999998</c:v>
                </c:pt>
                <c:pt idx="884">
                  <c:v>6.2</c:v>
                </c:pt>
                <c:pt idx="885">
                  <c:v>6.266667</c:v>
                </c:pt>
                <c:pt idx="886">
                  <c:v>6.233333</c:v>
                </c:pt>
                <c:pt idx="887">
                  <c:v>6.3333329999999997</c:v>
                </c:pt>
                <c:pt idx="888">
                  <c:v>6.7</c:v>
                </c:pt>
                <c:pt idx="889">
                  <c:v>6.1666670000000003</c:v>
                </c:pt>
                <c:pt idx="890">
                  <c:v>6.1666670000000003</c:v>
                </c:pt>
                <c:pt idx="891">
                  <c:v>6.766667</c:v>
                </c:pt>
                <c:pt idx="892">
                  <c:v>6.6666670000000003</c:v>
                </c:pt>
                <c:pt idx="893">
                  <c:v>6.2</c:v>
                </c:pt>
                <c:pt idx="894">
                  <c:v>6.3666669999999996</c:v>
                </c:pt>
                <c:pt idx="895">
                  <c:v>6.733333</c:v>
                </c:pt>
                <c:pt idx="896">
                  <c:v>6.4333330000000002</c:v>
                </c:pt>
                <c:pt idx="897">
                  <c:v>6.5333329999999998</c:v>
                </c:pt>
                <c:pt idx="898">
                  <c:v>6.5</c:v>
                </c:pt>
                <c:pt idx="899">
                  <c:v>7.0333329999999998</c:v>
                </c:pt>
                <c:pt idx="900">
                  <c:v>6.9333330000000002</c:v>
                </c:pt>
                <c:pt idx="901">
                  <c:v>6.5666669999999998</c:v>
                </c:pt>
                <c:pt idx="902">
                  <c:v>6.8</c:v>
                </c:pt>
                <c:pt idx="903">
                  <c:v>6.4333330000000002</c:v>
                </c:pt>
                <c:pt idx="904">
                  <c:v>6.5333329999999998</c:v>
                </c:pt>
                <c:pt idx="905">
                  <c:v>6.3666669999999996</c:v>
                </c:pt>
                <c:pt idx="906">
                  <c:v>6.4</c:v>
                </c:pt>
                <c:pt idx="907">
                  <c:v>6.3666669999999996</c:v>
                </c:pt>
                <c:pt idx="908">
                  <c:v>6.2</c:v>
                </c:pt>
                <c:pt idx="909">
                  <c:v>6.5</c:v>
                </c:pt>
                <c:pt idx="910">
                  <c:v>6.6</c:v>
                </c:pt>
                <c:pt idx="911">
                  <c:v>6.6333330000000004</c:v>
                </c:pt>
                <c:pt idx="912">
                  <c:v>6.5333329999999998</c:v>
                </c:pt>
                <c:pt idx="913">
                  <c:v>6.3666669999999996</c:v>
                </c:pt>
                <c:pt idx="914">
                  <c:v>6.4666670000000002</c:v>
                </c:pt>
                <c:pt idx="915">
                  <c:v>6.3666669999999996</c:v>
                </c:pt>
                <c:pt idx="916">
                  <c:v>6.6666670000000003</c:v>
                </c:pt>
                <c:pt idx="917">
                  <c:v>6.4666670000000002</c:v>
                </c:pt>
                <c:pt idx="918">
                  <c:v>6.3666669999999996</c:v>
                </c:pt>
                <c:pt idx="919">
                  <c:v>6.3666669999999996</c:v>
                </c:pt>
                <c:pt idx="920">
                  <c:v>6.4333330000000002</c:v>
                </c:pt>
                <c:pt idx="921">
                  <c:v>6.7</c:v>
                </c:pt>
                <c:pt idx="922">
                  <c:v>6.5333329999999998</c:v>
                </c:pt>
                <c:pt idx="923">
                  <c:v>6.6333330000000004</c:v>
                </c:pt>
                <c:pt idx="924">
                  <c:v>6.8666669999999996</c:v>
                </c:pt>
                <c:pt idx="925">
                  <c:v>6.6666670000000003</c:v>
                </c:pt>
                <c:pt idx="926">
                  <c:v>6.4333330000000002</c:v>
                </c:pt>
                <c:pt idx="927">
                  <c:v>6.5666669999999998</c:v>
                </c:pt>
                <c:pt idx="928">
                  <c:v>6.6666670000000003</c:v>
                </c:pt>
                <c:pt idx="929">
                  <c:v>6.6</c:v>
                </c:pt>
                <c:pt idx="930">
                  <c:v>6.5333329999999998</c:v>
                </c:pt>
                <c:pt idx="931">
                  <c:v>7</c:v>
                </c:pt>
                <c:pt idx="932">
                  <c:v>6.4333330000000002</c:v>
                </c:pt>
                <c:pt idx="933">
                  <c:v>6.5666669999999998</c:v>
                </c:pt>
                <c:pt idx="934">
                  <c:v>6.4333330000000002</c:v>
                </c:pt>
                <c:pt idx="935">
                  <c:v>6.9</c:v>
                </c:pt>
                <c:pt idx="936">
                  <c:v>6.8666669999999996</c:v>
                </c:pt>
                <c:pt idx="937">
                  <c:v>6.6333330000000004</c:v>
                </c:pt>
                <c:pt idx="938">
                  <c:v>6.6333330000000004</c:v>
                </c:pt>
                <c:pt idx="939">
                  <c:v>6.6666670000000003</c:v>
                </c:pt>
                <c:pt idx="940">
                  <c:v>6.766667</c:v>
                </c:pt>
                <c:pt idx="941">
                  <c:v>6.8</c:v>
                </c:pt>
                <c:pt idx="942">
                  <c:v>6.766667</c:v>
                </c:pt>
                <c:pt idx="943">
                  <c:v>6.8666669999999996</c:v>
                </c:pt>
                <c:pt idx="944">
                  <c:v>6.7</c:v>
                </c:pt>
                <c:pt idx="945">
                  <c:v>6.9</c:v>
                </c:pt>
                <c:pt idx="946">
                  <c:v>6.7</c:v>
                </c:pt>
                <c:pt idx="947">
                  <c:v>6.6666670000000003</c:v>
                </c:pt>
                <c:pt idx="948">
                  <c:v>6.733333</c:v>
                </c:pt>
                <c:pt idx="949">
                  <c:v>6.733333</c:v>
                </c:pt>
                <c:pt idx="950">
                  <c:v>6.6666670000000003</c:v>
                </c:pt>
                <c:pt idx="951">
                  <c:v>6.7</c:v>
                </c:pt>
                <c:pt idx="952">
                  <c:v>6.8333329999999997</c:v>
                </c:pt>
                <c:pt idx="953">
                  <c:v>6.9</c:v>
                </c:pt>
                <c:pt idx="954">
                  <c:v>6.766667</c:v>
                </c:pt>
                <c:pt idx="955">
                  <c:v>6.6</c:v>
                </c:pt>
                <c:pt idx="956">
                  <c:v>6.9666670000000002</c:v>
                </c:pt>
                <c:pt idx="957">
                  <c:v>6.6666670000000003</c:v>
                </c:pt>
                <c:pt idx="958">
                  <c:v>6.766667</c:v>
                </c:pt>
                <c:pt idx="959">
                  <c:v>7.0666669999999998</c:v>
                </c:pt>
                <c:pt idx="960">
                  <c:v>6.9333330000000002</c:v>
                </c:pt>
                <c:pt idx="961">
                  <c:v>6.766667</c:v>
                </c:pt>
                <c:pt idx="962">
                  <c:v>6.766667</c:v>
                </c:pt>
                <c:pt idx="963">
                  <c:v>6.8333329999999997</c:v>
                </c:pt>
                <c:pt idx="964">
                  <c:v>6.8333329999999997</c:v>
                </c:pt>
                <c:pt idx="965">
                  <c:v>6.9666670000000002</c:v>
                </c:pt>
                <c:pt idx="966">
                  <c:v>6.9666670000000002</c:v>
                </c:pt>
                <c:pt idx="967">
                  <c:v>6.8666669999999996</c:v>
                </c:pt>
                <c:pt idx="968">
                  <c:v>7.0666669999999998</c:v>
                </c:pt>
                <c:pt idx="969">
                  <c:v>6.8666669999999996</c:v>
                </c:pt>
                <c:pt idx="970">
                  <c:v>6.733333</c:v>
                </c:pt>
                <c:pt idx="971">
                  <c:v>6.9</c:v>
                </c:pt>
                <c:pt idx="972">
                  <c:v>6.7</c:v>
                </c:pt>
                <c:pt idx="973">
                  <c:v>6.766667</c:v>
                </c:pt>
                <c:pt idx="974">
                  <c:v>6.8</c:v>
                </c:pt>
                <c:pt idx="975">
                  <c:v>6.733333</c:v>
                </c:pt>
                <c:pt idx="976">
                  <c:v>7.1666670000000003</c:v>
                </c:pt>
                <c:pt idx="977">
                  <c:v>6.9333330000000002</c:v>
                </c:pt>
                <c:pt idx="978">
                  <c:v>7.0666669999999998</c:v>
                </c:pt>
                <c:pt idx="979">
                  <c:v>6.8333329999999997</c:v>
                </c:pt>
                <c:pt idx="980">
                  <c:v>7</c:v>
                </c:pt>
                <c:pt idx="981">
                  <c:v>7.266667</c:v>
                </c:pt>
                <c:pt idx="982">
                  <c:v>7.1666670000000003</c:v>
                </c:pt>
                <c:pt idx="983">
                  <c:v>7</c:v>
                </c:pt>
                <c:pt idx="984">
                  <c:v>7.3</c:v>
                </c:pt>
                <c:pt idx="985">
                  <c:v>7.1333330000000004</c:v>
                </c:pt>
                <c:pt idx="986">
                  <c:v>7.1</c:v>
                </c:pt>
                <c:pt idx="987">
                  <c:v>7.2</c:v>
                </c:pt>
                <c:pt idx="988">
                  <c:v>7.0333329999999998</c:v>
                </c:pt>
                <c:pt idx="989">
                  <c:v>6.9333330000000002</c:v>
                </c:pt>
                <c:pt idx="990">
                  <c:v>7.0666669999999998</c:v>
                </c:pt>
                <c:pt idx="991">
                  <c:v>6.9666670000000002</c:v>
                </c:pt>
                <c:pt idx="992">
                  <c:v>6.9333330000000002</c:v>
                </c:pt>
                <c:pt idx="993">
                  <c:v>7.0333329999999998</c:v>
                </c:pt>
                <c:pt idx="994">
                  <c:v>7.1666670000000003</c:v>
                </c:pt>
                <c:pt idx="995">
                  <c:v>7</c:v>
                </c:pt>
                <c:pt idx="996">
                  <c:v>7.1</c:v>
                </c:pt>
                <c:pt idx="997">
                  <c:v>6.9666670000000002</c:v>
                </c:pt>
                <c:pt idx="998">
                  <c:v>7.1</c:v>
                </c:pt>
                <c:pt idx="999">
                  <c:v>10.6</c:v>
                </c:pt>
              </c:numCache>
            </c:numRef>
          </c:yVal>
          <c:smooth val="0"/>
          <c:extLst>
            <c:ext xmlns:c16="http://schemas.microsoft.com/office/drawing/2014/chart" uri="{C3380CC4-5D6E-409C-BE32-E72D297353CC}">
              <c16:uniqueId val="{00000002-A426-4E34-B6C4-8059C760F790}"/>
            </c:ext>
          </c:extLst>
        </c:ser>
        <c:ser>
          <c:idx val="3"/>
          <c:order val="3"/>
          <c:tx>
            <c:strRef>
              <c:f>'test5-op-1000000-d256'!$E$1</c:f>
              <c:strCache>
                <c:ptCount val="1"/>
                <c:pt idx="0">
                  <c:v> QR Sort Power 2 Min Value Zero</c:v>
                </c:pt>
              </c:strCache>
            </c:strRef>
          </c:tx>
          <c:spPr>
            <a:ln w="19050" cap="rnd">
              <a:solidFill>
                <a:schemeClr val="accent4"/>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E$2:$E$1001</c:f>
              <c:numCache>
                <c:formatCode>General</c:formatCode>
                <c:ptCount val="1000"/>
                <c:pt idx="0">
                  <c:v>3.3333000000000002E-2</c:v>
                </c:pt>
                <c:pt idx="1">
                  <c:v>0</c:v>
                </c:pt>
                <c:pt idx="2">
                  <c:v>0</c:v>
                </c:pt>
                <c:pt idx="3">
                  <c:v>6.6667000000000004E-2</c:v>
                </c:pt>
                <c:pt idx="4">
                  <c:v>0</c:v>
                </c:pt>
                <c:pt idx="5">
                  <c:v>3.3333000000000002E-2</c:v>
                </c:pt>
                <c:pt idx="6">
                  <c:v>0</c:v>
                </c:pt>
                <c:pt idx="7">
                  <c:v>0</c:v>
                </c:pt>
                <c:pt idx="8">
                  <c:v>3.3333000000000002E-2</c:v>
                </c:pt>
                <c:pt idx="9">
                  <c:v>0.1</c:v>
                </c:pt>
                <c:pt idx="10">
                  <c:v>0</c:v>
                </c:pt>
                <c:pt idx="11">
                  <c:v>0.1</c:v>
                </c:pt>
                <c:pt idx="12">
                  <c:v>3.3333000000000002E-2</c:v>
                </c:pt>
                <c:pt idx="13">
                  <c:v>0.1</c:v>
                </c:pt>
                <c:pt idx="14">
                  <c:v>0</c:v>
                </c:pt>
                <c:pt idx="15">
                  <c:v>6.6667000000000004E-2</c:v>
                </c:pt>
                <c:pt idx="16">
                  <c:v>3.3333000000000002E-2</c:v>
                </c:pt>
                <c:pt idx="17">
                  <c:v>6.6667000000000004E-2</c:v>
                </c:pt>
                <c:pt idx="18">
                  <c:v>0.16666700000000001</c:v>
                </c:pt>
                <c:pt idx="19">
                  <c:v>6.6667000000000004E-2</c:v>
                </c:pt>
                <c:pt idx="20">
                  <c:v>6.6667000000000004E-2</c:v>
                </c:pt>
                <c:pt idx="21">
                  <c:v>3.3333000000000002E-2</c:v>
                </c:pt>
                <c:pt idx="22">
                  <c:v>0.13333300000000001</c:v>
                </c:pt>
                <c:pt idx="23">
                  <c:v>0.16666700000000001</c:v>
                </c:pt>
                <c:pt idx="24">
                  <c:v>0.1</c:v>
                </c:pt>
                <c:pt idx="25">
                  <c:v>0.16666700000000001</c:v>
                </c:pt>
                <c:pt idx="26">
                  <c:v>6.6667000000000004E-2</c:v>
                </c:pt>
                <c:pt idx="27">
                  <c:v>0.13333300000000001</c:v>
                </c:pt>
                <c:pt idx="28">
                  <c:v>0.13333300000000001</c:v>
                </c:pt>
                <c:pt idx="29">
                  <c:v>0.16666700000000001</c:v>
                </c:pt>
                <c:pt idx="30">
                  <c:v>6.6667000000000004E-2</c:v>
                </c:pt>
                <c:pt idx="31">
                  <c:v>0.23333300000000001</c:v>
                </c:pt>
                <c:pt idx="32">
                  <c:v>0.23333300000000001</c:v>
                </c:pt>
                <c:pt idx="33">
                  <c:v>0.2</c:v>
                </c:pt>
                <c:pt idx="34">
                  <c:v>0.16666700000000001</c:v>
                </c:pt>
                <c:pt idx="35">
                  <c:v>0.2</c:v>
                </c:pt>
                <c:pt idx="36">
                  <c:v>0.23333300000000001</c:v>
                </c:pt>
                <c:pt idx="37">
                  <c:v>0.16666700000000001</c:v>
                </c:pt>
                <c:pt idx="38">
                  <c:v>0.2</c:v>
                </c:pt>
                <c:pt idx="39">
                  <c:v>0.26666699999999999</c:v>
                </c:pt>
                <c:pt idx="40">
                  <c:v>0.5</c:v>
                </c:pt>
                <c:pt idx="41">
                  <c:v>0.13333300000000001</c:v>
                </c:pt>
                <c:pt idx="42">
                  <c:v>0.23333300000000001</c:v>
                </c:pt>
                <c:pt idx="43">
                  <c:v>0.3</c:v>
                </c:pt>
                <c:pt idx="44">
                  <c:v>0.13333300000000001</c:v>
                </c:pt>
                <c:pt idx="45">
                  <c:v>0.16666700000000001</c:v>
                </c:pt>
                <c:pt idx="46">
                  <c:v>0.26666699999999999</c:v>
                </c:pt>
                <c:pt idx="47">
                  <c:v>0.23333300000000001</c:v>
                </c:pt>
                <c:pt idx="48">
                  <c:v>0.23333300000000001</c:v>
                </c:pt>
                <c:pt idx="49">
                  <c:v>0.3</c:v>
                </c:pt>
                <c:pt idx="50">
                  <c:v>0.16666700000000001</c:v>
                </c:pt>
                <c:pt idx="51">
                  <c:v>0.3</c:v>
                </c:pt>
                <c:pt idx="52">
                  <c:v>0.23333300000000001</c:v>
                </c:pt>
                <c:pt idx="53">
                  <c:v>0.3</c:v>
                </c:pt>
                <c:pt idx="54">
                  <c:v>0.26666699999999999</c:v>
                </c:pt>
                <c:pt idx="55">
                  <c:v>0.2</c:v>
                </c:pt>
                <c:pt idx="56">
                  <c:v>0.3</c:v>
                </c:pt>
                <c:pt idx="57">
                  <c:v>0.26666699999999999</c:v>
                </c:pt>
                <c:pt idx="58">
                  <c:v>0.36666700000000002</c:v>
                </c:pt>
                <c:pt idx="59">
                  <c:v>0.4</c:v>
                </c:pt>
                <c:pt idx="60">
                  <c:v>0.23333300000000001</c:v>
                </c:pt>
                <c:pt idx="61">
                  <c:v>0.26666699999999999</c:v>
                </c:pt>
                <c:pt idx="62">
                  <c:v>0.36666700000000002</c:v>
                </c:pt>
                <c:pt idx="63">
                  <c:v>0.5</c:v>
                </c:pt>
                <c:pt idx="64">
                  <c:v>0.2</c:v>
                </c:pt>
                <c:pt idx="65">
                  <c:v>0.3</c:v>
                </c:pt>
                <c:pt idx="66">
                  <c:v>0.36666700000000002</c:v>
                </c:pt>
                <c:pt idx="67">
                  <c:v>0.33333299999999999</c:v>
                </c:pt>
                <c:pt idx="68">
                  <c:v>0.3</c:v>
                </c:pt>
                <c:pt idx="69">
                  <c:v>0.4</c:v>
                </c:pt>
                <c:pt idx="70">
                  <c:v>0.4</c:v>
                </c:pt>
                <c:pt idx="71">
                  <c:v>0.466667</c:v>
                </c:pt>
                <c:pt idx="72">
                  <c:v>0.4</c:v>
                </c:pt>
                <c:pt idx="73">
                  <c:v>0.43333300000000002</c:v>
                </c:pt>
                <c:pt idx="74">
                  <c:v>0.43333300000000002</c:v>
                </c:pt>
                <c:pt idx="75">
                  <c:v>0.36666700000000002</c:v>
                </c:pt>
                <c:pt idx="76">
                  <c:v>0.4</c:v>
                </c:pt>
                <c:pt idx="77">
                  <c:v>0.4</c:v>
                </c:pt>
                <c:pt idx="78">
                  <c:v>0.43333300000000002</c:v>
                </c:pt>
                <c:pt idx="79">
                  <c:v>0.7</c:v>
                </c:pt>
                <c:pt idx="80">
                  <c:v>0.4</c:v>
                </c:pt>
                <c:pt idx="81">
                  <c:v>0.43333300000000002</c:v>
                </c:pt>
                <c:pt idx="82">
                  <c:v>0.36666700000000002</c:v>
                </c:pt>
                <c:pt idx="83">
                  <c:v>0.43333300000000002</c:v>
                </c:pt>
                <c:pt idx="84">
                  <c:v>0.4</c:v>
                </c:pt>
                <c:pt idx="85">
                  <c:v>0.466667</c:v>
                </c:pt>
                <c:pt idx="86">
                  <c:v>0.4</c:v>
                </c:pt>
                <c:pt idx="87">
                  <c:v>0.466667</c:v>
                </c:pt>
                <c:pt idx="88">
                  <c:v>0.43333300000000002</c:v>
                </c:pt>
                <c:pt idx="89">
                  <c:v>0.5</c:v>
                </c:pt>
                <c:pt idx="90">
                  <c:v>0.3</c:v>
                </c:pt>
                <c:pt idx="91">
                  <c:v>0.36666700000000002</c:v>
                </c:pt>
                <c:pt idx="92">
                  <c:v>0.5</c:v>
                </c:pt>
                <c:pt idx="93">
                  <c:v>0.56666700000000003</c:v>
                </c:pt>
                <c:pt idx="94">
                  <c:v>0.53333299999999995</c:v>
                </c:pt>
                <c:pt idx="95">
                  <c:v>0.43333300000000002</c:v>
                </c:pt>
                <c:pt idx="96">
                  <c:v>0.5</c:v>
                </c:pt>
                <c:pt idx="97">
                  <c:v>0.53333299999999995</c:v>
                </c:pt>
                <c:pt idx="98">
                  <c:v>0.56666700000000003</c:v>
                </c:pt>
                <c:pt idx="99">
                  <c:v>0.63333300000000003</c:v>
                </c:pt>
                <c:pt idx="100">
                  <c:v>0.5</c:v>
                </c:pt>
                <c:pt idx="101">
                  <c:v>0.5</c:v>
                </c:pt>
                <c:pt idx="102">
                  <c:v>0.63333300000000003</c:v>
                </c:pt>
                <c:pt idx="103">
                  <c:v>0.5</c:v>
                </c:pt>
                <c:pt idx="104">
                  <c:v>0.53333299999999995</c:v>
                </c:pt>
                <c:pt idx="105">
                  <c:v>0.56666700000000003</c:v>
                </c:pt>
                <c:pt idx="106">
                  <c:v>0.7</c:v>
                </c:pt>
                <c:pt idx="107">
                  <c:v>0.53333299999999995</c:v>
                </c:pt>
                <c:pt idx="108">
                  <c:v>0.7</c:v>
                </c:pt>
                <c:pt idx="109">
                  <c:v>0.53333299999999995</c:v>
                </c:pt>
                <c:pt idx="110">
                  <c:v>0.53333299999999995</c:v>
                </c:pt>
                <c:pt idx="111">
                  <c:v>0.5</c:v>
                </c:pt>
                <c:pt idx="112">
                  <c:v>0.66666700000000001</c:v>
                </c:pt>
                <c:pt idx="113">
                  <c:v>0.7</c:v>
                </c:pt>
                <c:pt idx="114">
                  <c:v>0.73333300000000001</c:v>
                </c:pt>
                <c:pt idx="115">
                  <c:v>0.56666700000000003</c:v>
                </c:pt>
                <c:pt idx="116">
                  <c:v>0.7</c:v>
                </c:pt>
                <c:pt idx="117">
                  <c:v>0.6</c:v>
                </c:pt>
                <c:pt idx="118">
                  <c:v>0.73333300000000001</c:v>
                </c:pt>
                <c:pt idx="119">
                  <c:v>0.63333300000000003</c:v>
                </c:pt>
                <c:pt idx="120">
                  <c:v>0.7</c:v>
                </c:pt>
                <c:pt idx="121">
                  <c:v>0.66666700000000001</c:v>
                </c:pt>
                <c:pt idx="122">
                  <c:v>0.73333300000000001</c:v>
                </c:pt>
                <c:pt idx="123">
                  <c:v>0.5</c:v>
                </c:pt>
                <c:pt idx="124">
                  <c:v>0.83333299999999999</c:v>
                </c:pt>
                <c:pt idx="125">
                  <c:v>0.7</c:v>
                </c:pt>
                <c:pt idx="126">
                  <c:v>0.6</c:v>
                </c:pt>
                <c:pt idx="127">
                  <c:v>0.63333300000000003</c:v>
                </c:pt>
                <c:pt idx="128">
                  <c:v>0.8</c:v>
                </c:pt>
                <c:pt idx="129">
                  <c:v>0.86666699999999997</c:v>
                </c:pt>
                <c:pt idx="130">
                  <c:v>0.9</c:v>
                </c:pt>
                <c:pt idx="131">
                  <c:v>0.8</c:v>
                </c:pt>
                <c:pt idx="132">
                  <c:v>0.8</c:v>
                </c:pt>
                <c:pt idx="133">
                  <c:v>0.7</c:v>
                </c:pt>
                <c:pt idx="134">
                  <c:v>1.1000000000000001</c:v>
                </c:pt>
                <c:pt idx="135">
                  <c:v>0.76666699999999999</c:v>
                </c:pt>
                <c:pt idx="136">
                  <c:v>0.6</c:v>
                </c:pt>
                <c:pt idx="137">
                  <c:v>0.73333300000000001</c:v>
                </c:pt>
                <c:pt idx="138">
                  <c:v>0.73333300000000001</c:v>
                </c:pt>
                <c:pt idx="139">
                  <c:v>0.8</c:v>
                </c:pt>
                <c:pt idx="140">
                  <c:v>0.66666700000000001</c:v>
                </c:pt>
                <c:pt idx="141">
                  <c:v>0.8</c:v>
                </c:pt>
                <c:pt idx="142">
                  <c:v>0.86666699999999997</c:v>
                </c:pt>
                <c:pt idx="143">
                  <c:v>0.9</c:v>
                </c:pt>
                <c:pt idx="144">
                  <c:v>0.8</c:v>
                </c:pt>
                <c:pt idx="145">
                  <c:v>0.66666700000000001</c:v>
                </c:pt>
                <c:pt idx="146">
                  <c:v>0.8</c:v>
                </c:pt>
                <c:pt idx="147">
                  <c:v>0.83333299999999999</c:v>
                </c:pt>
                <c:pt idx="148">
                  <c:v>0.8</c:v>
                </c:pt>
                <c:pt idx="149">
                  <c:v>0.83333299999999999</c:v>
                </c:pt>
                <c:pt idx="150">
                  <c:v>0.73333300000000001</c:v>
                </c:pt>
                <c:pt idx="151">
                  <c:v>0.83333299999999999</c:v>
                </c:pt>
                <c:pt idx="152">
                  <c:v>0.86666699999999997</c:v>
                </c:pt>
                <c:pt idx="153">
                  <c:v>0.9</c:v>
                </c:pt>
                <c:pt idx="154">
                  <c:v>0.83333299999999999</c:v>
                </c:pt>
                <c:pt idx="155">
                  <c:v>0.76666699999999999</c:v>
                </c:pt>
                <c:pt idx="156">
                  <c:v>0.86666699999999997</c:v>
                </c:pt>
                <c:pt idx="157">
                  <c:v>0.7</c:v>
                </c:pt>
                <c:pt idx="158">
                  <c:v>0.9</c:v>
                </c:pt>
                <c:pt idx="159">
                  <c:v>1.3666670000000001</c:v>
                </c:pt>
                <c:pt idx="160">
                  <c:v>0.93333299999999997</c:v>
                </c:pt>
                <c:pt idx="161">
                  <c:v>1</c:v>
                </c:pt>
                <c:pt idx="162">
                  <c:v>0.83333299999999999</c:v>
                </c:pt>
                <c:pt idx="163">
                  <c:v>0.76666699999999999</c:v>
                </c:pt>
                <c:pt idx="164">
                  <c:v>0.73333300000000001</c:v>
                </c:pt>
                <c:pt idx="165">
                  <c:v>0.93333299999999997</c:v>
                </c:pt>
                <c:pt idx="166">
                  <c:v>0.83333299999999999</c:v>
                </c:pt>
                <c:pt idx="167">
                  <c:v>0.9</c:v>
                </c:pt>
                <c:pt idx="168">
                  <c:v>0.83333299999999999</c:v>
                </c:pt>
                <c:pt idx="169">
                  <c:v>0.86666699999999997</c:v>
                </c:pt>
                <c:pt idx="170">
                  <c:v>0.83333299999999999</c:v>
                </c:pt>
                <c:pt idx="171">
                  <c:v>0.96666700000000005</c:v>
                </c:pt>
                <c:pt idx="172">
                  <c:v>0.9</c:v>
                </c:pt>
                <c:pt idx="173">
                  <c:v>0.93333299999999997</c:v>
                </c:pt>
                <c:pt idx="174">
                  <c:v>0.9</c:v>
                </c:pt>
                <c:pt idx="175">
                  <c:v>0.96666700000000005</c:v>
                </c:pt>
                <c:pt idx="176">
                  <c:v>0.93333299999999997</c:v>
                </c:pt>
                <c:pt idx="177">
                  <c:v>0.93333299999999997</c:v>
                </c:pt>
                <c:pt idx="178">
                  <c:v>1</c:v>
                </c:pt>
                <c:pt idx="179">
                  <c:v>1</c:v>
                </c:pt>
                <c:pt idx="180">
                  <c:v>0.93333299999999997</c:v>
                </c:pt>
                <c:pt idx="181">
                  <c:v>0.93333299999999997</c:v>
                </c:pt>
                <c:pt idx="182">
                  <c:v>1</c:v>
                </c:pt>
                <c:pt idx="183">
                  <c:v>0.93333299999999997</c:v>
                </c:pt>
                <c:pt idx="184">
                  <c:v>1.0333330000000001</c:v>
                </c:pt>
                <c:pt idx="185">
                  <c:v>1.066667</c:v>
                </c:pt>
                <c:pt idx="186">
                  <c:v>0.93333299999999997</c:v>
                </c:pt>
                <c:pt idx="187">
                  <c:v>1.0333330000000001</c:v>
                </c:pt>
                <c:pt idx="188">
                  <c:v>1</c:v>
                </c:pt>
                <c:pt idx="189">
                  <c:v>0.93333299999999997</c:v>
                </c:pt>
                <c:pt idx="190">
                  <c:v>1.0333330000000001</c:v>
                </c:pt>
                <c:pt idx="191">
                  <c:v>1.1000000000000001</c:v>
                </c:pt>
                <c:pt idx="192">
                  <c:v>0.96666700000000005</c:v>
                </c:pt>
                <c:pt idx="193">
                  <c:v>1.066667</c:v>
                </c:pt>
                <c:pt idx="194">
                  <c:v>1.1333329999999999</c:v>
                </c:pt>
                <c:pt idx="195">
                  <c:v>1.1000000000000001</c:v>
                </c:pt>
                <c:pt idx="196">
                  <c:v>1.1000000000000001</c:v>
                </c:pt>
                <c:pt idx="197">
                  <c:v>1.0333330000000001</c:v>
                </c:pt>
                <c:pt idx="198">
                  <c:v>1.0333330000000001</c:v>
                </c:pt>
                <c:pt idx="199">
                  <c:v>1.733333</c:v>
                </c:pt>
                <c:pt idx="200">
                  <c:v>1.066667</c:v>
                </c:pt>
                <c:pt idx="201">
                  <c:v>1.0333330000000001</c:v>
                </c:pt>
                <c:pt idx="202">
                  <c:v>1.0333330000000001</c:v>
                </c:pt>
                <c:pt idx="203">
                  <c:v>1.1333329999999999</c:v>
                </c:pt>
                <c:pt idx="204">
                  <c:v>1.0333330000000001</c:v>
                </c:pt>
                <c:pt idx="205">
                  <c:v>1.1666669999999999</c:v>
                </c:pt>
                <c:pt idx="206">
                  <c:v>1.1666669999999999</c:v>
                </c:pt>
                <c:pt idx="207">
                  <c:v>1.233333</c:v>
                </c:pt>
                <c:pt idx="208">
                  <c:v>1.1333329999999999</c:v>
                </c:pt>
                <c:pt idx="209">
                  <c:v>1.1666669999999999</c:v>
                </c:pt>
                <c:pt idx="210">
                  <c:v>1</c:v>
                </c:pt>
                <c:pt idx="211">
                  <c:v>1.1333329999999999</c:v>
                </c:pt>
                <c:pt idx="212">
                  <c:v>1.1666669999999999</c:v>
                </c:pt>
                <c:pt idx="213">
                  <c:v>1.1000000000000001</c:v>
                </c:pt>
                <c:pt idx="214">
                  <c:v>1.2</c:v>
                </c:pt>
                <c:pt idx="215">
                  <c:v>1.1333329999999999</c:v>
                </c:pt>
                <c:pt idx="216">
                  <c:v>1.1666669999999999</c:v>
                </c:pt>
                <c:pt idx="217">
                  <c:v>1.1666669999999999</c:v>
                </c:pt>
                <c:pt idx="218">
                  <c:v>1.1666669999999999</c:v>
                </c:pt>
                <c:pt idx="219">
                  <c:v>1.1000000000000001</c:v>
                </c:pt>
                <c:pt idx="220">
                  <c:v>1.266667</c:v>
                </c:pt>
                <c:pt idx="221">
                  <c:v>1.266667</c:v>
                </c:pt>
                <c:pt idx="222">
                  <c:v>1.3</c:v>
                </c:pt>
                <c:pt idx="223">
                  <c:v>1.233333</c:v>
                </c:pt>
                <c:pt idx="224">
                  <c:v>1.3</c:v>
                </c:pt>
                <c:pt idx="225">
                  <c:v>1.3</c:v>
                </c:pt>
                <c:pt idx="226">
                  <c:v>1.1333329999999999</c:v>
                </c:pt>
                <c:pt idx="227">
                  <c:v>1.1666669999999999</c:v>
                </c:pt>
                <c:pt idx="228">
                  <c:v>1.266667</c:v>
                </c:pt>
                <c:pt idx="229">
                  <c:v>1.233333</c:v>
                </c:pt>
                <c:pt idx="230">
                  <c:v>1.1666669999999999</c:v>
                </c:pt>
                <c:pt idx="231">
                  <c:v>1.266667</c:v>
                </c:pt>
                <c:pt idx="232">
                  <c:v>1.3</c:v>
                </c:pt>
                <c:pt idx="233">
                  <c:v>1.266667</c:v>
                </c:pt>
                <c:pt idx="234">
                  <c:v>1.2</c:v>
                </c:pt>
                <c:pt idx="235">
                  <c:v>1.1000000000000001</c:v>
                </c:pt>
                <c:pt idx="236">
                  <c:v>1.2</c:v>
                </c:pt>
                <c:pt idx="237">
                  <c:v>1.3</c:v>
                </c:pt>
                <c:pt idx="238">
                  <c:v>1.4666669999999999</c:v>
                </c:pt>
                <c:pt idx="239">
                  <c:v>1.3666670000000001</c:v>
                </c:pt>
                <c:pt idx="240">
                  <c:v>1.5333330000000001</c:v>
                </c:pt>
                <c:pt idx="241">
                  <c:v>1.2</c:v>
                </c:pt>
                <c:pt idx="242">
                  <c:v>1.3</c:v>
                </c:pt>
                <c:pt idx="243">
                  <c:v>1.233333</c:v>
                </c:pt>
                <c:pt idx="244">
                  <c:v>1.3</c:v>
                </c:pt>
                <c:pt idx="245">
                  <c:v>1.266667</c:v>
                </c:pt>
                <c:pt idx="246">
                  <c:v>1.2</c:v>
                </c:pt>
                <c:pt idx="247">
                  <c:v>1.3</c:v>
                </c:pt>
                <c:pt idx="248">
                  <c:v>1.3333330000000001</c:v>
                </c:pt>
                <c:pt idx="249">
                  <c:v>1.566667</c:v>
                </c:pt>
                <c:pt idx="250">
                  <c:v>1.3333330000000001</c:v>
                </c:pt>
                <c:pt idx="251">
                  <c:v>1.433333</c:v>
                </c:pt>
                <c:pt idx="252">
                  <c:v>1.3333330000000001</c:v>
                </c:pt>
                <c:pt idx="253">
                  <c:v>1.266667</c:v>
                </c:pt>
                <c:pt idx="254">
                  <c:v>1.266667</c:v>
                </c:pt>
                <c:pt idx="255">
                  <c:v>1.3666670000000001</c:v>
                </c:pt>
                <c:pt idx="256">
                  <c:v>1.3666670000000001</c:v>
                </c:pt>
                <c:pt idx="257">
                  <c:v>1.433333</c:v>
                </c:pt>
                <c:pt idx="258">
                  <c:v>1.3666670000000001</c:v>
                </c:pt>
                <c:pt idx="259">
                  <c:v>1.4</c:v>
                </c:pt>
                <c:pt idx="260">
                  <c:v>1.7</c:v>
                </c:pt>
                <c:pt idx="261">
                  <c:v>1.933333</c:v>
                </c:pt>
                <c:pt idx="262">
                  <c:v>1.766667</c:v>
                </c:pt>
                <c:pt idx="263">
                  <c:v>1.933333</c:v>
                </c:pt>
                <c:pt idx="264">
                  <c:v>1.766667</c:v>
                </c:pt>
                <c:pt idx="265">
                  <c:v>1.8666670000000001</c:v>
                </c:pt>
                <c:pt idx="266">
                  <c:v>1.7</c:v>
                </c:pt>
                <c:pt idx="267">
                  <c:v>1.6333329999999999</c:v>
                </c:pt>
                <c:pt idx="268">
                  <c:v>1.8333330000000001</c:v>
                </c:pt>
                <c:pt idx="269">
                  <c:v>1.8666670000000001</c:v>
                </c:pt>
                <c:pt idx="270">
                  <c:v>1.8</c:v>
                </c:pt>
                <c:pt idx="271">
                  <c:v>1.766667</c:v>
                </c:pt>
                <c:pt idx="272">
                  <c:v>1.733333</c:v>
                </c:pt>
                <c:pt idx="273">
                  <c:v>1.8</c:v>
                </c:pt>
                <c:pt idx="274">
                  <c:v>1.9</c:v>
                </c:pt>
                <c:pt idx="275">
                  <c:v>1.933333</c:v>
                </c:pt>
                <c:pt idx="276">
                  <c:v>1.8666670000000001</c:v>
                </c:pt>
                <c:pt idx="277">
                  <c:v>1.8666670000000001</c:v>
                </c:pt>
                <c:pt idx="278">
                  <c:v>1.8666670000000001</c:v>
                </c:pt>
                <c:pt idx="279">
                  <c:v>1.8</c:v>
                </c:pt>
                <c:pt idx="280">
                  <c:v>1.933333</c:v>
                </c:pt>
                <c:pt idx="281">
                  <c:v>1.9666669999999999</c:v>
                </c:pt>
                <c:pt idx="282">
                  <c:v>1.8</c:v>
                </c:pt>
                <c:pt idx="283">
                  <c:v>1.9</c:v>
                </c:pt>
                <c:pt idx="284">
                  <c:v>1.8</c:v>
                </c:pt>
                <c:pt idx="285">
                  <c:v>1.733333</c:v>
                </c:pt>
                <c:pt idx="286">
                  <c:v>1.9</c:v>
                </c:pt>
                <c:pt idx="287">
                  <c:v>1.9</c:v>
                </c:pt>
                <c:pt idx="288">
                  <c:v>1.933333</c:v>
                </c:pt>
                <c:pt idx="289">
                  <c:v>1.9666669999999999</c:v>
                </c:pt>
                <c:pt idx="290">
                  <c:v>1.9666669999999999</c:v>
                </c:pt>
                <c:pt idx="291">
                  <c:v>1.9666669999999999</c:v>
                </c:pt>
                <c:pt idx="292">
                  <c:v>2</c:v>
                </c:pt>
                <c:pt idx="293">
                  <c:v>2.0666669999999998</c:v>
                </c:pt>
                <c:pt idx="294">
                  <c:v>2</c:v>
                </c:pt>
                <c:pt idx="295">
                  <c:v>2</c:v>
                </c:pt>
                <c:pt idx="296">
                  <c:v>2.1</c:v>
                </c:pt>
                <c:pt idx="297">
                  <c:v>2.0666669999999998</c:v>
                </c:pt>
                <c:pt idx="298">
                  <c:v>1.9666669999999999</c:v>
                </c:pt>
                <c:pt idx="299">
                  <c:v>2.0666669999999998</c:v>
                </c:pt>
                <c:pt idx="300">
                  <c:v>1.9</c:v>
                </c:pt>
                <c:pt idx="301">
                  <c:v>1.9</c:v>
                </c:pt>
                <c:pt idx="302">
                  <c:v>1.9666669999999999</c:v>
                </c:pt>
                <c:pt idx="303">
                  <c:v>1.933333</c:v>
                </c:pt>
                <c:pt idx="304">
                  <c:v>2.0333329999999998</c:v>
                </c:pt>
                <c:pt idx="305">
                  <c:v>2.0333329999999998</c:v>
                </c:pt>
                <c:pt idx="306">
                  <c:v>2.0333329999999998</c:v>
                </c:pt>
                <c:pt idx="307">
                  <c:v>1.933333</c:v>
                </c:pt>
                <c:pt idx="308">
                  <c:v>2.0666669999999998</c:v>
                </c:pt>
                <c:pt idx="309">
                  <c:v>2.0666669999999998</c:v>
                </c:pt>
                <c:pt idx="310">
                  <c:v>2.0666669999999998</c:v>
                </c:pt>
                <c:pt idx="311">
                  <c:v>2.1666669999999999</c:v>
                </c:pt>
                <c:pt idx="312">
                  <c:v>2.1</c:v>
                </c:pt>
                <c:pt idx="313">
                  <c:v>2.1</c:v>
                </c:pt>
                <c:pt idx="314">
                  <c:v>2.0333329999999998</c:v>
                </c:pt>
                <c:pt idx="315">
                  <c:v>2.1666669999999999</c:v>
                </c:pt>
                <c:pt idx="316">
                  <c:v>2.0333329999999998</c:v>
                </c:pt>
                <c:pt idx="317">
                  <c:v>2.1333329999999999</c:v>
                </c:pt>
                <c:pt idx="318">
                  <c:v>2.1666669999999999</c:v>
                </c:pt>
                <c:pt idx="319">
                  <c:v>2.4666670000000002</c:v>
                </c:pt>
                <c:pt idx="320">
                  <c:v>2.2000000000000002</c:v>
                </c:pt>
                <c:pt idx="321">
                  <c:v>2.1333329999999999</c:v>
                </c:pt>
                <c:pt idx="322">
                  <c:v>2.1</c:v>
                </c:pt>
                <c:pt idx="323">
                  <c:v>2.2000000000000002</c:v>
                </c:pt>
                <c:pt idx="324">
                  <c:v>2.0333329999999998</c:v>
                </c:pt>
                <c:pt idx="325">
                  <c:v>2.1333329999999999</c:v>
                </c:pt>
                <c:pt idx="326">
                  <c:v>2.1333329999999999</c:v>
                </c:pt>
                <c:pt idx="327">
                  <c:v>2.0666669999999998</c:v>
                </c:pt>
                <c:pt idx="328">
                  <c:v>2.2000000000000002</c:v>
                </c:pt>
                <c:pt idx="329">
                  <c:v>2.1666669999999999</c:v>
                </c:pt>
                <c:pt idx="330">
                  <c:v>2.1333329999999999</c:v>
                </c:pt>
                <c:pt idx="331">
                  <c:v>2.1666669999999999</c:v>
                </c:pt>
                <c:pt idx="332">
                  <c:v>2.1666669999999999</c:v>
                </c:pt>
                <c:pt idx="333">
                  <c:v>2.233333</c:v>
                </c:pt>
                <c:pt idx="334">
                  <c:v>2.266667</c:v>
                </c:pt>
                <c:pt idx="335">
                  <c:v>2.1666669999999999</c:v>
                </c:pt>
                <c:pt idx="336">
                  <c:v>2.5</c:v>
                </c:pt>
                <c:pt idx="337">
                  <c:v>2.1666669999999999</c:v>
                </c:pt>
                <c:pt idx="338">
                  <c:v>2.266667</c:v>
                </c:pt>
                <c:pt idx="339">
                  <c:v>2.1666669999999999</c:v>
                </c:pt>
                <c:pt idx="340">
                  <c:v>2.266667</c:v>
                </c:pt>
                <c:pt idx="341">
                  <c:v>2.2999999999999998</c:v>
                </c:pt>
                <c:pt idx="342">
                  <c:v>2.266667</c:v>
                </c:pt>
                <c:pt idx="343">
                  <c:v>2.3666670000000001</c:v>
                </c:pt>
                <c:pt idx="344">
                  <c:v>2.3333330000000001</c:v>
                </c:pt>
                <c:pt idx="345">
                  <c:v>2.4666670000000002</c:v>
                </c:pt>
                <c:pt idx="346">
                  <c:v>2.3333330000000001</c:v>
                </c:pt>
                <c:pt idx="347">
                  <c:v>2.266667</c:v>
                </c:pt>
                <c:pt idx="348">
                  <c:v>2.2000000000000002</c:v>
                </c:pt>
                <c:pt idx="349">
                  <c:v>2.3333330000000001</c:v>
                </c:pt>
                <c:pt idx="350">
                  <c:v>2.3333330000000001</c:v>
                </c:pt>
                <c:pt idx="351">
                  <c:v>2.233333</c:v>
                </c:pt>
                <c:pt idx="352">
                  <c:v>2.5333329999999998</c:v>
                </c:pt>
                <c:pt idx="353">
                  <c:v>2.266667</c:v>
                </c:pt>
                <c:pt idx="354">
                  <c:v>2.3333330000000001</c:v>
                </c:pt>
                <c:pt idx="355">
                  <c:v>2.233333</c:v>
                </c:pt>
                <c:pt idx="356">
                  <c:v>2.266667</c:v>
                </c:pt>
                <c:pt idx="357">
                  <c:v>2.5</c:v>
                </c:pt>
                <c:pt idx="358">
                  <c:v>2.4333330000000002</c:v>
                </c:pt>
                <c:pt idx="359">
                  <c:v>2.5333329999999998</c:v>
                </c:pt>
                <c:pt idx="360">
                  <c:v>2.3333330000000001</c:v>
                </c:pt>
                <c:pt idx="361">
                  <c:v>2.4666670000000002</c:v>
                </c:pt>
                <c:pt idx="362">
                  <c:v>2.6</c:v>
                </c:pt>
                <c:pt idx="363">
                  <c:v>2.6666669999999999</c:v>
                </c:pt>
                <c:pt idx="364">
                  <c:v>2.6</c:v>
                </c:pt>
                <c:pt idx="365">
                  <c:v>2.4666670000000002</c:v>
                </c:pt>
                <c:pt idx="366">
                  <c:v>2.733333</c:v>
                </c:pt>
                <c:pt idx="367">
                  <c:v>2.3666670000000001</c:v>
                </c:pt>
                <c:pt idx="368">
                  <c:v>2.3666670000000001</c:v>
                </c:pt>
                <c:pt idx="369">
                  <c:v>2.6</c:v>
                </c:pt>
                <c:pt idx="370">
                  <c:v>2.4666670000000002</c:v>
                </c:pt>
                <c:pt idx="371">
                  <c:v>2.4</c:v>
                </c:pt>
                <c:pt idx="372">
                  <c:v>2.4666670000000002</c:v>
                </c:pt>
                <c:pt idx="373">
                  <c:v>2.7</c:v>
                </c:pt>
                <c:pt idx="374">
                  <c:v>2.4666670000000002</c:v>
                </c:pt>
                <c:pt idx="375">
                  <c:v>2.6333329999999999</c:v>
                </c:pt>
                <c:pt idx="376">
                  <c:v>2.4</c:v>
                </c:pt>
                <c:pt idx="377">
                  <c:v>2.4333330000000002</c:v>
                </c:pt>
                <c:pt idx="378">
                  <c:v>2.4666670000000002</c:v>
                </c:pt>
                <c:pt idx="379">
                  <c:v>2.3333330000000001</c:v>
                </c:pt>
                <c:pt idx="380">
                  <c:v>2.5333329999999998</c:v>
                </c:pt>
                <c:pt idx="381">
                  <c:v>2.4333330000000002</c:v>
                </c:pt>
                <c:pt idx="382">
                  <c:v>2.5333329999999998</c:v>
                </c:pt>
                <c:pt idx="383">
                  <c:v>2.5666669999999998</c:v>
                </c:pt>
                <c:pt idx="384">
                  <c:v>2.6</c:v>
                </c:pt>
                <c:pt idx="385">
                  <c:v>2.5666669999999998</c:v>
                </c:pt>
                <c:pt idx="386">
                  <c:v>2.5333329999999998</c:v>
                </c:pt>
                <c:pt idx="387">
                  <c:v>2.5</c:v>
                </c:pt>
                <c:pt idx="388">
                  <c:v>2.5333329999999998</c:v>
                </c:pt>
                <c:pt idx="389">
                  <c:v>2.5666669999999998</c:v>
                </c:pt>
                <c:pt idx="390">
                  <c:v>2.8</c:v>
                </c:pt>
                <c:pt idx="391">
                  <c:v>2.6666669999999999</c:v>
                </c:pt>
                <c:pt idx="392">
                  <c:v>2.6666669999999999</c:v>
                </c:pt>
                <c:pt idx="393">
                  <c:v>2.6</c:v>
                </c:pt>
                <c:pt idx="394">
                  <c:v>2.7</c:v>
                </c:pt>
                <c:pt idx="395">
                  <c:v>2.6666669999999999</c:v>
                </c:pt>
                <c:pt idx="396">
                  <c:v>2.733333</c:v>
                </c:pt>
                <c:pt idx="397">
                  <c:v>3</c:v>
                </c:pt>
                <c:pt idx="398">
                  <c:v>2.6</c:v>
                </c:pt>
                <c:pt idx="399">
                  <c:v>4.0333329999999998</c:v>
                </c:pt>
                <c:pt idx="400">
                  <c:v>2.5</c:v>
                </c:pt>
                <c:pt idx="401">
                  <c:v>2.6333329999999999</c:v>
                </c:pt>
                <c:pt idx="402">
                  <c:v>2.6</c:v>
                </c:pt>
                <c:pt idx="403">
                  <c:v>2.6333329999999999</c:v>
                </c:pt>
                <c:pt idx="404">
                  <c:v>2.8</c:v>
                </c:pt>
                <c:pt idx="405">
                  <c:v>2.6</c:v>
                </c:pt>
                <c:pt idx="406">
                  <c:v>2.733333</c:v>
                </c:pt>
                <c:pt idx="407">
                  <c:v>2.733333</c:v>
                </c:pt>
                <c:pt idx="408">
                  <c:v>2.8333330000000001</c:v>
                </c:pt>
                <c:pt idx="409">
                  <c:v>2.7</c:v>
                </c:pt>
                <c:pt idx="410">
                  <c:v>2.8</c:v>
                </c:pt>
                <c:pt idx="411">
                  <c:v>2.8666670000000001</c:v>
                </c:pt>
                <c:pt idx="412">
                  <c:v>2.5333329999999998</c:v>
                </c:pt>
                <c:pt idx="413">
                  <c:v>2.6666669999999999</c:v>
                </c:pt>
                <c:pt idx="414">
                  <c:v>2.733333</c:v>
                </c:pt>
                <c:pt idx="415">
                  <c:v>2.9</c:v>
                </c:pt>
                <c:pt idx="416">
                  <c:v>2.6</c:v>
                </c:pt>
                <c:pt idx="417">
                  <c:v>2.766667</c:v>
                </c:pt>
                <c:pt idx="418">
                  <c:v>2.766667</c:v>
                </c:pt>
                <c:pt idx="419">
                  <c:v>2.8</c:v>
                </c:pt>
                <c:pt idx="420">
                  <c:v>2.8</c:v>
                </c:pt>
                <c:pt idx="421">
                  <c:v>2.8</c:v>
                </c:pt>
                <c:pt idx="422">
                  <c:v>2.9333330000000002</c:v>
                </c:pt>
                <c:pt idx="423">
                  <c:v>2.9333330000000002</c:v>
                </c:pt>
                <c:pt idx="424">
                  <c:v>2.8333330000000001</c:v>
                </c:pt>
                <c:pt idx="425">
                  <c:v>3</c:v>
                </c:pt>
                <c:pt idx="426">
                  <c:v>2.8666670000000001</c:v>
                </c:pt>
                <c:pt idx="427">
                  <c:v>2.8</c:v>
                </c:pt>
                <c:pt idx="428">
                  <c:v>2.9</c:v>
                </c:pt>
                <c:pt idx="429">
                  <c:v>2.8333330000000001</c:v>
                </c:pt>
                <c:pt idx="430">
                  <c:v>2.9666670000000002</c:v>
                </c:pt>
                <c:pt idx="431">
                  <c:v>2.8</c:v>
                </c:pt>
                <c:pt idx="432">
                  <c:v>2.8666670000000001</c:v>
                </c:pt>
                <c:pt idx="433">
                  <c:v>2.8666670000000001</c:v>
                </c:pt>
                <c:pt idx="434">
                  <c:v>2.8</c:v>
                </c:pt>
                <c:pt idx="435">
                  <c:v>2.8333330000000001</c:v>
                </c:pt>
                <c:pt idx="436">
                  <c:v>3.1333329999999999</c:v>
                </c:pt>
                <c:pt idx="437">
                  <c:v>3.0666669999999998</c:v>
                </c:pt>
                <c:pt idx="438">
                  <c:v>2.9</c:v>
                </c:pt>
                <c:pt idx="439">
                  <c:v>2.9666670000000002</c:v>
                </c:pt>
                <c:pt idx="440">
                  <c:v>2.8333330000000001</c:v>
                </c:pt>
                <c:pt idx="441">
                  <c:v>3.0333329999999998</c:v>
                </c:pt>
                <c:pt idx="442">
                  <c:v>2.8666670000000001</c:v>
                </c:pt>
                <c:pt idx="443">
                  <c:v>3</c:v>
                </c:pt>
                <c:pt idx="444">
                  <c:v>2.9666670000000002</c:v>
                </c:pt>
                <c:pt idx="445">
                  <c:v>3.1333329999999999</c:v>
                </c:pt>
                <c:pt idx="446">
                  <c:v>3.0666669999999998</c:v>
                </c:pt>
                <c:pt idx="447">
                  <c:v>2.9</c:v>
                </c:pt>
                <c:pt idx="448">
                  <c:v>2.9666670000000002</c:v>
                </c:pt>
                <c:pt idx="449">
                  <c:v>3</c:v>
                </c:pt>
                <c:pt idx="450">
                  <c:v>2.9333330000000002</c:v>
                </c:pt>
                <c:pt idx="451">
                  <c:v>3.0333329999999998</c:v>
                </c:pt>
                <c:pt idx="452">
                  <c:v>2.9666670000000002</c:v>
                </c:pt>
                <c:pt idx="453">
                  <c:v>3.1666669999999999</c:v>
                </c:pt>
                <c:pt idx="454">
                  <c:v>3.2</c:v>
                </c:pt>
                <c:pt idx="455">
                  <c:v>2.9333330000000002</c:v>
                </c:pt>
                <c:pt idx="456">
                  <c:v>3</c:v>
                </c:pt>
                <c:pt idx="457">
                  <c:v>3.1</c:v>
                </c:pt>
                <c:pt idx="458">
                  <c:v>3</c:v>
                </c:pt>
                <c:pt idx="459">
                  <c:v>2.9666670000000002</c:v>
                </c:pt>
                <c:pt idx="460">
                  <c:v>2.9666670000000002</c:v>
                </c:pt>
                <c:pt idx="461">
                  <c:v>3.0666669999999998</c:v>
                </c:pt>
                <c:pt idx="462">
                  <c:v>3.0666669999999998</c:v>
                </c:pt>
                <c:pt idx="463">
                  <c:v>3.1</c:v>
                </c:pt>
                <c:pt idx="464">
                  <c:v>3.2</c:v>
                </c:pt>
                <c:pt idx="465">
                  <c:v>3.0333329999999998</c:v>
                </c:pt>
                <c:pt idx="466">
                  <c:v>3.1</c:v>
                </c:pt>
                <c:pt idx="467">
                  <c:v>3.266667</c:v>
                </c:pt>
                <c:pt idx="468">
                  <c:v>3.1333329999999999</c:v>
                </c:pt>
                <c:pt idx="469">
                  <c:v>3.1333329999999999</c:v>
                </c:pt>
                <c:pt idx="470">
                  <c:v>3</c:v>
                </c:pt>
                <c:pt idx="471">
                  <c:v>3.1</c:v>
                </c:pt>
                <c:pt idx="472">
                  <c:v>3.1666669999999999</c:v>
                </c:pt>
                <c:pt idx="473">
                  <c:v>3.233333</c:v>
                </c:pt>
                <c:pt idx="474">
                  <c:v>3.2</c:v>
                </c:pt>
                <c:pt idx="475">
                  <c:v>3.0666669999999998</c:v>
                </c:pt>
                <c:pt idx="476">
                  <c:v>3.266667</c:v>
                </c:pt>
                <c:pt idx="477">
                  <c:v>3.266667</c:v>
                </c:pt>
                <c:pt idx="478">
                  <c:v>3.1666669999999999</c:v>
                </c:pt>
                <c:pt idx="479">
                  <c:v>3.4</c:v>
                </c:pt>
                <c:pt idx="480">
                  <c:v>3.3</c:v>
                </c:pt>
                <c:pt idx="481">
                  <c:v>3.2</c:v>
                </c:pt>
                <c:pt idx="482">
                  <c:v>3.4</c:v>
                </c:pt>
                <c:pt idx="483">
                  <c:v>3.3333330000000001</c:v>
                </c:pt>
                <c:pt idx="484">
                  <c:v>3.233333</c:v>
                </c:pt>
                <c:pt idx="485">
                  <c:v>3.4333330000000002</c:v>
                </c:pt>
                <c:pt idx="486">
                  <c:v>3.233333</c:v>
                </c:pt>
                <c:pt idx="487">
                  <c:v>3.5666669999999998</c:v>
                </c:pt>
                <c:pt idx="488">
                  <c:v>3.3</c:v>
                </c:pt>
                <c:pt idx="489">
                  <c:v>3.233333</c:v>
                </c:pt>
                <c:pt idx="490">
                  <c:v>3.3</c:v>
                </c:pt>
                <c:pt idx="491">
                  <c:v>3.4333330000000002</c:v>
                </c:pt>
                <c:pt idx="492">
                  <c:v>3.233333</c:v>
                </c:pt>
                <c:pt idx="493">
                  <c:v>3.233333</c:v>
                </c:pt>
                <c:pt idx="494">
                  <c:v>3.3333330000000001</c:v>
                </c:pt>
                <c:pt idx="495">
                  <c:v>3.4333330000000002</c:v>
                </c:pt>
                <c:pt idx="496">
                  <c:v>3.4666670000000002</c:v>
                </c:pt>
                <c:pt idx="497">
                  <c:v>3.5</c:v>
                </c:pt>
                <c:pt idx="498">
                  <c:v>3.6</c:v>
                </c:pt>
                <c:pt idx="499">
                  <c:v>3.766667</c:v>
                </c:pt>
                <c:pt idx="500">
                  <c:v>3.3666670000000001</c:v>
                </c:pt>
                <c:pt idx="501">
                  <c:v>3.5</c:v>
                </c:pt>
                <c:pt idx="502">
                  <c:v>3.3666670000000001</c:v>
                </c:pt>
                <c:pt idx="503">
                  <c:v>3.4</c:v>
                </c:pt>
                <c:pt idx="504">
                  <c:v>3.4666670000000002</c:v>
                </c:pt>
                <c:pt idx="505">
                  <c:v>3.6</c:v>
                </c:pt>
                <c:pt idx="506">
                  <c:v>3.4</c:v>
                </c:pt>
                <c:pt idx="507">
                  <c:v>3.5333329999999998</c:v>
                </c:pt>
                <c:pt idx="508">
                  <c:v>3.3666670000000001</c:v>
                </c:pt>
                <c:pt idx="509">
                  <c:v>3.5333329999999998</c:v>
                </c:pt>
                <c:pt idx="510">
                  <c:v>3.3</c:v>
                </c:pt>
                <c:pt idx="511">
                  <c:v>3.5</c:v>
                </c:pt>
                <c:pt idx="512">
                  <c:v>3.3666670000000001</c:v>
                </c:pt>
                <c:pt idx="513">
                  <c:v>3.6</c:v>
                </c:pt>
                <c:pt idx="514">
                  <c:v>3.3666670000000001</c:v>
                </c:pt>
                <c:pt idx="515">
                  <c:v>3.5</c:v>
                </c:pt>
                <c:pt idx="516">
                  <c:v>3.5333329999999998</c:v>
                </c:pt>
                <c:pt idx="517">
                  <c:v>3.4666670000000002</c:v>
                </c:pt>
                <c:pt idx="518">
                  <c:v>3.4666670000000002</c:v>
                </c:pt>
                <c:pt idx="519">
                  <c:v>3.5666669999999998</c:v>
                </c:pt>
                <c:pt idx="520">
                  <c:v>3.4666670000000002</c:v>
                </c:pt>
                <c:pt idx="521">
                  <c:v>3.6666669999999999</c:v>
                </c:pt>
                <c:pt idx="522">
                  <c:v>3.6333329999999999</c:v>
                </c:pt>
                <c:pt idx="523">
                  <c:v>3.6666669999999999</c:v>
                </c:pt>
                <c:pt idx="524">
                  <c:v>3.5</c:v>
                </c:pt>
                <c:pt idx="525">
                  <c:v>3.6333329999999999</c:v>
                </c:pt>
                <c:pt idx="526">
                  <c:v>3.4333330000000002</c:v>
                </c:pt>
                <c:pt idx="527">
                  <c:v>3.3666670000000001</c:v>
                </c:pt>
                <c:pt idx="528">
                  <c:v>3.7</c:v>
                </c:pt>
                <c:pt idx="529">
                  <c:v>3.7</c:v>
                </c:pt>
                <c:pt idx="530">
                  <c:v>3.5666669999999998</c:v>
                </c:pt>
                <c:pt idx="531">
                  <c:v>3.7</c:v>
                </c:pt>
                <c:pt idx="532">
                  <c:v>3.733333</c:v>
                </c:pt>
                <c:pt idx="533">
                  <c:v>3.6666669999999999</c:v>
                </c:pt>
                <c:pt idx="534">
                  <c:v>3.4666670000000002</c:v>
                </c:pt>
                <c:pt idx="535">
                  <c:v>3.7</c:v>
                </c:pt>
                <c:pt idx="536">
                  <c:v>3.6</c:v>
                </c:pt>
                <c:pt idx="537">
                  <c:v>3.5</c:v>
                </c:pt>
                <c:pt idx="538">
                  <c:v>3.6</c:v>
                </c:pt>
                <c:pt idx="539">
                  <c:v>3.5</c:v>
                </c:pt>
                <c:pt idx="540">
                  <c:v>3.5666669999999998</c:v>
                </c:pt>
                <c:pt idx="541">
                  <c:v>3.5666669999999998</c:v>
                </c:pt>
                <c:pt idx="542">
                  <c:v>3.766667</c:v>
                </c:pt>
                <c:pt idx="543">
                  <c:v>3.6333329999999999</c:v>
                </c:pt>
                <c:pt idx="544">
                  <c:v>3.5666669999999998</c:v>
                </c:pt>
                <c:pt idx="545">
                  <c:v>3.6666669999999999</c:v>
                </c:pt>
                <c:pt idx="546">
                  <c:v>3.8</c:v>
                </c:pt>
                <c:pt idx="547">
                  <c:v>3.5</c:v>
                </c:pt>
                <c:pt idx="548">
                  <c:v>3.6</c:v>
                </c:pt>
                <c:pt idx="549">
                  <c:v>3.766667</c:v>
                </c:pt>
                <c:pt idx="550">
                  <c:v>3.5666669999999998</c:v>
                </c:pt>
                <c:pt idx="551">
                  <c:v>3.8666670000000001</c:v>
                </c:pt>
                <c:pt idx="552">
                  <c:v>3.5333329999999998</c:v>
                </c:pt>
                <c:pt idx="553">
                  <c:v>3.6333329999999999</c:v>
                </c:pt>
                <c:pt idx="554">
                  <c:v>3.9333330000000002</c:v>
                </c:pt>
                <c:pt idx="555">
                  <c:v>3.8333330000000001</c:v>
                </c:pt>
                <c:pt idx="556">
                  <c:v>3.8333330000000001</c:v>
                </c:pt>
                <c:pt idx="557">
                  <c:v>3.766667</c:v>
                </c:pt>
                <c:pt idx="558">
                  <c:v>3.733333</c:v>
                </c:pt>
                <c:pt idx="559">
                  <c:v>4</c:v>
                </c:pt>
                <c:pt idx="560">
                  <c:v>3.8333330000000001</c:v>
                </c:pt>
                <c:pt idx="561">
                  <c:v>3.8333330000000001</c:v>
                </c:pt>
                <c:pt idx="562">
                  <c:v>3.9</c:v>
                </c:pt>
                <c:pt idx="563">
                  <c:v>3.8666670000000001</c:v>
                </c:pt>
                <c:pt idx="564">
                  <c:v>3.8333330000000001</c:v>
                </c:pt>
                <c:pt idx="565">
                  <c:v>3.8666670000000001</c:v>
                </c:pt>
                <c:pt idx="566">
                  <c:v>3.8666670000000001</c:v>
                </c:pt>
                <c:pt idx="567">
                  <c:v>4.1333330000000004</c:v>
                </c:pt>
                <c:pt idx="568">
                  <c:v>3.9</c:v>
                </c:pt>
                <c:pt idx="569">
                  <c:v>3.766667</c:v>
                </c:pt>
                <c:pt idx="570">
                  <c:v>3.8333330000000001</c:v>
                </c:pt>
                <c:pt idx="571">
                  <c:v>4</c:v>
                </c:pt>
                <c:pt idx="572">
                  <c:v>3.8666670000000001</c:v>
                </c:pt>
                <c:pt idx="573">
                  <c:v>4</c:v>
                </c:pt>
                <c:pt idx="574">
                  <c:v>3.9</c:v>
                </c:pt>
                <c:pt idx="575">
                  <c:v>3.9333330000000002</c:v>
                </c:pt>
                <c:pt idx="576">
                  <c:v>3.8666670000000001</c:v>
                </c:pt>
                <c:pt idx="577">
                  <c:v>3.8</c:v>
                </c:pt>
                <c:pt idx="578">
                  <c:v>3.8666670000000001</c:v>
                </c:pt>
                <c:pt idx="579">
                  <c:v>3.8333330000000001</c:v>
                </c:pt>
                <c:pt idx="580">
                  <c:v>3.9666670000000002</c:v>
                </c:pt>
                <c:pt idx="581">
                  <c:v>3.8333330000000001</c:v>
                </c:pt>
                <c:pt idx="582">
                  <c:v>3.9</c:v>
                </c:pt>
                <c:pt idx="583">
                  <c:v>3.9666670000000002</c:v>
                </c:pt>
                <c:pt idx="584">
                  <c:v>4.0333329999999998</c:v>
                </c:pt>
                <c:pt idx="585">
                  <c:v>3.8666670000000001</c:v>
                </c:pt>
                <c:pt idx="586">
                  <c:v>3.9</c:v>
                </c:pt>
                <c:pt idx="587">
                  <c:v>3.9666670000000002</c:v>
                </c:pt>
                <c:pt idx="588">
                  <c:v>3.9333330000000002</c:v>
                </c:pt>
                <c:pt idx="589">
                  <c:v>3.9333330000000002</c:v>
                </c:pt>
                <c:pt idx="590">
                  <c:v>4.1333330000000004</c:v>
                </c:pt>
                <c:pt idx="591">
                  <c:v>4.0999999999999996</c:v>
                </c:pt>
                <c:pt idx="592">
                  <c:v>3.9666670000000002</c:v>
                </c:pt>
                <c:pt idx="593">
                  <c:v>4.0333329999999998</c:v>
                </c:pt>
                <c:pt idx="594">
                  <c:v>4.0333329999999998</c:v>
                </c:pt>
                <c:pt idx="595">
                  <c:v>3.9666670000000002</c:v>
                </c:pt>
                <c:pt idx="596">
                  <c:v>4.0666669999999998</c:v>
                </c:pt>
                <c:pt idx="597">
                  <c:v>4.0666669999999998</c:v>
                </c:pt>
                <c:pt idx="598">
                  <c:v>3.9333330000000002</c:v>
                </c:pt>
                <c:pt idx="599">
                  <c:v>4.5666669999999998</c:v>
                </c:pt>
                <c:pt idx="600">
                  <c:v>4.0666669999999998</c:v>
                </c:pt>
                <c:pt idx="601">
                  <c:v>3.9666670000000002</c:v>
                </c:pt>
                <c:pt idx="602">
                  <c:v>3.9666670000000002</c:v>
                </c:pt>
                <c:pt idx="603">
                  <c:v>3.9666670000000002</c:v>
                </c:pt>
                <c:pt idx="604">
                  <c:v>4.233333</c:v>
                </c:pt>
                <c:pt idx="605">
                  <c:v>3.9</c:v>
                </c:pt>
                <c:pt idx="606">
                  <c:v>4.0999999999999996</c:v>
                </c:pt>
                <c:pt idx="607">
                  <c:v>4</c:v>
                </c:pt>
                <c:pt idx="608">
                  <c:v>3.9666670000000002</c:v>
                </c:pt>
                <c:pt idx="609">
                  <c:v>4.0666669999999998</c:v>
                </c:pt>
                <c:pt idx="610">
                  <c:v>4.0666669999999998</c:v>
                </c:pt>
                <c:pt idx="611">
                  <c:v>4.0666669999999998</c:v>
                </c:pt>
                <c:pt idx="612">
                  <c:v>4.0999999999999996</c:v>
                </c:pt>
                <c:pt idx="613">
                  <c:v>4</c:v>
                </c:pt>
                <c:pt idx="614">
                  <c:v>4</c:v>
                </c:pt>
                <c:pt idx="615">
                  <c:v>4.0999999999999996</c:v>
                </c:pt>
                <c:pt idx="616">
                  <c:v>4.1333330000000004</c:v>
                </c:pt>
                <c:pt idx="617">
                  <c:v>4.1666670000000003</c:v>
                </c:pt>
                <c:pt idx="618">
                  <c:v>4.233333</c:v>
                </c:pt>
                <c:pt idx="619">
                  <c:v>4.0666669999999998</c:v>
                </c:pt>
                <c:pt idx="620">
                  <c:v>4.0666669999999998</c:v>
                </c:pt>
                <c:pt idx="621">
                  <c:v>4.3</c:v>
                </c:pt>
                <c:pt idx="622">
                  <c:v>4.2</c:v>
                </c:pt>
                <c:pt idx="623">
                  <c:v>4.1666670000000003</c:v>
                </c:pt>
                <c:pt idx="624">
                  <c:v>4.5333329999999998</c:v>
                </c:pt>
                <c:pt idx="625">
                  <c:v>4.0333329999999998</c:v>
                </c:pt>
                <c:pt idx="626">
                  <c:v>4.0999999999999996</c:v>
                </c:pt>
                <c:pt idx="627">
                  <c:v>4.4666670000000002</c:v>
                </c:pt>
                <c:pt idx="628">
                  <c:v>5.0999999999999996</c:v>
                </c:pt>
                <c:pt idx="629">
                  <c:v>4.3333329999999997</c:v>
                </c:pt>
                <c:pt idx="630">
                  <c:v>4.5666669999999998</c:v>
                </c:pt>
                <c:pt idx="631">
                  <c:v>4.4333330000000002</c:v>
                </c:pt>
                <c:pt idx="632">
                  <c:v>4.1666670000000003</c:v>
                </c:pt>
                <c:pt idx="633">
                  <c:v>4.2</c:v>
                </c:pt>
                <c:pt idx="634">
                  <c:v>4.1666670000000003</c:v>
                </c:pt>
                <c:pt idx="635">
                  <c:v>4.266667</c:v>
                </c:pt>
                <c:pt idx="636">
                  <c:v>4.233333</c:v>
                </c:pt>
                <c:pt idx="637">
                  <c:v>4.2</c:v>
                </c:pt>
                <c:pt idx="638">
                  <c:v>4.4333330000000002</c:v>
                </c:pt>
                <c:pt idx="639">
                  <c:v>4.5</c:v>
                </c:pt>
                <c:pt idx="640">
                  <c:v>4.1666670000000003</c:v>
                </c:pt>
                <c:pt idx="641">
                  <c:v>4.233333</c:v>
                </c:pt>
                <c:pt idx="642">
                  <c:v>4.233333</c:v>
                </c:pt>
                <c:pt idx="643">
                  <c:v>4.266667</c:v>
                </c:pt>
                <c:pt idx="644">
                  <c:v>4.4666670000000002</c:v>
                </c:pt>
                <c:pt idx="645">
                  <c:v>4.3</c:v>
                </c:pt>
                <c:pt idx="646">
                  <c:v>4.3</c:v>
                </c:pt>
                <c:pt idx="647">
                  <c:v>4.6333330000000004</c:v>
                </c:pt>
                <c:pt idx="648">
                  <c:v>4.233333</c:v>
                </c:pt>
                <c:pt idx="649">
                  <c:v>4.3</c:v>
                </c:pt>
                <c:pt idx="650">
                  <c:v>4.3666669999999996</c:v>
                </c:pt>
                <c:pt idx="651">
                  <c:v>4.3333329999999997</c:v>
                </c:pt>
                <c:pt idx="652">
                  <c:v>4.6666670000000003</c:v>
                </c:pt>
                <c:pt idx="653">
                  <c:v>4.266667</c:v>
                </c:pt>
                <c:pt idx="654">
                  <c:v>4.3333329999999997</c:v>
                </c:pt>
                <c:pt idx="655">
                  <c:v>4.4333330000000002</c:v>
                </c:pt>
                <c:pt idx="656">
                  <c:v>4.4666670000000002</c:v>
                </c:pt>
                <c:pt idx="657">
                  <c:v>4.4333330000000002</c:v>
                </c:pt>
                <c:pt idx="658">
                  <c:v>4.4333330000000002</c:v>
                </c:pt>
                <c:pt idx="659">
                  <c:v>4.3666669999999996</c:v>
                </c:pt>
                <c:pt idx="660">
                  <c:v>4.5666669999999998</c:v>
                </c:pt>
                <c:pt idx="661">
                  <c:v>4.3</c:v>
                </c:pt>
                <c:pt idx="662">
                  <c:v>4.5</c:v>
                </c:pt>
                <c:pt idx="663">
                  <c:v>4.4000000000000004</c:v>
                </c:pt>
                <c:pt idx="664">
                  <c:v>4.266667</c:v>
                </c:pt>
                <c:pt idx="665">
                  <c:v>4.3666669999999996</c:v>
                </c:pt>
                <c:pt idx="666">
                  <c:v>4.3333329999999997</c:v>
                </c:pt>
                <c:pt idx="667">
                  <c:v>4.4666670000000002</c:v>
                </c:pt>
                <c:pt idx="668">
                  <c:v>4.6333330000000004</c:v>
                </c:pt>
                <c:pt idx="669">
                  <c:v>4.4666670000000002</c:v>
                </c:pt>
                <c:pt idx="670">
                  <c:v>4.3333329999999997</c:v>
                </c:pt>
                <c:pt idx="671">
                  <c:v>4.3666669999999996</c:v>
                </c:pt>
                <c:pt idx="672">
                  <c:v>4.4333330000000002</c:v>
                </c:pt>
                <c:pt idx="673">
                  <c:v>4.4666670000000002</c:v>
                </c:pt>
                <c:pt idx="674">
                  <c:v>4.2</c:v>
                </c:pt>
                <c:pt idx="675">
                  <c:v>4.5333329999999998</c:v>
                </c:pt>
                <c:pt idx="676">
                  <c:v>4.4666670000000002</c:v>
                </c:pt>
                <c:pt idx="677">
                  <c:v>4.5</c:v>
                </c:pt>
                <c:pt idx="678">
                  <c:v>4.5333329999999998</c:v>
                </c:pt>
                <c:pt idx="679">
                  <c:v>4.5666669999999998</c:v>
                </c:pt>
                <c:pt idx="680">
                  <c:v>4.6666670000000003</c:v>
                </c:pt>
                <c:pt idx="681">
                  <c:v>4.4666670000000002</c:v>
                </c:pt>
                <c:pt idx="682">
                  <c:v>4.6333330000000004</c:v>
                </c:pt>
                <c:pt idx="683">
                  <c:v>4.6666670000000003</c:v>
                </c:pt>
                <c:pt idx="684">
                  <c:v>4.5666669999999998</c:v>
                </c:pt>
                <c:pt idx="685">
                  <c:v>4.733333</c:v>
                </c:pt>
                <c:pt idx="686">
                  <c:v>4.5333329999999998</c:v>
                </c:pt>
                <c:pt idx="687">
                  <c:v>4.733333</c:v>
                </c:pt>
                <c:pt idx="688">
                  <c:v>4.6333330000000004</c:v>
                </c:pt>
                <c:pt idx="689">
                  <c:v>4.5666669999999998</c:v>
                </c:pt>
                <c:pt idx="690">
                  <c:v>4.5333329999999998</c:v>
                </c:pt>
                <c:pt idx="691">
                  <c:v>4.766667</c:v>
                </c:pt>
                <c:pt idx="692">
                  <c:v>4.6666670000000003</c:v>
                </c:pt>
                <c:pt idx="693">
                  <c:v>4.5999999999999996</c:v>
                </c:pt>
                <c:pt idx="694">
                  <c:v>4.6333330000000004</c:v>
                </c:pt>
                <c:pt idx="695">
                  <c:v>4.5999999999999996</c:v>
                </c:pt>
                <c:pt idx="696">
                  <c:v>4.6666670000000003</c:v>
                </c:pt>
                <c:pt idx="697">
                  <c:v>4.6333330000000004</c:v>
                </c:pt>
                <c:pt idx="698">
                  <c:v>4.8333329999999997</c:v>
                </c:pt>
                <c:pt idx="699">
                  <c:v>5.0333329999999998</c:v>
                </c:pt>
                <c:pt idx="700">
                  <c:v>4.6333330000000004</c:v>
                </c:pt>
                <c:pt idx="701">
                  <c:v>4.7</c:v>
                </c:pt>
                <c:pt idx="702">
                  <c:v>4.9333330000000002</c:v>
                </c:pt>
                <c:pt idx="703">
                  <c:v>4.8666669999999996</c:v>
                </c:pt>
                <c:pt idx="704">
                  <c:v>4.6666670000000003</c:v>
                </c:pt>
                <c:pt idx="705">
                  <c:v>4.733333</c:v>
                </c:pt>
                <c:pt idx="706">
                  <c:v>4.8</c:v>
                </c:pt>
                <c:pt idx="707">
                  <c:v>4.7</c:v>
                </c:pt>
                <c:pt idx="708">
                  <c:v>4.4666670000000002</c:v>
                </c:pt>
                <c:pt idx="709">
                  <c:v>5.0333329999999998</c:v>
                </c:pt>
                <c:pt idx="710">
                  <c:v>5.2</c:v>
                </c:pt>
                <c:pt idx="711">
                  <c:v>4.6666670000000003</c:v>
                </c:pt>
                <c:pt idx="712">
                  <c:v>4.8</c:v>
                </c:pt>
                <c:pt idx="713">
                  <c:v>5</c:v>
                </c:pt>
                <c:pt idx="714">
                  <c:v>4.9000000000000004</c:v>
                </c:pt>
                <c:pt idx="715">
                  <c:v>4.6666670000000003</c:v>
                </c:pt>
                <c:pt idx="716">
                  <c:v>4.5</c:v>
                </c:pt>
                <c:pt idx="717">
                  <c:v>4.6666670000000003</c:v>
                </c:pt>
                <c:pt idx="718">
                  <c:v>5</c:v>
                </c:pt>
                <c:pt idx="719">
                  <c:v>4.9333330000000002</c:v>
                </c:pt>
                <c:pt idx="720">
                  <c:v>5.0333329999999998</c:v>
                </c:pt>
                <c:pt idx="721">
                  <c:v>4.766667</c:v>
                </c:pt>
                <c:pt idx="722">
                  <c:v>4.5666669999999998</c:v>
                </c:pt>
                <c:pt idx="723">
                  <c:v>4.8333329999999997</c:v>
                </c:pt>
                <c:pt idx="724">
                  <c:v>4.733333</c:v>
                </c:pt>
                <c:pt idx="725">
                  <c:v>4.8666669999999996</c:v>
                </c:pt>
                <c:pt idx="726">
                  <c:v>4.8666669999999996</c:v>
                </c:pt>
                <c:pt idx="727">
                  <c:v>4.9333330000000002</c:v>
                </c:pt>
                <c:pt idx="728">
                  <c:v>4.766667</c:v>
                </c:pt>
                <c:pt idx="729">
                  <c:v>4.766667</c:v>
                </c:pt>
                <c:pt idx="730">
                  <c:v>4.8333329999999997</c:v>
                </c:pt>
                <c:pt idx="731">
                  <c:v>4.8666669999999996</c:v>
                </c:pt>
                <c:pt idx="732">
                  <c:v>4.9000000000000004</c:v>
                </c:pt>
                <c:pt idx="733">
                  <c:v>5.0999999999999996</c:v>
                </c:pt>
                <c:pt idx="734">
                  <c:v>4.9666670000000002</c:v>
                </c:pt>
                <c:pt idx="735">
                  <c:v>5.266667</c:v>
                </c:pt>
                <c:pt idx="736">
                  <c:v>4.9333330000000002</c:v>
                </c:pt>
                <c:pt idx="737">
                  <c:v>4.9000000000000004</c:v>
                </c:pt>
                <c:pt idx="738">
                  <c:v>4.8333329999999997</c:v>
                </c:pt>
                <c:pt idx="739">
                  <c:v>5.0999999999999996</c:v>
                </c:pt>
                <c:pt idx="740">
                  <c:v>5.0999999999999996</c:v>
                </c:pt>
                <c:pt idx="741">
                  <c:v>4.9666670000000002</c:v>
                </c:pt>
                <c:pt idx="742">
                  <c:v>5</c:v>
                </c:pt>
                <c:pt idx="743">
                  <c:v>5.0666669999999998</c:v>
                </c:pt>
                <c:pt idx="744">
                  <c:v>4.9333330000000002</c:v>
                </c:pt>
                <c:pt idx="745">
                  <c:v>5</c:v>
                </c:pt>
                <c:pt idx="746">
                  <c:v>5.0666669999999998</c:v>
                </c:pt>
                <c:pt idx="747">
                  <c:v>4.9333330000000002</c:v>
                </c:pt>
                <c:pt idx="748">
                  <c:v>5.0666669999999998</c:v>
                </c:pt>
                <c:pt idx="749">
                  <c:v>5.5666669999999998</c:v>
                </c:pt>
                <c:pt idx="750">
                  <c:v>4.9666670000000002</c:v>
                </c:pt>
                <c:pt idx="751">
                  <c:v>5.0999999999999996</c:v>
                </c:pt>
                <c:pt idx="752">
                  <c:v>5.4666670000000002</c:v>
                </c:pt>
                <c:pt idx="753">
                  <c:v>4.8666669999999996</c:v>
                </c:pt>
                <c:pt idx="754">
                  <c:v>5.1333330000000004</c:v>
                </c:pt>
                <c:pt idx="755">
                  <c:v>5.0666669999999998</c:v>
                </c:pt>
                <c:pt idx="756">
                  <c:v>5.0666669999999998</c:v>
                </c:pt>
                <c:pt idx="757">
                  <c:v>4.9333330000000002</c:v>
                </c:pt>
                <c:pt idx="758">
                  <c:v>5.0666669999999998</c:v>
                </c:pt>
                <c:pt idx="759">
                  <c:v>5.0999999999999996</c:v>
                </c:pt>
                <c:pt idx="760">
                  <c:v>5.0666669999999998</c:v>
                </c:pt>
                <c:pt idx="761">
                  <c:v>5.233333</c:v>
                </c:pt>
                <c:pt idx="762">
                  <c:v>4.9666670000000002</c:v>
                </c:pt>
                <c:pt idx="763">
                  <c:v>5.0333329999999998</c:v>
                </c:pt>
                <c:pt idx="764">
                  <c:v>5.0333329999999998</c:v>
                </c:pt>
                <c:pt idx="765">
                  <c:v>5.1333330000000004</c:v>
                </c:pt>
                <c:pt idx="766">
                  <c:v>5</c:v>
                </c:pt>
                <c:pt idx="767">
                  <c:v>5.5</c:v>
                </c:pt>
                <c:pt idx="768">
                  <c:v>5.0999999999999996</c:v>
                </c:pt>
                <c:pt idx="769">
                  <c:v>5.1333330000000004</c:v>
                </c:pt>
                <c:pt idx="770">
                  <c:v>5.233333</c:v>
                </c:pt>
                <c:pt idx="771">
                  <c:v>5.1666670000000003</c:v>
                </c:pt>
                <c:pt idx="772">
                  <c:v>5.0999999999999996</c:v>
                </c:pt>
                <c:pt idx="773">
                  <c:v>5.2</c:v>
                </c:pt>
                <c:pt idx="774">
                  <c:v>5.2</c:v>
                </c:pt>
                <c:pt idx="775">
                  <c:v>5.0999999999999996</c:v>
                </c:pt>
                <c:pt idx="776">
                  <c:v>5.2</c:v>
                </c:pt>
                <c:pt idx="777">
                  <c:v>5.3</c:v>
                </c:pt>
                <c:pt idx="778">
                  <c:v>5.1333330000000004</c:v>
                </c:pt>
                <c:pt idx="779">
                  <c:v>5.2</c:v>
                </c:pt>
                <c:pt idx="780">
                  <c:v>5.3333329999999997</c:v>
                </c:pt>
                <c:pt idx="781">
                  <c:v>5.2</c:v>
                </c:pt>
                <c:pt idx="782">
                  <c:v>5.5</c:v>
                </c:pt>
                <c:pt idx="783">
                  <c:v>5.1666670000000003</c:v>
                </c:pt>
                <c:pt idx="784">
                  <c:v>5.4</c:v>
                </c:pt>
                <c:pt idx="785">
                  <c:v>5.4</c:v>
                </c:pt>
                <c:pt idx="786">
                  <c:v>5.5333329999999998</c:v>
                </c:pt>
                <c:pt idx="787">
                  <c:v>5.266667</c:v>
                </c:pt>
                <c:pt idx="788">
                  <c:v>5.1333330000000004</c:v>
                </c:pt>
                <c:pt idx="789">
                  <c:v>5.3666669999999996</c:v>
                </c:pt>
                <c:pt idx="790">
                  <c:v>5.233333</c:v>
                </c:pt>
                <c:pt idx="791">
                  <c:v>5.1666670000000003</c:v>
                </c:pt>
                <c:pt idx="792">
                  <c:v>5.233333</c:v>
                </c:pt>
                <c:pt idx="793">
                  <c:v>5.3333329999999997</c:v>
                </c:pt>
                <c:pt idx="794">
                  <c:v>5.6</c:v>
                </c:pt>
                <c:pt idx="795">
                  <c:v>5.4333330000000002</c:v>
                </c:pt>
                <c:pt idx="796">
                  <c:v>5.233333</c:v>
                </c:pt>
                <c:pt idx="797">
                  <c:v>5.6</c:v>
                </c:pt>
                <c:pt idx="798">
                  <c:v>5.3</c:v>
                </c:pt>
                <c:pt idx="799">
                  <c:v>7.9333330000000002</c:v>
                </c:pt>
                <c:pt idx="800">
                  <c:v>5.3333329999999997</c:v>
                </c:pt>
                <c:pt idx="801">
                  <c:v>5.5</c:v>
                </c:pt>
                <c:pt idx="802">
                  <c:v>5.3666669999999996</c:v>
                </c:pt>
                <c:pt idx="803">
                  <c:v>5.6</c:v>
                </c:pt>
                <c:pt idx="804">
                  <c:v>5.8666669999999996</c:v>
                </c:pt>
                <c:pt idx="805">
                  <c:v>5.3</c:v>
                </c:pt>
                <c:pt idx="806">
                  <c:v>5.4333330000000002</c:v>
                </c:pt>
                <c:pt idx="807">
                  <c:v>5.4666670000000002</c:v>
                </c:pt>
                <c:pt idx="808">
                  <c:v>5.3666669999999996</c:v>
                </c:pt>
                <c:pt idx="809">
                  <c:v>5.5666669999999998</c:v>
                </c:pt>
                <c:pt idx="810">
                  <c:v>5.5</c:v>
                </c:pt>
                <c:pt idx="811">
                  <c:v>5.6</c:v>
                </c:pt>
                <c:pt idx="812">
                  <c:v>5.233333</c:v>
                </c:pt>
                <c:pt idx="813">
                  <c:v>5.4666670000000002</c:v>
                </c:pt>
                <c:pt idx="814">
                  <c:v>5.3666669999999996</c:v>
                </c:pt>
                <c:pt idx="815">
                  <c:v>5.3</c:v>
                </c:pt>
                <c:pt idx="816">
                  <c:v>5.8</c:v>
                </c:pt>
                <c:pt idx="817">
                  <c:v>5.6666670000000003</c:v>
                </c:pt>
                <c:pt idx="818">
                  <c:v>5.6</c:v>
                </c:pt>
                <c:pt idx="819">
                  <c:v>5.4666670000000002</c:v>
                </c:pt>
                <c:pt idx="820">
                  <c:v>5.3666669999999996</c:v>
                </c:pt>
                <c:pt idx="821">
                  <c:v>5.3666669999999996</c:v>
                </c:pt>
                <c:pt idx="822">
                  <c:v>5.6333330000000004</c:v>
                </c:pt>
                <c:pt idx="823">
                  <c:v>5.8</c:v>
                </c:pt>
                <c:pt idx="824">
                  <c:v>5.6333330000000004</c:v>
                </c:pt>
                <c:pt idx="825">
                  <c:v>5.3666669999999996</c:v>
                </c:pt>
                <c:pt idx="826">
                  <c:v>5.4333330000000002</c:v>
                </c:pt>
                <c:pt idx="827">
                  <c:v>5.5333329999999998</c:v>
                </c:pt>
                <c:pt idx="828">
                  <c:v>5.733333</c:v>
                </c:pt>
                <c:pt idx="829">
                  <c:v>5.8333329999999997</c:v>
                </c:pt>
                <c:pt idx="830">
                  <c:v>5.3333329999999997</c:v>
                </c:pt>
                <c:pt idx="831">
                  <c:v>5.5666669999999998</c:v>
                </c:pt>
                <c:pt idx="832">
                  <c:v>5.5333329999999998</c:v>
                </c:pt>
                <c:pt idx="833">
                  <c:v>5.4</c:v>
                </c:pt>
                <c:pt idx="834">
                  <c:v>5.5</c:v>
                </c:pt>
                <c:pt idx="835">
                  <c:v>5.5</c:v>
                </c:pt>
                <c:pt idx="836">
                  <c:v>5.4333330000000002</c:v>
                </c:pt>
                <c:pt idx="837">
                  <c:v>5.3</c:v>
                </c:pt>
                <c:pt idx="838">
                  <c:v>5.6666670000000003</c:v>
                </c:pt>
                <c:pt idx="839">
                  <c:v>5.4666670000000002</c:v>
                </c:pt>
                <c:pt idx="840">
                  <c:v>5.6666670000000003</c:v>
                </c:pt>
                <c:pt idx="841">
                  <c:v>5.9</c:v>
                </c:pt>
                <c:pt idx="842">
                  <c:v>5.5</c:v>
                </c:pt>
                <c:pt idx="843">
                  <c:v>5.6333330000000004</c:v>
                </c:pt>
                <c:pt idx="844">
                  <c:v>5.5</c:v>
                </c:pt>
                <c:pt idx="845">
                  <c:v>5.8</c:v>
                </c:pt>
                <c:pt idx="846">
                  <c:v>5.5333329999999998</c:v>
                </c:pt>
                <c:pt idx="847">
                  <c:v>5.5333329999999998</c:v>
                </c:pt>
                <c:pt idx="848">
                  <c:v>5.4</c:v>
                </c:pt>
                <c:pt idx="849">
                  <c:v>5.3</c:v>
                </c:pt>
                <c:pt idx="850">
                  <c:v>5.4666670000000002</c:v>
                </c:pt>
                <c:pt idx="851">
                  <c:v>5.9333330000000002</c:v>
                </c:pt>
                <c:pt idx="852">
                  <c:v>5.6333330000000004</c:v>
                </c:pt>
                <c:pt idx="853">
                  <c:v>5.6333330000000004</c:v>
                </c:pt>
                <c:pt idx="854">
                  <c:v>5.8</c:v>
                </c:pt>
                <c:pt idx="855">
                  <c:v>5.6333330000000004</c:v>
                </c:pt>
                <c:pt idx="856">
                  <c:v>5.5666669999999998</c:v>
                </c:pt>
                <c:pt idx="857">
                  <c:v>5.6666670000000003</c:v>
                </c:pt>
                <c:pt idx="858">
                  <c:v>5.7</c:v>
                </c:pt>
                <c:pt idx="859">
                  <c:v>5.4666670000000002</c:v>
                </c:pt>
                <c:pt idx="860">
                  <c:v>5.9333330000000002</c:v>
                </c:pt>
                <c:pt idx="861">
                  <c:v>5.6</c:v>
                </c:pt>
                <c:pt idx="862">
                  <c:v>5.733333</c:v>
                </c:pt>
                <c:pt idx="863">
                  <c:v>5.6</c:v>
                </c:pt>
                <c:pt idx="864">
                  <c:v>6.0333329999999998</c:v>
                </c:pt>
                <c:pt idx="865">
                  <c:v>5.6333330000000004</c:v>
                </c:pt>
                <c:pt idx="866">
                  <c:v>5.6</c:v>
                </c:pt>
                <c:pt idx="867">
                  <c:v>5.5666669999999998</c:v>
                </c:pt>
                <c:pt idx="868">
                  <c:v>6</c:v>
                </c:pt>
                <c:pt idx="869">
                  <c:v>5.5333329999999998</c:v>
                </c:pt>
                <c:pt idx="870">
                  <c:v>5.733333</c:v>
                </c:pt>
                <c:pt idx="871">
                  <c:v>5.8666669999999996</c:v>
                </c:pt>
                <c:pt idx="872">
                  <c:v>5.7</c:v>
                </c:pt>
                <c:pt idx="873">
                  <c:v>5.733333</c:v>
                </c:pt>
                <c:pt idx="874">
                  <c:v>6.266667</c:v>
                </c:pt>
                <c:pt idx="875">
                  <c:v>5.6</c:v>
                </c:pt>
                <c:pt idx="876">
                  <c:v>5.8</c:v>
                </c:pt>
                <c:pt idx="877">
                  <c:v>6.2</c:v>
                </c:pt>
                <c:pt idx="878">
                  <c:v>6.0333329999999998</c:v>
                </c:pt>
                <c:pt idx="879">
                  <c:v>6.6666670000000003</c:v>
                </c:pt>
                <c:pt idx="880">
                  <c:v>6.1666670000000003</c:v>
                </c:pt>
                <c:pt idx="881">
                  <c:v>5.8666669999999996</c:v>
                </c:pt>
                <c:pt idx="882">
                  <c:v>5.9333330000000002</c:v>
                </c:pt>
                <c:pt idx="883">
                  <c:v>6</c:v>
                </c:pt>
                <c:pt idx="884">
                  <c:v>6.0333329999999998</c:v>
                </c:pt>
                <c:pt idx="885">
                  <c:v>5.9</c:v>
                </c:pt>
                <c:pt idx="886">
                  <c:v>6.0333329999999998</c:v>
                </c:pt>
                <c:pt idx="887">
                  <c:v>6.0333329999999998</c:v>
                </c:pt>
                <c:pt idx="888">
                  <c:v>6.4</c:v>
                </c:pt>
                <c:pt idx="889">
                  <c:v>6.0333329999999998</c:v>
                </c:pt>
                <c:pt idx="890">
                  <c:v>6.1</c:v>
                </c:pt>
                <c:pt idx="891">
                  <c:v>6.3333329999999997</c:v>
                </c:pt>
                <c:pt idx="892">
                  <c:v>6.5</c:v>
                </c:pt>
                <c:pt idx="893">
                  <c:v>6.1333330000000004</c:v>
                </c:pt>
                <c:pt idx="894">
                  <c:v>5.9333330000000002</c:v>
                </c:pt>
                <c:pt idx="895">
                  <c:v>6.3333329999999997</c:v>
                </c:pt>
                <c:pt idx="896">
                  <c:v>6</c:v>
                </c:pt>
                <c:pt idx="897">
                  <c:v>6.1</c:v>
                </c:pt>
                <c:pt idx="898">
                  <c:v>6</c:v>
                </c:pt>
                <c:pt idx="899">
                  <c:v>6.5333329999999998</c:v>
                </c:pt>
                <c:pt idx="900">
                  <c:v>6.5</c:v>
                </c:pt>
                <c:pt idx="901">
                  <c:v>6.1333330000000004</c:v>
                </c:pt>
                <c:pt idx="902">
                  <c:v>6.5333329999999998</c:v>
                </c:pt>
                <c:pt idx="903">
                  <c:v>6</c:v>
                </c:pt>
                <c:pt idx="904">
                  <c:v>6.233333</c:v>
                </c:pt>
                <c:pt idx="905">
                  <c:v>6.1</c:v>
                </c:pt>
                <c:pt idx="906">
                  <c:v>6.0666669999999998</c:v>
                </c:pt>
                <c:pt idx="907">
                  <c:v>6.3</c:v>
                </c:pt>
                <c:pt idx="908">
                  <c:v>6.1333330000000004</c:v>
                </c:pt>
                <c:pt idx="909">
                  <c:v>6.266667</c:v>
                </c:pt>
                <c:pt idx="910">
                  <c:v>6.266667</c:v>
                </c:pt>
                <c:pt idx="911">
                  <c:v>6.2</c:v>
                </c:pt>
                <c:pt idx="912">
                  <c:v>6.1666670000000003</c:v>
                </c:pt>
                <c:pt idx="913">
                  <c:v>6.1333330000000004</c:v>
                </c:pt>
                <c:pt idx="914">
                  <c:v>6</c:v>
                </c:pt>
                <c:pt idx="915">
                  <c:v>6.0666669999999998</c:v>
                </c:pt>
                <c:pt idx="916">
                  <c:v>6.1</c:v>
                </c:pt>
                <c:pt idx="917">
                  <c:v>6.266667</c:v>
                </c:pt>
                <c:pt idx="918">
                  <c:v>6.2</c:v>
                </c:pt>
                <c:pt idx="919">
                  <c:v>6.1666670000000003</c:v>
                </c:pt>
                <c:pt idx="920">
                  <c:v>6.2</c:v>
                </c:pt>
                <c:pt idx="921">
                  <c:v>6.3333329999999997</c:v>
                </c:pt>
                <c:pt idx="922">
                  <c:v>6.1333330000000004</c:v>
                </c:pt>
                <c:pt idx="923">
                  <c:v>6.2</c:v>
                </c:pt>
                <c:pt idx="924">
                  <c:v>6.3666669999999996</c:v>
                </c:pt>
                <c:pt idx="925">
                  <c:v>6.1333330000000004</c:v>
                </c:pt>
                <c:pt idx="926">
                  <c:v>6.266667</c:v>
                </c:pt>
                <c:pt idx="927">
                  <c:v>6.1</c:v>
                </c:pt>
                <c:pt idx="928">
                  <c:v>6.1666670000000003</c:v>
                </c:pt>
                <c:pt idx="929">
                  <c:v>6.266667</c:v>
                </c:pt>
                <c:pt idx="930">
                  <c:v>6.3333329999999997</c:v>
                </c:pt>
                <c:pt idx="931">
                  <c:v>6.8333329999999997</c:v>
                </c:pt>
                <c:pt idx="932">
                  <c:v>6.1333330000000004</c:v>
                </c:pt>
                <c:pt idx="933">
                  <c:v>6.2</c:v>
                </c:pt>
                <c:pt idx="934">
                  <c:v>6.3333329999999997</c:v>
                </c:pt>
                <c:pt idx="935">
                  <c:v>6.3333329999999997</c:v>
                </c:pt>
                <c:pt idx="936">
                  <c:v>6.233333</c:v>
                </c:pt>
                <c:pt idx="937">
                  <c:v>6.3</c:v>
                </c:pt>
                <c:pt idx="938">
                  <c:v>6.3333329999999997</c:v>
                </c:pt>
                <c:pt idx="939">
                  <c:v>6.233333</c:v>
                </c:pt>
                <c:pt idx="940">
                  <c:v>6.4333330000000002</c:v>
                </c:pt>
                <c:pt idx="941">
                  <c:v>6.5</c:v>
                </c:pt>
                <c:pt idx="942">
                  <c:v>6.2</c:v>
                </c:pt>
                <c:pt idx="943">
                  <c:v>6.266667</c:v>
                </c:pt>
                <c:pt idx="944">
                  <c:v>6.3333329999999997</c:v>
                </c:pt>
                <c:pt idx="945">
                  <c:v>6.2</c:v>
                </c:pt>
                <c:pt idx="946">
                  <c:v>6.266667</c:v>
                </c:pt>
                <c:pt idx="947">
                  <c:v>6.4</c:v>
                </c:pt>
                <c:pt idx="948">
                  <c:v>6.5</c:v>
                </c:pt>
                <c:pt idx="949">
                  <c:v>6.266667</c:v>
                </c:pt>
                <c:pt idx="950">
                  <c:v>6.3666669999999996</c:v>
                </c:pt>
                <c:pt idx="951">
                  <c:v>6.5333329999999998</c:v>
                </c:pt>
                <c:pt idx="952">
                  <c:v>6.4666670000000002</c:v>
                </c:pt>
                <c:pt idx="953">
                  <c:v>6.2</c:v>
                </c:pt>
                <c:pt idx="954">
                  <c:v>6.6</c:v>
                </c:pt>
                <c:pt idx="955">
                  <c:v>6.4333330000000002</c:v>
                </c:pt>
                <c:pt idx="956">
                  <c:v>6.766667</c:v>
                </c:pt>
                <c:pt idx="957">
                  <c:v>6.5666669999999998</c:v>
                </c:pt>
                <c:pt idx="958">
                  <c:v>6.4</c:v>
                </c:pt>
                <c:pt idx="959">
                  <c:v>6.766667</c:v>
                </c:pt>
                <c:pt idx="960">
                  <c:v>6.766667</c:v>
                </c:pt>
                <c:pt idx="961">
                  <c:v>6.5666669999999998</c:v>
                </c:pt>
                <c:pt idx="962">
                  <c:v>6.4333330000000002</c:v>
                </c:pt>
                <c:pt idx="963">
                  <c:v>6.5333329999999998</c:v>
                </c:pt>
                <c:pt idx="964">
                  <c:v>6.4</c:v>
                </c:pt>
                <c:pt idx="965">
                  <c:v>6.733333</c:v>
                </c:pt>
                <c:pt idx="966">
                  <c:v>6.5666669999999998</c:v>
                </c:pt>
                <c:pt idx="967">
                  <c:v>6.6</c:v>
                </c:pt>
                <c:pt idx="968">
                  <c:v>6.6</c:v>
                </c:pt>
                <c:pt idx="969">
                  <c:v>6.5333329999999998</c:v>
                </c:pt>
                <c:pt idx="970">
                  <c:v>6.4666670000000002</c:v>
                </c:pt>
                <c:pt idx="971">
                  <c:v>6.5333329999999998</c:v>
                </c:pt>
                <c:pt idx="972">
                  <c:v>6.6666670000000003</c:v>
                </c:pt>
                <c:pt idx="973">
                  <c:v>6.3666669999999996</c:v>
                </c:pt>
                <c:pt idx="974">
                  <c:v>6.6</c:v>
                </c:pt>
                <c:pt idx="975">
                  <c:v>6.6333330000000004</c:v>
                </c:pt>
                <c:pt idx="976">
                  <c:v>6.5333329999999998</c:v>
                </c:pt>
                <c:pt idx="977">
                  <c:v>6.766667</c:v>
                </c:pt>
                <c:pt idx="978">
                  <c:v>6.5666669999999998</c:v>
                </c:pt>
                <c:pt idx="979">
                  <c:v>6.6666670000000003</c:v>
                </c:pt>
                <c:pt idx="980">
                  <c:v>6.5</c:v>
                </c:pt>
                <c:pt idx="981">
                  <c:v>6.5666669999999998</c:v>
                </c:pt>
                <c:pt idx="982">
                  <c:v>6.9666670000000002</c:v>
                </c:pt>
                <c:pt idx="983">
                  <c:v>6.6666670000000003</c:v>
                </c:pt>
                <c:pt idx="984">
                  <c:v>6.5666669999999998</c:v>
                </c:pt>
                <c:pt idx="985">
                  <c:v>6.8333329999999997</c:v>
                </c:pt>
                <c:pt idx="986">
                  <c:v>6.766667</c:v>
                </c:pt>
                <c:pt idx="987">
                  <c:v>6.733333</c:v>
                </c:pt>
                <c:pt idx="988">
                  <c:v>6.8333329999999997</c:v>
                </c:pt>
                <c:pt idx="989">
                  <c:v>6.6333330000000004</c:v>
                </c:pt>
                <c:pt idx="990">
                  <c:v>6.6666670000000003</c:v>
                </c:pt>
                <c:pt idx="991">
                  <c:v>6.733333</c:v>
                </c:pt>
                <c:pt idx="992">
                  <c:v>7.0333329999999998</c:v>
                </c:pt>
                <c:pt idx="993">
                  <c:v>6.766667</c:v>
                </c:pt>
                <c:pt idx="994">
                  <c:v>6.766667</c:v>
                </c:pt>
                <c:pt idx="995">
                  <c:v>6.6333330000000004</c:v>
                </c:pt>
                <c:pt idx="996">
                  <c:v>6.5666669999999998</c:v>
                </c:pt>
                <c:pt idx="997">
                  <c:v>6.7</c:v>
                </c:pt>
                <c:pt idx="998">
                  <c:v>6.8</c:v>
                </c:pt>
                <c:pt idx="999">
                  <c:v>10</c:v>
                </c:pt>
              </c:numCache>
            </c:numRef>
          </c:yVal>
          <c:smooth val="0"/>
          <c:extLst>
            <c:ext xmlns:c16="http://schemas.microsoft.com/office/drawing/2014/chart" uri="{C3380CC4-5D6E-409C-BE32-E72D297353CC}">
              <c16:uniqueId val="{00000003-A426-4E34-B6C4-8059C760F790}"/>
            </c:ext>
          </c:extLst>
        </c:ser>
        <c:dLbls>
          <c:showLegendKey val="0"/>
          <c:showVal val="0"/>
          <c:showCatName val="0"/>
          <c:showSerName val="0"/>
          <c:showPercent val="0"/>
          <c:showBubbleSize val="0"/>
        </c:dLbls>
        <c:axId val="255687519"/>
        <c:axId val="255681695"/>
      </c:scatterChart>
      <c:valAx>
        <c:axId val="255687519"/>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1695"/>
        <c:crosses val="autoZero"/>
        <c:crossBetween val="midCat"/>
      </c:valAx>
      <c:valAx>
        <c:axId val="2556816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75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6-op-1000000-d65536'!$B$1</c:f>
              <c:strCache>
                <c:ptCount val="1"/>
                <c:pt idx="0">
                  <c:v> QR Sort Set Divisor</c:v>
                </c:pt>
              </c:strCache>
            </c:strRef>
          </c:tx>
          <c:spPr>
            <a:ln w="19050" cap="rnd">
              <a:solidFill>
                <a:schemeClr val="accent1"/>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B$2:$B$1001</c:f>
              <c:numCache>
                <c:formatCode>General</c:formatCode>
                <c:ptCount val="1000"/>
                <c:pt idx="0">
                  <c:v>0</c:v>
                </c:pt>
                <c:pt idx="1">
                  <c:v>6.6667000000000004E-2</c:v>
                </c:pt>
                <c:pt idx="2">
                  <c:v>0.1</c:v>
                </c:pt>
                <c:pt idx="3">
                  <c:v>0.13333300000000001</c:v>
                </c:pt>
                <c:pt idx="4">
                  <c:v>0.13333300000000001</c:v>
                </c:pt>
                <c:pt idx="5">
                  <c:v>0.13333300000000001</c:v>
                </c:pt>
                <c:pt idx="6">
                  <c:v>0.16666700000000001</c:v>
                </c:pt>
                <c:pt idx="7">
                  <c:v>6.6667000000000004E-2</c:v>
                </c:pt>
                <c:pt idx="8">
                  <c:v>0.2</c:v>
                </c:pt>
                <c:pt idx="9">
                  <c:v>0</c:v>
                </c:pt>
                <c:pt idx="10">
                  <c:v>0.2</c:v>
                </c:pt>
                <c:pt idx="11">
                  <c:v>0.16666700000000001</c:v>
                </c:pt>
                <c:pt idx="12">
                  <c:v>0.2</c:v>
                </c:pt>
                <c:pt idx="13">
                  <c:v>0.23333300000000001</c:v>
                </c:pt>
                <c:pt idx="14">
                  <c:v>0.2</c:v>
                </c:pt>
                <c:pt idx="15">
                  <c:v>0.2</c:v>
                </c:pt>
                <c:pt idx="16">
                  <c:v>0.33333299999999999</c:v>
                </c:pt>
                <c:pt idx="17">
                  <c:v>0.13333300000000001</c:v>
                </c:pt>
                <c:pt idx="18">
                  <c:v>0.33333299999999999</c:v>
                </c:pt>
                <c:pt idx="19">
                  <c:v>0.26666699999999999</c:v>
                </c:pt>
                <c:pt idx="20">
                  <c:v>0.36666700000000002</c:v>
                </c:pt>
                <c:pt idx="21">
                  <c:v>0.43333300000000002</c:v>
                </c:pt>
                <c:pt idx="22">
                  <c:v>0.2</c:v>
                </c:pt>
                <c:pt idx="23">
                  <c:v>0.23333300000000001</c:v>
                </c:pt>
                <c:pt idx="24">
                  <c:v>0.33333299999999999</c:v>
                </c:pt>
                <c:pt idx="25">
                  <c:v>0.26666699999999999</c:v>
                </c:pt>
                <c:pt idx="26">
                  <c:v>0.4</c:v>
                </c:pt>
                <c:pt idx="27">
                  <c:v>0.33333299999999999</c:v>
                </c:pt>
                <c:pt idx="28">
                  <c:v>0.23333300000000001</c:v>
                </c:pt>
                <c:pt idx="29">
                  <c:v>0.36666700000000002</c:v>
                </c:pt>
                <c:pt idx="30">
                  <c:v>0.36666700000000002</c:v>
                </c:pt>
                <c:pt idx="31">
                  <c:v>0.43333300000000002</c:v>
                </c:pt>
                <c:pt idx="32">
                  <c:v>0.36666700000000002</c:v>
                </c:pt>
                <c:pt idx="33">
                  <c:v>0.4</c:v>
                </c:pt>
                <c:pt idx="34">
                  <c:v>0.43333300000000002</c:v>
                </c:pt>
                <c:pt idx="35">
                  <c:v>0.4</c:v>
                </c:pt>
                <c:pt idx="36">
                  <c:v>0.33333299999999999</c:v>
                </c:pt>
                <c:pt idx="37">
                  <c:v>0.36666700000000002</c:v>
                </c:pt>
                <c:pt idx="38">
                  <c:v>0.466667</c:v>
                </c:pt>
                <c:pt idx="39">
                  <c:v>0.53333299999999995</c:v>
                </c:pt>
                <c:pt idx="40">
                  <c:v>0.43333300000000002</c:v>
                </c:pt>
                <c:pt idx="41">
                  <c:v>0.43333300000000002</c:v>
                </c:pt>
                <c:pt idx="42">
                  <c:v>0.466667</c:v>
                </c:pt>
                <c:pt idx="43">
                  <c:v>0.56666700000000003</c:v>
                </c:pt>
                <c:pt idx="44">
                  <c:v>0.466667</c:v>
                </c:pt>
                <c:pt idx="45">
                  <c:v>0.53333299999999995</c:v>
                </c:pt>
                <c:pt idx="46">
                  <c:v>0.5</c:v>
                </c:pt>
                <c:pt idx="47">
                  <c:v>0.36666700000000002</c:v>
                </c:pt>
                <c:pt idx="48">
                  <c:v>0.43333300000000002</c:v>
                </c:pt>
                <c:pt idx="49">
                  <c:v>0.7</c:v>
                </c:pt>
                <c:pt idx="50">
                  <c:v>0.5</c:v>
                </c:pt>
                <c:pt idx="51">
                  <c:v>0.66666700000000001</c:v>
                </c:pt>
                <c:pt idx="52">
                  <c:v>0.56666700000000003</c:v>
                </c:pt>
                <c:pt idx="53">
                  <c:v>0.73333300000000001</c:v>
                </c:pt>
                <c:pt idx="54">
                  <c:v>0.7</c:v>
                </c:pt>
                <c:pt idx="55">
                  <c:v>0.56666700000000003</c:v>
                </c:pt>
                <c:pt idx="56">
                  <c:v>0.56666700000000003</c:v>
                </c:pt>
                <c:pt idx="57">
                  <c:v>0.6</c:v>
                </c:pt>
                <c:pt idx="58">
                  <c:v>0.6</c:v>
                </c:pt>
                <c:pt idx="59">
                  <c:v>0.7</c:v>
                </c:pt>
                <c:pt idx="60">
                  <c:v>0.6</c:v>
                </c:pt>
                <c:pt idx="61">
                  <c:v>0.66666700000000001</c:v>
                </c:pt>
                <c:pt idx="62">
                  <c:v>0.73333300000000001</c:v>
                </c:pt>
                <c:pt idx="63">
                  <c:v>0.8</c:v>
                </c:pt>
                <c:pt idx="64">
                  <c:v>0.83333299999999999</c:v>
                </c:pt>
                <c:pt idx="65">
                  <c:v>0.76666699999999999</c:v>
                </c:pt>
                <c:pt idx="66">
                  <c:v>0.83333299999999999</c:v>
                </c:pt>
                <c:pt idx="67">
                  <c:v>0.8</c:v>
                </c:pt>
                <c:pt idx="68">
                  <c:v>0.76666699999999999</c:v>
                </c:pt>
                <c:pt idx="69">
                  <c:v>0.83333299999999999</c:v>
                </c:pt>
                <c:pt idx="70">
                  <c:v>0.8</c:v>
                </c:pt>
                <c:pt idx="71">
                  <c:v>0.8</c:v>
                </c:pt>
                <c:pt idx="72">
                  <c:v>0.76666699999999999</c:v>
                </c:pt>
                <c:pt idx="73">
                  <c:v>0.83333299999999999</c:v>
                </c:pt>
                <c:pt idx="74">
                  <c:v>0.73333300000000001</c:v>
                </c:pt>
                <c:pt idx="75">
                  <c:v>0.7</c:v>
                </c:pt>
                <c:pt idx="76">
                  <c:v>0.73333300000000001</c:v>
                </c:pt>
                <c:pt idx="77">
                  <c:v>0.76666699999999999</c:v>
                </c:pt>
                <c:pt idx="78">
                  <c:v>0.8</c:v>
                </c:pt>
                <c:pt idx="79">
                  <c:v>0.73333300000000001</c:v>
                </c:pt>
                <c:pt idx="80">
                  <c:v>0.93333299999999997</c:v>
                </c:pt>
                <c:pt idx="81">
                  <c:v>0.83333299999999999</c:v>
                </c:pt>
                <c:pt idx="82">
                  <c:v>0.9</c:v>
                </c:pt>
                <c:pt idx="83">
                  <c:v>0.83333299999999999</c:v>
                </c:pt>
                <c:pt idx="84">
                  <c:v>0.93333299999999997</c:v>
                </c:pt>
                <c:pt idx="85">
                  <c:v>0.93333299999999997</c:v>
                </c:pt>
                <c:pt idx="86">
                  <c:v>0.93333299999999997</c:v>
                </c:pt>
                <c:pt idx="87">
                  <c:v>1.0333330000000001</c:v>
                </c:pt>
                <c:pt idx="88">
                  <c:v>1</c:v>
                </c:pt>
                <c:pt idx="89">
                  <c:v>1</c:v>
                </c:pt>
                <c:pt idx="90">
                  <c:v>0.96666700000000005</c:v>
                </c:pt>
                <c:pt idx="91">
                  <c:v>0.96666700000000005</c:v>
                </c:pt>
                <c:pt idx="92">
                  <c:v>1</c:v>
                </c:pt>
                <c:pt idx="93">
                  <c:v>1.066667</c:v>
                </c:pt>
                <c:pt idx="94">
                  <c:v>1.1333329999999999</c:v>
                </c:pt>
                <c:pt idx="95">
                  <c:v>1.1000000000000001</c:v>
                </c:pt>
                <c:pt idx="96">
                  <c:v>1.266667</c:v>
                </c:pt>
                <c:pt idx="97">
                  <c:v>0.96666700000000005</c:v>
                </c:pt>
                <c:pt idx="98">
                  <c:v>0.96666700000000005</c:v>
                </c:pt>
                <c:pt idx="99">
                  <c:v>1.2</c:v>
                </c:pt>
                <c:pt idx="100">
                  <c:v>1.233333</c:v>
                </c:pt>
                <c:pt idx="101">
                  <c:v>1.1666669999999999</c:v>
                </c:pt>
                <c:pt idx="102">
                  <c:v>1.3333330000000001</c:v>
                </c:pt>
                <c:pt idx="103">
                  <c:v>1.1000000000000001</c:v>
                </c:pt>
                <c:pt idx="104">
                  <c:v>1.1000000000000001</c:v>
                </c:pt>
                <c:pt idx="105">
                  <c:v>1.1000000000000001</c:v>
                </c:pt>
                <c:pt idx="106">
                  <c:v>1.1666669999999999</c:v>
                </c:pt>
                <c:pt idx="107">
                  <c:v>1.1333329999999999</c:v>
                </c:pt>
                <c:pt idx="108">
                  <c:v>1.066667</c:v>
                </c:pt>
                <c:pt idx="109">
                  <c:v>1.1666669999999999</c:v>
                </c:pt>
                <c:pt idx="110">
                  <c:v>1</c:v>
                </c:pt>
                <c:pt idx="111">
                  <c:v>1.1000000000000001</c:v>
                </c:pt>
                <c:pt idx="112">
                  <c:v>1.2</c:v>
                </c:pt>
                <c:pt idx="113">
                  <c:v>1.1333329999999999</c:v>
                </c:pt>
                <c:pt idx="114">
                  <c:v>1.2</c:v>
                </c:pt>
                <c:pt idx="115">
                  <c:v>1.3</c:v>
                </c:pt>
                <c:pt idx="116">
                  <c:v>1.266667</c:v>
                </c:pt>
                <c:pt idx="117">
                  <c:v>1.233333</c:v>
                </c:pt>
                <c:pt idx="118">
                  <c:v>1.233333</c:v>
                </c:pt>
                <c:pt idx="119">
                  <c:v>1.233333</c:v>
                </c:pt>
                <c:pt idx="120">
                  <c:v>1.1333329999999999</c:v>
                </c:pt>
                <c:pt idx="121">
                  <c:v>1.2</c:v>
                </c:pt>
                <c:pt idx="122">
                  <c:v>1.3333330000000001</c:v>
                </c:pt>
                <c:pt idx="123">
                  <c:v>1.4666669999999999</c:v>
                </c:pt>
                <c:pt idx="124">
                  <c:v>1.8666670000000001</c:v>
                </c:pt>
                <c:pt idx="125">
                  <c:v>1.266667</c:v>
                </c:pt>
                <c:pt idx="126">
                  <c:v>1.1666669999999999</c:v>
                </c:pt>
                <c:pt idx="127">
                  <c:v>1.3333330000000001</c:v>
                </c:pt>
                <c:pt idx="128">
                  <c:v>1.233333</c:v>
                </c:pt>
                <c:pt idx="129">
                  <c:v>1.266667</c:v>
                </c:pt>
                <c:pt idx="130">
                  <c:v>1.1666669999999999</c:v>
                </c:pt>
                <c:pt idx="131">
                  <c:v>1.3</c:v>
                </c:pt>
                <c:pt idx="132">
                  <c:v>1.3666670000000001</c:v>
                </c:pt>
                <c:pt idx="133">
                  <c:v>1.4</c:v>
                </c:pt>
                <c:pt idx="134">
                  <c:v>1.3666670000000001</c:v>
                </c:pt>
                <c:pt idx="135">
                  <c:v>1.3</c:v>
                </c:pt>
                <c:pt idx="136">
                  <c:v>1.5333330000000001</c:v>
                </c:pt>
                <c:pt idx="137">
                  <c:v>1.433333</c:v>
                </c:pt>
                <c:pt idx="138">
                  <c:v>1.433333</c:v>
                </c:pt>
                <c:pt idx="139">
                  <c:v>1.6333329999999999</c:v>
                </c:pt>
                <c:pt idx="140">
                  <c:v>1.5333330000000001</c:v>
                </c:pt>
                <c:pt idx="141">
                  <c:v>1.3</c:v>
                </c:pt>
                <c:pt idx="142">
                  <c:v>1.5</c:v>
                </c:pt>
                <c:pt idx="143">
                  <c:v>1.3666670000000001</c:v>
                </c:pt>
                <c:pt idx="144">
                  <c:v>1.4</c:v>
                </c:pt>
                <c:pt idx="145">
                  <c:v>1.433333</c:v>
                </c:pt>
                <c:pt idx="146">
                  <c:v>1.433333</c:v>
                </c:pt>
                <c:pt idx="147">
                  <c:v>1.6</c:v>
                </c:pt>
                <c:pt idx="148">
                  <c:v>1.5333330000000001</c:v>
                </c:pt>
                <c:pt idx="149">
                  <c:v>1.6333329999999999</c:v>
                </c:pt>
                <c:pt idx="150">
                  <c:v>1.5</c:v>
                </c:pt>
                <c:pt idx="151">
                  <c:v>1.5333330000000001</c:v>
                </c:pt>
                <c:pt idx="152">
                  <c:v>1.6666669999999999</c:v>
                </c:pt>
                <c:pt idx="153">
                  <c:v>1.6</c:v>
                </c:pt>
                <c:pt idx="154">
                  <c:v>1.566667</c:v>
                </c:pt>
                <c:pt idx="155">
                  <c:v>1.6333329999999999</c:v>
                </c:pt>
                <c:pt idx="156">
                  <c:v>1.5333330000000001</c:v>
                </c:pt>
                <c:pt idx="157">
                  <c:v>1.6</c:v>
                </c:pt>
                <c:pt idx="158">
                  <c:v>1.6666669999999999</c:v>
                </c:pt>
                <c:pt idx="159">
                  <c:v>1.7</c:v>
                </c:pt>
                <c:pt idx="160">
                  <c:v>1.8</c:v>
                </c:pt>
                <c:pt idx="161">
                  <c:v>1.9</c:v>
                </c:pt>
                <c:pt idx="162">
                  <c:v>1.733333</c:v>
                </c:pt>
                <c:pt idx="163">
                  <c:v>1.566667</c:v>
                </c:pt>
                <c:pt idx="164">
                  <c:v>1.7</c:v>
                </c:pt>
                <c:pt idx="165">
                  <c:v>1.7</c:v>
                </c:pt>
                <c:pt idx="166">
                  <c:v>1.733333</c:v>
                </c:pt>
                <c:pt idx="167">
                  <c:v>1.7</c:v>
                </c:pt>
                <c:pt idx="168">
                  <c:v>1.733333</c:v>
                </c:pt>
                <c:pt idx="169">
                  <c:v>1.6</c:v>
                </c:pt>
                <c:pt idx="170">
                  <c:v>1.8666670000000001</c:v>
                </c:pt>
                <c:pt idx="171">
                  <c:v>1.8666670000000001</c:v>
                </c:pt>
                <c:pt idx="172">
                  <c:v>1.766667</c:v>
                </c:pt>
                <c:pt idx="173">
                  <c:v>1.6333329999999999</c:v>
                </c:pt>
                <c:pt idx="174">
                  <c:v>1.8666670000000001</c:v>
                </c:pt>
                <c:pt idx="175">
                  <c:v>1.733333</c:v>
                </c:pt>
                <c:pt idx="176">
                  <c:v>1.8</c:v>
                </c:pt>
                <c:pt idx="177">
                  <c:v>1.8333330000000001</c:v>
                </c:pt>
                <c:pt idx="178">
                  <c:v>1.933333</c:v>
                </c:pt>
                <c:pt idx="179">
                  <c:v>1.8666670000000001</c:v>
                </c:pt>
                <c:pt idx="180">
                  <c:v>1.933333</c:v>
                </c:pt>
                <c:pt idx="181">
                  <c:v>1.9</c:v>
                </c:pt>
                <c:pt idx="182">
                  <c:v>1.8333330000000001</c:v>
                </c:pt>
                <c:pt idx="183">
                  <c:v>1.9</c:v>
                </c:pt>
                <c:pt idx="184">
                  <c:v>1.933333</c:v>
                </c:pt>
                <c:pt idx="185">
                  <c:v>1.7</c:v>
                </c:pt>
                <c:pt idx="186">
                  <c:v>1.8666670000000001</c:v>
                </c:pt>
                <c:pt idx="187">
                  <c:v>2</c:v>
                </c:pt>
                <c:pt idx="188">
                  <c:v>1.766667</c:v>
                </c:pt>
                <c:pt idx="189">
                  <c:v>1.9666669999999999</c:v>
                </c:pt>
                <c:pt idx="190">
                  <c:v>1.9666669999999999</c:v>
                </c:pt>
                <c:pt idx="191">
                  <c:v>1.933333</c:v>
                </c:pt>
                <c:pt idx="192">
                  <c:v>2</c:v>
                </c:pt>
                <c:pt idx="193">
                  <c:v>1.8333330000000001</c:v>
                </c:pt>
                <c:pt idx="194">
                  <c:v>1.9666669999999999</c:v>
                </c:pt>
                <c:pt idx="195">
                  <c:v>1.9666669999999999</c:v>
                </c:pt>
                <c:pt idx="196">
                  <c:v>2.0333329999999998</c:v>
                </c:pt>
                <c:pt idx="197">
                  <c:v>2</c:v>
                </c:pt>
                <c:pt idx="198">
                  <c:v>2.0666669999999998</c:v>
                </c:pt>
                <c:pt idx="199">
                  <c:v>2.0333329999999998</c:v>
                </c:pt>
                <c:pt idx="200">
                  <c:v>2.1</c:v>
                </c:pt>
                <c:pt idx="201">
                  <c:v>2.0333329999999998</c:v>
                </c:pt>
                <c:pt idx="202">
                  <c:v>1.9666669999999999</c:v>
                </c:pt>
                <c:pt idx="203">
                  <c:v>2</c:v>
                </c:pt>
                <c:pt idx="204">
                  <c:v>2.1333329999999999</c:v>
                </c:pt>
                <c:pt idx="205">
                  <c:v>2.1333329999999999</c:v>
                </c:pt>
                <c:pt idx="206">
                  <c:v>2.0666669999999998</c:v>
                </c:pt>
                <c:pt idx="207">
                  <c:v>2.1</c:v>
                </c:pt>
                <c:pt idx="208">
                  <c:v>2.1333329999999999</c:v>
                </c:pt>
                <c:pt idx="209">
                  <c:v>2.1333329999999999</c:v>
                </c:pt>
                <c:pt idx="210">
                  <c:v>2.1</c:v>
                </c:pt>
                <c:pt idx="211">
                  <c:v>2.0666669999999998</c:v>
                </c:pt>
                <c:pt idx="212">
                  <c:v>2.233333</c:v>
                </c:pt>
                <c:pt idx="213">
                  <c:v>2.233333</c:v>
                </c:pt>
                <c:pt idx="214">
                  <c:v>2.3333330000000001</c:v>
                </c:pt>
                <c:pt idx="215">
                  <c:v>2.1</c:v>
                </c:pt>
                <c:pt idx="216">
                  <c:v>2.2000000000000002</c:v>
                </c:pt>
                <c:pt idx="217">
                  <c:v>2.2000000000000002</c:v>
                </c:pt>
                <c:pt idx="218">
                  <c:v>2.2000000000000002</c:v>
                </c:pt>
                <c:pt idx="219">
                  <c:v>2.3666670000000001</c:v>
                </c:pt>
                <c:pt idx="220">
                  <c:v>2.0666669999999998</c:v>
                </c:pt>
                <c:pt idx="221">
                  <c:v>2.2000000000000002</c:v>
                </c:pt>
                <c:pt idx="222">
                  <c:v>2.266667</c:v>
                </c:pt>
                <c:pt idx="223">
                  <c:v>2.266667</c:v>
                </c:pt>
                <c:pt idx="224">
                  <c:v>2.266667</c:v>
                </c:pt>
                <c:pt idx="225">
                  <c:v>2.2000000000000002</c:v>
                </c:pt>
                <c:pt idx="226">
                  <c:v>2.2000000000000002</c:v>
                </c:pt>
                <c:pt idx="227">
                  <c:v>2.3666670000000001</c:v>
                </c:pt>
                <c:pt idx="228">
                  <c:v>2.2999999999999998</c:v>
                </c:pt>
                <c:pt idx="229">
                  <c:v>2.3666670000000001</c:v>
                </c:pt>
                <c:pt idx="230">
                  <c:v>2.3333330000000001</c:v>
                </c:pt>
                <c:pt idx="231">
                  <c:v>2.266667</c:v>
                </c:pt>
                <c:pt idx="232">
                  <c:v>2.4</c:v>
                </c:pt>
                <c:pt idx="233">
                  <c:v>2.5333329999999998</c:v>
                </c:pt>
                <c:pt idx="234">
                  <c:v>2.5333329999999998</c:v>
                </c:pt>
                <c:pt idx="235">
                  <c:v>2.4</c:v>
                </c:pt>
                <c:pt idx="236">
                  <c:v>2.4666670000000002</c:v>
                </c:pt>
                <c:pt idx="237">
                  <c:v>2.4</c:v>
                </c:pt>
                <c:pt idx="238">
                  <c:v>2.4666670000000002</c:v>
                </c:pt>
                <c:pt idx="239">
                  <c:v>2.5</c:v>
                </c:pt>
                <c:pt idx="240">
                  <c:v>2.5333329999999998</c:v>
                </c:pt>
                <c:pt idx="241">
                  <c:v>2.5333329999999998</c:v>
                </c:pt>
                <c:pt idx="242">
                  <c:v>2.5</c:v>
                </c:pt>
                <c:pt idx="243">
                  <c:v>2.5666669999999998</c:v>
                </c:pt>
                <c:pt idx="244">
                  <c:v>2.4</c:v>
                </c:pt>
                <c:pt idx="245">
                  <c:v>2.4666670000000002</c:v>
                </c:pt>
                <c:pt idx="246">
                  <c:v>2.766667</c:v>
                </c:pt>
                <c:pt idx="247">
                  <c:v>2.3666670000000001</c:v>
                </c:pt>
                <c:pt idx="248">
                  <c:v>2.4666670000000002</c:v>
                </c:pt>
                <c:pt idx="249">
                  <c:v>4</c:v>
                </c:pt>
                <c:pt idx="250">
                  <c:v>2.5</c:v>
                </c:pt>
                <c:pt idx="251">
                  <c:v>2.5</c:v>
                </c:pt>
                <c:pt idx="252">
                  <c:v>2.4666670000000002</c:v>
                </c:pt>
                <c:pt idx="253">
                  <c:v>2.4666670000000002</c:v>
                </c:pt>
                <c:pt idx="254">
                  <c:v>2.6666669999999999</c:v>
                </c:pt>
                <c:pt idx="255">
                  <c:v>2.733333</c:v>
                </c:pt>
                <c:pt idx="256">
                  <c:v>2.5</c:v>
                </c:pt>
                <c:pt idx="257">
                  <c:v>2.6333329999999999</c:v>
                </c:pt>
                <c:pt idx="258">
                  <c:v>2.5666669999999998</c:v>
                </c:pt>
                <c:pt idx="259">
                  <c:v>2.5333329999999998</c:v>
                </c:pt>
                <c:pt idx="260">
                  <c:v>3</c:v>
                </c:pt>
                <c:pt idx="261">
                  <c:v>2.9</c:v>
                </c:pt>
                <c:pt idx="262">
                  <c:v>2.9666670000000002</c:v>
                </c:pt>
                <c:pt idx="263">
                  <c:v>2.9</c:v>
                </c:pt>
                <c:pt idx="264">
                  <c:v>3</c:v>
                </c:pt>
                <c:pt idx="265">
                  <c:v>3.0666669999999998</c:v>
                </c:pt>
                <c:pt idx="266">
                  <c:v>3.1333329999999999</c:v>
                </c:pt>
                <c:pt idx="267">
                  <c:v>3.1333329999999999</c:v>
                </c:pt>
                <c:pt idx="268">
                  <c:v>3.1333329999999999</c:v>
                </c:pt>
                <c:pt idx="269">
                  <c:v>3.0333329999999998</c:v>
                </c:pt>
                <c:pt idx="270">
                  <c:v>3.233333</c:v>
                </c:pt>
                <c:pt idx="271">
                  <c:v>3.2</c:v>
                </c:pt>
                <c:pt idx="272">
                  <c:v>3.1</c:v>
                </c:pt>
                <c:pt idx="273">
                  <c:v>3.1666669999999999</c:v>
                </c:pt>
                <c:pt idx="274">
                  <c:v>3.1333329999999999</c:v>
                </c:pt>
                <c:pt idx="275">
                  <c:v>3.1</c:v>
                </c:pt>
                <c:pt idx="276">
                  <c:v>3.1</c:v>
                </c:pt>
                <c:pt idx="277">
                  <c:v>3.266667</c:v>
                </c:pt>
                <c:pt idx="278">
                  <c:v>3.266667</c:v>
                </c:pt>
                <c:pt idx="279">
                  <c:v>3.1666669999999999</c:v>
                </c:pt>
                <c:pt idx="280">
                  <c:v>3.266667</c:v>
                </c:pt>
                <c:pt idx="281">
                  <c:v>3.1333329999999999</c:v>
                </c:pt>
                <c:pt idx="282">
                  <c:v>3.266667</c:v>
                </c:pt>
                <c:pt idx="283">
                  <c:v>3.3666670000000001</c:v>
                </c:pt>
                <c:pt idx="284">
                  <c:v>3.1666669999999999</c:v>
                </c:pt>
                <c:pt idx="285">
                  <c:v>3.3</c:v>
                </c:pt>
                <c:pt idx="286">
                  <c:v>3.3666670000000001</c:v>
                </c:pt>
                <c:pt idx="287">
                  <c:v>3.4333330000000002</c:v>
                </c:pt>
                <c:pt idx="288">
                  <c:v>3.3333330000000001</c:v>
                </c:pt>
                <c:pt idx="289">
                  <c:v>3.266667</c:v>
                </c:pt>
                <c:pt idx="290">
                  <c:v>3.233333</c:v>
                </c:pt>
                <c:pt idx="291">
                  <c:v>3.4333330000000002</c:v>
                </c:pt>
                <c:pt idx="292">
                  <c:v>3.5666669999999998</c:v>
                </c:pt>
                <c:pt idx="293">
                  <c:v>3.233333</c:v>
                </c:pt>
                <c:pt idx="294">
                  <c:v>3.4</c:v>
                </c:pt>
                <c:pt idx="295">
                  <c:v>3.3</c:v>
                </c:pt>
                <c:pt idx="296">
                  <c:v>3.5333329999999998</c:v>
                </c:pt>
                <c:pt idx="297">
                  <c:v>3.4</c:v>
                </c:pt>
                <c:pt idx="298">
                  <c:v>3.3666670000000001</c:v>
                </c:pt>
                <c:pt idx="299">
                  <c:v>3.4333330000000002</c:v>
                </c:pt>
                <c:pt idx="300">
                  <c:v>3.4</c:v>
                </c:pt>
                <c:pt idx="301">
                  <c:v>3.5333329999999998</c:v>
                </c:pt>
                <c:pt idx="302">
                  <c:v>3.5333329999999998</c:v>
                </c:pt>
                <c:pt idx="303">
                  <c:v>3.4333330000000002</c:v>
                </c:pt>
                <c:pt idx="304">
                  <c:v>3.5333329999999998</c:v>
                </c:pt>
                <c:pt idx="305">
                  <c:v>3.5333329999999998</c:v>
                </c:pt>
                <c:pt idx="306">
                  <c:v>3.5666669999999998</c:v>
                </c:pt>
                <c:pt idx="307">
                  <c:v>3.6333329999999999</c:v>
                </c:pt>
                <c:pt idx="308">
                  <c:v>3.4666670000000002</c:v>
                </c:pt>
                <c:pt idx="309">
                  <c:v>3.4666670000000002</c:v>
                </c:pt>
                <c:pt idx="310">
                  <c:v>3.766667</c:v>
                </c:pt>
                <c:pt idx="311">
                  <c:v>3.6666669999999999</c:v>
                </c:pt>
                <c:pt idx="312">
                  <c:v>3.4666670000000002</c:v>
                </c:pt>
                <c:pt idx="313">
                  <c:v>3.4333330000000002</c:v>
                </c:pt>
                <c:pt idx="314">
                  <c:v>3.8</c:v>
                </c:pt>
                <c:pt idx="315">
                  <c:v>3.6333329999999999</c:v>
                </c:pt>
                <c:pt idx="316">
                  <c:v>3.7</c:v>
                </c:pt>
                <c:pt idx="317">
                  <c:v>3.8</c:v>
                </c:pt>
                <c:pt idx="318">
                  <c:v>3.6666669999999999</c:v>
                </c:pt>
                <c:pt idx="319">
                  <c:v>3.5666669999999998</c:v>
                </c:pt>
                <c:pt idx="320">
                  <c:v>3.733333</c:v>
                </c:pt>
                <c:pt idx="321">
                  <c:v>3.6</c:v>
                </c:pt>
                <c:pt idx="322">
                  <c:v>3.7</c:v>
                </c:pt>
                <c:pt idx="323">
                  <c:v>3.8</c:v>
                </c:pt>
                <c:pt idx="324">
                  <c:v>3.8</c:v>
                </c:pt>
                <c:pt idx="325">
                  <c:v>3.733333</c:v>
                </c:pt>
                <c:pt idx="326">
                  <c:v>3.733333</c:v>
                </c:pt>
                <c:pt idx="327">
                  <c:v>3.6666669999999999</c:v>
                </c:pt>
                <c:pt idx="328">
                  <c:v>3.733333</c:v>
                </c:pt>
                <c:pt idx="329">
                  <c:v>3.9</c:v>
                </c:pt>
                <c:pt idx="330">
                  <c:v>3.733333</c:v>
                </c:pt>
                <c:pt idx="331">
                  <c:v>3.8</c:v>
                </c:pt>
                <c:pt idx="332">
                  <c:v>4</c:v>
                </c:pt>
                <c:pt idx="333">
                  <c:v>3.9666670000000002</c:v>
                </c:pt>
                <c:pt idx="334">
                  <c:v>3.733333</c:v>
                </c:pt>
                <c:pt idx="335">
                  <c:v>3.733333</c:v>
                </c:pt>
                <c:pt idx="336">
                  <c:v>3.8666670000000001</c:v>
                </c:pt>
                <c:pt idx="337">
                  <c:v>3.9</c:v>
                </c:pt>
                <c:pt idx="338">
                  <c:v>3.9</c:v>
                </c:pt>
                <c:pt idx="339">
                  <c:v>3.9666670000000002</c:v>
                </c:pt>
                <c:pt idx="340">
                  <c:v>4</c:v>
                </c:pt>
                <c:pt idx="341">
                  <c:v>4</c:v>
                </c:pt>
                <c:pt idx="342">
                  <c:v>3.9333330000000002</c:v>
                </c:pt>
                <c:pt idx="343">
                  <c:v>3.8333330000000001</c:v>
                </c:pt>
                <c:pt idx="344">
                  <c:v>3.9</c:v>
                </c:pt>
                <c:pt idx="345">
                  <c:v>4.2</c:v>
                </c:pt>
                <c:pt idx="346">
                  <c:v>4.233333</c:v>
                </c:pt>
                <c:pt idx="347">
                  <c:v>3.8333330000000001</c:v>
                </c:pt>
                <c:pt idx="348">
                  <c:v>3.9666670000000002</c:v>
                </c:pt>
                <c:pt idx="349">
                  <c:v>4.0333329999999998</c:v>
                </c:pt>
                <c:pt idx="350">
                  <c:v>3.8333330000000001</c:v>
                </c:pt>
                <c:pt idx="351">
                  <c:v>3.9333330000000002</c:v>
                </c:pt>
                <c:pt idx="352">
                  <c:v>4.0666669999999998</c:v>
                </c:pt>
                <c:pt idx="353">
                  <c:v>4.1333330000000004</c:v>
                </c:pt>
                <c:pt idx="354">
                  <c:v>4.2</c:v>
                </c:pt>
                <c:pt idx="355">
                  <c:v>4.1666670000000003</c:v>
                </c:pt>
                <c:pt idx="356">
                  <c:v>4.1333330000000004</c:v>
                </c:pt>
                <c:pt idx="357">
                  <c:v>4.1666670000000003</c:v>
                </c:pt>
                <c:pt idx="358">
                  <c:v>4.0999999999999996</c:v>
                </c:pt>
                <c:pt idx="359">
                  <c:v>4.0666669999999998</c:v>
                </c:pt>
                <c:pt idx="360">
                  <c:v>4.3666669999999996</c:v>
                </c:pt>
                <c:pt idx="361">
                  <c:v>4.233333</c:v>
                </c:pt>
                <c:pt idx="362">
                  <c:v>4.3333329999999997</c:v>
                </c:pt>
                <c:pt idx="363">
                  <c:v>4.3666669999999996</c:v>
                </c:pt>
                <c:pt idx="364">
                  <c:v>4.1333330000000004</c:v>
                </c:pt>
                <c:pt idx="365">
                  <c:v>4.233333</c:v>
                </c:pt>
                <c:pt idx="366">
                  <c:v>4.1333330000000004</c:v>
                </c:pt>
                <c:pt idx="367">
                  <c:v>4.1666670000000003</c:v>
                </c:pt>
                <c:pt idx="368">
                  <c:v>4.3</c:v>
                </c:pt>
                <c:pt idx="369">
                  <c:v>4.266667</c:v>
                </c:pt>
                <c:pt idx="370">
                  <c:v>4.3666669999999996</c:v>
                </c:pt>
                <c:pt idx="371">
                  <c:v>4.2</c:v>
                </c:pt>
                <c:pt idx="372">
                  <c:v>4.233333</c:v>
                </c:pt>
                <c:pt idx="373">
                  <c:v>4.1666670000000003</c:v>
                </c:pt>
                <c:pt idx="374">
                  <c:v>6.6333330000000004</c:v>
                </c:pt>
                <c:pt idx="375">
                  <c:v>4.4000000000000004</c:v>
                </c:pt>
                <c:pt idx="376">
                  <c:v>4.4333330000000002</c:v>
                </c:pt>
                <c:pt idx="377">
                  <c:v>4.4666670000000002</c:v>
                </c:pt>
                <c:pt idx="378">
                  <c:v>4.233333</c:v>
                </c:pt>
                <c:pt idx="379">
                  <c:v>4.4000000000000004</c:v>
                </c:pt>
                <c:pt idx="380">
                  <c:v>4.4333330000000002</c:v>
                </c:pt>
                <c:pt idx="381">
                  <c:v>4.4333330000000002</c:v>
                </c:pt>
                <c:pt idx="382">
                  <c:v>4.266667</c:v>
                </c:pt>
                <c:pt idx="383">
                  <c:v>4.4333330000000002</c:v>
                </c:pt>
                <c:pt idx="384">
                  <c:v>4.5333329999999998</c:v>
                </c:pt>
                <c:pt idx="385">
                  <c:v>4.4666670000000002</c:v>
                </c:pt>
                <c:pt idx="386">
                  <c:v>4.4666670000000002</c:v>
                </c:pt>
                <c:pt idx="387">
                  <c:v>4.6666670000000003</c:v>
                </c:pt>
                <c:pt idx="388">
                  <c:v>4.5333329999999998</c:v>
                </c:pt>
                <c:pt idx="389">
                  <c:v>4.5666669999999998</c:v>
                </c:pt>
                <c:pt idx="390">
                  <c:v>4.266667</c:v>
                </c:pt>
                <c:pt idx="391">
                  <c:v>4.5666669999999998</c:v>
                </c:pt>
                <c:pt idx="392">
                  <c:v>4.733333</c:v>
                </c:pt>
                <c:pt idx="393">
                  <c:v>4.6666670000000003</c:v>
                </c:pt>
                <c:pt idx="394">
                  <c:v>4.6666670000000003</c:v>
                </c:pt>
                <c:pt idx="395">
                  <c:v>4.6333330000000004</c:v>
                </c:pt>
                <c:pt idx="396">
                  <c:v>4.5666669999999998</c:v>
                </c:pt>
                <c:pt idx="397">
                  <c:v>4.5333329999999998</c:v>
                </c:pt>
                <c:pt idx="398">
                  <c:v>4.5333329999999998</c:v>
                </c:pt>
                <c:pt idx="399">
                  <c:v>4.733333</c:v>
                </c:pt>
                <c:pt idx="400">
                  <c:v>4.5999999999999996</c:v>
                </c:pt>
                <c:pt idx="401">
                  <c:v>4.7</c:v>
                </c:pt>
                <c:pt idx="402">
                  <c:v>4.7</c:v>
                </c:pt>
                <c:pt idx="403">
                  <c:v>4.733333</c:v>
                </c:pt>
                <c:pt idx="404">
                  <c:v>4.733333</c:v>
                </c:pt>
                <c:pt idx="405">
                  <c:v>4.6333330000000004</c:v>
                </c:pt>
                <c:pt idx="406">
                  <c:v>4.8</c:v>
                </c:pt>
                <c:pt idx="407">
                  <c:v>4.8333329999999997</c:v>
                </c:pt>
                <c:pt idx="408">
                  <c:v>4.733333</c:v>
                </c:pt>
                <c:pt idx="409">
                  <c:v>4.766667</c:v>
                </c:pt>
                <c:pt idx="410">
                  <c:v>4.6666670000000003</c:v>
                </c:pt>
                <c:pt idx="411">
                  <c:v>4.8333329999999997</c:v>
                </c:pt>
                <c:pt idx="412">
                  <c:v>4.5999999999999996</c:v>
                </c:pt>
                <c:pt idx="413">
                  <c:v>4.9333330000000002</c:v>
                </c:pt>
                <c:pt idx="414">
                  <c:v>4.8666669999999996</c:v>
                </c:pt>
                <c:pt idx="415">
                  <c:v>4.766667</c:v>
                </c:pt>
                <c:pt idx="416">
                  <c:v>4.7</c:v>
                </c:pt>
                <c:pt idx="417">
                  <c:v>4.8333329999999997</c:v>
                </c:pt>
                <c:pt idx="418">
                  <c:v>5.0333329999999998</c:v>
                </c:pt>
                <c:pt idx="419">
                  <c:v>5.0999999999999996</c:v>
                </c:pt>
                <c:pt idx="420">
                  <c:v>5</c:v>
                </c:pt>
                <c:pt idx="421">
                  <c:v>4.9666670000000002</c:v>
                </c:pt>
                <c:pt idx="422">
                  <c:v>4.9000000000000004</c:v>
                </c:pt>
                <c:pt idx="423">
                  <c:v>5.0999999999999996</c:v>
                </c:pt>
                <c:pt idx="424">
                  <c:v>5.1333330000000004</c:v>
                </c:pt>
                <c:pt idx="425">
                  <c:v>4.8</c:v>
                </c:pt>
                <c:pt idx="426">
                  <c:v>5</c:v>
                </c:pt>
                <c:pt idx="427">
                  <c:v>5</c:v>
                </c:pt>
                <c:pt idx="428">
                  <c:v>4.9000000000000004</c:v>
                </c:pt>
                <c:pt idx="429">
                  <c:v>5.0333329999999998</c:v>
                </c:pt>
                <c:pt idx="430">
                  <c:v>4.9666670000000002</c:v>
                </c:pt>
                <c:pt idx="431">
                  <c:v>4.8666669999999996</c:v>
                </c:pt>
                <c:pt idx="432">
                  <c:v>5</c:v>
                </c:pt>
                <c:pt idx="433">
                  <c:v>5</c:v>
                </c:pt>
                <c:pt idx="434">
                  <c:v>5.0333329999999998</c:v>
                </c:pt>
                <c:pt idx="435">
                  <c:v>5.0999999999999996</c:v>
                </c:pt>
                <c:pt idx="436">
                  <c:v>5.0333329999999998</c:v>
                </c:pt>
                <c:pt idx="437">
                  <c:v>5.2</c:v>
                </c:pt>
                <c:pt idx="438">
                  <c:v>5.266667</c:v>
                </c:pt>
                <c:pt idx="439">
                  <c:v>5.0666669999999998</c:v>
                </c:pt>
                <c:pt idx="440">
                  <c:v>5.0333329999999998</c:v>
                </c:pt>
                <c:pt idx="441">
                  <c:v>5.0999999999999996</c:v>
                </c:pt>
                <c:pt idx="442">
                  <c:v>5.0666669999999998</c:v>
                </c:pt>
                <c:pt idx="443">
                  <c:v>5.1666670000000003</c:v>
                </c:pt>
                <c:pt idx="444">
                  <c:v>5.1666670000000003</c:v>
                </c:pt>
                <c:pt idx="445">
                  <c:v>5.1333330000000004</c:v>
                </c:pt>
                <c:pt idx="446">
                  <c:v>5.1666670000000003</c:v>
                </c:pt>
                <c:pt idx="447">
                  <c:v>5.233333</c:v>
                </c:pt>
                <c:pt idx="448">
                  <c:v>5.0999999999999996</c:v>
                </c:pt>
                <c:pt idx="449">
                  <c:v>5.4</c:v>
                </c:pt>
                <c:pt idx="450">
                  <c:v>5.3</c:v>
                </c:pt>
                <c:pt idx="451">
                  <c:v>5.2</c:v>
                </c:pt>
                <c:pt idx="452">
                  <c:v>5.266667</c:v>
                </c:pt>
                <c:pt idx="453">
                  <c:v>5.1666670000000003</c:v>
                </c:pt>
                <c:pt idx="454">
                  <c:v>5.1333330000000004</c:v>
                </c:pt>
                <c:pt idx="455">
                  <c:v>5.0999999999999996</c:v>
                </c:pt>
                <c:pt idx="456">
                  <c:v>5.3</c:v>
                </c:pt>
                <c:pt idx="457">
                  <c:v>5.3333329999999997</c:v>
                </c:pt>
                <c:pt idx="458">
                  <c:v>5.233333</c:v>
                </c:pt>
                <c:pt idx="459">
                  <c:v>5.266667</c:v>
                </c:pt>
                <c:pt idx="460">
                  <c:v>5.3</c:v>
                </c:pt>
                <c:pt idx="461">
                  <c:v>5.4666670000000002</c:v>
                </c:pt>
                <c:pt idx="462">
                  <c:v>5.5333329999999998</c:v>
                </c:pt>
                <c:pt idx="463">
                  <c:v>5.5</c:v>
                </c:pt>
                <c:pt idx="464">
                  <c:v>5.4333330000000002</c:v>
                </c:pt>
                <c:pt idx="465">
                  <c:v>5.5</c:v>
                </c:pt>
                <c:pt idx="466">
                  <c:v>5.3</c:v>
                </c:pt>
                <c:pt idx="467">
                  <c:v>5.5333329999999998</c:v>
                </c:pt>
                <c:pt idx="468">
                  <c:v>5.3333329999999997</c:v>
                </c:pt>
                <c:pt idx="469">
                  <c:v>5.4666670000000002</c:v>
                </c:pt>
                <c:pt idx="470">
                  <c:v>5.3333329999999997</c:v>
                </c:pt>
                <c:pt idx="471">
                  <c:v>5.4666670000000002</c:v>
                </c:pt>
                <c:pt idx="472">
                  <c:v>5.7</c:v>
                </c:pt>
                <c:pt idx="473">
                  <c:v>5.3666669999999996</c:v>
                </c:pt>
                <c:pt idx="474">
                  <c:v>5.5666669999999998</c:v>
                </c:pt>
                <c:pt idx="475">
                  <c:v>5.5</c:v>
                </c:pt>
                <c:pt idx="476">
                  <c:v>5.5666669999999998</c:v>
                </c:pt>
                <c:pt idx="477">
                  <c:v>5.6</c:v>
                </c:pt>
                <c:pt idx="478">
                  <c:v>5.6</c:v>
                </c:pt>
                <c:pt idx="479">
                  <c:v>5.5</c:v>
                </c:pt>
                <c:pt idx="480">
                  <c:v>5.6666670000000003</c:v>
                </c:pt>
                <c:pt idx="481">
                  <c:v>5.3333329999999997</c:v>
                </c:pt>
                <c:pt idx="482">
                  <c:v>5.5</c:v>
                </c:pt>
                <c:pt idx="483">
                  <c:v>5.6333330000000004</c:v>
                </c:pt>
                <c:pt idx="484">
                  <c:v>5.3666669999999996</c:v>
                </c:pt>
                <c:pt idx="485">
                  <c:v>5.8</c:v>
                </c:pt>
                <c:pt idx="486">
                  <c:v>5.5666669999999998</c:v>
                </c:pt>
                <c:pt idx="487">
                  <c:v>5.7</c:v>
                </c:pt>
                <c:pt idx="488">
                  <c:v>5.5666669999999998</c:v>
                </c:pt>
                <c:pt idx="489">
                  <c:v>5.5333329999999998</c:v>
                </c:pt>
                <c:pt idx="490">
                  <c:v>5.5666669999999998</c:v>
                </c:pt>
                <c:pt idx="491">
                  <c:v>5.733333</c:v>
                </c:pt>
                <c:pt idx="492">
                  <c:v>5.733333</c:v>
                </c:pt>
                <c:pt idx="493">
                  <c:v>5.5666669999999998</c:v>
                </c:pt>
                <c:pt idx="494">
                  <c:v>5.6666670000000003</c:v>
                </c:pt>
                <c:pt idx="495">
                  <c:v>5.733333</c:v>
                </c:pt>
                <c:pt idx="496">
                  <c:v>5.6333330000000004</c:v>
                </c:pt>
                <c:pt idx="497">
                  <c:v>5.7</c:v>
                </c:pt>
                <c:pt idx="498">
                  <c:v>5.6333330000000004</c:v>
                </c:pt>
                <c:pt idx="499">
                  <c:v>8.3333329999999997</c:v>
                </c:pt>
                <c:pt idx="500">
                  <c:v>5.8666669999999996</c:v>
                </c:pt>
                <c:pt idx="501">
                  <c:v>5.6666670000000003</c:v>
                </c:pt>
                <c:pt idx="502">
                  <c:v>6.266667</c:v>
                </c:pt>
                <c:pt idx="503">
                  <c:v>5.766667</c:v>
                </c:pt>
                <c:pt idx="504">
                  <c:v>5.733333</c:v>
                </c:pt>
                <c:pt idx="505">
                  <c:v>5.733333</c:v>
                </c:pt>
                <c:pt idx="506">
                  <c:v>5.9</c:v>
                </c:pt>
                <c:pt idx="507">
                  <c:v>7.266667</c:v>
                </c:pt>
                <c:pt idx="508">
                  <c:v>7.3</c:v>
                </c:pt>
                <c:pt idx="509">
                  <c:v>6.1</c:v>
                </c:pt>
                <c:pt idx="510">
                  <c:v>6.5666669999999998</c:v>
                </c:pt>
                <c:pt idx="511">
                  <c:v>6.0666669999999998</c:v>
                </c:pt>
                <c:pt idx="512">
                  <c:v>6.1666670000000003</c:v>
                </c:pt>
                <c:pt idx="513">
                  <c:v>6.1</c:v>
                </c:pt>
                <c:pt idx="514">
                  <c:v>6.1</c:v>
                </c:pt>
                <c:pt idx="515">
                  <c:v>6.233333</c:v>
                </c:pt>
                <c:pt idx="516">
                  <c:v>6.1</c:v>
                </c:pt>
                <c:pt idx="517">
                  <c:v>6.5</c:v>
                </c:pt>
                <c:pt idx="518">
                  <c:v>6.4</c:v>
                </c:pt>
                <c:pt idx="519">
                  <c:v>6.0666669999999998</c:v>
                </c:pt>
                <c:pt idx="520">
                  <c:v>5.9</c:v>
                </c:pt>
                <c:pt idx="521">
                  <c:v>5.9333330000000002</c:v>
                </c:pt>
                <c:pt idx="522">
                  <c:v>5.9</c:v>
                </c:pt>
                <c:pt idx="523">
                  <c:v>6.1</c:v>
                </c:pt>
                <c:pt idx="524">
                  <c:v>6</c:v>
                </c:pt>
                <c:pt idx="525">
                  <c:v>5.8666669999999996</c:v>
                </c:pt>
                <c:pt idx="526">
                  <c:v>6</c:v>
                </c:pt>
                <c:pt idx="527">
                  <c:v>5.9666670000000002</c:v>
                </c:pt>
                <c:pt idx="528">
                  <c:v>5.9333330000000002</c:v>
                </c:pt>
                <c:pt idx="529">
                  <c:v>5.8333329999999997</c:v>
                </c:pt>
                <c:pt idx="530">
                  <c:v>6.0333329999999998</c:v>
                </c:pt>
                <c:pt idx="531">
                  <c:v>6.1</c:v>
                </c:pt>
                <c:pt idx="532">
                  <c:v>6.1</c:v>
                </c:pt>
                <c:pt idx="533">
                  <c:v>6.266667</c:v>
                </c:pt>
                <c:pt idx="534">
                  <c:v>6.0666669999999998</c:v>
                </c:pt>
                <c:pt idx="535">
                  <c:v>6.233333</c:v>
                </c:pt>
                <c:pt idx="536">
                  <c:v>6.233333</c:v>
                </c:pt>
                <c:pt idx="537">
                  <c:v>6.1333330000000004</c:v>
                </c:pt>
                <c:pt idx="538">
                  <c:v>6.3</c:v>
                </c:pt>
                <c:pt idx="539">
                  <c:v>6.266667</c:v>
                </c:pt>
                <c:pt idx="540">
                  <c:v>6.3333329999999997</c:v>
                </c:pt>
                <c:pt idx="541">
                  <c:v>6.5</c:v>
                </c:pt>
                <c:pt idx="542">
                  <c:v>6.266667</c:v>
                </c:pt>
                <c:pt idx="543">
                  <c:v>6.2</c:v>
                </c:pt>
                <c:pt idx="544">
                  <c:v>6.1333330000000004</c:v>
                </c:pt>
                <c:pt idx="545">
                  <c:v>6.3333329999999997</c:v>
                </c:pt>
                <c:pt idx="546">
                  <c:v>6.233333</c:v>
                </c:pt>
                <c:pt idx="547">
                  <c:v>6.266667</c:v>
                </c:pt>
                <c:pt idx="548">
                  <c:v>6.4666670000000002</c:v>
                </c:pt>
                <c:pt idx="549">
                  <c:v>6.3333329999999997</c:v>
                </c:pt>
                <c:pt idx="550">
                  <c:v>6.1666670000000003</c:v>
                </c:pt>
                <c:pt idx="551">
                  <c:v>6.2</c:v>
                </c:pt>
                <c:pt idx="552">
                  <c:v>6.3333329999999997</c:v>
                </c:pt>
                <c:pt idx="553">
                  <c:v>6.2</c:v>
                </c:pt>
                <c:pt idx="554">
                  <c:v>6.4666670000000002</c:v>
                </c:pt>
                <c:pt idx="555">
                  <c:v>6.3666669999999996</c:v>
                </c:pt>
                <c:pt idx="556">
                  <c:v>6.4</c:v>
                </c:pt>
                <c:pt idx="557">
                  <c:v>6.266667</c:v>
                </c:pt>
                <c:pt idx="558">
                  <c:v>6.3333329999999997</c:v>
                </c:pt>
                <c:pt idx="559">
                  <c:v>6.4</c:v>
                </c:pt>
                <c:pt idx="560">
                  <c:v>6.5333329999999998</c:v>
                </c:pt>
                <c:pt idx="561">
                  <c:v>6.5</c:v>
                </c:pt>
                <c:pt idx="562">
                  <c:v>6.3666669999999996</c:v>
                </c:pt>
                <c:pt idx="563">
                  <c:v>6.3666669999999996</c:v>
                </c:pt>
                <c:pt idx="564">
                  <c:v>6.5666669999999998</c:v>
                </c:pt>
                <c:pt idx="565">
                  <c:v>6.7</c:v>
                </c:pt>
                <c:pt idx="566">
                  <c:v>6.4666670000000002</c:v>
                </c:pt>
                <c:pt idx="567">
                  <c:v>6.6333330000000004</c:v>
                </c:pt>
                <c:pt idx="568">
                  <c:v>6.5333329999999998</c:v>
                </c:pt>
                <c:pt idx="569">
                  <c:v>6.4333330000000002</c:v>
                </c:pt>
                <c:pt idx="570">
                  <c:v>6.7</c:v>
                </c:pt>
                <c:pt idx="571">
                  <c:v>6.6333330000000004</c:v>
                </c:pt>
                <c:pt idx="572">
                  <c:v>6.6666670000000003</c:v>
                </c:pt>
                <c:pt idx="573">
                  <c:v>6.5333329999999998</c:v>
                </c:pt>
                <c:pt idx="574">
                  <c:v>6.5333329999999998</c:v>
                </c:pt>
                <c:pt idx="575">
                  <c:v>6.5666669999999998</c:v>
                </c:pt>
                <c:pt idx="576">
                  <c:v>6.5</c:v>
                </c:pt>
                <c:pt idx="577">
                  <c:v>6.5</c:v>
                </c:pt>
                <c:pt idx="578">
                  <c:v>6.7</c:v>
                </c:pt>
                <c:pt idx="579">
                  <c:v>6.766667</c:v>
                </c:pt>
                <c:pt idx="580">
                  <c:v>6.766667</c:v>
                </c:pt>
                <c:pt idx="581">
                  <c:v>6.7</c:v>
                </c:pt>
                <c:pt idx="582">
                  <c:v>6.733333</c:v>
                </c:pt>
                <c:pt idx="583">
                  <c:v>6.8</c:v>
                </c:pt>
                <c:pt idx="584">
                  <c:v>6.8333329999999997</c:v>
                </c:pt>
                <c:pt idx="585">
                  <c:v>6.8666669999999996</c:v>
                </c:pt>
                <c:pt idx="586">
                  <c:v>6.8666669999999996</c:v>
                </c:pt>
                <c:pt idx="587">
                  <c:v>6.5333329999999998</c:v>
                </c:pt>
                <c:pt idx="588">
                  <c:v>6.733333</c:v>
                </c:pt>
                <c:pt idx="589">
                  <c:v>6.9666670000000002</c:v>
                </c:pt>
                <c:pt idx="590">
                  <c:v>6.9333330000000002</c:v>
                </c:pt>
                <c:pt idx="591">
                  <c:v>6.8</c:v>
                </c:pt>
                <c:pt idx="592">
                  <c:v>6.9666670000000002</c:v>
                </c:pt>
                <c:pt idx="593">
                  <c:v>6.8666669999999996</c:v>
                </c:pt>
                <c:pt idx="594">
                  <c:v>6.8666669999999996</c:v>
                </c:pt>
                <c:pt idx="595">
                  <c:v>7.0333329999999998</c:v>
                </c:pt>
                <c:pt idx="596">
                  <c:v>6.8</c:v>
                </c:pt>
                <c:pt idx="597">
                  <c:v>6.8666669999999996</c:v>
                </c:pt>
                <c:pt idx="598">
                  <c:v>6.8666669999999996</c:v>
                </c:pt>
                <c:pt idx="599">
                  <c:v>6.8666669999999996</c:v>
                </c:pt>
                <c:pt idx="600">
                  <c:v>7</c:v>
                </c:pt>
                <c:pt idx="601">
                  <c:v>7</c:v>
                </c:pt>
                <c:pt idx="602">
                  <c:v>6.9666670000000002</c:v>
                </c:pt>
                <c:pt idx="603">
                  <c:v>6.9333330000000002</c:v>
                </c:pt>
                <c:pt idx="604">
                  <c:v>7.0666669999999998</c:v>
                </c:pt>
                <c:pt idx="605">
                  <c:v>7.1333330000000004</c:v>
                </c:pt>
                <c:pt idx="606">
                  <c:v>7</c:v>
                </c:pt>
                <c:pt idx="607">
                  <c:v>7.0333329999999998</c:v>
                </c:pt>
                <c:pt idx="608">
                  <c:v>6.9333330000000002</c:v>
                </c:pt>
                <c:pt idx="609">
                  <c:v>7.1</c:v>
                </c:pt>
                <c:pt idx="610">
                  <c:v>7.1666670000000003</c:v>
                </c:pt>
                <c:pt idx="611">
                  <c:v>7.0333329999999998</c:v>
                </c:pt>
                <c:pt idx="612">
                  <c:v>7.0666669999999998</c:v>
                </c:pt>
                <c:pt idx="613">
                  <c:v>7</c:v>
                </c:pt>
                <c:pt idx="614">
                  <c:v>7.0666669999999998</c:v>
                </c:pt>
                <c:pt idx="615">
                  <c:v>7.3</c:v>
                </c:pt>
                <c:pt idx="616">
                  <c:v>7.0333329999999998</c:v>
                </c:pt>
                <c:pt idx="617">
                  <c:v>7.1333330000000004</c:v>
                </c:pt>
                <c:pt idx="618">
                  <c:v>7.3666669999999996</c:v>
                </c:pt>
                <c:pt idx="619">
                  <c:v>7.1</c:v>
                </c:pt>
                <c:pt idx="620">
                  <c:v>7.1666670000000003</c:v>
                </c:pt>
                <c:pt idx="621">
                  <c:v>7.1333330000000004</c:v>
                </c:pt>
                <c:pt idx="622">
                  <c:v>7.233333</c:v>
                </c:pt>
                <c:pt idx="623">
                  <c:v>7.1666670000000003</c:v>
                </c:pt>
                <c:pt idx="624">
                  <c:v>10.4</c:v>
                </c:pt>
                <c:pt idx="625">
                  <c:v>7.4333330000000002</c:v>
                </c:pt>
                <c:pt idx="626">
                  <c:v>7.3</c:v>
                </c:pt>
                <c:pt idx="627">
                  <c:v>7.1666670000000003</c:v>
                </c:pt>
                <c:pt idx="628">
                  <c:v>7.4</c:v>
                </c:pt>
                <c:pt idx="629">
                  <c:v>7.4666670000000002</c:v>
                </c:pt>
                <c:pt idx="630">
                  <c:v>7.4333330000000002</c:v>
                </c:pt>
                <c:pt idx="631">
                  <c:v>7.4</c:v>
                </c:pt>
                <c:pt idx="632">
                  <c:v>7.233333</c:v>
                </c:pt>
                <c:pt idx="633">
                  <c:v>7.4</c:v>
                </c:pt>
                <c:pt idx="634">
                  <c:v>7.2</c:v>
                </c:pt>
                <c:pt idx="635">
                  <c:v>7.4666670000000002</c:v>
                </c:pt>
                <c:pt idx="636">
                  <c:v>7.3333329999999997</c:v>
                </c:pt>
                <c:pt idx="637">
                  <c:v>7.4666670000000002</c:v>
                </c:pt>
                <c:pt idx="638">
                  <c:v>7.4</c:v>
                </c:pt>
                <c:pt idx="639">
                  <c:v>7.4333330000000002</c:v>
                </c:pt>
                <c:pt idx="640">
                  <c:v>7.4</c:v>
                </c:pt>
                <c:pt idx="641">
                  <c:v>7.4333330000000002</c:v>
                </c:pt>
                <c:pt idx="642">
                  <c:v>7.5333329999999998</c:v>
                </c:pt>
                <c:pt idx="643">
                  <c:v>7.3333329999999997</c:v>
                </c:pt>
                <c:pt idx="644">
                  <c:v>7.5333329999999998</c:v>
                </c:pt>
                <c:pt idx="645">
                  <c:v>7.4</c:v>
                </c:pt>
                <c:pt idx="646">
                  <c:v>7.4</c:v>
                </c:pt>
                <c:pt idx="647">
                  <c:v>7.4333330000000002</c:v>
                </c:pt>
                <c:pt idx="648">
                  <c:v>7.7</c:v>
                </c:pt>
                <c:pt idx="649">
                  <c:v>7.5333329999999998</c:v>
                </c:pt>
                <c:pt idx="650">
                  <c:v>7.5</c:v>
                </c:pt>
                <c:pt idx="651">
                  <c:v>7.733333</c:v>
                </c:pt>
                <c:pt idx="652">
                  <c:v>7.4666670000000002</c:v>
                </c:pt>
                <c:pt idx="653">
                  <c:v>7.4666670000000002</c:v>
                </c:pt>
                <c:pt idx="654">
                  <c:v>7.766667</c:v>
                </c:pt>
                <c:pt idx="655">
                  <c:v>7.6</c:v>
                </c:pt>
                <c:pt idx="656">
                  <c:v>7.5</c:v>
                </c:pt>
                <c:pt idx="657">
                  <c:v>7.6666670000000003</c:v>
                </c:pt>
                <c:pt idx="658">
                  <c:v>7.5666669999999998</c:v>
                </c:pt>
                <c:pt idx="659">
                  <c:v>7.6666670000000003</c:v>
                </c:pt>
                <c:pt idx="660">
                  <c:v>7.5</c:v>
                </c:pt>
                <c:pt idx="661">
                  <c:v>7.6</c:v>
                </c:pt>
                <c:pt idx="662">
                  <c:v>7.5666669999999998</c:v>
                </c:pt>
                <c:pt idx="663">
                  <c:v>7.9</c:v>
                </c:pt>
                <c:pt idx="664">
                  <c:v>7.733333</c:v>
                </c:pt>
                <c:pt idx="665">
                  <c:v>7.6</c:v>
                </c:pt>
                <c:pt idx="666">
                  <c:v>7.8333329999999997</c:v>
                </c:pt>
                <c:pt idx="667">
                  <c:v>7.733333</c:v>
                </c:pt>
                <c:pt idx="668">
                  <c:v>7.733333</c:v>
                </c:pt>
                <c:pt idx="669">
                  <c:v>7.9</c:v>
                </c:pt>
                <c:pt idx="670">
                  <c:v>7.9</c:v>
                </c:pt>
                <c:pt idx="671">
                  <c:v>7.9333330000000002</c:v>
                </c:pt>
                <c:pt idx="672">
                  <c:v>8</c:v>
                </c:pt>
                <c:pt idx="673">
                  <c:v>7.8333329999999997</c:v>
                </c:pt>
                <c:pt idx="674">
                  <c:v>7.9333330000000002</c:v>
                </c:pt>
                <c:pt idx="675">
                  <c:v>7.8</c:v>
                </c:pt>
                <c:pt idx="676">
                  <c:v>7.6333330000000004</c:v>
                </c:pt>
                <c:pt idx="677">
                  <c:v>7.8333329999999997</c:v>
                </c:pt>
                <c:pt idx="678">
                  <c:v>7.733333</c:v>
                </c:pt>
                <c:pt idx="679">
                  <c:v>7.9333330000000002</c:v>
                </c:pt>
                <c:pt idx="680">
                  <c:v>7.9333330000000002</c:v>
                </c:pt>
                <c:pt idx="681">
                  <c:v>7.766667</c:v>
                </c:pt>
                <c:pt idx="682">
                  <c:v>8.1</c:v>
                </c:pt>
                <c:pt idx="683">
                  <c:v>7.9666670000000002</c:v>
                </c:pt>
                <c:pt idx="684">
                  <c:v>7.7</c:v>
                </c:pt>
                <c:pt idx="685">
                  <c:v>8.1666670000000003</c:v>
                </c:pt>
                <c:pt idx="686">
                  <c:v>7.9333330000000002</c:v>
                </c:pt>
                <c:pt idx="687">
                  <c:v>7.8333329999999997</c:v>
                </c:pt>
                <c:pt idx="688">
                  <c:v>8</c:v>
                </c:pt>
                <c:pt idx="689">
                  <c:v>8.233333</c:v>
                </c:pt>
                <c:pt idx="690">
                  <c:v>7.9</c:v>
                </c:pt>
                <c:pt idx="691">
                  <c:v>8.1333330000000004</c:v>
                </c:pt>
                <c:pt idx="692">
                  <c:v>8.1</c:v>
                </c:pt>
                <c:pt idx="693">
                  <c:v>7.8333329999999997</c:v>
                </c:pt>
                <c:pt idx="694">
                  <c:v>8</c:v>
                </c:pt>
                <c:pt idx="695">
                  <c:v>8.0333330000000007</c:v>
                </c:pt>
                <c:pt idx="696">
                  <c:v>8</c:v>
                </c:pt>
                <c:pt idx="697">
                  <c:v>7.9666670000000002</c:v>
                </c:pt>
                <c:pt idx="698">
                  <c:v>8.0333330000000007</c:v>
                </c:pt>
                <c:pt idx="699">
                  <c:v>7.9333330000000002</c:v>
                </c:pt>
                <c:pt idx="700">
                  <c:v>8.0666670000000007</c:v>
                </c:pt>
                <c:pt idx="701">
                  <c:v>8.0666670000000007</c:v>
                </c:pt>
                <c:pt idx="702">
                  <c:v>8.0666670000000007</c:v>
                </c:pt>
                <c:pt idx="703">
                  <c:v>8.1333330000000004</c:v>
                </c:pt>
                <c:pt idx="704">
                  <c:v>8.1999999999999993</c:v>
                </c:pt>
                <c:pt idx="705">
                  <c:v>8.1</c:v>
                </c:pt>
                <c:pt idx="706">
                  <c:v>8.4</c:v>
                </c:pt>
                <c:pt idx="707">
                  <c:v>8.3000000000000007</c:v>
                </c:pt>
                <c:pt idx="708">
                  <c:v>8.1333330000000004</c:v>
                </c:pt>
                <c:pt idx="709">
                  <c:v>8.4333329999999993</c:v>
                </c:pt>
                <c:pt idx="710">
                  <c:v>8.1999999999999993</c:v>
                </c:pt>
                <c:pt idx="711">
                  <c:v>8.1999999999999993</c:v>
                </c:pt>
                <c:pt idx="712">
                  <c:v>8.1999999999999993</c:v>
                </c:pt>
                <c:pt idx="713">
                  <c:v>8.4</c:v>
                </c:pt>
                <c:pt idx="714">
                  <c:v>8.4333329999999993</c:v>
                </c:pt>
                <c:pt idx="715">
                  <c:v>8.1999999999999993</c:v>
                </c:pt>
                <c:pt idx="716">
                  <c:v>8.266667</c:v>
                </c:pt>
                <c:pt idx="717">
                  <c:v>8.1999999999999993</c:v>
                </c:pt>
                <c:pt idx="718">
                  <c:v>8.266667</c:v>
                </c:pt>
                <c:pt idx="719">
                  <c:v>8.266667</c:v>
                </c:pt>
                <c:pt idx="720">
                  <c:v>8.266667</c:v>
                </c:pt>
                <c:pt idx="721">
                  <c:v>8.266667</c:v>
                </c:pt>
                <c:pt idx="722">
                  <c:v>8.4666669999999993</c:v>
                </c:pt>
                <c:pt idx="723">
                  <c:v>8.3000000000000007</c:v>
                </c:pt>
                <c:pt idx="724">
                  <c:v>8.4</c:v>
                </c:pt>
                <c:pt idx="725">
                  <c:v>8.4666669999999993</c:v>
                </c:pt>
                <c:pt idx="726">
                  <c:v>8.233333</c:v>
                </c:pt>
                <c:pt idx="727">
                  <c:v>8.6999999999999993</c:v>
                </c:pt>
                <c:pt idx="728">
                  <c:v>8.266667</c:v>
                </c:pt>
                <c:pt idx="729">
                  <c:v>8.4333329999999993</c:v>
                </c:pt>
                <c:pt idx="730">
                  <c:v>8.266667</c:v>
                </c:pt>
                <c:pt idx="731">
                  <c:v>8.4</c:v>
                </c:pt>
                <c:pt idx="732">
                  <c:v>8.5666670000000007</c:v>
                </c:pt>
                <c:pt idx="733">
                  <c:v>8.5333330000000007</c:v>
                </c:pt>
                <c:pt idx="734">
                  <c:v>8.6</c:v>
                </c:pt>
                <c:pt idx="735">
                  <c:v>8.266667</c:v>
                </c:pt>
                <c:pt idx="736">
                  <c:v>8.5666670000000007</c:v>
                </c:pt>
                <c:pt idx="737">
                  <c:v>8.4</c:v>
                </c:pt>
                <c:pt idx="738">
                  <c:v>8.3000000000000007</c:v>
                </c:pt>
                <c:pt idx="739">
                  <c:v>8.9333329999999993</c:v>
                </c:pt>
                <c:pt idx="740">
                  <c:v>8.5666670000000007</c:v>
                </c:pt>
                <c:pt idx="741">
                  <c:v>8.6</c:v>
                </c:pt>
                <c:pt idx="742">
                  <c:v>8.6333330000000004</c:v>
                </c:pt>
                <c:pt idx="743">
                  <c:v>8.8000000000000007</c:v>
                </c:pt>
                <c:pt idx="744">
                  <c:v>8.5333330000000007</c:v>
                </c:pt>
                <c:pt idx="745">
                  <c:v>8.6333330000000004</c:v>
                </c:pt>
                <c:pt idx="746">
                  <c:v>8.5666670000000007</c:v>
                </c:pt>
                <c:pt idx="747">
                  <c:v>8.733333</c:v>
                </c:pt>
                <c:pt idx="748">
                  <c:v>8.4666669999999993</c:v>
                </c:pt>
                <c:pt idx="749">
                  <c:v>12.566667000000001</c:v>
                </c:pt>
                <c:pt idx="750">
                  <c:v>8.5666670000000007</c:v>
                </c:pt>
                <c:pt idx="751">
                  <c:v>8.733333</c:v>
                </c:pt>
                <c:pt idx="752">
                  <c:v>8.766667</c:v>
                </c:pt>
                <c:pt idx="753">
                  <c:v>8.6333330000000004</c:v>
                </c:pt>
                <c:pt idx="754">
                  <c:v>8.8666669999999996</c:v>
                </c:pt>
                <c:pt idx="755">
                  <c:v>8.8000000000000007</c:v>
                </c:pt>
                <c:pt idx="756">
                  <c:v>8.766667</c:v>
                </c:pt>
                <c:pt idx="757">
                  <c:v>8.5666670000000007</c:v>
                </c:pt>
                <c:pt idx="758">
                  <c:v>8.9</c:v>
                </c:pt>
                <c:pt idx="759">
                  <c:v>8.8666669999999996</c:v>
                </c:pt>
                <c:pt idx="760">
                  <c:v>9.0333330000000007</c:v>
                </c:pt>
                <c:pt idx="761">
                  <c:v>8.6999999999999993</c:v>
                </c:pt>
                <c:pt idx="762">
                  <c:v>8.766667</c:v>
                </c:pt>
                <c:pt idx="763">
                  <c:v>8.8000000000000007</c:v>
                </c:pt>
                <c:pt idx="764">
                  <c:v>8.9</c:v>
                </c:pt>
                <c:pt idx="765">
                  <c:v>9.1999999999999993</c:v>
                </c:pt>
                <c:pt idx="766">
                  <c:v>8.766667</c:v>
                </c:pt>
                <c:pt idx="767">
                  <c:v>8.8000000000000007</c:v>
                </c:pt>
                <c:pt idx="768">
                  <c:v>9.266667</c:v>
                </c:pt>
                <c:pt idx="769">
                  <c:v>8.733333</c:v>
                </c:pt>
                <c:pt idx="770">
                  <c:v>9.1666670000000003</c:v>
                </c:pt>
                <c:pt idx="771">
                  <c:v>8.9</c:v>
                </c:pt>
                <c:pt idx="772">
                  <c:v>9.266667</c:v>
                </c:pt>
                <c:pt idx="773">
                  <c:v>8.9</c:v>
                </c:pt>
                <c:pt idx="774">
                  <c:v>8.9</c:v>
                </c:pt>
                <c:pt idx="775">
                  <c:v>9.0333330000000007</c:v>
                </c:pt>
                <c:pt idx="776">
                  <c:v>8.8666669999999996</c:v>
                </c:pt>
                <c:pt idx="777">
                  <c:v>9.0666670000000007</c:v>
                </c:pt>
                <c:pt idx="778">
                  <c:v>8.9333329999999993</c:v>
                </c:pt>
                <c:pt idx="779">
                  <c:v>9.0666670000000007</c:v>
                </c:pt>
                <c:pt idx="780">
                  <c:v>9.0333330000000007</c:v>
                </c:pt>
                <c:pt idx="781">
                  <c:v>8.8666669999999996</c:v>
                </c:pt>
                <c:pt idx="782">
                  <c:v>9</c:v>
                </c:pt>
                <c:pt idx="783">
                  <c:v>9.0333330000000007</c:v>
                </c:pt>
                <c:pt idx="784">
                  <c:v>9.233333</c:v>
                </c:pt>
                <c:pt idx="785">
                  <c:v>9.1999999999999993</c:v>
                </c:pt>
                <c:pt idx="786">
                  <c:v>9.1999999999999993</c:v>
                </c:pt>
                <c:pt idx="787">
                  <c:v>9.1333330000000004</c:v>
                </c:pt>
                <c:pt idx="788">
                  <c:v>9.1333330000000004</c:v>
                </c:pt>
                <c:pt idx="789">
                  <c:v>9.1333330000000004</c:v>
                </c:pt>
                <c:pt idx="790">
                  <c:v>9.1333330000000004</c:v>
                </c:pt>
                <c:pt idx="791">
                  <c:v>9.1999999999999993</c:v>
                </c:pt>
                <c:pt idx="792">
                  <c:v>9.1</c:v>
                </c:pt>
                <c:pt idx="793">
                  <c:v>9.4333329999999993</c:v>
                </c:pt>
                <c:pt idx="794">
                  <c:v>9.1999999999999993</c:v>
                </c:pt>
                <c:pt idx="795">
                  <c:v>9.4333329999999993</c:v>
                </c:pt>
                <c:pt idx="796">
                  <c:v>9.233333</c:v>
                </c:pt>
                <c:pt idx="797">
                  <c:v>9.233333</c:v>
                </c:pt>
                <c:pt idx="798">
                  <c:v>9.4</c:v>
                </c:pt>
                <c:pt idx="799">
                  <c:v>9.1999999999999993</c:v>
                </c:pt>
                <c:pt idx="800">
                  <c:v>9.5666670000000007</c:v>
                </c:pt>
                <c:pt idx="801">
                  <c:v>9.1666670000000003</c:v>
                </c:pt>
                <c:pt idx="802">
                  <c:v>9.1999999999999993</c:v>
                </c:pt>
                <c:pt idx="803">
                  <c:v>9.6333330000000004</c:v>
                </c:pt>
                <c:pt idx="804">
                  <c:v>9.9</c:v>
                </c:pt>
                <c:pt idx="805">
                  <c:v>9.6666670000000003</c:v>
                </c:pt>
                <c:pt idx="806">
                  <c:v>9.6</c:v>
                </c:pt>
                <c:pt idx="807">
                  <c:v>9.4666669999999993</c:v>
                </c:pt>
                <c:pt idx="808">
                  <c:v>9.6666670000000003</c:v>
                </c:pt>
                <c:pt idx="809">
                  <c:v>9.733333</c:v>
                </c:pt>
                <c:pt idx="810">
                  <c:v>10.433332999999999</c:v>
                </c:pt>
                <c:pt idx="811">
                  <c:v>9.9</c:v>
                </c:pt>
                <c:pt idx="812">
                  <c:v>9.766667</c:v>
                </c:pt>
                <c:pt idx="813">
                  <c:v>9.5</c:v>
                </c:pt>
                <c:pt idx="814">
                  <c:v>9.9666669999999993</c:v>
                </c:pt>
                <c:pt idx="815">
                  <c:v>11.2</c:v>
                </c:pt>
                <c:pt idx="816">
                  <c:v>9.6666670000000003</c:v>
                </c:pt>
                <c:pt idx="817">
                  <c:v>9.733333</c:v>
                </c:pt>
                <c:pt idx="818">
                  <c:v>9.6999999999999993</c:v>
                </c:pt>
                <c:pt idx="819">
                  <c:v>9.9666669999999993</c:v>
                </c:pt>
                <c:pt idx="820">
                  <c:v>9.733333</c:v>
                </c:pt>
                <c:pt idx="821">
                  <c:v>9.8666669999999996</c:v>
                </c:pt>
                <c:pt idx="822">
                  <c:v>9.733333</c:v>
                </c:pt>
                <c:pt idx="823">
                  <c:v>9.733333</c:v>
                </c:pt>
                <c:pt idx="824">
                  <c:v>10.066667000000001</c:v>
                </c:pt>
                <c:pt idx="825">
                  <c:v>9.9666669999999993</c:v>
                </c:pt>
                <c:pt idx="826">
                  <c:v>9.9333329999999993</c:v>
                </c:pt>
                <c:pt idx="827">
                  <c:v>9.9333329999999993</c:v>
                </c:pt>
                <c:pt idx="828">
                  <c:v>9.9333329999999993</c:v>
                </c:pt>
                <c:pt idx="829">
                  <c:v>10</c:v>
                </c:pt>
                <c:pt idx="830">
                  <c:v>9.8666669999999996</c:v>
                </c:pt>
                <c:pt idx="831">
                  <c:v>10.233333</c:v>
                </c:pt>
                <c:pt idx="832">
                  <c:v>9.766667</c:v>
                </c:pt>
                <c:pt idx="833">
                  <c:v>10.3</c:v>
                </c:pt>
                <c:pt idx="834">
                  <c:v>9.766667</c:v>
                </c:pt>
                <c:pt idx="835">
                  <c:v>9.9333329999999993</c:v>
                </c:pt>
                <c:pt idx="836">
                  <c:v>10.166667</c:v>
                </c:pt>
                <c:pt idx="837">
                  <c:v>9.8000000000000007</c:v>
                </c:pt>
                <c:pt idx="838">
                  <c:v>10.166667</c:v>
                </c:pt>
                <c:pt idx="839">
                  <c:v>9.6333330000000004</c:v>
                </c:pt>
                <c:pt idx="840">
                  <c:v>10.333333</c:v>
                </c:pt>
                <c:pt idx="841">
                  <c:v>9.9333329999999993</c:v>
                </c:pt>
                <c:pt idx="842">
                  <c:v>9.9333329999999993</c:v>
                </c:pt>
                <c:pt idx="843">
                  <c:v>9.9</c:v>
                </c:pt>
                <c:pt idx="844">
                  <c:v>10.3</c:v>
                </c:pt>
                <c:pt idx="845">
                  <c:v>10.133333</c:v>
                </c:pt>
                <c:pt idx="846">
                  <c:v>10</c:v>
                </c:pt>
                <c:pt idx="847">
                  <c:v>10.1</c:v>
                </c:pt>
                <c:pt idx="848">
                  <c:v>9.9333329999999993</c:v>
                </c:pt>
                <c:pt idx="849">
                  <c:v>10</c:v>
                </c:pt>
                <c:pt idx="850">
                  <c:v>10.233333</c:v>
                </c:pt>
                <c:pt idx="851">
                  <c:v>10.199999999999999</c:v>
                </c:pt>
                <c:pt idx="852">
                  <c:v>10.266667</c:v>
                </c:pt>
                <c:pt idx="853">
                  <c:v>10.199999999999999</c:v>
                </c:pt>
                <c:pt idx="854">
                  <c:v>10.433332999999999</c:v>
                </c:pt>
                <c:pt idx="855">
                  <c:v>10.1</c:v>
                </c:pt>
                <c:pt idx="856">
                  <c:v>10.1</c:v>
                </c:pt>
                <c:pt idx="857">
                  <c:v>10.3</c:v>
                </c:pt>
                <c:pt idx="858">
                  <c:v>10.166667</c:v>
                </c:pt>
                <c:pt idx="859">
                  <c:v>10.3</c:v>
                </c:pt>
                <c:pt idx="860">
                  <c:v>10.199999999999999</c:v>
                </c:pt>
                <c:pt idx="861">
                  <c:v>10.199999999999999</c:v>
                </c:pt>
                <c:pt idx="862">
                  <c:v>10.366667</c:v>
                </c:pt>
                <c:pt idx="863">
                  <c:v>10.233333</c:v>
                </c:pt>
                <c:pt idx="864">
                  <c:v>10.366667</c:v>
                </c:pt>
                <c:pt idx="865">
                  <c:v>10.333333</c:v>
                </c:pt>
                <c:pt idx="866">
                  <c:v>10.633333</c:v>
                </c:pt>
                <c:pt idx="867">
                  <c:v>10.4</c:v>
                </c:pt>
                <c:pt idx="868">
                  <c:v>10.433332999999999</c:v>
                </c:pt>
                <c:pt idx="869">
                  <c:v>10.666667</c:v>
                </c:pt>
                <c:pt idx="870">
                  <c:v>10.366667</c:v>
                </c:pt>
                <c:pt idx="871">
                  <c:v>10.333333</c:v>
                </c:pt>
                <c:pt idx="872">
                  <c:v>10.633333</c:v>
                </c:pt>
                <c:pt idx="873">
                  <c:v>10.233333</c:v>
                </c:pt>
                <c:pt idx="874">
                  <c:v>15.233333</c:v>
                </c:pt>
                <c:pt idx="875">
                  <c:v>10.733333</c:v>
                </c:pt>
                <c:pt idx="876">
                  <c:v>10.533333000000001</c:v>
                </c:pt>
                <c:pt idx="877">
                  <c:v>10.533333000000001</c:v>
                </c:pt>
                <c:pt idx="878">
                  <c:v>10.5</c:v>
                </c:pt>
                <c:pt idx="879">
                  <c:v>10.7</c:v>
                </c:pt>
                <c:pt idx="880">
                  <c:v>10.7</c:v>
                </c:pt>
                <c:pt idx="881">
                  <c:v>10.633333</c:v>
                </c:pt>
                <c:pt idx="882">
                  <c:v>10.4</c:v>
                </c:pt>
                <c:pt idx="883">
                  <c:v>10.5</c:v>
                </c:pt>
                <c:pt idx="884">
                  <c:v>10.566667000000001</c:v>
                </c:pt>
                <c:pt idx="885">
                  <c:v>10.5</c:v>
                </c:pt>
                <c:pt idx="886">
                  <c:v>10.7</c:v>
                </c:pt>
                <c:pt idx="887">
                  <c:v>10.6</c:v>
                </c:pt>
                <c:pt idx="888">
                  <c:v>10.4</c:v>
                </c:pt>
                <c:pt idx="889">
                  <c:v>10.9</c:v>
                </c:pt>
                <c:pt idx="890">
                  <c:v>10.433332999999999</c:v>
                </c:pt>
                <c:pt idx="891">
                  <c:v>10.733333</c:v>
                </c:pt>
                <c:pt idx="892">
                  <c:v>10.5</c:v>
                </c:pt>
                <c:pt idx="893">
                  <c:v>10.866667</c:v>
                </c:pt>
                <c:pt idx="894">
                  <c:v>10.8</c:v>
                </c:pt>
                <c:pt idx="895">
                  <c:v>10.766667</c:v>
                </c:pt>
                <c:pt idx="896">
                  <c:v>10.733333</c:v>
                </c:pt>
                <c:pt idx="897">
                  <c:v>10.6</c:v>
                </c:pt>
                <c:pt idx="898">
                  <c:v>10.7</c:v>
                </c:pt>
                <c:pt idx="899">
                  <c:v>10.833333</c:v>
                </c:pt>
                <c:pt idx="900">
                  <c:v>10.666667</c:v>
                </c:pt>
                <c:pt idx="901">
                  <c:v>10.833333</c:v>
                </c:pt>
                <c:pt idx="902">
                  <c:v>10.833333</c:v>
                </c:pt>
                <c:pt idx="903">
                  <c:v>10.866667</c:v>
                </c:pt>
                <c:pt idx="904">
                  <c:v>10.9</c:v>
                </c:pt>
                <c:pt idx="905">
                  <c:v>10.933332999999999</c:v>
                </c:pt>
                <c:pt idx="906">
                  <c:v>10.866667</c:v>
                </c:pt>
                <c:pt idx="907">
                  <c:v>11.1</c:v>
                </c:pt>
                <c:pt idx="908">
                  <c:v>10.966666999999999</c:v>
                </c:pt>
                <c:pt idx="909">
                  <c:v>10.9</c:v>
                </c:pt>
                <c:pt idx="910">
                  <c:v>10.9</c:v>
                </c:pt>
                <c:pt idx="911">
                  <c:v>11.166667</c:v>
                </c:pt>
                <c:pt idx="912">
                  <c:v>11.133333</c:v>
                </c:pt>
                <c:pt idx="913">
                  <c:v>10.9</c:v>
                </c:pt>
                <c:pt idx="914">
                  <c:v>11.333333</c:v>
                </c:pt>
                <c:pt idx="915">
                  <c:v>11.166667</c:v>
                </c:pt>
                <c:pt idx="916">
                  <c:v>10.966666999999999</c:v>
                </c:pt>
                <c:pt idx="917">
                  <c:v>10.966666999999999</c:v>
                </c:pt>
                <c:pt idx="918">
                  <c:v>11.166667</c:v>
                </c:pt>
                <c:pt idx="919">
                  <c:v>11.066667000000001</c:v>
                </c:pt>
                <c:pt idx="920">
                  <c:v>10.966666999999999</c:v>
                </c:pt>
                <c:pt idx="921">
                  <c:v>11.333333</c:v>
                </c:pt>
                <c:pt idx="922">
                  <c:v>10.866667</c:v>
                </c:pt>
                <c:pt idx="923">
                  <c:v>10.933332999999999</c:v>
                </c:pt>
                <c:pt idx="924">
                  <c:v>11.133333</c:v>
                </c:pt>
                <c:pt idx="925">
                  <c:v>10.866667</c:v>
                </c:pt>
                <c:pt idx="926">
                  <c:v>10.866667</c:v>
                </c:pt>
                <c:pt idx="927">
                  <c:v>10.8</c:v>
                </c:pt>
                <c:pt idx="928">
                  <c:v>10.8</c:v>
                </c:pt>
                <c:pt idx="929">
                  <c:v>11.066667000000001</c:v>
                </c:pt>
                <c:pt idx="930">
                  <c:v>10.8</c:v>
                </c:pt>
                <c:pt idx="931">
                  <c:v>10.933332999999999</c:v>
                </c:pt>
                <c:pt idx="932">
                  <c:v>10.8</c:v>
                </c:pt>
                <c:pt idx="933">
                  <c:v>11.033333000000001</c:v>
                </c:pt>
                <c:pt idx="934">
                  <c:v>10.833333</c:v>
                </c:pt>
                <c:pt idx="935">
                  <c:v>10.866667</c:v>
                </c:pt>
                <c:pt idx="936">
                  <c:v>10.8</c:v>
                </c:pt>
                <c:pt idx="937">
                  <c:v>11.133333</c:v>
                </c:pt>
                <c:pt idx="938">
                  <c:v>11.2</c:v>
                </c:pt>
                <c:pt idx="939">
                  <c:v>10.966666999999999</c:v>
                </c:pt>
                <c:pt idx="940">
                  <c:v>11</c:v>
                </c:pt>
                <c:pt idx="941">
                  <c:v>10.866667</c:v>
                </c:pt>
                <c:pt idx="942">
                  <c:v>11.233333</c:v>
                </c:pt>
                <c:pt idx="943">
                  <c:v>10.966666999999999</c:v>
                </c:pt>
                <c:pt idx="944">
                  <c:v>10.933332999999999</c:v>
                </c:pt>
                <c:pt idx="945">
                  <c:v>11.166667</c:v>
                </c:pt>
                <c:pt idx="946">
                  <c:v>11.033333000000001</c:v>
                </c:pt>
                <c:pt idx="947">
                  <c:v>11.166667</c:v>
                </c:pt>
                <c:pt idx="948">
                  <c:v>11.1</c:v>
                </c:pt>
                <c:pt idx="949">
                  <c:v>11.333333</c:v>
                </c:pt>
                <c:pt idx="950">
                  <c:v>10.9</c:v>
                </c:pt>
                <c:pt idx="951">
                  <c:v>11.1</c:v>
                </c:pt>
                <c:pt idx="952">
                  <c:v>11.233333</c:v>
                </c:pt>
                <c:pt idx="953">
                  <c:v>11.5</c:v>
                </c:pt>
                <c:pt idx="954">
                  <c:v>11.366667</c:v>
                </c:pt>
                <c:pt idx="955">
                  <c:v>11</c:v>
                </c:pt>
                <c:pt idx="956">
                  <c:v>11.133333</c:v>
                </c:pt>
                <c:pt idx="957">
                  <c:v>11.3</c:v>
                </c:pt>
                <c:pt idx="958">
                  <c:v>11.233333</c:v>
                </c:pt>
                <c:pt idx="959">
                  <c:v>11.566667000000001</c:v>
                </c:pt>
                <c:pt idx="960">
                  <c:v>11.133333</c:v>
                </c:pt>
                <c:pt idx="961">
                  <c:v>11.5</c:v>
                </c:pt>
                <c:pt idx="962">
                  <c:v>11.3</c:v>
                </c:pt>
                <c:pt idx="963">
                  <c:v>11.233333</c:v>
                </c:pt>
                <c:pt idx="964">
                  <c:v>11.033333000000001</c:v>
                </c:pt>
                <c:pt idx="965">
                  <c:v>11.3</c:v>
                </c:pt>
                <c:pt idx="966">
                  <c:v>11.7</c:v>
                </c:pt>
                <c:pt idx="967">
                  <c:v>11.6</c:v>
                </c:pt>
                <c:pt idx="968">
                  <c:v>11.5</c:v>
                </c:pt>
                <c:pt idx="969">
                  <c:v>11.8</c:v>
                </c:pt>
                <c:pt idx="970">
                  <c:v>11.433332999999999</c:v>
                </c:pt>
                <c:pt idx="971">
                  <c:v>11.5</c:v>
                </c:pt>
                <c:pt idx="972">
                  <c:v>11.466666999999999</c:v>
                </c:pt>
                <c:pt idx="973">
                  <c:v>11.366667</c:v>
                </c:pt>
                <c:pt idx="974">
                  <c:v>11.2</c:v>
                </c:pt>
                <c:pt idx="975">
                  <c:v>11.433332999999999</c:v>
                </c:pt>
                <c:pt idx="976">
                  <c:v>11.366667</c:v>
                </c:pt>
                <c:pt idx="977">
                  <c:v>11.266667</c:v>
                </c:pt>
                <c:pt idx="978">
                  <c:v>11.433332999999999</c:v>
                </c:pt>
                <c:pt idx="979">
                  <c:v>11.566667000000001</c:v>
                </c:pt>
                <c:pt idx="980">
                  <c:v>11.533333000000001</c:v>
                </c:pt>
                <c:pt idx="981">
                  <c:v>11.466666999999999</c:v>
                </c:pt>
                <c:pt idx="982">
                  <c:v>11.8</c:v>
                </c:pt>
                <c:pt idx="983">
                  <c:v>12.033333000000001</c:v>
                </c:pt>
                <c:pt idx="984">
                  <c:v>11.666667</c:v>
                </c:pt>
                <c:pt idx="985">
                  <c:v>11.666667</c:v>
                </c:pt>
                <c:pt idx="986">
                  <c:v>12.1</c:v>
                </c:pt>
                <c:pt idx="987">
                  <c:v>11.833333</c:v>
                </c:pt>
                <c:pt idx="988">
                  <c:v>11.766667</c:v>
                </c:pt>
                <c:pt idx="989">
                  <c:v>11.833333</c:v>
                </c:pt>
                <c:pt idx="990">
                  <c:v>11.933332999999999</c:v>
                </c:pt>
                <c:pt idx="991">
                  <c:v>11.966666999999999</c:v>
                </c:pt>
                <c:pt idx="992">
                  <c:v>12.033333000000001</c:v>
                </c:pt>
                <c:pt idx="993">
                  <c:v>12.033333000000001</c:v>
                </c:pt>
                <c:pt idx="994">
                  <c:v>11.866667</c:v>
                </c:pt>
                <c:pt idx="995">
                  <c:v>12</c:v>
                </c:pt>
                <c:pt idx="996">
                  <c:v>11.966666999999999</c:v>
                </c:pt>
                <c:pt idx="997">
                  <c:v>12.133333</c:v>
                </c:pt>
                <c:pt idx="998">
                  <c:v>12.033333000000001</c:v>
                </c:pt>
                <c:pt idx="999">
                  <c:v>17.033332999999999</c:v>
                </c:pt>
              </c:numCache>
            </c:numRef>
          </c:yVal>
          <c:smooth val="0"/>
          <c:extLst>
            <c:ext xmlns:c16="http://schemas.microsoft.com/office/drawing/2014/chart" uri="{C3380CC4-5D6E-409C-BE32-E72D297353CC}">
              <c16:uniqueId val="{00000000-9B8F-485C-80F8-390D190D125D}"/>
            </c:ext>
          </c:extLst>
        </c:ser>
        <c:ser>
          <c:idx val="1"/>
          <c:order val="1"/>
          <c:tx>
            <c:strRef>
              <c:f>'test6-op-1000000-d65536'!$C$1</c:f>
              <c:strCache>
                <c:ptCount val="1"/>
                <c:pt idx="0">
                  <c:v> QR Sort Min Value Zero</c:v>
                </c:pt>
              </c:strCache>
            </c:strRef>
          </c:tx>
          <c:spPr>
            <a:ln w="19050" cap="rnd">
              <a:solidFill>
                <a:schemeClr val="accent2"/>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C$2:$C$1001</c:f>
              <c:numCache>
                <c:formatCode>General</c:formatCode>
                <c:ptCount val="1000"/>
                <c:pt idx="0">
                  <c:v>0.13333300000000001</c:v>
                </c:pt>
                <c:pt idx="1">
                  <c:v>3.3333000000000002E-2</c:v>
                </c:pt>
                <c:pt idx="2">
                  <c:v>3.3333000000000002E-2</c:v>
                </c:pt>
                <c:pt idx="3">
                  <c:v>0.13333300000000001</c:v>
                </c:pt>
                <c:pt idx="4">
                  <c:v>0.1</c:v>
                </c:pt>
                <c:pt idx="5">
                  <c:v>0.16666700000000001</c:v>
                </c:pt>
                <c:pt idx="6">
                  <c:v>0.16666700000000001</c:v>
                </c:pt>
                <c:pt idx="7">
                  <c:v>0.13333300000000001</c:v>
                </c:pt>
                <c:pt idx="8">
                  <c:v>6.6667000000000004E-2</c:v>
                </c:pt>
                <c:pt idx="9">
                  <c:v>6.6667000000000004E-2</c:v>
                </c:pt>
                <c:pt idx="10">
                  <c:v>0.2</c:v>
                </c:pt>
                <c:pt idx="11">
                  <c:v>0.16666700000000001</c:v>
                </c:pt>
                <c:pt idx="12">
                  <c:v>0.2</c:v>
                </c:pt>
                <c:pt idx="13">
                  <c:v>0.13333300000000001</c:v>
                </c:pt>
                <c:pt idx="14">
                  <c:v>0.3</c:v>
                </c:pt>
                <c:pt idx="15">
                  <c:v>0.2</c:v>
                </c:pt>
                <c:pt idx="16">
                  <c:v>0.16666700000000001</c:v>
                </c:pt>
                <c:pt idx="17">
                  <c:v>0.33333299999999999</c:v>
                </c:pt>
                <c:pt idx="18">
                  <c:v>0.23333300000000001</c:v>
                </c:pt>
                <c:pt idx="19">
                  <c:v>0.3</c:v>
                </c:pt>
                <c:pt idx="20">
                  <c:v>3.3333000000000002E-2</c:v>
                </c:pt>
                <c:pt idx="21">
                  <c:v>0.4</c:v>
                </c:pt>
                <c:pt idx="22">
                  <c:v>0.26666699999999999</c:v>
                </c:pt>
                <c:pt idx="23">
                  <c:v>0.33333299999999999</c:v>
                </c:pt>
                <c:pt idx="24">
                  <c:v>0.3</c:v>
                </c:pt>
                <c:pt idx="25">
                  <c:v>0.3</c:v>
                </c:pt>
                <c:pt idx="26">
                  <c:v>0.33333299999999999</c:v>
                </c:pt>
                <c:pt idx="27">
                  <c:v>0.3</c:v>
                </c:pt>
                <c:pt idx="28">
                  <c:v>0.36666700000000002</c:v>
                </c:pt>
                <c:pt idx="29">
                  <c:v>0.5</c:v>
                </c:pt>
                <c:pt idx="30">
                  <c:v>0.43333300000000002</c:v>
                </c:pt>
                <c:pt idx="31">
                  <c:v>0.33333299999999999</c:v>
                </c:pt>
                <c:pt idx="32">
                  <c:v>0.4</c:v>
                </c:pt>
                <c:pt idx="33">
                  <c:v>0.43333300000000002</c:v>
                </c:pt>
                <c:pt idx="34">
                  <c:v>0.33333299999999999</c:v>
                </c:pt>
                <c:pt idx="35">
                  <c:v>0.63333300000000003</c:v>
                </c:pt>
                <c:pt idx="36">
                  <c:v>0.5</c:v>
                </c:pt>
                <c:pt idx="37">
                  <c:v>0.4</c:v>
                </c:pt>
                <c:pt idx="38">
                  <c:v>0.36666700000000002</c:v>
                </c:pt>
                <c:pt idx="39">
                  <c:v>0.36666700000000002</c:v>
                </c:pt>
                <c:pt idx="40">
                  <c:v>0.56666700000000003</c:v>
                </c:pt>
                <c:pt idx="41">
                  <c:v>0.466667</c:v>
                </c:pt>
                <c:pt idx="42">
                  <c:v>0.466667</c:v>
                </c:pt>
                <c:pt idx="43">
                  <c:v>0.43333300000000002</c:v>
                </c:pt>
                <c:pt idx="44">
                  <c:v>0.466667</c:v>
                </c:pt>
                <c:pt idx="45">
                  <c:v>0.53333299999999995</c:v>
                </c:pt>
                <c:pt idx="46">
                  <c:v>0.466667</c:v>
                </c:pt>
                <c:pt idx="47">
                  <c:v>0.66666700000000001</c:v>
                </c:pt>
                <c:pt idx="48">
                  <c:v>0.7</c:v>
                </c:pt>
                <c:pt idx="49">
                  <c:v>0.4</c:v>
                </c:pt>
                <c:pt idx="50">
                  <c:v>0.56666700000000003</c:v>
                </c:pt>
                <c:pt idx="51">
                  <c:v>0.6</c:v>
                </c:pt>
                <c:pt idx="52">
                  <c:v>0.63333300000000003</c:v>
                </c:pt>
                <c:pt idx="53">
                  <c:v>0.53333299999999995</c:v>
                </c:pt>
                <c:pt idx="54">
                  <c:v>0.53333299999999995</c:v>
                </c:pt>
                <c:pt idx="55">
                  <c:v>0.66666700000000001</c:v>
                </c:pt>
                <c:pt idx="56">
                  <c:v>0.56666700000000003</c:v>
                </c:pt>
                <c:pt idx="57">
                  <c:v>0.66666700000000001</c:v>
                </c:pt>
                <c:pt idx="58">
                  <c:v>0.7</c:v>
                </c:pt>
                <c:pt idx="59">
                  <c:v>0.5</c:v>
                </c:pt>
                <c:pt idx="60">
                  <c:v>0.73333300000000001</c:v>
                </c:pt>
                <c:pt idx="61">
                  <c:v>0.7</c:v>
                </c:pt>
                <c:pt idx="62">
                  <c:v>0.466667</c:v>
                </c:pt>
                <c:pt idx="63">
                  <c:v>0.6</c:v>
                </c:pt>
                <c:pt idx="64">
                  <c:v>0.7</c:v>
                </c:pt>
                <c:pt idx="65">
                  <c:v>0.73333300000000001</c:v>
                </c:pt>
                <c:pt idx="66">
                  <c:v>0.6</c:v>
                </c:pt>
                <c:pt idx="67">
                  <c:v>0.73333300000000001</c:v>
                </c:pt>
                <c:pt idx="68">
                  <c:v>0.73333300000000001</c:v>
                </c:pt>
                <c:pt idx="69">
                  <c:v>0.7</c:v>
                </c:pt>
                <c:pt idx="70">
                  <c:v>0.73333300000000001</c:v>
                </c:pt>
                <c:pt idx="71">
                  <c:v>0.8</c:v>
                </c:pt>
                <c:pt idx="72">
                  <c:v>0.73333300000000001</c:v>
                </c:pt>
                <c:pt idx="73">
                  <c:v>0.96666700000000005</c:v>
                </c:pt>
                <c:pt idx="74">
                  <c:v>0.8</c:v>
                </c:pt>
                <c:pt idx="75">
                  <c:v>0.83333299999999999</c:v>
                </c:pt>
                <c:pt idx="76">
                  <c:v>0.93333299999999997</c:v>
                </c:pt>
                <c:pt idx="77">
                  <c:v>0.8</c:v>
                </c:pt>
                <c:pt idx="78">
                  <c:v>0.83333299999999999</c:v>
                </c:pt>
                <c:pt idx="79">
                  <c:v>0.9</c:v>
                </c:pt>
                <c:pt idx="80">
                  <c:v>0.76666699999999999</c:v>
                </c:pt>
                <c:pt idx="81">
                  <c:v>0.83333299999999999</c:v>
                </c:pt>
                <c:pt idx="82">
                  <c:v>0.8</c:v>
                </c:pt>
                <c:pt idx="83">
                  <c:v>0.8</c:v>
                </c:pt>
                <c:pt idx="84">
                  <c:v>0.9</c:v>
                </c:pt>
                <c:pt idx="85">
                  <c:v>0.8</c:v>
                </c:pt>
                <c:pt idx="86">
                  <c:v>0.86666699999999997</c:v>
                </c:pt>
                <c:pt idx="87">
                  <c:v>0.86666699999999997</c:v>
                </c:pt>
                <c:pt idx="88">
                  <c:v>0.8</c:v>
                </c:pt>
                <c:pt idx="89">
                  <c:v>1.0333330000000001</c:v>
                </c:pt>
                <c:pt idx="90">
                  <c:v>0.93333299999999997</c:v>
                </c:pt>
                <c:pt idx="91">
                  <c:v>0.96666700000000005</c:v>
                </c:pt>
                <c:pt idx="92">
                  <c:v>0.96666700000000005</c:v>
                </c:pt>
                <c:pt idx="93">
                  <c:v>1</c:v>
                </c:pt>
                <c:pt idx="94">
                  <c:v>1.1000000000000001</c:v>
                </c:pt>
                <c:pt idx="95">
                  <c:v>1.1000000000000001</c:v>
                </c:pt>
                <c:pt idx="96">
                  <c:v>1.2</c:v>
                </c:pt>
                <c:pt idx="97">
                  <c:v>1.066667</c:v>
                </c:pt>
                <c:pt idx="98">
                  <c:v>1</c:v>
                </c:pt>
                <c:pt idx="99">
                  <c:v>1.1000000000000001</c:v>
                </c:pt>
                <c:pt idx="100">
                  <c:v>1.066667</c:v>
                </c:pt>
                <c:pt idx="101">
                  <c:v>1.0333330000000001</c:v>
                </c:pt>
                <c:pt idx="102">
                  <c:v>1.1000000000000001</c:v>
                </c:pt>
                <c:pt idx="103">
                  <c:v>1.066667</c:v>
                </c:pt>
                <c:pt idx="104">
                  <c:v>1.0333330000000001</c:v>
                </c:pt>
                <c:pt idx="105">
                  <c:v>1.066667</c:v>
                </c:pt>
                <c:pt idx="106">
                  <c:v>1.0333330000000001</c:v>
                </c:pt>
                <c:pt idx="107">
                  <c:v>1.0333330000000001</c:v>
                </c:pt>
                <c:pt idx="108">
                  <c:v>1.1000000000000001</c:v>
                </c:pt>
                <c:pt idx="109">
                  <c:v>1.1000000000000001</c:v>
                </c:pt>
                <c:pt idx="110">
                  <c:v>1.1000000000000001</c:v>
                </c:pt>
                <c:pt idx="111">
                  <c:v>1.1000000000000001</c:v>
                </c:pt>
                <c:pt idx="112">
                  <c:v>1.1333329999999999</c:v>
                </c:pt>
                <c:pt idx="113">
                  <c:v>1.1666669999999999</c:v>
                </c:pt>
                <c:pt idx="114">
                  <c:v>1.1666669999999999</c:v>
                </c:pt>
                <c:pt idx="115">
                  <c:v>1.2</c:v>
                </c:pt>
                <c:pt idx="116">
                  <c:v>1.1333329999999999</c:v>
                </c:pt>
                <c:pt idx="117">
                  <c:v>1.2</c:v>
                </c:pt>
                <c:pt idx="118">
                  <c:v>1.1666669999999999</c:v>
                </c:pt>
                <c:pt idx="119">
                  <c:v>1.1000000000000001</c:v>
                </c:pt>
                <c:pt idx="120">
                  <c:v>1.2</c:v>
                </c:pt>
                <c:pt idx="121">
                  <c:v>1.266667</c:v>
                </c:pt>
                <c:pt idx="122">
                  <c:v>1.2</c:v>
                </c:pt>
                <c:pt idx="123">
                  <c:v>1.233333</c:v>
                </c:pt>
                <c:pt idx="124">
                  <c:v>1.9666669999999999</c:v>
                </c:pt>
                <c:pt idx="125">
                  <c:v>1.233333</c:v>
                </c:pt>
                <c:pt idx="126">
                  <c:v>1.3</c:v>
                </c:pt>
                <c:pt idx="127">
                  <c:v>1.3333330000000001</c:v>
                </c:pt>
                <c:pt idx="128">
                  <c:v>1.233333</c:v>
                </c:pt>
                <c:pt idx="129">
                  <c:v>1.4</c:v>
                </c:pt>
                <c:pt idx="130">
                  <c:v>1.1333329999999999</c:v>
                </c:pt>
                <c:pt idx="131">
                  <c:v>1.3333330000000001</c:v>
                </c:pt>
                <c:pt idx="132">
                  <c:v>1.3333330000000001</c:v>
                </c:pt>
                <c:pt idx="133">
                  <c:v>1.3333330000000001</c:v>
                </c:pt>
                <c:pt idx="134">
                  <c:v>1.3</c:v>
                </c:pt>
                <c:pt idx="135">
                  <c:v>1.3333330000000001</c:v>
                </c:pt>
                <c:pt idx="136">
                  <c:v>1.3</c:v>
                </c:pt>
                <c:pt idx="137">
                  <c:v>1.3333330000000001</c:v>
                </c:pt>
                <c:pt idx="138">
                  <c:v>1.3666670000000001</c:v>
                </c:pt>
                <c:pt idx="139">
                  <c:v>1.3</c:v>
                </c:pt>
                <c:pt idx="140">
                  <c:v>1.3666670000000001</c:v>
                </c:pt>
                <c:pt idx="141">
                  <c:v>1.4</c:v>
                </c:pt>
                <c:pt idx="142">
                  <c:v>1.3666670000000001</c:v>
                </c:pt>
                <c:pt idx="143">
                  <c:v>1.5</c:v>
                </c:pt>
                <c:pt idx="144">
                  <c:v>1.433333</c:v>
                </c:pt>
                <c:pt idx="145">
                  <c:v>1.4666669999999999</c:v>
                </c:pt>
                <c:pt idx="146">
                  <c:v>1.5</c:v>
                </c:pt>
                <c:pt idx="147">
                  <c:v>1.433333</c:v>
                </c:pt>
                <c:pt idx="148">
                  <c:v>1.4666669999999999</c:v>
                </c:pt>
                <c:pt idx="149">
                  <c:v>1.433333</c:v>
                </c:pt>
                <c:pt idx="150">
                  <c:v>1.4666669999999999</c:v>
                </c:pt>
                <c:pt idx="151">
                  <c:v>1.5333330000000001</c:v>
                </c:pt>
                <c:pt idx="152">
                  <c:v>1.433333</c:v>
                </c:pt>
                <c:pt idx="153">
                  <c:v>1.5</c:v>
                </c:pt>
                <c:pt idx="154">
                  <c:v>1.566667</c:v>
                </c:pt>
                <c:pt idx="155">
                  <c:v>1.433333</c:v>
                </c:pt>
                <c:pt idx="156">
                  <c:v>1.7</c:v>
                </c:pt>
                <c:pt idx="157">
                  <c:v>1.5333330000000001</c:v>
                </c:pt>
                <c:pt idx="158">
                  <c:v>1.7</c:v>
                </c:pt>
                <c:pt idx="159">
                  <c:v>1.3666670000000001</c:v>
                </c:pt>
                <c:pt idx="160">
                  <c:v>1.3333330000000001</c:v>
                </c:pt>
                <c:pt idx="161">
                  <c:v>1.5</c:v>
                </c:pt>
                <c:pt idx="162">
                  <c:v>1.6666669999999999</c:v>
                </c:pt>
                <c:pt idx="163">
                  <c:v>1.6333329999999999</c:v>
                </c:pt>
                <c:pt idx="164">
                  <c:v>1.6</c:v>
                </c:pt>
                <c:pt idx="165">
                  <c:v>1.6</c:v>
                </c:pt>
                <c:pt idx="166">
                  <c:v>1.733333</c:v>
                </c:pt>
                <c:pt idx="167">
                  <c:v>1.6</c:v>
                </c:pt>
                <c:pt idx="168">
                  <c:v>1.733333</c:v>
                </c:pt>
                <c:pt idx="169">
                  <c:v>1.8</c:v>
                </c:pt>
                <c:pt idx="170">
                  <c:v>1.8333330000000001</c:v>
                </c:pt>
                <c:pt idx="171">
                  <c:v>1.6</c:v>
                </c:pt>
                <c:pt idx="172">
                  <c:v>1.7</c:v>
                </c:pt>
                <c:pt idx="173">
                  <c:v>1.733333</c:v>
                </c:pt>
                <c:pt idx="174">
                  <c:v>1.766667</c:v>
                </c:pt>
                <c:pt idx="175">
                  <c:v>1.8333330000000001</c:v>
                </c:pt>
                <c:pt idx="176">
                  <c:v>1.6666669999999999</c:v>
                </c:pt>
                <c:pt idx="177">
                  <c:v>1.766667</c:v>
                </c:pt>
                <c:pt idx="178">
                  <c:v>1.733333</c:v>
                </c:pt>
                <c:pt idx="179">
                  <c:v>1.766667</c:v>
                </c:pt>
                <c:pt idx="180">
                  <c:v>1.8</c:v>
                </c:pt>
                <c:pt idx="181">
                  <c:v>1.933333</c:v>
                </c:pt>
                <c:pt idx="182">
                  <c:v>1.9666669999999999</c:v>
                </c:pt>
                <c:pt idx="183">
                  <c:v>1.766667</c:v>
                </c:pt>
                <c:pt idx="184">
                  <c:v>1.8</c:v>
                </c:pt>
                <c:pt idx="185">
                  <c:v>1.766667</c:v>
                </c:pt>
                <c:pt idx="186">
                  <c:v>1.933333</c:v>
                </c:pt>
                <c:pt idx="187">
                  <c:v>1.7</c:v>
                </c:pt>
                <c:pt idx="188">
                  <c:v>1.8333330000000001</c:v>
                </c:pt>
                <c:pt idx="189">
                  <c:v>1.6666669999999999</c:v>
                </c:pt>
                <c:pt idx="190">
                  <c:v>1.9</c:v>
                </c:pt>
                <c:pt idx="191">
                  <c:v>1.8</c:v>
                </c:pt>
                <c:pt idx="192">
                  <c:v>1.933333</c:v>
                </c:pt>
                <c:pt idx="193">
                  <c:v>1.9</c:v>
                </c:pt>
                <c:pt idx="194">
                  <c:v>1.9666669999999999</c:v>
                </c:pt>
                <c:pt idx="195">
                  <c:v>1.9</c:v>
                </c:pt>
                <c:pt idx="196">
                  <c:v>2.0333329999999998</c:v>
                </c:pt>
                <c:pt idx="197">
                  <c:v>1.933333</c:v>
                </c:pt>
                <c:pt idx="198">
                  <c:v>1.933333</c:v>
                </c:pt>
                <c:pt idx="199">
                  <c:v>1.9</c:v>
                </c:pt>
                <c:pt idx="200">
                  <c:v>1.933333</c:v>
                </c:pt>
                <c:pt idx="201">
                  <c:v>2</c:v>
                </c:pt>
                <c:pt idx="202">
                  <c:v>2</c:v>
                </c:pt>
                <c:pt idx="203">
                  <c:v>2.0333329999999998</c:v>
                </c:pt>
                <c:pt idx="204">
                  <c:v>1.933333</c:v>
                </c:pt>
                <c:pt idx="205">
                  <c:v>2.0333329999999998</c:v>
                </c:pt>
                <c:pt idx="206">
                  <c:v>2.1</c:v>
                </c:pt>
                <c:pt idx="207">
                  <c:v>2</c:v>
                </c:pt>
                <c:pt idx="208">
                  <c:v>2.0333329999999998</c:v>
                </c:pt>
                <c:pt idx="209">
                  <c:v>2.0666669999999998</c:v>
                </c:pt>
                <c:pt idx="210">
                  <c:v>2.0333329999999998</c:v>
                </c:pt>
                <c:pt idx="211">
                  <c:v>2</c:v>
                </c:pt>
                <c:pt idx="212">
                  <c:v>2.1666669999999999</c:v>
                </c:pt>
                <c:pt idx="213">
                  <c:v>2.0333329999999998</c:v>
                </c:pt>
                <c:pt idx="214">
                  <c:v>2.2000000000000002</c:v>
                </c:pt>
                <c:pt idx="215">
                  <c:v>2.1333329999999999</c:v>
                </c:pt>
                <c:pt idx="216">
                  <c:v>2.0666669999999998</c:v>
                </c:pt>
                <c:pt idx="217">
                  <c:v>2.1666669999999999</c:v>
                </c:pt>
                <c:pt idx="218">
                  <c:v>2.0666669999999998</c:v>
                </c:pt>
                <c:pt idx="219">
                  <c:v>2.0333329999999998</c:v>
                </c:pt>
                <c:pt idx="220">
                  <c:v>2.266667</c:v>
                </c:pt>
                <c:pt idx="221">
                  <c:v>2.1333329999999999</c:v>
                </c:pt>
                <c:pt idx="222">
                  <c:v>2.1</c:v>
                </c:pt>
                <c:pt idx="223">
                  <c:v>2.0666669999999998</c:v>
                </c:pt>
                <c:pt idx="224">
                  <c:v>2.1666669999999999</c:v>
                </c:pt>
                <c:pt idx="225">
                  <c:v>2.233333</c:v>
                </c:pt>
                <c:pt idx="226">
                  <c:v>2.3333330000000001</c:v>
                </c:pt>
                <c:pt idx="227">
                  <c:v>2.1666669999999999</c:v>
                </c:pt>
                <c:pt idx="228">
                  <c:v>2.233333</c:v>
                </c:pt>
                <c:pt idx="229">
                  <c:v>2.2999999999999998</c:v>
                </c:pt>
                <c:pt idx="230">
                  <c:v>2.3666670000000001</c:v>
                </c:pt>
                <c:pt idx="231">
                  <c:v>2.233333</c:v>
                </c:pt>
                <c:pt idx="232">
                  <c:v>2.3666670000000001</c:v>
                </c:pt>
                <c:pt idx="233">
                  <c:v>2.2000000000000002</c:v>
                </c:pt>
                <c:pt idx="234">
                  <c:v>2.1666669999999999</c:v>
                </c:pt>
                <c:pt idx="235">
                  <c:v>2.266667</c:v>
                </c:pt>
                <c:pt idx="236">
                  <c:v>2.4333330000000002</c:v>
                </c:pt>
                <c:pt idx="237">
                  <c:v>2.3333330000000001</c:v>
                </c:pt>
                <c:pt idx="238">
                  <c:v>2.3333330000000001</c:v>
                </c:pt>
                <c:pt idx="239">
                  <c:v>2.233333</c:v>
                </c:pt>
                <c:pt idx="240">
                  <c:v>2.2999999999999998</c:v>
                </c:pt>
                <c:pt idx="241">
                  <c:v>2.3666670000000001</c:v>
                </c:pt>
                <c:pt idx="242">
                  <c:v>2.3333330000000001</c:v>
                </c:pt>
                <c:pt idx="243">
                  <c:v>2.3333330000000001</c:v>
                </c:pt>
                <c:pt idx="244">
                  <c:v>2.4666670000000002</c:v>
                </c:pt>
                <c:pt idx="245">
                  <c:v>2.4</c:v>
                </c:pt>
                <c:pt idx="246">
                  <c:v>2.2999999999999998</c:v>
                </c:pt>
                <c:pt idx="247">
                  <c:v>2.5333329999999998</c:v>
                </c:pt>
                <c:pt idx="248">
                  <c:v>2.5</c:v>
                </c:pt>
                <c:pt idx="249">
                  <c:v>3.9666670000000002</c:v>
                </c:pt>
                <c:pt idx="250">
                  <c:v>2.4333330000000002</c:v>
                </c:pt>
                <c:pt idx="251">
                  <c:v>2.4333330000000002</c:v>
                </c:pt>
                <c:pt idx="252">
                  <c:v>2.6666669999999999</c:v>
                </c:pt>
                <c:pt idx="253">
                  <c:v>2.5333329999999998</c:v>
                </c:pt>
                <c:pt idx="254">
                  <c:v>2.4333330000000002</c:v>
                </c:pt>
                <c:pt idx="255">
                  <c:v>2.4</c:v>
                </c:pt>
                <c:pt idx="256">
                  <c:v>2.5666669999999998</c:v>
                </c:pt>
                <c:pt idx="257">
                  <c:v>2.5</c:v>
                </c:pt>
                <c:pt idx="258">
                  <c:v>2.5666669999999998</c:v>
                </c:pt>
                <c:pt idx="259">
                  <c:v>2.6333329999999999</c:v>
                </c:pt>
                <c:pt idx="260">
                  <c:v>2.8333330000000001</c:v>
                </c:pt>
                <c:pt idx="261">
                  <c:v>2.9</c:v>
                </c:pt>
                <c:pt idx="262">
                  <c:v>3</c:v>
                </c:pt>
                <c:pt idx="263">
                  <c:v>2.9333330000000002</c:v>
                </c:pt>
                <c:pt idx="264">
                  <c:v>3</c:v>
                </c:pt>
                <c:pt idx="265">
                  <c:v>3</c:v>
                </c:pt>
                <c:pt idx="266">
                  <c:v>3</c:v>
                </c:pt>
                <c:pt idx="267">
                  <c:v>2.8666670000000001</c:v>
                </c:pt>
                <c:pt idx="268">
                  <c:v>3</c:v>
                </c:pt>
                <c:pt idx="269">
                  <c:v>3.0333329999999998</c:v>
                </c:pt>
                <c:pt idx="270">
                  <c:v>3</c:v>
                </c:pt>
                <c:pt idx="271">
                  <c:v>3.0333329999999998</c:v>
                </c:pt>
                <c:pt idx="272">
                  <c:v>3.1333329999999999</c:v>
                </c:pt>
                <c:pt idx="273">
                  <c:v>3.0666669999999998</c:v>
                </c:pt>
                <c:pt idx="274">
                  <c:v>3.0666669999999998</c:v>
                </c:pt>
                <c:pt idx="275">
                  <c:v>3</c:v>
                </c:pt>
                <c:pt idx="276">
                  <c:v>3.0333329999999998</c:v>
                </c:pt>
                <c:pt idx="277">
                  <c:v>3.1</c:v>
                </c:pt>
                <c:pt idx="278">
                  <c:v>3.0666669999999998</c:v>
                </c:pt>
                <c:pt idx="279">
                  <c:v>3.1666669999999999</c:v>
                </c:pt>
                <c:pt idx="280">
                  <c:v>3.1666669999999999</c:v>
                </c:pt>
                <c:pt idx="281">
                  <c:v>3.1666669999999999</c:v>
                </c:pt>
                <c:pt idx="282">
                  <c:v>3.266667</c:v>
                </c:pt>
                <c:pt idx="283">
                  <c:v>3.1666669999999999</c:v>
                </c:pt>
                <c:pt idx="284">
                  <c:v>3.1</c:v>
                </c:pt>
                <c:pt idx="285">
                  <c:v>3.2</c:v>
                </c:pt>
                <c:pt idx="286">
                  <c:v>3.1333329999999999</c:v>
                </c:pt>
                <c:pt idx="287">
                  <c:v>3.1666669999999999</c:v>
                </c:pt>
                <c:pt idx="288">
                  <c:v>3.2</c:v>
                </c:pt>
                <c:pt idx="289">
                  <c:v>3.3</c:v>
                </c:pt>
                <c:pt idx="290">
                  <c:v>3.233333</c:v>
                </c:pt>
                <c:pt idx="291">
                  <c:v>3.1666669999999999</c:v>
                </c:pt>
                <c:pt idx="292">
                  <c:v>3.266667</c:v>
                </c:pt>
                <c:pt idx="293">
                  <c:v>3.233333</c:v>
                </c:pt>
                <c:pt idx="294">
                  <c:v>3.5</c:v>
                </c:pt>
                <c:pt idx="295">
                  <c:v>3.3666670000000001</c:v>
                </c:pt>
                <c:pt idx="296">
                  <c:v>3.266667</c:v>
                </c:pt>
                <c:pt idx="297">
                  <c:v>3.266667</c:v>
                </c:pt>
                <c:pt idx="298">
                  <c:v>3.4333330000000002</c:v>
                </c:pt>
                <c:pt idx="299">
                  <c:v>3.2</c:v>
                </c:pt>
                <c:pt idx="300">
                  <c:v>3.5</c:v>
                </c:pt>
                <c:pt idx="301">
                  <c:v>3.3666670000000001</c:v>
                </c:pt>
                <c:pt idx="302">
                  <c:v>3.4666670000000002</c:v>
                </c:pt>
                <c:pt idx="303">
                  <c:v>3.3666670000000001</c:v>
                </c:pt>
                <c:pt idx="304">
                  <c:v>3.5</c:v>
                </c:pt>
                <c:pt idx="305">
                  <c:v>3.266667</c:v>
                </c:pt>
                <c:pt idx="306">
                  <c:v>3.5</c:v>
                </c:pt>
                <c:pt idx="307">
                  <c:v>3.4666670000000002</c:v>
                </c:pt>
                <c:pt idx="308">
                  <c:v>3.4333330000000002</c:v>
                </c:pt>
                <c:pt idx="309">
                  <c:v>3.5333329999999998</c:v>
                </c:pt>
                <c:pt idx="310">
                  <c:v>3.2</c:v>
                </c:pt>
                <c:pt idx="311">
                  <c:v>3.4</c:v>
                </c:pt>
                <c:pt idx="312">
                  <c:v>3.4666670000000002</c:v>
                </c:pt>
                <c:pt idx="313">
                  <c:v>3.5666669999999998</c:v>
                </c:pt>
                <c:pt idx="314">
                  <c:v>3.5333329999999998</c:v>
                </c:pt>
                <c:pt idx="315">
                  <c:v>3.6333329999999999</c:v>
                </c:pt>
                <c:pt idx="316">
                  <c:v>3.5666669999999998</c:v>
                </c:pt>
                <c:pt idx="317">
                  <c:v>3.3333330000000001</c:v>
                </c:pt>
                <c:pt idx="318">
                  <c:v>3.6333329999999999</c:v>
                </c:pt>
                <c:pt idx="319">
                  <c:v>3.6666669999999999</c:v>
                </c:pt>
                <c:pt idx="320">
                  <c:v>3.6666669999999999</c:v>
                </c:pt>
                <c:pt idx="321">
                  <c:v>3.6333329999999999</c:v>
                </c:pt>
                <c:pt idx="322">
                  <c:v>3.6666669999999999</c:v>
                </c:pt>
                <c:pt idx="323">
                  <c:v>3.5666669999999998</c:v>
                </c:pt>
                <c:pt idx="324">
                  <c:v>3.7</c:v>
                </c:pt>
                <c:pt idx="325">
                  <c:v>3.6</c:v>
                </c:pt>
                <c:pt idx="326">
                  <c:v>3.6666669999999999</c:v>
                </c:pt>
                <c:pt idx="327">
                  <c:v>3.7</c:v>
                </c:pt>
                <c:pt idx="328">
                  <c:v>3.766667</c:v>
                </c:pt>
                <c:pt idx="329">
                  <c:v>3.6666669999999999</c:v>
                </c:pt>
                <c:pt idx="330">
                  <c:v>3.733333</c:v>
                </c:pt>
                <c:pt idx="331">
                  <c:v>3.6666669999999999</c:v>
                </c:pt>
                <c:pt idx="332">
                  <c:v>3.5333329999999998</c:v>
                </c:pt>
                <c:pt idx="333">
                  <c:v>3.6333329999999999</c:v>
                </c:pt>
                <c:pt idx="334">
                  <c:v>3.6666669999999999</c:v>
                </c:pt>
                <c:pt idx="335">
                  <c:v>3.9333330000000002</c:v>
                </c:pt>
                <c:pt idx="336">
                  <c:v>3.6333329999999999</c:v>
                </c:pt>
                <c:pt idx="337">
                  <c:v>3.9</c:v>
                </c:pt>
                <c:pt idx="338">
                  <c:v>3.9</c:v>
                </c:pt>
                <c:pt idx="339">
                  <c:v>3.8666670000000001</c:v>
                </c:pt>
                <c:pt idx="340">
                  <c:v>3.8</c:v>
                </c:pt>
                <c:pt idx="341">
                  <c:v>3.9</c:v>
                </c:pt>
                <c:pt idx="342">
                  <c:v>3.733333</c:v>
                </c:pt>
                <c:pt idx="343">
                  <c:v>3.9666670000000002</c:v>
                </c:pt>
                <c:pt idx="344">
                  <c:v>3.766667</c:v>
                </c:pt>
                <c:pt idx="345">
                  <c:v>3.8666670000000001</c:v>
                </c:pt>
                <c:pt idx="346">
                  <c:v>4.0666669999999998</c:v>
                </c:pt>
                <c:pt idx="347">
                  <c:v>3.733333</c:v>
                </c:pt>
                <c:pt idx="348">
                  <c:v>3.9666670000000002</c:v>
                </c:pt>
                <c:pt idx="349">
                  <c:v>3.8666670000000001</c:v>
                </c:pt>
                <c:pt idx="350">
                  <c:v>4.2</c:v>
                </c:pt>
                <c:pt idx="351">
                  <c:v>3.9666670000000002</c:v>
                </c:pt>
                <c:pt idx="352">
                  <c:v>3.8666670000000001</c:v>
                </c:pt>
                <c:pt idx="353">
                  <c:v>3.8333330000000001</c:v>
                </c:pt>
                <c:pt idx="354">
                  <c:v>3.8666670000000001</c:v>
                </c:pt>
                <c:pt idx="355">
                  <c:v>4.0666669999999998</c:v>
                </c:pt>
                <c:pt idx="356">
                  <c:v>3.9</c:v>
                </c:pt>
                <c:pt idx="357">
                  <c:v>3.9</c:v>
                </c:pt>
                <c:pt idx="358">
                  <c:v>4.0333329999999998</c:v>
                </c:pt>
                <c:pt idx="359">
                  <c:v>4.0333329999999998</c:v>
                </c:pt>
                <c:pt idx="360">
                  <c:v>3.9333330000000002</c:v>
                </c:pt>
                <c:pt idx="361">
                  <c:v>4.0999999999999996</c:v>
                </c:pt>
                <c:pt idx="362">
                  <c:v>4.0333329999999998</c:v>
                </c:pt>
                <c:pt idx="363">
                  <c:v>4.1333330000000004</c:v>
                </c:pt>
                <c:pt idx="364">
                  <c:v>4.1666670000000003</c:v>
                </c:pt>
                <c:pt idx="365">
                  <c:v>4.0666669999999998</c:v>
                </c:pt>
                <c:pt idx="366">
                  <c:v>4.2</c:v>
                </c:pt>
                <c:pt idx="367">
                  <c:v>4.1666670000000003</c:v>
                </c:pt>
                <c:pt idx="368">
                  <c:v>4.1333330000000004</c:v>
                </c:pt>
                <c:pt idx="369">
                  <c:v>4.0999999999999996</c:v>
                </c:pt>
                <c:pt idx="370">
                  <c:v>4.0333329999999998</c:v>
                </c:pt>
                <c:pt idx="371">
                  <c:v>4.1666670000000003</c:v>
                </c:pt>
                <c:pt idx="372">
                  <c:v>4.0999999999999996</c:v>
                </c:pt>
                <c:pt idx="373">
                  <c:v>4.233333</c:v>
                </c:pt>
                <c:pt idx="374">
                  <c:v>6.1333330000000004</c:v>
                </c:pt>
                <c:pt idx="375">
                  <c:v>4.1333330000000004</c:v>
                </c:pt>
                <c:pt idx="376">
                  <c:v>4.2</c:v>
                </c:pt>
                <c:pt idx="377">
                  <c:v>4.266667</c:v>
                </c:pt>
                <c:pt idx="378">
                  <c:v>4.233333</c:v>
                </c:pt>
                <c:pt idx="379">
                  <c:v>4.1666670000000003</c:v>
                </c:pt>
                <c:pt idx="380">
                  <c:v>4.4000000000000004</c:v>
                </c:pt>
                <c:pt idx="381">
                  <c:v>4.4000000000000004</c:v>
                </c:pt>
                <c:pt idx="382">
                  <c:v>4.3666669999999996</c:v>
                </c:pt>
                <c:pt idx="383">
                  <c:v>4.3333329999999997</c:v>
                </c:pt>
                <c:pt idx="384">
                  <c:v>4.3333329999999997</c:v>
                </c:pt>
                <c:pt idx="385">
                  <c:v>4.266667</c:v>
                </c:pt>
                <c:pt idx="386">
                  <c:v>4.4333330000000002</c:v>
                </c:pt>
                <c:pt idx="387">
                  <c:v>4.4333330000000002</c:v>
                </c:pt>
                <c:pt idx="388">
                  <c:v>4.2</c:v>
                </c:pt>
                <c:pt idx="389">
                  <c:v>4.233333</c:v>
                </c:pt>
                <c:pt idx="390">
                  <c:v>4.5666669999999998</c:v>
                </c:pt>
                <c:pt idx="391">
                  <c:v>4.3666669999999996</c:v>
                </c:pt>
                <c:pt idx="392">
                  <c:v>4.266667</c:v>
                </c:pt>
                <c:pt idx="393">
                  <c:v>4.266667</c:v>
                </c:pt>
                <c:pt idx="394">
                  <c:v>4.3333329999999997</c:v>
                </c:pt>
                <c:pt idx="395">
                  <c:v>4.3666669999999996</c:v>
                </c:pt>
                <c:pt idx="396">
                  <c:v>4.4000000000000004</c:v>
                </c:pt>
                <c:pt idx="397">
                  <c:v>4.5</c:v>
                </c:pt>
                <c:pt idx="398">
                  <c:v>4.3666669999999996</c:v>
                </c:pt>
                <c:pt idx="399">
                  <c:v>4.3666669999999996</c:v>
                </c:pt>
                <c:pt idx="400">
                  <c:v>4.4666670000000002</c:v>
                </c:pt>
                <c:pt idx="401">
                  <c:v>4.4666670000000002</c:v>
                </c:pt>
                <c:pt idx="402">
                  <c:v>4.4333330000000002</c:v>
                </c:pt>
                <c:pt idx="403">
                  <c:v>4.5</c:v>
                </c:pt>
                <c:pt idx="404">
                  <c:v>4.5333329999999998</c:v>
                </c:pt>
                <c:pt idx="405">
                  <c:v>4.5</c:v>
                </c:pt>
                <c:pt idx="406">
                  <c:v>4.5333329999999998</c:v>
                </c:pt>
                <c:pt idx="407">
                  <c:v>4.3666669999999996</c:v>
                </c:pt>
                <c:pt idx="408">
                  <c:v>4.4333330000000002</c:v>
                </c:pt>
                <c:pt idx="409">
                  <c:v>4.5333329999999998</c:v>
                </c:pt>
                <c:pt idx="410">
                  <c:v>4.4666670000000002</c:v>
                </c:pt>
                <c:pt idx="411">
                  <c:v>4.6333330000000004</c:v>
                </c:pt>
                <c:pt idx="412">
                  <c:v>4.766667</c:v>
                </c:pt>
                <c:pt idx="413">
                  <c:v>4.8</c:v>
                </c:pt>
                <c:pt idx="414">
                  <c:v>4.733333</c:v>
                </c:pt>
                <c:pt idx="415">
                  <c:v>4.8333329999999997</c:v>
                </c:pt>
                <c:pt idx="416">
                  <c:v>4.6666670000000003</c:v>
                </c:pt>
                <c:pt idx="417">
                  <c:v>4.8333329999999997</c:v>
                </c:pt>
                <c:pt idx="418">
                  <c:v>4.5</c:v>
                </c:pt>
                <c:pt idx="419">
                  <c:v>4.7</c:v>
                </c:pt>
                <c:pt idx="420">
                  <c:v>4.766667</c:v>
                </c:pt>
                <c:pt idx="421">
                  <c:v>4.733333</c:v>
                </c:pt>
                <c:pt idx="422">
                  <c:v>4.733333</c:v>
                </c:pt>
                <c:pt idx="423">
                  <c:v>4.6333330000000004</c:v>
                </c:pt>
                <c:pt idx="424">
                  <c:v>4.5999999999999996</c:v>
                </c:pt>
                <c:pt idx="425">
                  <c:v>4.733333</c:v>
                </c:pt>
                <c:pt idx="426">
                  <c:v>4.8</c:v>
                </c:pt>
                <c:pt idx="427">
                  <c:v>4.766667</c:v>
                </c:pt>
                <c:pt idx="428">
                  <c:v>4.7</c:v>
                </c:pt>
                <c:pt idx="429">
                  <c:v>4.9333330000000002</c:v>
                </c:pt>
                <c:pt idx="430">
                  <c:v>4.8333329999999997</c:v>
                </c:pt>
                <c:pt idx="431">
                  <c:v>4.9666670000000002</c:v>
                </c:pt>
                <c:pt idx="432">
                  <c:v>4.8666669999999996</c:v>
                </c:pt>
                <c:pt idx="433">
                  <c:v>5.0333329999999998</c:v>
                </c:pt>
                <c:pt idx="434">
                  <c:v>4.8</c:v>
                </c:pt>
                <c:pt idx="435">
                  <c:v>4.9000000000000004</c:v>
                </c:pt>
                <c:pt idx="436">
                  <c:v>4.9000000000000004</c:v>
                </c:pt>
                <c:pt idx="437">
                  <c:v>4.9333330000000002</c:v>
                </c:pt>
                <c:pt idx="438">
                  <c:v>5.1666670000000003</c:v>
                </c:pt>
                <c:pt idx="439">
                  <c:v>4.9333330000000002</c:v>
                </c:pt>
                <c:pt idx="440">
                  <c:v>5.0666669999999998</c:v>
                </c:pt>
                <c:pt idx="441">
                  <c:v>4.8666669999999996</c:v>
                </c:pt>
                <c:pt idx="442">
                  <c:v>4.9666670000000002</c:v>
                </c:pt>
                <c:pt idx="443">
                  <c:v>4.8333329999999997</c:v>
                </c:pt>
                <c:pt idx="444">
                  <c:v>5</c:v>
                </c:pt>
                <c:pt idx="445">
                  <c:v>4.9666670000000002</c:v>
                </c:pt>
                <c:pt idx="446">
                  <c:v>4.9000000000000004</c:v>
                </c:pt>
                <c:pt idx="447">
                  <c:v>5.0999999999999996</c:v>
                </c:pt>
                <c:pt idx="448">
                  <c:v>4.9666670000000002</c:v>
                </c:pt>
                <c:pt idx="449">
                  <c:v>5.1666670000000003</c:v>
                </c:pt>
                <c:pt idx="450">
                  <c:v>5.0999999999999996</c:v>
                </c:pt>
                <c:pt idx="451">
                  <c:v>5.1333330000000004</c:v>
                </c:pt>
                <c:pt idx="452">
                  <c:v>4.9666670000000002</c:v>
                </c:pt>
                <c:pt idx="453">
                  <c:v>5.0333329999999998</c:v>
                </c:pt>
                <c:pt idx="454">
                  <c:v>5.1333330000000004</c:v>
                </c:pt>
                <c:pt idx="455">
                  <c:v>5.0666669999999998</c:v>
                </c:pt>
                <c:pt idx="456">
                  <c:v>5.1333330000000004</c:v>
                </c:pt>
                <c:pt idx="457">
                  <c:v>5.1666670000000003</c:v>
                </c:pt>
                <c:pt idx="458">
                  <c:v>5.1666670000000003</c:v>
                </c:pt>
                <c:pt idx="459">
                  <c:v>5.233333</c:v>
                </c:pt>
                <c:pt idx="460">
                  <c:v>5.1333330000000004</c:v>
                </c:pt>
                <c:pt idx="461">
                  <c:v>5.233333</c:v>
                </c:pt>
                <c:pt idx="462">
                  <c:v>5.3666669999999996</c:v>
                </c:pt>
                <c:pt idx="463">
                  <c:v>5.3666669999999996</c:v>
                </c:pt>
                <c:pt idx="464">
                  <c:v>5.266667</c:v>
                </c:pt>
                <c:pt idx="465">
                  <c:v>5.0999999999999996</c:v>
                </c:pt>
                <c:pt idx="466">
                  <c:v>5.1666670000000003</c:v>
                </c:pt>
                <c:pt idx="467">
                  <c:v>5.3333329999999997</c:v>
                </c:pt>
                <c:pt idx="468">
                  <c:v>5.3</c:v>
                </c:pt>
                <c:pt idx="469">
                  <c:v>5.3</c:v>
                </c:pt>
                <c:pt idx="470">
                  <c:v>5.3</c:v>
                </c:pt>
                <c:pt idx="471">
                  <c:v>5.266667</c:v>
                </c:pt>
                <c:pt idx="472">
                  <c:v>5.233333</c:v>
                </c:pt>
                <c:pt idx="473">
                  <c:v>5.3333329999999997</c:v>
                </c:pt>
                <c:pt idx="474">
                  <c:v>5.233333</c:v>
                </c:pt>
                <c:pt idx="475">
                  <c:v>5.4333330000000002</c:v>
                </c:pt>
                <c:pt idx="476">
                  <c:v>5.3</c:v>
                </c:pt>
                <c:pt idx="477">
                  <c:v>5.4333330000000002</c:v>
                </c:pt>
                <c:pt idx="478">
                  <c:v>5.4333330000000002</c:v>
                </c:pt>
                <c:pt idx="479">
                  <c:v>5.3</c:v>
                </c:pt>
                <c:pt idx="480">
                  <c:v>5.5333329999999998</c:v>
                </c:pt>
                <c:pt idx="481">
                  <c:v>5.5666669999999998</c:v>
                </c:pt>
                <c:pt idx="482">
                  <c:v>5.5</c:v>
                </c:pt>
                <c:pt idx="483">
                  <c:v>5.233333</c:v>
                </c:pt>
                <c:pt idx="484">
                  <c:v>5.5333329999999998</c:v>
                </c:pt>
                <c:pt idx="485">
                  <c:v>5.9666670000000002</c:v>
                </c:pt>
                <c:pt idx="486">
                  <c:v>5.5666669999999998</c:v>
                </c:pt>
                <c:pt idx="487">
                  <c:v>5.5333329999999998</c:v>
                </c:pt>
                <c:pt idx="488">
                  <c:v>5.4333330000000002</c:v>
                </c:pt>
                <c:pt idx="489">
                  <c:v>5.4333330000000002</c:v>
                </c:pt>
                <c:pt idx="490">
                  <c:v>5.4333330000000002</c:v>
                </c:pt>
                <c:pt idx="491">
                  <c:v>5.3333329999999997</c:v>
                </c:pt>
                <c:pt idx="492">
                  <c:v>5.5</c:v>
                </c:pt>
                <c:pt idx="493">
                  <c:v>5.3666669999999996</c:v>
                </c:pt>
                <c:pt idx="494">
                  <c:v>5.3333329999999997</c:v>
                </c:pt>
                <c:pt idx="495">
                  <c:v>5.5666669999999998</c:v>
                </c:pt>
                <c:pt idx="496">
                  <c:v>5.6</c:v>
                </c:pt>
                <c:pt idx="497">
                  <c:v>5.3333329999999997</c:v>
                </c:pt>
                <c:pt idx="498">
                  <c:v>5.6</c:v>
                </c:pt>
                <c:pt idx="499">
                  <c:v>8.3000000000000007</c:v>
                </c:pt>
                <c:pt idx="500">
                  <c:v>5.3666669999999996</c:v>
                </c:pt>
                <c:pt idx="501">
                  <c:v>5.5</c:v>
                </c:pt>
                <c:pt idx="502">
                  <c:v>5.4</c:v>
                </c:pt>
                <c:pt idx="503">
                  <c:v>5.5333329999999998</c:v>
                </c:pt>
                <c:pt idx="504">
                  <c:v>5.5666669999999998</c:v>
                </c:pt>
                <c:pt idx="505">
                  <c:v>5.6333330000000004</c:v>
                </c:pt>
                <c:pt idx="506">
                  <c:v>5.4</c:v>
                </c:pt>
                <c:pt idx="507">
                  <c:v>6.9333330000000002</c:v>
                </c:pt>
                <c:pt idx="508">
                  <c:v>7</c:v>
                </c:pt>
                <c:pt idx="509">
                  <c:v>5.8</c:v>
                </c:pt>
                <c:pt idx="510">
                  <c:v>6.0333329999999998</c:v>
                </c:pt>
                <c:pt idx="511">
                  <c:v>5.9333330000000002</c:v>
                </c:pt>
                <c:pt idx="512">
                  <c:v>5.9</c:v>
                </c:pt>
                <c:pt idx="513">
                  <c:v>5.6666670000000003</c:v>
                </c:pt>
                <c:pt idx="514">
                  <c:v>6.1</c:v>
                </c:pt>
                <c:pt idx="515">
                  <c:v>5.9</c:v>
                </c:pt>
                <c:pt idx="516">
                  <c:v>5.8333329999999997</c:v>
                </c:pt>
                <c:pt idx="517">
                  <c:v>6.0333329999999998</c:v>
                </c:pt>
                <c:pt idx="518">
                  <c:v>6</c:v>
                </c:pt>
                <c:pt idx="519">
                  <c:v>6</c:v>
                </c:pt>
                <c:pt idx="520">
                  <c:v>5.8</c:v>
                </c:pt>
                <c:pt idx="521">
                  <c:v>5.733333</c:v>
                </c:pt>
                <c:pt idx="522">
                  <c:v>5.8333329999999997</c:v>
                </c:pt>
                <c:pt idx="523">
                  <c:v>6.1666670000000003</c:v>
                </c:pt>
                <c:pt idx="524">
                  <c:v>5.6333330000000004</c:v>
                </c:pt>
                <c:pt idx="525">
                  <c:v>5.8666669999999996</c:v>
                </c:pt>
                <c:pt idx="526">
                  <c:v>5.8333329999999997</c:v>
                </c:pt>
                <c:pt idx="527">
                  <c:v>6.0666669999999998</c:v>
                </c:pt>
                <c:pt idx="528">
                  <c:v>5.766667</c:v>
                </c:pt>
                <c:pt idx="529">
                  <c:v>6.0333329999999998</c:v>
                </c:pt>
                <c:pt idx="530">
                  <c:v>5.8666669999999996</c:v>
                </c:pt>
                <c:pt idx="531">
                  <c:v>5.9333330000000002</c:v>
                </c:pt>
                <c:pt idx="532">
                  <c:v>5.9</c:v>
                </c:pt>
                <c:pt idx="533">
                  <c:v>5.9666670000000002</c:v>
                </c:pt>
                <c:pt idx="534">
                  <c:v>6</c:v>
                </c:pt>
                <c:pt idx="535">
                  <c:v>5.9</c:v>
                </c:pt>
                <c:pt idx="536">
                  <c:v>5.8666669999999996</c:v>
                </c:pt>
                <c:pt idx="537">
                  <c:v>6.0333329999999998</c:v>
                </c:pt>
                <c:pt idx="538">
                  <c:v>5.9666670000000002</c:v>
                </c:pt>
                <c:pt idx="539">
                  <c:v>5.8333329999999997</c:v>
                </c:pt>
                <c:pt idx="540">
                  <c:v>5.8666669999999996</c:v>
                </c:pt>
                <c:pt idx="541">
                  <c:v>6.1666670000000003</c:v>
                </c:pt>
                <c:pt idx="542">
                  <c:v>5.9333330000000002</c:v>
                </c:pt>
                <c:pt idx="543">
                  <c:v>6.266667</c:v>
                </c:pt>
                <c:pt idx="544">
                  <c:v>6.1333330000000004</c:v>
                </c:pt>
                <c:pt idx="545">
                  <c:v>6.0666669999999998</c:v>
                </c:pt>
                <c:pt idx="546">
                  <c:v>6.1333330000000004</c:v>
                </c:pt>
                <c:pt idx="547">
                  <c:v>6</c:v>
                </c:pt>
                <c:pt idx="548">
                  <c:v>6.0333329999999998</c:v>
                </c:pt>
                <c:pt idx="549">
                  <c:v>6.0666669999999998</c:v>
                </c:pt>
                <c:pt idx="550">
                  <c:v>6.0333329999999998</c:v>
                </c:pt>
                <c:pt idx="551">
                  <c:v>6.1666670000000003</c:v>
                </c:pt>
                <c:pt idx="552">
                  <c:v>6.1333330000000004</c:v>
                </c:pt>
                <c:pt idx="553">
                  <c:v>6.0666669999999998</c:v>
                </c:pt>
                <c:pt idx="554">
                  <c:v>6.1666670000000003</c:v>
                </c:pt>
                <c:pt idx="555">
                  <c:v>6.3333329999999997</c:v>
                </c:pt>
                <c:pt idx="556">
                  <c:v>6.2</c:v>
                </c:pt>
                <c:pt idx="557">
                  <c:v>6.2</c:v>
                </c:pt>
                <c:pt idx="558">
                  <c:v>6.1666670000000003</c:v>
                </c:pt>
                <c:pt idx="559">
                  <c:v>6.266667</c:v>
                </c:pt>
                <c:pt idx="560">
                  <c:v>6.1</c:v>
                </c:pt>
                <c:pt idx="561">
                  <c:v>6.266667</c:v>
                </c:pt>
                <c:pt idx="562">
                  <c:v>6.5</c:v>
                </c:pt>
                <c:pt idx="563">
                  <c:v>6.2</c:v>
                </c:pt>
                <c:pt idx="564">
                  <c:v>6.3</c:v>
                </c:pt>
                <c:pt idx="565">
                  <c:v>6.233333</c:v>
                </c:pt>
                <c:pt idx="566">
                  <c:v>6.3333329999999997</c:v>
                </c:pt>
                <c:pt idx="567">
                  <c:v>6.3</c:v>
                </c:pt>
                <c:pt idx="568">
                  <c:v>6.266667</c:v>
                </c:pt>
                <c:pt idx="569">
                  <c:v>6.4</c:v>
                </c:pt>
                <c:pt idx="570">
                  <c:v>6.266667</c:v>
                </c:pt>
                <c:pt idx="571">
                  <c:v>6.266667</c:v>
                </c:pt>
                <c:pt idx="572">
                  <c:v>6.3666669999999996</c:v>
                </c:pt>
                <c:pt idx="573">
                  <c:v>6.3</c:v>
                </c:pt>
                <c:pt idx="574">
                  <c:v>6.233333</c:v>
                </c:pt>
                <c:pt idx="575">
                  <c:v>6.4333330000000002</c:v>
                </c:pt>
                <c:pt idx="576">
                  <c:v>6.5</c:v>
                </c:pt>
                <c:pt idx="577">
                  <c:v>6.3333329999999997</c:v>
                </c:pt>
                <c:pt idx="578">
                  <c:v>6.6333330000000004</c:v>
                </c:pt>
                <c:pt idx="579">
                  <c:v>6.3666669999999996</c:v>
                </c:pt>
                <c:pt idx="580">
                  <c:v>6.766667</c:v>
                </c:pt>
                <c:pt idx="581">
                  <c:v>6.5666669999999998</c:v>
                </c:pt>
                <c:pt idx="582">
                  <c:v>6.4333330000000002</c:v>
                </c:pt>
                <c:pt idx="583">
                  <c:v>6.4666670000000002</c:v>
                </c:pt>
                <c:pt idx="584">
                  <c:v>6.6333330000000004</c:v>
                </c:pt>
                <c:pt idx="585">
                  <c:v>6.4333330000000002</c:v>
                </c:pt>
                <c:pt idx="586">
                  <c:v>6.266667</c:v>
                </c:pt>
                <c:pt idx="587">
                  <c:v>6.6333330000000004</c:v>
                </c:pt>
                <c:pt idx="588">
                  <c:v>6.6</c:v>
                </c:pt>
                <c:pt idx="589">
                  <c:v>6.6333330000000004</c:v>
                </c:pt>
                <c:pt idx="590">
                  <c:v>6.5666669999999998</c:v>
                </c:pt>
                <c:pt idx="591">
                  <c:v>6.6666670000000003</c:v>
                </c:pt>
                <c:pt idx="592">
                  <c:v>6.3666669999999996</c:v>
                </c:pt>
                <c:pt idx="593">
                  <c:v>6.6</c:v>
                </c:pt>
                <c:pt idx="594">
                  <c:v>6.733333</c:v>
                </c:pt>
                <c:pt idx="595">
                  <c:v>6.6333330000000004</c:v>
                </c:pt>
                <c:pt idx="596">
                  <c:v>6.8666669999999996</c:v>
                </c:pt>
                <c:pt idx="597">
                  <c:v>6.6</c:v>
                </c:pt>
                <c:pt idx="598">
                  <c:v>6.7</c:v>
                </c:pt>
                <c:pt idx="599">
                  <c:v>6.6333330000000004</c:v>
                </c:pt>
                <c:pt idx="600">
                  <c:v>6.8666669999999996</c:v>
                </c:pt>
                <c:pt idx="601">
                  <c:v>6.733333</c:v>
                </c:pt>
                <c:pt idx="602">
                  <c:v>6.6666670000000003</c:v>
                </c:pt>
                <c:pt idx="603">
                  <c:v>6.6333330000000004</c:v>
                </c:pt>
                <c:pt idx="604">
                  <c:v>6.6</c:v>
                </c:pt>
                <c:pt idx="605">
                  <c:v>6.6</c:v>
                </c:pt>
                <c:pt idx="606">
                  <c:v>6.9</c:v>
                </c:pt>
                <c:pt idx="607">
                  <c:v>6.8666669999999996</c:v>
                </c:pt>
                <c:pt idx="608">
                  <c:v>6.8</c:v>
                </c:pt>
                <c:pt idx="609">
                  <c:v>6.7</c:v>
                </c:pt>
                <c:pt idx="610">
                  <c:v>6.5666669999999998</c:v>
                </c:pt>
                <c:pt idx="611">
                  <c:v>6.8</c:v>
                </c:pt>
                <c:pt idx="612">
                  <c:v>6.766667</c:v>
                </c:pt>
                <c:pt idx="613">
                  <c:v>7</c:v>
                </c:pt>
                <c:pt idx="614">
                  <c:v>6.8333329999999997</c:v>
                </c:pt>
                <c:pt idx="615">
                  <c:v>6.766667</c:v>
                </c:pt>
                <c:pt idx="616">
                  <c:v>6.8333329999999997</c:v>
                </c:pt>
                <c:pt idx="617">
                  <c:v>6.9666670000000002</c:v>
                </c:pt>
                <c:pt idx="618">
                  <c:v>6.9666670000000002</c:v>
                </c:pt>
                <c:pt idx="619">
                  <c:v>6.9</c:v>
                </c:pt>
                <c:pt idx="620">
                  <c:v>6.8333329999999997</c:v>
                </c:pt>
                <c:pt idx="621">
                  <c:v>7.0666669999999998</c:v>
                </c:pt>
                <c:pt idx="622">
                  <c:v>6.8666669999999996</c:v>
                </c:pt>
                <c:pt idx="623">
                  <c:v>6.8333329999999997</c:v>
                </c:pt>
                <c:pt idx="624">
                  <c:v>10.333333</c:v>
                </c:pt>
                <c:pt idx="625">
                  <c:v>6.8666669999999996</c:v>
                </c:pt>
                <c:pt idx="626">
                  <c:v>6.9666670000000002</c:v>
                </c:pt>
                <c:pt idx="627">
                  <c:v>6.9666670000000002</c:v>
                </c:pt>
                <c:pt idx="628">
                  <c:v>6.9</c:v>
                </c:pt>
                <c:pt idx="629">
                  <c:v>7.0333329999999998</c:v>
                </c:pt>
                <c:pt idx="630">
                  <c:v>6.9333330000000002</c:v>
                </c:pt>
                <c:pt idx="631">
                  <c:v>6.8666669999999996</c:v>
                </c:pt>
                <c:pt idx="632">
                  <c:v>7.0333329999999998</c:v>
                </c:pt>
                <c:pt idx="633">
                  <c:v>7.233333</c:v>
                </c:pt>
                <c:pt idx="634">
                  <c:v>7.1666670000000003</c:v>
                </c:pt>
                <c:pt idx="635">
                  <c:v>6.8666669999999996</c:v>
                </c:pt>
                <c:pt idx="636">
                  <c:v>7.1666670000000003</c:v>
                </c:pt>
                <c:pt idx="637">
                  <c:v>7.1333330000000004</c:v>
                </c:pt>
                <c:pt idx="638">
                  <c:v>7.4</c:v>
                </c:pt>
                <c:pt idx="639">
                  <c:v>7.3333329999999997</c:v>
                </c:pt>
                <c:pt idx="640">
                  <c:v>7.2</c:v>
                </c:pt>
                <c:pt idx="641">
                  <c:v>7.1</c:v>
                </c:pt>
                <c:pt idx="642">
                  <c:v>7.266667</c:v>
                </c:pt>
                <c:pt idx="643">
                  <c:v>7.2</c:v>
                </c:pt>
                <c:pt idx="644">
                  <c:v>7.1666670000000003</c:v>
                </c:pt>
                <c:pt idx="645">
                  <c:v>7.233333</c:v>
                </c:pt>
                <c:pt idx="646">
                  <c:v>7.3333329999999997</c:v>
                </c:pt>
                <c:pt idx="647">
                  <c:v>7.3333329999999997</c:v>
                </c:pt>
                <c:pt idx="648">
                  <c:v>7.233333</c:v>
                </c:pt>
                <c:pt idx="649">
                  <c:v>7.266667</c:v>
                </c:pt>
                <c:pt idx="650">
                  <c:v>7.1333330000000004</c:v>
                </c:pt>
                <c:pt idx="651">
                  <c:v>7.266667</c:v>
                </c:pt>
                <c:pt idx="652">
                  <c:v>7.4666670000000002</c:v>
                </c:pt>
                <c:pt idx="653">
                  <c:v>7.3666669999999996</c:v>
                </c:pt>
                <c:pt idx="654">
                  <c:v>7.2</c:v>
                </c:pt>
                <c:pt idx="655">
                  <c:v>7.3666669999999996</c:v>
                </c:pt>
                <c:pt idx="656">
                  <c:v>7.3333329999999997</c:v>
                </c:pt>
                <c:pt idx="657">
                  <c:v>7.1666670000000003</c:v>
                </c:pt>
                <c:pt idx="658">
                  <c:v>7.4</c:v>
                </c:pt>
                <c:pt idx="659">
                  <c:v>7.5666669999999998</c:v>
                </c:pt>
                <c:pt idx="660">
                  <c:v>7.3</c:v>
                </c:pt>
                <c:pt idx="661">
                  <c:v>7.4</c:v>
                </c:pt>
                <c:pt idx="662">
                  <c:v>7.3666669999999996</c:v>
                </c:pt>
                <c:pt idx="663">
                  <c:v>7.3666669999999996</c:v>
                </c:pt>
                <c:pt idx="664">
                  <c:v>7.4</c:v>
                </c:pt>
                <c:pt idx="665">
                  <c:v>7.266667</c:v>
                </c:pt>
                <c:pt idx="666">
                  <c:v>7.3</c:v>
                </c:pt>
                <c:pt idx="667">
                  <c:v>7.4666670000000002</c:v>
                </c:pt>
                <c:pt idx="668">
                  <c:v>7.3666669999999996</c:v>
                </c:pt>
                <c:pt idx="669">
                  <c:v>7.3666669999999996</c:v>
                </c:pt>
                <c:pt idx="670">
                  <c:v>7.8666669999999996</c:v>
                </c:pt>
                <c:pt idx="671">
                  <c:v>7.6666670000000003</c:v>
                </c:pt>
                <c:pt idx="672">
                  <c:v>7.1666670000000003</c:v>
                </c:pt>
                <c:pt idx="673">
                  <c:v>7.4666670000000002</c:v>
                </c:pt>
                <c:pt idx="674">
                  <c:v>7.3333329999999997</c:v>
                </c:pt>
                <c:pt idx="675">
                  <c:v>7.5333329999999998</c:v>
                </c:pt>
                <c:pt idx="676">
                  <c:v>7.5333329999999998</c:v>
                </c:pt>
                <c:pt idx="677">
                  <c:v>7.766667</c:v>
                </c:pt>
                <c:pt idx="678">
                  <c:v>7.4</c:v>
                </c:pt>
                <c:pt idx="679">
                  <c:v>7.6333330000000004</c:v>
                </c:pt>
                <c:pt idx="680">
                  <c:v>7.4666670000000002</c:v>
                </c:pt>
                <c:pt idx="681">
                  <c:v>7.5666669999999998</c:v>
                </c:pt>
                <c:pt idx="682">
                  <c:v>7.6333330000000004</c:v>
                </c:pt>
                <c:pt idx="683">
                  <c:v>7.4</c:v>
                </c:pt>
                <c:pt idx="684">
                  <c:v>7.7</c:v>
                </c:pt>
                <c:pt idx="685">
                  <c:v>7.4666670000000002</c:v>
                </c:pt>
                <c:pt idx="686">
                  <c:v>7.5666669999999998</c:v>
                </c:pt>
                <c:pt idx="687">
                  <c:v>7.7</c:v>
                </c:pt>
                <c:pt idx="688">
                  <c:v>7.6333330000000004</c:v>
                </c:pt>
                <c:pt idx="689">
                  <c:v>7.4666670000000002</c:v>
                </c:pt>
                <c:pt idx="690">
                  <c:v>7.8333329999999997</c:v>
                </c:pt>
                <c:pt idx="691">
                  <c:v>7.6666670000000003</c:v>
                </c:pt>
                <c:pt idx="692">
                  <c:v>7.6333330000000004</c:v>
                </c:pt>
                <c:pt idx="693">
                  <c:v>7.8</c:v>
                </c:pt>
                <c:pt idx="694">
                  <c:v>7.6</c:v>
                </c:pt>
                <c:pt idx="695">
                  <c:v>7.5666669999999998</c:v>
                </c:pt>
                <c:pt idx="696">
                  <c:v>7.733333</c:v>
                </c:pt>
                <c:pt idx="697">
                  <c:v>7.8</c:v>
                </c:pt>
                <c:pt idx="698">
                  <c:v>7.9333330000000002</c:v>
                </c:pt>
                <c:pt idx="699">
                  <c:v>7.8333329999999997</c:v>
                </c:pt>
                <c:pt idx="700">
                  <c:v>7.7</c:v>
                </c:pt>
                <c:pt idx="701">
                  <c:v>7.6666670000000003</c:v>
                </c:pt>
                <c:pt idx="702">
                  <c:v>7.8333329999999997</c:v>
                </c:pt>
                <c:pt idx="703">
                  <c:v>7.8</c:v>
                </c:pt>
                <c:pt idx="704">
                  <c:v>7.9333330000000002</c:v>
                </c:pt>
                <c:pt idx="705">
                  <c:v>7.8333329999999997</c:v>
                </c:pt>
                <c:pt idx="706">
                  <c:v>7.9666670000000002</c:v>
                </c:pt>
                <c:pt idx="707">
                  <c:v>8.1666670000000003</c:v>
                </c:pt>
                <c:pt idx="708">
                  <c:v>7.8333329999999997</c:v>
                </c:pt>
                <c:pt idx="709">
                  <c:v>7.9333330000000002</c:v>
                </c:pt>
                <c:pt idx="710">
                  <c:v>7.8333329999999997</c:v>
                </c:pt>
                <c:pt idx="711">
                  <c:v>7.9333330000000002</c:v>
                </c:pt>
                <c:pt idx="712">
                  <c:v>7.9333330000000002</c:v>
                </c:pt>
                <c:pt idx="713">
                  <c:v>7.8666669999999996</c:v>
                </c:pt>
                <c:pt idx="714">
                  <c:v>8.1333330000000004</c:v>
                </c:pt>
                <c:pt idx="715">
                  <c:v>8.0333330000000007</c:v>
                </c:pt>
                <c:pt idx="716">
                  <c:v>7.9333330000000002</c:v>
                </c:pt>
                <c:pt idx="717">
                  <c:v>7.9</c:v>
                </c:pt>
                <c:pt idx="718">
                  <c:v>7.9666670000000002</c:v>
                </c:pt>
                <c:pt idx="719">
                  <c:v>8.1</c:v>
                </c:pt>
                <c:pt idx="720">
                  <c:v>8.0666670000000007</c:v>
                </c:pt>
                <c:pt idx="721">
                  <c:v>8.0333330000000007</c:v>
                </c:pt>
                <c:pt idx="722">
                  <c:v>8.1</c:v>
                </c:pt>
                <c:pt idx="723">
                  <c:v>7.9666670000000002</c:v>
                </c:pt>
                <c:pt idx="724">
                  <c:v>7.9333330000000002</c:v>
                </c:pt>
                <c:pt idx="725">
                  <c:v>7.9666670000000002</c:v>
                </c:pt>
                <c:pt idx="726">
                  <c:v>8.0333330000000007</c:v>
                </c:pt>
                <c:pt idx="727">
                  <c:v>8.3000000000000007</c:v>
                </c:pt>
                <c:pt idx="728">
                  <c:v>8.1</c:v>
                </c:pt>
                <c:pt idx="729">
                  <c:v>8.0666670000000007</c:v>
                </c:pt>
                <c:pt idx="730">
                  <c:v>8.1333330000000004</c:v>
                </c:pt>
                <c:pt idx="731">
                  <c:v>8.1999999999999993</c:v>
                </c:pt>
                <c:pt idx="732">
                  <c:v>8.1666670000000003</c:v>
                </c:pt>
                <c:pt idx="733">
                  <c:v>8.1333330000000004</c:v>
                </c:pt>
                <c:pt idx="734">
                  <c:v>8.266667</c:v>
                </c:pt>
                <c:pt idx="735">
                  <c:v>8.3666669999999996</c:v>
                </c:pt>
                <c:pt idx="736">
                  <c:v>7.9666670000000002</c:v>
                </c:pt>
                <c:pt idx="737">
                  <c:v>8.3000000000000007</c:v>
                </c:pt>
                <c:pt idx="738">
                  <c:v>8.4333329999999993</c:v>
                </c:pt>
                <c:pt idx="739">
                  <c:v>8.1999999999999993</c:v>
                </c:pt>
                <c:pt idx="740">
                  <c:v>8.5</c:v>
                </c:pt>
                <c:pt idx="741">
                  <c:v>8.266667</c:v>
                </c:pt>
                <c:pt idx="742">
                  <c:v>8.4333329999999993</c:v>
                </c:pt>
                <c:pt idx="743">
                  <c:v>8.4666669999999993</c:v>
                </c:pt>
                <c:pt idx="744">
                  <c:v>8.3000000000000007</c:v>
                </c:pt>
                <c:pt idx="745">
                  <c:v>8.3666669999999996</c:v>
                </c:pt>
                <c:pt idx="746">
                  <c:v>8.5</c:v>
                </c:pt>
                <c:pt idx="747">
                  <c:v>8.1333330000000004</c:v>
                </c:pt>
                <c:pt idx="748">
                  <c:v>8.4333329999999993</c:v>
                </c:pt>
                <c:pt idx="749">
                  <c:v>12.133333</c:v>
                </c:pt>
                <c:pt idx="750">
                  <c:v>8.3666669999999996</c:v>
                </c:pt>
                <c:pt idx="751">
                  <c:v>8.4333329999999993</c:v>
                </c:pt>
                <c:pt idx="752">
                  <c:v>8.4</c:v>
                </c:pt>
                <c:pt idx="753">
                  <c:v>8.3333329999999997</c:v>
                </c:pt>
                <c:pt idx="754">
                  <c:v>8.266667</c:v>
                </c:pt>
                <c:pt idx="755">
                  <c:v>8.5</c:v>
                </c:pt>
                <c:pt idx="756">
                  <c:v>8.5333330000000007</c:v>
                </c:pt>
                <c:pt idx="757">
                  <c:v>8.3666669999999996</c:v>
                </c:pt>
                <c:pt idx="758">
                  <c:v>8.4333329999999993</c:v>
                </c:pt>
                <c:pt idx="759">
                  <c:v>8.3333329999999997</c:v>
                </c:pt>
                <c:pt idx="760">
                  <c:v>8.3333329999999997</c:v>
                </c:pt>
                <c:pt idx="761">
                  <c:v>8.6666670000000003</c:v>
                </c:pt>
                <c:pt idx="762">
                  <c:v>8.5</c:v>
                </c:pt>
                <c:pt idx="763">
                  <c:v>8.5</c:v>
                </c:pt>
                <c:pt idx="764">
                  <c:v>8.6666670000000003</c:v>
                </c:pt>
                <c:pt idx="765">
                  <c:v>8.5333330000000007</c:v>
                </c:pt>
                <c:pt idx="766">
                  <c:v>8.6</c:v>
                </c:pt>
                <c:pt idx="767">
                  <c:v>8.6999999999999993</c:v>
                </c:pt>
                <c:pt idx="768">
                  <c:v>8.4333329999999993</c:v>
                </c:pt>
                <c:pt idx="769">
                  <c:v>8.4</c:v>
                </c:pt>
                <c:pt idx="770">
                  <c:v>8.5666670000000007</c:v>
                </c:pt>
                <c:pt idx="771">
                  <c:v>8.6</c:v>
                </c:pt>
                <c:pt idx="772">
                  <c:v>8.6333330000000004</c:v>
                </c:pt>
                <c:pt idx="773">
                  <c:v>8.5666670000000007</c:v>
                </c:pt>
                <c:pt idx="774">
                  <c:v>8.8666669999999996</c:v>
                </c:pt>
                <c:pt idx="775">
                  <c:v>8.8333329999999997</c:v>
                </c:pt>
                <c:pt idx="776">
                  <c:v>8.5666670000000007</c:v>
                </c:pt>
                <c:pt idx="777">
                  <c:v>8.6333330000000004</c:v>
                </c:pt>
                <c:pt idx="778">
                  <c:v>8.766667</c:v>
                </c:pt>
                <c:pt idx="779">
                  <c:v>8.6999999999999993</c:v>
                </c:pt>
                <c:pt idx="780">
                  <c:v>8.6999999999999993</c:v>
                </c:pt>
                <c:pt idx="781">
                  <c:v>9.1666670000000003</c:v>
                </c:pt>
                <c:pt idx="782">
                  <c:v>8.6999999999999993</c:v>
                </c:pt>
                <c:pt idx="783">
                  <c:v>8.9666669999999993</c:v>
                </c:pt>
                <c:pt idx="784">
                  <c:v>8.6666670000000003</c:v>
                </c:pt>
                <c:pt idx="785">
                  <c:v>8.766667</c:v>
                </c:pt>
                <c:pt idx="786">
                  <c:v>8.766667</c:v>
                </c:pt>
                <c:pt idx="787">
                  <c:v>8.5666670000000007</c:v>
                </c:pt>
                <c:pt idx="788">
                  <c:v>8.766667</c:v>
                </c:pt>
                <c:pt idx="789">
                  <c:v>8.8666669999999996</c:v>
                </c:pt>
                <c:pt idx="790">
                  <c:v>8.9</c:v>
                </c:pt>
                <c:pt idx="791">
                  <c:v>8.8666669999999996</c:v>
                </c:pt>
                <c:pt idx="792">
                  <c:v>8.8666669999999996</c:v>
                </c:pt>
                <c:pt idx="793">
                  <c:v>8.766667</c:v>
                </c:pt>
                <c:pt idx="794">
                  <c:v>8.8666669999999996</c:v>
                </c:pt>
                <c:pt idx="795">
                  <c:v>8.8666669999999996</c:v>
                </c:pt>
                <c:pt idx="796">
                  <c:v>8.9</c:v>
                </c:pt>
                <c:pt idx="797">
                  <c:v>8.8333329999999997</c:v>
                </c:pt>
                <c:pt idx="798">
                  <c:v>9.266667</c:v>
                </c:pt>
                <c:pt idx="799">
                  <c:v>8.766667</c:v>
                </c:pt>
                <c:pt idx="800">
                  <c:v>8.9333329999999993</c:v>
                </c:pt>
                <c:pt idx="801">
                  <c:v>9.0333330000000007</c:v>
                </c:pt>
                <c:pt idx="802">
                  <c:v>9.3666669999999996</c:v>
                </c:pt>
                <c:pt idx="803">
                  <c:v>9.3333329999999997</c:v>
                </c:pt>
                <c:pt idx="804">
                  <c:v>9.3333329999999997</c:v>
                </c:pt>
                <c:pt idx="805">
                  <c:v>9.1999999999999993</c:v>
                </c:pt>
                <c:pt idx="806">
                  <c:v>9.266667</c:v>
                </c:pt>
                <c:pt idx="807">
                  <c:v>9.3333329999999997</c:v>
                </c:pt>
                <c:pt idx="808">
                  <c:v>9.233333</c:v>
                </c:pt>
                <c:pt idx="809">
                  <c:v>9.266667</c:v>
                </c:pt>
                <c:pt idx="810">
                  <c:v>10.166667</c:v>
                </c:pt>
                <c:pt idx="811">
                  <c:v>9.5333330000000007</c:v>
                </c:pt>
                <c:pt idx="812">
                  <c:v>9.4333329999999993</c:v>
                </c:pt>
                <c:pt idx="813">
                  <c:v>9.5</c:v>
                </c:pt>
                <c:pt idx="814">
                  <c:v>9.1999999999999993</c:v>
                </c:pt>
                <c:pt idx="815">
                  <c:v>11.2</c:v>
                </c:pt>
                <c:pt idx="816">
                  <c:v>9.6333330000000004</c:v>
                </c:pt>
                <c:pt idx="817">
                  <c:v>9.5333330000000007</c:v>
                </c:pt>
                <c:pt idx="818">
                  <c:v>9.4666669999999993</c:v>
                </c:pt>
                <c:pt idx="819">
                  <c:v>9.6333330000000004</c:v>
                </c:pt>
                <c:pt idx="820">
                  <c:v>9.266667</c:v>
                </c:pt>
                <c:pt idx="821">
                  <c:v>9.3666669999999996</c:v>
                </c:pt>
                <c:pt idx="822">
                  <c:v>9.4666669999999993</c:v>
                </c:pt>
                <c:pt idx="823">
                  <c:v>9.4333329999999993</c:v>
                </c:pt>
                <c:pt idx="824">
                  <c:v>9.3666669999999996</c:v>
                </c:pt>
                <c:pt idx="825">
                  <c:v>9.5</c:v>
                </c:pt>
                <c:pt idx="826">
                  <c:v>9.733333</c:v>
                </c:pt>
                <c:pt idx="827">
                  <c:v>9.3000000000000007</c:v>
                </c:pt>
                <c:pt idx="828">
                  <c:v>9.8000000000000007</c:v>
                </c:pt>
                <c:pt idx="829">
                  <c:v>9.5666670000000007</c:v>
                </c:pt>
                <c:pt idx="830">
                  <c:v>9.5666670000000007</c:v>
                </c:pt>
                <c:pt idx="831">
                  <c:v>9.6333330000000004</c:v>
                </c:pt>
                <c:pt idx="832">
                  <c:v>9.6</c:v>
                </c:pt>
                <c:pt idx="833">
                  <c:v>9.4666669999999993</c:v>
                </c:pt>
                <c:pt idx="834">
                  <c:v>9.9333329999999993</c:v>
                </c:pt>
                <c:pt idx="835">
                  <c:v>9.8000000000000007</c:v>
                </c:pt>
                <c:pt idx="836">
                  <c:v>9.8333329999999997</c:v>
                </c:pt>
                <c:pt idx="837">
                  <c:v>9.766667</c:v>
                </c:pt>
                <c:pt idx="838">
                  <c:v>9.733333</c:v>
                </c:pt>
                <c:pt idx="839">
                  <c:v>9.766667</c:v>
                </c:pt>
                <c:pt idx="840">
                  <c:v>9.9666669999999993</c:v>
                </c:pt>
                <c:pt idx="841">
                  <c:v>9.8333329999999997</c:v>
                </c:pt>
                <c:pt idx="842">
                  <c:v>9.6999999999999993</c:v>
                </c:pt>
                <c:pt idx="843">
                  <c:v>9.6</c:v>
                </c:pt>
                <c:pt idx="844">
                  <c:v>9.9666669999999993</c:v>
                </c:pt>
                <c:pt idx="845">
                  <c:v>9.733333</c:v>
                </c:pt>
                <c:pt idx="846">
                  <c:v>9.766667</c:v>
                </c:pt>
                <c:pt idx="847">
                  <c:v>9.733333</c:v>
                </c:pt>
                <c:pt idx="848">
                  <c:v>9.9666669999999993</c:v>
                </c:pt>
                <c:pt idx="849">
                  <c:v>9.766667</c:v>
                </c:pt>
                <c:pt idx="850">
                  <c:v>9.733333</c:v>
                </c:pt>
                <c:pt idx="851">
                  <c:v>10</c:v>
                </c:pt>
                <c:pt idx="852">
                  <c:v>9.8666669999999996</c:v>
                </c:pt>
                <c:pt idx="853">
                  <c:v>9.9666669999999993</c:v>
                </c:pt>
                <c:pt idx="854">
                  <c:v>9.6999999999999993</c:v>
                </c:pt>
                <c:pt idx="855">
                  <c:v>9.8333329999999997</c:v>
                </c:pt>
                <c:pt idx="856">
                  <c:v>9.9666669999999993</c:v>
                </c:pt>
                <c:pt idx="857">
                  <c:v>9.9333329999999993</c:v>
                </c:pt>
                <c:pt idx="858">
                  <c:v>9.9666669999999993</c:v>
                </c:pt>
                <c:pt idx="859">
                  <c:v>9.6999999999999993</c:v>
                </c:pt>
                <c:pt idx="860">
                  <c:v>9.8666669999999996</c:v>
                </c:pt>
                <c:pt idx="861">
                  <c:v>10.133333</c:v>
                </c:pt>
                <c:pt idx="862">
                  <c:v>10</c:v>
                </c:pt>
                <c:pt idx="863">
                  <c:v>9.9333329999999993</c:v>
                </c:pt>
                <c:pt idx="864">
                  <c:v>10.1</c:v>
                </c:pt>
                <c:pt idx="865">
                  <c:v>10</c:v>
                </c:pt>
                <c:pt idx="866">
                  <c:v>9.9</c:v>
                </c:pt>
                <c:pt idx="867">
                  <c:v>9.8333329999999997</c:v>
                </c:pt>
                <c:pt idx="868">
                  <c:v>9.9</c:v>
                </c:pt>
                <c:pt idx="869">
                  <c:v>10.366667</c:v>
                </c:pt>
                <c:pt idx="870">
                  <c:v>10.033333000000001</c:v>
                </c:pt>
                <c:pt idx="871">
                  <c:v>10.133333</c:v>
                </c:pt>
                <c:pt idx="872">
                  <c:v>10.166667</c:v>
                </c:pt>
                <c:pt idx="873">
                  <c:v>10.1</c:v>
                </c:pt>
                <c:pt idx="874">
                  <c:v>14.6</c:v>
                </c:pt>
                <c:pt idx="875">
                  <c:v>10.333333</c:v>
                </c:pt>
                <c:pt idx="876">
                  <c:v>10.066667000000001</c:v>
                </c:pt>
                <c:pt idx="877">
                  <c:v>10.033333000000001</c:v>
                </c:pt>
                <c:pt idx="878">
                  <c:v>10.199999999999999</c:v>
                </c:pt>
                <c:pt idx="879">
                  <c:v>10.466666999999999</c:v>
                </c:pt>
                <c:pt idx="880">
                  <c:v>10.266667</c:v>
                </c:pt>
                <c:pt idx="881">
                  <c:v>10.366667</c:v>
                </c:pt>
                <c:pt idx="882">
                  <c:v>10.166667</c:v>
                </c:pt>
                <c:pt idx="883">
                  <c:v>10.1</c:v>
                </c:pt>
                <c:pt idx="884">
                  <c:v>10.3</c:v>
                </c:pt>
                <c:pt idx="885">
                  <c:v>10.3</c:v>
                </c:pt>
                <c:pt idx="886">
                  <c:v>10.166667</c:v>
                </c:pt>
                <c:pt idx="887">
                  <c:v>10.166667</c:v>
                </c:pt>
                <c:pt idx="888">
                  <c:v>10.4</c:v>
                </c:pt>
                <c:pt idx="889">
                  <c:v>10.433332999999999</c:v>
                </c:pt>
                <c:pt idx="890">
                  <c:v>10.233333</c:v>
                </c:pt>
                <c:pt idx="891">
                  <c:v>10.3</c:v>
                </c:pt>
                <c:pt idx="892">
                  <c:v>10.333333</c:v>
                </c:pt>
                <c:pt idx="893">
                  <c:v>10.333333</c:v>
                </c:pt>
                <c:pt idx="894">
                  <c:v>10.433332999999999</c:v>
                </c:pt>
                <c:pt idx="895">
                  <c:v>10.333333</c:v>
                </c:pt>
                <c:pt idx="896">
                  <c:v>10.5</c:v>
                </c:pt>
                <c:pt idx="897">
                  <c:v>10.4</c:v>
                </c:pt>
                <c:pt idx="898">
                  <c:v>10.333333</c:v>
                </c:pt>
                <c:pt idx="899">
                  <c:v>10.533333000000001</c:v>
                </c:pt>
                <c:pt idx="900">
                  <c:v>10.366667</c:v>
                </c:pt>
                <c:pt idx="901">
                  <c:v>10.433332999999999</c:v>
                </c:pt>
                <c:pt idx="902">
                  <c:v>10.4</c:v>
                </c:pt>
                <c:pt idx="903">
                  <c:v>10.3</c:v>
                </c:pt>
                <c:pt idx="904">
                  <c:v>10.733333</c:v>
                </c:pt>
                <c:pt idx="905">
                  <c:v>10.333333</c:v>
                </c:pt>
                <c:pt idx="906">
                  <c:v>10.466666999999999</c:v>
                </c:pt>
                <c:pt idx="907">
                  <c:v>10.866667</c:v>
                </c:pt>
                <c:pt idx="908">
                  <c:v>10.833333</c:v>
                </c:pt>
                <c:pt idx="909">
                  <c:v>10.466666999999999</c:v>
                </c:pt>
                <c:pt idx="910">
                  <c:v>10.466666999999999</c:v>
                </c:pt>
                <c:pt idx="911">
                  <c:v>10.333333</c:v>
                </c:pt>
                <c:pt idx="912">
                  <c:v>10.7</c:v>
                </c:pt>
                <c:pt idx="913">
                  <c:v>10.8</c:v>
                </c:pt>
                <c:pt idx="914">
                  <c:v>10.466666999999999</c:v>
                </c:pt>
                <c:pt idx="915">
                  <c:v>10.666667</c:v>
                </c:pt>
                <c:pt idx="916">
                  <c:v>10.6</c:v>
                </c:pt>
                <c:pt idx="917">
                  <c:v>10.533333000000001</c:v>
                </c:pt>
                <c:pt idx="918">
                  <c:v>10.8</c:v>
                </c:pt>
                <c:pt idx="919">
                  <c:v>10.666667</c:v>
                </c:pt>
                <c:pt idx="920">
                  <c:v>10.6</c:v>
                </c:pt>
                <c:pt idx="921">
                  <c:v>10.733333</c:v>
                </c:pt>
                <c:pt idx="922">
                  <c:v>10.633333</c:v>
                </c:pt>
                <c:pt idx="923">
                  <c:v>10.8</c:v>
                </c:pt>
                <c:pt idx="924">
                  <c:v>10.566667000000001</c:v>
                </c:pt>
                <c:pt idx="925">
                  <c:v>10.433332999999999</c:v>
                </c:pt>
                <c:pt idx="926">
                  <c:v>10.5</c:v>
                </c:pt>
                <c:pt idx="927">
                  <c:v>10.366667</c:v>
                </c:pt>
                <c:pt idx="928">
                  <c:v>10.6</c:v>
                </c:pt>
                <c:pt idx="929">
                  <c:v>10.633333</c:v>
                </c:pt>
                <c:pt idx="930">
                  <c:v>10.6</c:v>
                </c:pt>
                <c:pt idx="931">
                  <c:v>10.633333</c:v>
                </c:pt>
                <c:pt idx="932">
                  <c:v>10.4</c:v>
                </c:pt>
                <c:pt idx="933">
                  <c:v>10.433332999999999</c:v>
                </c:pt>
                <c:pt idx="934">
                  <c:v>10.533333000000001</c:v>
                </c:pt>
                <c:pt idx="935">
                  <c:v>10.533333000000001</c:v>
                </c:pt>
                <c:pt idx="936">
                  <c:v>10.666667</c:v>
                </c:pt>
                <c:pt idx="937">
                  <c:v>10.8</c:v>
                </c:pt>
                <c:pt idx="938">
                  <c:v>10.5</c:v>
                </c:pt>
                <c:pt idx="939">
                  <c:v>10.7</c:v>
                </c:pt>
                <c:pt idx="940">
                  <c:v>10.633333</c:v>
                </c:pt>
                <c:pt idx="941">
                  <c:v>10.666667</c:v>
                </c:pt>
                <c:pt idx="942">
                  <c:v>10.733333</c:v>
                </c:pt>
                <c:pt idx="943">
                  <c:v>10.8</c:v>
                </c:pt>
                <c:pt idx="944">
                  <c:v>10.8</c:v>
                </c:pt>
                <c:pt idx="945">
                  <c:v>10.833333</c:v>
                </c:pt>
                <c:pt idx="946">
                  <c:v>10.8</c:v>
                </c:pt>
                <c:pt idx="947">
                  <c:v>10.8</c:v>
                </c:pt>
                <c:pt idx="948">
                  <c:v>10.6</c:v>
                </c:pt>
                <c:pt idx="949">
                  <c:v>10.633333</c:v>
                </c:pt>
                <c:pt idx="950">
                  <c:v>10.966666999999999</c:v>
                </c:pt>
                <c:pt idx="951">
                  <c:v>10.733333</c:v>
                </c:pt>
                <c:pt idx="952">
                  <c:v>10.766667</c:v>
                </c:pt>
                <c:pt idx="953">
                  <c:v>11.033333000000001</c:v>
                </c:pt>
                <c:pt idx="954">
                  <c:v>11</c:v>
                </c:pt>
                <c:pt idx="955">
                  <c:v>10.9</c:v>
                </c:pt>
                <c:pt idx="956">
                  <c:v>10.966666999999999</c:v>
                </c:pt>
                <c:pt idx="957">
                  <c:v>11.066667000000001</c:v>
                </c:pt>
                <c:pt idx="958">
                  <c:v>10.933332999999999</c:v>
                </c:pt>
                <c:pt idx="959">
                  <c:v>11</c:v>
                </c:pt>
                <c:pt idx="960">
                  <c:v>11.1</c:v>
                </c:pt>
                <c:pt idx="961">
                  <c:v>10.9</c:v>
                </c:pt>
                <c:pt idx="962">
                  <c:v>10.866667</c:v>
                </c:pt>
                <c:pt idx="963">
                  <c:v>11.1</c:v>
                </c:pt>
                <c:pt idx="964">
                  <c:v>10.866667</c:v>
                </c:pt>
                <c:pt idx="965">
                  <c:v>11</c:v>
                </c:pt>
                <c:pt idx="966">
                  <c:v>11.366667</c:v>
                </c:pt>
                <c:pt idx="967">
                  <c:v>10.9</c:v>
                </c:pt>
                <c:pt idx="968">
                  <c:v>10.933332999999999</c:v>
                </c:pt>
                <c:pt idx="969">
                  <c:v>11.066667000000001</c:v>
                </c:pt>
                <c:pt idx="970">
                  <c:v>10.933332999999999</c:v>
                </c:pt>
                <c:pt idx="971">
                  <c:v>10.866667</c:v>
                </c:pt>
                <c:pt idx="972">
                  <c:v>10.966666999999999</c:v>
                </c:pt>
                <c:pt idx="973">
                  <c:v>10.966666999999999</c:v>
                </c:pt>
                <c:pt idx="974">
                  <c:v>11.1</c:v>
                </c:pt>
                <c:pt idx="975">
                  <c:v>11.233333</c:v>
                </c:pt>
                <c:pt idx="976">
                  <c:v>11.033333000000001</c:v>
                </c:pt>
                <c:pt idx="977">
                  <c:v>11.166667</c:v>
                </c:pt>
                <c:pt idx="978">
                  <c:v>11.133333</c:v>
                </c:pt>
                <c:pt idx="979">
                  <c:v>11.066667000000001</c:v>
                </c:pt>
                <c:pt idx="980">
                  <c:v>11.1</c:v>
                </c:pt>
                <c:pt idx="981">
                  <c:v>11.233333</c:v>
                </c:pt>
                <c:pt idx="982">
                  <c:v>11.366667</c:v>
                </c:pt>
                <c:pt idx="983">
                  <c:v>12.133333</c:v>
                </c:pt>
                <c:pt idx="984">
                  <c:v>11.8</c:v>
                </c:pt>
                <c:pt idx="985">
                  <c:v>11.6</c:v>
                </c:pt>
                <c:pt idx="986">
                  <c:v>11.666667</c:v>
                </c:pt>
                <c:pt idx="987">
                  <c:v>11.5</c:v>
                </c:pt>
                <c:pt idx="988">
                  <c:v>11.366667</c:v>
                </c:pt>
                <c:pt idx="989">
                  <c:v>11.5</c:v>
                </c:pt>
                <c:pt idx="990">
                  <c:v>11.766667</c:v>
                </c:pt>
                <c:pt idx="991">
                  <c:v>11.5</c:v>
                </c:pt>
                <c:pt idx="992">
                  <c:v>11.766667</c:v>
                </c:pt>
                <c:pt idx="993">
                  <c:v>11.7</c:v>
                </c:pt>
                <c:pt idx="994">
                  <c:v>11.733333</c:v>
                </c:pt>
                <c:pt idx="995">
                  <c:v>11.333333</c:v>
                </c:pt>
                <c:pt idx="996">
                  <c:v>11.633333</c:v>
                </c:pt>
                <c:pt idx="997">
                  <c:v>11.4</c:v>
                </c:pt>
                <c:pt idx="998">
                  <c:v>11.7</c:v>
                </c:pt>
                <c:pt idx="999">
                  <c:v>16.399999999999999</c:v>
                </c:pt>
              </c:numCache>
            </c:numRef>
          </c:yVal>
          <c:smooth val="0"/>
          <c:extLst>
            <c:ext xmlns:c16="http://schemas.microsoft.com/office/drawing/2014/chart" uri="{C3380CC4-5D6E-409C-BE32-E72D297353CC}">
              <c16:uniqueId val="{00000001-9B8F-485C-80F8-390D190D125D}"/>
            </c:ext>
          </c:extLst>
        </c:ser>
        <c:ser>
          <c:idx val="2"/>
          <c:order val="2"/>
          <c:tx>
            <c:strRef>
              <c:f>'test6-op-1000000-d65536'!$D$1</c:f>
              <c:strCache>
                <c:ptCount val="1"/>
                <c:pt idx="0">
                  <c:v> QR Sort Power 2</c:v>
                </c:pt>
              </c:strCache>
            </c:strRef>
          </c:tx>
          <c:spPr>
            <a:ln w="19050" cap="rnd">
              <a:solidFill>
                <a:schemeClr val="accent3"/>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D$2:$D$1001</c:f>
              <c:numCache>
                <c:formatCode>General</c:formatCode>
                <c:ptCount val="1000"/>
                <c:pt idx="0">
                  <c:v>0</c:v>
                </c:pt>
                <c:pt idx="1">
                  <c:v>0.13333300000000001</c:v>
                </c:pt>
                <c:pt idx="2">
                  <c:v>0</c:v>
                </c:pt>
                <c:pt idx="3">
                  <c:v>3.3333000000000002E-2</c:v>
                </c:pt>
                <c:pt idx="4">
                  <c:v>3.3333000000000002E-2</c:v>
                </c:pt>
                <c:pt idx="5">
                  <c:v>3.3333000000000002E-2</c:v>
                </c:pt>
                <c:pt idx="6">
                  <c:v>0.1</c:v>
                </c:pt>
                <c:pt idx="7">
                  <c:v>0.13333300000000001</c:v>
                </c:pt>
                <c:pt idx="8">
                  <c:v>3.3333000000000002E-2</c:v>
                </c:pt>
                <c:pt idx="9">
                  <c:v>0.43333300000000002</c:v>
                </c:pt>
                <c:pt idx="10">
                  <c:v>6.6667000000000004E-2</c:v>
                </c:pt>
                <c:pt idx="11">
                  <c:v>0.13333300000000001</c:v>
                </c:pt>
                <c:pt idx="12">
                  <c:v>0.13333300000000001</c:v>
                </c:pt>
                <c:pt idx="13">
                  <c:v>0.1</c:v>
                </c:pt>
                <c:pt idx="14">
                  <c:v>0.1</c:v>
                </c:pt>
                <c:pt idx="15">
                  <c:v>0.2</c:v>
                </c:pt>
                <c:pt idx="16">
                  <c:v>0.1</c:v>
                </c:pt>
                <c:pt idx="17">
                  <c:v>0.23333300000000001</c:v>
                </c:pt>
                <c:pt idx="18">
                  <c:v>0.16666700000000001</c:v>
                </c:pt>
                <c:pt idx="19">
                  <c:v>0.16666700000000001</c:v>
                </c:pt>
                <c:pt idx="20">
                  <c:v>0.1</c:v>
                </c:pt>
                <c:pt idx="21">
                  <c:v>0.13333300000000001</c:v>
                </c:pt>
                <c:pt idx="22">
                  <c:v>0.26666699999999999</c:v>
                </c:pt>
                <c:pt idx="23">
                  <c:v>0.26666699999999999</c:v>
                </c:pt>
                <c:pt idx="24">
                  <c:v>0.23333300000000001</c:v>
                </c:pt>
                <c:pt idx="25">
                  <c:v>0.36666700000000002</c:v>
                </c:pt>
                <c:pt idx="26">
                  <c:v>0.26666699999999999</c:v>
                </c:pt>
                <c:pt idx="27">
                  <c:v>0.3</c:v>
                </c:pt>
                <c:pt idx="28">
                  <c:v>0.43333300000000002</c:v>
                </c:pt>
                <c:pt idx="29">
                  <c:v>0.23333300000000001</c:v>
                </c:pt>
                <c:pt idx="30">
                  <c:v>0.26666699999999999</c:v>
                </c:pt>
                <c:pt idx="31">
                  <c:v>0.3</c:v>
                </c:pt>
                <c:pt idx="32">
                  <c:v>0.3</c:v>
                </c:pt>
                <c:pt idx="33">
                  <c:v>0.26666699999999999</c:v>
                </c:pt>
                <c:pt idx="34">
                  <c:v>0.23333300000000001</c:v>
                </c:pt>
                <c:pt idx="35">
                  <c:v>0.1</c:v>
                </c:pt>
                <c:pt idx="36">
                  <c:v>0.26666699999999999</c:v>
                </c:pt>
                <c:pt idx="37">
                  <c:v>0.36666700000000002</c:v>
                </c:pt>
                <c:pt idx="38">
                  <c:v>0.33333299999999999</c:v>
                </c:pt>
                <c:pt idx="39">
                  <c:v>0.3</c:v>
                </c:pt>
                <c:pt idx="40">
                  <c:v>0.33333299999999999</c:v>
                </c:pt>
                <c:pt idx="41">
                  <c:v>0.36666700000000002</c:v>
                </c:pt>
                <c:pt idx="42">
                  <c:v>0.4</c:v>
                </c:pt>
                <c:pt idx="43">
                  <c:v>0.33333299999999999</c:v>
                </c:pt>
                <c:pt idx="44">
                  <c:v>0.43333300000000002</c:v>
                </c:pt>
                <c:pt idx="45">
                  <c:v>0.36666700000000002</c:v>
                </c:pt>
                <c:pt idx="46">
                  <c:v>0.33333299999999999</c:v>
                </c:pt>
                <c:pt idx="47">
                  <c:v>0.16666700000000001</c:v>
                </c:pt>
                <c:pt idx="48">
                  <c:v>0.26666699999999999</c:v>
                </c:pt>
                <c:pt idx="49">
                  <c:v>0.43333300000000002</c:v>
                </c:pt>
                <c:pt idx="50">
                  <c:v>0.36666700000000002</c:v>
                </c:pt>
                <c:pt idx="51">
                  <c:v>0.43333300000000002</c:v>
                </c:pt>
                <c:pt idx="52">
                  <c:v>0.4</c:v>
                </c:pt>
                <c:pt idx="53">
                  <c:v>0.4</c:v>
                </c:pt>
                <c:pt idx="54">
                  <c:v>0.53333299999999995</c:v>
                </c:pt>
                <c:pt idx="55">
                  <c:v>0.3</c:v>
                </c:pt>
                <c:pt idx="56">
                  <c:v>0.5</c:v>
                </c:pt>
                <c:pt idx="57">
                  <c:v>0.43333300000000002</c:v>
                </c:pt>
                <c:pt idx="58">
                  <c:v>0.33333299999999999</c:v>
                </c:pt>
                <c:pt idx="59">
                  <c:v>0.6</c:v>
                </c:pt>
                <c:pt idx="60">
                  <c:v>0.26666699999999999</c:v>
                </c:pt>
                <c:pt idx="61">
                  <c:v>0.43333300000000002</c:v>
                </c:pt>
                <c:pt idx="62">
                  <c:v>0.56666700000000003</c:v>
                </c:pt>
                <c:pt idx="63">
                  <c:v>0.43333300000000002</c:v>
                </c:pt>
                <c:pt idx="64">
                  <c:v>0.43333300000000002</c:v>
                </c:pt>
                <c:pt idx="65">
                  <c:v>0.4</c:v>
                </c:pt>
                <c:pt idx="66">
                  <c:v>0.6</c:v>
                </c:pt>
                <c:pt idx="67">
                  <c:v>0.5</c:v>
                </c:pt>
                <c:pt idx="68">
                  <c:v>0.6</c:v>
                </c:pt>
                <c:pt idx="69">
                  <c:v>0.5</c:v>
                </c:pt>
                <c:pt idx="70">
                  <c:v>0.5</c:v>
                </c:pt>
                <c:pt idx="71">
                  <c:v>0.466667</c:v>
                </c:pt>
                <c:pt idx="72">
                  <c:v>0.56666700000000003</c:v>
                </c:pt>
                <c:pt idx="73">
                  <c:v>0.3</c:v>
                </c:pt>
                <c:pt idx="74">
                  <c:v>0.6</c:v>
                </c:pt>
                <c:pt idx="75">
                  <c:v>0.56666700000000003</c:v>
                </c:pt>
                <c:pt idx="76">
                  <c:v>0.466667</c:v>
                </c:pt>
                <c:pt idx="77">
                  <c:v>0.56666700000000003</c:v>
                </c:pt>
                <c:pt idx="78">
                  <c:v>0.43333300000000002</c:v>
                </c:pt>
                <c:pt idx="79">
                  <c:v>0.6</c:v>
                </c:pt>
                <c:pt idx="80">
                  <c:v>0.63333300000000003</c:v>
                </c:pt>
                <c:pt idx="81">
                  <c:v>0.63333300000000003</c:v>
                </c:pt>
                <c:pt idx="82">
                  <c:v>0.56666700000000003</c:v>
                </c:pt>
                <c:pt idx="83">
                  <c:v>0.6</c:v>
                </c:pt>
                <c:pt idx="84">
                  <c:v>0.6</c:v>
                </c:pt>
                <c:pt idx="85">
                  <c:v>0.6</c:v>
                </c:pt>
                <c:pt idx="86">
                  <c:v>0.7</c:v>
                </c:pt>
                <c:pt idx="87">
                  <c:v>0.63333300000000003</c:v>
                </c:pt>
                <c:pt idx="88">
                  <c:v>0.56666700000000003</c:v>
                </c:pt>
                <c:pt idx="89">
                  <c:v>0.6</c:v>
                </c:pt>
                <c:pt idx="90">
                  <c:v>0.7</c:v>
                </c:pt>
                <c:pt idx="91">
                  <c:v>0.63333300000000003</c:v>
                </c:pt>
                <c:pt idx="92">
                  <c:v>0.7</c:v>
                </c:pt>
                <c:pt idx="93">
                  <c:v>0.73333300000000001</c:v>
                </c:pt>
                <c:pt idx="94">
                  <c:v>0.8</c:v>
                </c:pt>
                <c:pt idx="95">
                  <c:v>0.86666699999999997</c:v>
                </c:pt>
                <c:pt idx="96">
                  <c:v>0.8</c:v>
                </c:pt>
                <c:pt idx="97">
                  <c:v>0.66666700000000001</c:v>
                </c:pt>
                <c:pt idx="98">
                  <c:v>0.86666699999999997</c:v>
                </c:pt>
                <c:pt idx="99">
                  <c:v>0.73333300000000001</c:v>
                </c:pt>
                <c:pt idx="100">
                  <c:v>0.86666699999999997</c:v>
                </c:pt>
                <c:pt idx="101">
                  <c:v>0.8</c:v>
                </c:pt>
                <c:pt idx="102">
                  <c:v>0.93333299999999997</c:v>
                </c:pt>
                <c:pt idx="103">
                  <c:v>0.83333299999999999</c:v>
                </c:pt>
                <c:pt idx="104">
                  <c:v>0.7</c:v>
                </c:pt>
                <c:pt idx="105">
                  <c:v>0.76666699999999999</c:v>
                </c:pt>
                <c:pt idx="106">
                  <c:v>0.73333300000000001</c:v>
                </c:pt>
                <c:pt idx="107">
                  <c:v>0.8</c:v>
                </c:pt>
                <c:pt idx="108">
                  <c:v>0.76666699999999999</c:v>
                </c:pt>
                <c:pt idx="109">
                  <c:v>0.66666700000000001</c:v>
                </c:pt>
                <c:pt idx="110">
                  <c:v>0.9</c:v>
                </c:pt>
                <c:pt idx="111">
                  <c:v>0.83333299999999999</c:v>
                </c:pt>
                <c:pt idx="112">
                  <c:v>0.9</c:v>
                </c:pt>
                <c:pt idx="113">
                  <c:v>0.83333299999999999</c:v>
                </c:pt>
                <c:pt idx="114">
                  <c:v>0.8</c:v>
                </c:pt>
                <c:pt idx="115">
                  <c:v>0.86666699999999997</c:v>
                </c:pt>
                <c:pt idx="116">
                  <c:v>0.86666699999999997</c:v>
                </c:pt>
                <c:pt idx="117">
                  <c:v>0.76666699999999999</c:v>
                </c:pt>
                <c:pt idx="118">
                  <c:v>0.8</c:v>
                </c:pt>
                <c:pt idx="119">
                  <c:v>0.9</c:v>
                </c:pt>
                <c:pt idx="120">
                  <c:v>0.9</c:v>
                </c:pt>
                <c:pt idx="121">
                  <c:v>0.83333299999999999</c:v>
                </c:pt>
                <c:pt idx="122">
                  <c:v>0.86666699999999997</c:v>
                </c:pt>
                <c:pt idx="123">
                  <c:v>0.86666699999999997</c:v>
                </c:pt>
                <c:pt idx="124">
                  <c:v>1.733333</c:v>
                </c:pt>
                <c:pt idx="125">
                  <c:v>0.86666699999999997</c:v>
                </c:pt>
                <c:pt idx="126">
                  <c:v>0.9</c:v>
                </c:pt>
                <c:pt idx="127">
                  <c:v>0.86666699999999997</c:v>
                </c:pt>
                <c:pt idx="128">
                  <c:v>0.9</c:v>
                </c:pt>
                <c:pt idx="129">
                  <c:v>0.86666699999999997</c:v>
                </c:pt>
                <c:pt idx="130">
                  <c:v>0.93333299999999997</c:v>
                </c:pt>
                <c:pt idx="131">
                  <c:v>0.86666699999999997</c:v>
                </c:pt>
                <c:pt idx="132">
                  <c:v>0.96666700000000005</c:v>
                </c:pt>
                <c:pt idx="133">
                  <c:v>1</c:v>
                </c:pt>
                <c:pt idx="134">
                  <c:v>0.86666699999999997</c:v>
                </c:pt>
                <c:pt idx="135">
                  <c:v>1.0333330000000001</c:v>
                </c:pt>
                <c:pt idx="136">
                  <c:v>0.93333299999999997</c:v>
                </c:pt>
                <c:pt idx="137">
                  <c:v>0.96666700000000005</c:v>
                </c:pt>
                <c:pt idx="138">
                  <c:v>1</c:v>
                </c:pt>
                <c:pt idx="139">
                  <c:v>0.9</c:v>
                </c:pt>
                <c:pt idx="140">
                  <c:v>1</c:v>
                </c:pt>
                <c:pt idx="141">
                  <c:v>1.1000000000000001</c:v>
                </c:pt>
                <c:pt idx="142">
                  <c:v>1.0333330000000001</c:v>
                </c:pt>
                <c:pt idx="143">
                  <c:v>0.93333299999999997</c:v>
                </c:pt>
                <c:pt idx="144">
                  <c:v>1</c:v>
                </c:pt>
                <c:pt idx="145">
                  <c:v>1.0333330000000001</c:v>
                </c:pt>
                <c:pt idx="146">
                  <c:v>1</c:v>
                </c:pt>
                <c:pt idx="147">
                  <c:v>1.066667</c:v>
                </c:pt>
                <c:pt idx="148">
                  <c:v>1.1000000000000001</c:v>
                </c:pt>
                <c:pt idx="149">
                  <c:v>1.066667</c:v>
                </c:pt>
                <c:pt idx="150">
                  <c:v>1.1000000000000001</c:v>
                </c:pt>
                <c:pt idx="151">
                  <c:v>1.0333330000000001</c:v>
                </c:pt>
                <c:pt idx="152">
                  <c:v>1.066667</c:v>
                </c:pt>
                <c:pt idx="153">
                  <c:v>1.0333330000000001</c:v>
                </c:pt>
                <c:pt idx="154">
                  <c:v>1.066667</c:v>
                </c:pt>
                <c:pt idx="155">
                  <c:v>1.1000000000000001</c:v>
                </c:pt>
                <c:pt idx="156">
                  <c:v>1</c:v>
                </c:pt>
                <c:pt idx="157">
                  <c:v>1.066667</c:v>
                </c:pt>
                <c:pt idx="158">
                  <c:v>1.1000000000000001</c:v>
                </c:pt>
                <c:pt idx="159">
                  <c:v>1.1333329999999999</c:v>
                </c:pt>
                <c:pt idx="160">
                  <c:v>1.1333329999999999</c:v>
                </c:pt>
                <c:pt idx="161">
                  <c:v>1.2</c:v>
                </c:pt>
                <c:pt idx="162">
                  <c:v>1.266667</c:v>
                </c:pt>
                <c:pt idx="163">
                  <c:v>1.2</c:v>
                </c:pt>
                <c:pt idx="164">
                  <c:v>1.266667</c:v>
                </c:pt>
                <c:pt idx="165">
                  <c:v>1.1666669999999999</c:v>
                </c:pt>
                <c:pt idx="166">
                  <c:v>1.1333329999999999</c:v>
                </c:pt>
                <c:pt idx="167">
                  <c:v>1.3333330000000001</c:v>
                </c:pt>
                <c:pt idx="168">
                  <c:v>1.1333329999999999</c:v>
                </c:pt>
                <c:pt idx="169">
                  <c:v>1.1000000000000001</c:v>
                </c:pt>
                <c:pt idx="170">
                  <c:v>1.1000000000000001</c:v>
                </c:pt>
                <c:pt idx="171">
                  <c:v>1.233333</c:v>
                </c:pt>
                <c:pt idx="172">
                  <c:v>1.233333</c:v>
                </c:pt>
                <c:pt idx="173">
                  <c:v>1.3</c:v>
                </c:pt>
                <c:pt idx="174">
                  <c:v>1.266667</c:v>
                </c:pt>
                <c:pt idx="175">
                  <c:v>1.1333329999999999</c:v>
                </c:pt>
                <c:pt idx="176">
                  <c:v>1.1666669999999999</c:v>
                </c:pt>
                <c:pt idx="177">
                  <c:v>1.3666670000000001</c:v>
                </c:pt>
                <c:pt idx="178">
                  <c:v>1.266667</c:v>
                </c:pt>
                <c:pt idx="179">
                  <c:v>1.3</c:v>
                </c:pt>
                <c:pt idx="180">
                  <c:v>1.3333330000000001</c:v>
                </c:pt>
                <c:pt idx="181">
                  <c:v>1.1000000000000001</c:v>
                </c:pt>
                <c:pt idx="182">
                  <c:v>1.2</c:v>
                </c:pt>
                <c:pt idx="183">
                  <c:v>1.3666670000000001</c:v>
                </c:pt>
                <c:pt idx="184">
                  <c:v>1.3</c:v>
                </c:pt>
                <c:pt idx="185">
                  <c:v>1.4</c:v>
                </c:pt>
                <c:pt idx="186">
                  <c:v>1.266667</c:v>
                </c:pt>
                <c:pt idx="187">
                  <c:v>1.433333</c:v>
                </c:pt>
                <c:pt idx="188">
                  <c:v>1.3333330000000001</c:v>
                </c:pt>
                <c:pt idx="189">
                  <c:v>1.4</c:v>
                </c:pt>
                <c:pt idx="190">
                  <c:v>1.3</c:v>
                </c:pt>
                <c:pt idx="191">
                  <c:v>1.5</c:v>
                </c:pt>
                <c:pt idx="192">
                  <c:v>1.266667</c:v>
                </c:pt>
                <c:pt idx="193">
                  <c:v>1.3</c:v>
                </c:pt>
                <c:pt idx="194">
                  <c:v>1.4666669999999999</c:v>
                </c:pt>
                <c:pt idx="195">
                  <c:v>1.4</c:v>
                </c:pt>
                <c:pt idx="196">
                  <c:v>1.7</c:v>
                </c:pt>
                <c:pt idx="197">
                  <c:v>1.4</c:v>
                </c:pt>
                <c:pt idx="198">
                  <c:v>1.4</c:v>
                </c:pt>
                <c:pt idx="199">
                  <c:v>1.433333</c:v>
                </c:pt>
                <c:pt idx="200">
                  <c:v>1.4666669999999999</c:v>
                </c:pt>
                <c:pt idx="201">
                  <c:v>1.4666669999999999</c:v>
                </c:pt>
                <c:pt idx="202">
                  <c:v>1.5</c:v>
                </c:pt>
                <c:pt idx="203">
                  <c:v>1.5333330000000001</c:v>
                </c:pt>
                <c:pt idx="204">
                  <c:v>1.4</c:v>
                </c:pt>
                <c:pt idx="205">
                  <c:v>1.4</c:v>
                </c:pt>
                <c:pt idx="206">
                  <c:v>1.4</c:v>
                </c:pt>
                <c:pt idx="207">
                  <c:v>1.433333</c:v>
                </c:pt>
                <c:pt idx="208">
                  <c:v>1.4666669999999999</c:v>
                </c:pt>
                <c:pt idx="209">
                  <c:v>1.3666670000000001</c:v>
                </c:pt>
                <c:pt idx="210">
                  <c:v>1.6</c:v>
                </c:pt>
                <c:pt idx="211">
                  <c:v>1.6333329999999999</c:v>
                </c:pt>
                <c:pt idx="212">
                  <c:v>1.3333330000000001</c:v>
                </c:pt>
                <c:pt idx="213">
                  <c:v>1.433333</c:v>
                </c:pt>
                <c:pt idx="214">
                  <c:v>1.4</c:v>
                </c:pt>
                <c:pt idx="215">
                  <c:v>1.566667</c:v>
                </c:pt>
                <c:pt idx="216">
                  <c:v>1.5333330000000001</c:v>
                </c:pt>
                <c:pt idx="217">
                  <c:v>1.566667</c:v>
                </c:pt>
                <c:pt idx="218">
                  <c:v>1.6333329999999999</c:v>
                </c:pt>
                <c:pt idx="219">
                  <c:v>1.3333330000000001</c:v>
                </c:pt>
                <c:pt idx="220">
                  <c:v>1.3666670000000001</c:v>
                </c:pt>
                <c:pt idx="221">
                  <c:v>1.566667</c:v>
                </c:pt>
                <c:pt idx="222">
                  <c:v>1.7</c:v>
                </c:pt>
                <c:pt idx="223">
                  <c:v>1.6666669999999999</c:v>
                </c:pt>
                <c:pt idx="224">
                  <c:v>1.6</c:v>
                </c:pt>
                <c:pt idx="225">
                  <c:v>1.6333329999999999</c:v>
                </c:pt>
                <c:pt idx="226">
                  <c:v>1.4666669999999999</c:v>
                </c:pt>
                <c:pt idx="227">
                  <c:v>1.6333329999999999</c:v>
                </c:pt>
                <c:pt idx="228">
                  <c:v>1.6333329999999999</c:v>
                </c:pt>
                <c:pt idx="229">
                  <c:v>1.5</c:v>
                </c:pt>
                <c:pt idx="230">
                  <c:v>1.6333329999999999</c:v>
                </c:pt>
                <c:pt idx="231">
                  <c:v>1.6666669999999999</c:v>
                </c:pt>
                <c:pt idx="232">
                  <c:v>1.566667</c:v>
                </c:pt>
                <c:pt idx="233">
                  <c:v>1.6</c:v>
                </c:pt>
                <c:pt idx="234">
                  <c:v>1.7</c:v>
                </c:pt>
                <c:pt idx="235">
                  <c:v>1.6666669999999999</c:v>
                </c:pt>
                <c:pt idx="236">
                  <c:v>1.8666670000000001</c:v>
                </c:pt>
                <c:pt idx="237">
                  <c:v>1.7</c:v>
                </c:pt>
                <c:pt idx="238">
                  <c:v>1.733333</c:v>
                </c:pt>
                <c:pt idx="239">
                  <c:v>1.6666669999999999</c:v>
                </c:pt>
                <c:pt idx="240">
                  <c:v>1.766667</c:v>
                </c:pt>
                <c:pt idx="241">
                  <c:v>1.6</c:v>
                </c:pt>
                <c:pt idx="242">
                  <c:v>1.733333</c:v>
                </c:pt>
                <c:pt idx="243">
                  <c:v>1.766667</c:v>
                </c:pt>
                <c:pt idx="244">
                  <c:v>1.6</c:v>
                </c:pt>
                <c:pt idx="245">
                  <c:v>1.6666669999999999</c:v>
                </c:pt>
                <c:pt idx="246">
                  <c:v>1.766667</c:v>
                </c:pt>
                <c:pt idx="247">
                  <c:v>1.6333329999999999</c:v>
                </c:pt>
                <c:pt idx="248">
                  <c:v>1.6333329999999999</c:v>
                </c:pt>
                <c:pt idx="249">
                  <c:v>3.3666670000000001</c:v>
                </c:pt>
                <c:pt idx="250">
                  <c:v>1.9</c:v>
                </c:pt>
                <c:pt idx="251">
                  <c:v>1.7</c:v>
                </c:pt>
                <c:pt idx="252">
                  <c:v>1.6333329999999999</c:v>
                </c:pt>
                <c:pt idx="253">
                  <c:v>1.766667</c:v>
                </c:pt>
                <c:pt idx="254">
                  <c:v>1.766667</c:v>
                </c:pt>
                <c:pt idx="255">
                  <c:v>1.8666670000000001</c:v>
                </c:pt>
                <c:pt idx="256">
                  <c:v>1.8</c:v>
                </c:pt>
                <c:pt idx="257">
                  <c:v>1.9</c:v>
                </c:pt>
                <c:pt idx="258">
                  <c:v>1.9666669999999999</c:v>
                </c:pt>
                <c:pt idx="259">
                  <c:v>1.8333330000000001</c:v>
                </c:pt>
                <c:pt idx="260">
                  <c:v>2.1333329999999999</c:v>
                </c:pt>
                <c:pt idx="261">
                  <c:v>2.1333329999999999</c:v>
                </c:pt>
                <c:pt idx="262">
                  <c:v>2.0666669999999998</c:v>
                </c:pt>
                <c:pt idx="263">
                  <c:v>2.266667</c:v>
                </c:pt>
                <c:pt idx="264">
                  <c:v>2.3333330000000001</c:v>
                </c:pt>
                <c:pt idx="265">
                  <c:v>2.1666669999999999</c:v>
                </c:pt>
                <c:pt idx="266">
                  <c:v>2.233333</c:v>
                </c:pt>
                <c:pt idx="267">
                  <c:v>2.266667</c:v>
                </c:pt>
                <c:pt idx="268">
                  <c:v>2.3333330000000001</c:v>
                </c:pt>
                <c:pt idx="269">
                  <c:v>2.1666669999999999</c:v>
                </c:pt>
                <c:pt idx="270">
                  <c:v>2.2999999999999998</c:v>
                </c:pt>
                <c:pt idx="271">
                  <c:v>2.233333</c:v>
                </c:pt>
                <c:pt idx="272">
                  <c:v>2.2999999999999998</c:v>
                </c:pt>
                <c:pt idx="273">
                  <c:v>2.2000000000000002</c:v>
                </c:pt>
                <c:pt idx="274">
                  <c:v>2.3333330000000001</c:v>
                </c:pt>
                <c:pt idx="275">
                  <c:v>2.2999999999999998</c:v>
                </c:pt>
                <c:pt idx="276">
                  <c:v>2.3666670000000001</c:v>
                </c:pt>
                <c:pt idx="277">
                  <c:v>2.3666670000000001</c:v>
                </c:pt>
                <c:pt idx="278">
                  <c:v>2.266667</c:v>
                </c:pt>
                <c:pt idx="279">
                  <c:v>2.2999999999999998</c:v>
                </c:pt>
                <c:pt idx="280">
                  <c:v>2.4</c:v>
                </c:pt>
                <c:pt idx="281">
                  <c:v>2.266667</c:v>
                </c:pt>
                <c:pt idx="282">
                  <c:v>2.2999999999999998</c:v>
                </c:pt>
                <c:pt idx="283">
                  <c:v>2.4</c:v>
                </c:pt>
                <c:pt idx="284">
                  <c:v>2.4</c:v>
                </c:pt>
                <c:pt idx="285">
                  <c:v>2.4</c:v>
                </c:pt>
                <c:pt idx="286">
                  <c:v>2.3666670000000001</c:v>
                </c:pt>
                <c:pt idx="287">
                  <c:v>2.5</c:v>
                </c:pt>
                <c:pt idx="288">
                  <c:v>2.5</c:v>
                </c:pt>
                <c:pt idx="289">
                  <c:v>2.3666670000000001</c:v>
                </c:pt>
                <c:pt idx="290">
                  <c:v>2.5666669999999998</c:v>
                </c:pt>
                <c:pt idx="291">
                  <c:v>2.4666670000000002</c:v>
                </c:pt>
                <c:pt idx="292">
                  <c:v>2.4</c:v>
                </c:pt>
                <c:pt idx="293">
                  <c:v>2.5666669999999998</c:v>
                </c:pt>
                <c:pt idx="294">
                  <c:v>2.233333</c:v>
                </c:pt>
                <c:pt idx="295">
                  <c:v>2.4333330000000002</c:v>
                </c:pt>
                <c:pt idx="296">
                  <c:v>2.5666669999999998</c:v>
                </c:pt>
                <c:pt idx="297">
                  <c:v>2.5</c:v>
                </c:pt>
                <c:pt idx="298">
                  <c:v>2.4666670000000002</c:v>
                </c:pt>
                <c:pt idx="299">
                  <c:v>2.6</c:v>
                </c:pt>
                <c:pt idx="300">
                  <c:v>2.4333330000000002</c:v>
                </c:pt>
                <c:pt idx="301">
                  <c:v>2.6</c:v>
                </c:pt>
                <c:pt idx="302">
                  <c:v>2.766667</c:v>
                </c:pt>
                <c:pt idx="303">
                  <c:v>2.4333330000000002</c:v>
                </c:pt>
                <c:pt idx="304">
                  <c:v>2.4666670000000002</c:v>
                </c:pt>
                <c:pt idx="305">
                  <c:v>2.7</c:v>
                </c:pt>
                <c:pt idx="306">
                  <c:v>2.5333329999999998</c:v>
                </c:pt>
                <c:pt idx="307">
                  <c:v>2.6</c:v>
                </c:pt>
                <c:pt idx="308">
                  <c:v>2.6</c:v>
                </c:pt>
                <c:pt idx="309">
                  <c:v>2.5333329999999998</c:v>
                </c:pt>
                <c:pt idx="310">
                  <c:v>2.766667</c:v>
                </c:pt>
                <c:pt idx="311">
                  <c:v>2.733333</c:v>
                </c:pt>
                <c:pt idx="312">
                  <c:v>2.6666669999999999</c:v>
                </c:pt>
                <c:pt idx="313">
                  <c:v>2.5666669999999998</c:v>
                </c:pt>
                <c:pt idx="314">
                  <c:v>2.7</c:v>
                </c:pt>
                <c:pt idx="315">
                  <c:v>2.5666669999999998</c:v>
                </c:pt>
                <c:pt idx="316">
                  <c:v>2.733333</c:v>
                </c:pt>
                <c:pt idx="317">
                  <c:v>2.8666670000000001</c:v>
                </c:pt>
                <c:pt idx="318">
                  <c:v>2.8666670000000001</c:v>
                </c:pt>
                <c:pt idx="319">
                  <c:v>2.5666669999999998</c:v>
                </c:pt>
                <c:pt idx="320">
                  <c:v>2.6666669999999999</c:v>
                </c:pt>
                <c:pt idx="321">
                  <c:v>2.733333</c:v>
                </c:pt>
                <c:pt idx="322">
                  <c:v>2.7</c:v>
                </c:pt>
                <c:pt idx="323">
                  <c:v>2.733333</c:v>
                </c:pt>
                <c:pt idx="324">
                  <c:v>2.6666669999999999</c:v>
                </c:pt>
                <c:pt idx="325">
                  <c:v>2.8666670000000001</c:v>
                </c:pt>
                <c:pt idx="326">
                  <c:v>2.8</c:v>
                </c:pt>
                <c:pt idx="327">
                  <c:v>2.8</c:v>
                </c:pt>
                <c:pt idx="328">
                  <c:v>2.8333330000000001</c:v>
                </c:pt>
                <c:pt idx="329">
                  <c:v>2.766667</c:v>
                </c:pt>
                <c:pt idx="330">
                  <c:v>2.733333</c:v>
                </c:pt>
                <c:pt idx="331">
                  <c:v>2.8666670000000001</c:v>
                </c:pt>
                <c:pt idx="332">
                  <c:v>2.8</c:v>
                </c:pt>
                <c:pt idx="333">
                  <c:v>2.8</c:v>
                </c:pt>
                <c:pt idx="334">
                  <c:v>2.9</c:v>
                </c:pt>
                <c:pt idx="335">
                  <c:v>2.8</c:v>
                </c:pt>
                <c:pt idx="336">
                  <c:v>2.8666670000000001</c:v>
                </c:pt>
                <c:pt idx="337">
                  <c:v>2.9333330000000002</c:v>
                </c:pt>
                <c:pt idx="338">
                  <c:v>3.0333329999999998</c:v>
                </c:pt>
                <c:pt idx="339">
                  <c:v>3.0333329999999998</c:v>
                </c:pt>
                <c:pt idx="340">
                  <c:v>2.9333330000000002</c:v>
                </c:pt>
                <c:pt idx="341">
                  <c:v>2.8</c:v>
                </c:pt>
                <c:pt idx="342">
                  <c:v>2.9</c:v>
                </c:pt>
                <c:pt idx="343">
                  <c:v>2.9333330000000002</c:v>
                </c:pt>
                <c:pt idx="344">
                  <c:v>2.9333330000000002</c:v>
                </c:pt>
                <c:pt idx="345">
                  <c:v>2.9666670000000002</c:v>
                </c:pt>
                <c:pt idx="346">
                  <c:v>3.1333329999999999</c:v>
                </c:pt>
                <c:pt idx="347">
                  <c:v>3.0666669999999998</c:v>
                </c:pt>
                <c:pt idx="348">
                  <c:v>3.0666669999999998</c:v>
                </c:pt>
                <c:pt idx="349">
                  <c:v>3</c:v>
                </c:pt>
                <c:pt idx="350">
                  <c:v>3.0333329999999998</c:v>
                </c:pt>
                <c:pt idx="351">
                  <c:v>3.0666669999999998</c:v>
                </c:pt>
                <c:pt idx="352">
                  <c:v>3.1</c:v>
                </c:pt>
                <c:pt idx="353">
                  <c:v>3.1333329999999999</c:v>
                </c:pt>
                <c:pt idx="354">
                  <c:v>3.0333329999999998</c:v>
                </c:pt>
                <c:pt idx="355">
                  <c:v>3.1333329999999999</c:v>
                </c:pt>
                <c:pt idx="356">
                  <c:v>3.1333329999999999</c:v>
                </c:pt>
                <c:pt idx="357">
                  <c:v>3.0333329999999998</c:v>
                </c:pt>
                <c:pt idx="358">
                  <c:v>3.0333329999999998</c:v>
                </c:pt>
                <c:pt idx="359">
                  <c:v>3.2</c:v>
                </c:pt>
                <c:pt idx="360">
                  <c:v>3.2</c:v>
                </c:pt>
                <c:pt idx="361">
                  <c:v>3.0666669999999998</c:v>
                </c:pt>
                <c:pt idx="362">
                  <c:v>3</c:v>
                </c:pt>
                <c:pt idx="363">
                  <c:v>3.0666669999999998</c:v>
                </c:pt>
                <c:pt idx="364">
                  <c:v>2.9666670000000002</c:v>
                </c:pt>
                <c:pt idx="365">
                  <c:v>3.0666669999999998</c:v>
                </c:pt>
                <c:pt idx="366">
                  <c:v>3.1</c:v>
                </c:pt>
                <c:pt idx="367">
                  <c:v>3</c:v>
                </c:pt>
                <c:pt idx="368">
                  <c:v>3</c:v>
                </c:pt>
                <c:pt idx="369">
                  <c:v>3.1666669999999999</c:v>
                </c:pt>
                <c:pt idx="370">
                  <c:v>3.1</c:v>
                </c:pt>
                <c:pt idx="371">
                  <c:v>3.1666669999999999</c:v>
                </c:pt>
                <c:pt idx="372">
                  <c:v>3.2</c:v>
                </c:pt>
                <c:pt idx="373">
                  <c:v>3.233333</c:v>
                </c:pt>
                <c:pt idx="374">
                  <c:v>5.9333330000000002</c:v>
                </c:pt>
                <c:pt idx="375">
                  <c:v>3.2</c:v>
                </c:pt>
                <c:pt idx="376">
                  <c:v>3.233333</c:v>
                </c:pt>
                <c:pt idx="377">
                  <c:v>3</c:v>
                </c:pt>
                <c:pt idx="378">
                  <c:v>3.4</c:v>
                </c:pt>
                <c:pt idx="379">
                  <c:v>3.4333330000000002</c:v>
                </c:pt>
                <c:pt idx="380">
                  <c:v>3.1333329999999999</c:v>
                </c:pt>
                <c:pt idx="381">
                  <c:v>3.1</c:v>
                </c:pt>
                <c:pt idx="382">
                  <c:v>3.266667</c:v>
                </c:pt>
                <c:pt idx="383">
                  <c:v>3.1333329999999999</c:v>
                </c:pt>
                <c:pt idx="384">
                  <c:v>3.4</c:v>
                </c:pt>
                <c:pt idx="385">
                  <c:v>3.3333330000000001</c:v>
                </c:pt>
                <c:pt idx="386">
                  <c:v>3.266667</c:v>
                </c:pt>
                <c:pt idx="387">
                  <c:v>3.233333</c:v>
                </c:pt>
                <c:pt idx="388">
                  <c:v>3.5666669999999998</c:v>
                </c:pt>
                <c:pt idx="389">
                  <c:v>3.266667</c:v>
                </c:pt>
                <c:pt idx="390">
                  <c:v>3.3333330000000001</c:v>
                </c:pt>
                <c:pt idx="391">
                  <c:v>3.3</c:v>
                </c:pt>
                <c:pt idx="392">
                  <c:v>3.3666670000000001</c:v>
                </c:pt>
                <c:pt idx="393">
                  <c:v>3.4</c:v>
                </c:pt>
                <c:pt idx="394">
                  <c:v>3.5</c:v>
                </c:pt>
                <c:pt idx="395">
                  <c:v>3.3666670000000001</c:v>
                </c:pt>
                <c:pt idx="396">
                  <c:v>3.6</c:v>
                </c:pt>
                <c:pt idx="397">
                  <c:v>3.4</c:v>
                </c:pt>
                <c:pt idx="398">
                  <c:v>3.5</c:v>
                </c:pt>
                <c:pt idx="399">
                  <c:v>3.4333330000000002</c:v>
                </c:pt>
                <c:pt idx="400">
                  <c:v>3.3666670000000001</c:v>
                </c:pt>
                <c:pt idx="401">
                  <c:v>3.4</c:v>
                </c:pt>
                <c:pt idx="402">
                  <c:v>3.4666670000000002</c:v>
                </c:pt>
                <c:pt idx="403">
                  <c:v>3.3333330000000001</c:v>
                </c:pt>
                <c:pt idx="404">
                  <c:v>3.3666670000000001</c:v>
                </c:pt>
                <c:pt idx="405">
                  <c:v>3.4</c:v>
                </c:pt>
                <c:pt idx="406">
                  <c:v>3.6</c:v>
                </c:pt>
                <c:pt idx="407">
                  <c:v>3.5333329999999998</c:v>
                </c:pt>
                <c:pt idx="408">
                  <c:v>3.5</c:v>
                </c:pt>
                <c:pt idx="409">
                  <c:v>3.5666669999999998</c:v>
                </c:pt>
                <c:pt idx="410">
                  <c:v>3.7</c:v>
                </c:pt>
                <c:pt idx="411">
                  <c:v>3.4666670000000002</c:v>
                </c:pt>
                <c:pt idx="412">
                  <c:v>3.5333329999999998</c:v>
                </c:pt>
                <c:pt idx="413">
                  <c:v>3.6</c:v>
                </c:pt>
                <c:pt idx="414">
                  <c:v>3.6333329999999999</c:v>
                </c:pt>
                <c:pt idx="415">
                  <c:v>3.6</c:v>
                </c:pt>
                <c:pt idx="416">
                  <c:v>3.6666669999999999</c:v>
                </c:pt>
                <c:pt idx="417">
                  <c:v>3.5333329999999998</c:v>
                </c:pt>
                <c:pt idx="418">
                  <c:v>3.6</c:v>
                </c:pt>
                <c:pt idx="419">
                  <c:v>3.6</c:v>
                </c:pt>
                <c:pt idx="420">
                  <c:v>3.5</c:v>
                </c:pt>
                <c:pt idx="421">
                  <c:v>3.4666670000000002</c:v>
                </c:pt>
                <c:pt idx="422">
                  <c:v>3.6333329999999999</c:v>
                </c:pt>
                <c:pt idx="423">
                  <c:v>3.7</c:v>
                </c:pt>
                <c:pt idx="424">
                  <c:v>3.8333330000000001</c:v>
                </c:pt>
                <c:pt idx="425">
                  <c:v>3.6333329999999999</c:v>
                </c:pt>
                <c:pt idx="426">
                  <c:v>3.6333329999999999</c:v>
                </c:pt>
                <c:pt idx="427">
                  <c:v>3.6666669999999999</c:v>
                </c:pt>
                <c:pt idx="428">
                  <c:v>3.733333</c:v>
                </c:pt>
                <c:pt idx="429">
                  <c:v>3.6333329999999999</c:v>
                </c:pt>
                <c:pt idx="430">
                  <c:v>3.6666669999999999</c:v>
                </c:pt>
                <c:pt idx="431">
                  <c:v>3.7</c:v>
                </c:pt>
                <c:pt idx="432">
                  <c:v>3.6333329999999999</c:v>
                </c:pt>
                <c:pt idx="433">
                  <c:v>3.8333330000000001</c:v>
                </c:pt>
                <c:pt idx="434">
                  <c:v>3.8</c:v>
                </c:pt>
                <c:pt idx="435">
                  <c:v>3.6666669999999999</c:v>
                </c:pt>
                <c:pt idx="436">
                  <c:v>3.6666669999999999</c:v>
                </c:pt>
                <c:pt idx="437">
                  <c:v>3.7</c:v>
                </c:pt>
                <c:pt idx="438">
                  <c:v>3.8666670000000001</c:v>
                </c:pt>
                <c:pt idx="439">
                  <c:v>3.7</c:v>
                </c:pt>
                <c:pt idx="440">
                  <c:v>3.733333</c:v>
                </c:pt>
                <c:pt idx="441">
                  <c:v>3.8333330000000001</c:v>
                </c:pt>
                <c:pt idx="442">
                  <c:v>4.0333329999999998</c:v>
                </c:pt>
                <c:pt idx="443">
                  <c:v>3.7</c:v>
                </c:pt>
                <c:pt idx="444">
                  <c:v>3.7</c:v>
                </c:pt>
                <c:pt idx="445">
                  <c:v>3.8666670000000001</c:v>
                </c:pt>
                <c:pt idx="446">
                  <c:v>3.9</c:v>
                </c:pt>
                <c:pt idx="447">
                  <c:v>3.8666670000000001</c:v>
                </c:pt>
                <c:pt idx="448">
                  <c:v>3.6666669999999999</c:v>
                </c:pt>
                <c:pt idx="449">
                  <c:v>4.0333329999999998</c:v>
                </c:pt>
                <c:pt idx="450">
                  <c:v>3.8666670000000001</c:v>
                </c:pt>
                <c:pt idx="451">
                  <c:v>3.766667</c:v>
                </c:pt>
                <c:pt idx="452">
                  <c:v>4</c:v>
                </c:pt>
                <c:pt idx="453">
                  <c:v>3.9</c:v>
                </c:pt>
                <c:pt idx="454">
                  <c:v>3.9666670000000002</c:v>
                </c:pt>
                <c:pt idx="455">
                  <c:v>3.9</c:v>
                </c:pt>
                <c:pt idx="456">
                  <c:v>3.9333330000000002</c:v>
                </c:pt>
                <c:pt idx="457">
                  <c:v>4.0333329999999998</c:v>
                </c:pt>
                <c:pt idx="458">
                  <c:v>3.9333330000000002</c:v>
                </c:pt>
                <c:pt idx="459">
                  <c:v>4</c:v>
                </c:pt>
                <c:pt idx="460">
                  <c:v>3.9</c:v>
                </c:pt>
                <c:pt idx="461">
                  <c:v>4.1333330000000004</c:v>
                </c:pt>
                <c:pt idx="462">
                  <c:v>4.0333329999999998</c:v>
                </c:pt>
                <c:pt idx="463">
                  <c:v>4</c:v>
                </c:pt>
                <c:pt idx="464">
                  <c:v>4</c:v>
                </c:pt>
                <c:pt idx="465">
                  <c:v>4</c:v>
                </c:pt>
                <c:pt idx="466">
                  <c:v>3.9333330000000002</c:v>
                </c:pt>
                <c:pt idx="467">
                  <c:v>4.0666669999999998</c:v>
                </c:pt>
                <c:pt idx="468">
                  <c:v>3.9666670000000002</c:v>
                </c:pt>
                <c:pt idx="469">
                  <c:v>4.1333330000000004</c:v>
                </c:pt>
                <c:pt idx="470">
                  <c:v>3.9666670000000002</c:v>
                </c:pt>
                <c:pt idx="471">
                  <c:v>3.9333330000000002</c:v>
                </c:pt>
                <c:pt idx="472">
                  <c:v>4.0999999999999996</c:v>
                </c:pt>
                <c:pt idx="473">
                  <c:v>4.0666669999999998</c:v>
                </c:pt>
                <c:pt idx="474">
                  <c:v>4.1333330000000004</c:v>
                </c:pt>
                <c:pt idx="475">
                  <c:v>4</c:v>
                </c:pt>
                <c:pt idx="476">
                  <c:v>4.1333330000000004</c:v>
                </c:pt>
                <c:pt idx="477">
                  <c:v>4.0999999999999996</c:v>
                </c:pt>
                <c:pt idx="478">
                  <c:v>4.1666670000000003</c:v>
                </c:pt>
                <c:pt idx="479">
                  <c:v>4.0333329999999998</c:v>
                </c:pt>
                <c:pt idx="480">
                  <c:v>4.233333</c:v>
                </c:pt>
                <c:pt idx="481">
                  <c:v>4.0999999999999996</c:v>
                </c:pt>
                <c:pt idx="482">
                  <c:v>4.0333329999999998</c:v>
                </c:pt>
                <c:pt idx="483">
                  <c:v>4.0999999999999996</c:v>
                </c:pt>
                <c:pt idx="484">
                  <c:v>4.1333330000000004</c:v>
                </c:pt>
                <c:pt idx="485">
                  <c:v>4.4333330000000002</c:v>
                </c:pt>
                <c:pt idx="486">
                  <c:v>4.1666670000000003</c:v>
                </c:pt>
                <c:pt idx="487">
                  <c:v>4.1333330000000004</c:v>
                </c:pt>
                <c:pt idx="488">
                  <c:v>4.2</c:v>
                </c:pt>
                <c:pt idx="489">
                  <c:v>4.3</c:v>
                </c:pt>
                <c:pt idx="490">
                  <c:v>4.0666669999999998</c:v>
                </c:pt>
                <c:pt idx="491">
                  <c:v>4.0666669999999998</c:v>
                </c:pt>
                <c:pt idx="492">
                  <c:v>4.1333330000000004</c:v>
                </c:pt>
                <c:pt idx="493">
                  <c:v>4.0999999999999996</c:v>
                </c:pt>
                <c:pt idx="494">
                  <c:v>4.1666670000000003</c:v>
                </c:pt>
                <c:pt idx="495">
                  <c:v>4.1333330000000004</c:v>
                </c:pt>
                <c:pt idx="496">
                  <c:v>4.1333330000000004</c:v>
                </c:pt>
                <c:pt idx="497">
                  <c:v>4.2</c:v>
                </c:pt>
                <c:pt idx="498">
                  <c:v>4.0666669999999998</c:v>
                </c:pt>
                <c:pt idx="499">
                  <c:v>7.4333330000000002</c:v>
                </c:pt>
                <c:pt idx="500">
                  <c:v>4.5</c:v>
                </c:pt>
                <c:pt idx="501">
                  <c:v>4.1666670000000003</c:v>
                </c:pt>
                <c:pt idx="502">
                  <c:v>4.3666669999999996</c:v>
                </c:pt>
                <c:pt idx="503">
                  <c:v>4.3</c:v>
                </c:pt>
                <c:pt idx="504">
                  <c:v>4.2</c:v>
                </c:pt>
                <c:pt idx="505">
                  <c:v>4.1333330000000004</c:v>
                </c:pt>
                <c:pt idx="506">
                  <c:v>4.4333330000000002</c:v>
                </c:pt>
                <c:pt idx="507">
                  <c:v>5.0999999999999996</c:v>
                </c:pt>
                <c:pt idx="508">
                  <c:v>5.266667</c:v>
                </c:pt>
                <c:pt idx="509">
                  <c:v>4.5999999999999996</c:v>
                </c:pt>
                <c:pt idx="510">
                  <c:v>4.766667</c:v>
                </c:pt>
                <c:pt idx="511">
                  <c:v>4.3666669999999996</c:v>
                </c:pt>
                <c:pt idx="512">
                  <c:v>4.5333329999999998</c:v>
                </c:pt>
                <c:pt idx="513">
                  <c:v>4.5999999999999996</c:v>
                </c:pt>
                <c:pt idx="514">
                  <c:v>4.5333329999999998</c:v>
                </c:pt>
                <c:pt idx="515">
                  <c:v>4.8</c:v>
                </c:pt>
                <c:pt idx="516">
                  <c:v>4.5999999999999996</c:v>
                </c:pt>
                <c:pt idx="517">
                  <c:v>4.6333330000000004</c:v>
                </c:pt>
                <c:pt idx="518">
                  <c:v>4.4000000000000004</c:v>
                </c:pt>
                <c:pt idx="519">
                  <c:v>4.5</c:v>
                </c:pt>
                <c:pt idx="520">
                  <c:v>4.5666669999999998</c:v>
                </c:pt>
                <c:pt idx="521">
                  <c:v>4.5</c:v>
                </c:pt>
                <c:pt idx="522">
                  <c:v>4.4666670000000002</c:v>
                </c:pt>
                <c:pt idx="523">
                  <c:v>4.3333329999999997</c:v>
                </c:pt>
                <c:pt idx="524">
                  <c:v>4.5666669999999998</c:v>
                </c:pt>
                <c:pt idx="525">
                  <c:v>4.5999999999999996</c:v>
                </c:pt>
                <c:pt idx="526">
                  <c:v>4.5333329999999998</c:v>
                </c:pt>
                <c:pt idx="527">
                  <c:v>4.3666669999999996</c:v>
                </c:pt>
                <c:pt idx="528">
                  <c:v>4.5666669999999998</c:v>
                </c:pt>
                <c:pt idx="529">
                  <c:v>4.3333329999999997</c:v>
                </c:pt>
                <c:pt idx="530">
                  <c:v>4.266667</c:v>
                </c:pt>
                <c:pt idx="531">
                  <c:v>4.5</c:v>
                </c:pt>
                <c:pt idx="532">
                  <c:v>4.4666670000000002</c:v>
                </c:pt>
                <c:pt idx="533">
                  <c:v>4.5333329999999998</c:v>
                </c:pt>
                <c:pt idx="534">
                  <c:v>4.4000000000000004</c:v>
                </c:pt>
                <c:pt idx="535">
                  <c:v>4.4666670000000002</c:v>
                </c:pt>
                <c:pt idx="536">
                  <c:v>4.6333330000000004</c:v>
                </c:pt>
                <c:pt idx="537">
                  <c:v>4.3</c:v>
                </c:pt>
                <c:pt idx="538">
                  <c:v>4.4000000000000004</c:v>
                </c:pt>
                <c:pt idx="539">
                  <c:v>4.5333329999999998</c:v>
                </c:pt>
                <c:pt idx="540">
                  <c:v>4.5999999999999996</c:v>
                </c:pt>
                <c:pt idx="541">
                  <c:v>4.6333330000000004</c:v>
                </c:pt>
                <c:pt idx="542">
                  <c:v>4.6666670000000003</c:v>
                </c:pt>
                <c:pt idx="543">
                  <c:v>4.7</c:v>
                </c:pt>
                <c:pt idx="544">
                  <c:v>4.5666669999999998</c:v>
                </c:pt>
                <c:pt idx="545">
                  <c:v>4.5</c:v>
                </c:pt>
                <c:pt idx="546">
                  <c:v>4.4333330000000002</c:v>
                </c:pt>
                <c:pt idx="547">
                  <c:v>4.6333330000000004</c:v>
                </c:pt>
                <c:pt idx="548">
                  <c:v>4.5999999999999996</c:v>
                </c:pt>
                <c:pt idx="549">
                  <c:v>4.6666670000000003</c:v>
                </c:pt>
                <c:pt idx="550">
                  <c:v>4.7</c:v>
                </c:pt>
                <c:pt idx="551">
                  <c:v>4.5333329999999998</c:v>
                </c:pt>
                <c:pt idx="552">
                  <c:v>4.5999999999999996</c:v>
                </c:pt>
                <c:pt idx="553">
                  <c:v>4.5666669999999998</c:v>
                </c:pt>
                <c:pt idx="554">
                  <c:v>4.6666670000000003</c:v>
                </c:pt>
                <c:pt idx="555">
                  <c:v>4.733333</c:v>
                </c:pt>
                <c:pt idx="556">
                  <c:v>4.8</c:v>
                </c:pt>
                <c:pt idx="557">
                  <c:v>4.733333</c:v>
                </c:pt>
                <c:pt idx="558">
                  <c:v>4.6666670000000003</c:v>
                </c:pt>
                <c:pt idx="559">
                  <c:v>4.7</c:v>
                </c:pt>
                <c:pt idx="560">
                  <c:v>4.8</c:v>
                </c:pt>
                <c:pt idx="561">
                  <c:v>4.766667</c:v>
                </c:pt>
                <c:pt idx="562">
                  <c:v>4.6666670000000003</c:v>
                </c:pt>
                <c:pt idx="563">
                  <c:v>4.8</c:v>
                </c:pt>
                <c:pt idx="564">
                  <c:v>4.9666670000000002</c:v>
                </c:pt>
                <c:pt idx="565">
                  <c:v>4.8333329999999997</c:v>
                </c:pt>
                <c:pt idx="566">
                  <c:v>4.8</c:v>
                </c:pt>
                <c:pt idx="567">
                  <c:v>4.8333329999999997</c:v>
                </c:pt>
                <c:pt idx="568">
                  <c:v>4.8333329999999997</c:v>
                </c:pt>
                <c:pt idx="569">
                  <c:v>4.8</c:v>
                </c:pt>
                <c:pt idx="570">
                  <c:v>4.6666670000000003</c:v>
                </c:pt>
                <c:pt idx="571">
                  <c:v>4.8333329999999997</c:v>
                </c:pt>
                <c:pt idx="572">
                  <c:v>4.8</c:v>
                </c:pt>
                <c:pt idx="573">
                  <c:v>4.9000000000000004</c:v>
                </c:pt>
                <c:pt idx="574">
                  <c:v>4.9000000000000004</c:v>
                </c:pt>
                <c:pt idx="575">
                  <c:v>4.8</c:v>
                </c:pt>
                <c:pt idx="576">
                  <c:v>4.9666670000000002</c:v>
                </c:pt>
                <c:pt idx="577">
                  <c:v>4.8</c:v>
                </c:pt>
                <c:pt idx="578">
                  <c:v>4.733333</c:v>
                </c:pt>
                <c:pt idx="579">
                  <c:v>4.9000000000000004</c:v>
                </c:pt>
                <c:pt idx="580">
                  <c:v>4.766667</c:v>
                </c:pt>
                <c:pt idx="581">
                  <c:v>4.8333329999999997</c:v>
                </c:pt>
                <c:pt idx="582">
                  <c:v>5</c:v>
                </c:pt>
                <c:pt idx="583">
                  <c:v>4.8333329999999997</c:v>
                </c:pt>
                <c:pt idx="584">
                  <c:v>4.8666669999999996</c:v>
                </c:pt>
                <c:pt idx="585">
                  <c:v>4.8666669999999996</c:v>
                </c:pt>
                <c:pt idx="586">
                  <c:v>4.9333330000000002</c:v>
                </c:pt>
                <c:pt idx="587">
                  <c:v>5.1333330000000004</c:v>
                </c:pt>
                <c:pt idx="588">
                  <c:v>5</c:v>
                </c:pt>
                <c:pt idx="589">
                  <c:v>4.9333330000000002</c:v>
                </c:pt>
                <c:pt idx="590">
                  <c:v>5.1666670000000003</c:v>
                </c:pt>
                <c:pt idx="591">
                  <c:v>5.0999999999999996</c:v>
                </c:pt>
                <c:pt idx="592">
                  <c:v>5.0333329999999998</c:v>
                </c:pt>
                <c:pt idx="593">
                  <c:v>5</c:v>
                </c:pt>
                <c:pt idx="594">
                  <c:v>4.9333330000000002</c:v>
                </c:pt>
                <c:pt idx="595">
                  <c:v>5.0999999999999996</c:v>
                </c:pt>
                <c:pt idx="596">
                  <c:v>5.0999999999999996</c:v>
                </c:pt>
                <c:pt idx="597">
                  <c:v>4.9666670000000002</c:v>
                </c:pt>
                <c:pt idx="598">
                  <c:v>5.1666670000000003</c:v>
                </c:pt>
                <c:pt idx="599">
                  <c:v>5.0666669999999998</c:v>
                </c:pt>
                <c:pt idx="600">
                  <c:v>5.1333330000000004</c:v>
                </c:pt>
                <c:pt idx="601">
                  <c:v>5</c:v>
                </c:pt>
                <c:pt idx="602">
                  <c:v>5.1333330000000004</c:v>
                </c:pt>
                <c:pt idx="603">
                  <c:v>5.3</c:v>
                </c:pt>
                <c:pt idx="604">
                  <c:v>4.9666670000000002</c:v>
                </c:pt>
                <c:pt idx="605">
                  <c:v>5.1666670000000003</c:v>
                </c:pt>
                <c:pt idx="606">
                  <c:v>5.1333330000000004</c:v>
                </c:pt>
                <c:pt idx="607">
                  <c:v>5.1333330000000004</c:v>
                </c:pt>
                <c:pt idx="608">
                  <c:v>5.0999999999999996</c:v>
                </c:pt>
                <c:pt idx="609">
                  <c:v>5.233333</c:v>
                </c:pt>
                <c:pt idx="610">
                  <c:v>5.266667</c:v>
                </c:pt>
                <c:pt idx="611">
                  <c:v>5.1666670000000003</c:v>
                </c:pt>
                <c:pt idx="612">
                  <c:v>5.266667</c:v>
                </c:pt>
                <c:pt idx="613">
                  <c:v>5.0666669999999998</c:v>
                </c:pt>
                <c:pt idx="614">
                  <c:v>5.2</c:v>
                </c:pt>
                <c:pt idx="615">
                  <c:v>5.1666670000000003</c:v>
                </c:pt>
                <c:pt idx="616">
                  <c:v>5.3666669999999996</c:v>
                </c:pt>
                <c:pt idx="617">
                  <c:v>5.233333</c:v>
                </c:pt>
                <c:pt idx="618">
                  <c:v>5.3</c:v>
                </c:pt>
                <c:pt idx="619">
                  <c:v>5.2</c:v>
                </c:pt>
                <c:pt idx="620">
                  <c:v>5.5</c:v>
                </c:pt>
                <c:pt idx="621">
                  <c:v>5.3</c:v>
                </c:pt>
                <c:pt idx="622">
                  <c:v>5.3</c:v>
                </c:pt>
                <c:pt idx="623">
                  <c:v>5.4</c:v>
                </c:pt>
                <c:pt idx="624">
                  <c:v>9.4333329999999993</c:v>
                </c:pt>
                <c:pt idx="625">
                  <c:v>5.266667</c:v>
                </c:pt>
                <c:pt idx="626">
                  <c:v>5.3333329999999997</c:v>
                </c:pt>
                <c:pt idx="627">
                  <c:v>5.1666670000000003</c:v>
                </c:pt>
                <c:pt idx="628">
                  <c:v>5.266667</c:v>
                </c:pt>
                <c:pt idx="629">
                  <c:v>5.233333</c:v>
                </c:pt>
                <c:pt idx="630">
                  <c:v>5.3666669999999996</c:v>
                </c:pt>
                <c:pt idx="631">
                  <c:v>5.4666670000000002</c:v>
                </c:pt>
                <c:pt idx="632">
                  <c:v>5.3</c:v>
                </c:pt>
                <c:pt idx="633">
                  <c:v>5.4666670000000002</c:v>
                </c:pt>
                <c:pt idx="634">
                  <c:v>5.4</c:v>
                </c:pt>
                <c:pt idx="635">
                  <c:v>5.4333330000000002</c:v>
                </c:pt>
                <c:pt idx="636">
                  <c:v>5.4</c:v>
                </c:pt>
                <c:pt idx="637">
                  <c:v>5.4333330000000002</c:v>
                </c:pt>
                <c:pt idx="638">
                  <c:v>5.5</c:v>
                </c:pt>
                <c:pt idx="639">
                  <c:v>5.4333330000000002</c:v>
                </c:pt>
                <c:pt idx="640">
                  <c:v>5.4666670000000002</c:v>
                </c:pt>
                <c:pt idx="641">
                  <c:v>5.5</c:v>
                </c:pt>
                <c:pt idx="642">
                  <c:v>5.733333</c:v>
                </c:pt>
                <c:pt idx="643">
                  <c:v>5.6</c:v>
                </c:pt>
                <c:pt idx="644">
                  <c:v>5.6333330000000004</c:v>
                </c:pt>
                <c:pt idx="645">
                  <c:v>5.6666670000000003</c:v>
                </c:pt>
                <c:pt idx="646">
                  <c:v>5.5</c:v>
                </c:pt>
                <c:pt idx="647">
                  <c:v>5.4</c:v>
                </c:pt>
                <c:pt idx="648">
                  <c:v>5.5</c:v>
                </c:pt>
                <c:pt idx="649">
                  <c:v>5.4666670000000002</c:v>
                </c:pt>
                <c:pt idx="650">
                  <c:v>5.5666669999999998</c:v>
                </c:pt>
                <c:pt idx="651">
                  <c:v>5.5</c:v>
                </c:pt>
                <c:pt idx="652">
                  <c:v>5.5333329999999998</c:v>
                </c:pt>
                <c:pt idx="653">
                  <c:v>5.5333329999999998</c:v>
                </c:pt>
                <c:pt idx="654">
                  <c:v>5.6</c:v>
                </c:pt>
                <c:pt idx="655">
                  <c:v>5.4</c:v>
                </c:pt>
                <c:pt idx="656">
                  <c:v>5.766667</c:v>
                </c:pt>
                <c:pt idx="657">
                  <c:v>5.5666669999999998</c:v>
                </c:pt>
                <c:pt idx="658">
                  <c:v>5.5666669999999998</c:v>
                </c:pt>
                <c:pt idx="659">
                  <c:v>5.7</c:v>
                </c:pt>
                <c:pt idx="660">
                  <c:v>5.5333329999999998</c:v>
                </c:pt>
                <c:pt idx="661">
                  <c:v>5.5333329999999998</c:v>
                </c:pt>
                <c:pt idx="662">
                  <c:v>5.8333329999999997</c:v>
                </c:pt>
                <c:pt idx="663">
                  <c:v>5.6</c:v>
                </c:pt>
                <c:pt idx="664">
                  <c:v>5.7</c:v>
                </c:pt>
                <c:pt idx="665">
                  <c:v>5.8</c:v>
                </c:pt>
                <c:pt idx="666">
                  <c:v>5.9666670000000002</c:v>
                </c:pt>
                <c:pt idx="667">
                  <c:v>5.8333329999999997</c:v>
                </c:pt>
                <c:pt idx="668">
                  <c:v>5.766667</c:v>
                </c:pt>
                <c:pt idx="669">
                  <c:v>5.8333329999999997</c:v>
                </c:pt>
                <c:pt idx="670">
                  <c:v>5.6666670000000003</c:v>
                </c:pt>
                <c:pt idx="671">
                  <c:v>5.6666670000000003</c:v>
                </c:pt>
                <c:pt idx="672">
                  <c:v>5.9333330000000002</c:v>
                </c:pt>
                <c:pt idx="673">
                  <c:v>5.766667</c:v>
                </c:pt>
                <c:pt idx="674">
                  <c:v>5.7</c:v>
                </c:pt>
                <c:pt idx="675">
                  <c:v>5.7</c:v>
                </c:pt>
                <c:pt idx="676">
                  <c:v>5.7</c:v>
                </c:pt>
                <c:pt idx="677">
                  <c:v>5.733333</c:v>
                </c:pt>
                <c:pt idx="678">
                  <c:v>5.8333329999999997</c:v>
                </c:pt>
                <c:pt idx="679">
                  <c:v>5.8666669999999996</c:v>
                </c:pt>
                <c:pt idx="680">
                  <c:v>5.766667</c:v>
                </c:pt>
                <c:pt idx="681">
                  <c:v>5.8333329999999997</c:v>
                </c:pt>
                <c:pt idx="682">
                  <c:v>5.8333329999999997</c:v>
                </c:pt>
                <c:pt idx="683">
                  <c:v>5.8333329999999997</c:v>
                </c:pt>
                <c:pt idx="684">
                  <c:v>5.766667</c:v>
                </c:pt>
                <c:pt idx="685">
                  <c:v>5.7</c:v>
                </c:pt>
                <c:pt idx="686">
                  <c:v>5.8666669999999996</c:v>
                </c:pt>
                <c:pt idx="687">
                  <c:v>5.8333329999999997</c:v>
                </c:pt>
                <c:pt idx="688">
                  <c:v>5.8333329999999997</c:v>
                </c:pt>
                <c:pt idx="689">
                  <c:v>6.2</c:v>
                </c:pt>
                <c:pt idx="690">
                  <c:v>5.766667</c:v>
                </c:pt>
                <c:pt idx="691">
                  <c:v>5.8333329999999997</c:v>
                </c:pt>
                <c:pt idx="692">
                  <c:v>5.7</c:v>
                </c:pt>
                <c:pt idx="693">
                  <c:v>5.9</c:v>
                </c:pt>
                <c:pt idx="694">
                  <c:v>5.9333330000000002</c:v>
                </c:pt>
                <c:pt idx="695">
                  <c:v>6.1</c:v>
                </c:pt>
                <c:pt idx="696">
                  <c:v>5.9333330000000002</c:v>
                </c:pt>
                <c:pt idx="697">
                  <c:v>6.0333329999999998</c:v>
                </c:pt>
                <c:pt idx="698">
                  <c:v>5.8</c:v>
                </c:pt>
                <c:pt idx="699">
                  <c:v>6.1666670000000003</c:v>
                </c:pt>
                <c:pt idx="700">
                  <c:v>6</c:v>
                </c:pt>
                <c:pt idx="701">
                  <c:v>6.0333329999999998</c:v>
                </c:pt>
                <c:pt idx="702">
                  <c:v>5.9</c:v>
                </c:pt>
                <c:pt idx="703">
                  <c:v>5.9666670000000002</c:v>
                </c:pt>
                <c:pt idx="704">
                  <c:v>5.9666670000000002</c:v>
                </c:pt>
                <c:pt idx="705">
                  <c:v>5.9333330000000002</c:v>
                </c:pt>
                <c:pt idx="706">
                  <c:v>6.0666669999999998</c:v>
                </c:pt>
                <c:pt idx="707">
                  <c:v>5.9666670000000002</c:v>
                </c:pt>
                <c:pt idx="708">
                  <c:v>6.1333330000000004</c:v>
                </c:pt>
                <c:pt idx="709">
                  <c:v>6.1333330000000004</c:v>
                </c:pt>
                <c:pt idx="710">
                  <c:v>6.0333329999999998</c:v>
                </c:pt>
                <c:pt idx="711">
                  <c:v>5.8333329999999997</c:v>
                </c:pt>
                <c:pt idx="712">
                  <c:v>6.1</c:v>
                </c:pt>
                <c:pt idx="713">
                  <c:v>6.0666669999999998</c:v>
                </c:pt>
                <c:pt idx="714">
                  <c:v>6.233333</c:v>
                </c:pt>
                <c:pt idx="715">
                  <c:v>5.9</c:v>
                </c:pt>
                <c:pt idx="716">
                  <c:v>6.266667</c:v>
                </c:pt>
                <c:pt idx="717">
                  <c:v>6.266667</c:v>
                </c:pt>
                <c:pt idx="718">
                  <c:v>6.1</c:v>
                </c:pt>
                <c:pt idx="719">
                  <c:v>6.0333329999999998</c:v>
                </c:pt>
                <c:pt idx="720">
                  <c:v>6.1666670000000003</c:v>
                </c:pt>
                <c:pt idx="721">
                  <c:v>6.2</c:v>
                </c:pt>
                <c:pt idx="722">
                  <c:v>6.1333330000000004</c:v>
                </c:pt>
                <c:pt idx="723">
                  <c:v>6.266667</c:v>
                </c:pt>
                <c:pt idx="724">
                  <c:v>6.266667</c:v>
                </c:pt>
                <c:pt idx="725">
                  <c:v>6.0666669999999998</c:v>
                </c:pt>
                <c:pt idx="726">
                  <c:v>6.2</c:v>
                </c:pt>
                <c:pt idx="727">
                  <c:v>6.5</c:v>
                </c:pt>
                <c:pt idx="728">
                  <c:v>6.2</c:v>
                </c:pt>
                <c:pt idx="729">
                  <c:v>6.266667</c:v>
                </c:pt>
                <c:pt idx="730">
                  <c:v>6.3666669999999996</c:v>
                </c:pt>
                <c:pt idx="731">
                  <c:v>6.1666670000000003</c:v>
                </c:pt>
                <c:pt idx="732">
                  <c:v>6.233333</c:v>
                </c:pt>
                <c:pt idx="733">
                  <c:v>6.266667</c:v>
                </c:pt>
                <c:pt idx="734">
                  <c:v>6.266667</c:v>
                </c:pt>
                <c:pt idx="735">
                  <c:v>6.3666669999999996</c:v>
                </c:pt>
                <c:pt idx="736">
                  <c:v>6.266667</c:v>
                </c:pt>
                <c:pt idx="737">
                  <c:v>6.4</c:v>
                </c:pt>
                <c:pt idx="738">
                  <c:v>6.3333329999999997</c:v>
                </c:pt>
                <c:pt idx="739">
                  <c:v>6.266667</c:v>
                </c:pt>
                <c:pt idx="740">
                  <c:v>6.233333</c:v>
                </c:pt>
                <c:pt idx="741">
                  <c:v>6.3</c:v>
                </c:pt>
                <c:pt idx="742">
                  <c:v>6.266667</c:v>
                </c:pt>
                <c:pt idx="743">
                  <c:v>6.3666669999999996</c:v>
                </c:pt>
                <c:pt idx="744">
                  <c:v>6.266667</c:v>
                </c:pt>
                <c:pt idx="745">
                  <c:v>6.4</c:v>
                </c:pt>
                <c:pt idx="746">
                  <c:v>6.266667</c:v>
                </c:pt>
                <c:pt idx="747">
                  <c:v>6.7</c:v>
                </c:pt>
                <c:pt idx="748">
                  <c:v>6.3</c:v>
                </c:pt>
                <c:pt idx="749">
                  <c:v>11.266667</c:v>
                </c:pt>
                <c:pt idx="750">
                  <c:v>6.5</c:v>
                </c:pt>
                <c:pt idx="751">
                  <c:v>6.3333329999999997</c:v>
                </c:pt>
                <c:pt idx="752">
                  <c:v>6.4666670000000002</c:v>
                </c:pt>
                <c:pt idx="753">
                  <c:v>6.6</c:v>
                </c:pt>
                <c:pt idx="754">
                  <c:v>6.3666669999999996</c:v>
                </c:pt>
                <c:pt idx="755">
                  <c:v>6.3666669999999996</c:v>
                </c:pt>
                <c:pt idx="756">
                  <c:v>6.4</c:v>
                </c:pt>
                <c:pt idx="757">
                  <c:v>6.5</c:v>
                </c:pt>
                <c:pt idx="758">
                  <c:v>6.5</c:v>
                </c:pt>
                <c:pt idx="759">
                  <c:v>6.3666669999999996</c:v>
                </c:pt>
                <c:pt idx="760">
                  <c:v>6.733333</c:v>
                </c:pt>
                <c:pt idx="761">
                  <c:v>6.5333329999999998</c:v>
                </c:pt>
                <c:pt idx="762">
                  <c:v>6.4666670000000002</c:v>
                </c:pt>
                <c:pt idx="763">
                  <c:v>6.6</c:v>
                </c:pt>
                <c:pt idx="764">
                  <c:v>6.6666670000000003</c:v>
                </c:pt>
                <c:pt idx="765">
                  <c:v>6.5333329999999998</c:v>
                </c:pt>
                <c:pt idx="766">
                  <c:v>6.5666669999999998</c:v>
                </c:pt>
                <c:pt idx="767">
                  <c:v>6.5333329999999998</c:v>
                </c:pt>
                <c:pt idx="768">
                  <c:v>6.4333330000000002</c:v>
                </c:pt>
                <c:pt idx="769">
                  <c:v>6.733333</c:v>
                </c:pt>
                <c:pt idx="770">
                  <c:v>6.5</c:v>
                </c:pt>
                <c:pt idx="771">
                  <c:v>6.5666669999999998</c:v>
                </c:pt>
                <c:pt idx="772">
                  <c:v>6.6666670000000003</c:v>
                </c:pt>
                <c:pt idx="773">
                  <c:v>6.6</c:v>
                </c:pt>
                <c:pt idx="774">
                  <c:v>6.5</c:v>
                </c:pt>
                <c:pt idx="775">
                  <c:v>6.7</c:v>
                </c:pt>
                <c:pt idx="776">
                  <c:v>6.7</c:v>
                </c:pt>
                <c:pt idx="777">
                  <c:v>6.5666669999999998</c:v>
                </c:pt>
                <c:pt idx="778">
                  <c:v>6.733333</c:v>
                </c:pt>
                <c:pt idx="779">
                  <c:v>6.5</c:v>
                </c:pt>
                <c:pt idx="780">
                  <c:v>6.9333330000000002</c:v>
                </c:pt>
                <c:pt idx="781">
                  <c:v>6.6333330000000004</c:v>
                </c:pt>
                <c:pt idx="782">
                  <c:v>6.6333330000000004</c:v>
                </c:pt>
                <c:pt idx="783">
                  <c:v>6.8</c:v>
                </c:pt>
                <c:pt idx="784">
                  <c:v>6.9666670000000002</c:v>
                </c:pt>
                <c:pt idx="785">
                  <c:v>6.5666669999999998</c:v>
                </c:pt>
                <c:pt idx="786">
                  <c:v>6.8</c:v>
                </c:pt>
                <c:pt idx="787">
                  <c:v>6.766667</c:v>
                </c:pt>
                <c:pt idx="788">
                  <c:v>6.733333</c:v>
                </c:pt>
                <c:pt idx="789">
                  <c:v>6.7</c:v>
                </c:pt>
                <c:pt idx="790">
                  <c:v>6.8333329999999997</c:v>
                </c:pt>
                <c:pt idx="791">
                  <c:v>6.8333329999999997</c:v>
                </c:pt>
                <c:pt idx="792">
                  <c:v>6.9</c:v>
                </c:pt>
                <c:pt idx="793">
                  <c:v>6.8</c:v>
                </c:pt>
                <c:pt idx="794">
                  <c:v>6.733333</c:v>
                </c:pt>
                <c:pt idx="795">
                  <c:v>6.8666669999999996</c:v>
                </c:pt>
                <c:pt idx="796">
                  <c:v>6.8333329999999997</c:v>
                </c:pt>
                <c:pt idx="797">
                  <c:v>6.9666670000000002</c:v>
                </c:pt>
                <c:pt idx="798">
                  <c:v>6.9333330000000002</c:v>
                </c:pt>
                <c:pt idx="799">
                  <c:v>7.0333329999999998</c:v>
                </c:pt>
                <c:pt idx="800">
                  <c:v>7.0333329999999998</c:v>
                </c:pt>
                <c:pt idx="801">
                  <c:v>6.8333329999999997</c:v>
                </c:pt>
                <c:pt idx="802">
                  <c:v>6.9666670000000002</c:v>
                </c:pt>
                <c:pt idx="803">
                  <c:v>7.3333329999999997</c:v>
                </c:pt>
                <c:pt idx="804">
                  <c:v>7.1</c:v>
                </c:pt>
                <c:pt idx="805">
                  <c:v>7.0666669999999998</c:v>
                </c:pt>
                <c:pt idx="806">
                  <c:v>7.0333329999999998</c:v>
                </c:pt>
                <c:pt idx="807">
                  <c:v>7.3</c:v>
                </c:pt>
                <c:pt idx="808">
                  <c:v>7.2</c:v>
                </c:pt>
                <c:pt idx="809">
                  <c:v>7.1333330000000004</c:v>
                </c:pt>
                <c:pt idx="810">
                  <c:v>8.1666670000000003</c:v>
                </c:pt>
                <c:pt idx="811">
                  <c:v>7.1666670000000003</c:v>
                </c:pt>
                <c:pt idx="812">
                  <c:v>7.4333330000000002</c:v>
                </c:pt>
                <c:pt idx="813">
                  <c:v>7.1666670000000003</c:v>
                </c:pt>
                <c:pt idx="814">
                  <c:v>7.3666669999999996</c:v>
                </c:pt>
                <c:pt idx="815">
                  <c:v>8.6333330000000004</c:v>
                </c:pt>
                <c:pt idx="816">
                  <c:v>7.4</c:v>
                </c:pt>
                <c:pt idx="817">
                  <c:v>7.1666670000000003</c:v>
                </c:pt>
                <c:pt idx="818">
                  <c:v>7.233333</c:v>
                </c:pt>
                <c:pt idx="819">
                  <c:v>7.5333329999999998</c:v>
                </c:pt>
                <c:pt idx="820">
                  <c:v>7.233333</c:v>
                </c:pt>
                <c:pt idx="821">
                  <c:v>7.266667</c:v>
                </c:pt>
                <c:pt idx="822">
                  <c:v>7.3333329999999997</c:v>
                </c:pt>
                <c:pt idx="823">
                  <c:v>7.3666669999999996</c:v>
                </c:pt>
                <c:pt idx="824">
                  <c:v>7.5333329999999998</c:v>
                </c:pt>
                <c:pt idx="825">
                  <c:v>7.266667</c:v>
                </c:pt>
                <c:pt idx="826">
                  <c:v>7.1333330000000004</c:v>
                </c:pt>
                <c:pt idx="827">
                  <c:v>7.233333</c:v>
                </c:pt>
                <c:pt idx="828">
                  <c:v>7.4</c:v>
                </c:pt>
                <c:pt idx="829">
                  <c:v>7.3333329999999997</c:v>
                </c:pt>
                <c:pt idx="830">
                  <c:v>7.3</c:v>
                </c:pt>
                <c:pt idx="831">
                  <c:v>7.4666670000000002</c:v>
                </c:pt>
                <c:pt idx="832">
                  <c:v>7.0666669999999998</c:v>
                </c:pt>
                <c:pt idx="833">
                  <c:v>7.4333330000000002</c:v>
                </c:pt>
                <c:pt idx="834">
                  <c:v>7.4666670000000002</c:v>
                </c:pt>
                <c:pt idx="835">
                  <c:v>7.1</c:v>
                </c:pt>
                <c:pt idx="836">
                  <c:v>7.3666669999999996</c:v>
                </c:pt>
                <c:pt idx="837">
                  <c:v>7.3</c:v>
                </c:pt>
                <c:pt idx="838">
                  <c:v>7.233333</c:v>
                </c:pt>
                <c:pt idx="839">
                  <c:v>7.3</c:v>
                </c:pt>
                <c:pt idx="840">
                  <c:v>7.5666669999999998</c:v>
                </c:pt>
                <c:pt idx="841">
                  <c:v>7.233333</c:v>
                </c:pt>
                <c:pt idx="842">
                  <c:v>7.4666670000000002</c:v>
                </c:pt>
                <c:pt idx="843">
                  <c:v>7.4333330000000002</c:v>
                </c:pt>
                <c:pt idx="844">
                  <c:v>7.4666670000000002</c:v>
                </c:pt>
                <c:pt idx="845">
                  <c:v>7.3666669999999996</c:v>
                </c:pt>
                <c:pt idx="846">
                  <c:v>7.5</c:v>
                </c:pt>
                <c:pt idx="847">
                  <c:v>7.266667</c:v>
                </c:pt>
                <c:pt idx="848">
                  <c:v>7.266667</c:v>
                </c:pt>
                <c:pt idx="849">
                  <c:v>7.3333329999999997</c:v>
                </c:pt>
                <c:pt idx="850">
                  <c:v>7.4333330000000002</c:v>
                </c:pt>
                <c:pt idx="851">
                  <c:v>7.3</c:v>
                </c:pt>
                <c:pt idx="852">
                  <c:v>7.6666670000000003</c:v>
                </c:pt>
                <c:pt idx="853">
                  <c:v>7.4666670000000002</c:v>
                </c:pt>
                <c:pt idx="854">
                  <c:v>7.8</c:v>
                </c:pt>
                <c:pt idx="855">
                  <c:v>7.5333329999999998</c:v>
                </c:pt>
                <c:pt idx="856">
                  <c:v>7.5666669999999998</c:v>
                </c:pt>
                <c:pt idx="857">
                  <c:v>7.4333330000000002</c:v>
                </c:pt>
                <c:pt idx="858">
                  <c:v>7.5</c:v>
                </c:pt>
                <c:pt idx="859">
                  <c:v>7.4666670000000002</c:v>
                </c:pt>
                <c:pt idx="860">
                  <c:v>7.4666670000000002</c:v>
                </c:pt>
                <c:pt idx="861">
                  <c:v>7.5</c:v>
                </c:pt>
                <c:pt idx="862">
                  <c:v>7.5</c:v>
                </c:pt>
                <c:pt idx="863">
                  <c:v>7.5</c:v>
                </c:pt>
                <c:pt idx="864">
                  <c:v>7.8</c:v>
                </c:pt>
                <c:pt idx="865">
                  <c:v>7.6666670000000003</c:v>
                </c:pt>
                <c:pt idx="866">
                  <c:v>7.5</c:v>
                </c:pt>
                <c:pt idx="867">
                  <c:v>7.766667</c:v>
                </c:pt>
                <c:pt idx="868">
                  <c:v>7.6666670000000003</c:v>
                </c:pt>
                <c:pt idx="869">
                  <c:v>7.7</c:v>
                </c:pt>
                <c:pt idx="870">
                  <c:v>7.4666670000000002</c:v>
                </c:pt>
                <c:pt idx="871">
                  <c:v>7.6</c:v>
                </c:pt>
                <c:pt idx="872">
                  <c:v>7.7</c:v>
                </c:pt>
                <c:pt idx="873">
                  <c:v>7.6333330000000004</c:v>
                </c:pt>
                <c:pt idx="874">
                  <c:v>13.4</c:v>
                </c:pt>
                <c:pt idx="875">
                  <c:v>7.733333</c:v>
                </c:pt>
                <c:pt idx="876">
                  <c:v>7.8333329999999997</c:v>
                </c:pt>
                <c:pt idx="877">
                  <c:v>7.5666669999999998</c:v>
                </c:pt>
                <c:pt idx="878">
                  <c:v>7.5666669999999998</c:v>
                </c:pt>
                <c:pt idx="879">
                  <c:v>7.8333329999999997</c:v>
                </c:pt>
                <c:pt idx="880">
                  <c:v>7.766667</c:v>
                </c:pt>
                <c:pt idx="881">
                  <c:v>7.7</c:v>
                </c:pt>
                <c:pt idx="882">
                  <c:v>7.8666669999999996</c:v>
                </c:pt>
                <c:pt idx="883">
                  <c:v>7.766667</c:v>
                </c:pt>
                <c:pt idx="884">
                  <c:v>7.733333</c:v>
                </c:pt>
                <c:pt idx="885">
                  <c:v>7.733333</c:v>
                </c:pt>
                <c:pt idx="886">
                  <c:v>7.8666669999999996</c:v>
                </c:pt>
                <c:pt idx="887">
                  <c:v>7.8333329999999997</c:v>
                </c:pt>
                <c:pt idx="888">
                  <c:v>7.8666669999999996</c:v>
                </c:pt>
                <c:pt idx="889">
                  <c:v>7.8</c:v>
                </c:pt>
                <c:pt idx="890">
                  <c:v>8</c:v>
                </c:pt>
                <c:pt idx="891">
                  <c:v>7.9</c:v>
                </c:pt>
                <c:pt idx="892">
                  <c:v>7.9</c:v>
                </c:pt>
                <c:pt idx="893">
                  <c:v>7.8666669999999996</c:v>
                </c:pt>
                <c:pt idx="894">
                  <c:v>7.9</c:v>
                </c:pt>
                <c:pt idx="895">
                  <c:v>7.8333329999999997</c:v>
                </c:pt>
                <c:pt idx="896">
                  <c:v>8.0666670000000007</c:v>
                </c:pt>
                <c:pt idx="897">
                  <c:v>7.9333330000000002</c:v>
                </c:pt>
                <c:pt idx="898">
                  <c:v>7.9</c:v>
                </c:pt>
                <c:pt idx="899">
                  <c:v>7.8333329999999997</c:v>
                </c:pt>
                <c:pt idx="900">
                  <c:v>8.0333330000000007</c:v>
                </c:pt>
                <c:pt idx="901">
                  <c:v>8.1999999999999993</c:v>
                </c:pt>
                <c:pt idx="902">
                  <c:v>8.1</c:v>
                </c:pt>
                <c:pt idx="903">
                  <c:v>7.9</c:v>
                </c:pt>
                <c:pt idx="904">
                  <c:v>7.8666669999999996</c:v>
                </c:pt>
                <c:pt idx="905">
                  <c:v>8.0666670000000007</c:v>
                </c:pt>
                <c:pt idx="906">
                  <c:v>7.9</c:v>
                </c:pt>
                <c:pt idx="907">
                  <c:v>8.1333330000000004</c:v>
                </c:pt>
                <c:pt idx="908">
                  <c:v>8.1</c:v>
                </c:pt>
                <c:pt idx="909">
                  <c:v>7.9666670000000002</c:v>
                </c:pt>
                <c:pt idx="910">
                  <c:v>8.1666670000000003</c:v>
                </c:pt>
                <c:pt idx="911">
                  <c:v>8.1999999999999993</c:v>
                </c:pt>
                <c:pt idx="912">
                  <c:v>8.3333329999999997</c:v>
                </c:pt>
                <c:pt idx="913">
                  <c:v>8.0333330000000007</c:v>
                </c:pt>
                <c:pt idx="914">
                  <c:v>8.0666670000000007</c:v>
                </c:pt>
                <c:pt idx="915">
                  <c:v>8.233333</c:v>
                </c:pt>
                <c:pt idx="916">
                  <c:v>8.1</c:v>
                </c:pt>
                <c:pt idx="917">
                  <c:v>8.0666670000000007</c:v>
                </c:pt>
                <c:pt idx="918">
                  <c:v>8.1333330000000004</c:v>
                </c:pt>
                <c:pt idx="919">
                  <c:v>8.233333</c:v>
                </c:pt>
                <c:pt idx="920">
                  <c:v>8.3333329999999997</c:v>
                </c:pt>
                <c:pt idx="921">
                  <c:v>8.0666670000000007</c:v>
                </c:pt>
                <c:pt idx="922">
                  <c:v>8.0666670000000007</c:v>
                </c:pt>
                <c:pt idx="923">
                  <c:v>8.1666670000000003</c:v>
                </c:pt>
                <c:pt idx="924">
                  <c:v>8.0333330000000007</c:v>
                </c:pt>
                <c:pt idx="925">
                  <c:v>8.266667</c:v>
                </c:pt>
                <c:pt idx="926">
                  <c:v>8</c:v>
                </c:pt>
                <c:pt idx="927">
                  <c:v>8.1</c:v>
                </c:pt>
                <c:pt idx="928">
                  <c:v>8</c:v>
                </c:pt>
                <c:pt idx="929">
                  <c:v>8.1666670000000003</c:v>
                </c:pt>
                <c:pt idx="930">
                  <c:v>8.1333330000000004</c:v>
                </c:pt>
                <c:pt idx="931">
                  <c:v>8.1666670000000003</c:v>
                </c:pt>
                <c:pt idx="932">
                  <c:v>8.0333330000000007</c:v>
                </c:pt>
                <c:pt idx="933">
                  <c:v>8.0333330000000007</c:v>
                </c:pt>
                <c:pt idx="934">
                  <c:v>8.1666670000000003</c:v>
                </c:pt>
                <c:pt idx="935">
                  <c:v>8.1333330000000004</c:v>
                </c:pt>
                <c:pt idx="936">
                  <c:v>7.9333330000000002</c:v>
                </c:pt>
                <c:pt idx="937">
                  <c:v>8.1</c:v>
                </c:pt>
                <c:pt idx="938">
                  <c:v>8.266667</c:v>
                </c:pt>
                <c:pt idx="939">
                  <c:v>8.1333330000000004</c:v>
                </c:pt>
                <c:pt idx="940">
                  <c:v>8.1666670000000003</c:v>
                </c:pt>
                <c:pt idx="941">
                  <c:v>8.1666670000000003</c:v>
                </c:pt>
                <c:pt idx="942">
                  <c:v>8.1333330000000004</c:v>
                </c:pt>
                <c:pt idx="943">
                  <c:v>8.1333330000000004</c:v>
                </c:pt>
                <c:pt idx="944">
                  <c:v>8.1999999999999993</c:v>
                </c:pt>
                <c:pt idx="945">
                  <c:v>8.1</c:v>
                </c:pt>
                <c:pt idx="946">
                  <c:v>8</c:v>
                </c:pt>
                <c:pt idx="947">
                  <c:v>8.1999999999999993</c:v>
                </c:pt>
                <c:pt idx="948">
                  <c:v>8.3000000000000007</c:v>
                </c:pt>
                <c:pt idx="949">
                  <c:v>8.1333330000000004</c:v>
                </c:pt>
                <c:pt idx="950">
                  <c:v>8.1999999999999993</c:v>
                </c:pt>
                <c:pt idx="951">
                  <c:v>8.266667</c:v>
                </c:pt>
                <c:pt idx="952">
                  <c:v>8.266667</c:v>
                </c:pt>
                <c:pt idx="953">
                  <c:v>8.3000000000000007</c:v>
                </c:pt>
                <c:pt idx="954">
                  <c:v>8.3333329999999997</c:v>
                </c:pt>
                <c:pt idx="955">
                  <c:v>8.3000000000000007</c:v>
                </c:pt>
                <c:pt idx="956">
                  <c:v>8.1</c:v>
                </c:pt>
                <c:pt idx="957">
                  <c:v>8.5666670000000007</c:v>
                </c:pt>
                <c:pt idx="958">
                  <c:v>8.1666670000000003</c:v>
                </c:pt>
                <c:pt idx="959">
                  <c:v>8.4333329999999993</c:v>
                </c:pt>
                <c:pt idx="960">
                  <c:v>8.5333330000000007</c:v>
                </c:pt>
                <c:pt idx="961">
                  <c:v>8.3000000000000007</c:v>
                </c:pt>
                <c:pt idx="962">
                  <c:v>8.5</c:v>
                </c:pt>
                <c:pt idx="963">
                  <c:v>8.3666669999999996</c:v>
                </c:pt>
                <c:pt idx="964">
                  <c:v>8.266667</c:v>
                </c:pt>
                <c:pt idx="965">
                  <c:v>8.4</c:v>
                </c:pt>
                <c:pt idx="966">
                  <c:v>8.4333329999999993</c:v>
                </c:pt>
                <c:pt idx="967">
                  <c:v>8.3666669999999996</c:v>
                </c:pt>
                <c:pt idx="968">
                  <c:v>8.5</c:v>
                </c:pt>
                <c:pt idx="969">
                  <c:v>8.4666669999999993</c:v>
                </c:pt>
                <c:pt idx="970">
                  <c:v>8.5333330000000007</c:v>
                </c:pt>
                <c:pt idx="971">
                  <c:v>8.4666669999999993</c:v>
                </c:pt>
                <c:pt idx="972">
                  <c:v>8.4333329999999993</c:v>
                </c:pt>
                <c:pt idx="973">
                  <c:v>8.4666669999999993</c:v>
                </c:pt>
                <c:pt idx="974">
                  <c:v>8.6</c:v>
                </c:pt>
                <c:pt idx="975">
                  <c:v>8.5333330000000007</c:v>
                </c:pt>
                <c:pt idx="976">
                  <c:v>8.3666669999999996</c:v>
                </c:pt>
                <c:pt idx="977">
                  <c:v>8.5333330000000007</c:v>
                </c:pt>
                <c:pt idx="978">
                  <c:v>8.5333330000000007</c:v>
                </c:pt>
                <c:pt idx="979">
                  <c:v>8.4666669999999993</c:v>
                </c:pt>
                <c:pt idx="980">
                  <c:v>8.6</c:v>
                </c:pt>
                <c:pt idx="981">
                  <c:v>8.6</c:v>
                </c:pt>
                <c:pt idx="982">
                  <c:v>8.3666669999999996</c:v>
                </c:pt>
                <c:pt idx="983">
                  <c:v>9.1</c:v>
                </c:pt>
                <c:pt idx="984">
                  <c:v>8.8333329999999997</c:v>
                </c:pt>
                <c:pt idx="985">
                  <c:v>8.8000000000000007</c:v>
                </c:pt>
                <c:pt idx="986">
                  <c:v>8.9333329999999993</c:v>
                </c:pt>
                <c:pt idx="987">
                  <c:v>8.733333</c:v>
                </c:pt>
                <c:pt idx="988">
                  <c:v>8.9</c:v>
                </c:pt>
                <c:pt idx="989">
                  <c:v>8.6666670000000003</c:v>
                </c:pt>
                <c:pt idx="990">
                  <c:v>8.8666669999999996</c:v>
                </c:pt>
                <c:pt idx="991">
                  <c:v>9.1</c:v>
                </c:pt>
                <c:pt idx="992">
                  <c:v>9.4666669999999993</c:v>
                </c:pt>
                <c:pt idx="993">
                  <c:v>9.0333330000000007</c:v>
                </c:pt>
                <c:pt idx="994">
                  <c:v>8.8333329999999997</c:v>
                </c:pt>
                <c:pt idx="995">
                  <c:v>9.1333330000000004</c:v>
                </c:pt>
                <c:pt idx="996">
                  <c:v>8.9</c:v>
                </c:pt>
                <c:pt idx="997">
                  <c:v>9.0666670000000007</c:v>
                </c:pt>
                <c:pt idx="998">
                  <c:v>8.9</c:v>
                </c:pt>
                <c:pt idx="999">
                  <c:v>15.2</c:v>
                </c:pt>
              </c:numCache>
            </c:numRef>
          </c:yVal>
          <c:smooth val="0"/>
          <c:extLst>
            <c:ext xmlns:c16="http://schemas.microsoft.com/office/drawing/2014/chart" uri="{C3380CC4-5D6E-409C-BE32-E72D297353CC}">
              <c16:uniqueId val="{00000002-9B8F-485C-80F8-390D190D125D}"/>
            </c:ext>
          </c:extLst>
        </c:ser>
        <c:ser>
          <c:idx val="3"/>
          <c:order val="3"/>
          <c:tx>
            <c:strRef>
              <c:f>'test6-op-1000000-d65536'!$E$1</c:f>
              <c:strCache>
                <c:ptCount val="1"/>
                <c:pt idx="0">
                  <c:v> QR Sort Power 2 Min Value Zero</c:v>
                </c:pt>
              </c:strCache>
            </c:strRef>
          </c:tx>
          <c:spPr>
            <a:ln w="19050" cap="rnd">
              <a:solidFill>
                <a:schemeClr val="accent4"/>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E$2:$E$1001</c:f>
              <c:numCache>
                <c:formatCode>General</c:formatCode>
                <c:ptCount val="1000"/>
                <c:pt idx="0">
                  <c:v>6.6667000000000004E-2</c:v>
                </c:pt>
                <c:pt idx="1">
                  <c:v>0.16666700000000001</c:v>
                </c:pt>
                <c:pt idx="2">
                  <c:v>3.3333000000000002E-2</c:v>
                </c:pt>
                <c:pt idx="3">
                  <c:v>0</c:v>
                </c:pt>
                <c:pt idx="4">
                  <c:v>0.13333300000000001</c:v>
                </c:pt>
                <c:pt idx="5">
                  <c:v>0.16666700000000001</c:v>
                </c:pt>
                <c:pt idx="6">
                  <c:v>0.1</c:v>
                </c:pt>
                <c:pt idx="7">
                  <c:v>0.2</c:v>
                </c:pt>
                <c:pt idx="8">
                  <c:v>0.1</c:v>
                </c:pt>
                <c:pt idx="9">
                  <c:v>0</c:v>
                </c:pt>
                <c:pt idx="10">
                  <c:v>0.16666700000000001</c:v>
                </c:pt>
                <c:pt idx="11">
                  <c:v>0.13333300000000001</c:v>
                </c:pt>
                <c:pt idx="12">
                  <c:v>0.13333300000000001</c:v>
                </c:pt>
                <c:pt idx="13">
                  <c:v>0.26666699999999999</c:v>
                </c:pt>
                <c:pt idx="14">
                  <c:v>0.13333300000000001</c:v>
                </c:pt>
                <c:pt idx="15">
                  <c:v>0.13333300000000001</c:v>
                </c:pt>
                <c:pt idx="16">
                  <c:v>0.23333300000000001</c:v>
                </c:pt>
                <c:pt idx="17">
                  <c:v>6.6667000000000004E-2</c:v>
                </c:pt>
                <c:pt idx="18">
                  <c:v>0.2</c:v>
                </c:pt>
                <c:pt idx="19">
                  <c:v>0.23333300000000001</c:v>
                </c:pt>
                <c:pt idx="20">
                  <c:v>0.3</c:v>
                </c:pt>
                <c:pt idx="21">
                  <c:v>0.1</c:v>
                </c:pt>
                <c:pt idx="22">
                  <c:v>0.3</c:v>
                </c:pt>
                <c:pt idx="23">
                  <c:v>0.26666699999999999</c:v>
                </c:pt>
                <c:pt idx="24">
                  <c:v>0.16666700000000001</c:v>
                </c:pt>
                <c:pt idx="25">
                  <c:v>0.13333300000000001</c:v>
                </c:pt>
                <c:pt idx="26">
                  <c:v>0.23333300000000001</c:v>
                </c:pt>
                <c:pt idx="27">
                  <c:v>0.2</c:v>
                </c:pt>
                <c:pt idx="28">
                  <c:v>0.1</c:v>
                </c:pt>
                <c:pt idx="29">
                  <c:v>0.2</c:v>
                </c:pt>
                <c:pt idx="30">
                  <c:v>0.2</c:v>
                </c:pt>
                <c:pt idx="31">
                  <c:v>0.26666699999999999</c:v>
                </c:pt>
                <c:pt idx="32">
                  <c:v>0.2</c:v>
                </c:pt>
                <c:pt idx="33">
                  <c:v>0.36666700000000002</c:v>
                </c:pt>
                <c:pt idx="34">
                  <c:v>0.26666699999999999</c:v>
                </c:pt>
                <c:pt idx="35">
                  <c:v>0.2</c:v>
                </c:pt>
                <c:pt idx="36">
                  <c:v>0.2</c:v>
                </c:pt>
                <c:pt idx="37">
                  <c:v>0.23333300000000001</c:v>
                </c:pt>
                <c:pt idx="38">
                  <c:v>0.26666699999999999</c:v>
                </c:pt>
                <c:pt idx="39">
                  <c:v>0.36666700000000002</c:v>
                </c:pt>
                <c:pt idx="40">
                  <c:v>0.33333299999999999</c:v>
                </c:pt>
                <c:pt idx="41">
                  <c:v>0.26666699999999999</c:v>
                </c:pt>
                <c:pt idx="42">
                  <c:v>0.23333300000000001</c:v>
                </c:pt>
                <c:pt idx="43">
                  <c:v>0.4</c:v>
                </c:pt>
                <c:pt idx="44">
                  <c:v>0.2</c:v>
                </c:pt>
                <c:pt idx="45">
                  <c:v>0.33333299999999999</c:v>
                </c:pt>
                <c:pt idx="46">
                  <c:v>0.4</c:v>
                </c:pt>
                <c:pt idx="47">
                  <c:v>0.43333300000000002</c:v>
                </c:pt>
                <c:pt idx="48">
                  <c:v>0.26666699999999999</c:v>
                </c:pt>
                <c:pt idx="49">
                  <c:v>0.4</c:v>
                </c:pt>
                <c:pt idx="50">
                  <c:v>0.26666699999999999</c:v>
                </c:pt>
                <c:pt idx="51">
                  <c:v>0.23333300000000001</c:v>
                </c:pt>
                <c:pt idx="52">
                  <c:v>0.33333299999999999</c:v>
                </c:pt>
                <c:pt idx="53">
                  <c:v>0.4</c:v>
                </c:pt>
                <c:pt idx="54">
                  <c:v>0.23333300000000001</c:v>
                </c:pt>
                <c:pt idx="55">
                  <c:v>0.5</c:v>
                </c:pt>
                <c:pt idx="56">
                  <c:v>0.36666700000000002</c:v>
                </c:pt>
                <c:pt idx="57">
                  <c:v>0.36666700000000002</c:v>
                </c:pt>
                <c:pt idx="58">
                  <c:v>0.56666700000000003</c:v>
                </c:pt>
                <c:pt idx="59">
                  <c:v>0.3</c:v>
                </c:pt>
                <c:pt idx="60">
                  <c:v>0.56666700000000003</c:v>
                </c:pt>
                <c:pt idx="61">
                  <c:v>0.43333300000000002</c:v>
                </c:pt>
                <c:pt idx="62">
                  <c:v>0.4</c:v>
                </c:pt>
                <c:pt idx="63">
                  <c:v>0.43333300000000002</c:v>
                </c:pt>
                <c:pt idx="64">
                  <c:v>0.66666700000000001</c:v>
                </c:pt>
                <c:pt idx="65">
                  <c:v>0.73333300000000001</c:v>
                </c:pt>
                <c:pt idx="66">
                  <c:v>0.43333300000000002</c:v>
                </c:pt>
                <c:pt idx="67">
                  <c:v>0.53333299999999995</c:v>
                </c:pt>
                <c:pt idx="68">
                  <c:v>0.43333300000000002</c:v>
                </c:pt>
                <c:pt idx="69">
                  <c:v>0.56666700000000003</c:v>
                </c:pt>
                <c:pt idx="70">
                  <c:v>0.53333299999999995</c:v>
                </c:pt>
                <c:pt idx="71">
                  <c:v>0.56666700000000003</c:v>
                </c:pt>
                <c:pt idx="72">
                  <c:v>0.466667</c:v>
                </c:pt>
                <c:pt idx="73">
                  <c:v>0.76666699999999999</c:v>
                </c:pt>
                <c:pt idx="74">
                  <c:v>0.5</c:v>
                </c:pt>
                <c:pt idx="75">
                  <c:v>0.53333299999999995</c:v>
                </c:pt>
                <c:pt idx="76">
                  <c:v>0.53333299999999995</c:v>
                </c:pt>
                <c:pt idx="77">
                  <c:v>0.6</c:v>
                </c:pt>
                <c:pt idx="78">
                  <c:v>0.73333300000000001</c:v>
                </c:pt>
                <c:pt idx="79">
                  <c:v>0.53333299999999995</c:v>
                </c:pt>
                <c:pt idx="80">
                  <c:v>0.56666700000000003</c:v>
                </c:pt>
                <c:pt idx="81">
                  <c:v>0.53333299999999995</c:v>
                </c:pt>
                <c:pt idx="82">
                  <c:v>0.6</c:v>
                </c:pt>
                <c:pt idx="83">
                  <c:v>0.6</c:v>
                </c:pt>
                <c:pt idx="84">
                  <c:v>0.56666700000000003</c:v>
                </c:pt>
                <c:pt idx="85">
                  <c:v>0.63333300000000003</c:v>
                </c:pt>
                <c:pt idx="86">
                  <c:v>0.466667</c:v>
                </c:pt>
                <c:pt idx="87">
                  <c:v>0.76666699999999999</c:v>
                </c:pt>
                <c:pt idx="88">
                  <c:v>0.73333300000000001</c:v>
                </c:pt>
                <c:pt idx="89">
                  <c:v>0.66666700000000001</c:v>
                </c:pt>
                <c:pt idx="90">
                  <c:v>0.6</c:v>
                </c:pt>
                <c:pt idx="91">
                  <c:v>0.56666700000000003</c:v>
                </c:pt>
                <c:pt idx="92">
                  <c:v>0.6</c:v>
                </c:pt>
                <c:pt idx="93">
                  <c:v>0.8</c:v>
                </c:pt>
                <c:pt idx="94">
                  <c:v>0.66666700000000001</c:v>
                </c:pt>
                <c:pt idx="95">
                  <c:v>0.53333299999999995</c:v>
                </c:pt>
                <c:pt idx="96">
                  <c:v>0.76666699999999999</c:v>
                </c:pt>
                <c:pt idx="97">
                  <c:v>0.7</c:v>
                </c:pt>
                <c:pt idx="98">
                  <c:v>0.76666699999999999</c:v>
                </c:pt>
                <c:pt idx="99">
                  <c:v>0.8</c:v>
                </c:pt>
                <c:pt idx="100">
                  <c:v>0.66666700000000001</c:v>
                </c:pt>
                <c:pt idx="101">
                  <c:v>0.76666699999999999</c:v>
                </c:pt>
                <c:pt idx="102">
                  <c:v>0.86666699999999997</c:v>
                </c:pt>
                <c:pt idx="103">
                  <c:v>0.73333300000000001</c:v>
                </c:pt>
                <c:pt idx="104">
                  <c:v>0.76666699999999999</c:v>
                </c:pt>
                <c:pt idx="105">
                  <c:v>0.66666700000000001</c:v>
                </c:pt>
                <c:pt idx="106">
                  <c:v>0.76666699999999999</c:v>
                </c:pt>
                <c:pt idx="107">
                  <c:v>0.76666699999999999</c:v>
                </c:pt>
                <c:pt idx="108">
                  <c:v>0.83333299999999999</c:v>
                </c:pt>
                <c:pt idx="109">
                  <c:v>0.83333299999999999</c:v>
                </c:pt>
                <c:pt idx="110">
                  <c:v>0.9</c:v>
                </c:pt>
                <c:pt idx="111">
                  <c:v>0.63333300000000003</c:v>
                </c:pt>
                <c:pt idx="112">
                  <c:v>0.8</c:v>
                </c:pt>
                <c:pt idx="113">
                  <c:v>0.86666699999999997</c:v>
                </c:pt>
                <c:pt idx="114">
                  <c:v>0.73333300000000001</c:v>
                </c:pt>
                <c:pt idx="115">
                  <c:v>0.7</c:v>
                </c:pt>
                <c:pt idx="116">
                  <c:v>0.9</c:v>
                </c:pt>
                <c:pt idx="117">
                  <c:v>0.8</c:v>
                </c:pt>
                <c:pt idx="118">
                  <c:v>0.7</c:v>
                </c:pt>
                <c:pt idx="119">
                  <c:v>0.93333299999999997</c:v>
                </c:pt>
                <c:pt idx="120">
                  <c:v>0.83333299999999999</c:v>
                </c:pt>
                <c:pt idx="121">
                  <c:v>0.76666699999999999</c:v>
                </c:pt>
                <c:pt idx="122">
                  <c:v>0.8</c:v>
                </c:pt>
                <c:pt idx="123">
                  <c:v>0.83333299999999999</c:v>
                </c:pt>
                <c:pt idx="124">
                  <c:v>1.7</c:v>
                </c:pt>
                <c:pt idx="125">
                  <c:v>0.9</c:v>
                </c:pt>
                <c:pt idx="126">
                  <c:v>0.73333300000000001</c:v>
                </c:pt>
                <c:pt idx="127">
                  <c:v>0.76666699999999999</c:v>
                </c:pt>
                <c:pt idx="128">
                  <c:v>0.93333299999999997</c:v>
                </c:pt>
                <c:pt idx="129">
                  <c:v>0.83333299999999999</c:v>
                </c:pt>
                <c:pt idx="130">
                  <c:v>1</c:v>
                </c:pt>
                <c:pt idx="131">
                  <c:v>0.86666699999999997</c:v>
                </c:pt>
                <c:pt idx="132">
                  <c:v>0.96666700000000005</c:v>
                </c:pt>
                <c:pt idx="133">
                  <c:v>0.9</c:v>
                </c:pt>
                <c:pt idx="134">
                  <c:v>1.0333330000000001</c:v>
                </c:pt>
                <c:pt idx="135">
                  <c:v>0.9</c:v>
                </c:pt>
                <c:pt idx="136">
                  <c:v>0.9</c:v>
                </c:pt>
                <c:pt idx="137">
                  <c:v>0.96666700000000005</c:v>
                </c:pt>
                <c:pt idx="138">
                  <c:v>0.96666700000000005</c:v>
                </c:pt>
                <c:pt idx="139">
                  <c:v>0.96666700000000005</c:v>
                </c:pt>
                <c:pt idx="140">
                  <c:v>0.93333299999999997</c:v>
                </c:pt>
                <c:pt idx="141">
                  <c:v>0.93333299999999997</c:v>
                </c:pt>
                <c:pt idx="142">
                  <c:v>1</c:v>
                </c:pt>
                <c:pt idx="143">
                  <c:v>0.93333299999999997</c:v>
                </c:pt>
                <c:pt idx="144">
                  <c:v>1.1000000000000001</c:v>
                </c:pt>
                <c:pt idx="145">
                  <c:v>0.93333299999999997</c:v>
                </c:pt>
                <c:pt idx="146">
                  <c:v>1.066667</c:v>
                </c:pt>
                <c:pt idx="147">
                  <c:v>0.96666700000000005</c:v>
                </c:pt>
                <c:pt idx="148">
                  <c:v>1</c:v>
                </c:pt>
                <c:pt idx="149">
                  <c:v>1.066667</c:v>
                </c:pt>
                <c:pt idx="150">
                  <c:v>1.0333330000000001</c:v>
                </c:pt>
                <c:pt idx="151">
                  <c:v>1</c:v>
                </c:pt>
                <c:pt idx="152">
                  <c:v>1</c:v>
                </c:pt>
                <c:pt idx="153">
                  <c:v>1.066667</c:v>
                </c:pt>
                <c:pt idx="154">
                  <c:v>1.0333330000000001</c:v>
                </c:pt>
                <c:pt idx="155">
                  <c:v>1.0333330000000001</c:v>
                </c:pt>
                <c:pt idx="156">
                  <c:v>1.066667</c:v>
                </c:pt>
                <c:pt idx="157">
                  <c:v>1.066667</c:v>
                </c:pt>
                <c:pt idx="158">
                  <c:v>1</c:v>
                </c:pt>
                <c:pt idx="159">
                  <c:v>1.1666669999999999</c:v>
                </c:pt>
                <c:pt idx="160">
                  <c:v>1.1333329999999999</c:v>
                </c:pt>
                <c:pt idx="161">
                  <c:v>1.2</c:v>
                </c:pt>
                <c:pt idx="162">
                  <c:v>1.0333330000000001</c:v>
                </c:pt>
                <c:pt idx="163">
                  <c:v>1.066667</c:v>
                </c:pt>
                <c:pt idx="164">
                  <c:v>1.0333330000000001</c:v>
                </c:pt>
                <c:pt idx="165">
                  <c:v>1.2</c:v>
                </c:pt>
                <c:pt idx="166">
                  <c:v>1.1000000000000001</c:v>
                </c:pt>
                <c:pt idx="167">
                  <c:v>1.1333329999999999</c:v>
                </c:pt>
                <c:pt idx="168">
                  <c:v>1.1333329999999999</c:v>
                </c:pt>
                <c:pt idx="169">
                  <c:v>1.3</c:v>
                </c:pt>
                <c:pt idx="170">
                  <c:v>1.066667</c:v>
                </c:pt>
                <c:pt idx="171">
                  <c:v>1.233333</c:v>
                </c:pt>
                <c:pt idx="172">
                  <c:v>1.1333329999999999</c:v>
                </c:pt>
                <c:pt idx="173">
                  <c:v>1.1000000000000001</c:v>
                </c:pt>
                <c:pt idx="174">
                  <c:v>1.1333329999999999</c:v>
                </c:pt>
                <c:pt idx="175">
                  <c:v>1.3</c:v>
                </c:pt>
                <c:pt idx="176">
                  <c:v>1.3333330000000001</c:v>
                </c:pt>
                <c:pt idx="177">
                  <c:v>1.233333</c:v>
                </c:pt>
                <c:pt idx="178">
                  <c:v>1.2</c:v>
                </c:pt>
                <c:pt idx="179">
                  <c:v>1.2</c:v>
                </c:pt>
                <c:pt idx="180">
                  <c:v>1.1666669999999999</c:v>
                </c:pt>
                <c:pt idx="181">
                  <c:v>1.266667</c:v>
                </c:pt>
                <c:pt idx="182">
                  <c:v>1.3333330000000001</c:v>
                </c:pt>
                <c:pt idx="183">
                  <c:v>1.1666669999999999</c:v>
                </c:pt>
                <c:pt idx="184">
                  <c:v>1.233333</c:v>
                </c:pt>
                <c:pt idx="185">
                  <c:v>1.2</c:v>
                </c:pt>
                <c:pt idx="186">
                  <c:v>1.433333</c:v>
                </c:pt>
                <c:pt idx="187">
                  <c:v>1.2</c:v>
                </c:pt>
                <c:pt idx="188">
                  <c:v>1.233333</c:v>
                </c:pt>
                <c:pt idx="189">
                  <c:v>1.3333330000000001</c:v>
                </c:pt>
                <c:pt idx="190">
                  <c:v>1.4</c:v>
                </c:pt>
                <c:pt idx="191">
                  <c:v>1.266667</c:v>
                </c:pt>
                <c:pt idx="192">
                  <c:v>1.3666670000000001</c:v>
                </c:pt>
                <c:pt idx="193">
                  <c:v>1.3666670000000001</c:v>
                </c:pt>
                <c:pt idx="194">
                  <c:v>1.3</c:v>
                </c:pt>
                <c:pt idx="195">
                  <c:v>1.4</c:v>
                </c:pt>
                <c:pt idx="196">
                  <c:v>1.433333</c:v>
                </c:pt>
                <c:pt idx="197">
                  <c:v>1.233333</c:v>
                </c:pt>
                <c:pt idx="198">
                  <c:v>1.266667</c:v>
                </c:pt>
                <c:pt idx="199">
                  <c:v>1.4</c:v>
                </c:pt>
                <c:pt idx="200">
                  <c:v>1.433333</c:v>
                </c:pt>
                <c:pt idx="201">
                  <c:v>1.4</c:v>
                </c:pt>
                <c:pt idx="202">
                  <c:v>1.5333330000000001</c:v>
                </c:pt>
                <c:pt idx="203">
                  <c:v>1.1666669999999999</c:v>
                </c:pt>
                <c:pt idx="204">
                  <c:v>1.4666669999999999</c:v>
                </c:pt>
                <c:pt idx="205">
                  <c:v>1.3666670000000001</c:v>
                </c:pt>
                <c:pt idx="206">
                  <c:v>1.4</c:v>
                </c:pt>
                <c:pt idx="207">
                  <c:v>1.3</c:v>
                </c:pt>
                <c:pt idx="208">
                  <c:v>1.5</c:v>
                </c:pt>
                <c:pt idx="209">
                  <c:v>1.566667</c:v>
                </c:pt>
                <c:pt idx="210">
                  <c:v>1.3333330000000001</c:v>
                </c:pt>
                <c:pt idx="211">
                  <c:v>1.3333330000000001</c:v>
                </c:pt>
                <c:pt idx="212">
                  <c:v>1.5</c:v>
                </c:pt>
                <c:pt idx="213">
                  <c:v>1.5</c:v>
                </c:pt>
                <c:pt idx="214">
                  <c:v>1.566667</c:v>
                </c:pt>
                <c:pt idx="215">
                  <c:v>1.433333</c:v>
                </c:pt>
                <c:pt idx="216">
                  <c:v>1.5333330000000001</c:v>
                </c:pt>
                <c:pt idx="217">
                  <c:v>1.4666669999999999</c:v>
                </c:pt>
                <c:pt idx="218">
                  <c:v>1.4666669999999999</c:v>
                </c:pt>
                <c:pt idx="219">
                  <c:v>1.733333</c:v>
                </c:pt>
                <c:pt idx="220">
                  <c:v>1.6333329999999999</c:v>
                </c:pt>
                <c:pt idx="221">
                  <c:v>1.5333330000000001</c:v>
                </c:pt>
                <c:pt idx="222">
                  <c:v>1.5333330000000001</c:v>
                </c:pt>
                <c:pt idx="223">
                  <c:v>1.433333</c:v>
                </c:pt>
                <c:pt idx="224">
                  <c:v>1.566667</c:v>
                </c:pt>
                <c:pt idx="225">
                  <c:v>1.5333330000000001</c:v>
                </c:pt>
                <c:pt idx="226">
                  <c:v>1.6</c:v>
                </c:pt>
                <c:pt idx="227">
                  <c:v>1.6333329999999999</c:v>
                </c:pt>
                <c:pt idx="228">
                  <c:v>1.433333</c:v>
                </c:pt>
                <c:pt idx="229">
                  <c:v>1.6666669999999999</c:v>
                </c:pt>
                <c:pt idx="230">
                  <c:v>1.4666669999999999</c:v>
                </c:pt>
                <c:pt idx="231">
                  <c:v>1.5333330000000001</c:v>
                </c:pt>
                <c:pt idx="232">
                  <c:v>1.6666669999999999</c:v>
                </c:pt>
                <c:pt idx="233">
                  <c:v>1.566667</c:v>
                </c:pt>
                <c:pt idx="234">
                  <c:v>1.7</c:v>
                </c:pt>
                <c:pt idx="235">
                  <c:v>1.6</c:v>
                </c:pt>
                <c:pt idx="236">
                  <c:v>1.6333329999999999</c:v>
                </c:pt>
                <c:pt idx="237">
                  <c:v>1.5333330000000001</c:v>
                </c:pt>
                <c:pt idx="238">
                  <c:v>1.5333330000000001</c:v>
                </c:pt>
                <c:pt idx="239">
                  <c:v>1.6333329999999999</c:v>
                </c:pt>
                <c:pt idx="240">
                  <c:v>1.6333329999999999</c:v>
                </c:pt>
                <c:pt idx="241">
                  <c:v>1.7</c:v>
                </c:pt>
                <c:pt idx="242">
                  <c:v>1.8</c:v>
                </c:pt>
                <c:pt idx="243">
                  <c:v>1.5333330000000001</c:v>
                </c:pt>
                <c:pt idx="244">
                  <c:v>1.7</c:v>
                </c:pt>
                <c:pt idx="245">
                  <c:v>1.8</c:v>
                </c:pt>
                <c:pt idx="246">
                  <c:v>1.6333329999999999</c:v>
                </c:pt>
                <c:pt idx="247">
                  <c:v>1.8</c:v>
                </c:pt>
                <c:pt idx="248">
                  <c:v>1.7</c:v>
                </c:pt>
                <c:pt idx="249">
                  <c:v>3.4</c:v>
                </c:pt>
                <c:pt idx="250">
                  <c:v>1.7</c:v>
                </c:pt>
                <c:pt idx="251">
                  <c:v>1.9</c:v>
                </c:pt>
                <c:pt idx="252">
                  <c:v>1.8333330000000001</c:v>
                </c:pt>
                <c:pt idx="253">
                  <c:v>1.7</c:v>
                </c:pt>
                <c:pt idx="254">
                  <c:v>1.8333330000000001</c:v>
                </c:pt>
                <c:pt idx="255">
                  <c:v>1.8</c:v>
                </c:pt>
                <c:pt idx="256">
                  <c:v>1.6666669999999999</c:v>
                </c:pt>
                <c:pt idx="257">
                  <c:v>1.6333329999999999</c:v>
                </c:pt>
                <c:pt idx="258">
                  <c:v>1.8333330000000001</c:v>
                </c:pt>
                <c:pt idx="259">
                  <c:v>1.8</c:v>
                </c:pt>
                <c:pt idx="260">
                  <c:v>2.1333329999999999</c:v>
                </c:pt>
                <c:pt idx="261">
                  <c:v>2.1333329999999999</c:v>
                </c:pt>
                <c:pt idx="262">
                  <c:v>2.1666669999999999</c:v>
                </c:pt>
                <c:pt idx="263">
                  <c:v>2.1333329999999999</c:v>
                </c:pt>
                <c:pt idx="264">
                  <c:v>2.0666669999999998</c:v>
                </c:pt>
                <c:pt idx="265">
                  <c:v>2.266667</c:v>
                </c:pt>
                <c:pt idx="266">
                  <c:v>2.2999999999999998</c:v>
                </c:pt>
                <c:pt idx="267">
                  <c:v>2.2999999999999998</c:v>
                </c:pt>
                <c:pt idx="268">
                  <c:v>2.266667</c:v>
                </c:pt>
                <c:pt idx="269">
                  <c:v>2.3333330000000001</c:v>
                </c:pt>
                <c:pt idx="270">
                  <c:v>2.1666669999999999</c:v>
                </c:pt>
                <c:pt idx="271">
                  <c:v>2.0666669999999998</c:v>
                </c:pt>
                <c:pt idx="272">
                  <c:v>2.233333</c:v>
                </c:pt>
                <c:pt idx="273">
                  <c:v>2.2999999999999998</c:v>
                </c:pt>
                <c:pt idx="274">
                  <c:v>2.3666670000000001</c:v>
                </c:pt>
                <c:pt idx="275">
                  <c:v>2.3333330000000001</c:v>
                </c:pt>
                <c:pt idx="276">
                  <c:v>2.3666670000000001</c:v>
                </c:pt>
                <c:pt idx="277">
                  <c:v>2.1333329999999999</c:v>
                </c:pt>
                <c:pt idx="278">
                  <c:v>2.3333330000000001</c:v>
                </c:pt>
                <c:pt idx="279">
                  <c:v>2.233333</c:v>
                </c:pt>
                <c:pt idx="280">
                  <c:v>2.2000000000000002</c:v>
                </c:pt>
                <c:pt idx="281">
                  <c:v>2.2999999999999998</c:v>
                </c:pt>
                <c:pt idx="282">
                  <c:v>2.233333</c:v>
                </c:pt>
                <c:pt idx="283">
                  <c:v>2.233333</c:v>
                </c:pt>
                <c:pt idx="284">
                  <c:v>2.4</c:v>
                </c:pt>
                <c:pt idx="285">
                  <c:v>2.3333330000000001</c:v>
                </c:pt>
                <c:pt idx="286">
                  <c:v>2.3333330000000001</c:v>
                </c:pt>
                <c:pt idx="287">
                  <c:v>2.3666670000000001</c:v>
                </c:pt>
                <c:pt idx="288">
                  <c:v>2.4333330000000002</c:v>
                </c:pt>
                <c:pt idx="289">
                  <c:v>2.5</c:v>
                </c:pt>
                <c:pt idx="290">
                  <c:v>2.233333</c:v>
                </c:pt>
                <c:pt idx="291">
                  <c:v>2.5</c:v>
                </c:pt>
                <c:pt idx="292">
                  <c:v>2.5666669999999998</c:v>
                </c:pt>
                <c:pt idx="293">
                  <c:v>2.3333330000000001</c:v>
                </c:pt>
                <c:pt idx="294">
                  <c:v>2.4666670000000002</c:v>
                </c:pt>
                <c:pt idx="295">
                  <c:v>2.5</c:v>
                </c:pt>
                <c:pt idx="296">
                  <c:v>2.4333330000000002</c:v>
                </c:pt>
                <c:pt idx="297">
                  <c:v>2.4333330000000002</c:v>
                </c:pt>
                <c:pt idx="298">
                  <c:v>2.5</c:v>
                </c:pt>
                <c:pt idx="299">
                  <c:v>2.5333329999999998</c:v>
                </c:pt>
                <c:pt idx="300">
                  <c:v>2.4333330000000002</c:v>
                </c:pt>
                <c:pt idx="301">
                  <c:v>2.5</c:v>
                </c:pt>
                <c:pt idx="302">
                  <c:v>2.5666669999999998</c:v>
                </c:pt>
                <c:pt idx="303">
                  <c:v>2.6</c:v>
                </c:pt>
                <c:pt idx="304">
                  <c:v>2.4666670000000002</c:v>
                </c:pt>
                <c:pt idx="305">
                  <c:v>2.4333330000000002</c:v>
                </c:pt>
                <c:pt idx="306">
                  <c:v>2.6333329999999999</c:v>
                </c:pt>
                <c:pt idx="307">
                  <c:v>2.4</c:v>
                </c:pt>
                <c:pt idx="308">
                  <c:v>2.5666669999999998</c:v>
                </c:pt>
                <c:pt idx="309">
                  <c:v>2.5333329999999998</c:v>
                </c:pt>
                <c:pt idx="310">
                  <c:v>2.5</c:v>
                </c:pt>
                <c:pt idx="311">
                  <c:v>2.7</c:v>
                </c:pt>
                <c:pt idx="312">
                  <c:v>2.6</c:v>
                </c:pt>
                <c:pt idx="313">
                  <c:v>2.5</c:v>
                </c:pt>
                <c:pt idx="314">
                  <c:v>2.6333329999999999</c:v>
                </c:pt>
                <c:pt idx="315">
                  <c:v>2.5333329999999998</c:v>
                </c:pt>
                <c:pt idx="316">
                  <c:v>2.7</c:v>
                </c:pt>
                <c:pt idx="317">
                  <c:v>2.4333330000000002</c:v>
                </c:pt>
                <c:pt idx="318">
                  <c:v>2.8333330000000001</c:v>
                </c:pt>
                <c:pt idx="319">
                  <c:v>2.766667</c:v>
                </c:pt>
                <c:pt idx="320">
                  <c:v>2.766667</c:v>
                </c:pt>
                <c:pt idx="321">
                  <c:v>2.6333329999999999</c:v>
                </c:pt>
                <c:pt idx="322">
                  <c:v>2.6666669999999999</c:v>
                </c:pt>
                <c:pt idx="323">
                  <c:v>2.6333329999999999</c:v>
                </c:pt>
                <c:pt idx="324">
                  <c:v>2.6666669999999999</c:v>
                </c:pt>
                <c:pt idx="325">
                  <c:v>2.6333329999999999</c:v>
                </c:pt>
                <c:pt idx="326">
                  <c:v>2.7</c:v>
                </c:pt>
                <c:pt idx="327">
                  <c:v>2.733333</c:v>
                </c:pt>
                <c:pt idx="328">
                  <c:v>2.7</c:v>
                </c:pt>
                <c:pt idx="329">
                  <c:v>2.733333</c:v>
                </c:pt>
                <c:pt idx="330">
                  <c:v>2.8</c:v>
                </c:pt>
                <c:pt idx="331">
                  <c:v>2.766667</c:v>
                </c:pt>
                <c:pt idx="332">
                  <c:v>2.9</c:v>
                </c:pt>
                <c:pt idx="333">
                  <c:v>2.733333</c:v>
                </c:pt>
                <c:pt idx="334">
                  <c:v>2.8</c:v>
                </c:pt>
                <c:pt idx="335">
                  <c:v>2.8</c:v>
                </c:pt>
                <c:pt idx="336">
                  <c:v>2.9</c:v>
                </c:pt>
                <c:pt idx="337">
                  <c:v>2.8</c:v>
                </c:pt>
                <c:pt idx="338">
                  <c:v>2.733333</c:v>
                </c:pt>
                <c:pt idx="339">
                  <c:v>2.766667</c:v>
                </c:pt>
                <c:pt idx="340">
                  <c:v>2.8</c:v>
                </c:pt>
                <c:pt idx="341">
                  <c:v>2.8333330000000001</c:v>
                </c:pt>
                <c:pt idx="342">
                  <c:v>2.766667</c:v>
                </c:pt>
                <c:pt idx="343">
                  <c:v>2.7</c:v>
                </c:pt>
                <c:pt idx="344">
                  <c:v>2.9333330000000002</c:v>
                </c:pt>
                <c:pt idx="345">
                  <c:v>2.7</c:v>
                </c:pt>
                <c:pt idx="346">
                  <c:v>3.233333</c:v>
                </c:pt>
                <c:pt idx="347">
                  <c:v>2.9</c:v>
                </c:pt>
                <c:pt idx="348">
                  <c:v>2.9666670000000002</c:v>
                </c:pt>
                <c:pt idx="349">
                  <c:v>2.8333330000000001</c:v>
                </c:pt>
                <c:pt idx="350">
                  <c:v>2.8333330000000001</c:v>
                </c:pt>
                <c:pt idx="351">
                  <c:v>2.8333330000000001</c:v>
                </c:pt>
                <c:pt idx="352">
                  <c:v>2.9333330000000002</c:v>
                </c:pt>
                <c:pt idx="353">
                  <c:v>2.8666670000000001</c:v>
                </c:pt>
                <c:pt idx="354">
                  <c:v>2.8333330000000001</c:v>
                </c:pt>
                <c:pt idx="355">
                  <c:v>2.8666670000000001</c:v>
                </c:pt>
                <c:pt idx="356">
                  <c:v>3.0333329999999998</c:v>
                </c:pt>
                <c:pt idx="357">
                  <c:v>3</c:v>
                </c:pt>
                <c:pt idx="358">
                  <c:v>2.9333330000000002</c:v>
                </c:pt>
                <c:pt idx="359">
                  <c:v>2.9</c:v>
                </c:pt>
                <c:pt idx="360">
                  <c:v>3.0666669999999998</c:v>
                </c:pt>
                <c:pt idx="361">
                  <c:v>3.0666669999999998</c:v>
                </c:pt>
                <c:pt idx="362">
                  <c:v>2.9666670000000002</c:v>
                </c:pt>
                <c:pt idx="363">
                  <c:v>3.0333329999999998</c:v>
                </c:pt>
                <c:pt idx="364">
                  <c:v>3</c:v>
                </c:pt>
                <c:pt idx="365">
                  <c:v>3.0333329999999998</c:v>
                </c:pt>
                <c:pt idx="366">
                  <c:v>3.1666669999999999</c:v>
                </c:pt>
                <c:pt idx="367">
                  <c:v>3.1333329999999999</c:v>
                </c:pt>
                <c:pt idx="368">
                  <c:v>3.0666669999999998</c:v>
                </c:pt>
                <c:pt idx="369">
                  <c:v>3.1</c:v>
                </c:pt>
                <c:pt idx="370">
                  <c:v>3.0666669999999998</c:v>
                </c:pt>
                <c:pt idx="371">
                  <c:v>3.1</c:v>
                </c:pt>
                <c:pt idx="372">
                  <c:v>3.2</c:v>
                </c:pt>
                <c:pt idx="373">
                  <c:v>3.1666669999999999</c:v>
                </c:pt>
                <c:pt idx="374">
                  <c:v>5.6333330000000004</c:v>
                </c:pt>
                <c:pt idx="375">
                  <c:v>3.0333329999999998</c:v>
                </c:pt>
                <c:pt idx="376">
                  <c:v>3.0666669999999998</c:v>
                </c:pt>
                <c:pt idx="377">
                  <c:v>3.1666669999999999</c:v>
                </c:pt>
                <c:pt idx="378">
                  <c:v>3.2</c:v>
                </c:pt>
                <c:pt idx="379">
                  <c:v>3.1</c:v>
                </c:pt>
                <c:pt idx="380">
                  <c:v>3.2</c:v>
                </c:pt>
                <c:pt idx="381">
                  <c:v>3.1</c:v>
                </c:pt>
                <c:pt idx="382">
                  <c:v>3.233333</c:v>
                </c:pt>
                <c:pt idx="383">
                  <c:v>3.1666669999999999</c:v>
                </c:pt>
                <c:pt idx="384">
                  <c:v>3.1666669999999999</c:v>
                </c:pt>
                <c:pt idx="385">
                  <c:v>3.266667</c:v>
                </c:pt>
                <c:pt idx="386">
                  <c:v>3.0333329999999998</c:v>
                </c:pt>
                <c:pt idx="387">
                  <c:v>3.3333330000000001</c:v>
                </c:pt>
                <c:pt idx="388">
                  <c:v>3.233333</c:v>
                </c:pt>
                <c:pt idx="389">
                  <c:v>3.2</c:v>
                </c:pt>
                <c:pt idx="390">
                  <c:v>3.3333330000000001</c:v>
                </c:pt>
                <c:pt idx="391">
                  <c:v>3.1666669999999999</c:v>
                </c:pt>
                <c:pt idx="392">
                  <c:v>3.266667</c:v>
                </c:pt>
                <c:pt idx="393">
                  <c:v>3.3</c:v>
                </c:pt>
                <c:pt idx="394">
                  <c:v>3.266667</c:v>
                </c:pt>
                <c:pt idx="395">
                  <c:v>3.3666670000000001</c:v>
                </c:pt>
                <c:pt idx="396">
                  <c:v>3.1666669999999999</c:v>
                </c:pt>
                <c:pt idx="397">
                  <c:v>3.233333</c:v>
                </c:pt>
                <c:pt idx="398">
                  <c:v>3.1333329999999999</c:v>
                </c:pt>
                <c:pt idx="399">
                  <c:v>3.3</c:v>
                </c:pt>
                <c:pt idx="400">
                  <c:v>3.3666670000000001</c:v>
                </c:pt>
                <c:pt idx="401">
                  <c:v>3.4333330000000002</c:v>
                </c:pt>
                <c:pt idx="402">
                  <c:v>3.266667</c:v>
                </c:pt>
                <c:pt idx="403">
                  <c:v>3.3333330000000001</c:v>
                </c:pt>
                <c:pt idx="404">
                  <c:v>3.3333330000000001</c:v>
                </c:pt>
                <c:pt idx="405">
                  <c:v>3.5</c:v>
                </c:pt>
                <c:pt idx="406">
                  <c:v>3.3</c:v>
                </c:pt>
                <c:pt idx="407">
                  <c:v>3.4333330000000002</c:v>
                </c:pt>
                <c:pt idx="408">
                  <c:v>3.4</c:v>
                </c:pt>
                <c:pt idx="409">
                  <c:v>3.3</c:v>
                </c:pt>
                <c:pt idx="410">
                  <c:v>3.3333330000000001</c:v>
                </c:pt>
                <c:pt idx="411">
                  <c:v>3.5</c:v>
                </c:pt>
                <c:pt idx="412">
                  <c:v>3.6</c:v>
                </c:pt>
                <c:pt idx="413">
                  <c:v>3.5333329999999998</c:v>
                </c:pt>
                <c:pt idx="414">
                  <c:v>3.4</c:v>
                </c:pt>
                <c:pt idx="415">
                  <c:v>3.4666670000000002</c:v>
                </c:pt>
                <c:pt idx="416">
                  <c:v>3.4</c:v>
                </c:pt>
                <c:pt idx="417">
                  <c:v>3.4666670000000002</c:v>
                </c:pt>
                <c:pt idx="418">
                  <c:v>3.4333330000000002</c:v>
                </c:pt>
                <c:pt idx="419">
                  <c:v>3.4666670000000002</c:v>
                </c:pt>
                <c:pt idx="420">
                  <c:v>3.6</c:v>
                </c:pt>
                <c:pt idx="421">
                  <c:v>3.6</c:v>
                </c:pt>
                <c:pt idx="422">
                  <c:v>3.4333330000000002</c:v>
                </c:pt>
                <c:pt idx="423">
                  <c:v>3.6</c:v>
                </c:pt>
                <c:pt idx="424">
                  <c:v>3.4333330000000002</c:v>
                </c:pt>
                <c:pt idx="425">
                  <c:v>3.5666669999999998</c:v>
                </c:pt>
                <c:pt idx="426">
                  <c:v>3.6</c:v>
                </c:pt>
                <c:pt idx="427">
                  <c:v>3.4333330000000002</c:v>
                </c:pt>
                <c:pt idx="428">
                  <c:v>3.5666669999999998</c:v>
                </c:pt>
                <c:pt idx="429">
                  <c:v>3.6333329999999999</c:v>
                </c:pt>
                <c:pt idx="430">
                  <c:v>3.5333329999999998</c:v>
                </c:pt>
                <c:pt idx="431">
                  <c:v>3.6666669999999999</c:v>
                </c:pt>
                <c:pt idx="432">
                  <c:v>3.6333329999999999</c:v>
                </c:pt>
                <c:pt idx="433">
                  <c:v>3.6666669999999999</c:v>
                </c:pt>
                <c:pt idx="434">
                  <c:v>3.5333329999999998</c:v>
                </c:pt>
                <c:pt idx="435">
                  <c:v>3.5</c:v>
                </c:pt>
                <c:pt idx="436">
                  <c:v>3.5666669999999998</c:v>
                </c:pt>
                <c:pt idx="437">
                  <c:v>3.6</c:v>
                </c:pt>
                <c:pt idx="438">
                  <c:v>3.8</c:v>
                </c:pt>
                <c:pt idx="439">
                  <c:v>3.6333329999999999</c:v>
                </c:pt>
                <c:pt idx="440">
                  <c:v>3.7</c:v>
                </c:pt>
                <c:pt idx="441">
                  <c:v>3.5666669999999998</c:v>
                </c:pt>
                <c:pt idx="442">
                  <c:v>3.6</c:v>
                </c:pt>
                <c:pt idx="443">
                  <c:v>3.7</c:v>
                </c:pt>
                <c:pt idx="444">
                  <c:v>3.766667</c:v>
                </c:pt>
                <c:pt idx="445">
                  <c:v>3.6333329999999999</c:v>
                </c:pt>
                <c:pt idx="446">
                  <c:v>3.6333329999999999</c:v>
                </c:pt>
                <c:pt idx="447">
                  <c:v>3.5666669999999998</c:v>
                </c:pt>
                <c:pt idx="448">
                  <c:v>3.9</c:v>
                </c:pt>
                <c:pt idx="449">
                  <c:v>3.8</c:v>
                </c:pt>
                <c:pt idx="450">
                  <c:v>3.9333330000000002</c:v>
                </c:pt>
                <c:pt idx="451">
                  <c:v>3.8333330000000001</c:v>
                </c:pt>
                <c:pt idx="452">
                  <c:v>3.733333</c:v>
                </c:pt>
                <c:pt idx="453">
                  <c:v>3.7</c:v>
                </c:pt>
                <c:pt idx="454">
                  <c:v>3.8333330000000001</c:v>
                </c:pt>
                <c:pt idx="455">
                  <c:v>3.766667</c:v>
                </c:pt>
                <c:pt idx="456">
                  <c:v>3.733333</c:v>
                </c:pt>
                <c:pt idx="457">
                  <c:v>3.8</c:v>
                </c:pt>
                <c:pt idx="458">
                  <c:v>3.733333</c:v>
                </c:pt>
                <c:pt idx="459">
                  <c:v>3.8333330000000001</c:v>
                </c:pt>
                <c:pt idx="460">
                  <c:v>3.8666670000000001</c:v>
                </c:pt>
                <c:pt idx="461">
                  <c:v>3.733333</c:v>
                </c:pt>
                <c:pt idx="462">
                  <c:v>3.9333330000000002</c:v>
                </c:pt>
                <c:pt idx="463">
                  <c:v>3.9666670000000002</c:v>
                </c:pt>
                <c:pt idx="464">
                  <c:v>3.8666670000000001</c:v>
                </c:pt>
                <c:pt idx="465">
                  <c:v>3.8333330000000001</c:v>
                </c:pt>
                <c:pt idx="466">
                  <c:v>3.9</c:v>
                </c:pt>
                <c:pt idx="467">
                  <c:v>3.9666670000000002</c:v>
                </c:pt>
                <c:pt idx="468">
                  <c:v>3.9</c:v>
                </c:pt>
                <c:pt idx="469">
                  <c:v>4</c:v>
                </c:pt>
                <c:pt idx="470">
                  <c:v>3.9333330000000002</c:v>
                </c:pt>
                <c:pt idx="471">
                  <c:v>4.0333329999999998</c:v>
                </c:pt>
                <c:pt idx="472">
                  <c:v>3.9666670000000002</c:v>
                </c:pt>
                <c:pt idx="473">
                  <c:v>3.9333330000000002</c:v>
                </c:pt>
                <c:pt idx="474">
                  <c:v>4.1333330000000004</c:v>
                </c:pt>
                <c:pt idx="475">
                  <c:v>4.0999999999999996</c:v>
                </c:pt>
                <c:pt idx="476">
                  <c:v>4.1666670000000003</c:v>
                </c:pt>
                <c:pt idx="477">
                  <c:v>4</c:v>
                </c:pt>
                <c:pt idx="478">
                  <c:v>3.9333330000000002</c:v>
                </c:pt>
                <c:pt idx="479">
                  <c:v>3.9</c:v>
                </c:pt>
                <c:pt idx="480">
                  <c:v>4</c:v>
                </c:pt>
                <c:pt idx="481">
                  <c:v>4.0999999999999996</c:v>
                </c:pt>
                <c:pt idx="482">
                  <c:v>4.0666669999999998</c:v>
                </c:pt>
                <c:pt idx="483">
                  <c:v>3.9333330000000002</c:v>
                </c:pt>
                <c:pt idx="484">
                  <c:v>4.0333329999999998</c:v>
                </c:pt>
                <c:pt idx="485">
                  <c:v>4.266667</c:v>
                </c:pt>
                <c:pt idx="486">
                  <c:v>4.0666669999999998</c:v>
                </c:pt>
                <c:pt idx="487">
                  <c:v>4</c:v>
                </c:pt>
                <c:pt idx="488">
                  <c:v>4</c:v>
                </c:pt>
                <c:pt idx="489">
                  <c:v>3.9666670000000002</c:v>
                </c:pt>
                <c:pt idx="490">
                  <c:v>3.9</c:v>
                </c:pt>
                <c:pt idx="491">
                  <c:v>4.0999999999999996</c:v>
                </c:pt>
                <c:pt idx="492">
                  <c:v>4.1333330000000004</c:v>
                </c:pt>
                <c:pt idx="493">
                  <c:v>4.1666670000000003</c:v>
                </c:pt>
                <c:pt idx="494">
                  <c:v>4.233333</c:v>
                </c:pt>
                <c:pt idx="495">
                  <c:v>4.1666670000000003</c:v>
                </c:pt>
                <c:pt idx="496">
                  <c:v>4.0333329999999998</c:v>
                </c:pt>
                <c:pt idx="497">
                  <c:v>4.1666670000000003</c:v>
                </c:pt>
                <c:pt idx="498">
                  <c:v>4.1666670000000003</c:v>
                </c:pt>
                <c:pt idx="499">
                  <c:v>7.3</c:v>
                </c:pt>
                <c:pt idx="500">
                  <c:v>4.1666670000000003</c:v>
                </c:pt>
                <c:pt idx="501">
                  <c:v>4.233333</c:v>
                </c:pt>
                <c:pt idx="502">
                  <c:v>4.2</c:v>
                </c:pt>
                <c:pt idx="503">
                  <c:v>4.0666669999999998</c:v>
                </c:pt>
                <c:pt idx="504">
                  <c:v>4.233333</c:v>
                </c:pt>
                <c:pt idx="505">
                  <c:v>4.1666670000000003</c:v>
                </c:pt>
                <c:pt idx="506">
                  <c:v>4.1333330000000004</c:v>
                </c:pt>
                <c:pt idx="507">
                  <c:v>4.8666669999999996</c:v>
                </c:pt>
                <c:pt idx="508">
                  <c:v>5.2</c:v>
                </c:pt>
                <c:pt idx="509">
                  <c:v>4.3333329999999997</c:v>
                </c:pt>
                <c:pt idx="510">
                  <c:v>4.4666670000000002</c:v>
                </c:pt>
                <c:pt idx="511">
                  <c:v>4.1666670000000003</c:v>
                </c:pt>
                <c:pt idx="512">
                  <c:v>4.5</c:v>
                </c:pt>
                <c:pt idx="513">
                  <c:v>4.233333</c:v>
                </c:pt>
                <c:pt idx="514">
                  <c:v>4.4666670000000002</c:v>
                </c:pt>
                <c:pt idx="515">
                  <c:v>4.3666669999999996</c:v>
                </c:pt>
                <c:pt idx="516">
                  <c:v>4.4000000000000004</c:v>
                </c:pt>
                <c:pt idx="517">
                  <c:v>4.766667</c:v>
                </c:pt>
                <c:pt idx="518">
                  <c:v>4.4000000000000004</c:v>
                </c:pt>
                <c:pt idx="519">
                  <c:v>4.3666669999999996</c:v>
                </c:pt>
                <c:pt idx="520">
                  <c:v>4.1666670000000003</c:v>
                </c:pt>
                <c:pt idx="521">
                  <c:v>4.266667</c:v>
                </c:pt>
                <c:pt idx="522">
                  <c:v>4.2</c:v>
                </c:pt>
                <c:pt idx="523">
                  <c:v>4.4333330000000002</c:v>
                </c:pt>
                <c:pt idx="524">
                  <c:v>4.2</c:v>
                </c:pt>
                <c:pt idx="525">
                  <c:v>4.1666670000000003</c:v>
                </c:pt>
                <c:pt idx="526">
                  <c:v>4.3333329999999997</c:v>
                </c:pt>
                <c:pt idx="527">
                  <c:v>4.4000000000000004</c:v>
                </c:pt>
                <c:pt idx="528">
                  <c:v>4.3333329999999997</c:v>
                </c:pt>
                <c:pt idx="529">
                  <c:v>4.3</c:v>
                </c:pt>
                <c:pt idx="530">
                  <c:v>4.5</c:v>
                </c:pt>
                <c:pt idx="531">
                  <c:v>4.3666669999999996</c:v>
                </c:pt>
                <c:pt idx="532">
                  <c:v>4.233333</c:v>
                </c:pt>
                <c:pt idx="533">
                  <c:v>4.3666669999999996</c:v>
                </c:pt>
                <c:pt idx="534">
                  <c:v>4.5333329999999998</c:v>
                </c:pt>
                <c:pt idx="535">
                  <c:v>4.3</c:v>
                </c:pt>
                <c:pt idx="536">
                  <c:v>4.3</c:v>
                </c:pt>
                <c:pt idx="537">
                  <c:v>4.5333329999999998</c:v>
                </c:pt>
                <c:pt idx="538">
                  <c:v>4.4333330000000002</c:v>
                </c:pt>
                <c:pt idx="539">
                  <c:v>4.5</c:v>
                </c:pt>
                <c:pt idx="540">
                  <c:v>4.4666670000000002</c:v>
                </c:pt>
                <c:pt idx="541">
                  <c:v>4.5</c:v>
                </c:pt>
                <c:pt idx="542">
                  <c:v>4.3</c:v>
                </c:pt>
                <c:pt idx="543">
                  <c:v>4.6666670000000003</c:v>
                </c:pt>
                <c:pt idx="544">
                  <c:v>4.5333329999999998</c:v>
                </c:pt>
                <c:pt idx="545">
                  <c:v>4.5333329999999998</c:v>
                </c:pt>
                <c:pt idx="546">
                  <c:v>4.5</c:v>
                </c:pt>
                <c:pt idx="547">
                  <c:v>4.4666670000000002</c:v>
                </c:pt>
                <c:pt idx="548">
                  <c:v>4.5333329999999998</c:v>
                </c:pt>
                <c:pt idx="549">
                  <c:v>4.5999999999999996</c:v>
                </c:pt>
                <c:pt idx="550">
                  <c:v>4.4333330000000002</c:v>
                </c:pt>
                <c:pt idx="551">
                  <c:v>4.5666669999999998</c:v>
                </c:pt>
                <c:pt idx="552">
                  <c:v>4.733333</c:v>
                </c:pt>
                <c:pt idx="553">
                  <c:v>4.6666670000000003</c:v>
                </c:pt>
                <c:pt idx="554">
                  <c:v>4.6666670000000003</c:v>
                </c:pt>
                <c:pt idx="555">
                  <c:v>4.6666670000000003</c:v>
                </c:pt>
                <c:pt idx="556">
                  <c:v>4.5333329999999998</c:v>
                </c:pt>
                <c:pt idx="557">
                  <c:v>4.733333</c:v>
                </c:pt>
                <c:pt idx="558">
                  <c:v>4.7</c:v>
                </c:pt>
                <c:pt idx="559">
                  <c:v>4.5999999999999996</c:v>
                </c:pt>
                <c:pt idx="560">
                  <c:v>4.4666670000000002</c:v>
                </c:pt>
                <c:pt idx="561">
                  <c:v>4.6666670000000003</c:v>
                </c:pt>
                <c:pt idx="562">
                  <c:v>4.6333330000000004</c:v>
                </c:pt>
                <c:pt idx="563">
                  <c:v>4.6333330000000004</c:v>
                </c:pt>
                <c:pt idx="564">
                  <c:v>4.5</c:v>
                </c:pt>
                <c:pt idx="565">
                  <c:v>4.733333</c:v>
                </c:pt>
                <c:pt idx="566">
                  <c:v>4.766667</c:v>
                </c:pt>
                <c:pt idx="567">
                  <c:v>4.733333</c:v>
                </c:pt>
                <c:pt idx="568">
                  <c:v>4.6666670000000003</c:v>
                </c:pt>
                <c:pt idx="569">
                  <c:v>4.7</c:v>
                </c:pt>
                <c:pt idx="570">
                  <c:v>4.8</c:v>
                </c:pt>
                <c:pt idx="571">
                  <c:v>4.7</c:v>
                </c:pt>
                <c:pt idx="572">
                  <c:v>4.7</c:v>
                </c:pt>
                <c:pt idx="573">
                  <c:v>4.7</c:v>
                </c:pt>
                <c:pt idx="574">
                  <c:v>4.766667</c:v>
                </c:pt>
                <c:pt idx="575">
                  <c:v>4.9333330000000002</c:v>
                </c:pt>
                <c:pt idx="576">
                  <c:v>4.5666669999999998</c:v>
                </c:pt>
                <c:pt idx="577">
                  <c:v>4.9333330000000002</c:v>
                </c:pt>
                <c:pt idx="578">
                  <c:v>4.8666669999999996</c:v>
                </c:pt>
                <c:pt idx="579">
                  <c:v>4.9000000000000004</c:v>
                </c:pt>
                <c:pt idx="580">
                  <c:v>4.9333330000000002</c:v>
                </c:pt>
                <c:pt idx="581">
                  <c:v>4.766667</c:v>
                </c:pt>
                <c:pt idx="582">
                  <c:v>4.8</c:v>
                </c:pt>
                <c:pt idx="583">
                  <c:v>4.9333330000000002</c:v>
                </c:pt>
                <c:pt idx="584">
                  <c:v>5</c:v>
                </c:pt>
                <c:pt idx="585">
                  <c:v>4.9000000000000004</c:v>
                </c:pt>
                <c:pt idx="586">
                  <c:v>4.9000000000000004</c:v>
                </c:pt>
                <c:pt idx="587">
                  <c:v>4.8</c:v>
                </c:pt>
                <c:pt idx="588">
                  <c:v>4.8333329999999997</c:v>
                </c:pt>
                <c:pt idx="589">
                  <c:v>5</c:v>
                </c:pt>
                <c:pt idx="590">
                  <c:v>4.8666669999999996</c:v>
                </c:pt>
                <c:pt idx="591">
                  <c:v>5.0333329999999998</c:v>
                </c:pt>
                <c:pt idx="592">
                  <c:v>4.9666670000000002</c:v>
                </c:pt>
                <c:pt idx="593">
                  <c:v>4.8</c:v>
                </c:pt>
                <c:pt idx="594">
                  <c:v>4.9333330000000002</c:v>
                </c:pt>
                <c:pt idx="595">
                  <c:v>4.9333330000000002</c:v>
                </c:pt>
                <c:pt idx="596">
                  <c:v>4.7</c:v>
                </c:pt>
                <c:pt idx="597">
                  <c:v>5.0999999999999996</c:v>
                </c:pt>
                <c:pt idx="598">
                  <c:v>4.9666670000000002</c:v>
                </c:pt>
                <c:pt idx="599">
                  <c:v>4.9666670000000002</c:v>
                </c:pt>
                <c:pt idx="600">
                  <c:v>4.9333330000000002</c:v>
                </c:pt>
                <c:pt idx="601">
                  <c:v>5.0666669999999998</c:v>
                </c:pt>
                <c:pt idx="602">
                  <c:v>4.9666670000000002</c:v>
                </c:pt>
                <c:pt idx="603">
                  <c:v>4.9666670000000002</c:v>
                </c:pt>
                <c:pt idx="604">
                  <c:v>5.1333330000000004</c:v>
                </c:pt>
                <c:pt idx="605">
                  <c:v>5.0333329999999998</c:v>
                </c:pt>
                <c:pt idx="606">
                  <c:v>5.1333330000000004</c:v>
                </c:pt>
                <c:pt idx="607">
                  <c:v>5.0999999999999996</c:v>
                </c:pt>
                <c:pt idx="608">
                  <c:v>5.0666669999999998</c:v>
                </c:pt>
                <c:pt idx="609">
                  <c:v>4.9333330000000002</c:v>
                </c:pt>
                <c:pt idx="610">
                  <c:v>5.0666669999999998</c:v>
                </c:pt>
                <c:pt idx="611">
                  <c:v>5.0999999999999996</c:v>
                </c:pt>
                <c:pt idx="612">
                  <c:v>5.0999999999999996</c:v>
                </c:pt>
                <c:pt idx="613">
                  <c:v>5.0999999999999996</c:v>
                </c:pt>
                <c:pt idx="614">
                  <c:v>5.2</c:v>
                </c:pt>
                <c:pt idx="615">
                  <c:v>5.1333330000000004</c:v>
                </c:pt>
                <c:pt idx="616">
                  <c:v>5.2</c:v>
                </c:pt>
                <c:pt idx="617">
                  <c:v>5.0666669999999998</c:v>
                </c:pt>
                <c:pt idx="618">
                  <c:v>5.0666669999999998</c:v>
                </c:pt>
                <c:pt idx="619">
                  <c:v>5.233333</c:v>
                </c:pt>
                <c:pt idx="620">
                  <c:v>5.0999999999999996</c:v>
                </c:pt>
                <c:pt idx="621">
                  <c:v>5.0666669999999998</c:v>
                </c:pt>
                <c:pt idx="622">
                  <c:v>5.2</c:v>
                </c:pt>
                <c:pt idx="623">
                  <c:v>5.0999999999999996</c:v>
                </c:pt>
                <c:pt idx="624">
                  <c:v>9.3000000000000007</c:v>
                </c:pt>
                <c:pt idx="625">
                  <c:v>5.233333</c:v>
                </c:pt>
                <c:pt idx="626">
                  <c:v>5.0999999999999996</c:v>
                </c:pt>
                <c:pt idx="627">
                  <c:v>5.1666670000000003</c:v>
                </c:pt>
                <c:pt idx="628">
                  <c:v>5.266667</c:v>
                </c:pt>
                <c:pt idx="629">
                  <c:v>5.1666670000000003</c:v>
                </c:pt>
                <c:pt idx="630">
                  <c:v>5.233333</c:v>
                </c:pt>
                <c:pt idx="631">
                  <c:v>5.2</c:v>
                </c:pt>
                <c:pt idx="632">
                  <c:v>5.233333</c:v>
                </c:pt>
                <c:pt idx="633">
                  <c:v>5.3</c:v>
                </c:pt>
                <c:pt idx="634">
                  <c:v>5.233333</c:v>
                </c:pt>
                <c:pt idx="635">
                  <c:v>5.0999999999999996</c:v>
                </c:pt>
                <c:pt idx="636">
                  <c:v>5.3</c:v>
                </c:pt>
                <c:pt idx="637">
                  <c:v>5.3666669999999996</c:v>
                </c:pt>
                <c:pt idx="638">
                  <c:v>5.266667</c:v>
                </c:pt>
                <c:pt idx="639">
                  <c:v>5.4333330000000002</c:v>
                </c:pt>
                <c:pt idx="640">
                  <c:v>5.3</c:v>
                </c:pt>
                <c:pt idx="641">
                  <c:v>5.3333329999999997</c:v>
                </c:pt>
                <c:pt idx="642">
                  <c:v>5.5666669999999998</c:v>
                </c:pt>
                <c:pt idx="643">
                  <c:v>5.3333329999999997</c:v>
                </c:pt>
                <c:pt idx="644">
                  <c:v>5.3333329999999997</c:v>
                </c:pt>
                <c:pt idx="645">
                  <c:v>5.4333330000000002</c:v>
                </c:pt>
                <c:pt idx="646">
                  <c:v>5.5333329999999998</c:v>
                </c:pt>
                <c:pt idx="647">
                  <c:v>5.4666670000000002</c:v>
                </c:pt>
                <c:pt idx="648">
                  <c:v>5.4333330000000002</c:v>
                </c:pt>
                <c:pt idx="649">
                  <c:v>5.266667</c:v>
                </c:pt>
                <c:pt idx="650">
                  <c:v>5.3</c:v>
                </c:pt>
                <c:pt idx="651">
                  <c:v>5.3666669999999996</c:v>
                </c:pt>
                <c:pt idx="652">
                  <c:v>5.4333330000000002</c:v>
                </c:pt>
                <c:pt idx="653">
                  <c:v>5.4666670000000002</c:v>
                </c:pt>
                <c:pt idx="654">
                  <c:v>5.3666669999999996</c:v>
                </c:pt>
                <c:pt idx="655">
                  <c:v>5.5</c:v>
                </c:pt>
                <c:pt idx="656">
                  <c:v>5.5</c:v>
                </c:pt>
                <c:pt idx="657">
                  <c:v>5.4</c:v>
                </c:pt>
                <c:pt idx="658">
                  <c:v>5.4333330000000002</c:v>
                </c:pt>
                <c:pt idx="659">
                  <c:v>5.5333329999999998</c:v>
                </c:pt>
                <c:pt idx="660">
                  <c:v>5.4666670000000002</c:v>
                </c:pt>
                <c:pt idx="661">
                  <c:v>5.4333330000000002</c:v>
                </c:pt>
                <c:pt idx="662">
                  <c:v>5.3</c:v>
                </c:pt>
                <c:pt idx="663">
                  <c:v>5.4666670000000002</c:v>
                </c:pt>
                <c:pt idx="664">
                  <c:v>5.4</c:v>
                </c:pt>
                <c:pt idx="665">
                  <c:v>5.4</c:v>
                </c:pt>
                <c:pt idx="666">
                  <c:v>5.3</c:v>
                </c:pt>
                <c:pt idx="667">
                  <c:v>5.4333330000000002</c:v>
                </c:pt>
                <c:pt idx="668">
                  <c:v>5.5333329999999998</c:v>
                </c:pt>
                <c:pt idx="669">
                  <c:v>5.5333329999999998</c:v>
                </c:pt>
                <c:pt idx="670">
                  <c:v>5.5</c:v>
                </c:pt>
                <c:pt idx="671">
                  <c:v>5.6</c:v>
                </c:pt>
                <c:pt idx="672">
                  <c:v>5.6666670000000003</c:v>
                </c:pt>
                <c:pt idx="673">
                  <c:v>5.5333329999999998</c:v>
                </c:pt>
                <c:pt idx="674">
                  <c:v>5.5333329999999998</c:v>
                </c:pt>
                <c:pt idx="675">
                  <c:v>5.6</c:v>
                </c:pt>
                <c:pt idx="676">
                  <c:v>5.733333</c:v>
                </c:pt>
                <c:pt idx="677">
                  <c:v>5.7</c:v>
                </c:pt>
                <c:pt idx="678">
                  <c:v>5.6</c:v>
                </c:pt>
                <c:pt idx="679">
                  <c:v>5.4333330000000002</c:v>
                </c:pt>
                <c:pt idx="680">
                  <c:v>5.8666669999999996</c:v>
                </c:pt>
                <c:pt idx="681">
                  <c:v>5.6</c:v>
                </c:pt>
                <c:pt idx="682">
                  <c:v>5.5666669999999998</c:v>
                </c:pt>
                <c:pt idx="683">
                  <c:v>5.8333329999999997</c:v>
                </c:pt>
                <c:pt idx="684">
                  <c:v>5.7</c:v>
                </c:pt>
                <c:pt idx="685">
                  <c:v>5.8333329999999997</c:v>
                </c:pt>
                <c:pt idx="686">
                  <c:v>5.6666670000000003</c:v>
                </c:pt>
                <c:pt idx="687">
                  <c:v>5.6666670000000003</c:v>
                </c:pt>
                <c:pt idx="688">
                  <c:v>5.8666669999999996</c:v>
                </c:pt>
                <c:pt idx="689">
                  <c:v>5.9333330000000002</c:v>
                </c:pt>
                <c:pt idx="690">
                  <c:v>5.733333</c:v>
                </c:pt>
                <c:pt idx="691">
                  <c:v>5.9</c:v>
                </c:pt>
                <c:pt idx="692">
                  <c:v>5.8666669999999996</c:v>
                </c:pt>
                <c:pt idx="693">
                  <c:v>5.9</c:v>
                </c:pt>
                <c:pt idx="694">
                  <c:v>5.6666670000000003</c:v>
                </c:pt>
                <c:pt idx="695">
                  <c:v>5.6666670000000003</c:v>
                </c:pt>
                <c:pt idx="696">
                  <c:v>5.766667</c:v>
                </c:pt>
                <c:pt idx="697">
                  <c:v>5.733333</c:v>
                </c:pt>
                <c:pt idx="698">
                  <c:v>5.8666669999999996</c:v>
                </c:pt>
                <c:pt idx="699">
                  <c:v>5.8333329999999997</c:v>
                </c:pt>
                <c:pt idx="700">
                  <c:v>5.8</c:v>
                </c:pt>
                <c:pt idx="701">
                  <c:v>5.8333329999999997</c:v>
                </c:pt>
                <c:pt idx="702">
                  <c:v>5.8</c:v>
                </c:pt>
                <c:pt idx="703">
                  <c:v>5.8</c:v>
                </c:pt>
                <c:pt idx="704">
                  <c:v>5.8333329999999997</c:v>
                </c:pt>
                <c:pt idx="705">
                  <c:v>5.8</c:v>
                </c:pt>
                <c:pt idx="706">
                  <c:v>5.8</c:v>
                </c:pt>
                <c:pt idx="707">
                  <c:v>5.766667</c:v>
                </c:pt>
                <c:pt idx="708">
                  <c:v>5.8</c:v>
                </c:pt>
                <c:pt idx="709">
                  <c:v>5.8333329999999997</c:v>
                </c:pt>
                <c:pt idx="710">
                  <c:v>5.8666669999999996</c:v>
                </c:pt>
                <c:pt idx="711">
                  <c:v>6.0333329999999998</c:v>
                </c:pt>
                <c:pt idx="712">
                  <c:v>5.9666670000000002</c:v>
                </c:pt>
                <c:pt idx="713">
                  <c:v>5.9666670000000002</c:v>
                </c:pt>
                <c:pt idx="714">
                  <c:v>5.9666670000000002</c:v>
                </c:pt>
                <c:pt idx="715">
                  <c:v>5.8333329999999997</c:v>
                </c:pt>
                <c:pt idx="716">
                  <c:v>5.8666669999999996</c:v>
                </c:pt>
                <c:pt idx="717">
                  <c:v>6</c:v>
                </c:pt>
                <c:pt idx="718">
                  <c:v>6.0666669999999998</c:v>
                </c:pt>
                <c:pt idx="719">
                  <c:v>6.0666669999999998</c:v>
                </c:pt>
                <c:pt idx="720">
                  <c:v>5.733333</c:v>
                </c:pt>
                <c:pt idx="721">
                  <c:v>5.8</c:v>
                </c:pt>
                <c:pt idx="722">
                  <c:v>5.8666669999999996</c:v>
                </c:pt>
                <c:pt idx="723">
                  <c:v>6.1333330000000004</c:v>
                </c:pt>
                <c:pt idx="724">
                  <c:v>6.0666669999999998</c:v>
                </c:pt>
                <c:pt idx="725">
                  <c:v>6.0333329999999998</c:v>
                </c:pt>
                <c:pt idx="726">
                  <c:v>6</c:v>
                </c:pt>
                <c:pt idx="727">
                  <c:v>6.2</c:v>
                </c:pt>
                <c:pt idx="728">
                  <c:v>5.9666670000000002</c:v>
                </c:pt>
                <c:pt idx="729">
                  <c:v>5.9666670000000002</c:v>
                </c:pt>
                <c:pt idx="730">
                  <c:v>5.9666670000000002</c:v>
                </c:pt>
                <c:pt idx="731">
                  <c:v>6.1</c:v>
                </c:pt>
                <c:pt idx="732">
                  <c:v>6.1</c:v>
                </c:pt>
                <c:pt idx="733">
                  <c:v>6.3</c:v>
                </c:pt>
                <c:pt idx="734">
                  <c:v>5.9666670000000002</c:v>
                </c:pt>
                <c:pt idx="735">
                  <c:v>6.0666669999999998</c:v>
                </c:pt>
                <c:pt idx="736">
                  <c:v>6.1666670000000003</c:v>
                </c:pt>
                <c:pt idx="737">
                  <c:v>6.0333329999999998</c:v>
                </c:pt>
                <c:pt idx="738">
                  <c:v>6.0333329999999998</c:v>
                </c:pt>
                <c:pt idx="739">
                  <c:v>6.0333329999999998</c:v>
                </c:pt>
                <c:pt idx="740">
                  <c:v>6.1</c:v>
                </c:pt>
                <c:pt idx="741">
                  <c:v>6.0666669999999998</c:v>
                </c:pt>
                <c:pt idx="742">
                  <c:v>6.0666669999999998</c:v>
                </c:pt>
                <c:pt idx="743">
                  <c:v>6.1333330000000004</c:v>
                </c:pt>
                <c:pt idx="744">
                  <c:v>6.3</c:v>
                </c:pt>
                <c:pt idx="745">
                  <c:v>6.1333330000000004</c:v>
                </c:pt>
                <c:pt idx="746">
                  <c:v>6.1</c:v>
                </c:pt>
                <c:pt idx="747">
                  <c:v>6.3333329999999997</c:v>
                </c:pt>
                <c:pt idx="748">
                  <c:v>6.3</c:v>
                </c:pt>
                <c:pt idx="749">
                  <c:v>10.9</c:v>
                </c:pt>
                <c:pt idx="750">
                  <c:v>6.3333329999999997</c:v>
                </c:pt>
                <c:pt idx="751">
                  <c:v>6.3333329999999997</c:v>
                </c:pt>
                <c:pt idx="752">
                  <c:v>6.266667</c:v>
                </c:pt>
                <c:pt idx="753">
                  <c:v>6.4</c:v>
                </c:pt>
                <c:pt idx="754">
                  <c:v>6.3666669999999996</c:v>
                </c:pt>
                <c:pt idx="755">
                  <c:v>6.3</c:v>
                </c:pt>
                <c:pt idx="756">
                  <c:v>6.3</c:v>
                </c:pt>
                <c:pt idx="757">
                  <c:v>6.233333</c:v>
                </c:pt>
                <c:pt idx="758">
                  <c:v>6.3333329999999997</c:v>
                </c:pt>
                <c:pt idx="759">
                  <c:v>6.3666669999999996</c:v>
                </c:pt>
                <c:pt idx="760">
                  <c:v>6.2</c:v>
                </c:pt>
                <c:pt idx="761">
                  <c:v>6.3333329999999997</c:v>
                </c:pt>
                <c:pt idx="762">
                  <c:v>6.5</c:v>
                </c:pt>
                <c:pt idx="763">
                  <c:v>6.2</c:v>
                </c:pt>
                <c:pt idx="764">
                  <c:v>6.233333</c:v>
                </c:pt>
                <c:pt idx="765">
                  <c:v>6.3666669999999996</c:v>
                </c:pt>
                <c:pt idx="766">
                  <c:v>6.3666669999999996</c:v>
                </c:pt>
                <c:pt idx="767">
                  <c:v>6.3</c:v>
                </c:pt>
                <c:pt idx="768">
                  <c:v>6.4666670000000002</c:v>
                </c:pt>
                <c:pt idx="769">
                  <c:v>6.3333329999999997</c:v>
                </c:pt>
                <c:pt idx="770">
                  <c:v>6.4666670000000002</c:v>
                </c:pt>
                <c:pt idx="771">
                  <c:v>6.5</c:v>
                </c:pt>
                <c:pt idx="772">
                  <c:v>6.3666669999999996</c:v>
                </c:pt>
                <c:pt idx="773">
                  <c:v>6.4666670000000002</c:v>
                </c:pt>
                <c:pt idx="774">
                  <c:v>6.5666669999999998</c:v>
                </c:pt>
                <c:pt idx="775">
                  <c:v>6.4333330000000002</c:v>
                </c:pt>
                <c:pt idx="776">
                  <c:v>6.4333330000000002</c:v>
                </c:pt>
                <c:pt idx="777">
                  <c:v>6.5</c:v>
                </c:pt>
                <c:pt idx="778">
                  <c:v>6.6333330000000004</c:v>
                </c:pt>
                <c:pt idx="779">
                  <c:v>6.5</c:v>
                </c:pt>
                <c:pt idx="780">
                  <c:v>6.5</c:v>
                </c:pt>
                <c:pt idx="781">
                  <c:v>6.5</c:v>
                </c:pt>
                <c:pt idx="782">
                  <c:v>6.4666670000000002</c:v>
                </c:pt>
                <c:pt idx="783">
                  <c:v>6.4333330000000002</c:v>
                </c:pt>
                <c:pt idx="784">
                  <c:v>6.3666669999999996</c:v>
                </c:pt>
                <c:pt idx="785">
                  <c:v>6.6</c:v>
                </c:pt>
                <c:pt idx="786">
                  <c:v>6.4</c:v>
                </c:pt>
                <c:pt idx="787">
                  <c:v>6.5333329999999998</c:v>
                </c:pt>
                <c:pt idx="788">
                  <c:v>6.5</c:v>
                </c:pt>
                <c:pt idx="789">
                  <c:v>6.5333329999999998</c:v>
                </c:pt>
                <c:pt idx="790">
                  <c:v>6.5</c:v>
                </c:pt>
                <c:pt idx="791">
                  <c:v>6.6333330000000004</c:v>
                </c:pt>
                <c:pt idx="792">
                  <c:v>6.7</c:v>
                </c:pt>
                <c:pt idx="793">
                  <c:v>6.6333330000000004</c:v>
                </c:pt>
                <c:pt idx="794">
                  <c:v>6.6333330000000004</c:v>
                </c:pt>
                <c:pt idx="795">
                  <c:v>6.6</c:v>
                </c:pt>
                <c:pt idx="796">
                  <c:v>6.8</c:v>
                </c:pt>
                <c:pt idx="797">
                  <c:v>6.5666669999999998</c:v>
                </c:pt>
                <c:pt idx="798">
                  <c:v>6.6333330000000004</c:v>
                </c:pt>
                <c:pt idx="799">
                  <c:v>6.6</c:v>
                </c:pt>
                <c:pt idx="800">
                  <c:v>6.766667</c:v>
                </c:pt>
                <c:pt idx="801">
                  <c:v>6.6666670000000003</c:v>
                </c:pt>
                <c:pt idx="802">
                  <c:v>6.7</c:v>
                </c:pt>
                <c:pt idx="803">
                  <c:v>7.1666670000000003</c:v>
                </c:pt>
                <c:pt idx="804">
                  <c:v>7.1</c:v>
                </c:pt>
                <c:pt idx="805">
                  <c:v>7</c:v>
                </c:pt>
                <c:pt idx="806">
                  <c:v>6.9</c:v>
                </c:pt>
                <c:pt idx="807">
                  <c:v>6.9</c:v>
                </c:pt>
                <c:pt idx="808">
                  <c:v>7.0333329999999998</c:v>
                </c:pt>
                <c:pt idx="809">
                  <c:v>7.0333329999999998</c:v>
                </c:pt>
                <c:pt idx="810">
                  <c:v>7.9</c:v>
                </c:pt>
                <c:pt idx="811">
                  <c:v>7.1666670000000003</c:v>
                </c:pt>
                <c:pt idx="812">
                  <c:v>6.9666670000000002</c:v>
                </c:pt>
                <c:pt idx="813">
                  <c:v>7.1</c:v>
                </c:pt>
                <c:pt idx="814">
                  <c:v>6.9</c:v>
                </c:pt>
                <c:pt idx="815">
                  <c:v>8.1333330000000004</c:v>
                </c:pt>
                <c:pt idx="816">
                  <c:v>6.9</c:v>
                </c:pt>
                <c:pt idx="817">
                  <c:v>7.1333330000000004</c:v>
                </c:pt>
                <c:pt idx="818">
                  <c:v>7.0333329999999998</c:v>
                </c:pt>
                <c:pt idx="819">
                  <c:v>6.9333330000000002</c:v>
                </c:pt>
                <c:pt idx="820">
                  <c:v>6.9666670000000002</c:v>
                </c:pt>
                <c:pt idx="821">
                  <c:v>6.9333330000000002</c:v>
                </c:pt>
                <c:pt idx="822">
                  <c:v>7.1</c:v>
                </c:pt>
                <c:pt idx="823">
                  <c:v>7.0666669999999998</c:v>
                </c:pt>
                <c:pt idx="824">
                  <c:v>6.8666669999999996</c:v>
                </c:pt>
                <c:pt idx="825">
                  <c:v>7.0666669999999998</c:v>
                </c:pt>
                <c:pt idx="826">
                  <c:v>7.1</c:v>
                </c:pt>
                <c:pt idx="827">
                  <c:v>6.8333329999999997</c:v>
                </c:pt>
                <c:pt idx="828">
                  <c:v>7.233333</c:v>
                </c:pt>
                <c:pt idx="829">
                  <c:v>7</c:v>
                </c:pt>
                <c:pt idx="830">
                  <c:v>7.2</c:v>
                </c:pt>
                <c:pt idx="831">
                  <c:v>7.1333330000000004</c:v>
                </c:pt>
                <c:pt idx="832">
                  <c:v>7.2</c:v>
                </c:pt>
                <c:pt idx="833">
                  <c:v>7.1</c:v>
                </c:pt>
                <c:pt idx="834">
                  <c:v>7.1666670000000003</c:v>
                </c:pt>
                <c:pt idx="835">
                  <c:v>7.1333330000000004</c:v>
                </c:pt>
                <c:pt idx="836">
                  <c:v>7.1</c:v>
                </c:pt>
                <c:pt idx="837">
                  <c:v>7.2</c:v>
                </c:pt>
                <c:pt idx="838">
                  <c:v>7.0666669999999998</c:v>
                </c:pt>
                <c:pt idx="839">
                  <c:v>7.1333330000000004</c:v>
                </c:pt>
                <c:pt idx="840">
                  <c:v>7.266667</c:v>
                </c:pt>
                <c:pt idx="841">
                  <c:v>7.3333329999999997</c:v>
                </c:pt>
                <c:pt idx="842">
                  <c:v>7.266667</c:v>
                </c:pt>
                <c:pt idx="843">
                  <c:v>7.3</c:v>
                </c:pt>
                <c:pt idx="844">
                  <c:v>7.1666670000000003</c:v>
                </c:pt>
                <c:pt idx="845">
                  <c:v>7.3666669999999996</c:v>
                </c:pt>
                <c:pt idx="846">
                  <c:v>7.2</c:v>
                </c:pt>
                <c:pt idx="847">
                  <c:v>7.1666670000000003</c:v>
                </c:pt>
                <c:pt idx="848">
                  <c:v>7.266667</c:v>
                </c:pt>
                <c:pt idx="849">
                  <c:v>7.1666670000000003</c:v>
                </c:pt>
                <c:pt idx="850">
                  <c:v>7.3333329999999997</c:v>
                </c:pt>
                <c:pt idx="851">
                  <c:v>7.4666670000000002</c:v>
                </c:pt>
                <c:pt idx="852">
                  <c:v>7.4666670000000002</c:v>
                </c:pt>
                <c:pt idx="853">
                  <c:v>7.5333329999999998</c:v>
                </c:pt>
                <c:pt idx="854">
                  <c:v>7.233333</c:v>
                </c:pt>
                <c:pt idx="855">
                  <c:v>7.3666669999999996</c:v>
                </c:pt>
                <c:pt idx="856">
                  <c:v>7.3666669999999996</c:v>
                </c:pt>
                <c:pt idx="857">
                  <c:v>7.3666669999999996</c:v>
                </c:pt>
                <c:pt idx="858">
                  <c:v>7.1666670000000003</c:v>
                </c:pt>
                <c:pt idx="859">
                  <c:v>7.4</c:v>
                </c:pt>
                <c:pt idx="860">
                  <c:v>7.3333329999999997</c:v>
                </c:pt>
                <c:pt idx="861">
                  <c:v>7.6666670000000003</c:v>
                </c:pt>
                <c:pt idx="862">
                  <c:v>7.1333330000000004</c:v>
                </c:pt>
                <c:pt idx="863">
                  <c:v>7.4</c:v>
                </c:pt>
                <c:pt idx="864">
                  <c:v>7.3</c:v>
                </c:pt>
                <c:pt idx="865">
                  <c:v>7.3</c:v>
                </c:pt>
                <c:pt idx="866">
                  <c:v>7.4</c:v>
                </c:pt>
                <c:pt idx="867">
                  <c:v>7.5666669999999998</c:v>
                </c:pt>
                <c:pt idx="868">
                  <c:v>7.3</c:v>
                </c:pt>
                <c:pt idx="869">
                  <c:v>7.6</c:v>
                </c:pt>
                <c:pt idx="870">
                  <c:v>7.4333330000000002</c:v>
                </c:pt>
                <c:pt idx="871">
                  <c:v>7.5</c:v>
                </c:pt>
                <c:pt idx="872">
                  <c:v>7.5</c:v>
                </c:pt>
                <c:pt idx="873">
                  <c:v>7.4666670000000002</c:v>
                </c:pt>
                <c:pt idx="874">
                  <c:v>13.266667</c:v>
                </c:pt>
                <c:pt idx="875">
                  <c:v>7.733333</c:v>
                </c:pt>
                <c:pt idx="876">
                  <c:v>7.266667</c:v>
                </c:pt>
                <c:pt idx="877">
                  <c:v>7.5</c:v>
                </c:pt>
                <c:pt idx="878">
                  <c:v>7.6</c:v>
                </c:pt>
                <c:pt idx="879">
                  <c:v>7.5666669999999998</c:v>
                </c:pt>
                <c:pt idx="880">
                  <c:v>7.5</c:v>
                </c:pt>
                <c:pt idx="881">
                  <c:v>7.4333330000000002</c:v>
                </c:pt>
                <c:pt idx="882">
                  <c:v>7.4</c:v>
                </c:pt>
                <c:pt idx="883">
                  <c:v>7.5666669999999998</c:v>
                </c:pt>
                <c:pt idx="884">
                  <c:v>7.5</c:v>
                </c:pt>
                <c:pt idx="885">
                  <c:v>7.5333329999999998</c:v>
                </c:pt>
                <c:pt idx="886">
                  <c:v>7.5666669999999998</c:v>
                </c:pt>
                <c:pt idx="887">
                  <c:v>7.5333329999999998</c:v>
                </c:pt>
                <c:pt idx="888">
                  <c:v>7.6</c:v>
                </c:pt>
                <c:pt idx="889">
                  <c:v>7.6</c:v>
                </c:pt>
                <c:pt idx="890">
                  <c:v>7.6666670000000003</c:v>
                </c:pt>
                <c:pt idx="891">
                  <c:v>7.766667</c:v>
                </c:pt>
                <c:pt idx="892">
                  <c:v>7.6333330000000004</c:v>
                </c:pt>
                <c:pt idx="893">
                  <c:v>7.4666670000000002</c:v>
                </c:pt>
                <c:pt idx="894">
                  <c:v>7.4666670000000002</c:v>
                </c:pt>
                <c:pt idx="895">
                  <c:v>7.766667</c:v>
                </c:pt>
                <c:pt idx="896">
                  <c:v>7.8</c:v>
                </c:pt>
                <c:pt idx="897">
                  <c:v>7.8</c:v>
                </c:pt>
                <c:pt idx="898">
                  <c:v>7.4</c:v>
                </c:pt>
                <c:pt idx="899">
                  <c:v>7.6666670000000003</c:v>
                </c:pt>
                <c:pt idx="900">
                  <c:v>7.6666670000000003</c:v>
                </c:pt>
                <c:pt idx="901">
                  <c:v>7.8333329999999997</c:v>
                </c:pt>
                <c:pt idx="902">
                  <c:v>7.9666670000000002</c:v>
                </c:pt>
                <c:pt idx="903">
                  <c:v>7.7</c:v>
                </c:pt>
                <c:pt idx="904">
                  <c:v>7.7</c:v>
                </c:pt>
                <c:pt idx="905">
                  <c:v>7.6333330000000004</c:v>
                </c:pt>
                <c:pt idx="906">
                  <c:v>7.733333</c:v>
                </c:pt>
                <c:pt idx="907">
                  <c:v>7.9333330000000002</c:v>
                </c:pt>
                <c:pt idx="908">
                  <c:v>7.9</c:v>
                </c:pt>
                <c:pt idx="909">
                  <c:v>7.7</c:v>
                </c:pt>
                <c:pt idx="910">
                  <c:v>7.766667</c:v>
                </c:pt>
                <c:pt idx="911">
                  <c:v>7.8666669999999996</c:v>
                </c:pt>
                <c:pt idx="912">
                  <c:v>7.8</c:v>
                </c:pt>
                <c:pt idx="913">
                  <c:v>7.733333</c:v>
                </c:pt>
                <c:pt idx="914">
                  <c:v>7.8666669999999996</c:v>
                </c:pt>
                <c:pt idx="915">
                  <c:v>8.1</c:v>
                </c:pt>
                <c:pt idx="916">
                  <c:v>7.8666669999999996</c:v>
                </c:pt>
                <c:pt idx="917">
                  <c:v>7.9333330000000002</c:v>
                </c:pt>
                <c:pt idx="918">
                  <c:v>7.9333330000000002</c:v>
                </c:pt>
                <c:pt idx="919">
                  <c:v>8.0333330000000007</c:v>
                </c:pt>
                <c:pt idx="920">
                  <c:v>7.8666669999999996</c:v>
                </c:pt>
                <c:pt idx="921">
                  <c:v>7.8666669999999996</c:v>
                </c:pt>
                <c:pt idx="922">
                  <c:v>8.0666670000000007</c:v>
                </c:pt>
                <c:pt idx="923">
                  <c:v>7.9666670000000002</c:v>
                </c:pt>
                <c:pt idx="924">
                  <c:v>7.9</c:v>
                </c:pt>
                <c:pt idx="925">
                  <c:v>7.9</c:v>
                </c:pt>
                <c:pt idx="926">
                  <c:v>7.8333329999999997</c:v>
                </c:pt>
                <c:pt idx="927">
                  <c:v>7.6666670000000003</c:v>
                </c:pt>
                <c:pt idx="928">
                  <c:v>7.8333329999999997</c:v>
                </c:pt>
                <c:pt idx="929">
                  <c:v>8</c:v>
                </c:pt>
                <c:pt idx="930">
                  <c:v>7.9</c:v>
                </c:pt>
                <c:pt idx="931">
                  <c:v>7.9</c:v>
                </c:pt>
                <c:pt idx="932">
                  <c:v>7.9666670000000002</c:v>
                </c:pt>
                <c:pt idx="933">
                  <c:v>7.9</c:v>
                </c:pt>
                <c:pt idx="934">
                  <c:v>7.9</c:v>
                </c:pt>
                <c:pt idx="935">
                  <c:v>8</c:v>
                </c:pt>
                <c:pt idx="936">
                  <c:v>7.9666670000000002</c:v>
                </c:pt>
                <c:pt idx="937">
                  <c:v>7.9</c:v>
                </c:pt>
                <c:pt idx="938">
                  <c:v>8.1</c:v>
                </c:pt>
                <c:pt idx="939">
                  <c:v>7.8666669999999996</c:v>
                </c:pt>
                <c:pt idx="940">
                  <c:v>8.233333</c:v>
                </c:pt>
                <c:pt idx="941">
                  <c:v>8</c:v>
                </c:pt>
                <c:pt idx="942">
                  <c:v>8</c:v>
                </c:pt>
                <c:pt idx="943">
                  <c:v>7.8666669999999996</c:v>
                </c:pt>
                <c:pt idx="944">
                  <c:v>8</c:v>
                </c:pt>
                <c:pt idx="945">
                  <c:v>8</c:v>
                </c:pt>
                <c:pt idx="946">
                  <c:v>7.9666670000000002</c:v>
                </c:pt>
                <c:pt idx="947">
                  <c:v>7.9333330000000002</c:v>
                </c:pt>
                <c:pt idx="948">
                  <c:v>8.0333330000000007</c:v>
                </c:pt>
                <c:pt idx="949">
                  <c:v>8.1</c:v>
                </c:pt>
                <c:pt idx="950">
                  <c:v>8</c:v>
                </c:pt>
                <c:pt idx="951">
                  <c:v>7.9</c:v>
                </c:pt>
                <c:pt idx="952">
                  <c:v>8</c:v>
                </c:pt>
                <c:pt idx="953">
                  <c:v>8</c:v>
                </c:pt>
                <c:pt idx="954">
                  <c:v>8.1</c:v>
                </c:pt>
                <c:pt idx="955">
                  <c:v>8.3333329999999997</c:v>
                </c:pt>
                <c:pt idx="956">
                  <c:v>8.0666670000000007</c:v>
                </c:pt>
                <c:pt idx="957">
                  <c:v>8.1333330000000004</c:v>
                </c:pt>
                <c:pt idx="958">
                  <c:v>8.3333329999999997</c:v>
                </c:pt>
                <c:pt idx="959">
                  <c:v>8.1</c:v>
                </c:pt>
                <c:pt idx="960">
                  <c:v>8.1666670000000003</c:v>
                </c:pt>
                <c:pt idx="961">
                  <c:v>8.1</c:v>
                </c:pt>
                <c:pt idx="962">
                  <c:v>8.0333330000000007</c:v>
                </c:pt>
                <c:pt idx="963">
                  <c:v>8.3000000000000007</c:v>
                </c:pt>
                <c:pt idx="964">
                  <c:v>8.1333330000000004</c:v>
                </c:pt>
                <c:pt idx="965">
                  <c:v>8.3333329999999997</c:v>
                </c:pt>
                <c:pt idx="966">
                  <c:v>8.3000000000000007</c:v>
                </c:pt>
                <c:pt idx="967">
                  <c:v>8.233333</c:v>
                </c:pt>
                <c:pt idx="968">
                  <c:v>8.1999999999999993</c:v>
                </c:pt>
                <c:pt idx="969">
                  <c:v>8.233333</c:v>
                </c:pt>
                <c:pt idx="970">
                  <c:v>8.4</c:v>
                </c:pt>
                <c:pt idx="971">
                  <c:v>8.233333</c:v>
                </c:pt>
                <c:pt idx="972">
                  <c:v>8.1999999999999993</c:v>
                </c:pt>
                <c:pt idx="973">
                  <c:v>8.3000000000000007</c:v>
                </c:pt>
                <c:pt idx="974">
                  <c:v>8.1999999999999993</c:v>
                </c:pt>
                <c:pt idx="975">
                  <c:v>8.3666669999999996</c:v>
                </c:pt>
                <c:pt idx="976">
                  <c:v>8.3666669999999996</c:v>
                </c:pt>
                <c:pt idx="977">
                  <c:v>8.3666669999999996</c:v>
                </c:pt>
                <c:pt idx="978">
                  <c:v>8.3333329999999997</c:v>
                </c:pt>
                <c:pt idx="979">
                  <c:v>8.3333329999999997</c:v>
                </c:pt>
                <c:pt idx="980">
                  <c:v>8.3000000000000007</c:v>
                </c:pt>
                <c:pt idx="981">
                  <c:v>8.266667</c:v>
                </c:pt>
                <c:pt idx="982">
                  <c:v>8.4333329999999993</c:v>
                </c:pt>
                <c:pt idx="983">
                  <c:v>8.6333330000000004</c:v>
                </c:pt>
                <c:pt idx="984">
                  <c:v>8.3000000000000007</c:v>
                </c:pt>
                <c:pt idx="985">
                  <c:v>8.8000000000000007</c:v>
                </c:pt>
                <c:pt idx="986">
                  <c:v>8.6999999999999993</c:v>
                </c:pt>
                <c:pt idx="987">
                  <c:v>8.6999999999999993</c:v>
                </c:pt>
                <c:pt idx="988">
                  <c:v>8.8000000000000007</c:v>
                </c:pt>
                <c:pt idx="989">
                  <c:v>8.5333330000000007</c:v>
                </c:pt>
                <c:pt idx="990">
                  <c:v>8.8666669999999996</c:v>
                </c:pt>
                <c:pt idx="991">
                  <c:v>8.6999999999999993</c:v>
                </c:pt>
                <c:pt idx="992">
                  <c:v>9.0666670000000007</c:v>
                </c:pt>
                <c:pt idx="993">
                  <c:v>8.6999999999999993</c:v>
                </c:pt>
                <c:pt idx="994">
                  <c:v>8.766667</c:v>
                </c:pt>
                <c:pt idx="995">
                  <c:v>8.3666669999999996</c:v>
                </c:pt>
                <c:pt idx="996">
                  <c:v>8.766667</c:v>
                </c:pt>
                <c:pt idx="997">
                  <c:v>8.6</c:v>
                </c:pt>
                <c:pt idx="998">
                  <c:v>8.3666669999999996</c:v>
                </c:pt>
                <c:pt idx="999">
                  <c:v>14.866667</c:v>
                </c:pt>
              </c:numCache>
            </c:numRef>
          </c:yVal>
          <c:smooth val="0"/>
          <c:extLst>
            <c:ext xmlns:c16="http://schemas.microsoft.com/office/drawing/2014/chart" uri="{C3380CC4-5D6E-409C-BE32-E72D297353CC}">
              <c16:uniqueId val="{00000003-9B8F-485C-80F8-390D190D125D}"/>
            </c:ext>
          </c:extLst>
        </c:ser>
        <c:dLbls>
          <c:showLegendKey val="0"/>
          <c:showVal val="0"/>
          <c:showCatName val="0"/>
          <c:showSerName val="0"/>
          <c:showPercent val="0"/>
          <c:showBubbleSize val="0"/>
        </c:dLbls>
        <c:axId val="677238288"/>
        <c:axId val="677233296"/>
      </c:scatterChart>
      <c:valAx>
        <c:axId val="67723828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3296"/>
        <c:crosses val="autoZero"/>
        <c:crossBetween val="midCat"/>
      </c:valAx>
      <c:valAx>
        <c:axId val="67723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82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
    <b:Tag>Ran22</b:Tag>
    <b:SourceType>InternetSite</b:SourceType>
    <b:Guid>{22C0E41D-AE65-4087-A700-E952DE6C2110}</b:Guid>
    <b:Author>
      <b:Author>
        <b:NameList>
          <b:Person>
            <b:Last>Bushman</b:Last>
            <b:First>Randolph</b:First>
          </b:Person>
        </b:NameList>
      </b:Author>
    </b:Author>
    <b:Title>SortingTester</b:Title>
    <b:ProductionCompany>GitHub</b:ProductionCompany>
    <b:YearAccessed>2022</b:YearAccessed>
    <b:MonthAccessed>November</b:MonthAccessed>
    <b:DayAccessed>12</b:DayAccessed>
    <b:URL>https://github.com/randytbushman/SortTester_C</b:URL>
    <b:RefOrder>6</b:RefOrder>
  </b:Source>
</b:Sources>
</file>

<file path=customXml/itemProps1.xml><?xml version="1.0" encoding="utf-8"?>
<ds:datastoreItem xmlns:ds="http://schemas.openxmlformats.org/officeDocument/2006/customXml" ds:itemID="{925426AA-285B-4266-A118-0DF3DC2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0</TotalTime>
  <Pages>1</Pages>
  <Words>3341</Words>
  <Characters>1904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420</cp:revision>
  <cp:lastPrinted>2022-12-12T01:02:00Z</cp:lastPrinted>
  <dcterms:created xsi:type="dcterms:W3CDTF">2021-09-17T16:00:00Z</dcterms:created>
  <dcterms:modified xsi:type="dcterms:W3CDTF">2023-05-09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d12a47abc34abbe67987cdd6662a68572642ee7c34fe94d83ed316c9aad52f</vt:lpwstr>
  </property>
</Properties>
</file>